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6B2669" w:rsidRPr="00523E5C" w14:paraId="1C5F67B4" w14:textId="77777777" w:rsidTr="006B2669">
        <w:trPr>
          <w:trHeight w:val="716"/>
        </w:trPr>
        <w:tc>
          <w:tcPr>
            <w:tcW w:w="3544" w:type="dxa"/>
            <w:vAlign w:val="bottom"/>
          </w:tcPr>
          <w:p w14:paraId="0FABF921" w14:textId="16EC2247" w:rsidR="006B2669" w:rsidRPr="00523E5C" w:rsidRDefault="006B2669" w:rsidP="006B2669">
            <w:pPr>
              <w:spacing w:before="240"/>
              <w:rPr>
                <w:rFonts w:ascii="Arial" w:hAnsi="Arial" w:cs="Arial"/>
                <w:b/>
                <w:sz w:val="24"/>
                <w:szCs w:val="24"/>
                <w:lang w:val="en-US"/>
              </w:rPr>
            </w:pPr>
            <w:r w:rsidRPr="00523E5C">
              <w:rPr>
                <w:rFonts w:ascii="Arial" w:hAnsi="Arial" w:cs="Arial"/>
                <w:b/>
                <w:sz w:val="24"/>
                <w:szCs w:val="24"/>
                <w:lang w:val="en-US"/>
              </w:rPr>
              <w:t>Doc. 300.2.1</w:t>
            </w:r>
          </w:p>
        </w:tc>
        <w:tc>
          <w:tcPr>
            <w:tcW w:w="6775" w:type="dxa"/>
          </w:tcPr>
          <w:p w14:paraId="5381246E" w14:textId="77777777" w:rsidR="006B2669" w:rsidRPr="00523E5C" w:rsidRDefault="006B2669" w:rsidP="006B2669">
            <w:pPr>
              <w:spacing w:before="240"/>
              <w:jc w:val="right"/>
              <w:rPr>
                <w:rFonts w:ascii="Arial" w:hAnsi="Arial" w:cs="Arial"/>
                <w:b/>
                <w:sz w:val="6"/>
                <w:szCs w:val="24"/>
                <w:lang w:val="en-US"/>
              </w:rPr>
            </w:pPr>
          </w:p>
        </w:tc>
      </w:tr>
      <w:tr w:rsidR="006B2669" w:rsidRPr="00523E5C" w14:paraId="3E8A2269" w14:textId="77777777" w:rsidTr="006B2669">
        <w:tc>
          <w:tcPr>
            <w:tcW w:w="3544" w:type="dxa"/>
          </w:tcPr>
          <w:p w14:paraId="131A32C5" w14:textId="79D91A0A" w:rsidR="006B2669" w:rsidRPr="00523E5C" w:rsidRDefault="006B2669" w:rsidP="006B2669">
            <w:pPr>
              <w:spacing w:before="320"/>
              <w:rPr>
                <w:rFonts w:ascii="Arial" w:hAnsi="Arial" w:cs="Arial"/>
                <w:b/>
                <w:sz w:val="24"/>
                <w:szCs w:val="24"/>
                <w:lang w:val="en-US"/>
              </w:rPr>
            </w:pPr>
          </w:p>
        </w:tc>
        <w:tc>
          <w:tcPr>
            <w:tcW w:w="6775" w:type="dxa"/>
            <w:shd w:val="clear" w:color="auto" w:fill="F7CAAC" w:themeFill="accent2" w:themeFillTint="66"/>
          </w:tcPr>
          <w:p w14:paraId="6F1A62E4" w14:textId="77777777" w:rsidR="006B2669" w:rsidRPr="00523E5C" w:rsidRDefault="006B2669" w:rsidP="006B2669">
            <w:pPr>
              <w:spacing w:after="80"/>
              <w:rPr>
                <w:b/>
                <w:sz w:val="56"/>
                <w:szCs w:val="56"/>
              </w:rPr>
            </w:pPr>
            <w:r w:rsidRPr="00523E5C">
              <w:rPr>
                <w:b/>
                <w:sz w:val="56"/>
                <w:szCs w:val="56"/>
              </w:rPr>
              <w:t xml:space="preserve">External </w:t>
            </w:r>
          </w:p>
          <w:p w14:paraId="6250AEED" w14:textId="77777777" w:rsidR="006B2669" w:rsidRPr="00523E5C" w:rsidRDefault="006B2669" w:rsidP="006B2669">
            <w:pPr>
              <w:spacing w:after="80"/>
              <w:rPr>
                <w:b/>
                <w:sz w:val="56"/>
                <w:szCs w:val="56"/>
              </w:rPr>
            </w:pPr>
            <w:r w:rsidRPr="00523E5C">
              <w:rPr>
                <w:b/>
                <w:sz w:val="56"/>
                <w:szCs w:val="56"/>
              </w:rPr>
              <w:t>Evaluation</w:t>
            </w:r>
          </w:p>
          <w:p w14:paraId="4C539BBB" w14:textId="3A86689A" w:rsidR="006B2669" w:rsidRPr="00523E5C" w:rsidRDefault="006B2669" w:rsidP="006B2669">
            <w:pPr>
              <w:spacing w:after="80"/>
              <w:rPr>
                <w:sz w:val="72"/>
                <w:szCs w:val="72"/>
              </w:rPr>
            </w:pPr>
            <w:r w:rsidRPr="00523E5C">
              <w:rPr>
                <w:b/>
                <w:sz w:val="56"/>
                <w:szCs w:val="56"/>
              </w:rPr>
              <w:t xml:space="preserve">Report </w:t>
            </w:r>
            <w:r w:rsidRPr="00523E5C">
              <w:rPr>
                <w:sz w:val="56"/>
                <w:szCs w:val="56"/>
              </w:rPr>
              <w:t>(Institutional)</w:t>
            </w:r>
          </w:p>
        </w:tc>
      </w:tr>
      <w:tr w:rsidR="006B2669" w:rsidRPr="00523E5C" w14:paraId="2C8890F3" w14:textId="77777777" w:rsidTr="006B2669">
        <w:tc>
          <w:tcPr>
            <w:tcW w:w="3544" w:type="dxa"/>
            <w:vAlign w:val="center"/>
          </w:tcPr>
          <w:p w14:paraId="3C35389C" w14:textId="352BD4BB" w:rsidR="006B2669" w:rsidRPr="00523E5C" w:rsidRDefault="006B2669" w:rsidP="004B477C">
            <w:pPr>
              <w:rPr>
                <w:rFonts w:ascii="Arial" w:hAnsi="Arial" w:cs="Arial"/>
                <w:b/>
                <w:sz w:val="24"/>
                <w:szCs w:val="24"/>
                <w:lang w:val="en-US"/>
              </w:rPr>
            </w:pPr>
            <w:r w:rsidRPr="00523E5C">
              <w:rPr>
                <w:rFonts w:ascii="Arial" w:hAnsi="Arial" w:cs="Arial"/>
                <w:b/>
                <w:sz w:val="24"/>
                <w:szCs w:val="24"/>
                <w:lang w:val="en-US"/>
              </w:rPr>
              <w:t xml:space="preserve">Date: </w:t>
            </w:r>
            <w:sdt>
              <w:sdtPr>
                <w:rPr>
                  <w:rFonts w:ascii="Arial" w:hAnsi="Arial" w:cs="Arial"/>
                  <w:b/>
                  <w:sz w:val="24"/>
                  <w:szCs w:val="24"/>
                  <w:lang w:val="en-US"/>
                </w:rPr>
                <w:id w:val="-1912765228"/>
                <w:placeholder>
                  <w:docPart w:val="925783EFFDBE4A3A82DB0BA3378E6F7A"/>
                </w:placeholder>
                <w:showingPlcHdr/>
              </w:sdtPr>
              <w:sdtEndPr/>
              <w:sdtContent>
                <w:r w:rsidRPr="00523E5C">
                  <w:rPr>
                    <w:rStyle w:val="PlaceholderText"/>
                  </w:rPr>
                  <w:t>Date</w:t>
                </w:r>
              </w:sdtContent>
            </w:sdt>
          </w:p>
        </w:tc>
        <w:tc>
          <w:tcPr>
            <w:tcW w:w="6775" w:type="dxa"/>
            <w:shd w:val="clear" w:color="auto" w:fill="FFFFFF" w:themeFill="background1"/>
            <w:vAlign w:val="center"/>
          </w:tcPr>
          <w:p w14:paraId="60C97B35" w14:textId="77777777" w:rsidR="006B2669" w:rsidRPr="00523E5C" w:rsidRDefault="006B2669" w:rsidP="006B2669">
            <w:pPr>
              <w:rPr>
                <w:b/>
                <w:sz w:val="28"/>
                <w:szCs w:val="28"/>
              </w:rPr>
            </w:pPr>
          </w:p>
        </w:tc>
      </w:tr>
      <w:tr w:rsidR="006B2669" w:rsidRPr="00523E5C" w14:paraId="070C351A" w14:textId="77777777" w:rsidTr="006B2669">
        <w:tc>
          <w:tcPr>
            <w:tcW w:w="3544" w:type="dxa"/>
          </w:tcPr>
          <w:p w14:paraId="5456E8F0" w14:textId="693985C4" w:rsidR="006B2669" w:rsidRPr="00523E5C" w:rsidRDefault="006B2669" w:rsidP="006B2669">
            <w:pPr>
              <w:spacing w:before="240"/>
              <w:rPr>
                <w:rFonts w:ascii="Arial" w:hAnsi="Arial" w:cs="Arial"/>
                <w:b/>
                <w:sz w:val="24"/>
                <w:szCs w:val="24"/>
                <w:lang w:val="en-US"/>
              </w:rPr>
            </w:pPr>
          </w:p>
        </w:tc>
        <w:tc>
          <w:tcPr>
            <w:tcW w:w="6775" w:type="dxa"/>
            <w:shd w:val="clear" w:color="auto" w:fill="DEEAF6" w:themeFill="accent1" w:themeFillTint="33"/>
          </w:tcPr>
          <w:p w14:paraId="25333461" w14:textId="77777777" w:rsidR="006B2669" w:rsidRPr="00523E5C" w:rsidRDefault="006B2669" w:rsidP="006B2669">
            <w:pPr>
              <w:pStyle w:val="ListParagraph"/>
              <w:numPr>
                <w:ilvl w:val="0"/>
                <w:numId w:val="5"/>
              </w:numPr>
              <w:ind w:left="360"/>
              <w:rPr>
                <w:b/>
                <w:sz w:val="28"/>
                <w:szCs w:val="28"/>
              </w:rPr>
            </w:pPr>
            <w:r w:rsidRPr="00523E5C">
              <w:rPr>
                <w:b/>
                <w:sz w:val="28"/>
                <w:szCs w:val="28"/>
              </w:rPr>
              <w:t>Higher Education Institution:</w:t>
            </w:r>
          </w:p>
          <w:sdt>
            <w:sdtPr>
              <w:rPr>
                <w:b/>
                <w:sz w:val="28"/>
                <w:szCs w:val="28"/>
              </w:rPr>
              <w:id w:val="-355266346"/>
              <w:placeholder>
                <w:docPart w:val="B84A89F2E9284F05B7BF5FF8AC0F2B19"/>
              </w:placeholder>
              <w:showingPlcHdr/>
            </w:sdtPr>
            <w:sdtEndPr/>
            <w:sdtContent>
              <w:p w14:paraId="386D2403" w14:textId="77777777" w:rsidR="006B2669" w:rsidRPr="00523E5C" w:rsidRDefault="006B2669" w:rsidP="006B2669">
                <w:pPr>
                  <w:pStyle w:val="ListParagraph"/>
                  <w:ind w:left="360"/>
                  <w:rPr>
                    <w:b/>
                    <w:sz w:val="28"/>
                    <w:szCs w:val="28"/>
                  </w:rPr>
                </w:pPr>
                <w:r w:rsidRPr="00523E5C">
                  <w:rPr>
                    <w:rStyle w:val="PlaceholderText"/>
                    <w:sz w:val="28"/>
                    <w:szCs w:val="28"/>
                  </w:rPr>
                  <w:t>Name</w:t>
                </w:r>
              </w:p>
            </w:sdtContent>
          </w:sdt>
          <w:p w14:paraId="4E0B5876" w14:textId="77777777" w:rsidR="006B2669" w:rsidRPr="00523E5C" w:rsidRDefault="006B2669" w:rsidP="006B2669">
            <w:pPr>
              <w:pStyle w:val="ListParagraph"/>
              <w:ind w:left="360"/>
              <w:rPr>
                <w:sz w:val="28"/>
                <w:szCs w:val="28"/>
              </w:rPr>
            </w:pPr>
          </w:p>
          <w:p w14:paraId="244D8AC0" w14:textId="77777777" w:rsidR="006B2669" w:rsidRPr="00523E5C" w:rsidRDefault="006B2669" w:rsidP="006B2669">
            <w:pPr>
              <w:pStyle w:val="ListParagraph"/>
              <w:numPr>
                <w:ilvl w:val="0"/>
                <w:numId w:val="5"/>
              </w:numPr>
              <w:ind w:left="360"/>
              <w:rPr>
                <w:b/>
                <w:sz w:val="28"/>
                <w:szCs w:val="28"/>
              </w:rPr>
            </w:pPr>
            <w:r w:rsidRPr="00523E5C">
              <w:rPr>
                <w:b/>
                <w:sz w:val="28"/>
                <w:szCs w:val="28"/>
              </w:rPr>
              <w:t xml:space="preserve">Town: </w:t>
            </w:r>
            <w:sdt>
              <w:sdtPr>
                <w:rPr>
                  <w:b/>
                  <w:sz w:val="28"/>
                  <w:szCs w:val="28"/>
                </w:rPr>
                <w:id w:val="2140757784"/>
                <w:placeholder>
                  <w:docPart w:val="1E3F1ED8B3E8431683BD31F4E0543439"/>
                </w:placeholder>
                <w:showingPlcHdr/>
              </w:sdtPr>
              <w:sdtEndPr/>
              <w:sdtContent>
                <w:r w:rsidRPr="00523E5C">
                  <w:rPr>
                    <w:rStyle w:val="PlaceholderText"/>
                    <w:sz w:val="28"/>
                    <w:szCs w:val="28"/>
                  </w:rPr>
                  <w:t>Town</w:t>
                </w:r>
              </w:sdtContent>
            </w:sdt>
          </w:p>
          <w:p w14:paraId="4DD0A018" w14:textId="77777777" w:rsidR="006B2669" w:rsidRPr="00523E5C" w:rsidRDefault="006B2669" w:rsidP="006B2669">
            <w:pPr>
              <w:pStyle w:val="ListParagraph"/>
              <w:ind w:left="360"/>
              <w:rPr>
                <w:sz w:val="28"/>
                <w:szCs w:val="28"/>
              </w:rPr>
            </w:pPr>
          </w:p>
          <w:p w14:paraId="20D3B357" w14:textId="2EC4A7D0" w:rsidR="006B2669" w:rsidRPr="00523E5C" w:rsidRDefault="006B2669" w:rsidP="006B2669">
            <w:pPr>
              <w:pStyle w:val="ListParagraph"/>
              <w:numPr>
                <w:ilvl w:val="0"/>
                <w:numId w:val="6"/>
              </w:numPr>
              <w:ind w:left="360"/>
              <w:rPr>
                <w:b/>
                <w:sz w:val="28"/>
                <w:szCs w:val="28"/>
              </w:rPr>
            </w:pPr>
            <w:r w:rsidRPr="00523E5C">
              <w:rPr>
                <w:b/>
                <w:sz w:val="28"/>
                <w:szCs w:val="28"/>
              </w:rPr>
              <w:t>Institution Status:</w:t>
            </w:r>
            <w:r w:rsidRPr="00523E5C">
              <w:rPr>
                <w:sz w:val="28"/>
                <w:szCs w:val="28"/>
              </w:rPr>
              <w:t xml:space="preserve"> </w:t>
            </w:r>
            <w:sdt>
              <w:sdtPr>
                <w:rPr>
                  <w:sz w:val="28"/>
                  <w:szCs w:val="28"/>
                </w:rPr>
                <w:id w:val="591819028"/>
                <w:placeholder>
                  <w:docPart w:val="6DE38F22835E4D3F89F7F5778C7DA055"/>
                </w:placeholder>
                <w:showingPlcHdr/>
                <w:comboBox>
                  <w:listItem w:displayText="New Institution" w:value="New Institution"/>
                  <w:listItem w:displayText="Currently Operating" w:value="Currently Operating"/>
                </w:comboBox>
              </w:sdtPr>
              <w:sdtEndPr/>
              <w:sdtContent>
                <w:r w:rsidR="004B477C" w:rsidRPr="00523E5C">
                  <w:rPr>
                    <w:rStyle w:val="PlaceholderText"/>
                    <w:sz w:val="28"/>
                    <w:szCs w:val="28"/>
                  </w:rPr>
                  <w:t>Institution Status</w:t>
                </w:r>
              </w:sdtContent>
            </w:sdt>
          </w:p>
          <w:p w14:paraId="399E400E" w14:textId="77777777" w:rsidR="006B2669" w:rsidRPr="00523E5C" w:rsidRDefault="006B2669" w:rsidP="006B2669">
            <w:pPr>
              <w:pStyle w:val="ListParagraph"/>
              <w:ind w:left="360"/>
              <w:rPr>
                <w:rFonts w:ascii="Arial" w:hAnsi="Arial" w:cs="Arial"/>
                <w:b/>
                <w:sz w:val="6"/>
                <w:szCs w:val="24"/>
                <w:lang w:val="en-US"/>
              </w:rPr>
            </w:pPr>
          </w:p>
        </w:tc>
      </w:tr>
    </w:tbl>
    <w:p w14:paraId="03C72680" w14:textId="18C8DFB5" w:rsidR="00B27777" w:rsidRPr="00523E5C" w:rsidRDefault="006B2669" w:rsidP="00502062">
      <w:pPr>
        <w:spacing w:before="240" w:after="0"/>
        <w:rPr>
          <w:rFonts w:ascii="Arial" w:hAnsi="Arial" w:cs="Arial"/>
          <w:sz w:val="24"/>
          <w:szCs w:val="24"/>
        </w:rPr>
      </w:pPr>
      <w:r w:rsidRPr="00523E5C">
        <w:rPr>
          <w:noProof/>
          <w:lang w:eastAsia="en-GB"/>
        </w:rPr>
        <mc:AlternateContent>
          <mc:Choice Requires="wps">
            <w:drawing>
              <wp:anchor distT="0" distB="0" distL="114300" distR="114300" simplePos="0" relativeHeight="251658240" behindDoc="1" locked="0" layoutInCell="1" allowOverlap="1" wp14:anchorId="7A5DDC04" wp14:editId="6191E0AD">
                <wp:simplePos x="0" y="0"/>
                <wp:positionH relativeFrom="column">
                  <wp:posOffset>102358</wp:posOffset>
                </wp:positionH>
                <wp:positionV relativeFrom="page">
                  <wp:posOffset>3241978</wp:posOffset>
                </wp:positionV>
                <wp:extent cx="2192400" cy="680400"/>
                <wp:effectExtent l="0" t="0" r="0" b="5715"/>
                <wp:wrapNone/>
                <wp:docPr id="2" name="Pentagon 2"/>
                <wp:cNvGraphicFramePr/>
                <a:graphic xmlns:a="http://schemas.openxmlformats.org/drawingml/2006/main">
                  <a:graphicData uri="http://schemas.microsoft.com/office/word/2010/wordprocessingShape">
                    <wps:wsp>
                      <wps:cNvSpPr/>
                      <wps:spPr>
                        <a:xfrm>
                          <a:off x="0" y="0"/>
                          <a:ext cx="2192400" cy="680400"/>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F25E54" w14:textId="77777777" w:rsidR="001028DD" w:rsidRPr="004116DA" w:rsidRDefault="001028DD" w:rsidP="006B2669">
                            <w:pPr>
                              <w:pStyle w:val="NoSpacing"/>
                              <w:ind w:left="720"/>
                              <w:rPr>
                                <w:color w:val="FFFFFF" w:themeColor="background1"/>
                                <w:sz w:val="28"/>
                                <w:szCs w:val="28"/>
                                <w:lang w:val="en-GB"/>
                              </w:rPr>
                            </w:pPr>
                          </w:p>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5DDC0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8.05pt;margin-top:255.25pt;width:172.65pt;height:5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" adj="18248" fillcolor="#5b9bd5 [3204]" stroked="f" strokeweight="1pt">
                <v:textbox inset=",0,14.4pt,0">
                  <w:txbxContent>
                    <w:p w14:paraId="79F25E54" w14:textId="77777777" w:rsidR="001028DD" w:rsidRPr="004116DA" w:rsidRDefault="001028DD" w:rsidP="006B2669">
                      <w:pPr>
                        <w:pStyle w:val="NoSpacing"/>
                        <w:ind w:left="720"/>
                        <w:rPr>
                          <w:color w:val="FFFFFF" w:themeColor="background1"/>
                          <w:sz w:val="28"/>
                          <w:szCs w:val="28"/>
                          <w:lang w:val="en-GB"/>
                        </w:rPr>
                      </w:pPr>
                    </w:p>
                  </w:txbxContent>
                </v:textbox>
                <w10:wrap anchory="page"/>
              </v:shape>
            </w:pict>
          </mc:Fallback>
        </mc:AlternateContent>
      </w:r>
    </w:p>
    <w:p w14:paraId="7F0F291D" w14:textId="77777777" w:rsidR="00F44FC3" w:rsidRPr="00523E5C" w:rsidRDefault="00F44FC3">
      <w:pPr>
        <w:rPr>
          <w:rFonts w:ascii="Arial" w:hAnsi="Arial" w:cs="Arial"/>
          <w:b/>
          <w:sz w:val="24"/>
          <w:szCs w:val="24"/>
          <w:lang w:val="en-US"/>
        </w:rPr>
        <w:sectPr w:rsidR="00F44FC3" w:rsidRPr="00523E5C" w:rsidSect="004116DA">
          <w:headerReference w:type="default" r:id="rId9"/>
          <w:footerReference w:type="default" r:id="rId10"/>
          <w:headerReference w:type="first" r:id="rId11"/>
          <w:footerReference w:type="first" r:id="rId12"/>
          <w:pgSz w:w="11906" w:h="16838"/>
          <w:pgMar w:top="1557" w:right="720" w:bottom="720" w:left="720" w:header="708" w:footer="431" w:gutter="0"/>
          <w:pgNumType w:start="0"/>
          <w:cols w:space="708"/>
          <w:titlePg/>
          <w:docGrid w:linePitch="360"/>
        </w:sectPr>
      </w:pPr>
    </w:p>
    <w:p w14:paraId="576DFBC1" w14:textId="77777777" w:rsidR="00F44FC3" w:rsidRPr="00523E5C" w:rsidRDefault="00F44FC3">
      <w:pPr>
        <w:rPr>
          <w:rFonts w:ascii="Arial" w:hAnsi="Arial" w:cs="Arial"/>
          <w:b/>
          <w:sz w:val="24"/>
          <w:szCs w:val="24"/>
          <w:lang w:val="en-US"/>
        </w:rPr>
      </w:pPr>
      <w:r w:rsidRPr="00523E5C">
        <w:rPr>
          <w:rFonts w:ascii="Arial" w:hAnsi="Arial" w:cs="Arial"/>
          <w:b/>
          <w:sz w:val="24"/>
          <w:szCs w:val="24"/>
          <w:lang w:val="en-US"/>
        </w:rPr>
        <w:br w:type="page"/>
      </w:r>
    </w:p>
    <w:tbl>
      <w:tblPr>
        <w:tblStyle w:val="GridTable6Colorful-Accent51"/>
        <w:tblW w:w="0" w:type="auto"/>
        <w:jc w:val="center"/>
        <w:tblLook w:val="04A0" w:firstRow="1" w:lastRow="0" w:firstColumn="1" w:lastColumn="0" w:noHBand="0" w:noVBand="1"/>
      </w:tblPr>
      <w:tblGrid>
        <w:gridCol w:w="9894"/>
      </w:tblGrid>
      <w:tr w:rsidR="00477B64" w:rsidRPr="00523E5C" w14:paraId="113246AC" w14:textId="77777777" w:rsidTr="00F44F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94" w:type="dxa"/>
          </w:tcPr>
          <w:p w14:paraId="22A4392D" w14:textId="6323C755" w:rsidR="00477B64" w:rsidRPr="00523E5C" w:rsidRDefault="00477B64" w:rsidP="00475F37">
            <w:pPr>
              <w:spacing w:after="120" w:line="259" w:lineRule="auto"/>
              <w:jc w:val="both"/>
              <w:rPr>
                <w:rFonts w:ascii="Arial" w:hAnsi="Arial" w:cs="Arial"/>
                <w:b w:val="0"/>
                <w:sz w:val="24"/>
                <w:szCs w:val="24"/>
              </w:rPr>
            </w:pPr>
            <w:proofErr w:type="gramStart"/>
            <w:r w:rsidRPr="00523E5C">
              <w:rPr>
                <w:rFonts w:ascii="Arial" w:hAnsi="Arial" w:cs="Arial"/>
                <w:color w:val="000000" w:themeColor="text1"/>
                <w:sz w:val="24"/>
                <w:szCs w:val="24"/>
              </w:rPr>
              <w:lastRenderedPageBreak/>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gency on Related Matters Laws</w:t>
            </w:r>
            <w:bookmarkStart w:id="0" w:name="_GoBack"/>
            <w:r w:rsidR="00475F37" w:rsidRPr="00523E5C">
              <w:rPr>
                <w:rFonts w:ascii="Arial" w:hAnsi="Arial" w:cs="Arial"/>
                <w:color w:val="000000" w:themeColor="text1"/>
                <w:sz w:val="24"/>
                <w:szCs w:val="24"/>
              </w:rPr>
              <w:t>”</w:t>
            </w:r>
            <w:bookmarkEnd w:id="0"/>
            <w:r w:rsidRPr="00523E5C">
              <w:rPr>
                <w:rFonts w:ascii="Arial" w:hAnsi="Arial" w:cs="Arial"/>
                <w:color w:val="000000" w:themeColor="text1"/>
                <w:sz w:val="24"/>
                <w:szCs w:val="24"/>
              </w:rPr>
              <w:t xml:space="preserve"> of 2015 </w:t>
            </w:r>
            <w:r w:rsidR="00283A02" w:rsidRPr="00523E5C">
              <w:rPr>
                <w:rFonts w:ascii="Arial" w:hAnsi="Arial" w:cs="Arial"/>
                <w:color w:val="000000" w:themeColor="text1"/>
                <w:sz w:val="24"/>
                <w:szCs w:val="24"/>
              </w:rPr>
              <w:t>to</w:t>
            </w:r>
            <w:r w:rsidRPr="00523E5C">
              <w:rPr>
                <w:rFonts w:ascii="Arial" w:hAnsi="Arial" w:cs="Arial"/>
                <w:color w:val="000000" w:themeColor="text1"/>
                <w:sz w:val="24"/>
                <w:szCs w:val="24"/>
              </w:rPr>
              <w:t xml:space="preserve"> 20</w:t>
            </w:r>
            <w:r w:rsidR="00F146DB">
              <w:rPr>
                <w:rFonts w:ascii="Arial" w:hAnsi="Arial" w:cs="Arial"/>
                <w:color w:val="000000" w:themeColor="text1"/>
                <w:sz w:val="24"/>
                <w:szCs w:val="24"/>
              </w:rPr>
              <w:t>21</w:t>
            </w:r>
            <w:r w:rsidRPr="00523E5C">
              <w:rPr>
                <w:rFonts w:ascii="Arial" w:hAnsi="Arial" w:cs="Arial"/>
                <w:color w:val="000000" w:themeColor="text1"/>
                <w:sz w:val="24"/>
                <w:szCs w:val="24"/>
              </w:rPr>
              <w:t xml:space="preserve"> </w:t>
            </w:r>
            <w:r w:rsidR="00F146DB" w:rsidRPr="00E66A02">
              <w:rPr>
                <w:rFonts w:ascii="Arial" w:hAnsi="Arial" w:cs="Arial"/>
                <w:sz w:val="24"/>
                <w:szCs w:val="24"/>
              </w:rPr>
              <w:t>[L.136(Ι)/2015 – L.132(Ι)/2021]</w:t>
            </w:r>
            <w:r w:rsidRPr="00523E5C">
              <w:rPr>
                <w:rFonts w:ascii="Arial" w:hAnsi="Arial" w:cs="Arial"/>
                <w:color w:val="000000" w:themeColor="text1"/>
                <w:sz w:val="24"/>
                <w:szCs w:val="24"/>
              </w:rPr>
              <w:t>.</w:t>
            </w:r>
            <w:proofErr w:type="gramEnd"/>
          </w:p>
        </w:tc>
      </w:tr>
    </w:tbl>
    <w:p w14:paraId="58AD9756" w14:textId="77777777" w:rsidR="00F44FC3" w:rsidRPr="00523E5C" w:rsidRDefault="00F44FC3">
      <w:pPr>
        <w:rPr>
          <w:rFonts w:ascii="Arial" w:hAnsi="Arial" w:cs="Arial"/>
          <w:b/>
          <w:sz w:val="24"/>
          <w:szCs w:val="24"/>
        </w:rPr>
      </w:pPr>
      <w:r w:rsidRPr="00523E5C">
        <w:rPr>
          <w:rFonts w:ascii="Arial" w:hAnsi="Arial" w:cs="Arial"/>
          <w:b/>
          <w:sz w:val="24"/>
          <w:szCs w:val="24"/>
        </w:rPr>
        <w:br w:type="page"/>
      </w:r>
    </w:p>
    <w:p w14:paraId="06319B14" w14:textId="77777777" w:rsidR="0031158E" w:rsidRPr="00523E5C" w:rsidRDefault="0031158E" w:rsidP="00F44FC3">
      <w:pPr>
        <w:pStyle w:val="ListParagraph"/>
        <w:numPr>
          <w:ilvl w:val="0"/>
          <w:numId w:val="1"/>
        </w:numPr>
        <w:ind w:left="357" w:hanging="357"/>
        <w:rPr>
          <w:rFonts w:ascii="Arial" w:hAnsi="Arial" w:cs="Arial"/>
          <w:b/>
          <w:sz w:val="24"/>
          <w:szCs w:val="24"/>
          <w:lang w:val="en-US"/>
        </w:rPr>
      </w:pPr>
      <w:r w:rsidRPr="00523E5C">
        <w:rPr>
          <w:rFonts w:ascii="Arial" w:hAnsi="Arial" w:cs="Arial"/>
          <w:b/>
          <w:sz w:val="24"/>
          <w:szCs w:val="24"/>
          <w:lang w:val="en-US"/>
        </w:rPr>
        <w:lastRenderedPageBreak/>
        <w:t>Introduction</w:t>
      </w:r>
    </w:p>
    <w:p w14:paraId="64CA71C8" w14:textId="53A3996E" w:rsidR="00BC2F35" w:rsidRPr="00523E5C" w:rsidRDefault="00636772" w:rsidP="00A40CCC">
      <w:pPr>
        <w:pStyle w:val="ListParagraph"/>
        <w:spacing w:before="240"/>
        <w:ind w:left="0"/>
        <w:contextualSpacing w:val="0"/>
        <w:jc w:val="both"/>
        <w:rPr>
          <w:rFonts w:ascii="Arial" w:hAnsi="Arial" w:cs="Arial"/>
          <w:i/>
          <w:color w:val="0070C0"/>
          <w:sz w:val="24"/>
          <w:szCs w:val="24"/>
          <w:lang w:val="en-US"/>
        </w:rPr>
      </w:pPr>
      <w:r w:rsidRPr="00523E5C">
        <w:rPr>
          <w:rFonts w:ascii="Arial" w:hAnsi="Arial" w:cs="Arial"/>
          <w:i/>
          <w:color w:val="0070C0"/>
          <w:sz w:val="24"/>
          <w:szCs w:val="24"/>
          <w:lang w:val="en-US"/>
        </w:rPr>
        <w:t xml:space="preserve">This part includes </w:t>
      </w:r>
      <w:r w:rsidR="0031158E" w:rsidRPr="00523E5C">
        <w:rPr>
          <w:rFonts w:ascii="Arial" w:hAnsi="Arial" w:cs="Arial"/>
          <w:i/>
          <w:color w:val="0070C0"/>
          <w:sz w:val="24"/>
          <w:szCs w:val="24"/>
          <w:lang w:val="en-US"/>
        </w:rPr>
        <w:t>basic information regarding the onsite visit.</w:t>
      </w:r>
    </w:p>
    <w:sdt>
      <w:sdtPr>
        <w:rPr>
          <w:rFonts w:ascii="Arial" w:hAnsi="Arial" w:cs="Arial"/>
          <w:color w:val="000000"/>
          <w:sz w:val="24"/>
          <w:szCs w:val="24"/>
        </w:rPr>
        <w:id w:val="-436516962"/>
        <w:placeholder>
          <w:docPart w:val="29C7AB79C3D846299B1F7B2B7691060D"/>
        </w:placeholder>
        <w:showingPlcHdr/>
      </w:sdtPr>
      <w:sdtEndPr/>
      <w:sdtContent>
        <w:p w14:paraId="60EC8FE1" w14:textId="77777777" w:rsidR="004B477C" w:rsidRPr="00523E5C" w:rsidRDefault="004B477C" w:rsidP="00FA3CB0">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705A020E" w14:textId="77777777" w:rsidR="004B477C" w:rsidRPr="00523E5C" w:rsidRDefault="004B477C" w:rsidP="004B477C">
      <w:pPr>
        <w:spacing w:after="0" w:line="240" w:lineRule="auto"/>
        <w:rPr>
          <w:rFonts w:ascii="Arial" w:hAnsi="Arial" w:cs="Arial"/>
          <w:color w:val="000000" w:themeColor="text1"/>
          <w:sz w:val="24"/>
          <w:szCs w:val="24"/>
          <w:lang w:val="en-US"/>
        </w:rPr>
      </w:pPr>
    </w:p>
    <w:p w14:paraId="1721F812" w14:textId="4C6D7515" w:rsidR="00F44FC3" w:rsidRPr="00523E5C" w:rsidRDefault="00F44FC3">
      <w:pPr>
        <w:rPr>
          <w:rFonts w:ascii="Arial" w:hAnsi="Arial" w:cs="Arial"/>
          <w:i/>
          <w:color w:val="0070C0"/>
          <w:sz w:val="24"/>
          <w:szCs w:val="24"/>
          <w:lang w:val="en-US"/>
        </w:rPr>
      </w:pPr>
      <w:r w:rsidRPr="00523E5C">
        <w:rPr>
          <w:rFonts w:ascii="Arial" w:hAnsi="Arial" w:cs="Arial"/>
          <w:i/>
          <w:color w:val="0070C0"/>
          <w:sz w:val="24"/>
          <w:szCs w:val="24"/>
          <w:lang w:val="en-US"/>
        </w:rPr>
        <w:br w:type="page"/>
      </w:r>
    </w:p>
    <w:p w14:paraId="457BED95" w14:textId="657D6895" w:rsidR="00575D84" w:rsidRPr="00523E5C" w:rsidRDefault="00575D84" w:rsidP="00F44FC3">
      <w:pPr>
        <w:pStyle w:val="ListParagraph"/>
        <w:numPr>
          <w:ilvl w:val="0"/>
          <w:numId w:val="1"/>
        </w:numPr>
        <w:spacing w:before="120"/>
        <w:ind w:left="357" w:hanging="357"/>
        <w:contextualSpacing w:val="0"/>
        <w:jc w:val="both"/>
        <w:rPr>
          <w:rFonts w:ascii="Arial" w:hAnsi="Arial" w:cs="Arial"/>
          <w:b/>
          <w:color w:val="000000"/>
          <w:sz w:val="24"/>
          <w:szCs w:val="24"/>
        </w:rPr>
      </w:pPr>
      <w:r w:rsidRPr="00523E5C">
        <w:rPr>
          <w:rFonts w:ascii="Arial" w:hAnsi="Arial" w:cs="Arial"/>
          <w:b/>
          <w:color w:val="000000"/>
          <w:sz w:val="24"/>
          <w:szCs w:val="24"/>
          <w:lang w:val="en-US"/>
        </w:rPr>
        <w:lastRenderedPageBreak/>
        <w:t>External Evaluation Committee (EEC)</w:t>
      </w:r>
    </w:p>
    <w:p w14:paraId="3E56447F" w14:textId="77777777" w:rsidR="00575D84" w:rsidRPr="00523E5C" w:rsidRDefault="00575D84" w:rsidP="004B477C">
      <w:pPr>
        <w:pStyle w:val="ListParagraph"/>
        <w:spacing w:after="0" w:line="240" w:lineRule="auto"/>
        <w:ind w:left="0"/>
        <w:contextualSpacing w:val="0"/>
        <w:jc w:val="both"/>
        <w:rPr>
          <w:rFonts w:ascii="Arial" w:hAnsi="Arial" w:cs="Arial"/>
          <w:sz w:val="18"/>
          <w:szCs w:val="24"/>
        </w:rPr>
      </w:pPr>
    </w:p>
    <w:tbl>
      <w:tblPr>
        <w:tblStyle w:val="GridTable5Dark-Accent11"/>
        <w:tblW w:w="9923" w:type="dxa"/>
        <w:tblInd w:w="284" w:type="dxa"/>
        <w:tblLook w:val="00A0" w:firstRow="1" w:lastRow="0" w:firstColumn="1" w:lastColumn="0" w:noHBand="0" w:noVBand="0"/>
      </w:tblPr>
      <w:tblGrid>
        <w:gridCol w:w="2972"/>
        <w:gridCol w:w="2976"/>
        <w:gridCol w:w="3975"/>
      </w:tblGrid>
      <w:tr w:rsidR="009D6DFA" w:rsidRPr="00523E5C" w14:paraId="7B9643FD" w14:textId="77777777" w:rsidTr="00126725">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vAlign w:val="center"/>
          </w:tcPr>
          <w:p w14:paraId="0E8E8E09" w14:textId="77777777" w:rsidR="009D6DFA" w:rsidRPr="00523E5C" w:rsidRDefault="009D6DFA" w:rsidP="004B477C">
            <w:pPr>
              <w:pStyle w:val="ListParagraph"/>
              <w:spacing w:before="120" w:after="120"/>
              <w:ind w:left="0"/>
              <w:contextualSpacing w:val="0"/>
              <w:jc w:val="center"/>
              <w:rPr>
                <w:rFonts w:ascii="Arial" w:hAnsi="Arial" w:cs="Arial"/>
                <w:color w:val="000000"/>
                <w:sz w:val="24"/>
                <w:szCs w:val="24"/>
                <w:lang w:val="en-US"/>
              </w:rPr>
            </w:pPr>
            <w:r w:rsidRPr="00523E5C">
              <w:rPr>
                <w:rFonts w:ascii="Arial" w:hAnsi="Arial" w:cs="Arial"/>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2976" w:type="dxa"/>
            <w:shd w:val="clear" w:color="auto" w:fill="9CC2E5" w:themeFill="accent1" w:themeFillTint="99"/>
            <w:vAlign w:val="center"/>
          </w:tcPr>
          <w:p w14:paraId="0DEBB734" w14:textId="77777777" w:rsidR="009D6DFA" w:rsidRPr="00523E5C" w:rsidRDefault="009D6DFA" w:rsidP="004B477C">
            <w:pPr>
              <w:pStyle w:val="ListParagraph"/>
              <w:spacing w:before="120" w:after="120"/>
              <w:ind w:left="0"/>
              <w:contextualSpacing w:val="0"/>
              <w:jc w:val="center"/>
              <w:rPr>
                <w:rFonts w:ascii="Arial" w:hAnsi="Arial" w:cs="Arial"/>
                <w:color w:val="000000"/>
                <w:sz w:val="24"/>
                <w:szCs w:val="24"/>
                <w:lang w:val="en-US"/>
              </w:rPr>
            </w:pPr>
            <w:r w:rsidRPr="00523E5C">
              <w:rPr>
                <w:rFonts w:ascii="Arial" w:hAnsi="Arial" w:cs="Arial"/>
                <w:color w:val="000000"/>
                <w:sz w:val="24"/>
                <w:szCs w:val="24"/>
                <w:lang w:val="en-US"/>
              </w:rPr>
              <w:t>Position</w:t>
            </w:r>
          </w:p>
        </w:tc>
        <w:tc>
          <w:tcPr>
            <w:tcW w:w="3975" w:type="dxa"/>
            <w:shd w:val="clear" w:color="auto" w:fill="9CC2E5" w:themeFill="accent1" w:themeFillTint="99"/>
            <w:vAlign w:val="center"/>
          </w:tcPr>
          <w:p w14:paraId="26E007C1" w14:textId="0B73DDD2" w:rsidR="009D6DFA" w:rsidRPr="00523E5C" w:rsidRDefault="009D6DFA" w:rsidP="004B477C">
            <w:pPr>
              <w:pStyle w:val="ListParagraph"/>
              <w:spacing w:before="120" w:after="120"/>
              <w:ind w:left="0"/>
              <w:contextualSpacing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4"/>
                <w:szCs w:val="24"/>
                <w:lang w:val="en-US"/>
              </w:rPr>
            </w:pPr>
            <w:r w:rsidRPr="00523E5C">
              <w:rPr>
                <w:rFonts w:ascii="Arial" w:hAnsi="Arial" w:cs="Arial"/>
                <w:color w:val="000000"/>
                <w:sz w:val="24"/>
                <w:szCs w:val="24"/>
                <w:lang w:val="en-US"/>
              </w:rPr>
              <w:t>University</w:t>
            </w:r>
          </w:p>
        </w:tc>
      </w:tr>
      <w:tr w:rsidR="009B1F71" w:rsidRPr="00523E5C" w14:paraId="6CB370F4" w14:textId="77777777" w:rsidTr="00126725">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396980298"/>
            <w:placeholder>
              <w:docPart w:val="46E4ED6FCCD14527B6179F59F12527D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tcPr>
              <w:p w14:paraId="4EBB28AF" w14:textId="037A511E" w:rsidR="009B1F71" w:rsidRPr="00523E5C" w:rsidRDefault="00FA3CB0" w:rsidP="009B1F71">
                <w:pPr>
                  <w:pStyle w:val="ListParagraph"/>
                  <w:spacing w:before="120" w:after="120"/>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tc>
          <w:tcPr>
            <w:cnfStyle w:val="000010000000" w:firstRow="0" w:lastRow="0" w:firstColumn="0" w:lastColumn="0" w:oddVBand="1" w:evenVBand="0" w:oddHBand="0" w:evenHBand="0" w:firstRowFirstColumn="0" w:firstRowLastColumn="0" w:lastRowFirstColumn="0" w:lastRowLastColumn="0"/>
            <w:tcW w:w="2976" w:type="dxa"/>
            <w:shd w:val="clear" w:color="auto" w:fill="BDD6EE"/>
            <w:vAlign w:val="center"/>
          </w:tcPr>
          <w:sdt>
            <w:sdtPr>
              <w:rPr>
                <w:rFonts w:ascii="Arial" w:hAnsi="Arial" w:cs="Arial"/>
                <w:b/>
                <w:color w:val="000000"/>
                <w:sz w:val="24"/>
                <w:szCs w:val="24"/>
              </w:rPr>
              <w:id w:val="-1692060871"/>
              <w:placeholder>
                <w:docPart w:val="8F803984AC59406BB9F030B0FD4E2B52"/>
              </w:placeholder>
              <w:showingPlcHdr/>
            </w:sdtPr>
            <w:sdtEndPr/>
            <w:sdtContent>
              <w:p w14:paraId="7D14B170" w14:textId="54353254" w:rsidR="009B1F71" w:rsidRPr="00523E5C" w:rsidRDefault="009B1F71" w:rsidP="009B1F71">
                <w:pPr>
                  <w:pStyle w:val="ListParagraph"/>
                  <w:spacing w:before="120" w:after="120"/>
                  <w:ind w:left="0"/>
                  <w:contextualSpacing w:val="0"/>
                  <w:rPr>
                    <w:rFonts w:ascii="Arial" w:hAnsi="Arial" w:cs="Arial"/>
                    <w:b/>
                    <w:color w:val="000000"/>
                    <w:sz w:val="24"/>
                    <w:szCs w:val="24"/>
                  </w:rPr>
                </w:pPr>
                <w:r w:rsidRPr="00523E5C">
                  <w:rPr>
                    <w:rStyle w:val="PlaceholderText"/>
                  </w:rPr>
                  <w:t>Position</w:t>
                </w:r>
              </w:p>
            </w:sdtContent>
          </w:sdt>
        </w:tc>
        <w:tc>
          <w:tcPr>
            <w:tcW w:w="3975" w:type="dxa"/>
            <w:vAlign w:val="center"/>
          </w:tcPr>
          <w:sdt>
            <w:sdtPr>
              <w:rPr>
                <w:rFonts w:ascii="Arial" w:hAnsi="Arial" w:cs="Arial"/>
                <w:b/>
                <w:color w:val="000000"/>
                <w:sz w:val="24"/>
                <w:szCs w:val="24"/>
              </w:rPr>
              <w:id w:val="-1390346836"/>
              <w:placeholder>
                <w:docPart w:val="E3F86BFE080B48D7BD61AD2C1A02251C"/>
              </w:placeholder>
              <w:showingPlcHdr/>
            </w:sdtPr>
            <w:sdtEndPr/>
            <w:sdtContent>
              <w:p w14:paraId="1DE81D29" w14:textId="4984AE06" w:rsidR="009B1F71" w:rsidRPr="00523E5C" w:rsidRDefault="009B1F71" w:rsidP="009B1F71">
                <w:pPr>
                  <w:pStyle w:val="ListParagraph"/>
                  <w:spacing w:before="120" w:after="120"/>
                  <w:ind w:left="0"/>
                  <w:contextualSpacing w:val="0"/>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4"/>
                    <w:szCs w:val="24"/>
                  </w:rPr>
                </w:pPr>
                <w:r w:rsidRPr="00523E5C">
                  <w:rPr>
                    <w:rStyle w:val="PlaceholderText"/>
                  </w:rPr>
                  <w:t>University</w:t>
                </w:r>
              </w:p>
            </w:sdtContent>
          </w:sdt>
        </w:tc>
      </w:tr>
      <w:tr w:rsidR="009B1F71" w:rsidRPr="00523E5C" w14:paraId="0D8FD6CB" w14:textId="77777777" w:rsidTr="00126725">
        <w:trPr>
          <w:trHeight w:val="503"/>
        </w:trPr>
        <w:sdt>
          <w:sdtPr>
            <w:rPr>
              <w:rFonts w:ascii="Arial" w:hAnsi="Arial" w:cs="Arial"/>
              <w:color w:val="000000"/>
              <w:sz w:val="24"/>
              <w:szCs w:val="24"/>
            </w:rPr>
            <w:id w:val="-49624374"/>
            <w:placeholder>
              <w:docPart w:val="80FCF1A458D44C42BC6C1F826772993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tcPr>
              <w:p w14:paraId="3B013049" w14:textId="0295394C" w:rsidR="009B1F71" w:rsidRPr="00523E5C" w:rsidRDefault="00FA3CB0" w:rsidP="00FA3CB0">
                <w:pPr>
                  <w:pStyle w:val="ListParagraph"/>
                  <w:spacing w:before="120" w:after="120"/>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tc>
          <w:tcPr>
            <w:cnfStyle w:val="000010000000" w:firstRow="0" w:lastRow="0" w:firstColumn="0" w:lastColumn="0" w:oddVBand="1" w:evenVBand="0" w:oddHBand="0" w:evenHBand="0" w:firstRowFirstColumn="0" w:firstRowLastColumn="0" w:lastRowFirstColumn="0" w:lastRowLastColumn="0"/>
            <w:tcW w:w="2976" w:type="dxa"/>
            <w:shd w:val="clear" w:color="auto" w:fill="BDD6EE"/>
          </w:tcPr>
          <w:sdt>
            <w:sdtPr>
              <w:rPr>
                <w:rFonts w:ascii="Arial" w:hAnsi="Arial" w:cs="Arial"/>
                <w:b/>
                <w:color w:val="000000"/>
                <w:sz w:val="24"/>
                <w:szCs w:val="24"/>
              </w:rPr>
              <w:id w:val="-1168785368"/>
              <w:placeholder>
                <w:docPart w:val="2BFC90CBCE4F4FA5A8C3F4EA1E686082"/>
              </w:placeholder>
              <w:showingPlcHdr/>
            </w:sdtPr>
            <w:sdtEndPr/>
            <w:sdtContent>
              <w:p w14:paraId="37A62CDF" w14:textId="0B9579F4" w:rsidR="009B1F71" w:rsidRPr="00523E5C" w:rsidRDefault="009B1F71" w:rsidP="009B1F71">
                <w:pPr>
                  <w:pStyle w:val="ListParagraph"/>
                  <w:spacing w:before="120" w:after="120"/>
                  <w:ind w:left="0"/>
                  <w:contextualSpacing w:val="0"/>
                  <w:rPr>
                    <w:rFonts w:ascii="Arial" w:hAnsi="Arial" w:cs="Arial"/>
                    <w:color w:val="000000"/>
                    <w:sz w:val="24"/>
                    <w:szCs w:val="24"/>
                  </w:rPr>
                </w:pPr>
                <w:r w:rsidRPr="00523E5C">
                  <w:rPr>
                    <w:rStyle w:val="PlaceholderText"/>
                  </w:rPr>
                  <w:t>Position</w:t>
                </w:r>
              </w:p>
            </w:sdtContent>
          </w:sdt>
        </w:tc>
        <w:tc>
          <w:tcPr>
            <w:tcW w:w="3975" w:type="dxa"/>
          </w:tcPr>
          <w:sdt>
            <w:sdtPr>
              <w:rPr>
                <w:rFonts w:ascii="Arial" w:hAnsi="Arial" w:cs="Arial"/>
                <w:b/>
                <w:color w:val="000000"/>
                <w:sz w:val="24"/>
                <w:szCs w:val="24"/>
              </w:rPr>
              <w:id w:val="613105210"/>
              <w:placeholder>
                <w:docPart w:val="A9193BAE057B4DD295F5906F88D98D37"/>
              </w:placeholder>
              <w:showingPlcHdr/>
            </w:sdtPr>
            <w:sdtEndPr/>
            <w:sdtContent>
              <w:p w14:paraId="7D14445E" w14:textId="4760C108" w:rsidR="009B1F71" w:rsidRPr="00523E5C" w:rsidRDefault="009B1F71" w:rsidP="009B1F71">
                <w:pPr>
                  <w:pStyle w:val="ListParagraph"/>
                  <w:spacing w:before="120" w:after="120"/>
                  <w:ind w:left="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University</w:t>
                </w:r>
              </w:p>
            </w:sdtContent>
          </w:sdt>
        </w:tc>
      </w:tr>
      <w:tr w:rsidR="009B1F71" w:rsidRPr="00523E5C" w14:paraId="44FAAFA1" w14:textId="77777777" w:rsidTr="00126725">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1157991042"/>
            <w:placeholder>
              <w:docPart w:val="722D8291DBF045669E03D6E74E9C5E2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tcPr>
              <w:p w14:paraId="622FDAF9" w14:textId="346C50D0" w:rsidR="009B1F71" w:rsidRPr="00523E5C" w:rsidRDefault="00FA3CB0" w:rsidP="009B1F71">
                <w:pPr>
                  <w:pStyle w:val="ListParagraph"/>
                  <w:spacing w:before="120" w:after="120"/>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tc>
          <w:tcPr>
            <w:cnfStyle w:val="000010000000" w:firstRow="0" w:lastRow="0" w:firstColumn="0" w:lastColumn="0" w:oddVBand="1" w:evenVBand="0" w:oddHBand="0" w:evenHBand="0" w:firstRowFirstColumn="0" w:firstRowLastColumn="0" w:lastRowFirstColumn="0" w:lastRowLastColumn="0"/>
            <w:tcW w:w="2976" w:type="dxa"/>
          </w:tcPr>
          <w:sdt>
            <w:sdtPr>
              <w:rPr>
                <w:rFonts w:ascii="Arial" w:hAnsi="Arial" w:cs="Arial"/>
                <w:b/>
                <w:color w:val="000000"/>
                <w:sz w:val="24"/>
                <w:szCs w:val="24"/>
              </w:rPr>
              <w:id w:val="-990242965"/>
              <w:placeholder>
                <w:docPart w:val="A40C8D3AD2394F4286C04659F63F970B"/>
              </w:placeholder>
              <w:showingPlcHdr/>
            </w:sdtPr>
            <w:sdtEndPr/>
            <w:sdtContent>
              <w:p w14:paraId="60F06942" w14:textId="5F9FF811" w:rsidR="009B1F71" w:rsidRPr="00523E5C" w:rsidRDefault="009B1F71" w:rsidP="009B1F71">
                <w:pPr>
                  <w:pStyle w:val="ListParagraph"/>
                  <w:spacing w:before="120" w:after="120"/>
                  <w:ind w:left="0"/>
                  <w:contextualSpacing w:val="0"/>
                  <w:rPr>
                    <w:rFonts w:ascii="Arial" w:hAnsi="Arial" w:cs="Arial"/>
                    <w:color w:val="000000"/>
                    <w:sz w:val="24"/>
                    <w:szCs w:val="24"/>
                  </w:rPr>
                </w:pPr>
                <w:r w:rsidRPr="00523E5C">
                  <w:rPr>
                    <w:rStyle w:val="PlaceholderText"/>
                  </w:rPr>
                  <w:t>Position</w:t>
                </w:r>
              </w:p>
            </w:sdtContent>
          </w:sdt>
        </w:tc>
        <w:tc>
          <w:tcPr>
            <w:tcW w:w="3975" w:type="dxa"/>
          </w:tcPr>
          <w:sdt>
            <w:sdtPr>
              <w:rPr>
                <w:rFonts w:ascii="Arial" w:hAnsi="Arial" w:cs="Arial"/>
                <w:b/>
                <w:color w:val="000000"/>
                <w:sz w:val="24"/>
                <w:szCs w:val="24"/>
              </w:rPr>
              <w:id w:val="1218400647"/>
              <w:placeholder>
                <w:docPart w:val="ECCA3EFC46274A5DA8C2223E878FA1EC"/>
              </w:placeholder>
              <w:showingPlcHdr/>
            </w:sdtPr>
            <w:sdtEndPr/>
            <w:sdtContent>
              <w:p w14:paraId="0202EAE9" w14:textId="77ADA446" w:rsidR="009B1F71" w:rsidRPr="00523E5C" w:rsidRDefault="009B1F71" w:rsidP="009B1F71">
                <w:pPr>
                  <w:pStyle w:val="ListParagraph"/>
                  <w:spacing w:before="120" w:after="120"/>
                  <w:ind w:left="0"/>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University</w:t>
                </w:r>
              </w:p>
            </w:sdtContent>
          </w:sdt>
        </w:tc>
      </w:tr>
      <w:tr w:rsidR="009B1F71" w:rsidRPr="00523E5C" w14:paraId="5D3CA2D2" w14:textId="77777777" w:rsidTr="00126725">
        <w:trPr>
          <w:trHeight w:val="488"/>
        </w:trPr>
        <w:sdt>
          <w:sdtPr>
            <w:rPr>
              <w:rFonts w:ascii="Arial" w:hAnsi="Arial" w:cs="Arial"/>
              <w:color w:val="000000"/>
              <w:sz w:val="24"/>
              <w:szCs w:val="24"/>
            </w:rPr>
            <w:id w:val="-1706561526"/>
            <w:placeholder>
              <w:docPart w:val="110AAE755D71436E8D6F2F5B278030B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tcPr>
              <w:p w14:paraId="60309C2A" w14:textId="6792DD52" w:rsidR="009B1F71" w:rsidRPr="00523E5C" w:rsidRDefault="00FA3CB0" w:rsidP="009B1F71">
                <w:pPr>
                  <w:pStyle w:val="ListParagraph"/>
                  <w:spacing w:before="120" w:after="120"/>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tc>
          <w:tcPr>
            <w:cnfStyle w:val="000010000000" w:firstRow="0" w:lastRow="0" w:firstColumn="0" w:lastColumn="0" w:oddVBand="1" w:evenVBand="0" w:oddHBand="0" w:evenHBand="0" w:firstRowFirstColumn="0" w:firstRowLastColumn="0" w:lastRowFirstColumn="0" w:lastRowLastColumn="0"/>
            <w:tcW w:w="2976" w:type="dxa"/>
          </w:tcPr>
          <w:sdt>
            <w:sdtPr>
              <w:rPr>
                <w:rFonts w:ascii="Arial" w:hAnsi="Arial" w:cs="Arial"/>
                <w:b/>
                <w:color w:val="000000"/>
                <w:sz w:val="24"/>
                <w:szCs w:val="24"/>
              </w:rPr>
              <w:id w:val="-1751190424"/>
              <w:placeholder>
                <w:docPart w:val="B728D61F475D439DBAD7161237FB3CE3"/>
              </w:placeholder>
              <w:showingPlcHdr/>
            </w:sdtPr>
            <w:sdtEndPr/>
            <w:sdtContent>
              <w:p w14:paraId="43E3DE96" w14:textId="55658B86" w:rsidR="009B1F71" w:rsidRPr="00523E5C" w:rsidRDefault="009B1F71" w:rsidP="009B1F71">
                <w:pPr>
                  <w:pStyle w:val="ListParagraph"/>
                  <w:spacing w:before="120" w:after="120"/>
                  <w:ind w:left="0"/>
                  <w:contextualSpacing w:val="0"/>
                  <w:rPr>
                    <w:rFonts w:ascii="Arial" w:hAnsi="Arial" w:cs="Arial"/>
                    <w:color w:val="000000"/>
                    <w:sz w:val="24"/>
                    <w:szCs w:val="24"/>
                  </w:rPr>
                </w:pPr>
                <w:r w:rsidRPr="00523E5C">
                  <w:rPr>
                    <w:rStyle w:val="PlaceholderText"/>
                  </w:rPr>
                  <w:t>Position</w:t>
                </w:r>
              </w:p>
            </w:sdtContent>
          </w:sdt>
        </w:tc>
        <w:tc>
          <w:tcPr>
            <w:tcW w:w="3975" w:type="dxa"/>
          </w:tcPr>
          <w:sdt>
            <w:sdtPr>
              <w:rPr>
                <w:rFonts w:ascii="Arial" w:hAnsi="Arial" w:cs="Arial"/>
                <w:b/>
                <w:color w:val="000000"/>
                <w:sz w:val="24"/>
                <w:szCs w:val="24"/>
              </w:rPr>
              <w:id w:val="1825929584"/>
              <w:placeholder>
                <w:docPart w:val="241FBD3D7E424229BC4B77B951853F5C"/>
              </w:placeholder>
              <w:showingPlcHdr/>
            </w:sdtPr>
            <w:sdtEndPr/>
            <w:sdtContent>
              <w:p w14:paraId="17DEE67A" w14:textId="125D69A9" w:rsidR="009B1F71" w:rsidRPr="00523E5C" w:rsidRDefault="009B1F71" w:rsidP="009B1F71">
                <w:pPr>
                  <w:pStyle w:val="ListParagraph"/>
                  <w:spacing w:before="120" w:after="120"/>
                  <w:ind w:left="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University</w:t>
                </w:r>
              </w:p>
            </w:sdtContent>
          </w:sdt>
        </w:tc>
      </w:tr>
      <w:tr w:rsidR="009B1F71" w:rsidRPr="00523E5C" w14:paraId="7F8DBF5B" w14:textId="77777777" w:rsidTr="00126725">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792329219"/>
            <w:placeholder>
              <w:docPart w:val="1EB7831A5F5043D388EC385F06FF31B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tcPr>
              <w:p w14:paraId="7A3F3D95" w14:textId="7A808A2C" w:rsidR="009B1F71" w:rsidRPr="00523E5C" w:rsidRDefault="00FA3CB0" w:rsidP="009B1F71">
                <w:pPr>
                  <w:pStyle w:val="ListParagraph"/>
                  <w:spacing w:before="120" w:after="120"/>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tc>
          <w:tcPr>
            <w:cnfStyle w:val="000010000000" w:firstRow="0" w:lastRow="0" w:firstColumn="0" w:lastColumn="0" w:oddVBand="1" w:evenVBand="0" w:oddHBand="0" w:evenHBand="0" w:firstRowFirstColumn="0" w:firstRowLastColumn="0" w:lastRowFirstColumn="0" w:lastRowLastColumn="0"/>
            <w:tcW w:w="2976" w:type="dxa"/>
          </w:tcPr>
          <w:sdt>
            <w:sdtPr>
              <w:rPr>
                <w:rFonts w:ascii="Arial" w:hAnsi="Arial" w:cs="Arial"/>
                <w:b/>
                <w:color w:val="000000"/>
                <w:sz w:val="24"/>
                <w:szCs w:val="24"/>
              </w:rPr>
              <w:id w:val="-43602963"/>
              <w:placeholder>
                <w:docPart w:val="FF374A1B985F4340BD083D1CEAC3F2A5"/>
              </w:placeholder>
              <w:showingPlcHdr/>
            </w:sdtPr>
            <w:sdtEndPr/>
            <w:sdtContent>
              <w:p w14:paraId="672A8186" w14:textId="7EAD475F" w:rsidR="009B1F71" w:rsidRPr="00523E5C" w:rsidRDefault="009B1F71" w:rsidP="009B1F71">
                <w:pPr>
                  <w:pStyle w:val="ListParagraph"/>
                  <w:spacing w:before="120" w:after="120"/>
                  <w:ind w:left="0"/>
                  <w:contextualSpacing w:val="0"/>
                  <w:rPr>
                    <w:rFonts w:ascii="Arial" w:hAnsi="Arial" w:cs="Arial"/>
                    <w:color w:val="000000"/>
                    <w:sz w:val="24"/>
                    <w:szCs w:val="24"/>
                  </w:rPr>
                </w:pPr>
                <w:r w:rsidRPr="00523E5C">
                  <w:rPr>
                    <w:rStyle w:val="PlaceholderText"/>
                  </w:rPr>
                  <w:t>Position</w:t>
                </w:r>
              </w:p>
            </w:sdtContent>
          </w:sdt>
        </w:tc>
        <w:tc>
          <w:tcPr>
            <w:tcW w:w="3975" w:type="dxa"/>
          </w:tcPr>
          <w:sdt>
            <w:sdtPr>
              <w:rPr>
                <w:rFonts w:ascii="Arial" w:hAnsi="Arial" w:cs="Arial"/>
                <w:b/>
                <w:color w:val="000000"/>
                <w:sz w:val="24"/>
                <w:szCs w:val="24"/>
              </w:rPr>
              <w:id w:val="-1689895823"/>
              <w:placeholder>
                <w:docPart w:val="9BD7A7C74958469EABEB5182F216F2D7"/>
              </w:placeholder>
              <w:showingPlcHdr/>
            </w:sdtPr>
            <w:sdtEndPr/>
            <w:sdtContent>
              <w:p w14:paraId="64B7F062" w14:textId="09CBC5DD" w:rsidR="009B1F71" w:rsidRPr="00523E5C" w:rsidRDefault="009B1F71" w:rsidP="009B1F71">
                <w:pPr>
                  <w:pStyle w:val="ListParagraph"/>
                  <w:spacing w:before="120" w:after="120"/>
                  <w:ind w:left="0"/>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University</w:t>
                </w:r>
              </w:p>
            </w:sdtContent>
          </w:sdt>
        </w:tc>
      </w:tr>
      <w:tr w:rsidR="009B1F71" w:rsidRPr="00523E5C" w14:paraId="4130EADD" w14:textId="77777777" w:rsidTr="00126725">
        <w:trPr>
          <w:trHeight w:val="503"/>
        </w:trPr>
        <w:sdt>
          <w:sdtPr>
            <w:rPr>
              <w:rFonts w:ascii="Arial" w:hAnsi="Arial" w:cs="Arial"/>
              <w:color w:val="000000"/>
              <w:sz w:val="24"/>
              <w:szCs w:val="24"/>
            </w:rPr>
            <w:id w:val="1301886532"/>
            <w:placeholder>
              <w:docPart w:val="8E017C1CD30341FF9B568D68494D786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shd w:val="clear" w:color="auto" w:fill="9CC2E5" w:themeFill="accent1" w:themeFillTint="99"/>
              </w:tcPr>
              <w:p w14:paraId="7BF30B81" w14:textId="7CD35A07" w:rsidR="009B1F71" w:rsidRPr="00523E5C" w:rsidRDefault="00FA3CB0" w:rsidP="009B1F71">
                <w:pPr>
                  <w:pStyle w:val="ListParagraph"/>
                  <w:spacing w:before="120" w:after="120"/>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tc>
          <w:tcPr>
            <w:cnfStyle w:val="000010000000" w:firstRow="0" w:lastRow="0" w:firstColumn="0" w:lastColumn="0" w:oddVBand="1" w:evenVBand="0" w:oddHBand="0" w:evenHBand="0" w:firstRowFirstColumn="0" w:firstRowLastColumn="0" w:lastRowFirstColumn="0" w:lastRowLastColumn="0"/>
            <w:tcW w:w="2976" w:type="dxa"/>
          </w:tcPr>
          <w:sdt>
            <w:sdtPr>
              <w:rPr>
                <w:rFonts w:ascii="Arial" w:hAnsi="Arial" w:cs="Arial"/>
                <w:b/>
                <w:color w:val="000000"/>
                <w:sz w:val="24"/>
                <w:szCs w:val="24"/>
              </w:rPr>
              <w:id w:val="600758753"/>
              <w:placeholder>
                <w:docPart w:val="8B225E003D734453999C1FDA2D8607BE"/>
              </w:placeholder>
              <w:showingPlcHdr/>
            </w:sdtPr>
            <w:sdtEndPr/>
            <w:sdtContent>
              <w:p w14:paraId="360D4109" w14:textId="02A3346E" w:rsidR="009B1F71" w:rsidRPr="00523E5C" w:rsidRDefault="009B1F71" w:rsidP="009B1F71">
                <w:pPr>
                  <w:pStyle w:val="ListParagraph"/>
                  <w:spacing w:before="120" w:after="120"/>
                  <w:ind w:left="0"/>
                  <w:contextualSpacing w:val="0"/>
                  <w:rPr>
                    <w:rFonts w:ascii="Arial" w:hAnsi="Arial" w:cs="Arial"/>
                    <w:color w:val="000000"/>
                    <w:sz w:val="24"/>
                    <w:szCs w:val="24"/>
                  </w:rPr>
                </w:pPr>
                <w:r w:rsidRPr="00523E5C">
                  <w:rPr>
                    <w:rStyle w:val="PlaceholderText"/>
                  </w:rPr>
                  <w:t>Position</w:t>
                </w:r>
              </w:p>
            </w:sdtContent>
          </w:sdt>
        </w:tc>
        <w:tc>
          <w:tcPr>
            <w:tcW w:w="3975" w:type="dxa"/>
          </w:tcPr>
          <w:sdt>
            <w:sdtPr>
              <w:rPr>
                <w:rFonts w:ascii="Arial" w:hAnsi="Arial" w:cs="Arial"/>
                <w:b/>
                <w:color w:val="000000"/>
                <w:sz w:val="24"/>
                <w:szCs w:val="24"/>
              </w:rPr>
              <w:id w:val="744697648"/>
              <w:placeholder>
                <w:docPart w:val="5EFB73EB8A3A46A2BD4711703C86642B"/>
              </w:placeholder>
              <w:showingPlcHdr/>
            </w:sdtPr>
            <w:sdtEndPr/>
            <w:sdtContent>
              <w:p w14:paraId="3584C2C6" w14:textId="50B03155" w:rsidR="009B1F71" w:rsidRPr="00523E5C" w:rsidRDefault="009B1F71" w:rsidP="009B1F71">
                <w:pPr>
                  <w:pStyle w:val="ListParagraph"/>
                  <w:spacing w:before="120" w:after="120"/>
                  <w:ind w:left="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University</w:t>
                </w:r>
              </w:p>
            </w:sdtContent>
          </w:sdt>
        </w:tc>
      </w:tr>
    </w:tbl>
    <w:p w14:paraId="0CAEFE53" w14:textId="77777777" w:rsidR="00575D84" w:rsidRPr="00523E5C" w:rsidRDefault="00575D84" w:rsidP="004B477C">
      <w:pPr>
        <w:pStyle w:val="ListParagraph"/>
        <w:spacing w:after="0" w:line="240" w:lineRule="auto"/>
        <w:ind w:left="0"/>
        <w:contextualSpacing w:val="0"/>
        <w:jc w:val="both"/>
        <w:rPr>
          <w:rFonts w:ascii="Arial" w:hAnsi="Arial" w:cs="Arial"/>
          <w:sz w:val="18"/>
          <w:szCs w:val="24"/>
        </w:rPr>
      </w:pPr>
    </w:p>
    <w:p w14:paraId="305F680E" w14:textId="253C2FA1" w:rsidR="00F44FC3" w:rsidRPr="00523E5C" w:rsidRDefault="00F44FC3" w:rsidP="004B477C">
      <w:pPr>
        <w:pStyle w:val="ListParagraph"/>
        <w:spacing w:after="0" w:line="240" w:lineRule="auto"/>
        <w:ind w:left="0"/>
        <w:contextualSpacing w:val="0"/>
        <w:jc w:val="both"/>
        <w:rPr>
          <w:rFonts w:ascii="Arial" w:hAnsi="Arial" w:cs="Arial"/>
          <w:sz w:val="18"/>
          <w:szCs w:val="24"/>
        </w:rPr>
      </w:pPr>
      <w:r w:rsidRPr="00523E5C">
        <w:rPr>
          <w:rFonts w:ascii="Arial" w:hAnsi="Arial" w:cs="Arial"/>
          <w:sz w:val="18"/>
          <w:szCs w:val="24"/>
        </w:rPr>
        <w:br w:type="page"/>
      </w:r>
    </w:p>
    <w:p w14:paraId="2A12A995" w14:textId="60D0A261" w:rsidR="00CF2985" w:rsidRPr="00523E5C" w:rsidRDefault="00CF2985" w:rsidP="00F44FC3">
      <w:pPr>
        <w:pStyle w:val="ListParagraph"/>
        <w:numPr>
          <w:ilvl w:val="0"/>
          <w:numId w:val="1"/>
        </w:numPr>
        <w:spacing w:before="120"/>
        <w:ind w:left="357" w:hanging="357"/>
        <w:contextualSpacing w:val="0"/>
        <w:jc w:val="both"/>
        <w:rPr>
          <w:rFonts w:ascii="Arial" w:hAnsi="Arial" w:cs="Arial"/>
          <w:b/>
          <w:color w:val="000000"/>
          <w:sz w:val="24"/>
          <w:szCs w:val="24"/>
          <w:lang w:val="en-US"/>
        </w:rPr>
      </w:pPr>
      <w:r w:rsidRPr="00523E5C">
        <w:rPr>
          <w:rFonts w:ascii="Arial" w:hAnsi="Arial" w:cs="Arial"/>
          <w:b/>
          <w:color w:val="000000"/>
          <w:sz w:val="24"/>
          <w:szCs w:val="24"/>
          <w:lang w:val="en-US"/>
        </w:rPr>
        <w:lastRenderedPageBreak/>
        <w:t xml:space="preserve">Building </w:t>
      </w:r>
      <w:r w:rsidR="00F44FC3" w:rsidRPr="00523E5C">
        <w:rPr>
          <w:rFonts w:ascii="Arial" w:hAnsi="Arial" w:cs="Arial"/>
          <w:b/>
          <w:color w:val="000000"/>
          <w:sz w:val="24"/>
          <w:szCs w:val="24"/>
          <w:lang w:val="en-US"/>
        </w:rPr>
        <w:t xml:space="preserve">Facilities </w:t>
      </w:r>
      <w:r w:rsidRPr="00523E5C">
        <w:rPr>
          <w:rFonts w:ascii="Arial" w:hAnsi="Arial" w:cs="Arial"/>
          <w:b/>
          <w:color w:val="000000"/>
          <w:sz w:val="24"/>
          <w:szCs w:val="24"/>
          <w:lang w:val="en-US"/>
        </w:rPr>
        <w:t xml:space="preserve">- Student </w:t>
      </w:r>
      <w:r w:rsidR="00F44FC3" w:rsidRPr="00523E5C">
        <w:rPr>
          <w:rFonts w:ascii="Arial" w:hAnsi="Arial" w:cs="Arial"/>
          <w:b/>
          <w:color w:val="000000"/>
          <w:sz w:val="24"/>
          <w:szCs w:val="24"/>
          <w:lang w:val="en-US"/>
        </w:rPr>
        <w:t xml:space="preserve">Welfare Services </w:t>
      </w:r>
      <w:r w:rsidR="008B6E41" w:rsidRPr="00523E5C">
        <w:rPr>
          <w:rFonts w:ascii="Arial" w:hAnsi="Arial" w:cs="Arial"/>
          <w:b/>
          <w:color w:val="000000"/>
          <w:sz w:val="24"/>
          <w:szCs w:val="24"/>
          <w:lang w:val="en-US"/>
        </w:rPr>
        <w:t xml:space="preserve">- </w:t>
      </w:r>
      <w:r w:rsidR="00941B15" w:rsidRPr="00523E5C">
        <w:rPr>
          <w:rFonts w:ascii="Arial" w:hAnsi="Arial" w:cs="Arial"/>
          <w:b/>
          <w:color w:val="000000"/>
          <w:sz w:val="24"/>
          <w:szCs w:val="24"/>
          <w:lang w:val="en-US"/>
        </w:rPr>
        <w:t>Infrastructure</w:t>
      </w:r>
    </w:p>
    <w:p w14:paraId="3551A964" w14:textId="30993682" w:rsidR="00352B1A" w:rsidRPr="00523E5C" w:rsidRDefault="00352B1A" w:rsidP="000045BB">
      <w:pPr>
        <w:pStyle w:val="ListParagraph"/>
        <w:numPr>
          <w:ilvl w:val="0"/>
          <w:numId w:val="13"/>
        </w:numPr>
        <w:spacing w:before="240" w:after="240" w:line="276" w:lineRule="auto"/>
        <w:ind w:left="697" w:hanging="357"/>
        <w:contextualSpacing w:val="0"/>
        <w:jc w:val="both"/>
        <w:rPr>
          <w:rFonts w:ascii="Arial" w:hAnsi="Arial" w:cs="Arial"/>
          <w:bCs/>
          <w:i/>
          <w:iCs/>
          <w:color w:val="0070C0"/>
          <w:sz w:val="24"/>
          <w:szCs w:val="24"/>
        </w:rPr>
      </w:pPr>
      <w:r w:rsidRPr="00523E5C">
        <w:rPr>
          <w:rFonts w:ascii="Arial" w:hAnsi="Arial" w:cs="Arial"/>
          <w:bCs/>
          <w:i/>
          <w:iCs/>
          <w:color w:val="0070C0"/>
          <w:sz w:val="24"/>
          <w:szCs w:val="24"/>
        </w:rPr>
        <w:t>Under plans and licenses, choose Yes or No depending on the existence of the given documents.</w:t>
      </w:r>
    </w:p>
    <w:p w14:paraId="7832F1EC" w14:textId="0B3E48FD" w:rsidR="00352B1A" w:rsidRPr="00523E5C" w:rsidRDefault="00852AA4" w:rsidP="000045BB">
      <w:pPr>
        <w:pStyle w:val="ListParagraph"/>
        <w:numPr>
          <w:ilvl w:val="0"/>
          <w:numId w:val="13"/>
        </w:numPr>
        <w:spacing w:before="240" w:after="240" w:line="276" w:lineRule="auto"/>
        <w:ind w:left="697" w:hanging="357"/>
        <w:contextualSpacing w:val="0"/>
        <w:jc w:val="both"/>
        <w:rPr>
          <w:rFonts w:ascii="Arial" w:hAnsi="Arial" w:cs="Arial"/>
          <w:i/>
          <w:strike/>
          <w:color w:val="0070C0"/>
          <w:sz w:val="24"/>
          <w:szCs w:val="24"/>
        </w:rPr>
      </w:pPr>
      <w:r w:rsidRPr="00523E5C">
        <w:rPr>
          <w:rFonts w:ascii="Arial" w:hAnsi="Arial" w:cs="Arial"/>
          <w:i/>
          <w:color w:val="0070C0"/>
          <w:sz w:val="24"/>
          <w:szCs w:val="24"/>
        </w:rPr>
        <w:t>N</w:t>
      </w:r>
      <w:r w:rsidR="00E16D92" w:rsidRPr="00523E5C">
        <w:rPr>
          <w:rFonts w:ascii="Arial" w:hAnsi="Arial" w:cs="Arial"/>
          <w:i/>
          <w:color w:val="0070C0"/>
          <w:sz w:val="24"/>
          <w:szCs w:val="24"/>
        </w:rPr>
        <w:t xml:space="preserve">ote whether the </w:t>
      </w:r>
      <w:r w:rsidR="00352B1A" w:rsidRPr="00523E5C">
        <w:rPr>
          <w:rFonts w:ascii="Arial" w:hAnsi="Arial" w:cs="Arial"/>
          <w:i/>
          <w:color w:val="0070C0"/>
          <w:sz w:val="24"/>
          <w:szCs w:val="24"/>
        </w:rPr>
        <w:t xml:space="preserve">statements given under the </w:t>
      </w:r>
      <w:r w:rsidR="007720A0" w:rsidRPr="00523E5C">
        <w:rPr>
          <w:rFonts w:ascii="Arial" w:hAnsi="Arial" w:cs="Arial"/>
          <w:i/>
          <w:color w:val="0070C0"/>
          <w:sz w:val="24"/>
          <w:szCs w:val="24"/>
        </w:rPr>
        <w:t>other</w:t>
      </w:r>
      <w:r w:rsidR="00E16D92" w:rsidRPr="00523E5C">
        <w:rPr>
          <w:rFonts w:ascii="Arial" w:hAnsi="Arial" w:cs="Arial"/>
          <w:i/>
          <w:color w:val="0070C0"/>
          <w:sz w:val="24"/>
          <w:szCs w:val="24"/>
        </w:rPr>
        <w:t xml:space="preserve"> facilities, the student welfare </w:t>
      </w:r>
      <w:r w:rsidR="00443671" w:rsidRPr="00523E5C">
        <w:rPr>
          <w:rFonts w:ascii="Arial" w:hAnsi="Arial" w:cs="Arial"/>
          <w:i/>
          <w:color w:val="0070C0"/>
          <w:sz w:val="24"/>
          <w:szCs w:val="24"/>
        </w:rPr>
        <w:t>services</w:t>
      </w:r>
      <w:r w:rsidR="00E16D92" w:rsidRPr="00523E5C">
        <w:rPr>
          <w:rFonts w:ascii="Arial" w:hAnsi="Arial" w:cs="Arial"/>
          <w:i/>
          <w:color w:val="0070C0"/>
          <w:sz w:val="24"/>
          <w:szCs w:val="24"/>
        </w:rPr>
        <w:t xml:space="preserve"> and the infrastructure</w:t>
      </w:r>
      <w:r w:rsidR="00DD506E" w:rsidRPr="00523E5C">
        <w:rPr>
          <w:rFonts w:ascii="Arial" w:hAnsi="Arial" w:cs="Arial"/>
          <w:i/>
          <w:color w:val="0070C0"/>
          <w:sz w:val="24"/>
          <w:szCs w:val="24"/>
        </w:rPr>
        <w:t xml:space="preserve"> </w:t>
      </w:r>
      <w:proofErr w:type="gramStart"/>
      <w:r w:rsidR="00DD506E" w:rsidRPr="00523E5C">
        <w:rPr>
          <w:rFonts w:ascii="Arial" w:hAnsi="Arial" w:cs="Arial"/>
          <w:i/>
          <w:color w:val="0070C0"/>
          <w:sz w:val="24"/>
          <w:szCs w:val="24"/>
        </w:rPr>
        <w:t>are considered</w:t>
      </w:r>
      <w:proofErr w:type="gramEnd"/>
      <w:r w:rsidR="00DD506E" w:rsidRPr="00523E5C">
        <w:rPr>
          <w:rFonts w:ascii="Arial" w:hAnsi="Arial" w:cs="Arial"/>
          <w:i/>
          <w:color w:val="0070C0"/>
          <w:sz w:val="24"/>
          <w:szCs w:val="24"/>
        </w:rPr>
        <w:t xml:space="preserve"> satisfactory</w:t>
      </w:r>
      <w:r w:rsidR="001F0E0D" w:rsidRPr="00523E5C">
        <w:rPr>
          <w:rFonts w:ascii="Arial" w:hAnsi="Arial" w:cs="Arial"/>
          <w:i/>
          <w:color w:val="0070C0"/>
          <w:sz w:val="24"/>
          <w:szCs w:val="24"/>
        </w:rPr>
        <w:t>/</w:t>
      </w:r>
      <w:r w:rsidR="00352B1A" w:rsidRPr="00523E5C">
        <w:rPr>
          <w:rFonts w:ascii="Arial" w:hAnsi="Arial" w:cs="Arial"/>
          <w:i/>
          <w:color w:val="0070C0"/>
          <w:sz w:val="24"/>
          <w:szCs w:val="24"/>
        </w:rPr>
        <w:t xml:space="preserve">poor/unsatisfactory </w:t>
      </w:r>
      <w:r w:rsidR="00DD506E" w:rsidRPr="00523E5C">
        <w:rPr>
          <w:rFonts w:ascii="Arial" w:hAnsi="Arial" w:cs="Arial"/>
          <w:i/>
          <w:color w:val="0070C0"/>
          <w:sz w:val="24"/>
          <w:szCs w:val="24"/>
        </w:rPr>
        <w:t xml:space="preserve">for the </w:t>
      </w:r>
      <w:r w:rsidR="00352B1A" w:rsidRPr="00523E5C">
        <w:rPr>
          <w:rFonts w:ascii="Arial" w:hAnsi="Arial" w:cs="Arial"/>
          <w:i/>
          <w:color w:val="0070C0"/>
          <w:sz w:val="24"/>
          <w:szCs w:val="24"/>
        </w:rPr>
        <w:t xml:space="preserve">operation of the </w:t>
      </w:r>
      <w:r w:rsidR="00DD506E" w:rsidRPr="00523E5C">
        <w:rPr>
          <w:rFonts w:ascii="Arial" w:hAnsi="Arial" w:cs="Arial"/>
          <w:i/>
          <w:color w:val="0070C0"/>
          <w:sz w:val="24"/>
          <w:szCs w:val="24"/>
        </w:rPr>
        <w:t>I</w:t>
      </w:r>
      <w:r w:rsidR="001F0E0D" w:rsidRPr="00523E5C">
        <w:rPr>
          <w:rFonts w:ascii="Arial" w:hAnsi="Arial" w:cs="Arial"/>
          <w:i/>
          <w:color w:val="0070C0"/>
          <w:sz w:val="24"/>
          <w:szCs w:val="24"/>
        </w:rPr>
        <w:t>nstitution</w:t>
      </w:r>
      <w:r w:rsidR="007720A0" w:rsidRPr="00523E5C">
        <w:rPr>
          <w:rFonts w:ascii="Arial" w:hAnsi="Arial" w:cs="Arial"/>
          <w:i/>
          <w:color w:val="0070C0"/>
          <w:sz w:val="24"/>
          <w:szCs w:val="24"/>
        </w:rPr>
        <w:t>.</w:t>
      </w:r>
      <w:r w:rsidR="001F0E0D" w:rsidRPr="00523E5C">
        <w:rPr>
          <w:rFonts w:ascii="Arial" w:hAnsi="Arial" w:cs="Arial"/>
          <w:i/>
          <w:color w:val="0070C0"/>
          <w:sz w:val="24"/>
          <w:szCs w:val="24"/>
        </w:rPr>
        <w:t xml:space="preserve"> </w:t>
      </w:r>
    </w:p>
    <w:p w14:paraId="734D7E04" w14:textId="7EADC8DC" w:rsidR="00E16D92" w:rsidRPr="00523E5C" w:rsidRDefault="00E16D92" w:rsidP="000045BB">
      <w:pPr>
        <w:pStyle w:val="ListParagraph"/>
        <w:numPr>
          <w:ilvl w:val="0"/>
          <w:numId w:val="13"/>
        </w:numPr>
        <w:spacing w:before="240" w:after="240" w:line="276" w:lineRule="auto"/>
        <w:ind w:left="697" w:hanging="357"/>
        <w:contextualSpacing w:val="0"/>
        <w:jc w:val="both"/>
        <w:rPr>
          <w:rFonts w:ascii="Arial" w:hAnsi="Arial" w:cs="Arial"/>
          <w:i/>
          <w:color w:val="0070C0"/>
          <w:sz w:val="24"/>
          <w:szCs w:val="24"/>
        </w:rPr>
      </w:pPr>
      <w:r w:rsidRPr="00523E5C">
        <w:rPr>
          <w:rFonts w:ascii="Arial" w:hAnsi="Arial" w:cs="Arial"/>
          <w:i/>
          <w:color w:val="0070C0"/>
          <w:sz w:val="24"/>
          <w:szCs w:val="24"/>
          <w:lang w:val="en-US"/>
        </w:rPr>
        <w:t xml:space="preserve">The EEC </w:t>
      </w:r>
      <w:r w:rsidR="007B0BAB" w:rsidRPr="00523E5C">
        <w:rPr>
          <w:rFonts w:ascii="Arial" w:hAnsi="Arial" w:cs="Arial"/>
          <w:i/>
          <w:color w:val="0070C0"/>
          <w:sz w:val="24"/>
          <w:szCs w:val="24"/>
          <w:lang w:val="en-US"/>
        </w:rPr>
        <w:t xml:space="preserve">must justify the answers provided for the </w:t>
      </w:r>
      <w:r w:rsidR="007B0BAB" w:rsidRPr="00523E5C">
        <w:rPr>
          <w:rFonts w:ascii="Arial" w:hAnsi="Arial" w:cs="Arial"/>
          <w:i/>
          <w:color w:val="0070C0"/>
          <w:sz w:val="24"/>
          <w:szCs w:val="24"/>
        </w:rPr>
        <w:t>building facilities, the student welfare services and the infrastructure</w:t>
      </w:r>
      <w:r w:rsidR="008B6E41" w:rsidRPr="00523E5C">
        <w:rPr>
          <w:rFonts w:ascii="Arial" w:hAnsi="Arial" w:cs="Arial"/>
          <w:i/>
          <w:color w:val="0070C0"/>
          <w:sz w:val="24"/>
          <w:szCs w:val="24"/>
        </w:rPr>
        <w:t xml:space="preserve"> </w:t>
      </w:r>
      <w:r w:rsidR="007B0BAB" w:rsidRPr="00523E5C">
        <w:rPr>
          <w:rFonts w:ascii="Arial" w:hAnsi="Arial" w:cs="Arial"/>
          <w:i/>
          <w:color w:val="0070C0"/>
          <w:sz w:val="24"/>
          <w:szCs w:val="24"/>
          <w:lang w:val="en-US"/>
        </w:rPr>
        <w:t>by specifying (if any) the deficiencies</w:t>
      </w:r>
      <w:r w:rsidRPr="00523E5C">
        <w:rPr>
          <w:rFonts w:ascii="Arial" w:hAnsi="Arial" w:cs="Arial"/>
          <w:i/>
          <w:color w:val="0070C0"/>
          <w:sz w:val="24"/>
          <w:szCs w:val="24"/>
        </w:rPr>
        <w:t>.</w:t>
      </w:r>
    </w:p>
    <w:p w14:paraId="466A0BFB" w14:textId="3360A034" w:rsidR="00F44FC3" w:rsidRPr="00523E5C" w:rsidRDefault="00F44FC3">
      <w:pPr>
        <w:rPr>
          <w:rFonts w:ascii="Arial" w:hAnsi="Arial" w:cs="Arial"/>
          <w:b/>
          <w:sz w:val="24"/>
          <w:szCs w:val="24"/>
        </w:rPr>
      </w:pPr>
      <w:r w:rsidRPr="00523E5C">
        <w:rPr>
          <w:rFonts w:ascii="Arial" w:hAnsi="Arial" w:cs="Arial"/>
          <w:b/>
          <w:sz w:val="24"/>
          <w:szCs w:val="24"/>
        </w:rPr>
        <w:br w:type="page"/>
      </w:r>
    </w:p>
    <w:p w14:paraId="6D5A86CE" w14:textId="7ABE70A1" w:rsidR="00246052" w:rsidRPr="00523E5C" w:rsidRDefault="00EC6A01" w:rsidP="00F44FC3">
      <w:pPr>
        <w:pStyle w:val="ListParagraph"/>
        <w:numPr>
          <w:ilvl w:val="0"/>
          <w:numId w:val="8"/>
        </w:numPr>
        <w:ind w:left="357" w:hanging="357"/>
        <w:jc w:val="both"/>
        <w:rPr>
          <w:rFonts w:ascii="Arial" w:hAnsi="Arial" w:cs="Arial"/>
          <w:b/>
          <w:color w:val="000000" w:themeColor="text1"/>
          <w:sz w:val="24"/>
          <w:szCs w:val="24"/>
        </w:rPr>
      </w:pPr>
      <w:r w:rsidRPr="00523E5C">
        <w:rPr>
          <w:rFonts w:ascii="Arial" w:hAnsi="Arial" w:cs="Arial"/>
          <w:b/>
          <w:sz w:val="24"/>
          <w:szCs w:val="24"/>
        </w:rPr>
        <w:lastRenderedPageBreak/>
        <w:t>Building facilities</w:t>
      </w:r>
    </w:p>
    <w:p w14:paraId="22319230" w14:textId="77777777" w:rsidR="006A25BD" w:rsidRPr="00523E5C" w:rsidRDefault="00283A02" w:rsidP="009828C1">
      <w:pPr>
        <w:pStyle w:val="ListParagraph"/>
        <w:numPr>
          <w:ilvl w:val="1"/>
          <w:numId w:val="8"/>
        </w:numPr>
        <w:spacing w:before="240"/>
        <w:ind w:left="924" w:hanging="567"/>
        <w:contextualSpacing w:val="0"/>
        <w:jc w:val="both"/>
        <w:rPr>
          <w:rFonts w:ascii="Arial" w:hAnsi="Arial" w:cs="Arial"/>
          <w:b/>
          <w:color w:val="000000" w:themeColor="text1"/>
          <w:sz w:val="24"/>
          <w:szCs w:val="24"/>
        </w:rPr>
      </w:pPr>
      <w:r w:rsidRPr="00523E5C">
        <w:rPr>
          <w:rFonts w:ascii="Arial" w:hAnsi="Arial" w:cs="Arial"/>
          <w:b/>
          <w:color w:val="000000" w:themeColor="text1"/>
          <w:sz w:val="24"/>
          <w:szCs w:val="24"/>
        </w:rPr>
        <w:t>Plans and licenses</w:t>
      </w:r>
    </w:p>
    <w:p w14:paraId="6BBA6DFF" w14:textId="27B7C850" w:rsidR="002E11C8" w:rsidRPr="00523E5C" w:rsidRDefault="00352B1A" w:rsidP="00F44FC3">
      <w:pPr>
        <w:ind w:left="357"/>
        <w:jc w:val="both"/>
        <w:rPr>
          <w:rFonts w:ascii="Arial" w:hAnsi="Arial" w:cs="Arial"/>
          <w:b/>
          <w:color w:val="000000" w:themeColor="text1"/>
          <w:sz w:val="24"/>
          <w:szCs w:val="24"/>
        </w:rPr>
      </w:pPr>
      <w:r w:rsidRPr="00523E5C">
        <w:rPr>
          <w:rFonts w:ascii="Arial" w:hAnsi="Arial" w:cs="Arial"/>
          <w:b/>
          <w:color w:val="000000" w:themeColor="text1"/>
          <w:sz w:val="24"/>
          <w:szCs w:val="24"/>
        </w:rPr>
        <w:t>Choose</w:t>
      </w:r>
      <w:r w:rsidR="002E11C8" w:rsidRPr="00523E5C">
        <w:rPr>
          <w:rFonts w:ascii="Arial" w:hAnsi="Arial" w:cs="Arial"/>
          <w:b/>
          <w:color w:val="000000" w:themeColor="text1"/>
          <w:sz w:val="24"/>
          <w:szCs w:val="24"/>
        </w:rPr>
        <w:t xml:space="preserve"> Yes or No </w:t>
      </w:r>
      <w:r w:rsidR="006A25BD" w:rsidRPr="00523E5C">
        <w:rPr>
          <w:rFonts w:ascii="Arial" w:hAnsi="Arial" w:cs="Arial"/>
          <w:b/>
          <w:color w:val="000000" w:themeColor="text1"/>
          <w:sz w:val="24"/>
          <w:szCs w:val="24"/>
        </w:rPr>
        <w:t xml:space="preserve">depending on </w:t>
      </w:r>
      <w:r w:rsidR="002E11C8" w:rsidRPr="00523E5C">
        <w:rPr>
          <w:rFonts w:ascii="Arial" w:hAnsi="Arial" w:cs="Arial"/>
          <w:b/>
          <w:color w:val="000000" w:themeColor="text1"/>
          <w:sz w:val="24"/>
          <w:szCs w:val="24"/>
        </w:rPr>
        <w:t xml:space="preserve">the </w:t>
      </w:r>
      <w:r w:rsidR="006A25BD" w:rsidRPr="00523E5C">
        <w:rPr>
          <w:rFonts w:ascii="Arial" w:hAnsi="Arial" w:cs="Arial"/>
          <w:b/>
          <w:color w:val="000000" w:themeColor="text1"/>
          <w:sz w:val="24"/>
          <w:szCs w:val="24"/>
        </w:rPr>
        <w:t>existence</w:t>
      </w:r>
      <w:r w:rsidR="002E11C8" w:rsidRPr="00523E5C">
        <w:rPr>
          <w:rFonts w:ascii="Arial" w:hAnsi="Arial" w:cs="Arial"/>
          <w:b/>
          <w:color w:val="000000" w:themeColor="text1"/>
          <w:sz w:val="24"/>
          <w:szCs w:val="24"/>
        </w:rPr>
        <w:t xml:space="preserve"> of the</w:t>
      </w:r>
      <w:r w:rsidR="006A25BD" w:rsidRPr="00523E5C">
        <w:rPr>
          <w:rFonts w:ascii="Arial" w:hAnsi="Arial" w:cs="Arial"/>
          <w:b/>
          <w:color w:val="000000" w:themeColor="text1"/>
          <w:sz w:val="24"/>
          <w:szCs w:val="24"/>
        </w:rPr>
        <w:t xml:space="preserve"> follow</w:t>
      </w:r>
      <w:r w:rsidR="007720A0" w:rsidRPr="00523E5C">
        <w:rPr>
          <w:rFonts w:ascii="Arial" w:hAnsi="Arial" w:cs="Arial"/>
          <w:b/>
          <w:color w:val="000000" w:themeColor="text1"/>
          <w:sz w:val="24"/>
          <w:szCs w:val="24"/>
        </w:rPr>
        <w:t>ing</w:t>
      </w:r>
      <w:r w:rsidR="006A25BD" w:rsidRPr="00523E5C">
        <w:rPr>
          <w:rFonts w:ascii="Arial" w:hAnsi="Arial" w:cs="Arial"/>
          <w:b/>
          <w:color w:val="000000" w:themeColor="text1"/>
          <w:sz w:val="24"/>
          <w:szCs w:val="24"/>
        </w:rPr>
        <w:t xml:space="preserve"> </w:t>
      </w:r>
      <w:r w:rsidR="002E11C8" w:rsidRPr="00523E5C">
        <w:rPr>
          <w:rFonts w:ascii="Arial" w:hAnsi="Arial" w:cs="Arial"/>
          <w:b/>
          <w:color w:val="000000" w:themeColor="text1"/>
          <w:sz w:val="24"/>
          <w:szCs w:val="24"/>
        </w:rPr>
        <w:t>documents.</w:t>
      </w:r>
    </w:p>
    <w:p w14:paraId="148CF48D" w14:textId="77777777" w:rsidR="006A25BD" w:rsidRPr="00523E5C" w:rsidRDefault="006A25BD" w:rsidP="00875823">
      <w:pPr>
        <w:ind w:left="720"/>
        <w:jc w:val="both"/>
        <w:rPr>
          <w:rFonts w:ascii="Arial" w:hAnsi="Arial" w:cs="Arial"/>
          <w:b/>
          <w:color w:val="000000" w:themeColor="text1"/>
          <w:sz w:val="2"/>
          <w:szCs w:val="24"/>
        </w:rPr>
      </w:pPr>
    </w:p>
    <w:tbl>
      <w:tblPr>
        <w:tblStyle w:val="GridTable5Dark-Accent11"/>
        <w:tblW w:w="10121" w:type="dxa"/>
        <w:tblInd w:w="284" w:type="dxa"/>
        <w:tblLook w:val="00A0" w:firstRow="1" w:lastRow="0" w:firstColumn="1" w:lastColumn="0" w:noHBand="0" w:noVBand="0"/>
      </w:tblPr>
      <w:tblGrid>
        <w:gridCol w:w="910"/>
        <w:gridCol w:w="950"/>
        <w:gridCol w:w="17"/>
        <w:gridCol w:w="7056"/>
        <w:gridCol w:w="1188"/>
      </w:tblGrid>
      <w:tr w:rsidR="00EC6A01" w:rsidRPr="00523E5C" w14:paraId="257792B2" w14:textId="77777777" w:rsidTr="00875823">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0121" w:type="dxa"/>
            <w:gridSpan w:val="5"/>
            <w:shd w:val="clear" w:color="auto" w:fill="9CC2E5" w:themeFill="accent1" w:themeFillTint="99"/>
          </w:tcPr>
          <w:p w14:paraId="0C549F7F" w14:textId="780CED87" w:rsidR="00EC6A01" w:rsidRPr="00523E5C" w:rsidRDefault="00EC6A01" w:rsidP="00EC6A01">
            <w:pPr>
              <w:pStyle w:val="ListParagraph"/>
              <w:numPr>
                <w:ilvl w:val="0"/>
                <w:numId w:val="31"/>
              </w:numPr>
              <w:spacing w:before="120" w:after="120"/>
              <w:ind w:left="321" w:hanging="284"/>
              <w:rPr>
                <w:rFonts w:ascii="Arial" w:hAnsi="Arial" w:cs="Arial"/>
                <w:color w:val="000000" w:themeColor="text1"/>
                <w:sz w:val="24"/>
                <w:szCs w:val="24"/>
              </w:rPr>
            </w:pPr>
            <w:r w:rsidRPr="00523E5C">
              <w:rPr>
                <w:rFonts w:ascii="Arial" w:hAnsi="Arial" w:cs="Arial"/>
                <w:color w:val="000000"/>
                <w:sz w:val="24"/>
                <w:szCs w:val="24"/>
                <w:lang w:val="en-US"/>
              </w:rPr>
              <w:t>Building facilities</w:t>
            </w:r>
          </w:p>
        </w:tc>
      </w:tr>
      <w:tr w:rsidR="00283A02" w:rsidRPr="00523E5C" w14:paraId="26EECC02" w14:textId="77777777" w:rsidTr="00875823">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933" w:type="dxa"/>
            <w:gridSpan w:val="4"/>
            <w:shd w:val="clear" w:color="auto" w:fill="9CC2E5" w:themeFill="accent1" w:themeFillTint="99"/>
          </w:tcPr>
          <w:p w14:paraId="16E426E2" w14:textId="36921C49" w:rsidR="00283A02" w:rsidRPr="00523E5C" w:rsidRDefault="00283A02" w:rsidP="00E30F26">
            <w:pPr>
              <w:spacing w:before="120" w:after="120"/>
              <w:rPr>
                <w:rFonts w:ascii="Arial" w:hAnsi="Arial" w:cs="Arial"/>
                <w:color w:val="000000"/>
                <w:sz w:val="24"/>
                <w:szCs w:val="24"/>
                <w:lang w:val="en-US"/>
              </w:rPr>
            </w:pPr>
            <w:r w:rsidRPr="00523E5C">
              <w:rPr>
                <w:rFonts w:ascii="Arial" w:hAnsi="Arial" w:cs="Arial"/>
                <w:color w:val="000000"/>
                <w:sz w:val="24"/>
                <w:szCs w:val="24"/>
                <w:lang w:val="en-US"/>
              </w:rPr>
              <w:t>1.1 Plans and licenses</w:t>
            </w:r>
          </w:p>
        </w:tc>
        <w:tc>
          <w:tcPr>
            <w:cnfStyle w:val="000010000000" w:firstRow="0" w:lastRow="0" w:firstColumn="0" w:lastColumn="0" w:oddVBand="1" w:evenVBand="0" w:oddHBand="0" w:evenHBand="0" w:firstRowFirstColumn="0" w:firstRowLastColumn="0" w:lastRowFirstColumn="0" w:lastRowLastColumn="0"/>
            <w:tcW w:w="1188" w:type="dxa"/>
            <w:shd w:val="clear" w:color="auto" w:fill="BDD6EE"/>
          </w:tcPr>
          <w:p w14:paraId="49B45A08" w14:textId="23C8CF8B" w:rsidR="00283A02" w:rsidRPr="00523E5C" w:rsidRDefault="00283A02" w:rsidP="009A5B7A">
            <w:pPr>
              <w:pStyle w:val="ListParagraph"/>
              <w:spacing w:before="120" w:after="120"/>
              <w:ind w:left="0"/>
              <w:jc w:val="center"/>
              <w:rPr>
                <w:rFonts w:ascii="Arial" w:hAnsi="Arial" w:cs="Arial"/>
                <w:b/>
                <w:bCs/>
                <w:color w:val="000000" w:themeColor="text1"/>
                <w:sz w:val="24"/>
                <w:szCs w:val="24"/>
              </w:rPr>
            </w:pPr>
            <w:r w:rsidRPr="00523E5C">
              <w:rPr>
                <w:rFonts w:ascii="Arial" w:hAnsi="Arial" w:cs="Arial"/>
                <w:b/>
                <w:bCs/>
                <w:color w:val="000000" w:themeColor="text1"/>
                <w:sz w:val="24"/>
                <w:szCs w:val="24"/>
              </w:rPr>
              <w:t xml:space="preserve">Yes / No </w:t>
            </w:r>
          </w:p>
        </w:tc>
      </w:tr>
      <w:tr w:rsidR="00283A02" w:rsidRPr="00523E5C" w14:paraId="1805A3BE" w14:textId="77777777" w:rsidTr="00875823">
        <w:trPr>
          <w:trHeight w:val="488"/>
        </w:trPr>
        <w:tc>
          <w:tcPr>
            <w:cnfStyle w:val="001000000000" w:firstRow="0" w:lastRow="0" w:firstColumn="1" w:lastColumn="0" w:oddVBand="0" w:evenVBand="0" w:oddHBand="0" w:evenHBand="0" w:firstRowFirstColumn="0" w:firstRowLastColumn="0" w:lastRowFirstColumn="0" w:lastRowLastColumn="0"/>
            <w:tcW w:w="910" w:type="dxa"/>
            <w:vMerge w:val="restart"/>
            <w:shd w:val="clear" w:color="auto" w:fill="9CC2E5" w:themeFill="accent1" w:themeFillTint="99"/>
            <w:vAlign w:val="center"/>
          </w:tcPr>
          <w:p w14:paraId="3215402B" w14:textId="1169F02A" w:rsidR="00283A02" w:rsidRPr="00523E5C" w:rsidRDefault="00283A02" w:rsidP="00F44FC3">
            <w:pPr>
              <w:spacing w:before="120" w:after="120"/>
              <w:rPr>
                <w:rFonts w:ascii="Arial" w:hAnsi="Arial" w:cs="Arial"/>
                <w:b w:val="0"/>
                <w:color w:val="000000"/>
                <w:sz w:val="24"/>
                <w:szCs w:val="24"/>
                <w:lang w:val="en-US"/>
              </w:rPr>
            </w:pPr>
            <w:r w:rsidRPr="00523E5C">
              <w:rPr>
                <w:rFonts w:ascii="Arial" w:hAnsi="Arial" w:cs="Arial"/>
                <w:b w:val="0"/>
                <w:color w:val="000000"/>
                <w:sz w:val="24"/>
                <w:szCs w:val="24"/>
                <w:lang w:val="en-US"/>
              </w:rPr>
              <w:t>1.1.1</w:t>
            </w:r>
          </w:p>
        </w:tc>
        <w:tc>
          <w:tcPr>
            <w:cnfStyle w:val="000010000000" w:firstRow="0" w:lastRow="0" w:firstColumn="0" w:lastColumn="0" w:oddVBand="1" w:evenVBand="0" w:oddHBand="0" w:evenHBand="0" w:firstRowFirstColumn="0" w:firstRowLastColumn="0" w:lastRowFirstColumn="0" w:lastRowLastColumn="0"/>
            <w:tcW w:w="9211" w:type="dxa"/>
            <w:gridSpan w:val="4"/>
            <w:shd w:val="clear" w:color="auto" w:fill="DEEAF6" w:themeFill="accent1" w:themeFillTint="33"/>
            <w:vAlign w:val="center"/>
          </w:tcPr>
          <w:p w14:paraId="48F91E21" w14:textId="65E12BE4" w:rsidR="00283A02" w:rsidRPr="00523E5C" w:rsidRDefault="00283A02" w:rsidP="00F44FC3">
            <w:pPr>
              <w:pStyle w:val="ListParagraph"/>
              <w:tabs>
                <w:tab w:val="left" w:pos="0"/>
              </w:tabs>
              <w:spacing w:before="120" w:after="120"/>
              <w:ind w:left="0"/>
              <w:rPr>
                <w:rFonts w:ascii="Arial" w:hAnsi="Arial" w:cs="Arial"/>
                <w:color w:val="000000"/>
                <w:sz w:val="24"/>
                <w:szCs w:val="24"/>
              </w:rPr>
            </w:pPr>
            <w:r w:rsidRPr="00523E5C">
              <w:rPr>
                <w:rFonts w:ascii="Arial" w:hAnsi="Arial" w:cs="Arial"/>
                <w:color w:val="000000"/>
                <w:sz w:val="24"/>
                <w:szCs w:val="24"/>
                <w:lang w:val="en-US"/>
              </w:rPr>
              <w:t>The following should be copies from the original building permit. On the copies, there should be a visible official stamp of approval from the respective authorities.</w:t>
            </w:r>
          </w:p>
        </w:tc>
      </w:tr>
      <w:tr w:rsidR="00283A02" w:rsidRPr="00523E5C" w14:paraId="5E4B49C7" w14:textId="77777777" w:rsidTr="00875823">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13F1F1CF" w14:textId="77777777" w:rsidR="00283A02" w:rsidRPr="00523E5C" w:rsidRDefault="00283A02" w:rsidP="00F44FC3">
            <w:pPr>
              <w:spacing w:before="120" w:after="120"/>
              <w:rPr>
                <w:rFonts w:ascii="Arial" w:hAnsi="Arial" w:cs="Arial"/>
                <w:color w:val="000000"/>
                <w:sz w:val="24"/>
                <w:szCs w:val="24"/>
                <w:lang w:val="en-US"/>
              </w:rPr>
            </w:pPr>
            <w:bookmarkStart w:id="1" w:name="_Hlk23530028"/>
          </w:p>
        </w:tc>
        <w:tc>
          <w:tcPr>
            <w:cnfStyle w:val="000010000000" w:firstRow="0" w:lastRow="0" w:firstColumn="0" w:lastColumn="0" w:oddVBand="1" w:evenVBand="0" w:oddHBand="0" w:evenHBand="0" w:firstRowFirstColumn="0" w:firstRowLastColumn="0" w:lastRowFirstColumn="0" w:lastRowLastColumn="0"/>
            <w:tcW w:w="967" w:type="dxa"/>
            <w:gridSpan w:val="2"/>
            <w:vAlign w:val="center"/>
          </w:tcPr>
          <w:p w14:paraId="6AA63ABC" w14:textId="770F96D7" w:rsidR="00283A02" w:rsidRPr="00523E5C" w:rsidRDefault="00283A02" w:rsidP="00F44FC3">
            <w:pPr>
              <w:spacing w:before="120" w:after="120"/>
              <w:rPr>
                <w:rFonts w:ascii="Arial" w:hAnsi="Arial" w:cs="Arial"/>
                <w:color w:val="000000"/>
                <w:sz w:val="24"/>
                <w:szCs w:val="24"/>
                <w:lang w:val="en-US"/>
              </w:rPr>
            </w:pPr>
            <w:r w:rsidRPr="00523E5C">
              <w:rPr>
                <w:rFonts w:ascii="Arial" w:hAnsi="Arial" w:cs="Arial"/>
                <w:color w:val="000000"/>
                <w:sz w:val="24"/>
                <w:szCs w:val="24"/>
                <w:lang w:val="en-US"/>
              </w:rPr>
              <w:t>1.1.1.1</w:t>
            </w:r>
          </w:p>
        </w:tc>
        <w:tc>
          <w:tcPr>
            <w:tcW w:w="7056" w:type="dxa"/>
            <w:vAlign w:val="center"/>
          </w:tcPr>
          <w:p w14:paraId="43D656C2" w14:textId="0453FDB8" w:rsidR="00283A02" w:rsidRPr="00523E5C" w:rsidRDefault="00283A02" w:rsidP="00F44FC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lang w:val="en-US"/>
              </w:rPr>
            </w:pPr>
            <w:r w:rsidRPr="00523E5C">
              <w:rPr>
                <w:rFonts w:ascii="Arial" w:hAnsi="Arial" w:cs="Arial"/>
                <w:color w:val="000000"/>
                <w:sz w:val="24"/>
                <w:szCs w:val="24"/>
                <w:lang w:val="en-US"/>
              </w:rPr>
              <w:t xml:space="preserve">Α topographical </w:t>
            </w:r>
            <w:r w:rsidR="00F44FC3" w:rsidRPr="00523E5C">
              <w:rPr>
                <w:rFonts w:ascii="Arial" w:hAnsi="Arial" w:cs="Arial"/>
                <w:color w:val="000000"/>
                <w:sz w:val="24"/>
                <w:szCs w:val="24"/>
                <w:lang w:val="en-US"/>
              </w:rPr>
              <w:t>plan, which</w:t>
            </w:r>
            <w:r w:rsidRPr="00523E5C">
              <w:rPr>
                <w:rFonts w:ascii="Arial" w:hAnsi="Arial" w:cs="Arial"/>
                <w:color w:val="000000"/>
                <w:sz w:val="24"/>
                <w:szCs w:val="24"/>
                <w:lang w:val="en-US"/>
              </w:rPr>
              <w:t xml:space="preserve"> displays in a clear manner the extent of the development.</w:t>
            </w:r>
          </w:p>
        </w:tc>
        <w:sdt>
          <w:sdtPr>
            <w:rPr>
              <w:rFonts w:ascii="Arial" w:hAnsi="Arial" w:cs="Arial"/>
              <w:color w:val="000000"/>
              <w:sz w:val="24"/>
              <w:szCs w:val="24"/>
            </w:rPr>
            <w:id w:val="-1266529455"/>
            <w:placeholder>
              <w:docPart w:val="1C7443459B2A4C028356231C99D1C367"/>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vAlign w:val="center"/>
              </w:tcPr>
              <w:p w14:paraId="10CB3209" w14:textId="77421455" w:rsidR="00283A02"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tr w:rsidR="00283A02" w:rsidRPr="00523E5C" w14:paraId="3C0E2E9E" w14:textId="77777777" w:rsidTr="00875823">
        <w:trPr>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11B8895C" w14:textId="77777777" w:rsidR="00283A02" w:rsidRPr="00523E5C" w:rsidRDefault="00283A02" w:rsidP="00F44FC3">
            <w:pPr>
              <w:spacing w:before="120" w:after="120"/>
              <w:rPr>
                <w:rFonts w:ascii="Arial" w:hAnsi="Arial" w:cs="Arial"/>
                <w:color w:val="000000"/>
                <w:sz w:val="24"/>
                <w:szCs w:val="24"/>
                <w:lang w:val="en-US"/>
              </w:rPr>
            </w:pPr>
          </w:p>
        </w:tc>
        <w:tc>
          <w:tcPr>
            <w:cnfStyle w:val="000010000000" w:firstRow="0" w:lastRow="0" w:firstColumn="0" w:lastColumn="0" w:oddVBand="1" w:evenVBand="0" w:oddHBand="0" w:evenHBand="0" w:firstRowFirstColumn="0" w:firstRowLastColumn="0" w:lastRowFirstColumn="0" w:lastRowLastColumn="0"/>
            <w:tcW w:w="967" w:type="dxa"/>
            <w:gridSpan w:val="2"/>
            <w:shd w:val="clear" w:color="auto" w:fill="DEEAF6" w:themeFill="accent1" w:themeFillTint="33"/>
            <w:vAlign w:val="center"/>
          </w:tcPr>
          <w:p w14:paraId="2EE07500" w14:textId="68C9D58F" w:rsidR="00283A02" w:rsidRPr="00523E5C" w:rsidRDefault="00283A02" w:rsidP="00F44FC3">
            <w:pPr>
              <w:spacing w:before="120" w:after="120"/>
              <w:rPr>
                <w:rFonts w:ascii="Arial" w:hAnsi="Arial" w:cs="Arial"/>
                <w:color w:val="000000"/>
                <w:sz w:val="24"/>
                <w:szCs w:val="24"/>
                <w:lang w:val="en-US"/>
              </w:rPr>
            </w:pPr>
            <w:r w:rsidRPr="00523E5C">
              <w:rPr>
                <w:rFonts w:ascii="Arial" w:hAnsi="Arial" w:cs="Arial"/>
                <w:color w:val="000000"/>
                <w:sz w:val="24"/>
                <w:szCs w:val="24"/>
                <w:lang w:val="en-US"/>
              </w:rPr>
              <w:t>1.1.1.2</w:t>
            </w:r>
          </w:p>
        </w:tc>
        <w:tc>
          <w:tcPr>
            <w:tcW w:w="7056" w:type="dxa"/>
            <w:vAlign w:val="center"/>
          </w:tcPr>
          <w:p w14:paraId="6F7A4A10" w14:textId="194897DA" w:rsidR="00283A02" w:rsidRPr="00523E5C" w:rsidRDefault="00283A02" w:rsidP="00F44FC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lang w:val="en-US"/>
              </w:rPr>
            </w:pPr>
            <w:r w:rsidRPr="00523E5C">
              <w:rPr>
                <w:rFonts w:ascii="Arial" w:hAnsi="Arial" w:cs="Arial"/>
                <w:color w:val="000000"/>
                <w:sz w:val="24"/>
                <w:szCs w:val="24"/>
                <w:lang w:val="en-US"/>
              </w:rPr>
              <w:t xml:space="preserve">A general site </w:t>
            </w:r>
            <w:r w:rsidR="00F44FC3" w:rsidRPr="00523E5C">
              <w:rPr>
                <w:rFonts w:ascii="Arial" w:hAnsi="Arial" w:cs="Arial"/>
                <w:color w:val="000000"/>
                <w:sz w:val="24"/>
                <w:szCs w:val="24"/>
                <w:lang w:val="en-US"/>
              </w:rPr>
              <w:t>plan, which</w:t>
            </w:r>
            <w:r w:rsidRPr="00523E5C">
              <w:rPr>
                <w:rFonts w:ascii="Arial" w:hAnsi="Arial" w:cs="Arial"/>
                <w:color w:val="000000"/>
                <w:sz w:val="24"/>
                <w:szCs w:val="24"/>
                <w:lang w:val="en-US"/>
              </w:rPr>
              <w:t xml:space="preserve"> marks the building facilities, allocated parking spaces (for students, academic and teaching personnel, visitors and disabled individuals), sports premises and outdoor areas.</w:t>
            </w:r>
          </w:p>
        </w:tc>
        <w:sdt>
          <w:sdtPr>
            <w:rPr>
              <w:rFonts w:ascii="Arial" w:hAnsi="Arial" w:cs="Arial"/>
              <w:color w:val="000000"/>
              <w:sz w:val="24"/>
              <w:szCs w:val="24"/>
            </w:rPr>
            <w:id w:val="-1014070427"/>
            <w:placeholder>
              <w:docPart w:val="D03BD28AB391447DB1BE8988D9594098"/>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shd w:val="clear" w:color="auto" w:fill="DEEAF6" w:themeFill="accent1" w:themeFillTint="33"/>
                <w:vAlign w:val="center"/>
              </w:tcPr>
              <w:p w14:paraId="41783821" w14:textId="417099F7" w:rsidR="00283A02"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bookmarkEnd w:id="1"/>
      <w:tr w:rsidR="006E7CC0" w:rsidRPr="00523E5C" w14:paraId="7F6FFD99" w14:textId="77777777" w:rsidTr="005229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10" w:type="dxa"/>
            <w:shd w:val="clear" w:color="auto" w:fill="9CC2E5" w:themeFill="accent1" w:themeFillTint="99"/>
            <w:vAlign w:val="center"/>
          </w:tcPr>
          <w:p w14:paraId="30C6C8B6" w14:textId="513B3E44" w:rsidR="006E7CC0" w:rsidRPr="00523E5C" w:rsidRDefault="006E7CC0" w:rsidP="00F44FC3">
            <w:pPr>
              <w:spacing w:before="120" w:after="120"/>
              <w:rPr>
                <w:rFonts w:ascii="Arial" w:hAnsi="Arial" w:cs="Arial"/>
                <w:b w:val="0"/>
                <w:sz w:val="24"/>
                <w:szCs w:val="24"/>
              </w:rPr>
            </w:pPr>
            <w:r w:rsidRPr="00523E5C">
              <w:rPr>
                <w:rFonts w:ascii="Arial" w:hAnsi="Arial" w:cs="Arial"/>
                <w:b w:val="0"/>
                <w:color w:val="auto"/>
                <w:sz w:val="24"/>
                <w:szCs w:val="24"/>
              </w:rPr>
              <w:t>1.1.2</w:t>
            </w:r>
          </w:p>
        </w:tc>
        <w:tc>
          <w:tcPr>
            <w:cnfStyle w:val="000010000000" w:firstRow="0" w:lastRow="0" w:firstColumn="0" w:lastColumn="0" w:oddVBand="1" w:evenVBand="0" w:oddHBand="0" w:evenHBand="0" w:firstRowFirstColumn="0" w:firstRowLastColumn="0" w:lastRowFirstColumn="0" w:lastRowLastColumn="0"/>
            <w:tcW w:w="8023" w:type="dxa"/>
            <w:gridSpan w:val="3"/>
            <w:vAlign w:val="center"/>
          </w:tcPr>
          <w:p w14:paraId="550EB1C7" w14:textId="12A04324" w:rsidR="006E7CC0" w:rsidRPr="00523E5C" w:rsidRDefault="006E7CC0" w:rsidP="00F44FC3">
            <w:pPr>
              <w:spacing w:before="120" w:after="120"/>
              <w:jc w:val="both"/>
              <w:rPr>
                <w:rFonts w:ascii="Arial" w:hAnsi="Arial" w:cs="Arial"/>
                <w:sz w:val="24"/>
                <w:szCs w:val="24"/>
                <w:lang w:val="en-US"/>
              </w:rPr>
            </w:pPr>
            <w:r w:rsidRPr="00523E5C">
              <w:rPr>
                <w:rFonts w:ascii="Arial" w:hAnsi="Arial" w:cs="Arial"/>
                <w:sz w:val="24"/>
                <w:szCs w:val="24"/>
                <w:lang w:val="en-US"/>
              </w:rPr>
              <w:t>An operating license i</w:t>
            </w:r>
            <w:r w:rsidR="000045BB" w:rsidRPr="00523E5C">
              <w:rPr>
                <w:rFonts w:ascii="Arial" w:hAnsi="Arial" w:cs="Arial"/>
                <w:sz w:val="24"/>
                <w:szCs w:val="24"/>
                <w:lang w:val="en-US"/>
              </w:rPr>
              <w:t>ssued by the Local Authorities</w:t>
            </w:r>
          </w:p>
        </w:tc>
        <w:sdt>
          <w:sdtPr>
            <w:rPr>
              <w:rFonts w:ascii="Arial" w:hAnsi="Arial" w:cs="Arial"/>
              <w:color w:val="000000"/>
              <w:sz w:val="24"/>
              <w:szCs w:val="24"/>
            </w:rPr>
            <w:id w:val="691730593"/>
            <w:placeholder>
              <w:docPart w:val="A5BA1B206A4243DF9FE96EAB53032D0D"/>
            </w:placeholder>
            <w:showingPlcHdr/>
            <w:comboBox>
              <w:listItem w:displayText="Yes" w:value="Yes"/>
              <w:listItem w:displayText="No" w:value="No"/>
            </w:comboBox>
          </w:sdtPr>
          <w:sdtEndPr/>
          <w:sdtContent>
            <w:tc>
              <w:tcPr>
                <w:tcW w:w="1188" w:type="dxa"/>
                <w:vAlign w:val="center"/>
              </w:tcPr>
              <w:p w14:paraId="2FC6F9F5" w14:textId="286C24EE" w:rsidR="006E7CC0" w:rsidRPr="00523E5C" w:rsidRDefault="00875823" w:rsidP="00875823">
                <w:pPr>
                  <w:pStyle w:val="ListParagraph"/>
                  <w:spacing w:before="240" w:after="120"/>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C135B8" w:rsidRPr="00523E5C" w14:paraId="57C03A69" w14:textId="77777777" w:rsidTr="00875823">
        <w:trPr>
          <w:trHeight w:val="488"/>
        </w:trPr>
        <w:tc>
          <w:tcPr>
            <w:cnfStyle w:val="001000000000" w:firstRow="0" w:lastRow="0" w:firstColumn="1" w:lastColumn="0" w:oddVBand="0" w:evenVBand="0" w:oddHBand="0" w:evenHBand="0" w:firstRowFirstColumn="0" w:firstRowLastColumn="0" w:lastRowFirstColumn="0" w:lastRowLastColumn="0"/>
            <w:tcW w:w="910" w:type="dxa"/>
            <w:vMerge w:val="restart"/>
            <w:shd w:val="clear" w:color="auto" w:fill="9CC2E5" w:themeFill="accent1" w:themeFillTint="99"/>
            <w:vAlign w:val="center"/>
          </w:tcPr>
          <w:p w14:paraId="01A67379" w14:textId="67045850" w:rsidR="00C135B8" w:rsidRPr="00523E5C" w:rsidRDefault="00C135B8" w:rsidP="00F44FC3">
            <w:pPr>
              <w:spacing w:before="120" w:after="120"/>
              <w:rPr>
                <w:rFonts w:ascii="Arial" w:hAnsi="Arial" w:cs="Arial"/>
                <w:b w:val="0"/>
                <w:color w:val="auto"/>
                <w:sz w:val="24"/>
                <w:szCs w:val="24"/>
              </w:rPr>
            </w:pPr>
            <w:r w:rsidRPr="00523E5C">
              <w:rPr>
                <w:rFonts w:ascii="Arial" w:hAnsi="Arial" w:cs="Arial"/>
                <w:b w:val="0"/>
                <w:color w:val="auto"/>
                <w:sz w:val="24"/>
                <w:szCs w:val="24"/>
              </w:rPr>
              <w:t>1.1.3</w:t>
            </w:r>
          </w:p>
        </w:tc>
        <w:tc>
          <w:tcPr>
            <w:cnfStyle w:val="000010000000" w:firstRow="0" w:lastRow="0" w:firstColumn="0" w:lastColumn="0" w:oddVBand="1" w:evenVBand="0" w:oddHBand="0" w:evenHBand="0" w:firstRowFirstColumn="0" w:firstRowLastColumn="0" w:lastRowFirstColumn="0" w:lastRowLastColumn="0"/>
            <w:tcW w:w="9211" w:type="dxa"/>
            <w:gridSpan w:val="4"/>
            <w:shd w:val="clear" w:color="auto" w:fill="DEEAF6" w:themeFill="accent1" w:themeFillTint="33"/>
            <w:vAlign w:val="center"/>
          </w:tcPr>
          <w:p w14:paraId="04BCBD8B" w14:textId="747E85DD" w:rsidR="00C135B8" w:rsidRPr="00523E5C" w:rsidRDefault="00C135B8" w:rsidP="00875823">
            <w:pPr>
              <w:pStyle w:val="ListParagraph"/>
              <w:spacing w:before="120" w:after="120"/>
              <w:ind w:left="0"/>
              <w:rPr>
                <w:rFonts w:ascii="Arial" w:hAnsi="Arial" w:cs="Arial"/>
                <w:color w:val="000000"/>
                <w:sz w:val="24"/>
                <w:szCs w:val="24"/>
              </w:rPr>
            </w:pPr>
            <w:r w:rsidRPr="00523E5C">
              <w:rPr>
                <w:rFonts w:ascii="Arial" w:hAnsi="Arial" w:cs="Arial"/>
                <w:sz w:val="24"/>
                <w:szCs w:val="24"/>
                <w:lang w:val="en-US"/>
              </w:rPr>
              <w:t>The following operating license certificates, duly completed:</w:t>
            </w:r>
          </w:p>
        </w:tc>
      </w:tr>
      <w:tr w:rsidR="00C135B8" w:rsidRPr="00523E5C" w14:paraId="300D3AE4" w14:textId="77777777" w:rsidTr="00875823">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14B4CDD0" w14:textId="77777777" w:rsidR="00C135B8" w:rsidRPr="00523E5C" w:rsidRDefault="00C135B8" w:rsidP="00F44FC3">
            <w:pPr>
              <w:spacing w:before="120" w:after="120"/>
              <w:rPr>
                <w:rFonts w:ascii="Arial" w:hAnsi="Arial" w:cs="Arial"/>
                <w:b w:val="0"/>
                <w:sz w:val="24"/>
                <w:szCs w:val="24"/>
              </w:rPr>
            </w:pPr>
          </w:p>
        </w:tc>
        <w:tc>
          <w:tcPr>
            <w:cnfStyle w:val="000010000000" w:firstRow="0" w:lastRow="0" w:firstColumn="0" w:lastColumn="0" w:oddVBand="1" w:evenVBand="0" w:oddHBand="0" w:evenHBand="0" w:firstRowFirstColumn="0" w:firstRowLastColumn="0" w:lastRowFirstColumn="0" w:lastRowLastColumn="0"/>
            <w:tcW w:w="950" w:type="dxa"/>
            <w:vAlign w:val="center"/>
          </w:tcPr>
          <w:p w14:paraId="62B4F55A" w14:textId="118FFD85" w:rsidR="00C135B8" w:rsidRPr="00523E5C" w:rsidRDefault="00C135B8" w:rsidP="00F44FC3">
            <w:pPr>
              <w:spacing w:before="120" w:after="120"/>
              <w:jc w:val="both"/>
              <w:rPr>
                <w:rFonts w:ascii="Arial" w:hAnsi="Arial" w:cs="Arial"/>
                <w:sz w:val="24"/>
                <w:szCs w:val="24"/>
                <w:lang w:val="en-US"/>
              </w:rPr>
            </w:pPr>
            <w:r w:rsidRPr="00523E5C">
              <w:rPr>
                <w:rFonts w:ascii="Arial" w:hAnsi="Arial" w:cs="Arial"/>
                <w:sz w:val="24"/>
                <w:szCs w:val="24"/>
                <w:lang w:val="en-US"/>
              </w:rPr>
              <w:t>1.1.3.1</w:t>
            </w:r>
          </w:p>
        </w:tc>
        <w:tc>
          <w:tcPr>
            <w:tcW w:w="7073" w:type="dxa"/>
            <w:gridSpan w:val="2"/>
            <w:vAlign w:val="center"/>
          </w:tcPr>
          <w:p w14:paraId="7748685F" w14:textId="422D90FB" w:rsidR="00C135B8" w:rsidRPr="00523E5C" w:rsidRDefault="00C135B8" w:rsidP="00F44FC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lang w:val="en-US"/>
              </w:rPr>
              <w:t>Visual Inspection Form</w:t>
            </w:r>
            <w:r w:rsidRPr="00523E5C">
              <w:rPr>
                <w:rFonts w:ascii="Arial" w:hAnsi="Arial" w:cs="Arial"/>
                <w:sz w:val="24"/>
                <w:szCs w:val="24"/>
              </w:rPr>
              <w:t xml:space="preserve"> Ε.Ο.Ε. 102 </w:t>
            </w:r>
          </w:p>
        </w:tc>
        <w:sdt>
          <w:sdtPr>
            <w:rPr>
              <w:rFonts w:ascii="Arial" w:hAnsi="Arial" w:cs="Arial"/>
              <w:color w:val="000000"/>
              <w:sz w:val="24"/>
              <w:szCs w:val="24"/>
            </w:rPr>
            <w:id w:val="814690688"/>
            <w:placeholder>
              <w:docPart w:val="ACF3A2EF621A464D8137B2F364D59E0B"/>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vAlign w:val="center"/>
              </w:tcPr>
              <w:p w14:paraId="2FD8ED1D" w14:textId="19DD8686" w:rsidR="00C135B8"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tr w:rsidR="00C135B8" w:rsidRPr="00523E5C" w14:paraId="4B5CB508" w14:textId="77777777" w:rsidTr="00875823">
        <w:trPr>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05D647C7" w14:textId="77777777" w:rsidR="00C135B8" w:rsidRPr="00523E5C" w:rsidRDefault="00C135B8" w:rsidP="00F44FC3">
            <w:pPr>
              <w:spacing w:before="120" w:after="120"/>
              <w:rPr>
                <w:rFonts w:ascii="Arial" w:hAnsi="Arial" w:cs="Arial"/>
                <w:b w:val="0"/>
                <w:sz w:val="24"/>
                <w:szCs w:val="24"/>
              </w:rPr>
            </w:pPr>
          </w:p>
        </w:tc>
        <w:tc>
          <w:tcPr>
            <w:cnfStyle w:val="000010000000" w:firstRow="0" w:lastRow="0" w:firstColumn="0" w:lastColumn="0" w:oddVBand="1" w:evenVBand="0" w:oddHBand="0" w:evenHBand="0" w:firstRowFirstColumn="0" w:firstRowLastColumn="0" w:lastRowFirstColumn="0" w:lastRowLastColumn="0"/>
            <w:tcW w:w="950" w:type="dxa"/>
            <w:shd w:val="clear" w:color="auto" w:fill="DEEAF6" w:themeFill="accent1" w:themeFillTint="33"/>
            <w:vAlign w:val="center"/>
          </w:tcPr>
          <w:p w14:paraId="088C55CB" w14:textId="1CEECC74" w:rsidR="00C135B8" w:rsidRPr="00523E5C" w:rsidRDefault="00C135B8" w:rsidP="00F44FC3">
            <w:pPr>
              <w:spacing w:before="120" w:after="120"/>
              <w:jc w:val="both"/>
              <w:rPr>
                <w:rFonts w:ascii="Arial" w:hAnsi="Arial" w:cs="Arial"/>
                <w:sz w:val="24"/>
                <w:szCs w:val="24"/>
                <w:lang w:val="en-US"/>
              </w:rPr>
            </w:pPr>
            <w:r w:rsidRPr="00523E5C">
              <w:rPr>
                <w:rFonts w:ascii="Arial" w:hAnsi="Arial" w:cs="Arial"/>
                <w:sz w:val="24"/>
                <w:szCs w:val="24"/>
                <w:lang w:val="en-US"/>
              </w:rPr>
              <w:t>1.1.3.2</w:t>
            </w:r>
          </w:p>
        </w:tc>
        <w:tc>
          <w:tcPr>
            <w:tcW w:w="7073" w:type="dxa"/>
            <w:gridSpan w:val="2"/>
            <w:vAlign w:val="center"/>
          </w:tcPr>
          <w:p w14:paraId="0AC3FE94" w14:textId="01AEE97B" w:rsidR="00C135B8" w:rsidRPr="00523E5C" w:rsidRDefault="00C135B8" w:rsidP="00F44FC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lang w:val="en-US"/>
              </w:rPr>
              <w:t xml:space="preserve">Visual Inspection for the Building’s Seismic Sufficiency Form Ε.Ο.Ε.Σ.Ε.Κ 103 </w:t>
            </w:r>
          </w:p>
        </w:tc>
        <w:sdt>
          <w:sdtPr>
            <w:rPr>
              <w:rFonts w:ascii="Arial" w:hAnsi="Arial" w:cs="Arial"/>
              <w:color w:val="000000"/>
              <w:sz w:val="24"/>
              <w:szCs w:val="24"/>
            </w:rPr>
            <w:id w:val="-920867174"/>
            <w:placeholder>
              <w:docPart w:val="F28E38A21A8C40278F8CC20A5F1C1704"/>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shd w:val="clear" w:color="auto" w:fill="DEEAF6" w:themeFill="accent1" w:themeFillTint="33"/>
                <w:vAlign w:val="center"/>
              </w:tcPr>
              <w:p w14:paraId="1C0A1F3A" w14:textId="359299DC" w:rsidR="00C135B8"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tr w:rsidR="00C135B8" w:rsidRPr="00523E5C" w14:paraId="4675022F" w14:textId="77777777" w:rsidTr="00875823">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023CECC7" w14:textId="77777777" w:rsidR="00C135B8" w:rsidRPr="00523E5C" w:rsidRDefault="00C135B8" w:rsidP="00F44FC3">
            <w:pPr>
              <w:spacing w:before="120" w:after="120"/>
              <w:rPr>
                <w:rFonts w:ascii="Arial" w:hAnsi="Arial" w:cs="Arial"/>
                <w:b w:val="0"/>
                <w:sz w:val="24"/>
                <w:szCs w:val="24"/>
              </w:rPr>
            </w:pPr>
          </w:p>
        </w:tc>
        <w:tc>
          <w:tcPr>
            <w:cnfStyle w:val="000010000000" w:firstRow="0" w:lastRow="0" w:firstColumn="0" w:lastColumn="0" w:oddVBand="1" w:evenVBand="0" w:oddHBand="0" w:evenHBand="0" w:firstRowFirstColumn="0" w:firstRowLastColumn="0" w:lastRowFirstColumn="0" w:lastRowLastColumn="0"/>
            <w:tcW w:w="950" w:type="dxa"/>
            <w:vAlign w:val="center"/>
          </w:tcPr>
          <w:p w14:paraId="765440DE" w14:textId="7C691499" w:rsidR="00C135B8" w:rsidRPr="00523E5C" w:rsidRDefault="00C135B8" w:rsidP="00F44FC3">
            <w:pPr>
              <w:spacing w:before="120" w:after="120"/>
              <w:jc w:val="both"/>
              <w:rPr>
                <w:rFonts w:ascii="Arial" w:hAnsi="Arial" w:cs="Arial"/>
                <w:sz w:val="24"/>
                <w:szCs w:val="24"/>
                <w:lang w:val="en-US"/>
              </w:rPr>
            </w:pPr>
            <w:r w:rsidRPr="00523E5C">
              <w:rPr>
                <w:rFonts w:ascii="Arial" w:hAnsi="Arial" w:cs="Arial"/>
                <w:sz w:val="24"/>
                <w:szCs w:val="24"/>
                <w:lang w:val="en-US"/>
              </w:rPr>
              <w:t>1.1.3.3</w:t>
            </w:r>
          </w:p>
        </w:tc>
        <w:tc>
          <w:tcPr>
            <w:tcW w:w="7073" w:type="dxa"/>
            <w:gridSpan w:val="2"/>
            <w:vAlign w:val="center"/>
          </w:tcPr>
          <w:p w14:paraId="194975CC" w14:textId="1FB5FA6B" w:rsidR="00C135B8" w:rsidRPr="00523E5C" w:rsidRDefault="00C135B8" w:rsidP="00F44FC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lang w:val="en-US"/>
              </w:rPr>
              <w:t xml:space="preserve">Inspection Certificate Form 104 </w:t>
            </w:r>
          </w:p>
        </w:tc>
        <w:sdt>
          <w:sdtPr>
            <w:rPr>
              <w:rFonts w:ascii="Arial" w:hAnsi="Arial" w:cs="Arial"/>
              <w:color w:val="000000"/>
              <w:sz w:val="24"/>
              <w:szCs w:val="24"/>
            </w:rPr>
            <w:id w:val="2022279813"/>
            <w:placeholder>
              <w:docPart w:val="A157750435C7416AB16EC360419AF60F"/>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vAlign w:val="center"/>
              </w:tcPr>
              <w:p w14:paraId="3238C1F1" w14:textId="4C4F2788" w:rsidR="00C135B8"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tr w:rsidR="00C135B8" w:rsidRPr="00523E5C" w14:paraId="7F0D91FA" w14:textId="77777777" w:rsidTr="00875823">
        <w:trPr>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199FC352" w14:textId="77777777" w:rsidR="00C135B8" w:rsidRPr="00523E5C" w:rsidRDefault="00C135B8" w:rsidP="00F44FC3">
            <w:pPr>
              <w:spacing w:before="120" w:after="120"/>
              <w:rPr>
                <w:rFonts w:ascii="Arial" w:hAnsi="Arial" w:cs="Arial"/>
                <w:b w:val="0"/>
                <w:sz w:val="24"/>
                <w:szCs w:val="24"/>
              </w:rPr>
            </w:pPr>
          </w:p>
        </w:tc>
        <w:tc>
          <w:tcPr>
            <w:cnfStyle w:val="000010000000" w:firstRow="0" w:lastRow="0" w:firstColumn="0" w:lastColumn="0" w:oddVBand="1" w:evenVBand="0" w:oddHBand="0" w:evenHBand="0" w:firstRowFirstColumn="0" w:firstRowLastColumn="0" w:lastRowFirstColumn="0" w:lastRowLastColumn="0"/>
            <w:tcW w:w="950" w:type="dxa"/>
            <w:shd w:val="clear" w:color="auto" w:fill="DEEAF6" w:themeFill="accent1" w:themeFillTint="33"/>
            <w:vAlign w:val="center"/>
          </w:tcPr>
          <w:p w14:paraId="2114E07B" w14:textId="0EB8DC4A" w:rsidR="00C135B8" w:rsidRPr="00523E5C" w:rsidRDefault="00C135B8" w:rsidP="00F44FC3">
            <w:pPr>
              <w:spacing w:before="120" w:after="120"/>
              <w:jc w:val="both"/>
              <w:rPr>
                <w:rFonts w:ascii="Arial" w:hAnsi="Arial" w:cs="Arial"/>
                <w:sz w:val="24"/>
                <w:szCs w:val="24"/>
                <w:lang w:val="en-US"/>
              </w:rPr>
            </w:pPr>
            <w:r w:rsidRPr="00523E5C">
              <w:rPr>
                <w:rFonts w:ascii="Arial" w:hAnsi="Arial" w:cs="Arial"/>
                <w:sz w:val="24"/>
                <w:szCs w:val="24"/>
                <w:lang w:val="en-US"/>
              </w:rPr>
              <w:t>1.1.3.4</w:t>
            </w:r>
          </w:p>
        </w:tc>
        <w:tc>
          <w:tcPr>
            <w:tcW w:w="7073" w:type="dxa"/>
            <w:gridSpan w:val="2"/>
            <w:vAlign w:val="center"/>
          </w:tcPr>
          <w:p w14:paraId="38F4914C" w14:textId="2ED9A875" w:rsidR="00C135B8" w:rsidRPr="00523E5C" w:rsidRDefault="00C135B8" w:rsidP="00F44FC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lang w:val="en-US"/>
              </w:rPr>
              <w:t>Fire Safety Certificate, issued by the Fire Department</w:t>
            </w:r>
          </w:p>
        </w:tc>
        <w:sdt>
          <w:sdtPr>
            <w:rPr>
              <w:rFonts w:ascii="Arial" w:hAnsi="Arial" w:cs="Arial"/>
              <w:color w:val="000000"/>
              <w:sz w:val="24"/>
              <w:szCs w:val="24"/>
            </w:rPr>
            <w:id w:val="1176764209"/>
            <w:placeholder>
              <w:docPart w:val="C8AE109285FD414DAE86641D68352DDD"/>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shd w:val="clear" w:color="auto" w:fill="DEEAF6" w:themeFill="accent1" w:themeFillTint="33"/>
                <w:vAlign w:val="center"/>
              </w:tcPr>
              <w:p w14:paraId="1976D672" w14:textId="7530C3AD" w:rsidR="00C135B8"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tr w:rsidR="00C135B8" w:rsidRPr="00523E5C" w14:paraId="6546B825" w14:textId="77777777" w:rsidTr="00875823">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0" w:type="dxa"/>
            <w:vMerge/>
            <w:shd w:val="clear" w:color="auto" w:fill="9CC2E5" w:themeFill="accent1" w:themeFillTint="99"/>
            <w:vAlign w:val="center"/>
          </w:tcPr>
          <w:p w14:paraId="30D753DA" w14:textId="77777777" w:rsidR="00C135B8" w:rsidRPr="00523E5C" w:rsidRDefault="00C135B8" w:rsidP="00F44FC3">
            <w:pPr>
              <w:spacing w:before="120" w:after="120"/>
              <w:rPr>
                <w:rFonts w:ascii="Arial" w:hAnsi="Arial" w:cs="Arial"/>
                <w:b w:val="0"/>
                <w:sz w:val="24"/>
                <w:szCs w:val="24"/>
              </w:rPr>
            </w:pPr>
          </w:p>
        </w:tc>
        <w:tc>
          <w:tcPr>
            <w:cnfStyle w:val="000010000000" w:firstRow="0" w:lastRow="0" w:firstColumn="0" w:lastColumn="0" w:oddVBand="1" w:evenVBand="0" w:oddHBand="0" w:evenHBand="0" w:firstRowFirstColumn="0" w:firstRowLastColumn="0" w:lastRowFirstColumn="0" w:lastRowLastColumn="0"/>
            <w:tcW w:w="950" w:type="dxa"/>
            <w:vAlign w:val="center"/>
          </w:tcPr>
          <w:p w14:paraId="4FB8A930" w14:textId="24283527" w:rsidR="00C135B8" w:rsidRPr="00523E5C" w:rsidRDefault="00C135B8" w:rsidP="00F44FC3">
            <w:pPr>
              <w:spacing w:before="120" w:after="120"/>
              <w:jc w:val="both"/>
              <w:rPr>
                <w:rFonts w:ascii="Arial" w:hAnsi="Arial" w:cs="Arial"/>
                <w:sz w:val="24"/>
                <w:szCs w:val="24"/>
                <w:lang w:val="en-US"/>
              </w:rPr>
            </w:pPr>
            <w:r w:rsidRPr="00523E5C">
              <w:rPr>
                <w:rFonts w:ascii="Arial" w:hAnsi="Arial" w:cs="Arial"/>
                <w:sz w:val="24"/>
                <w:szCs w:val="24"/>
                <w:lang w:val="en-US"/>
              </w:rPr>
              <w:t>1.1.3.5</w:t>
            </w:r>
          </w:p>
        </w:tc>
        <w:tc>
          <w:tcPr>
            <w:tcW w:w="7073" w:type="dxa"/>
            <w:gridSpan w:val="2"/>
            <w:vAlign w:val="center"/>
          </w:tcPr>
          <w:p w14:paraId="7A3F6BDA" w14:textId="1A87AFB6" w:rsidR="00C135B8" w:rsidRPr="00523E5C" w:rsidRDefault="00C135B8" w:rsidP="00F44FC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r w:rsidRPr="00523E5C">
              <w:rPr>
                <w:rFonts w:ascii="Arial" w:hAnsi="Arial" w:cs="Arial"/>
                <w:sz w:val="24"/>
                <w:szCs w:val="24"/>
                <w:lang w:val="en-US"/>
              </w:rPr>
              <w:t>Certificate for Adequate Electrical and Mechanical Installations, issued by the El</w:t>
            </w:r>
            <w:r w:rsidR="000045BB" w:rsidRPr="00523E5C">
              <w:rPr>
                <w:rFonts w:ascii="Arial" w:hAnsi="Arial" w:cs="Arial"/>
                <w:sz w:val="24"/>
                <w:szCs w:val="24"/>
                <w:lang w:val="en-US"/>
              </w:rPr>
              <w:t>ectromechanical Department</w:t>
            </w:r>
          </w:p>
        </w:tc>
        <w:sdt>
          <w:sdtPr>
            <w:rPr>
              <w:rFonts w:ascii="Arial" w:hAnsi="Arial" w:cs="Arial"/>
              <w:color w:val="000000"/>
              <w:sz w:val="24"/>
              <w:szCs w:val="24"/>
            </w:rPr>
            <w:id w:val="-1393501279"/>
            <w:placeholder>
              <w:docPart w:val="A5BFAB18CD524C00BB83A05AB97C3947"/>
            </w:placeholder>
            <w:showingPlcHdr/>
            <w:comboBox>
              <w:listItem w:displayText="Yes" w:value="Yes"/>
              <w:listItem w:displayText="No" w:value="No"/>
            </w:comboBox>
          </w:sdtPr>
          <w:sdtEndPr/>
          <w:sdtContent>
            <w:tc>
              <w:tcPr>
                <w:cnfStyle w:val="000010000000" w:firstRow="0" w:lastRow="0" w:firstColumn="0" w:lastColumn="0" w:oddVBand="1" w:evenVBand="0" w:oddHBand="0" w:evenHBand="0" w:firstRowFirstColumn="0" w:firstRowLastColumn="0" w:lastRowFirstColumn="0" w:lastRowLastColumn="0"/>
                <w:tcW w:w="1188" w:type="dxa"/>
                <w:vAlign w:val="center"/>
              </w:tcPr>
              <w:p w14:paraId="6E198D18" w14:textId="355863CD" w:rsidR="00C135B8" w:rsidRPr="00523E5C" w:rsidRDefault="00875823" w:rsidP="00875823">
                <w:pPr>
                  <w:pStyle w:val="ListParagraph"/>
                  <w:spacing w:before="120" w:after="120"/>
                  <w:ind w:left="0"/>
                  <w:jc w:val="center"/>
                  <w:rPr>
                    <w:rFonts w:ascii="Arial" w:hAnsi="Arial" w:cs="Arial"/>
                    <w:color w:val="000000"/>
                    <w:sz w:val="24"/>
                    <w:szCs w:val="24"/>
                  </w:rPr>
                </w:pPr>
                <w:r w:rsidRPr="00523E5C">
                  <w:rPr>
                    <w:rStyle w:val="PlaceholderText"/>
                  </w:rPr>
                  <w:t>Choose answer</w:t>
                </w:r>
              </w:p>
            </w:tc>
          </w:sdtContent>
        </w:sdt>
      </w:tr>
      <w:tr w:rsidR="00E30F26" w:rsidRPr="00523E5C" w14:paraId="6340992B" w14:textId="77777777" w:rsidTr="00875823">
        <w:trPr>
          <w:trHeight w:val="503"/>
        </w:trPr>
        <w:tc>
          <w:tcPr>
            <w:cnfStyle w:val="001000000000" w:firstRow="0" w:lastRow="0" w:firstColumn="1" w:lastColumn="0" w:oddVBand="0" w:evenVBand="0" w:oddHBand="0" w:evenHBand="0" w:firstRowFirstColumn="0" w:firstRowLastColumn="0" w:lastRowFirstColumn="0" w:lastRowLastColumn="0"/>
            <w:tcW w:w="10121" w:type="dxa"/>
            <w:gridSpan w:val="5"/>
            <w:shd w:val="clear" w:color="auto" w:fill="9CC2E5" w:themeFill="accent1" w:themeFillTint="99"/>
            <w:vAlign w:val="center"/>
          </w:tcPr>
          <w:p w14:paraId="543C01AA" w14:textId="77777777" w:rsidR="00E30F26" w:rsidRPr="00523E5C" w:rsidRDefault="00E30F26" w:rsidP="00F44FC3">
            <w:pPr>
              <w:pStyle w:val="ListParagraph"/>
              <w:spacing w:before="120" w:after="120"/>
              <w:ind w:left="0"/>
              <w:rPr>
                <w:rFonts w:ascii="Arial" w:hAnsi="Arial" w:cs="Arial"/>
                <w:b w:val="0"/>
                <w:color w:val="000000"/>
                <w:sz w:val="24"/>
                <w:szCs w:val="24"/>
              </w:rPr>
            </w:pPr>
            <w:r w:rsidRPr="00523E5C">
              <w:rPr>
                <w:rFonts w:ascii="Arial" w:hAnsi="Arial" w:cs="Arial"/>
                <w:b w:val="0"/>
                <w:color w:val="000000"/>
                <w:sz w:val="24"/>
                <w:szCs w:val="24"/>
              </w:rPr>
              <w:t>Justify the answers provided for the building facilities by specifying (if any) the deficiencies.</w:t>
            </w:r>
          </w:p>
          <w:p w14:paraId="214CC85A" w14:textId="77777777" w:rsidR="00443671" w:rsidRPr="00523E5C" w:rsidRDefault="00443671" w:rsidP="00F44FC3">
            <w:pPr>
              <w:pStyle w:val="ListParagraph"/>
              <w:spacing w:before="120" w:after="120"/>
              <w:ind w:left="0"/>
              <w:rPr>
                <w:rFonts w:ascii="Arial" w:hAnsi="Arial" w:cs="Arial"/>
                <w:b w:val="0"/>
                <w:color w:val="000000"/>
                <w:sz w:val="24"/>
                <w:szCs w:val="24"/>
              </w:rPr>
            </w:pPr>
          </w:p>
          <w:sdt>
            <w:sdtPr>
              <w:rPr>
                <w:rFonts w:ascii="Arial" w:hAnsi="Arial" w:cs="Arial"/>
                <w:color w:val="000000"/>
                <w:sz w:val="24"/>
                <w:szCs w:val="24"/>
              </w:rPr>
              <w:id w:val="2082400166"/>
              <w:placeholder>
                <w:docPart w:val="D52B20F7E4A4412893DEF8B83B09E134"/>
              </w:placeholder>
              <w:showingPlcHdr/>
            </w:sdtPr>
            <w:sdtEndPr/>
            <w:sdtContent>
              <w:p w14:paraId="5C6A7F74" w14:textId="296E597B" w:rsidR="00F44FC3" w:rsidRPr="00523E5C" w:rsidRDefault="00875823" w:rsidP="00F44FC3">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4B477C" w:rsidRPr="00523E5C">
                  <w:rPr>
                    <w:rStyle w:val="PlaceholderText"/>
                    <w:b w:val="0"/>
                    <w:bCs w:val="0"/>
                    <w:sz w:val="24"/>
                  </w:rPr>
                  <w:t>add</w:t>
                </w:r>
                <w:r w:rsidRPr="00523E5C">
                  <w:rPr>
                    <w:rStyle w:val="PlaceholderText"/>
                    <w:b w:val="0"/>
                    <w:bCs w:val="0"/>
                    <w:sz w:val="24"/>
                  </w:rPr>
                  <w:t xml:space="preserve"> text</w:t>
                </w:r>
              </w:p>
            </w:sdtContent>
          </w:sdt>
          <w:p w14:paraId="2A283331" w14:textId="4F8FD851" w:rsidR="00F44FC3" w:rsidRPr="00523E5C" w:rsidRDefault="00F44FC3" w:rsidP="00F44FC3">
            <w:pPr>
              <w:pStyle w:val="ListParagraph"/>
              <w:spacing w:before="120" w:after="120"/>
              <w:ind w:left="0"/>
              <w:rPr>
                <w:rFonts w:ascii="Arial" w:hAnsi="Arial" w:cs="Arial"/>
                <w:b w:val="0"/>
                <w:color w:val="000000"/>
                <w:sz w:val="24"/>
                <w:szCs w:val="24"/>
              </w:rPr>
            </w:pPr>
          </w:p>
        </w:tc>
      </w:tr>
    </w:tbl>
    <w:p w14:paraId="4040F391" w14:textId="28968BBB" w:rsidR="00F44FC3" w:rsidRPr="00523E5C" w:rsidRDefault="00F44FC3" w:rsidP="00941B15">
      <w:pPr>
        <w:pStyle w:val="ListParagraph"/>
        <w:spacing w:before="120" w:after="120" w:line="240" w:lineRule="auto"/>
        <w:jc w:val="both"/>
        <w:rPr>
          <w:rFonts w:ascii="Arial" w:hAnsi="Arial" w:cs="Arial"/>
          <w:b/>
          <w:sz w:val="24"/>
          <w:szCs w:val="24"/>
        </w:rPr>
      </w:pPr>
    </w:p>
    <w:p w14:paraId="327B5795" w14:textId="77777777" w:rsidR="00F44FC3" w:rsidRPr="00523E5C" w:rsidRDefault="00F44FC3">
      <w:pPr>
        <w:rPr>
          <w:rFonts w:ascii="Arial" w:hAnsi="Arial" w:cs="Arial"/>
          <w:b/>
          <w:sz w:val="24"/>
          <w:szCs w:val="24"/>
        </w:rPr>
      </w:pPr>
      <w:r w:rsidRPr="00523E5C">
        <w:rPr>
          <w:rFonts w:ascii="Arial" w:hAnsi="Arial" w:cs="Arial"/>
          <w:b/>
          <w:sz w:val="24"/>
          <w:szCs w:val="24"/>
        </w:rPr>
        <w:br w:type="page"/>
      </w:r>
    </w:p>
    <w:p w14:paraId="7979EF7F" w14:textId="79967755" w:rsidR="006A25BD" w:rsidRPr="00523E5C" w:rsidRDefault="006A25BD" w:rsidP="00F44FC3">
      <w:pPr>
        <w:pStyle w:val="ListParagraph"/>
        <w:numPr>
          <w:ilvl w:val="1"/>
          <w:numId w:val="8"/>
        </w:numPr>
        <w:ind w:left="924" w:hanging="567"/>
        <w:jc w:val="both"/>
        <w:rPr>
          <w:rFonts w:ascii="Arial" w:hAnsi="Arial" w:cs="Arial"/>
          <w:b/>
          <w:color w:val="000000" w:themeColor="text1"/>
          <w:sz w:val="24"/>
          <w:szCs w:val="24"/>
        </w:rPr>
      </w:pPr>
      <w:r w:rsidRPr="00523E5C">
        <w:rPr>
          <w:rFonts w:ascii="Arial" w:hAnsi="Arial" w:cs="Arial"/>
          <w:b/>
          <w:color w:val="000000" w:themeColor="text1"/>
          <w:sz w:val="24"/>
          <w:szCs w:val="24"/>
        </w:rPr>
        <w:lastRenderedPageBreak/>
        <w:t xml:space="preserve">Other </w:t>
      </w:r>
      <w:r w:rsidR="000045BB" w:rsidRPr="00523E5C">
        <w:rPr>
          <w:rFonts w:ascii="Arial" w:hAnsi="Arial" w:cs="Arial"/>
          <w:b/>
          <w:color w:val="000000" w:themeColor="text1"/>
          <w:sz w:val="24"/>
          <w:szCs w:val="24"/>
        </w:rPr>
        <w:t>Facilities</w:t>
      </w:r>
    </w:p>
    <w:p w14:paraId="35A745F8" w14:textId="508C607B" w:rsidR="006A25BD" w:rsidRPr="00523E5C" w:rsidRDefault="00352B1A" w:rsidP="00F44FC3">
      <w:pPr>
        <w:ind w:left="357"/>
        <w:jc w:val="both"/>
        <w:rPr>
          <w:rFonts w:ascii="Arial" w:hAnsi="Arial" w:cs="Arial"/>
          <w:b/>
          <w:color w:val="000000" w:themeColor="text1"/>
          <w:sz w:val="24"/>
          <w:szCs w:val="24"/>
        </w:rPr>
      </w:pPr>
      <w:r w:rsidRPr="00523E5C">
        <w:rPr>
          <w:rFonts w:ascii="Arial" w:hAnsi="Arial" w:cs="Arial"/>
          <w:b/>
          <w:color w:val="000000" w:themeColor="text1"/>
          <w:sz w:val="24"/>
          <w:szCs w:val="24"/>
        </w:rPr>
        <w:t>Choose</w:t>
      </w:r>
      <w:r w:rsidR="006A25BD" w:rsidRPr="00523E5C">
        <w:rPr>
          <w:rFonts w:ascii="Arial" w:hAnsi="Arial" w:cs="Arial"/>
          <w:b/>
          <w:color w:val="000000" w:themeColor="text1"/>
          <w:sz w:val="24"/>
          <w:szCs w:val="24"/>
        </w:rPr>
        <w:t xml:space="preserve"> </w:t>
      </w:r>
      <w:r w:rsidR="00F273C5" w:rsidRPr="00523E5C">
        <w:rPr>
          <w:rFonts w:ascii="Arial" w:hAnsi="Arial" w:cs="Arial"/>
          <w:b/>
          <w:color w:val="000000" w:themeColor="text1"/>
          <w:sz w:val="24"/>
          <w:szCs w:val="24"/>
        </w:rPr>
        <w:t>S</w:t>
      </w:r>
      <w:r w:rsidR="006A25BD" w:rsidRPr="00523E5C">
        <w:rPr>
          <w:rFonts w:ascii="Arial" w:hAnsi="Arial" w:cs="Arial"/>
          <w:b/>
          <w:color w:val="000000" w:themeColor="text1"/>
          <w:sz w:val="24"/>
          <w:szCs w:val="24"/>
        </w:rPr>
        <w:t xml:space="preserve">atisfactory or Poor or Unsatisfactory </w:t>
      </w:r>
      <w:r w:rsidR="00F273C5" w:rsidRPr="00523E5C">
        <w:rPr>
          <w:rFonts w:ascii="Arial" w:hAnsi="Arial" w:cs="Arial"/>
          <w:b/>
          <w:color w:val="000000" w:themeColor="text1"/>
          <w:sz w:val="24"/>
          <w:szCs w:val="24"/>
        </w:rPr>
        <w:t>depending on the level of compliance of each statement.</w:t>
      </w:r>
    </w:p>
    <w:p w14:paraId="345E2A19" w14:textId="77777777" w:rsidR="007720A0" w:rsidRPr="00523E5C" w:rsidRDefault="007720A0" w:rsidP="00F05AD4">
      <w:pPr>
        <w:spacing w:after="0"/>
        <w:ind w:left="357" w:firstLine="6"/>
        <w:jc w:val="both"/>
        <w:rPr>
          <w:rFonts w:ascii="Arial" w:hAnsi="Arial" w:cs="Arial"/>
          <w:b/>
          <w:color w:val="000000" w:themeColor="text1"/>
          <w:sz w:val="24"/>
          <w:szCs w:val="24"/>
        </w:rPr>
      </w:pPr>
    </w:p>
    <w:tbl>
      <w:tblPr>
        <w:tblStyle w:val="GridTable5Dark-Accent11"/>
        <w:tblW w:w="10148" w:type="dxa"/>
        <w:tblInd w:w="284" w:type="dxa"/>
        <w:tblLook w:val="00A0" w:firstRow="1" w:lastRow="0" w:firstColumn="1" w:lastColumn="0" w:noHBand="0" w:noVBand="0"/>
      </w:tblPr>
      <w:tblGrid>
        <w:gridCol w:w="849"/>
        <w:gridCol w:w="7328"/>
        <w:gridCol w:w="1971"/>
      </w:tblGrid>
      <w:tr w:rsidR="00EC6A01" w:rsidRPr="00523E5C" w14:paraId="15F7ACB9" w14:textId="77777777" w:rsidTr="00F05AD4">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0148" w:type="dxa"/>
            <w:gridSpan w:val="3"/>
            <w:shd w:val="clear" w:color="auto" w:fill="9CC2E5" w:themeFill="accent1" w:themeFillTint="99"/>
            <w:vAlign w:val="center"/>
          </w:tcPr>
          <w:p w14:paraId="26E40DF1" w14:textId="1C60E4B9" w:rsidR="00EC6A01" w:rsidRPr="00523E5C" w:rsidRDefault="00EC6A01" w:rsidP="00EC6A01">
            <w:pPr>
              <w:pStyle w:val="ListParagraph"/>
              <w:numPr>
                <w:ilvl w:val="0"/>
                <w:numId w:val="32"/>
              </w:numPr>
              <w:spacing w:before="120" w:after="120"/>
              <w:ind w:left="321" w:hanging="284"/>
              <w:rPr>
                <w:rFonts w:ascii="Arial" w:hAnsi="Arial" w:cs="Arial"/>
                <w:color w:val="000000" w:themeColor="text1"/>
                <w:sz w:val="24"/>
                <w:szCs w:val="24"/>
              </w:rPr>
            </w:pPr>
            <w:r w:rsidRPr="00523E5C">
              <w:rPr>
                <w:rFonts w:ascii="Arial" w:hAnsi="Arial" w:cs="Arial"/>
                <w:color w:val="000000" w:themeColor="text1"/>
                <w:sz w:val="24"/>
                <w:szCs w:val="24"/>
              </w:rPr>
              <w:t xml:space="preserve">Building </w:t>
            </w:r>
            <w:r w:rsidR="00875823" w:rsidRPr="00523E5C">
              <w:rPr>
                <w:rFonts w:ascii="Arial" w:hAnsi="Arial" w:cs="Arial"/>
                <w:color w:val="000000" w:themeColor="text1"/>
                <w:sz w:val="24"/>
                <w:szCs w:val="24"/>
              </w:rPr>
              <w:t>Facilities</w:t>
            </w:r>
          </w:p>
        </w:tc>
      </w:tr>
      <w:tr w:rsidR="00C135B8" w:rsidRPr="00523E5C" w14:paraId="17E06BC3"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177" w:type="dxa"/>
            <w:gridSpan w:val="2"/>
            <w:shd w:val="clear" w:color="auto" w:fill="9CC2E5" w:themeFill="accent1" w:themeFillTint="99"/>
            <w:vAlign w:val="center"/>
          </w:tcPr>
          <w:p w14:paraId="5DC0C1C1" w14:textId="0F8B9653" w:rsidR="00C135B8" w:rsidRPr="00523E5C" w:rsidRDefault="00C135B8" w:rsidP="00F273C5">
            <w:pPr>
              <w:spacing w:before="120" w:after="120"/>
              <w:rPr>
                <w:rFonts w:ascii="Arial" w:hAnsi="Arial" w:cs="Arial"/>
                <w:color w:val="000000"/>
                <w:sz w:val="24"/>
                <w:szCs w:val="24"/>
                <w:lang w:val="en-US"/>
              </w:rPr>
            </w:pPr>
            <w:r w:rsidRPr="00523E5C">
              <w:rPr>
                <w:rFonts w:ascii="Arial" w:hAnsi="Arial" w:cs="Arial"/>
                <w:color w:val="000000"/>
                <w:sz w:val="24"/>
                <w:szCs w:val="24"/>
                <w:lang w:val="en-US"/>
              </w:rPr>
              <w:t xml:space="preserve">1.2 Other </w:t>
            </w:r>
            <w:r w:rsidR="00875823" w:rsidRPr="00523E5C">
              <w:rPr>
                <w:rFonts w:ascii="Arial" w:hAnsi="Arial" w:cs="Arial"/>
                <w:color w:val="000000"/>
                <w:sz w:val="24"/>
                <w:szCs w:val="24"/>
                <w:lang w:val="en-US"/>
              </w:rPr>
              <w:t>Facilities</w:t>
            </w:r>
          </w:p>
        </w:tc>
        <w:tc>
          <w:tcPr>
            <w:cnfStyle w:val="000010000000" w:firstRow="0" w:lastRow="0" w:firstColumn="0" w:lastColumn="0" w:oddVBand="1" w:evenVBand="0" w:oddHBand="0" w:evenHBand="0" w:firstRowFirstColumn="0" w:firstRowLastColumn="0" w:lastRowFirstColumn="0" w:lastRowLastColumn="0"/>
            <w:tcW w:w="1971" w:type="dxa"/>
            <w:shd w:val="clear" w:color="auto" w:fill="BDD6EE"/>
          </w:tcPr>
          <w:p w14:paraId="46D5EC8B" w14:textId="66E3FD68" w:rsidR="00C135B8" w:rsidRPr="00523E5C" w:rsidRDefault="00C135B8" w:rsidP="00EC6A01">
            <w:pPr>
              <w:pStyle w:val="ListParagraph"/>
              <w:spacing w:before="120" w:after="120"/>
              <w:ind w:left="0"/>
              <w:jc w:val="center"/>
              <w:rPr>
                <w:rFonts w:ascii="Arial" w:hAnsi="Arial" w:cs="Arial"/>
                <w:b/>
                <w:bCs/>
                <w:color w:val="000000" w:themeColor="text1"/>
                <w:sz w:val="24"/>
                <w:szCs w:val="24"/>
              </w:rPr>
            </w:pPr>
            <w:r w:rsidRPr="00523E5C">
              <w:rPr>
                <w:rFonts w:ascii="Arial" w:hAnsi="Arial" w:cs="Arial"/>
                <w:b/>
                <w:bCs/>
                <w:color w:val="000000" w:themeColor="text1"/>
                <w:sz w:val="24"/>
                <w:szCs w:val="24"/>
              </w:rPr>
              <w:t xml:space="preserve">Satisfactory </w:t>
            </w:r>
            <w:r w:rsidR="002E11C8" w:rsidRPr="00523E5C">
              <w:rPr>
                <w:rFonts w:ascii="Arial" w:hAnsi="Arial" w:cs="Arial"/>
                <w:b/>
                <w:bCs/>
                <w:color w:val="000000" w:themeColor="text1"/>
                <w:sz w:val="24"/>
                <w:szCs w:val="24"/>
              </w:rPr>
              <w:t>-</w:t>
            </w:r>
            <w:r w:rsidRPr="00523E5C">
              <w:rPr>
                <w:rFonts w:ascii="Arial" w:hAnsi="Arial" w:cs="Arial"/>
                <w:b/>
                <w:bCs/>
                <w:color w:val="000000" w:themeColor="text1"/>
                <w:sz w:val="24"/>
                <w:szCs w:val="24"/>
              </w:rPr>
              <w:t xml:space="preserve"> Poor - Unsatisfactory </w:t>
            </w:r>
          </w:p>
        </w:tc>
      </w:tr>
      <w:tr w:rsidR="00C135B8" w:rsidRPr="00523E5C" w14:paraId="3943CD79"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358A1630" w14:textId="0BE57B31" w:rsidR="00C135B8" w:rsidRPr="00523E5C" w:rsidRDefault="00C135B8" w:rsidP="00875823">
            <w:pPr>
              <w:spacing w:before="120" w:after="120"/>
              <w:rPr>
                <w:rFonts w:ascii="Arial" w:hAnsi="Arial" w:cs="Arial"/>
                <w:b w:val="0"/>
                <w:color w:val="auto"/>
                <w:sz w:val="24"/>
                <w:szCs w:val="24"/>
              </w:rPr>
            </w:pPr>
            <w:r w:rsidRPr="00523E5C">
              <w:rPr>
                <w:rFonts w:ascii="Arial" w:hAnsi="Arial" w:cs="Arial"/>
                <w:b w:val="0"/>
                <w:color w:val="auto"/>
                <w:sz w:val="24"/>
                <w:szCs w:val="24"/>
              </w:rPr>
              <w:t>1.2.1</w:t>
            </w:r>
          </w:p>
        </w:tc>
        <w:tc>
          <w:tcPr>
            <w:cnfStyle w:val="000010000000" w:firstRow="0" w:lastRow="0" w:firstColumn="0" w:lastColumn="0" w:oddVBand="1" w:evenVBand="0" w:oddHBand="0" w:evenHBand="0" w:firstRowFirstColumn="0" w:firstRowLastColumn="0" w:lastRowFirstColumn="0" w:lastRowLastColumn="0"/>
            <w:tcW w:w="7328" w:type="dxa"/>
            <w:shd w:val="clear" w:color="auto" w:fill="DEEAF6" w:themeFill="accent1" w:themeFillTint="33"/>
            <w:vAlign w:val="center"/>
          </w:tcPr>
          <w:p w14:paraId="0D81F99F" w14:textId="02444080" w:rsidR="00C135B8" w:rsidRPr="00523E5C" w:rsidRDefault="00C135B8" w:rsidP="00875823">
            <w:pPr>
              <w:spacing w:before="120" w:after="120"/>
              <w:rPr>
                <w:rFonts w:ascii="Arial" w:hAnsi="Arial" w:cs="Arial"/>
                <w:sz w:val="24"/>
                <w:szCs w:val="24"/>
                <w:lang w:val="en-US"/>
              </w:rPr>
            </w:pPr>
            <w:r w:rsidRPr="00523E5C">
              <w:rPr>
                <w:rFonts w:ascii="Arial" w:hAnsi="Arial" w:cs="Arial"/>
                <w:color w:val="000000"/>
                <w:sz w:val="24"/>
                <w:szCs w:val="24"/>
              </w:rPr>
              <w:t>Number of teaching rooms and their respective areas, capacity and the percentage o</w:t>
            </w:r>
            <w:r w:rsidR="000045BB" w:rsidRPr="00523E5C">
              <w:rPr>
                <w:rFonts w:ascii="Arial" w:hAnsi="Arial" w:cs="Arial"/>
                <w:color w:val="000000"/>
                <w:sz w:val="24"/>
                <w:szCs w:val="24"/>
              </w:rPr>
              <w:t>f daily occupancy for all units</w:t>
            </w:r>
          </w:p>
        </w:tc>
        <w:sdt>
          <w:sdtPr>
            <w:rPr>
              <w:rFonts w:ascii="Arial" w:hAnsi="Arial" w:cs="Arial"/>
              <w:color w:val="000000"/>
              <w:sz w:val="24"/>
              <w:szCs w:val="24"/>
            </w:rPr>
            <w:id w:val="-1891950301"/>
            <w:placeholder>
              <w:docPart w:val="0C78FB721B234963817BCAB9DA5D79D1"/>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4E51F57E" w14:textId="41D40215" w:rsidR="00C135B8" w:rsidRPr="00523E5C" w:rsidRDefault="000045BB" w:rsidP="000045B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C135B8" w:rsidRPr="00523E5C" w14:paraId="6E8872DA"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30D4B0A4" w14:textId="23200912" w:rsidR="00C135B8" w:rsidRPr="00523E5C" w:rsidRDefault="00C135B8" w:rsidP="00875823">
            <w:pPr>
              <w:spacing w:before="120" w:after="120"/>
              <w:rPr>
                <w:rFonts w:ascii="Arial" w:hAnsi="Arial" w:cs="Arial"/>
                <w:b w:val="0"/>
                <w:color w:val="auto"/>
                <w:sz w:val="24"/>
                <w:szCs w:val="24"/>
              </w:rPr>
            </w:pPr>
            <w:r w:rsidRPr="00523E5C">
              <w:rPr>
                <w:rFonts w:ascii="Arial" w:hAnsi="Arial" w:cs="Arial"/>
                <w:b w:val="0"/>
                <w:color w:val="auto"/>
                <w:sz w:val="24"/>
                <w:szCs w:val="24"/>
              </w:rPr>
              <w:t>1.2.2</w:t>
            </w:r>
          </w:p>
        </w:tc>
        <w:tc>
          <w:tcPr>
            <w:cnfStyle w:val="000010000000" w:firstRow="0" w:lastRow="0" w:firstColumn="0" w:lastColumn="0" w:oddVBand="1" w:evenVBand="0" w:oddHBand="0" w:evenHBand="0" w:firstRowFirstColumn="0" w:firstRowLastColumn="0" w:lastRowFirstColumn="0" w:lastRowLastColumn="0"/>
            <w:tcW w:w="7328" w:type="dxa"/>
            <w:vAlign w:val="center"/>
          </w:tcPr>
          <w:p w14:paraId="6A895C11" w14:textId="4ECA0170" w:rsidR="00C135B8" w:rsidRPr="00523E5C" w:rsidRDefault="00C135B8" w:rsidP="00875823">
            <w:pPr>
              <w:spacing w:before="120" w:after="120"/>
              <w:rPr>
                <w:rFonts w:ascii="Arial" w:hAnsi="Arial" w:cs="Arial"/>
                <w:color w:val="000000"/>
                <w:sz w:val="24"/>
                <w:szCs w:val="24"/>
              </w:rPr>
            </w:pPr>
            <w:r w:rsidRPr="00523E5C">
              <w:rPr>
                <w:rFonts w:ascii="Arial" w:hAnsi="Arial" w:cs="Arial"/>
                <w:color w:val="000000"/>
                <w:sz w:val="24"/>
                <w:szCs w:val="24"/>
              </w:rPr>
              <w:t>Number of offices for teaching staff and thei</w:t>
            </w:r>
            <w:r w:rsidR="000045BB" w:rsidRPr="00523E5C">
              <w:rPr>
                <w:rFonts w:ascii="Arial" w:hAnsi="Arial" w:cs="Arial"/>
                <w:color w:val="000000"/>
                <w:sz w:val="24"/>
                <w:szCs w:val="24"/>
              </w:rPr>
              <w:t>r respective areas and capacity</w:t>
            </w:r>
          </w:p>
        </w:tc>
        <w:sdt>
          <w:sdtPr>
            <w:rPr>
              <w:rFonts w:ascii="Arial" w:hAnsi="Arial" w:cs="Arial"/>
              <w:color w:val="000000"/>
              <w:sz w:val="24"/>
              <w:szCs w:val="24"/>
            </w:rPr>
            <w:id w:val="995684698"/>
            <w:placeholder>
              <w:docPart w:val="AAC3A4577D9147428352003B17144452"/>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329DE5DF" w14:textId="44795D43" w:rsidR="00C135B8" w:rsidRPr="00523E5C" w:rsidRDefault="000045BB" w:rsidP="000045B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0045BB" w:rsidRPr="00523E5C" w14:paraId="64EE2188"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18A8EFD8" w14:textId="482A40CD" w:rsidR="000045BB" w:rsidRPr="00523E5C" w:rsidRDefault="000045BB" w:rsidP="000045BB">
            <w:pPr>
              <w:spacing w:before="120" w:after="120"/>
              <w:rPr>
                <w:rFonts w:ascii="Arial" w:hAnsi="Arial" w:cs="Arial"/>
                <w:b w:val="0"/>
                <w:color w:val="auto"/>
                <w:sz w:val="24"/>
                <w:szCs w:val="24"/>
              </w:rPr>
            </w:pPr>
            <w:r w:rsidRPr="00523E5C">
              <w:rPr>
                <w:rFonts w:ascii="Arial" w:hAnsi="Arial" w:cs="Arial"/>
                <w:b w:val="0"/>
                <w:color w:val="auto"/>
                <w:sz w:val="24"/>
                <w:szCs w:val="24"/>
              </w:rPr>
              <w:t>1.2.3</w:t>
            </w:r>
          </w:p>
        </w:tc>
        <w:tc>
          <w:tcPr>
            <w:cnfStyle w:val="000010000000" w:firstRow="0" w:lastRow="0" w:firstColumn="0" w:lastColumn="0" w:oddVBand="1" w:evenVBand="0" w:oddHBand="0" w:evenHBand="0" w:firstRowFirstColumn="0" w:firstRowLastColumn="0" w:lastRowFirstColumn="0" w:lastRowLastColumn="0"/>
            <w:tcW w:w="7328" w:type="dxa"/>
            <w:shd w:val="clear" w:color="auto" w:fill="DEEAF6" w:themeFill="accent1" w:themeFillTint="33"/>
            <w:vAlign w:val="center"/>
          </w:tcPr>
          <w:p w14:paraId="2405FBCD" w14:textId="56BC4733" w:rsidR="000045BB" w:rsidRPr="00523E5C" w:rsidRDefault="000045BB" w:rsidP="000045BB">
            <w:pPr>
              <w:spacing w:before="120" w:after="120"/>
              <w:rPr>
                <w:rFonts w:ascii="Arial" w:hAnsi="Arial" w:cs="Arial"/>
                <w:color w:val="000000"/>
                <w:sz w:val="24"/>
                <w:szCs w:val="24"/>
              </w:rPr>
            </w:pPr>
            <w:r w:rsidRPr="00523E5C">
              <w:rPr>
                <w:rFonts w:ascii="Arial" w:hAnsi="Arial" w:cs="Arial"/>
                <w:color w:val="000000"/>
                <w:sz w:val="24"/>
                <w:szCs w:val="24"/>
              </w:rPr>
              <w:t>Number of laboratories and their respective areas and capacity</w:t>
            </w:r>
          </w:p>
        </w:tc>
        <w:sdt>
          <w:sdtPr>
            <w:rPr>
              <w:rFonts w:ascii="Arial" w:hAnsi="Arial" w:cs="Arial"/>
              <w:color w:val="000000"/>
              <w:sz w:val="24"/>
              <w:szCs w:val="24"/>
            </w:rPr>
            <w:id w:val="1506393884"/>
            <w:placeholder>
              <w:docPart w:val="2956DFAB57544345ABF7DEA4A520D181"/>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1499A225" w14:textId="2D9154CA" w:rsidR="000045BB" w:rsidRPr="00523E5C" w:rsidRDefault="000045BB" w:rsidP="000045B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0045BB" w:rsidRPr="00523E5C" w14:paraId="6BB36BD6"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67DDF2FC" w14:textId="2C4EC1A0" w:rsidR="000045BB" w:rsidRPr="00523E5C" w:rsidRDefault="000045BB" w:rsidP="000045BB">
            <w:pPr>
              <w:spacing w:before="120" w:after="120"/>
              <w:rPr>
                <w:rFonts w:ascii="Arial" w:hAnsi="Arial" w:cs="Arial"/>
                <w:b w:val="0"/>
                <w:color w:val="auto"/>
                <w:sz w:val="24"/>
                <w:szCs w:val="24"/>
              </w:rPr>
            </w:pPr>
            <w:r w:rsidRPr="00523E5C">
              <w:rPr>
                <w:rFonts w:ascii="Arial" w:hAnsi="Arial" w:cs="Arial"/>
                <w:b w:val="0"/>
                <w:color w:val="auto"/>
                <w:sz w:val="24"/>
                <w:szCs w:val="24"/>
              </w:rPr>
              <w:t>1.2.4</w:t>
            </w:r>
          </w:p>
        </w:tc>
        <w:tc>
          <w:tcPr>
            <w:cnfStyle w:val="000010000000" w:firstRow="0" w:lastRow="0" w:firstColumn="0" w:lastColumn="0" w:oddVBand="1" w:evenVBand="0" w:oddHBand="0" w:evenHBand="0" w:firstRowFirstColumn="0" w:firstRowLastColumn="0" w:lastRowFirstColumn="0" w:lastRowLastColumn="0"/>
            <w:tcW w:w="7328" w:type="dxa"/>
            <w:vAlign w:val="center"/>
          </w:tcPr>
          <w:p w14:paraId="48BFA8CE" w14:textId="5EDE2DAA" w:rsidR="000045BB" w:rsidRPr="00523E5C" w:rsidRDefault="000045BB" w:rsidP="000045BB">
            <w:pPr>
              <w:spacing w:before="120" w:after="120"/>
              <w:rPr>
                <w:rFonts w:ascii="Arial" w:hAnsi="Arial" w:cs="Arial"/>
                <w:color w:val="000000"/>
                <w:sz w:val="24"/>
                <w:szCs w:val="24"/>
              </w:rPr>
            </w:pPr>
            <w:r w:rsidRPr="00523E5C">
              <w:rPr>
                <w:rFonts w:ascii="Arial" w:hAnsi="Arial" w:cs="Arial"/>
                <w:sz w:val="24"/>
                <w:szCs w:val="24"/>
                <w:lang w:val="en-US"/>
              </w:rPr>
              <w:t>Number of rooms/offices for directors/administrators and their respective areas and capacity</w:t>
            </w:r>
          </w:p>
        </w:tc>
        <w:sdt>
          <w:sdtPr>
            <w:rPr>
              <w:rFonts w:ascii="Arial" w:hAnsi="Arial" w:cs="Arial"/>
              <w:color w:val="000000"/>
              <w:sz w:val="24"/>
              <w:szCs w:val="24"/>
            </w:rPr>
            <w:id w:val="1761787471"/>
            <w:placeholder>
              <w:docPart w:val="3E5E2BB3EDD143279632F86E73B36D11"/>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7BBBB8F4" w14:textId="1BC87BFE" w:rsidR="000045BB" w:rsidRPr="00523E5C" w:rsidRDefault="000045BB" w:rsidP="000045B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0045BB" w:rsidRPr="00523E5C" w14:paraId="75D285C5"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5B74DF85" w14:textId="5B0D9A17" w:rsidR="000045BB" w:rsidRPr="00523E5C" w:rsidRDefault="000045BB" w:rsidP="000045BB">
            <w:pPr>
              <w:spacing w:before="120" w:after="120"/>
              <w:rPr>
                <w:rFonts w:ascii="Arial" w:hAnsi="Arial" w:cs="Arial"/>
                <w:b w:val="0"/>
                <w:color w:val="auto"/>
                <w:sz w:val="24"/>
                <w:szCs w:val="24"/>
              </w:rPr>
            </w:pPr>
            <w:r w:rsidRPr="00523E5C">
              <w:rPr>
                <w:rFonts w:ascii="Arial" w:hAnsi="Arial" w:cs="Arial"/>
                <w:b w:val="0"/>
                <w:color w:val="auto"/>
                <w:sz w:val="24"/>
                <w:szCs w:val="24"/>
              </w:rPr>
              <w:t>1.2.5</w:t>
            </w:r>
          </w:p>
        </w:tc>
        <w:tc>
          <w:tcPr>
            <w:cnfStyle w:val="000010000000" w:firstRow="0" w:lastRow="0" w:firstColumn="0" w:lastColumn="0" w:oddVBand="1" w:evenVBand="0" w:oddHBand="0" w:evenHBand="0" w:firstRowFirstColumn="0" w:firstRowLastColumn="0" w:lastRowFirstColumn="0" w:lastRowLastColumn="0"/>
            <w:tcW w:w="7328" w:type="dxa"/>
            <w:shd w:val="clear" w:color="auto" w:fill="DEEAF6" w:themeFill="accent1" w:themeFillTint="33"/>
            <w:vAlign w:val="center"/>
          </w:tcPr>
          <w:p w14:paraId="2DAFDB44" w14:textId="518E7936" w:rsidR="000045BB" w:rsidRPr="00523E5C" w:rsidRDefault="000045BB" w:rsidP="000045BB">
            <w:pPr>
              <w:spacing w:before="120" w:after="120"/>
              <w:rPr>
                <w:rFonts w:ascii="Arial" w:hAnsi="Arial" w:cs="Arial"/>
                <w:sz w:val="24"/>
                <w:szCs w:val="24"/>
                <w:lang w:val="en-US"/>
              </w:rPr>
            </w:pPr>
            <w:r w:rsidRPr="00523E5C">
              <w:rPr>
                <w:rFonts w:ascii="Arial" w:hAnsi="Arial" w:cs="Arial"/>
                <w:sz w:val="24"/>
                <w:szCs w:val="24"/>
                <w:lang w:val="en-US"/>
              </w:rPr>
              <w:t>Number of rooms/offices for administrative services and their respective areas and capacity</w:t>
            </w:r>
          </w:p>
        </w:tc>
        <w:sdt>
          <w:sdtPr>
            <w:rPr>
              <w:rFonts w:ascii="Arial" w:hAnsi="Arial" w:cs="Arial"/>
              <w:color w:val="000000"/>
              <w:sz w:val="24"/>
              <w:szCs w:val="24"/>
            </w:rPr>
            <w:id w:val="-1460952415"/>
            <w:placeholder>
              <w:docPart w:val="427B582F8EDC44BDB3AF668A9443D747"/>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4E7B9366" w14:textId="2B08045C" w:rsidR="000045BB" w:rsidRPr="00523E5C" w:rsidRDefault="000045BB" w:rsidP="000045B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0045BB" w:rsidRPr="00523E5C" w14:paraId="4AE3E4BB"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2F8A2A67" w14:textId="7967B166" w:rsidR="000045BB" w:rsidRPr="00523E5C" w:rsidRDefault="000045BB" w:rsidP="000045BB">
            <w:pPr>
              <w:spacing w:before="120" w:after="120"/>
              <w:rPr>
                <w:rFonts w:ascii="Arial" w:hAnsi="Arial" w:cs="Arial"/>
                <w:b w:val="0"/>
                <w:color w:val="auto"/>
                <w:sz w:val="24"/>
                <w:szCs w:val="24"/>
              </w:rPr>
            </w:pPr>
            <w:r w:rsidRPr="00523E5C">
              <w:rPr>
                <w:rFonts w:ascii="Arial" w:hAnsi="Arial" w:cs="Arial"/>
                <w:b w:val="0"/>
                <w:color w:val="auto"/>
                <w:sz w:val="24"/>
                <w:szCs w:val="24"/>
              </w:rPr>
              <w:t>1.2.6</w:t>
            </w:r>
          </w:p>
        </w:tc>
        <w:tc>
          <w:tcPr>
            <w:cnfStyle w:val="000010000000" w:firstRow="0" w:lastRow="0" w:firstColumn="0" w:lastColumn="0" w:oddVBand="1" w:evenVBand="0" w:oddHBand="0" w:evenHBand="0" w:firstRowFirstColumn="0" w:firstRowLastColumn="0" w:lastRowFirstColumn="0" w:lastRowLastColumn="0"/>
            <w:tcW w:w="7328" w:type="dxa"/>
            <w:vAlign w:val="center"/>
          </w:tcPr>
          <w:p w14:paraId="62897A19" w14:textId="495C2496" w:rsidR="000045BB" w:rsidRPr="00523E5C" w:rsidRDefault="000045BB" w:rsidP="000045BB">
            <w:pPr>
              <w:spacing w:before="120" w:after="120"/>
              <w:rPr>
                <w:rFonts w:ascii="Arial" w:hAnsi="Arial" w:cs="Arial"/>
                <w:color w:val="000000"/>
                <w:sz w:val="24"/>
                <w:szCs w:val="24"/>
              </w:rPr>
            </w:pPr>
            <w:r w:rsidRPr="00523E5C">
              <w:rPr>
                <w:rFonts w:ascii="Arial" w:hAnsi="Arial" w:cs="Arial"/>
                <w:color w:val="000000"/>
                <w:sz w:val="24"/>
                <w:szCs w:val="24"/>
              </w:rPr>
              <w:t>Number of parking spaces designated for students</w:t>
            </w:r>
          </w:p>
        </w:tc>
        <w:sdt>
          <w:sdtPr>
            <w:rPr>
              <w:rFonts w:ascii="Arial" w:hAnsi="Arial" w:cs="Arial"/>
              <w:color w:val="000000"/>
              <w:sz w:val="24"/>
              <w:szCs w:val="24"/>
            </w:rPr>
            <w:id w:val="-258149445"/>
            <w:placeholder>
              <w:docPart w:val="EE786003367449F8AE652B9BEB8B4BAC"/>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4F1DF243" w14:textId="56475056" w:rsidR="000045BB" w:rsidRPr="00523E5C" w:rsidRDefault="000045BB" w:rsidP="000045BB">
                <w:pPr>
                  <w:pStyle w:val="ListParagraph"/>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0045BB" w:rsidRPr="00523E5C" w14:paraId="01AE9B30"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64215E51" w14:textId="3CD5D0A2" w:rsidR="000045BB" w:rsidRPr="00523E5C" w:rsidRDefault="000045BB" w:rsidP="000045BB">
            <w:pPr>
              <w:spacing w:before="120" w:after="120"/>
              <w:rPr>
                <w:rFonts w:ascii="Arial" w:hAnsi="Arial" w:cs="Arial"/>
                <w:b w:val="0"/>
                <w:color w:val="auto"/>
                <w:sz w:val="24"/>
                <w:szCs w:val="24"/>
              </w:rPr>
            </w:pPr>
            <w:r w:rsidRPr="00523E5C">
              <w:rPr>
                <w:rFonts w:ascii="Arial" w:hAnsi="Arial" w:cs="Arial"/>
                <w:b w:val="0"/>
                <w:color w:val="auto"/>
                <w:sz w:val="24"/>
                <w:szCs w:val="24"/>
              </w:rPr>
              <w:t>1.2.7</w:t>
            </w:r>
          </w:p>
        </w:tc>
        <w:tc>
          <w:tcPr>
            <w:cnfStyle w:val="000010000000" w:firstRow="0" w:lastRow="0" w:firstColumn="0" w:lastColumn="0" w:oddVBand="1" w:evenVBand="0" w:oddHBand="0" w:evenHBand="0" w:firstRowFirstColumn="0" w:firstRowLastColumn="0" w:lastRowFirstColumn="0" w:lastRowLastColumn="0"/>
            <w:tcW w:w="7328" w:type="dxa"/>
            <w:shd w:val="clear" w:color="auto" w:fill="DEEAF6" w:themeFill="accent1" w:themeFillTint="33"/>
            <w:vAlign w:val="center"/>
          </w:tcPr>
          <w:p w14:paraId="6F2C486D" w14:textId="433306AB" w:rsidR="000045BB" w:rsidRPr="00523E5C" w:rsidRDefault="000045BB" w:rsidP="000045BB">
            <w:pPr>
              <w:spacing w:before="120" w:after="120"/>
              <w:rPr>
                <w:rFonts w:ascii="Arial" w:hAnsi="Arial" w:cs="Arial"/>
                <w:color w:val="000000"/>
                <w:sz w:val="24"/>
                <w:szCs w:val="24"/>
              </w:rPr>
            </w:pPr>
            <w:r w:rsidRPr="00523E5C">
              <w:rPr>
                <w:rFonts w:ascii="Arial" w:hAnsi="Arial" w:cs="Arial"/>
                <w:color w:val="000000"/>
                <w:sz w:val="24"/>
                <w:szCs w:val="24"/>
              </w:rPr>
              <w:t>Number of parking spaces designated for teaching staff</w:t>
            </w:r>
          </w:p>
        </w:tc>
        <w:sdt>
          <w:sdtPr>
            <w:rPr>
              <w:rFonts w:ascii="Arial" w:hAnsi="Arial" w:cs="Arial"/>
              <w:color w:val="000000"/>
              <w:sz w:val="24"/>
              <w:szCs w:val="24"/>
            </w:rPr>
            <w:id w:val="776451921"/>
            <w:placeholder>
              <w:docPart w:val="DE5B1295F22C4AF58C3BB6F2C10D4E6D"/>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10E3793C" w14:textId="7FA2876E" w:rsidR="000045BB" w:rsidRPr="00523E5C" w:rsidRDefault="000045BB" w:rsidP="000045B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0045BB" w:rsidRPr="00523E5C" w14:paraId="5CDA65E2"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49" w:type="dxa"/>
            <w:shd w:val="clear" w:color="auto" w:fill="9CC2E5" w:themeFill="accent1" w:themeFillTint="99"/>
            <w:vAlign w:val="center"/>
          </w:tcPr>
          <w:p w14:paraId="508D0021" w14:textId="6B45F871" w:rsidR="000045BB" w:rsidRPr="00523E5C" w:rsidRDefault="000045BB" w:rsidP="000045BB">
            <w:pPr>
              <w:spacing w:before="120" w:after="120"/>
              <w:rPr>
                <w:rFonts w:ascii="Arial" w:hAnsi="Arial" w:cs="Arial"/>
                <w:b w:val="0"/>
                <w:sz w:val="24"/>
                <w:szCs w:val="24"/>
              </w:rPr>
            </w:pPr>
            <w:r w:rsidRPr="00523E5C">
              <w:rPr>
                <w:rFonts w:ascii="Arial" w:hAnsi="Arial" w:cs="Arial"/>
                <w:b w:val="0"/>
                <w:color w:val="auto"/>
                <w:sz w:val="24"/>
                <w:szCs w:val="24"/>
              </w:rPr>
              <w:t>1.2.8</w:t>
            </w:r>
          </w:p>
        </w:tc>
        <w:tc>
          <w:tcPr>
            <w:cnfStyle w:val="000010000000" w:firstRow="0" w:lastRow="0" w:firstColumn="0" w:lastColumn="0" w:oddVBand="1" w:evenVBand="0" w:oddHBand="0" w:evenHBand="0" w:firstRowFirstColumn="0" w:firstRowLastColumn="0" w:lastRowFirstColumn="0" w:lastRowLastColumn="0"/>
            <w:tcW w:w="7328" w:type="dxa"/>
            <w:vAlign w:val="center"/>
          </w:tcPr>
          <w:p w14:paraId="4C4AE36E" w14:textId="353BD90B" w:rsidR="000045BB" w:rsidRPr="00523E5C" w:rsidRDefault="000045BB" w:rsidP="000045BB">
            <w:pPr>
              <w:spacing w:before="120" w:after="120"/>
              <w:rPr>
                <w:rFonts w:ascii="Arial" w:hAnsi="Arial" w:cs="Arial"/>
                <w:color w:val="000000"/>
                <w:sz w:val="24"/>
                <w:szCs w:val="24"/>
              </w:rPr>
            </w:pPr>
            <w:r w:rsidRPr="00523E5C">
              <w:rPr>
                <w:rFonts w:ascii="Arial" w:hAnsi="Arial" w:cs="Arial"/>
                <w:color w:val="000000"/>
                <w:sz w:val="24"/>
                <w:szCs w:val="24"/>
              </w:rPr>
              <w:t>Number of parking spaces designated for people with disabilities</w:t>
            </w:r>
          </w:p>
        </w:tc>
        <w:sdt>
          <w:sdtPr>
            <w:rPr>
              <w:rFonts w:ascii="Arial" w:hAnsi="Arial" w:cs="Arial"/>
              <w:color w:val="000000"/>
              <w:sz w:val="24"/>
              <w:szCs w:val="24"/>
            </w:rPr>
            <w:id w:val="1516417986"/>
            <w:placeholder>
              <w:docPart w:val="FC3DF22DF53643BFB4812D3CDE308915"/>
            </w:placeholder>
            <w:showingPlcHdr/>
            <w:comboBox>
              <w:listItem w:displayText="Satisfactory" w:value="Satisfactory"/>
              <w:listItem w:displayText="Poor" w:value="Poor"/>
              <w:listItem w:displayText="Unsatisfactory" w:value="Unsatisfactory"/>
            </w:comboBox>
          </w:sdtPr>
          <w:sdtEndPr/>
          <w:sdtContent>
            <w:tc>
              <w:tcPr>
                <w:tcW w:w="1971" w:type="dxa"/>
                <w:vAlign w:val="center"/>
              </w:tcPr>
              <w:p w14:paraId="7003CCF2" w14:textId="3EABA8C6" w:rsidR="000045BB" w:rsidRPr="00523E5C" w:rsidRDefault="000045BB" w:rsidP="000045B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2E11C8" w:rsidRPr="00523E5C" w14:paraId="28C2559C"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10148" w:type="dxa"/>
            <w:gridSpan w:val="3"/>
            <w:shd w:val="clear" w:color="auto" w:fill="9CC2E5" w:themeFill="accent1" w:themeFillTint="99"/>
          </w:tcPr>
          <w:p w14:paraId="0D8DC151" w14:textId="446A7685" w:rsidR="002E11C8" w:rsidRPr="00523E5C" w:rsidRDefault="002E11C8" w:rsidP="002E11C8">
            <w:pPr>
              <w:pStyle w:val="ListParagraph"/>
              <w:spacing w:before="120" w:after="120"/>
              <w:ind w:left="0"/>
              <w:jc w:val="both"/>
              <w:rPr>
                <w:rFonts w:ascii="Arial" w:hAnsi="Arial" w:cs="Arial"/>
                <w:b w:val="0"/>
                <w:color w:val="000000"/>
                <w:sz w:val="24"/>
                <w:szCs w:val="24"/>
              </w:rPr>
            </w:pPr>
            <w:r w:rsidRPr="00523E5C">
              <w:rPr>
                <w:rFonts w:ascii="Arial" w:hAnsi="Arial" w:cs="Arial"/>
                <w:b w:val="0"/>
                <w:color w:val="000000"/>
                <w:sz w:val="24"/>
                <w:szCs w:val="24"/>
              </w:rPr>
              <w:t>Justify the answers provided for the building facilities by specifying (if any) the deficiencies.</w:t>
            </w:r>
          </w:p>
          <w:p w14:paraId="4351AE79" w14:textId="77777777" w:rsidR="000045BB" w:rsidRPr="00523E5C" w:rsidRDefault="000045BB" w:rsidP="002E11C8">
            <w:pPr>
              <w:pStyle w:val="ListParagraph"/>
              <w:spacing w:before="120" w:after="120"/>
              <w:ind w:left="0"/>
              <w:jc w:val="both"/>
              <w:rPr>
                <w:rFonts w:ascii="Arial" w:hAnsi="Arial" w:cs="Arial"/>
                <w:b w:val="0"/>
                <w:color w:val="000000"/>
                <w:sz w:val="24"/>
                <w:szCs w:val="24"/>
              </w:rPr>
            </w:pPr>
          </w:p>
          <w:sdt>
            <w:sdtPr>
              <w:rPr>
                <w:rFonts w:ascii="Arial" w:hAnsi="Arial" w:cs="Arial"/>
                <w:color w:val="000000"/>
                <w:sz w:val="24"/>
                <w:szCs w:val="24"/>
              </w:rPr>
              <w:id w:val="1588186919"/>
              <w:placeholder>
                <w:docPart w:val="E99D99B3D7A0482C9D3298736B4324C7"/>
              </w:placeholder>
              <w:showingPlcHdr/>
            </w:sdtPr>
            <w:sdtEndPr/>
            <w:sdtContent>
              <w:p w14:paraId="3BD4A805" w14:textId="1EDC6ED6" w:rsidR="000045BB" w:rsidRPr="00523E5C" w:rsidRDefault="000045BB" w:rsidP="000045BB">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A40CCC" w:rsidRPr="00523E5C">
                  <w:rPr>
                    <w:rStyle w:val="PlaceholderText"/>
                    <w:b w:val="0"/>
                    <w:bCs w:val="0"/>
                    <w:sz w:val="24"/>
                  </w:rPr>
                  <w:t>add</w:t>
                </w:r>
                <w:r w:rsidRPr="00523E5C">
                  <w:rPr>
                    <w:rStyle w:val="PlaceholderText"/>
                    <w:b w:val="0"/>
                    <w:bCs w:val="0"/>
                    <w:sz w:val="24"/>
                  </w:rPr>
                  <w:t xml:space="preserve"> text</w:t>
                </w:r>
              </w:p>
            </w:sdtContent>
          </w:sdt>
          <w:p w14:paraId="67BBC004" w14:textId="06178D17" w:rsidR="00443671" w:rsidRPr="00523E5C" w:rsidRDefault="00443671" w:rsidP="00875823">
            <w:pPr>
              <w:pStyle w:val="ListParagraph"/>
              <w:spacing w:before="240" w:after="120"/>
              <w:ind w:left="0"/>
              <w:rPr>
                <w:rFonts w:ascii="Arial" w:hAnsi="Arial" w:cs="Arial"/>
                <w:color w:val="000000"/>
                <w:sz w:val="24"/>
                <w:szCs w:val="24"/>
              </w:rPr>
            </w:pPr>
          </w:p>
        </w:tc>
      </w:tr>
    </w:tbl>
    <w:p w14:paraId="70B75593" w14:textId="77777777" w:rsidR="00F05AD4" w:rsidRPr="00523E5C" w:rsidRDefault="00F05AD4">
      <w:pPr>
        <w:rPr>
          <w:rFonts w:ascii="Arial" w:hAnsi="Arial" w:cs="Arial"/>
          <w:b/>
          <w:sz w:val="24"/>
          <w:szCs w:val="24"/>
        </w:rPr>
      </w:pPr>
    </w:p>
    <w:p w14:paraId="23919021" w14:textId="74E42DA0" w:rsidR="00875823" w:rsidRPr="00523E5C" w:rsidRDefault="00875823">
      <w:pPr>
        <w:rPr>
          <w:rFonts w:ascii="Arial" w:hAnsi="Arial" w:cs="Arial"/>
          <w:b/>
          <w:sz w:val="24"/>
          <w:szCs w:val="24"/>
        </w:rPr>
      </w:pPr>
      <w:r w:rsidRPr="00523E5C">
        <w:rPr>
          <w:rFonts w:ascii="Arial" w:hAnsi="Arial" w:cs="Arial"/>
          <w:b/>
          <w:sz w:val="24"/>
          <w:szCs w:val="24"/>
        </w:rPr>
        <w:br w:type="page"/>
      </w:r>
    </w:p>
    <w:p w14:paraId="01FD9D79" w14:textId="5CD26642" w:rsidR="008B6E41" w:rsidRPr="00523E5C" w:rsidRDefault="00EC6A01" w:rsidP="003176BF">
      <w:pPr>
        <w:pStyle w:val="ListParagraph"/>
        <w:numPr>
          <w:ilvl w:val="0"/>
          <w:numId w:val="8"/>
        </w:numPr>
        <w:ind w:left="357" w:hanging="357"/>
        <w:jc w:val="both"/>
        <w:rPr>
          <w:rFonts w:ascii="Arial" w:hAnsi="Arial" w:cs="Arial"/>
          <w:b/>
          <w:sz w:val="24"/>
          <w:szCs w:val="24"/>
        </w:rPr>
      </w:pPr>
      <w:r w:rsidRPr="00523E5C">
        <w:rPr>
          <w:rFonts w:ascii="Arial" w:hAnsi="Arial" w:cs="Arial"/>
          <w:b/>
          <w:sz w:val="24"/>
          <w:szCs w:val="24"/>
        </w:rPr>
        <w:lastRenderedPageBreak/>
        <w:t xml:space="preserve">Student </w:t>
      </w:r>
      <w:r w:rsidR="000045BB" w:rsidRPr="00523E5C">
        <w:rPr>
          <w:rFonts w:ascii="Arial" w:hAnsi="Arial" w:cs="Arial"/>
          <w:b/>
          <w:sz w:val="24"/>
          <w:szCs w:val="24"/>
        </w:rPr>
        <w:t>Welfare Services</w:t>
      </w:r>
    </w:p>
    <w:p w14:paraId="2566494A" w14:textId="2ED0DB68" w:rsidR="00F273C5" w:rsidRPr="00523E5C" w:rsidRDefault="00352B1A" w:rsidP="003176BF">
      <w:pPr>
        <w:ind w:left="357"/>
        <w:jc w:val="both"/>
        <w:rPr>
          <w:rFonts w:ascii="Arial" w:hAnsi="Arial" w:cs="Arial"/>
          <w:b/>
          <w:color w:val="000000" w:themeColor="text1"/>
          <w:sz w:val="24"/>
          <w:szCs w:val="24"/>
        </w:rPr>
      </w:pPr>
      <w:r w:rsidRPr="00523E5C">
        <w:rPr>
          <w:rFonts w:ascii="Arial" w:hAnsi="Arial" w:cs="Arial"/>
          <w:b/>
          <w:color w:val="000000" w:themeColor="text1"/>
          <w:sz w:val="24"/>
          <w:szCs w:val="24"/>
        </w:rPr>
        <w:t xml:space="preserve">Choose </w:t>
      </w:r>
      <w:r w:rsidR="00F273C5" w:rsidRPr="00523E5C">
        <w:rPr>
          <w:rFonts w:ascii="Arial" w:hAnsi="Arial" w:cs="Arial"/>
          <w:b/>
          <w:color w:val="000000" w:themeColor="text1"/>
          <w:sz w:val="24"/>
          <w:szCs w:val="24"/>
        </w:rPr>
        <w:t>Satisfactory or Poor or Unsatisfactory depending on the level of compliance of each statement.</w:t>
      </w:r>
    </w:p>
    <w:p w14:paraId="67823B27" w14:textId="77777777" w:rsidR="00C500FF" w:rsidRPr="00523E5C" w:rsidRDefault="00C500FF" w:rsidP="003176BF">
      <w:pPr>
        <w:pStyle w:val="ListParagraph"/>
        <w:ind w:left="357"/>
        <w:jc w:val="both"/>
        <w:rPr>
          <w:rFonts w:ascii="Arial" w:hAnsi="Arial" w:cs="Arial"/>
          <w:b/>
          <w:color w:val="000000" w:themeColor="text1"/>
          <w:sz w:val="24"/>
          <w:szCs w:val="24"/>
        </w:rPr>
      </w:pPr>
    </w:p>
    <w:tbl>
      <w:tblPr>
        <w:tblStyle w:val="GridTable5Dark-Accent11"/>
        <w:tblW w:w="10206" w:type="dxa"/>
        <w:tblInd w:w="284" w:type="dxa"/>
        <w:tblLook w:val="00A0" w:firstRow="1" w:lastRow="0" w:firstColumn="1" w:lastColumn="0" w:noHBand="0" w:noVBand="0"/>
      </w:tblPr>
      <w:tblGrid>
        <w:gridCol w:w="850"/>
        <w:gridCol w:w="7087"/>
        <w:gridCol w:w="6"/>
        <w:gridCol w:w="2263"/>
      </w:tblGrid>
      <w:tr w:rsidR="00F273C5" w:rsidRPr="00523E5C" w14:paraId="788505CC" w14:textId="77777777" w:rsidTr="00F05AD4">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7943" w:type="dxa"/>
            <w:gridSpan w:val="3"/>
            <w:shd w:val="clear" w:color="auto" w:fill="9CC2E5" w:themeFill="accent1" w:themeFillTint="99"/>
            <w:vAlign w:val="center"/>
          </w:tcPr>
          <w:p w14:paraId="2BCA6515" w14:textId="01BD0A3D" w:rsidR="00F273C5" w:rsidRPr="00523E5C" w:rsidRDefault="00F273C5" w:rsidP="00F273C5">
            <w:pPr>
              <w:pStyle w:val="ListParagraph"/>
              <w:numPr>
                <w:ilvl w:val="0"/>
                <w:numId w:val="29"/>
              </w:numPr>
              <w:spacing w:before="120" w:after="120"/>
              <w:ind w:left="0" w:hanging="357"/>
              <w:rPr>
                <w:rFonts w:ascii="Arial" w:hAnsi="Arial" w:cs="Arial"/>
                <w:color w:val="000000"/>
                <w:sz w:val="24"/>
                <w:szCs w:val="24"/>
                <w:lang w:val="en-US"/>
              </w:rPr>
            </w:pPr>
            <w:r w:rsidRPr="00523E5C">
              <w:rPr>
                <w:rFonts w:ascii="Arial" w:hAnsi="Arial" w:cs="Arial"/>
                <w:color w:val="000000"/>
                <w:sz w:val="24"/>
                <w:szCs w:val="24"/>
                <w:lang w:val="en-US"/>
              </w:rPr>
              <w:t>2</w:t>
            </w:r>
            <w:r w:rsidR="00EC6A01" w:rsidRPr="00523E5C">
              <w:rPr>
                <w:rFonts w:ascii="Arial" w:hAnsi="Arial" w:cs="Arial"/>
                <w:color w:val="000000"/>
                <w:sz w:val="24"/>
                <w:szCs w:val="24"/>
                <w:lang w:val="en-US"/>
              </w:rPr>
              <w:t xml:space="preserve">. Student </w:t>
            </w:r>
            <w:r w:rsidR="000045BB" w:rsidRPr="00523E5C">
              <w:rPr>
                <w:rFonts w:ascii="Arial" w:hAnsi="Arial" w:cs="Arial"/>
                <w:color w:val="000000"/>
                <w:sz w:val="24"/>
                <w:szCs w:val="24"/>
                <w:lang w:val="en-US"/>
              </w:rPr>
              <w:t>Welfare Services</w:t>
            </w:r>
          </w:p>
        </w:tc>
        <w:tc>
          <w:tcPr>
            <w:cnfStyle w:val="000010000000" w:firstRow="0" w:lastRow="0" w:firstColumn="0" w:lastColumn="0" w:oddVBand="1" w:evenVBand="0" w:oddHBand="0" w:evenHBand="0" w:firstRowFirstColumn="0" w:firstRowLastColumn="0" w:lastRowFirstColumn="0" w:lastRowLastColumn="0"/>
            <w:tcW w:w="2263" w:type="dxa"/>
            <w:shd w:val="clear" w:color="auto" w:fill="BDD6EE"/>
            <w:vAlign w:val="center"/>
          </w:tcPr>
          <w:p w14:paraId="0E94AB87" w14:textId="796317F4" w:rsidR="00F273C5" w:rsidRPr="00523E5C" w:rsidRDefault="00F273C5" w:rsidP="00F273C5">
            <w:pPr>
              <w:pStyle w:val="ListParagraph"/>
              <w:spacing w:before="120" w:after="120"/>
              <w:ind w:left="0"/>
              <w:jc w:val="center"/>
              <w:rPr>
                <w:rFonts w:ascii="Arial" w:hAnsi="Arial" w:cs="Arial"/>
                <w:b w:val="0"/>
                <w:color w:val="000000" w:themeColor="text1"/>
                <w:sz w:val="24"/>
                <w:szCs w:val="24"/>
              </w:rPr>
            </w:pPr>
            <w:r w:rsidRPr="00523E5C">
              <w:rPr>
                <w:rFonts w:ascii="Arial" w:hAnsi="Arial" w:cs="Arial"/>
                <w:color w:val="000000" w:themeColor="text1"/>
                <w:sz w:val="24"/>
                <w:szCs w:val="24"/>
              </w:rPr>
              <w:t>Satisfactory - Poor - Unsatisfactory</w:t>
            </w:r>
          </w:p>
        </w:tc>
      </w:tr>
      <w:tr w:rsidR="000045BB" w:rsidRPr="00523E5C" w14:paraId="3C149E2B"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223C6650" w14:textId="77777777" w:rsidR="000045BB" w:rsidRPr="00523E5C" w:rsidRDefault="000045BB" w:rsidP="00BA2FBA">
            <w:pPr>
              <w:pStyle w:val="ListParagraph"/>
              <w:spacing w:before="120" w:after="120"/>
              <w:ind w:left="0"/>
              <w:rPr>
                <w:rFonts w:ascii="Arial" w:hAnsi="Arial" w:cs="Arial"/>
                <w:b w:val="0"/>
                <w:color w:val="auto"/>
                <w:sz w:val="24"/>
                <w:szCs w:val="24"/>
              </w:rPr>
            </w:pPr>
            <w:r w:rsidRPr="00523E5C">
              <w:rPr>
                <w:rFonts w:ascii="Arial" w:hAnsi="Arial" w:cs="Arial"/>
                <w:b w:val="0"/>
                <w:color w:val="auto"/>
                <w:sz w:val="24"/>
                <w:szCs w:val="24"/>
              </w:rPr>
              <w:t>2.1</w:t>
            </w:r>
          </w:p>
        </w:tc>
        <w:tc>
          <w:tcPr>
            <w:cnfStyle w:val="000010000000" w:firstRow="0" w:lastRow="0" w:firstColumn="0" w:lastColumn="0" w:oddVBand="1" w:evenVBand="0" w:oddHBand="0" w:evenHBand="0" w:firstRowFirstColumn="0" w:firstRowLastColumn="0" w:lastRowFirstColumn="0" w:lastRowLastColumn="0"/>
            <w:tcW w:w="7087" w:type="dxa"/>
            <w:shd w:val="clear" w:color="auto" w:fill="DEEAF6" w:themeFill="accent1" w:themeFillTint="33"/>
            <w:vAlign w:val="center"/>
          </w:tcPr>
          <w:p w14:paraId="022DC0A4" w14:textId="77777777" w:rsidR="000045BB" w:rsidRPr="00523E5C" w:rsidRDefault="000045BB" w:rsidP="000045BB">
            <w:pPr>
              <w:pStyle w:val="ListParagraph"/>
              <w:spacing w:before="120" w:after="120"/>
              <w:ind w:left="0"/>
              <w:rPr>
                <w:rFonts w:ascii="Arial" w:hAnsi="Arial" w:cs="Arial"/>
                <w:sz w:val="24"/>
                <w:szCs w:val="24"/>
              </w:rPr>
            </w:pPr>
            <w:r w:rsidRPr="00523E5C">
              <w:rPr>
                <w:rFonts w:ascii="Arial" w:hAnsi="Arial" w:cs="Arial"/>
                <w:sz w:val="24"/>
                <w:szCs w:val="24"/>
              </w:rPr>
              <w:t>Special access for students with disabilities (PWD)</w:t>
            </w:r>
          </w:p>
        </w:tc>
        <w:sdt>
          <w:sdtPr>
            <w:rPr>
              <w:rFonts w:ascii="Arial" w:hAnsi="Arial" w:cs="Arial"/>
              <w:color w:val="000000"/>
              <w:sz w:val="24"/>
              <w:szCs w:val="24"/>
            </w:rPr>
            <w:id w:val="-1711031719"/>
            <w:placeholder>
              <w:docPart w:val="8178F6C088C64431B236B2AA92DEE12E"/>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DEEAF6" w:themeFill="accent1" w:themeFillTint="33"/>
                <w:vAlign w:val="center"/>
              </w:tcPr>
              <w:p w14:paraId="3044022F" w14:textId="2FBF6E76" w:rsidR="000045BB" w:rsidRPr="00523E5C" w:rsidRDefault="000045BB" w:rsidP="000045BB">
                <w:pPr>
                  <w:pStyle w:val="ListParagraph"/>
                  <w:spacing w:before="120" w:after="120"/>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Style w:val="PlaceholderText"/>
                  </w:rPr>
                  <w:t>Choose answer</w:t>
                </w:r>
              </w:p>
            </w:tc>
          </w:sdtContent>
        </w:sdt>
      </w:tr>
      <w:tr w:rsidR="000045BB" w:rsidRPr="00523E5C" w14:paraId="6D9BB609"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7E04A0F9" w14:textId="77777777" w:rsidR="000045BB" w:rsidRPr="00523E5C" w:rsidRDefault="000045BB" w:rsidP="00BA2FBA">
            <w:pPr>
              <w:pStyle w:val="ListParagraph"/>
              <w:spacing w:before="120" w:after="120"/>
              <w:ind w:left="0"/>
              <w:rPr>
                <w:rFonts w:ascii="Arial" w:hAnsi="Arial" w:cs="Arial"/>
                <w:b w:val="0"/>
                <w:color w:val="auto"/>
                <w:sz w:val="24"/>
                <w:szCs w:val="24"/>
              </w:rPr>
            </w:pPr>
            <w:r w:rsidRPr="00523E5C">
              <w:rPr>
                <w:rFonts w:ascii="Arial" w:hAnsi="Arial" w:cs="Arial"/>
                <w:b w:val="0"/>
                <w:color w:val="auto"/>
                <w:sz w:val="24"/>
                <w:szCs w:val="24"/>
              </w:rPr>
              <w:t>2.2</w:t>
            </w:r>
          </w:p>
        </w:tc>
        <w:tc>
          <w:tcPr>
            <w:cnfStyle w:val="000010000000" w:firstRow="0" w:lastRow="0" w:firstColumn="0" w:lastColumn="0" w:oddVBand="1" w:evenVBand="0" w:oddHBand="0" w:evenHBand="0" w:firstRowFirstColumn="0" w:firstRowLastColumn="0" w:lastRowFirstColumn="0" w:lastRowLastColumn="0"/>
            <w:tcW w:w="7087" w:type="dxa"/>
            <w:vAlign w:val="center"/>
          </w:tcPr>
          <w:p w14:paraId="12A069FE" w14:textId="77777777" w:rsidR="000045BB" w:rsidRPr="00523E5C" w:rsidRDefault="000045BB" w:rsidP="000045BB">
            <w:pPr>
              <w:pStyle w:val="ListParagraph"/>
              <w:spacing w:before="120" w:after="120"/>
              <w:ind w:left="0"/>
              <w:rPr>
                <w:rFonts w:ascii="Arial" w:hAnsi="Arial" w:cs="Arial"/>
                <w:sz w:val="24"/>
                <w:szCs w:val="24"/>
              </w:rPr>
            </w:pPr>
            <w:r w:rsidRPr="00523E5C">
              <w:rPr>
                <w:rFonts w:ascii="Arial" w:hAnsi="Arial" w:cs="Arial"/>
                <w:sz w:val="24"/>
                <w:szCs w:val="24"/>
                <w:lang w:val="en-US"/>
              </w:rPr>
              <w:t>Recreation areas</w:t>
            </w:r>
          </w:p>
        </w:tc>
        <w:sdt>
          <w:sdtPr>
            <w:rPr>
              <w:rFonts w:ascii="Arial" w:hAnsi="Arial" w:cs="Arial"/>
              <w:color w:val="000000"/>
              <w:sz w:val="24"/>
              <w:szCs w:val="24"/>
            </w:rPr>
            <w:id w:val="-683903417"/>
            <w:placeholder>
              <w:docPart w:val="4252BED6338344AFA2FD84D673D1F31D"/>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BDD6EE" w:themeFill="accent1" w:themeFillTint="66"/>
                <w:vAlign w:val="center"/>
              </w:tcPr>
              <w:p w14:paraId="2F0F00BA" w14:textId="709D4DD1" w:rsidR="000045BB" w:rsidRPr="00523E5C" w:rsidRDefault="000045BB" w:rsidP="000045BB">
                <w:pPr>
                  <w:pStyle w:val="ListParagraph"/>
                  <w:spacing w:before="120" w:after="120"/>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Style w:val="PlaceholderText"/>
                  </w:rPr>
                  <w:t>Choose answer</w:t>
                </w:r>
              </w:p>
            </w:tc>
          </w:sdtContent>
        </w:sdt>
      </w:tr>
      <w:tr w:rsidR="000045BB" w:rsidRPr="00523E5C" w14:paraId="41B07AB5" w14:textId="77777777" w:rsidTr="00F05AD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09A368A4" w14:textId="77777777" w:rsidR="000045BB" w:rsidRPr="00523E5C" w:rsidRDefault="000045BB" w:rsidP="00BA2FBA">
            <w:pPr>
              <w:pStyle w:val="ListParagraph"/>
              <w:spacing w:before="120" w:after="120"/>
              <w:ind w:left="0"/>
              <w:rPr>
                <w:rFonts w:ascii="Arial" w:hAnsi="Arial" w:cs="Arial"/>
                <w:b w:val="0"/>
                <w:color w:val="auto"/>
                <w:sz w:val="24"/>
                <w:szCs w:val="24"/>
              </w:rPr>
            </w:pPr>
            <w:r w:rsidRPr="00523E5C">
              <w:rPr>
                <w:rFonts w:ascii="Arial" w:hAnsi="Arial" w:cs="Arial"/>
                <w:b w:val="0"/>
                <w:color w:val="auto"/>
                <w:sz w:val="24"/>
                <w:szCs w:val="24"/>
              </w:rPr>
              <w:t>2.3</w:t>
            </w:r>
          </w:p>
        </w:tc>
        <w:tc>
          <w:tcPr>
            <w:cnfStyle w:val="000010000000" w:firstRow="0" w:lastRow="0" w:firstColumn="0" w:lastColumn="0" w:oddVBand="1" w:evenVBand="0" w:oddHBand="0" w:evenHBand="0" w:firstRowFirstColumn="0" w:firstRowLastColumn="0" w:lastRowFirstColumn="0" w:lastRowLastColumn="0"/>
            <w:tcW w:w="7087" w:type="dxa"/>
            <w:shd w:val="clear" w:color="auto" w:fill="DEEAF6" w:themeFill="accent1" w:themeFillTint="33"/>
            <w:vAlign w:val="center"/>
          </w:tcPr>
          <w:p w14:paraId="5CF2084F" w14:textId="77777777" w:rsidR="000045BB" w:rsidRPr="00523E5C" w:rsidRDefault="000045BB" w:rsidP="000045BB">
            <w:pPr>
              <w:pStyle w:val="ListParagraph"/>
              <w:spacing w:before="120" w:after="120"/>
              <w:ind w:left="0"/>
              <w:rPr>
                <w:rFonts w:ascii="Arial" w:hAnsi="Arial" w:cs="Arial"/>
                <w:sz w:val="24"/>
                <w:szCs w:val="24"/>
              </w:rPr>
            </w:pPr>
            <w:r w:rsidRPr="00523E5C">
              <w:rPr>
                <w:rFonts w:ascii="Arial" w:hAnsi="Arial" w:cs="Arial"/>
                <w:sz w:val="24"/>
                <w:szCs w:val="24"/>
              </w:rPr>
              <w:t>Policy and statutes for academic student support</w:t>
            </w:r>
          </w:p>
        </w:tc>
        <w:sdt>
          <w:sdtPr>
            <w:rPr>
              <w:rFonts w:ascii="Arial" w:hAnsi="Arial" w:cs="Arial"/>
              <w:color w:val="000000"/>
              <w:sz w:val="24"/>
              <w:szCs w:val="24"/>
            </w:rPr>
            <w:id w:val="250560199"/>
            <w:placeholder>
              <w:docPart w:val="DD264ED893D34BF791743A686CF6EBB0"/>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DEEAF6" w:themeFill="accent1" w:themeFillTint="33"/>
                <w:vAlign w:val="center"/>
              </w:tcPr>
              <w:p w14:paraId="4C35A966" w14:textId="52068356" w:rsidR="000045BB" w:rsidRPr="00523E5C" w:rsidRDefault="000045BB" w:rsidP="000045BB">
                <w:pPr>
                  <w:pStyle w:val="ListParagraph"/>
                  <w:spacing w:before="120" w:after="120"/>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Style w:val="PlaceholderText"/>
                  </w:rPr>
                  <w:t>Choose answer</w:t>
                </w:r>
              </w:p>
            </w:tc>
          </w:sdtContent>
        </w:sdt>
      </w:tr>
      <w:tr w:rsidR="000045BB" w:rsidRPr="00523E5C" w14:paraId="20AC52B7" w14:textId="77777777" w:rsidTr="00F05AD4">
        <w:trPr>
          <w:trHeight w:val="503"/>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2A6044A0"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4</w:t>
            </w:r>
          </w:p>
        </w:tc>
        <w:tc>
          <w:tcPr>
            <w:cnfStyle w:val="000010000000" w:firstRow="0" w:lastRow="0" w:firstColumn="0" w:lastColumn="0" w:oddVBand="1" w:evenVBand="0" w:oddHBand="0" w:evenHBand="0" w:firstRowFirstColumn="0" w:firstRowLastColumn="0" w:lastRowFirstColumn="0" w:lastRowLastColumn="0"/>
            <w:tcW w:w="7087" w:type="dxa"/>
            <w:vAlign w:val="center"/>
          </w:tcPr>
          <w:p w14:paraId="4A3583EB" w14:textId="77777777"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Policy and statutes for financial student support</w:t>
            </w:r>
          </w:p>
        </w:tc>
        <w:sdt>
          <w:sdtPr>
            <w:rPr>
              <w:rFonts w:ascii="Arial" w:hAnsi="Arial" w:cs="Arial"/>
              <w:color w:val="000000"/>
              <w:sz w:val="24"/>
              <w:szCs w:val="24"/>
            </w:rPr>
            <w:id w:val="-2124223741"/>
            <w:placeholder>
              <w:docPart w:val="76A40C6AF5DA4E848D689A6C0F97908D"/>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BDD6EE" w:themeFill="accent1" w:themeFillTint="66"/>
                <w:vAlign w:val="center"/>
              </w:tcPr>
              <w:p w14:paraId="0212A764" w14:textId="1D9BD136" w:rsidR="000045BB" w:rsidRPr="00523E5C" w:rsidRDefault="000045BB" w:rsidP="000045BB">
                <w:pPr>
                  <w:jc w:val="center"/>
                  <w:cnfStyle w:val="000000000000" w:firstRow="0" w:lastRow="0" w:firstColumn="0" w:lastColumn="0" w:oddVBand="0" w:evenVBand="0" w:oddHBand="0" w:evenHBand="0" w:firstRowFirstColumn="0" w:firstRowLastColumn="0" w:lastRowFirstColumn="0" w:lastRowLastColumn="0"/>
                </w:pPr>
                <w:r w:rsidRPr="00523E5C">
                  <w:rPr>
                    <w:rStyle w:val="PlaceholderText"/>
                  </w:rPr>
                  <w:t>Choose answer</w:t>
                </w:r>
              </w:p>
            </w:tc>
          </w:sdtContent>
        </w:sdt>
      </w:tr>
      <w:tr w:rsidR="000045BB" w:rsidRPr="00523E5C" w14:paraId="28E97389"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0DEDF07B"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5</w:t>
            </w:r>
          </w:p>
        </w:tc>
        <w:tc>
          <w:tcPr>
            <w:cnfStyle w:val="000010000000" w:firstRow="0" w:lastRow="0" w:firstColumn="0" w:lastColumn="0" w:oddVBand="1" w:evenVBand="0" w:oddHBand="0" w:evenHBand="0" w:firstRowFirstColumn="0" w:firstRowLastColumn="0" w:lastRowFirstColumn="0" w:lastRowLastColumn="0"/>
            <w:tcW w:w="7087" w:type="dxa"/>
            <w:shd w:val="clear" w:color="auto" w:fill="DEEAF6" w:themeFill="accent1" w:themeFillTint="33"/>
            <w:vAlign w:val="center"/>
          </w:tcPr>
          <w:p w14:paraId="7C2F596D" w14:textId="77777777"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Counselling services</w:t>
            </w:r>
          </w:p>
        </w:tc>
        <w:sdt>
          <w:sdtPr>
            <w:rPr>
              <w:rFonts w:ascii="Arial" w:hAnsi="Arial" w:cs="Arial"/>
              <w:color w:val="000000"/>
              <w:sz w:val="24"/>
              <w:szCs w:val="24"/>
            </w:rPr>
            <w:id w:val="-17706915"/>
            <w:placeholder>
              <w:docPart w:val="75B288946AAD4D28AF5B9C90BE92F78A"/>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DEEAF6" w:themeFill="accent1" w:themeFillTint="33"/>
                <w:vAlign w:val="center"/>
              </w:tcPr>
              <w:p w14:paraId="3F869406" w14:textId="7347BF6D" w:rsidR="000045BB" w:rsidRPr="00523E5C" w:rsidRDefault="000045BB" w:rsidP="000045BB">
                <w:pPr>
                  <w:jc w:val="center"/>
                  <w:cnfStyle w:val="000000100000" w:firstRow="0" w:lastRow="0" w:firstColumn="0" w:lastColumn="0" w:oddVBand="0" w:evenVBand="0" w:oddHBand="1" w:evenHBand="0" w:firstRowFirstColumn="0" w:firstRowLastColumn="0" w:lastRowFirstColumn="0" w:lastRowLastColumn="0"/>
                </w:pPr>
                <w:r w:rsidRPr="00523E5C">
                  <w:rPr>
                    <w:rStyle w:val="PlaceholderText"/>
                  </w:rPr>
                  <w:t>Choose answer</w:t>
                </w:r>
              </w:p>
            </w:tc>
          </w:sdtContent>
        </w:sdt>
      </w:tr>
      <w:tr w:rsidR="000045BB" w:rsidRPr="00523E5C" w14:paraId="43FE049A"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1F0221F1"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6</w:t>
            </w:r>
          </w:p>
        </w:tc>
        <w:tc>
          <w:tcPr>
            <w:cnfStyle w:val="000010000000" w:firstRow="0" w:lastRow="0" w:firstColumn="0" w:lastColumn="0" w:oddVBand="1" w:evenVBand="0" w:oddHBand="0" w:evenHBand="0" w:firstRowFirstColumn="0" w:firstRowLastColumn="0" w:lastRowFirstColumn="0" w:lastRowLastColumn="0"/>
            <w:tcW w:w="7087" w:type="dxa"/>
            <w:vAlign w:val="center"/>
          </w:tcPr>
          <w:p w14:paraId="2FDCE5DB" w14:textId="77777777"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Career office</w:t>
            </w:r>
          </w:p>
        </w:tc>
        <w:sdt>
          <w:sdtPr>
            <w:rPr>
              <w:rFonts w:ascii="Arial" w:hAnsi="Arial" w:cs="Arial"/>
              <w:color w:val="000000"/>
              <w:sz w:val="24"/>
              <w:szCs w:val="24"/>
            </w:rPr>
            <w:id w:val="-1090856440"/>
            <w:placeholder>
              <w:docPart w:val="8DD8A64FA94D49F6BB68B5E57A30E55C"/>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BDD6EE" w:themeFill="accent1" w:themeFillTint="66"/>
                <w:vAlign w:val="center"/>
              </w:tcPr>
              <w:p w14:paraId="486ACB17" w14:textId="5E652539" w:rsidR="000045BB" w:rsidRPr="00523E5C" w:rsidRDefault="000045BB" w:rsidP="000045BB">
                <w:pPr>
                  <w:jc w:val="center"/>
                  <w:cnfStyle w:val="000000000000" w:firstRow="0" w:lastRow="0" w:firstColumn="0" w:lastColumn="0" w:oddVBand="0" w:evenVBand="0" w:oddHBand="0" w:evenHBand="0" w:firstRowFirstColumn="0" w:firstRowLastColumn="0" w:lastRowFirstColumn="0" w:lastRowLastColumn="0"/>
                </w:pPr>
                <w:r w:rsidRPr="00523E5C">
                  <w:rPr>
                    <w:rStyle w:val="PlaceholderText"/>
                  </w:rPr>
                  <w:t>Choose answer</w:t>
                </w:r>
              </w:p>
            </w:tc>
          </w:sdtContent>
        </w:sdt>
      </w:tr>
      <w:tr w:rsidR="000045BB" w:rsidRPr="00523E5C" w14:paraId="41329F0D"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03035A38"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7</w:t>
            </w:r>
          </w:p>
        </w:tc>
        <w:tc>
          <w:tcPr>
            <w:cnfStyle w:val="000010000000" w:firstRow="0" w:lastRow="0" w:firstColumn="0" w:lastColumn="0" w:oddVBand="1" w:evenVBand="0" w:oddHBand="0" w:evenHBand="0" w:firstRowFirstColumn="0" w:firstRowLastColumn="0" w:lastRowFirstColumn="0" w:lastRowLastColumn="0"/>
            <w:tcW w:w="7087" w:type="dxa"/>
            <w:shd w:val="clear" w:color="auto" w:fill="DEEAF6" w:themeFill="accent1" w:themeFillTint="33"/>
            <w:vAlign w:val="center"/>
          </w:tcPr>
          <w:p w14:paraId="32A8DAC1" w14:textId="77777777"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Service linking the institution with business</w:t>
            </w:r>
          </w:p>
        </w:tc>
        <w:sdt>
          <w:sdtPr>
            <w:rPr>
              <w:rFonts w:ascii="Arial" w:hAnsi="Arial" w:cs="Arial"/>
              <w:color w:val="000000"/>
              <w:sz w:val="24"/>
              <w:szCs w:val="24"/>
            </w:rPr>
            <w:id w:val="-81076637"/>
            <w:placeholder>
              <w:docPart w:val="90C75F2C35084285A11E70CC28B59883"/>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DEEAF6" w:themeFill="accent1" w:themeFillTint="33"/>
                <w:vAlign w:val="center"/>
              </w:tcPr>
              <w:p w14:paraId="12DCF1BD" w14:textId="70B318D6" w:rsidR="000045BB" w:rsidRPr="00523E5C" w:rsidRDefault="000045BB" w:rsidP="000045BB">
                <w:pPr>
                  <w:jc w:val="center"/>
                  <w:cnfStyle w:val="000000100000" w:firstRow="0" w:lastRow="0" w:firstColumn="0" w:lastColumn="0" w:oddVBand="0" w:evenVBand="0" w:oddHBand="1" w:evenHBand="0" w:firstRowFirstColumn="0" w:firstRowLastColumn="0" w:lastRowFirstColumn="0" w:lastRowLastColumn="0"/>
                </w:pPr>
                <w:r w:rsidRPr="00523E5C">
                  <w:rPr>
                    <w:rStyle w:val="PlaceholderText"/>
                  </w:rPr>
                  <w:t>Choose answer</w:t>
                </w:r>
              </w:p>
            </w:tc>
          </w:sdtContent>
        </w:sdt>
      </w:tr>
      <w:tr w:rsidR="000045BB" w:rsidRPr="00523E5C" w14:paraId="0F9746F2"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4E0C82D3"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8</w:t>
            </w:r>
          </w:p>
        </w:tc>
        <w:tc>
          <w:tcPr>
            <w:cnfStyle w:val="000010000000" w:firstRow="0" w:lastRow="0" w:firstColumn="0" w:lastColumn="0" w:oddVBand="1" w:evenVBand="0" w:oddHBand="0" w:evenHBand="0" w:firstRowFirstColumn="0" w:firstRowLastColumn="0" w:lastRowFirstColumn="0" w:lastRowLastColumn="0"/>
            <w:tcW w:w="7087" w:type="dxa"/>
            <w:vAlign w:val="center"/>
          </w:tcPr>
          <w:p w14:paraId="5103AEF8" w14:textId="77777777"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Mobility office</w:t>
            </w:r>
          </w:p>
        </w:tc>
        <w:sdt>
          <w:sdtPr>
            <w:rPr>
              <w:rFonts w:ascii="Arial" w:hAnsi="Arial" w:cs="Arial"/>
              <w:color w:val="000000"/>
              <w:sz w:val="24"/>
              <w:szCs w:val="24"/>
            </w:rPr>
            <w:id w:val="-1925021625"/>
            <w:placeholder>
              <w:docPart w:val="E7B4BD87F94E496E88060EF935E1DF84"/>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BDD6EE" w:themeFill="accent1" w:themeFillTint="66"/>
                <w:vAlign w:val="center"/>
              </w:tcPr>
              <w:p w14:paraId="155C4387" w14:textId="42AAC3CB" w:rsidR="000045BB" w:rsidRPr="00523E5C" w:rsidRDefault="000045BB" w:rsidP="000045BB">
                <w:pPr>
                  <w:jc w:val="center"/>
                  <w:cnfStyle w:val="000000000000" w:firstRow="0" w:lastRow="0" w:firstColumn="0" w:lastColumn="0" w:oddVBand="0" w:evenVBand="0" w:oddHBand="0" w:evenHBand="0" w:firstRowFirstColumn="0" w:firstRowLastColumn="0" w:lastRowFirstColumn="0" w:lastRowLastColumn="0"/>
                </w:pPr>
                <w:r w:rsidRPr="00523E5C">
                  <w:rPr>
                    <w:rStyle w:val="PlaceholderText"/>
                  </w:rPr>
                  <w:t>Choose answer</w:t>
                </w:r>
              </w:p>
            </w:tc>
          </w:sdtContent>
        </w:sdt>
      </w:tr>
      <w:tr w:rsidR="000045BB" w:rsidRPr="00523E5C" w14:paraId="20DC8F4B" w14:textId="77777777" w:rsidTr="00F05AD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39896E88"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9</w:t>
            </w:r>
          </w:p>
        </w:tc>
        <w:tc>
          <w:tcPr>
            <w:cnfStyle w:val="000010000000" w:firstRow="0" w:lastRow="0" w:firstColumn="0" w:lastColumn="0" w:oddVBand="1" w:evenVBand="0" w:oddHBand="0" w:evenHBand="0" w:firstRowFirstColumn="0" w:firstRowLastColumn="0" w:lastRowFirstColumn="0" w:lastRowLastColumn="0"/>
            <w:tcW w:w="7087" w:type="dxa"/>
            <w:shd w:val="clear" w:color="auto" w:fill="DEEAF6" w:themeFill="accent1" w:themeFillTint="33"/>
            <w:vAlign w:val="center"/>
          </w:tcPr>
          <w:p w14:paraId="68622F38" w14:textId="651AFC43"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Student clubs/organisations/associations</w:t>
            </w:r>
          </w:p>
        </w:tc>
        <w:sdt>
          <w:sdtPr>
            <w:rPr>
              <w:rFonts w:ascii="Arial" w:hAnsi="Arial" w:cs="Arial"/>
              <w:color w:val="000000"/>
              <w:sz w:val="24"/>
              <w:szCs w:val="24"/>
            </w:rPr>
            <w:id w:val="1193815456"/>
            <w:placeholder>
              <w:docPart w:val="EB5E397C373F4F63A10897E9AC43A9B2"/>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DEEAF6" w:themeFill="accent1" w:themeFillTint="33"/>
                <w:vAlign w:val="center"/>
              </w:tcPr>
              <w:p w14:paraId="19BA730E" w14:textId="5353C439" w:rsidR="000045BB" w:rsidRPr="00523E5C" w:rsidRDefault="000045BB" w:rsidP="000045BB">
                <w:pPr>
                  <w:jc w:val="center"/>
                  <w:cnfStyle w:val="000000100000" w:firstRow="0" w:lastRow="0" w:firstColumn="0" w:lastColumn="0" w:oddVBand="0" w:evenVBand="0" w:oddHBand="1" w:evenHBand="0" w:firstRowFirstColumn="0" w:firstRowLastColumn="0" w:lastRowFirstColumn="0" w:lastRowLastColumn="0"/>
                </w:pPr>
                <w:r w:rsidRPr="00523E5C">
                  <w:rPr>
                    <w:rStyle w:val="PlaceholderText"/>
                  </w:rPr>
                  <w:t>Choose answer</w:t>
                </w:r>
              </w:p>
            </w:tc>
          </w:sdtContent>
        </w:sdt>
      </w:tr>
      <w:tr w:rsidR="000045BB" w:rsidRPr="00523E5C" w14:paraId="73F7C33A" w14:textId="77777777" w:rsidTr="00F05AD4">
        <w:trPr>
          <w:trHeight w:val="503"/>
        </w:trPr>
        <w:tc>
          <w:tcPr>
            <w:cnfStyle w:val="001000000000" w:firstRow="0" w:lastRow="0" w:firstColumn="1" w:lastColumn="0" w:oddVBand="0" w:evenVBand="0" w:oddHBand="0" w:evenHBand="0" w:firstRowFirstColumn="0" w:firstRowLastColumn="0" w:lastRowFirstColumn="0" w:lastRowLastColumn="0"/>
            <w:tcW w:w="850" w:type="dxa"/>
            <w:shd w:val="clear" w:color="auto" w:fill="9CC2E5" w:themeFill="accent1" w:themeFillTint="99"/>
          </w:tcPr>
          <w:p w14:paraId="4871F45B" w14:textId="77777777" w:rsidR="000045BB" w:rsidRPr="00523E5C" w:rsidRDefault="000045BB" w:rsidP="00BA2FBA">
            <w:pPr>
              <w:spacing w:before="120" w:after="120"/>
              <w:rPr>
                <w:rFonts w:ascii="Arial" w:hAnsi="Arial" w:cs="Arial"/>
                <w:b w:val="0"/>
                <w:color w:val="auto"/>
                <w:sz w:val="24"/>
                <w:szCs w:val="24"/>
              </w:rPr>
            </w:pPr>
            <w:r w:rsidRPr="00523E5C">
              <w:rPr>
                <w:rFonts w:ascii="Arial" w:hAnsi="Arial" w:cs="Arial"/>
                <w:b w:val="0"/>
                <w:color w:val="auto"/>
                <w:sz w:val="24"/>
                <w:szCs w:val="24"/>
              </w:rPr>
              <w:t>2.10</w:t>
            </w:r>
          </w:p>
        </w:tc>
        <w:tc>
          <w:tcPr>
            <w:cnfStyle w:val="000010000000" w:firstRow="0" w:lastRow="0" w:firstColumn="0" w:lastColumn="0" w:oddVBand="1" w:evenVBand="0" w:oddHBand="0" w:evenHBand="0" w:firstRowFirstColumn="0" w:firstRowLastColumn="0" w:lastRowFirstColumn="0" w:lastRowLastColumn="0"/>
            <w:tcW w:w="7087" w:type="dxa"/>
            <w:vAlign w:val="center"/>
          </w:tcPr>
          <w:p w14:paraId="56B8252B" w14:textId="77777777" w:rsidR="000045BB" w:rsidRPr="00523E5C" w:rsidRDefault="000045BB" w:rsidP="000045BB">
            <w:pPr>
              <w:spacing w:before="120" w:after="120"/>
              <w:rPr>
                <w:rFonts w:ascii="Arial" w:hAnsi="Arial" w:cs="Arial"/>
                <w:sz w:val="24"/>
                <w:szCs w:val="24"/>
              </w:rPr>
            </w:pPr>
            <w:r w:rsidRPr="00523E5C">
              <w:rPr>
                <w:rFonts w:ascii="Arial" w:hAnsi="Arial" w:cs="Arial"/>
                <w:sz w:val="24"/>
                <w:szCs w:val="24"/>
              </w:rPr>
              <w:t>Other services</w:t>
            </w:r>
          </w:p>
        </w:tc>
        <w:sdt>
          <w:sdtPr>
            <w:rPr>
              <w:rFonts w:ascii="Arial" w:hAnsi="Arial" w:cs="Arial"/>
              <w:color w:val="000000"/>
              <w:sz w:val="24"/>
              <w:szCs w:val="24"/>
            </w:rPr>
            <w:id w:val="-1891027660"/>
            <w:placeholder>
              <w:docPart w:val="66A4328571B44A0CB17B1376CE914B10"/>
            </w:placeholder>
            <w:showingPlcHdr/>
            <w:comboBox>
              <w:listItem w:displayText="Satisfactory" w:value="Satisfactory"/>
              <w:listItem w:displayText="Poor" w:value="Poor"/>
              <w:listItem w:displayText="Unsatisfactory" w:value="Unsatisfactory"/>
            </w:comboBox>
          </w:sdtPr>
          <w:sdtEndPr/>
          <w:sdtContent>
            <w:tc>
              <w:tcPr>
                <w:tcW w:w="2268" w:type="dxa"/>
                <w:gridSpan w:val="2"/>
                <w:shd w:val="clear" w:color="auto" w:fill="BDD6EE" w:themeFill="accent1" w:themeFillTint="66"/>
                <w:vAlign w:val="center"/>
              </w:tcPr>
              <w:p w14:paraId="7176C1DA" w14:textId="33EDC279" w:rsidR="000045BB" w:rsidRPr="00523E5C" w:rsidRDefault="000045BB" w:rsidP="000045BB">
                <w:pPr>
                  <w:jc w:val="center"/>
                  <w:cnfStyle w:val="000000000000" w:firstRow="0" w:lastRow="0" w:firstColumn="0" w:lastColumn="0" w:oddVBand="0" w:evenVBand="0" w:oddHBand="0" w:evenHBand="0" w:firstRowFirstColumn="0" w:firstRowLastColumn="0" w:lastRowFirstColumn="0" w:lastRowLastColumn="0"/>
                </w:pPr>
                <w:r w:rsidRPr="00523E5C">
                  <w:rPr>
                    <w:rStyle w:val="PlaceholderText"/>
                  </w:rPr>
                  <w:t>Choose answer</w:t>
                </w:r>
              </w:p>
            </w:tc>
          </w:sdtContent>
        </w:sdt>
      </w:tr>
      <w:tr w:rsidR="00517B41" w:rsidRPr="00523E5C" w14:paraId="7FBD9F80" w14:textId="77777777" w:rsidTr="00F05AD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9CC2E5" w:themeFill="accent1" w:themeFillTint="99"/>
          </w:tcPr>
          <w:p w14:paraId="03096BCE" w14:textId="79604FAC" w:rsidR="00517B41" w:rsidRPr="00523E5C" w:rsidRDefault="00517B41" w:rsidP="003176BF">
            <w:pPr>
              <w:pStyle w:val="ListParagraph"/>
              <w:spacing w:before="120" w:after="120"/>
              <w:ind w:left="0"/>
              <w:jc w:val="both"/>
              <w:rPr>
                <w:rFonts w:ascii="Arial" w:hAnsi="Arial" w:cs="Arial"/>
                <w:b w:val="0"/>
                <w:color w:val="auto"/>
                <w:sz w:val="24"/>
                <w:szCs w:val="24"/>
              </w:rPr>
            </w:pPr>
            <w:r w:rsidRPr="00523E5C">
              <w:rPr>
                <w:rFonts w:ascii="Arial" w:hAnsi="Arial" w:cs="Arial"/>
                <w:b w:val="0"/>
                <w:color w:val="auto"/>
                <w:sz w:val="24"/>
                <w:szCs w:val="24"/>
              </w:rPr>
              <w:t>Justify the answers provided for the student welfare services by specifying (if any) the deficiencies.</w:t>
            </w:r>
          </w:p>
          <w:p w14:paraId="7EDD83A7" w14:textId="77777777" w:rsidR="000045BB" w:rsidRPr="00523E5C" w:rsidRDefault="000045BB" w:rsidP="00517B41">
            <w:pPr>
              <w:pStyle w:val="ListParagraph"/>
              <w:spacing w:before="120" w:after="120"/>
              <w:ind w:left="0"/>
              <w:rPr>
                <w:rFonts w:ascii="Arial" w:hAnsi="Arial" w:cs="Arial"/>
                <w:b w:val="0"/>
                <w:color w:val="auto"/>
                <w:sz w:val="24"/>
                <w:szCs w:val="24"/>
              </w:rPr>
            </w:pPr>
          </w:p>
          <w:sdt>
            <w:sdtPr>
              <w:rPr>
                <w:rFonts w:ascii="Arial" w:hAnsi="Arial" w:cs="Arial"/>
                <w:color w:val="000000"/>
                <w:sz w:val="24"/>
                <w:szCs w:val="24"/>
              </w:rPr>
              <w:id w:val="-2027087356"/>
              <w:placeholder>
                <w:docPart w:val="440312E4644344049C4766BB7DBCF6C3"/>
              </w:placeholder>
              <w:showingPlcHdr/>
            </w:sdtPr>
            <w:sdtEndPr/>
            <w:sdtContent>
              <w:p w14:paraId="27C38432" w14:textId="52B73FB2" w:rsidR="000045BB" w:rsidRPr="00523E5C" w:rsidRDefault="000045BB" w:rsidP="000045BB">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7F096E" w:rsidRPr="00523E5C">
                  <w:rPr>
                    <w:rStyle w:val="PlaceholderText"/>
                    <w:b w:val="0"/>
                    <w:bCs w:val="0"/>
                    <w:sz w:val="24"/>
                  </w:rPr>
                  <w:t>add</w:t>
                </w:r>
                <w:r w:rsidRPr="00523E5C">
                  <w:rPr>
                    <w:rStyle w:val="PlaceholderText"/>
                    <w:b w:val="0"/>
                    <w:bCs w:val="0"/>
                    <w:sz w:val="24"/>
                  </w:rPr>
                  <w:t xml:space="preserve"> text</w:t>
                </w:r>
              </w:p>
            </w:sdtContent>
          </w:sdt>
          <w:p w14:paraId="39B8C07F" w14:textId="77777777" w:rsidR="00517B41" w:rsidRPr="00523E5C" w:rsidRDefault="00517B41" w:rsidP="00517B41">
            <w:pPr>
              <w:spacing w:before="120" w:after="120"/>
              <w:rPr>
                <w:rFonts w:ascii="Arial" w:hAnsi="Arial" w:cs="Arial"/>
                <w:b w:val="0"/>
                <w:color w:val="auto"/>
                <w:sz w:val="24"/>
                <w:szCs w:val="24"/>
              </w:rPr>
            </w:pPr>
          </w:p>
        </w:tc>
      </w:tr>
    </w:tbl>
    <w:p w14:paraId="289CE9C3" w14:textId="5BD48764" w:rsidR="003176BF" w:rsidRPr="00523E5C" w:rsidRDefault="003176BF" w:rsidP="003176BF">
      <w:pPr>
        <w:pStyle w:val="ListParagraph"/>
        <w:ind w:left="357"/>
        <w:jc w:val="both"/>
        <w:rPr>
          <w:rFonts w:ascii="Arial" w:hAnsi="Arial" w:cs="Arial"/>
          <w:b/>
          <w:color w:val="000000" w:themeColor="text1"/>
          <w:sz w:val="24"/>
          <w:szCs w:val="24"/>
        </w:rPr>
      </w:pPr>
    </w:p>
    <w:p w14:paraId="035AE631" w14:textId="77777777" w:rsidR="003176BF" w:rsidRPr="00523E5C" w:rsidRDefault="003176BF">
      <w:pPr>
        <w:rPr>
          <w:rFonts w:ascii="Arial" w:hAnsi="Arial" w:cs="Arial"/>
          <w:b/>
          <w:sz w:val="24"/>
          <w:szCs w:val="24"/>
        </w:rPr>
      </w:pPr>
      <w:r w:rsidRPr="00523E5C">
        <w:rPr>
          <w:rFonts w:ascii="Arial" w:hAnsi="Arial" w:cs="Arial"/>
          <w:b/>
          <w:sz w:val="24"/>
          <w:szCs w:val="24"/>
        </w:rPr>
        <w:br w:type="page"/>
      </w:r>
    </w:p>
    <w:p w14:paraId="1443C1FB" w14:textId="4436D567" w:rsidR="008B6E41" w:rsidRPr="00523E5C" w:rsidRDefault="00EC6A01" w:rsidP="003176BF">
      <w:pPr>
        <w:pStyle w:val="ListParagraph"/>
        <w:numPr>
          <w:ilvl w:val="0"/>
          <w:numId w:val="8"/>
        </w:numPr>
        <w:ind w:left="357" w:hanging="357"/>
        <w:jc w:val="both"/>
        <w:rPr>
          <w:rFonts w:ascii="Arial" w:hAnsi="Arial" w:cs="Arial"/>
          <w:b/>
          <w:sz w:val="24"/>
          <w:szCs w:val="24"/>
        </w:rPr>
      </w:pPr>
      <w:r w:rsidRPr="00523E5C">
        <w:rPr>
          <w:rFonts w:ascii="Arial" w:hAnsi="Arial" w:cs="Arial"/>
          <w:b/>
          <w:sz w:val="24"/>
          <w:szCs w:val="24"/>
        </w:rPr>
        <w:lastRenderedPageBreak/>
        <w:t>Infrastructure</w:t>
      </w:r>
    </w:p>
    <w:p w14:paraId="364BE467" w14:textId="3A4E10C1" w:rsidR="008B6E41" w:rsidRPr="00523E5C" w:rsidRDefault="00352B1A" w:rsidP="003176BF">
      <w:pPr>
        <w:ind w:left="357"/>
        <w:jc w:val="both"/>
        <w:rPr>
          <w:rFonts w:ascii="Arial" w:hAnsi="Arial" w:cs="Arial"/>
          <w:b/>
          <w:color w:val="000000" w:themeColor="text1"/>
          <w:sz w:val="24"/>
          <w:szCs w:val="24"/>
        </w:rPr>
      </w:pPr>
      <w:r w:rsidRPr="00523E5C">
        <w:rPr>
          <w:rFonts w:ascii="Arial" w:hAnsi="Arial" w:cs="Arial"/>
          <w:b/>
          <w:color w:val="000000" w:themeColor="text1"/>
          <w:sz w:val="24"/>
          <w:szCs w:val="24"/>
        </w:rPr>
        <w:t>Choose</w:t>
      </w:r>
      <w:r w:rsidR="008B6E41" w:rsidRPr="00523E5C">
        <w:rPr>
          <w:rFonts w:ascii="Arial" w:hAnsi="Arial" w:cs="Arial"/>
          <w:b/>
          <w:color w:val="000000" w:themeColor="text1"/>
          <w:sz w:val="24"/>
          <w:szCs w:val="24"/>
        </w:rPr>
        <w:t xml:space="preserve"> Satisfactory or Poor or Unsatisfactory depending on the level of compliance of each statement.</w:t>
      </w:r>
    </w:p>
    <w:p w14:paraId="47A73EAA" w14:textId="77777777" w:rsidR="00315ADD" w:rsidRPr="00523E5C" w:rsidRDefault="00315ADD" w:rsidP="003176BF">
      <w:pPr>
        <w:pStyle w:val="ListParagraph"/>
        <w:spacing w:before="120" w:after="120" w:line="240" w:lineRule="auto"/>
        <w:ind w:left="0"/>
        <w:jc w:val="both"/>
        <w:rPr>
          <w:rFonts w:ascii="Arial" w:hAnsi="Arial" w:cs="Arial"/>
          <w:b/>
          <w:sz w:val="24"/>
          <w:szCs w:val="24"/>
        </w:rPr>
      </w:pPr>
    </w:p>
    <w:tbl>
      <w:tblPr>
        <w:tblStyle w:val="GridTable5Dark-Accent11"/>
        <w:tblW w:w="10201" w:type="dxa"/>
        <w:tblInd w:w="284" w:type="dxa"/>
        <w:tblLook w:val="00A0" w:firstRow="1" w:lastRow="0" w:firstColumn="1" w:lastColumn="0" w:noHBand="0" w:noVBand="0"/>
      </w:tblPr>
      <w:tblGrid>
        <w:gridCol w:w="845"/>
        <w:gridCol w:w="7235"/>
        <w:gridCol w:w="2121"/>
      </w:tblGrid>
      <w:tr w:rsidR="008B6E41" w:rsidRPr="00523E5C" w14:paraId="7BE15518" w14:textId="77777777" w:rsidTr="00F05AD4">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080" w:type="dxa"/>
            <w:gridSpan w:val="2"/>
            <w:shd w:val="clear" w:color="auto" w:fill="9CC2E5" w:themeFill="accent1" w:themeFillTint="99"/>
            <w:vAlign w:val="center"/>
          </w:tcPr>
          <w:p w14:paraId="22E831BE" w14:textId="1B9E61DE" w:rsidR="008B6E41" w:rsidRPr="00523E5C" w:rsidRDefault="00EC6A01" w:rsidP="008B6E41">
            <w:pPr>
              <w:pStyle w:val="ListParagraph"/>
              <w:numPr>
                <w:ilvl w:val="0"/>
                <w:numId w:val="29"/>
              </w:numPr>
              <w:spacing w:before="120" w:after="120"/>
              <w:ind w:left="321"/>
              <w:rPr>
                <w:rFonts w:ascii="Arial" w:hAnsi="Arial" w:cs="Arial"/>
                <w:color w:val="000000"/>
                <w:sz w:val="24"/>
                <w:szCs w:val="24"/>
                <w:lang w:val="en-US"/>
              </w:rPr>
            </w:pPr>
            <w:r w:rsidRPr="00523E5C">
              <w:rPr>
                <w:rFonts w:ascii="Arial" w:hAnsi="Arial" w:cs="Arial"/>
                <w:color w:val="000000"/>
                <w:sz w:val="24"/>
                <w:szCs w:val="24"/>
                <w:lang w:val="en-US"/>
              </w:rPr>
              <w:t>Infrastructure</w:t>
            </w:r>
          </w:p>
        </w:tc>
        <w:tc>
          <w:tcPr>
            <w:cnfStyle w:val="000010000000" w:firstRow="0" w:lastRow="0" w:firstColumn="0" w:lastColumn="0" w:oddVBand="1" w:evenVBand="0" w:oddHBand="0" w:evenHBand="0" w:firstRowFirstColumn="0" w:firstRowLastColumn="0" w:lastRowFirstColumn="0" w:lastRowLastColumn="0"/>
            <w:tcW w:w="2121" w:type="dxa"/>
            <w:shd w:val="clear" w:color="auto" w:fill="BDD6EE"/>
          </w:tcPr>
          <w:p w14:paraId="40C90C15" w14:textId="1481925B" w:rsidR="008B6E41" w:rsidRPr="00523E5C" w:rsidRDefault="008B6E41" w:rsidP="00A817AB">
            <w:pPr>
              <w:pStyle w:val="ListParagraph"/>
              <w:spacing w:before="120" w:after="120"/>
              <w:ind w:left="0"/>
              <w:jc w:val="center"/>
              <w:rPr>
                <w:rFonts w:ascii="Arial" w:hAnsi="Arial" w:cs="Arial"/>
                <w:b w:val="0"/>
                <w:color w:val="000000" w:themeColor="text1"/>
                <w:sz w:val="24"/>
                <w:szCs w:val="24"/>
              </w:rPr>
            </w:pPr>
            <w:r w:rsidRPr="00523E5C">
              <w:rPr>
                <w:rFonts w:ascii="Arial" w:hAnsi="Arial" w:cs="Arial"/>
                <w:color w:val="000000" w:themeColor="text1"/>
                <w:sz w:val="24"/>
                <w:szCs w:val="24"/>
              </w:rPr>
              <w:t>Satisfactory - Poor - Unsatisfactory</w:t>
            </w:r>
          </w:p>
        </w:tc>
      </w:tr>
      <w:tr w:rsidR="00517B41" w:rsidRPr="00523E5C" w14:paraId="14FC2B32" w14:textId="77777777" w:rsidTr="00F05AD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45" w:type="dxa"/>
            <w:shd w:val="clear" w:color="auto" w:fill="9CC2E5" w:themeFill="accent1" w:themeFillTint="99"/>
            <w:vAlign w:val="center"/>
          </w:tcPr>
          <w:p w14:paraId="0E8A8743" w14:textId="77777777" w:rsidR="00517B41" w:rsidRPr="00523E5C" w:rsidRDefault="00517B41" w:rsidP="003176BF">
            <w:pPr>
              <w:pStyle w:val="ListParagraph"/>
              <w:ind w:left="0"/>
              <w:contextualSpacing w:val="0"/>
              <w:rPr>
                <w:rFonts w:ascii="Arial" w:hAnsi="Arial" w:cs="Arial"/>
                <w:b w:val="0"/>
                <w:color w:val="auto"/>
                <w:sz w:val="24"/>
                <w:szCs w:val="24"/>
              </w:rPr>
            </w:pPr>
            <w:r w:rsidRPr="00523E5C">
              <w:rPr>
                <w:rFonts w:ascii="Arial" w:hAnsi="Arial" w:cs="Arial"/>
                <w:b w:val="0"/>
                <w:color w:val="auto"/>
                <w:sz w:val="24"/>
                <w:szCs w:val="24"/>
              </w:rPr>
              <w:t>3.1</w:t>
            </w:r>
          </w:p>
        </w:tc>
        <w:tc>
          <w:tcPr>
            <w:cnfStyle w:val="000010000000" w:firstRow="0" w:lastRow="0" w:firstColumn="0" w:lastColumn="0" w:oddVBand="1" w:evenVBand="0" w:oddHBand="0" w:evenHBand="0" w:firstRowFirstColumn="0" w:firstRowLastColumn="0" w:lastRowFirstColumn="0" w:lastRowLastColumn="0"/>
            <w:tcW w:w="7235" w:type="dxa"/>
            <w:shd w:val="clear" w:color="auto" w:fill="DEEAF6" w:themeFill="accent1" w:themeFillTint="33"/>
            <w:vAlign w:val="center"/>
          </w:tcPr>
          <w:p w14:paraId="7373CD75" w14:textId="77777777" w:rsidR="00517B41" w:rsidRPr="00523E5C" w:rsidRDefault="00517B41" w:rsidP="003176BF">
            <w:pPr>
              <w:pStyle w:val="ListParagraph"/>
              <w:ind w:left="0"/>
              <w:contextualSpacing w:val="0"/>
              <w:rPr>
                <w:rFonts w:ascii="Arial" w:hAnsi="Arial" w:cs="Arial"/>
                <w:sz w:val="24"/>
                <w:szCs w:val="24"/>
              </w:rPr>
            </w:pPr>
            <w:r w:rsidRPr="00523E5C">
              <w:rPr>
                <w:rFonts w:ascii="Arial" w:hAnsi="Arial" w:cs="Arial"/>
                <w:sz w:val="24"/>
                <w:szCs w:val="24"/>
              </w:rPr>
              <w:t>Library</w:t>
            </w:r>
          </w:p>
        </w:tc>
        <w:sdt>
          <w:sdtPr>
            <w:rPr>
              <w:rFonts w:ascii="Arial" w:hAnsi="Arial" w:cs="Arial"/>
              <w:color w:val="000000"/>
              <w:sz w:val="24"/>
              <w:szCs w:val="24"/>
            </w:rPr>
            <w:id w:val="1830323070"/>
            <w:placeholder>
              <w:docPart w:val="B44DD86E453045D58E9C1063726A71FB"/>
            </w:placeholder>
            <w:showingPlcHdr/>
            <w:comboBox>
              <w:listItem w:displayText="Satisfactory" w:value="Satisfactory"/>
              <w:listItem w:displayText="Poor" w:value="Poor"/>
              <w:listItem w:displayText="Unsatisfactory" w:value="Unsatisfactory"/>
            </w:comboBox>
          </w:sdtPr>
          <w:sdtEndPr/>
          <w:sdtContent>
            <w:tc>
              <w:tcPr>
                <w:tcW w:w="2121" w:type="dxa"/>
                <w:shd w:val="clear" w:color="auto" w:fill="DEEAF6" w:themeFill="accent1" w:themeFillTint="33"/>
                <w:vAlign w:val="center"/>
              </w:tcPr>
              <w:p w14:paraId="3C9E0394" w14:textId="6568824A" w:rsidR="00517B41" w:rsidRPr="00523E5C" w:rsidRDefault="003176BF" w:rsidP="003176BF">
                <w:pPr>
                  <w:pStyle w:val="ListParagraph"/>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517B41" w:rsidRPr="00523E5C" w14:paraId="34E6FE3C" w14:textId="77777777" w:rsidTr="00F05AD4">
        <w:trPr>
          <w:trHeight w:val="488"/>
        </w:trPr>
        <w:tc>
          <w:tcPr>
            <w:cnfStyle w:val="001000000000" w:firstRow="0" w:lastRow="0" w:firstColumn="1" w:lastColumn="0" w:oddVBand="0" w:evenVBand="0" w:oddHBand="0" w:evenHBand="0" w:firstRowFirstColumn="0" w:firstRowLastColumn="0" w:lastRowFirstColumn="0" w:lastRowLastColumn="0"/>
            <w:tcW w:w="845" w:type="dxa"/>
            <w:shd w:val="clear" w:color="auto" w:fill="9CC2E5" w:themeFill="accent1" w:themeFillTint="99"/>
            <w:vAlign w:val="center"/>
          </w:tcPr>
          <w:p w14:paraId="2911DC41" w14:textId="77777777" w:rsidR="00517B41" w:rsidRPr="00523E5C" w:rsidRDefault="00517B41" w:rsidP="003176BF">
            <w:pPr>
              <w:pStyle w:val="ListParagraph"/>
              <w:ind w:left="0"/>
              <w:contextualSpacing w:val="0"/>
              <w:rPr>
                <w:rFonts w:ascii="Arial" w:hAnsi="Arial" w:cs="Arial"/>
                <w:b w:val="0"/>
                <w:color w:val="auto"/>
                <w:sz w:val="24"/>
                <w:szCs w:val="24"/>
              </w:rPr>
            </w:pPr>
            <w:r w:rsidRPr="00523E5C">
              <w:rPr>
                <w:rFonts w:ascii="Arial" w:hAnsi="Arial" w:cs="Arial"/>
                <w:b w:val="0"/>
                <w:color w:val="auto"/>
                <w:sz w:val="24"/>
                <w:szCs w:val="24"/>
              </w:rPr>
              <w:t>3.2</w:t>
            </w:r>
          </w:p>
        </w:tc>
        <w:tc>
          <w:tcPr>
            <w:cnfStyle w:val="000010000000" w:firstRow="0" w:lastRow="0" w:firstColumn="0" w:lastColumn="0" w:oddVBand="1" w:evenVBand="0" w:oddHBand="0" w:evenHBand="0" w:firstRowFirstColumn="0" w:firstRowLastColumn="0" w:lastRowFirstColumn="0" w:lastRowLastColumn="0"/>
            <w:tcW w:w="7235" w:type="dxa"/>
            <w:vAlign w:val="center"/>
          </w:tcPr>
          <w:p w14:paraId="2D3B8135" w14:textId="77777777" w:rsidR="00517B41" w:rsidRPr="00523E5C" w:rsidRDefault="00517B41" w:rsidP="003176BF">
            <w:pPr>
              <w:pStyle w:val="ListParagraph"/>
              <w:ind w:left="0"/>
              <w:contextualSpacing w:val="0"/>
              <w:rPr>
                <w:rFonts w:ascii="Arial" w:hAnsi="Arial" w:cs="Arial"/>
                <w:sz w:val="24"/>
                <w:szCs w:val="24"/>
              </w:rPr>
            </w:pPr>
            <w:r w:rsidRPr="00523E5C">
              <w:rPr>
                <w:rFonts w:ascii="Arial" w:hAnsi="Arial" w:cs="Arial"/>
                <w:sz w:val="24"/>
                <w:szCs w:val="24"/>
              </w:rPr>
              <w:t>Computers available for use by the students</w:t>
            </w:r>
          </w:p>
        </w:tc>
        <w:sdt>
          <w:sdtPr>
            <w:rPr>
              <w:rFonts w:ascii="Arial" w:hAnsi="Arial" w:cs="Arial"/>
              <w:color w:val="000000"/>
              <w:sz w:val="24"/>
              <w:szCs w:val="24"/>
            </w:rPr>
            <w:id w:val="7347945"/>
            <w:placeholder>
              <w:docPart w:val="4A93F0FF811643339FF100603F5219F1"/>
            </w:placeholder>
            <w:showingPlcHdr/>
            <w:comboBox>
              <w:listItem w:displayText="Satisfactory" w:value="Satisfactory"/>
              <w:listItem w:displayText="Poor" w:value="Poor"/>
              <w:listItem w:displayText="Unsatisfactory" w:value="Unsatisfactory"/>
            </w:comboBox>
          </w:sdtPr>
          <w:sdtEndPr/>
          <w:sdtContent>
            <w:tc>
              <w:tcPr>
                <w:tcW w:w="2121" w:type="dxa"/>
                <w:shd w:val="clear" w:color="auto" w:fill="BDD6EE" w:themeFill="accent1" w:themeFillTint="66"/>
                <w:vAlign w:val="center"/>
              </w:tcPr>
              <w:p w14:paraId="5ED88EB1" w14:textId="05E17204" w:rsidR="00517B41" w:rsidRPr="00523E5C" w:rsidRDefault="003176BF" w:rsidP="003176BF">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517B41" w:rsidRPr="00523E5C" w14:paraId="404699F1" w14:textId="77777777" w:rsidTr="00F05AD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845" w:type="dxa"/>
            <w:shd w:val="clear" w:color="auto" w:fill="9CC2E5" w:themeFill="accent1" w:themeFillTint="99"/>
            <w:vAlign w:val="center"/>
          </w:tcPr>
          <w:p w14:paraId="1CB406C9" w14:textId="77777777" w:rsidR="00517B41" w:rsidRPr="00523E5C" w:rsidRDefault="00517B41" w:rsidP="003176BF">
            <w:pPr>
              <w:pStyle w:val="ListParagraph"/>
              <w:ind w:left="0"/>
              <w:contextualSpacing w:val="0"/>
              <w:rPr>
                <w:rFonts w:ascii="Arial" w:hAnsi="Arial" w:cs="Arial"/>
                <w:b w:val="0"/>
                <w:color w:val="auto"/>
                <w:sz w:val="24"/>
                <w:szCs w:val="24"/>
              </w:rPr>
            </w:pPr>
            <w:r w:rsidRPr="00523E5C">
              <w:rPr>
                <w:rFonts w:ascii="Arial" w:hAnsi="Arial" w:cs="Arial"/>
                <w:b w:val="0"/>
                <w:color w:val="auto"/>
                <w:sz w:val="24"/>
                <w:szCs w:val="24"/>
              </w:rPr>
              <w:t>3.3</w:t>
            </w:r>
          </w:p>
        </w:tc>
        <w:tc>
          <w:tcPr>
            <w:cnfStyle w:val="000010000000" w:firstRow="0" w:lastRow="0" w:firstColumn="0" w:lastColumn="0" w:oddVBand="1" w:evenVBand="0" w:oddHBand="0" w:evenHBand="0" w:firstRowFirstColumn="0" w:firstRowLastColumn="0" w:lastRowFirstColumn="0" w:lastRowLastColumn="0"/>
            <w:tcW w:w="7235" w:type="dxa"/>
            <w:shd w:val="clear" w:color="auto" w:fill="DEEAF6" w:themeFill="accent1" w:themeFillTint="33"/>
            <w:vAlign w:val="center"/>
          </w:tcPr>
          <w:p w14:paraId="41750F55" w14:textId="77777777" w:rsidR="00517B41" w:rsidRPr="00523E5C" w:rsidRDefault="00517B41" w:rsidP="003176BF">
            <w:pPr>
              <w:pStyle w:val="ListParagraph"/>
              <w:ind w:left="0"/>
              <w:contextualSpacing w:val="0"/>
              <w:rPr>
                <w:rFonts w:ascii="Arial" w:hAnsi="Arial" w:cs="Arial"/>
                <w:sz w:val="24"/>
                <w:szCs w:val="24"/>
              </w:rPr>
            </w:pPr>
            <w:r w:rsidRPr="00523E5C">
              <w:rPr>
                <w:rFonts w:ascii="Arial" w:hAnsi="Arial" w:cs="Arial"/>
                <w:sz w:val="24"/>
                <w:szCs w:val="24"/>
              </w:rPr>
              <w:t>Technological support</w:t>
            </w:r>
          </w:p>
        </w:tc>
        <w:sdt>
          <w:sdtPr>
            <w:rPr>
              <w:rFonts w:ascii="Arial" w:hAnsi="Arial" w:cs="Arial"/>
              <w:color w:val="000000"/>
              <w:sz w:val="24"/>
              <w:szCs w:val="24"/>
            </w:rPr>
            <w:id w:val="-1513987600"/>
            <w:placeholder>
              <w:docPart w:val="BC0BAE280ED0449C8AB5EBC0A4EA4DC9"/>
            </w:placeholder>
            <w:showingPlcHdr/>
            <w:comboBox>
              <w:listItem w:displayText="Satisfactory" w:value="Satisfactory"/>
              <w:listItem w:displayText="Poor" w:value="Poor"/>
              <w:listItem w:displayText="Unsatisfactory" w:value="Unsatisfactory"/>
            </w:comboBox>
          </w:sdtPr>
          <w:sdtEndPr/>
          <w:sdtContent>
            <w:tc>
              <w:tcPr>
                <w:tcW w:w="2121" w:type="dxa"/>
                <w:shd w:val="clear" w:color="auto" w:fill="DEEAF6" w:themeFill="accent1" w:themeFillTint="33"/>
                <w:vAlign w:val="center"/>
              </w:tcPr>
              <w:p w14:paraId="42DA0034" w14:textId="49983378" w:rsidR="00517B41" w:rsidRPr="00523E5C" w:rsidRDefault="003176BF" w:rsidP="003176BF">
                <w:pPr>
                  <w:pStyle w:val="ListParagraph"/>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23E5C">
                  <w:rPr>
                    <w:rStyle w:val="PlaceholderText"/>
                  </w:rPr>
                  <w:t>Choose answer</w:t>
                </w:r>
              </w:p>
            </w:tc>
          </w:sdtContent>
        </w:sdt>
      </w:tr>
      <w:tr w:rsidR="00517B41" w:rsidRPr="00523E5C" w14:paraId="48B1C32D" w14:textId="77777777" w:rsidTr="00F05AD4">
        <w:trPr>
          <w:trHeight w:val="503"/>
        </w:trPr>
        <w:tc>
          <w:tcPr>
            <w:cnfStyle w:val="001000000000" w:firstRow="0" w:lastRow="0" w:firstColumn="1" w:lastColumn="0" w:oddVBand="0" w:evenVBand="0" w:oddHBand="0" w:evenHBand="0" w:firstRowFirstColumn="0" w:firstRowLastColumn="0" w:lastRowFirstColumn="0" w:lastRowLastColumn="0"/>
            <w:tcW w:w="845" w:type="dxa"/>
            <w:shd w:val="clear" w:color="auto" w:fill="9CC2E5" w:themeFill="accent1" w:themeFillTint="99"/>
            <w:vAlign w:val="center"/>
          </w:tcPr>
          <w:p w14:paraId="6F8C7E3A" w14:textId="77777777" w:rsidR="00517B41" w:rsidRPr="00523E5C" w:rsidRDefault="00517B41" w:rsidP="003176BF">
            <w:pPr>
              <w:rPr>
                <w:rFonts w:ascii="Arial" w:hAnsi="Arial" w:cs="Arial"/>
                <w:b w:val="0"/>
                <w:color w:val="auto"/>
                <w:sz w:val="24"/>
                <w:szCs w:val="24"/>
              </w:rPr>
            </w:pPr>
            <w:r w:rsidRPr="00523E5C">
              <w:rPr>
                <w:rFonts w:ascii="Arial" w:hAnsi="Arial" w:cs="Arial"/>
                <w:b w:val="0"/>
                <w:color w:val="auto"/>
                <w:sz w:val="24"/>
                <w:szCs w:val="24"/>
              </w:rPr>
              <w:t>3.4</w:t>
            </w:r>
          </w:p>
        </w:tc>
        <w:tc>
          <w:tcPr>
            <w:cnfStyle w:val="000010000000" w:firstRow="0" w:lastRow="0" w:firstColumn="0" w:lastColumn="0" w:oddVBand="1" w:evenVBand="0" w:oddHBand="0" w:evenHBand="0" w:firstRowFirstColumn="0" w:firstRowLastColumn="0" w:lastRowFirstColumn="0" w:lastRowLastColumn="0"/>
            <w:tcW w:w="7235" w:type="dxa"/>
            <w:vAlign w:val="center"/>
          </w:tcPr>
          <w:p w14:paraId="7BD36270" w14:textId="77777777" w:rsidR="00517B41" w:rsidRPr="00523E5C" w:rsidRDefault="00517B41" w:rsidP="003176BF">
            <w:pPr>
              <w:rPr>
                <w:rFonts w:ascii="Arial" w:hAnsi="Arial" w:cs="Arial"/>
                <w:sz w:val="24"/>
                <w:szCs w:val="24"/>
              </w:rPr>
            </w:pPr>
            <w:r w:rsidRPr="00523E5C">
              <w:rPr>
                <w:rFonts w:ascii="Arial" w:hAnsi="Arial" w:cs="Arial"/>
                <w:sz w:val="24"/>
                <w:szCs w:val="24"/>
              </w:rPr>
              <w:t>Technical support</w:t>
            </w:r>
          </w:p>
        </w:tc>
        <w:sdt>
          <w:sdtPr>
            <w:rPr>
              <w:rFonts w:ascii="Arial" w:hAnsi="Arial" w:cs="Arial"/>
              <w:color w:val="000000"/>
              <w:sz w:val="24"/>
              <w:szCs w:val="24"/>
            </w:rPr>
            <w:id w:val="-1982995905"/>
            <w:placeholder>
              <w:docPart w:val="2C375DA3F9F54062AE628D6801A09FA6"/>
            </w:placeholder>
            <w:showingPlcHdr/>
            <w:comboBox>
              <w:listItem w:displayText="Satisfactory" w:value="Satisfactory"/>
              <w:listItem w:displayText="Poor" w:value="Poor"/>
              <w:listItem w:displayText="Unsatisfactory" w:value="Unsatisfactory"/>
            </w:comboBox>
          </w:sdtPr>
          <w:sdtEndPr/>
          <w:sdtContent>
            <w:tc>
              <w:tcPr>
                <w:tcW w:w="2121" w:type="dxa"/>
                <w:shd w:val="clear" w:color="auto" w:fill="BDD6EE" w:themeFill="accent1" w:themeFillTint="66"/>
                <w:vAlign w:val="center"/>
              </w:tcPr>
              <w:p w14:paraId="77746E20" w14:textId="740003A9" w:rsidR="00517B41" w:rsidRPr="00523E5C" w:rsidRDefault="003176BF" w:rsidP="003176BF">
                <w:pPr>
                  <w:jc w:val="center"/>
                  <w:cnfStyle w:val="000000000000" w:firstRow="0" w:lastRow="0" w:firstColumn="0" w:lastColumn="0" w:oddVBand="0" w:evenVBand="0" w:oddHBand="0" w:evenHBand="0" w:firstRowFirstColumn="0" w:firstRowLastColumn="0" w:lastRowFirstColumn="0" w:lastRowLastColumn="0"/>
                </w:pPr>
                <w:r w:rsidRPr="00523E5C">
                  <w:rPr>
                    <w:rStyle w:val="PlaceholderText"/>
                  </w:rPr>
                  <w:t>Choose answer</w:t>
                </w:r>
              </w:p>
            </w:tc>
          </w:sdtContent>
        </w:sdt>
      </w:tr>
      <w:tr w:rsidR="00517B41" w:rsidRPr="00523E5C" w14:paraId="567BD39E" w14:textId="77777777" w:rsidTr="00F05AD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0201" w:type="dxa"/>
            <w:gridSpan w:val="3"/>
            <w:shd w:val="clear" w:color="auto" w:fill="9CC2E5" w:themeFill="accent1" w:themeFillTint="99"/>
          </w:tcPr>
          <w:p w14:paraId="6699716F" w14:textId="674885A9" w:rsidR="00517B41" w:rsidRPr="00523E5C" w:rsidRDefault="00517B41" w:rsidP="00A817AB">
            <w:pPr>
              <w:pStyle w:val="ListParagraph"/>
              <w:spacing w:before="120" w:after="120"/>
              <w:ind w:left="0"/>
              <w:jc w:val="both"/>
              <w:rPr>
                <w:rFonts w:ascii="Arial" w:hAnsi="Arial" w:cs="Arial"/>
                <w:b w:val="0"/>
                <w:color w:val="000000"/>
                <w:sz w:val="24"/>
                <w:szCs w:val="24"/>
              </w:rPr>
            </w:pPr>
            <w:r w:rsidRPr="00523E5C">
              <w:rPr>
                <w:rFonts w:ascii="Arial" w:hAnsi="Arial" w:cs="Arial"/>
                <w:b w:val="0"/>
                <w:color w:val="000000"/>
                <w:sz w:val="24"/>
                <w:szCs w:val="24"/>
              </w:rPr>
              <w:t>Justify the answers provided for the infrastructure services by specifying (if any) the deficiencies.</w:t>
            </w:r>
          </w:p>
          <w:p w14:paraId="643C881F" w14:textId="77777777" w:rsidR="003176BF" w:rsidRPr="00523E5C" w:rsidRDefault="003176BF" w:rsidP="00A817AB">
            <w:pPr>
              <w:pStyle w:val="ListParagraph"/>
              <w:spacing w:before="120" w:after="120"/>
              <w:ind w:left="0"/>
              <w:jc w:val="both"/>
              <w:rPr>
                <w:rFonts w:ascii="Arial" w:hAnsi="Arial" w:cs="Arial"/>
                <w:b w:val="0"/>
                <w:color w:val="000000"/>
                <w:sz w:val="24"/>
                <w:szCs w:val="24"/>
              </w:rPr>
            </w:pPr>
          </w:p>
          <w:sdt>
            <w:sdtPr>
              <w:rPr>
                <w:rFonts w:ascii="Arial" w:hAnsi="Arial" w:cs="Arial"/>
                <w:color w:val="000000"/>
                <w:sz w:val="24"/>
                <w:szCs w:val="24"/>
              </w:rPr>
              <w:id w:val="186880543"/>
              <w:placeholder>
                <w:docPart w:val="9B265806171A4ECCB2F2222F3758BD0D"/>
              </w:placeholder>
              <w:showingPlcHdr/>
            </w:sdtPr>
            <w:sdtEndPr/>
            <w:sdtContent>
              <w:p w14:paraId="6F95F7D9" w14:textId="0728E0FA" w:rsidR="00517B41" w:rsidRPr="00523E5C" w:rsidRDefault="003176BF" w:rsidP="00F05AD4">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7F096E" w:rsidRPr="00523E5C">
                  <w:rPr>
                    <w:rStyle w:val="PlaceholderText"/>
                    <w:b w:val="0"/>
                    <w:bCs w:val="0"/>
                    <w:sz w:val="24"/>
                  </w:rPr>
                  <w:t>add</w:t>
                </w:r>
                <w:r w:rsidRPr="00523E5C">
                  <w:rPr>
                    <w:rStyle w:val="PlaceholderText"/>
                    <w:b w:val="0"/>
                    <w:bCs w:val="0"/>
                    <w:sz w:val="24"/>
                  </w:rPr>
                  <w:t xml:space="preserve"> text</w:t>
                </w:r>
              </w:p>
            </w:sdtContent>
          </w:sdt>
          <w:p w14:paraId="3F9F1F2D" w14:textId="30ACC889" w:rsidR="003176BF" w:rsidRPr="00523E5C" w:rsidRDefault="003176BF" w:rsidP="003176BF">
            <w:pPr>
              <w:rPr>
                <w:rFonts w:ascii="Arial" w:hAnsi="Arial" w:cs="Arial"/>
                <w:b w:val="0"/>
                <w:color w:val="000000" w:themeColor="text1"/>
                <w:sz w:val="24"/>
                <w:szCs w:val="24"/>
              </w:rPr>
            </w:pPr>
          </w:p>
        </w:tc>
      </w:tr>
    </w:tbl>
    <w:p w14:paraId="67723F2B" w14:textId="35159BE5" w:rsidR="00F05AD4" w:rsidRPr="00523E5C" w:rsidRDefault="00F05AD4" w:rsidP="00517B41">
      <w:pPr>
        <w:spacing w:before="120" w:after="120" w:line="240" w:lineRule="auto"/>
        <w:jc w:val="both"/>
        <w:rPr>
          <w:rFonts w:ascii="Arial" w:hAnsi="Arial" w:cs="Arial"/>
          <w:b/>
          <w:sz w:val="24"/>
          <w:szCs w:val="24"/>
        </w:rPr>
      </w:pPr>
    </w:p>
    <w:p w14:paraId="190A704B" w14:textId="77777777" w:rsidR="00F05AD4" w:rsidRPr="00523E5C" w:rsidRDefault="00F05AD4">
      <w:pPr>
        <w:rPr>
          <w:rFonts w:ascii="Arial" w:hAnsi="Arial" w:cs="Arial"/>
          <w:b/>
          <w:sz w:val="24"/>
          <w:szCs w:val="24"/>
        </w:rPr>
      </w:pPr>
      <w:r w:rsidRPr="00523E5C">
        <w:rPr>
          <w:rFonts w:ascii="Arial" w:hAnsi="Arial" w:cs="Arial"/>
          <w:b/>
          <w:sz w:val="24"/>
          <w:szCs w:val="24"/>
        </w:rPr>
        <w:br w:type="page"/>
      </w:r>
    </w:p>
    <w:p w14:paraId="654A5F0E" w14:textId="77777777" w:rsidR="00250139" w:rsidRPr="00523E5C" w:rsidRDefault="00250139" w:rsidP="00F05AD4">
      <w:pPr>
        <w:pStyle w:val="ListParagraph"/>
        <w:numPr>
          <w:ilvl w:val="0"/>
          <w:numId w:val="1"/>
        </w:numPr>
        <w:spacing w:before="120"/>
        <w:ind w:left="357" w:hanging="357"/>
        <w:contextualSpacing w:val="0"/>
        <w:jc w:val="both"/>
        <w:rPr>
          <w:rFonts w:ascii="Arial" w:hAnsi="Arial" w:cs="Arial"/>
          <w:b/>
          <w:color w:val="000000"/>
          <w:sz w:val="24"/>
          <w:szCs w:val="24"/>
          <w:lang w:val="en-US"/>
        </w:rPr>
      </w:pPr>
      <w:r w:rsidRPr="00523E5C">
        <w:rPr>
          <w:rFonts w:ascii="Arial" w:hAnsi="Arial" w:cs="Arial"/>
          <w:b/>
          <w:color w:val="000000"/>
          <w:sz w:val="24"/>
          <w:szCs w:val="24"/>
          <w:lang w:val="en-US"/>
        </w:rPr>
        <w:lastRenderedPageBreak/>
        <w:t>Guidelines on content and structure of the report</w:t>
      </w:r>
    </w:p>
    <w:p w14:paraId="7D44BAE3" w14:textId="77777777" w:rsidR="00852AA4" w:rsidRPr="00523E5C" w:rsidRDefault="00266BFB" w:rsidP="00FC2382">
      <w:pPr>
        <w:pStyle w:val="ListParagraph"/>
        <w:numPr>
          <w:ilvl w:val="0"/>
          <w:numId w:val="2"/>
        </w:numPr>
        <w:spacing w:before="240" w:after="240" w:line="240" w:lineRule="auto"/>
        <w:ind w:left="717"/>
        <w:contextualSpacing w:val="0"/>
        <w:jc w:val="both"/>
        <w:rPr>
          <w:rFonts w:ascii="Arial" w:hAnsi="Arial" w:cs="Arial"/>
          <w:i/>
          <w:color w:val="0070C0"/>
          <w:sz w:val="24"/>
          <w:szCs w:val="24"/>
        </w:rPr>
      </w:pPr>
      <w:r w:rsidRPr="00523E5C">
        <w:rPr>
          <w:rFonts w:ascii="Arial" w:hAnsi="Arial" w:cs="Arial"/>
          <w:i/>
          <w:color w:val="0070C0"/>
          <w:sz w:val="24"/>
          <w:szCs w:val="24"/>
        </w:rPr>
        <w:t xml:space="preserve">The </w:t>
      </w:r>
      <w:r w:rsidR="00600A5E" w:rsidRPr="00523E5C">
        <w:rPr>
          <w:rFonts w:ascii="Arial" w:hAnsi="Arial" w:cs="Arial"/>
          <w:i/>
          <w:color w:val="0070C0"/>
          <w:sz w:val="24"/>
          <w:szCs w:val="24"/>
        </w:rPr>
        <w:t>external evaluation report</w:t>
      </w:r>
      <w:r w:rsidRPr="00523E5C">
        <w:rPr>
          <w:rFonts w:ascii="Arial" w:hAnsi="Arial" w:cs="Arial"/>
          <w:i/>
          <w:color w:val="0070C0"/>
          <w:sz w:val="24"/>
          <w:szCs w:val="24"/>
        </w:rPr>
        <w:t xml:space="preserve"> follows the structure of assessment areas</w:t>
      </w:r>
      <w:r w:rsidR="000C4220" w:rsidRPr="00523E5C">
        <w:rPr>
          <w:rFonts w:ascii="Arial" w:hAnsi="Arial" w:cs="Arial"/>
          <w:i/>
          <w:color w:val="0070C0"/>
          <w:sz w:val="24"/>
          <w:szCs w:val="24"/>
        </w:rPr>
        <w:t xml:space="preserve"> and sub-areas</w:t>
      </w:r>
      <w:r w:rsidRPr="00523E5C">
        <w:rPr>
          <w:rFonts w:ascii="Arial" w:hAnsi="Arial" w:cs="Arial"/>
          <w:i/>
          <w:color w:val="0070C0"/>
          <w:sz w:val="24"/>
          <w:szCs w:val="24"/>
        </w:rPr>
        <w:t>.</w:t>
      </w:r>
    </w:p>
    <w:p w14:paraId="55909F0E" w14:textId="669183A5" w:rsidR="00A01287" w:rsidRPr="00523E5C" w:rsidRDefault="00A01287" w:rsidP="00FC2382">
      <w:pPr>
        <w:pStyle w:val="ListParagraph"/>
        <w:numPr>
          <w:ilvl w:val="0"/>
          <w:numId w:val="3"/>
        </w:numPr>
        <w:spacing w:before="240" w:after="240" w:line="240" w:lineRule="auto"/>
        <w:ind w:left="717"/>
        <w:contextualSpacing w:val="0"/>
        <w:jc w:val="both"/>
        <w:rPr>
          <w:rFonts w:ascii="Arial" w:hAnsi="Arial" w:cs="Arial"/>
          <w:i/>
          <w:color w:val="0070C0"/>
          <w:sz w:val="24"/>
          <w:szCs w:val="24"/>
        </w:rPr>
      </w:pPr>
      <w:r w:rsidRPr="00523E5C">
        <w:rPr>
          <w:rFonts w:ascii="Arial" w:hAnsi="Arial" w:cs="Arial"/>
          <w:i/>
          <w:color w:val="0070C0"/>
          <w:sz w:val="24"/>
          <w:szCs w:val="24"/>
        </w:rPr>
        <w:t xml:space="preserve">For each assessment area there are quality indicators (criteria) to be scored by the EEC on a scale from one (1) to five (5), based on the degree of compliance for the </w:t>
      </w:r>
      <w:r w:rsidR="00F05AD4" w:rsidRPr="00523E5C">
        <w:rPr>
          <w:rFonts w:ascii="Arial" w:hAnsi="Arial" w:cs="Arial"/>
          <w:i/>
          <w:color w:val="0070C0"/>
          <w:sz w:val="24"/>
          <w:szCs w:val="24"/>
        </w:rPr>
        <w:t>above-mentioned</w:t>
      </w:r>
      <w:r w:rsidRPr="00523E5C">
        <w:rPr>
          <w:rFonts w:ascii="Arial" w:hAnsi="Arial" w:cs="Arial"/>
          <w:i/>
          <w:color w:val="0070C0"/>
          <w:sz w:val="24"/>
          <w:szCs w:val="24"/>
        </w:rPr>
        <w:t xml:space="preserve"> quality indicators (criteria). The scale used is explained below:</w:t>
      </w:r>
    </w:p>
    <w:p w14:paraId="3DA7E931" w14:textId="77777777" w:rsidR="00A01287" w:rsidRPr="00523E5C" w:rsidRDefault="00A01287" w:rsidP="00FC2382">
      <w:pPr>
        <w:pStyle w:val="ListParagraph"/>
        <w:spacing w:after="0" w:line="240" w:lineRule="auto"/>
        <w:ind w:left="1440"/>
        <w:contextualSpacing w:val="0"/>
        <w:jc w:val="both"/>
        <w:rPr>
          <w:rFonts w:ascii="Arial" w:hAnsi="Arial" w:cs="Arial"/>
          <w:i/>
          <w:color w:val="0070C0"/>
          <w:sz w:val="24"/>
          <w:szCs w:val="24"/>
          <w:lang w:val="en-US"/>
        </w:rPr>
      </w:pPr>
      <w:proofErr w:type="gramStart"/>
      <w:r w:rsidRPr="00523E5C">
        <w:rPr>
          <w:rFonts w:ascii="Arial" w:hAnsi="Arial" w:cs="Arial"/>
          <w:i/>
          <w:color w:val="0070C0"/>
          <w:sz w:val="24"/>
          <w:szCs w:val="24"/>
          <w:lang w:val="en-US"/>
        </w:rPr>
        <w:t>1</w:t>
      </w:r>
      <w:proofErr w:type="gramEnd"/>
      <w:r w:rsidRPr="00523E5C">
        <w:rPr>
          <w:rFonts w:ascii="Arial" w:hAnsi="Arial" w:cs="Arial"/>
          <w:i/>
          <w:color w:val="0070C0"/>
          <w:sz w:val="24"/>
          <w:szCs w:val="24"/>
          <w:lang w:val="en-US"/>
        </w:rPr>
        <w:t xml:space="preserve"> or 2: </w:t>
      </w:r>
      <w:r w:rsidRPr="00523E5C">
        <w:rPr>
          <w:rFonts w:ascii="Arial" w:hAnsi="Arial" w:cs="Arial"/>
          <w:i/>
          <w:color w:val="0070C0"/>
          <w:sz w:val="24"/>
          <w:szCs w:val="24"/>
          <w:lang w:val="en-US"/>
        </w:rPr>
        <w:tab/>
        <w:t>Non-compliant</w:t>
      </w:r>
    </w:p>
    <w:p w14:paraId="6DA9CB79" w14:textId="77777777" w:rsidR="00A01287" w:rsidRPr="00523E5C" w:rsidRDefault="00A01287" w:rsidP="00FC2382">
      <w:pPr>
        <w:pStyle w:val="ListParagraph"/>
        <w:spacing w:after="0" w:line="240" w:lineRule="auto"/>
        <w:ind w:left="1440"/>
        <w:contextualSpacing w:val="0"/>
        <w:jc w:val="both"/>
        <w:rPr>
          <w:rFonts w:ascii="Arial" w:hAnsi="Arial" w:cs="Arial"/>
          <w:i/>
          <w:color w:val="0070C0"/>
          <w:sz w:val="24"/>
          <w:szCs w:val="24"/>
          <w:lang w:val="en-US"/>
        </w:rPr>
      </w:pPr>
      <w:proofErr w:type="gramStart"/>
      <w:r w:rsidRPr="00523E5C">
        <w:rPr>
          <w:rFonts w:ascii="Arial" w:hAnsi="Arial" w:cs="Arial"/>
          <w:i/>
          <w:color w:val="0070C0"/>
          <w:sz w:val="24"/>
          <w:szCs w:val="24"/>
          <w:lang w:val="en-US"/>
        </w:rPr>
        <w:t>3</w:t>
      </w:r>
      <w:proofErr w:type="gramEnd"/>
      <w:r w:rsidRPr="00523E5C">
        <w:rPr>
          <w:rFonts w:ascii="Arial" w:hAnsi="Arial" w:cs="Arial"/>
          <w:i/>
          <w:color w:val="0070C0"/>
          <w:sz w:val="24"/>
          <w:szCs w:val="24"/>
          <w:lang w:val="en-US"/>
        </w:rPr>
        <w:t xml:space="preserve">: </w:t>
      </w:r>
      <w:r w:rsidRPr="00523E5C">
        <w:rPr>
          <w:rFonts w:ascii="Arial" w:hAnsi="Arial" w:cs="Arial"/>
          <w:i/>
          <w:color w:val="0070C0"/>
          <w:sz w:val="24"/>
          <w:szCs w:val="24"/>
          <w:lang w:val="en-US"/>
        </w:rPr>
        <w:tab/>
      </w:r>
      <w:r w:rsidRPr="00523E5C">
        <w:rPr>
          <w:rFonts w:ascii="Arial" w:hAnsi="Arial" w:cs="Arial"/>
          <w:i/>
          <w:color w:val="0070C0"/>
          <w:sz w:val="24"/>
          <w:szCs w:val="24"/>
          <w:lang w:val="en-US"/>
        </w:rPr>
        <w:tab/>
        <w:t>Partially compliant</w:t>
      </w:r>
    </w:p>
    <w:p w14:paraId="25EFD685" w14:textId="77777777" w:rsidR="00A01287" w:rsidRPr="00523E5C" w:rsidRDefault="00A01287" w:rsidP="00FC2382">
      <w:pPr>
        <w:pStyle w:val="ListParagraph"/>
        <w:spacing w:after="0" w:line="240" w:lineRule="auto"/>
        <w:ind w:left="1440"/>
        <w:contextualSpacing w:val="0"/>
        <w:jc w:val="both"/>
        <w:rPr>
          <w:rFonts w:ascii="Arial" w:hAnsi="Arial" w:cs="Arial"/>
          <w:i/>
          <w:color w:val="0070C0"/>
          <w:sz w:val="24"/>
          <w:szCs w:val="24"/>
          <w:lang w:val="en-US"/>
        </w:rPr>
      </w:pPr>
      <w:proofErr w:type="gramStart"/>
      <w:r w:rsidRPr="00523E5C">
        <w:rPr>
          <w:rFonts w:ascii="Arial" w:hAnsi="Arial" w:cs="Arial"/>
          <w:i/>
          <w:color w:val="0070C0"/>
          <w:sz w:val="24"/>
          <w:szCs w:val="24"/>
          <w:lang w:val="en-US"/>
        </w:rPr>
        <w:t>4</w:t>
      </w:r>
      <w:proofErr w:type="gramEnd"/>
      <w:r w:rsidRPr="00523E5C">
        <w:rPr>
          <w:rFonts w:ascii="Arial" w:hAnsi="Arial" w:cs="Arial"/>
          <w:i/>
          <w:color w:val="0070C0"/>
          <w:sz w:val="24"/>
          <w:szCs w:val="24"/>
          <w:lang w:val="en-US"/>
        </w:rPr>
        <w:t xml:space="preserve"> or 5: </w:t>
      </w:r>
      <w:r w:rsidRPr="00523E5C">
        <w:rPr>
          <w:rFonts w:ascii="Arial" w:hAnsi="Arial" w:cs="Arial"/>
          <w:i/>
          <w:color w:val="0070C0"/>
          <w:sz w:val="24"/>
          <w:szCs w:val="24"/>
          <w:lang w:val="en-US"/>
        </w:rPr>
        <w:tab/>
        <w:t>Compliant</w:t>
      </w:r>
    </w:p>
    <w:p w14:paraId="57F2BE76" w14:textId="77777777" w:rsidR="00A01287" w:rsidRPr="00523E5C" w:rsidRDefault="00A01287" w:rsidP="00FC2382">
      <w:pPr>
        <w:pStyle w:val="ListParagraph"/>
        <w:numPr>
          <w:ilvl w:val="0"/>
          <w:numId w:val="3"/>
        </w:numPr>
        <w:spacing w:before="240" w:after="240" w:line="240" w:lineRule="auto"/>
        <w:ind w:left="717"/>
        <w:contextualSpacing w:val="0"/>
        <w:jc w:val="both"/>
        <w:rPr>
          <w:rFonts w:ascii="Arial" w:hAnsi="Arial" w:cs="Arial"/>
          <w:i/>
          <w:color w:val="0070C0"/>
          <w:sz w:val="24"/>
          <w:szCs w:val="24"/>
          <w:lang w:val="en-US"/>
        </w:rPr>
      </w:pPr>
      <w:r w:rsidRPr="00523E5C">
        <w:rPr>
          <w:rFonts w:ascii="Arial" w:hAnsi="Arial" w:cs="Arial"/>
          <w:i/>
          <w:color w:val="0070C0"/>
          <w:sz w:val="24"/>
          <w:szCs w:val="24"/>
          <w:lang w:val="en-US"/>
        </w:rPr>
        <w:t>The EEC must justify the numerical scores provided for the</w:t>
      </w:r>
      <w:r w:rsidRPr="00523E5C">
        <w:rPr>
          <w:rFonts w:ascii="Arial" w:hAnsi="Arial" w:cs="Arial"/>
          <w:i/>
          <w:color w:val="0070C0"/>
          <w:sz w:val="24"/>
          <w:szCs w:val="24"/>
        </w:rPr>
        <w:t xml:space="preserve">quality indicators (criteria) </w:t>
      </w:r>
      <w:r w:rsidRPr="00523E5C">
        <w:rPr>
          <w:rFonts w:ascii="Arial" w:hAnsi="Arial" w:cs="Arial"/>
          <w:i/>
          <w:color w:val="0070C0"/>
          <w:sz w:val="24"/>
          <w:szCs w:val="24"/>
          <w:lang w:val="en-US"/>
        </w:rPr>
        <w:t>by specifying (if any) the deficiencies.</w:t>
      </w:r>
    </w:p>
    <w:p w14:paraId="047779FB" w14:textId="77777777" w:rsidR="00A01287" w:rsidRPr="00523E5C" w:rsidRDefault="00A01287" w:rsidP="00FC2382">
      <w:pPr>
        <w:pStyle w:val="ListParagraph"/>
        <w:numPr>
          <w:ilvl w:val="0"/>
          <w:numId w:val="3"/>
        </w:numPr>
        <w:spacing w:before="240" w:after="240" w:line="240" w:lineRule="auto"/>
        <w:ind w:left="717"/>
        <w:contextualSpacing w:val="0"/>
        <w:jc w:val="both"/>
        <w:rPr>
          <w:rFonts w:ascii="Arial" w:hAnsi="Arial" w:cs="Arial"/>
          <w:i/>
          <w:color w:val="0070C0"/>
          <w:sz w:val="24"/>
          <w:szCs w:val="24"/>
          <w:lang w:val="en-US"/>
        </w:rPr>
      </w:pPr>
      <w:r w:rsidRPr="00523E5C">
        <w:rPr>
          <w:rFonts w:ascii="Arial" w:hAnsi="Arial" w:cs="Arial"/>
          <w:i/>
          <w:color w:val="0070C0"/>
          <w:sz w:val="24"/>
          <w:szCs w:val="24"/>
          <w:lang w:val="en-US"/>
        </w:rPr>
        <w:t>It is pointed out that, in the case of indicators (criteria) that cannot be applied due to the status of the Department, N/A (= Not Applicable) should be noted and a detailed explanation should be provided on the Department’s corresponding policy regarding the specific quality indicator.</w:t>
      </w:r>
    </w:p>
    <w:p w14:paraId="70620238" w14:textId="77777777" w:rsidR="00ED18D5" w:rsidRPr="00523E5C" w:rsidRDefault="00A01287" w:rsidP="00FC2382">
      <w:pPr>
        <w:pStyle w:val="ListParagraph"/>
        <w:numPr>
          <w:ilvl w:val="0"/>
          <w:numId w:val="3"/>
        </w:numPr>
        <w:spacing w:before="240" w:after="240" w:line="240" w:lineRule="auto"/>
        <w:ind w:left="717"/>
        <w:contextualSpacing w:val="0"/>
        <w:jc w:val="both"/>
        <w:rPr>
          <w:rFonts w:ascii="Arial" w:hAnsi="Arial" w:cs="Arial"/>
          <w:i/>
          <w:color w:val="0070C0"/>
          <w:sz w:val="24"/>
          <w:szCs w:val="24"/>
        </w:rPr>
      </w:pPr>
      <w:r w:rsidRPr="00523E5C">
        <w:rPr>
          <w:rFonts w:ascii="Arial" w:hAnsi="Arial" w:cs="Arial"/>
          <w:i/>
          <w:color w:val="0070C0"/>
          <w:sz w:val="24"/>
          <w:szCs w:val="24"/>
        </w:rPr>
        <w:t>In addition</w:t>
      </w:r>
      <w:r w:rsidR="00266BFB" w:rsidRPr="00523E5C">
        <w:rPr>
          <w:rFonts w:ascii="Arial" w:hAnsi="Arial" w:cs="Arial"/>
          <w:i/>
          <w:color w:val="0070C0"/>
          <w:sz w:val="24"/>
          <w:szCs w:val="24"/>
        </w:rPr>
        <w:t>, it is important to provide information regarding the compliance with</w:t>
      </w:r>
      <w:r w:rsidR="00C40E3F" w:rsidRPr="00523E5C">
        <w:rPr>
          <w:rFonts w:ascii="Arial" w:hAnsi="Arial" w:cs="Arial"/>
          <w:i/>
          <w:color w:val="0070C0"/>
          <w:sz w:val="24"/>
          <w:szCs w:val="24"/>
        </w:rPr>
        <w:t xml:space="preserve"> the requirements</w:t>
      </w:r>
      <w:r w:rsidR="00266BFB" w:rsidRPr="00523E5C">
        <w:rPr>
          <w:rFonts w:ascii="Arial" w:hAnsi="Arial" w:cs="Arial"/>
          <w:i/>
          <w:color w:val="0070C0"/>
          <w:sz w:val="24"/>
          <w:szCs w:val="24"/>
        </w:rPr>
        <w:t>.</w:t>
      </w:r>
      <w:r w:rsidR="007B2780" w:rsidRPr="00523E5C">
        <w:rPr>
          <w:rFonts w:ascii="Arial" w:hAnsi="Arial" w:cs="Arial"/>
          <w:i/>
          <w:color w:val="0070C0"/>
          <w:sz w:val="24"/>
          <w:szCs w:val="24"/>
        </w:rPr>
        <w:t xml:space="preserve"> </w:t>
      </w:r>
      <w:r w:rsidR="00600A5E" w:rsidRPr="00523E5C">
        <w:rPr>
          <w:rFonts w:ascii="Arial" w:hAnsi="Arial" w:cs="Arial"/>
          <w:i/>
          <w:color w:val="0070C0"/>
          <w:sz w:val="24"/>
          <w:szCs w:val="24"/>
        </w:rPr>
        <w:t xml:space="preserve">In particular, </w:t>
      </w:r>
      <w:r w:rsidR="00ED18D5" w:rsidRPr="00523E5C">
        <w:rPr>
          <w:rFonts w:ascii="Arial" w:hAnsi="Arial" w:cs="Arial"/>
          <w:i/>
          <w:color w:val="0070C0"/>
          <w:sz w:val="24"/>
          <w:szCs w:val="24"/>
        </w:rPr>
        <w:t>the following</w:t>
      </w:r>
      <w:r w:rsidR="00600A5E" w:rsidRPr="00523E5C">
        <w:rPr>
          <w:rFonts w:ascii="Arial" w:hAnsi="Arial" w:cs="Arial"/>
          <w:i/>
          <w:color w:val="0070C0"/>
          <w:sz w:val="24"/>
          <w:szCs w:val="24"/>
        </w:rPr>
        <w:t xml:space="preserve"> must be included</w:t>
      </w:r>
      <w:r w:rsidR="00266BFB" w:rsidRPr="00523E5C">
        <w:rPr>
          <w:rFonts w:ascii="Arial" w:hAnsi="Arial" w:cs="Arial"/>
          <w:i/>
          <w:color w:val="0070C0"/>
          <w:sz w:val="24"/>
          <w:szCs w:val="24"/>
        </w:rPr>
        <w:t>:</w:t>
      </w:r>
    </w:p>
    <w:p w14:paraId="06EF31DF" w14:textId="77777777" w:rsidR="00D055D7" w:rsidRPr="00523E5C" w:rsidRDefault="00D055D7" w:rsidP="00F05AD4">
      <w:pPr>
        <w:spacing w:before="120" w:after="120" w:line="240" w:lineRule="auto"/>
        <w:jc w:val="both"/>
        <w:rPr>
          <w:rFonts w:ascii="Arial" w:hAnsi="Arial" w:cs="Arial"/>
          <w:b/>
          <w:i/>
          <w:color w:val="0070C0"/>
          <w:sz w:val="24"/>
          <w:szCs w:val="24"/>
          <w:u w:val="single"/>
        </w:rPr>
      </w:pPr>
    </w:p>
    <w:p w14:paraId="35AB2CEB" w14:textId="597C0C42" w:rsidR="00266BFB" w:rsidRPr="00523E5C" w:rsidRDefault="0086115E" w:rsidP="00F05AD4">
      <w:pPr>
        <w:spacing w:before="120" w:after="120" w:line="240" w:lineRule="auto"/>
        <w:jc w:val="both"/>
        <w:rPr>
          <w:rFonts w:ascii="Arial" w:hAnsi="Arial" w:cs="Arial"/>
          <w:b/>
          <w:i/>
          <w:color w:val="0070C0"/>
          <w:sz w:val="24"/>
          <w:szCs w:val="24"/>
          <w:u w:val="single"/>
        </w:rPr>
      </w:pPr>
      <w:r w:rsidRPr="00523E5C">
        <w:rPr>
          <w:rFonts w:ascii="Arial" w:hAnsi="Arial" w:cs="Arial"/>
          <w:b/>
          <w:i/>
          <w:color w:val="0070C0"/>
          <w:sz w:val="24"/>
          <w:szCs w:val="24"/>
          <w:u w:val="single"/>
        </w:rPr>
        <w:t>Findings</w:t>
      </w:r>
    </w:p>
    <w:p w14:paraId="02E6F7EF" w14:textId="16132BA0" w:rsidR="00EE5193" w:rsidRPr="00523E5C" w:rsidRDefault="00EE5193" w:rsidP="00F05AD4">
      <w:pPr>
        <w:pStyle w:val="ListParagraph"/>
        <w:spacing w:before="120" w:after="0" w:line="240" w:lineRule="auto"/>
        <w:ind w:left="0"/>
        <w:jc w:val="both"/>
        <w:rPr>
          <w:rFonts w:ascii="Arial" w:hAnsi="Arial" w:cs="Arial"/>
          <w:i/>
          <w:color w:val="0070C0"/>
          <w:sz w:val="24"/>
          <w:szCs w:val="24"/>
        </w:rPr>
      </w:pPr>
      <w:r w:rsidRPr="00523E5C">
        <w:rPr>
          <w:rFonts w:ascii="Arial" w:hAnsi="Arial" w:cs="Arial"/>
          <w:i/>
          <w:color w:val="0070C0"/>
          <w:sz w:val="24"/>
          <w:szCs w:val="24"/>
        </w:rPr>
        <w:t>A short description of the situation in the Institution based on evidence from the Institution’s ap</w:t>
      </w:r>
      <w:r w:rsidR="00F05AD4" w:rsidRPr="00523E5C">
        <w:rPr>
          <w:rFonts w:ascii="Arial" w:hAnsi="Arial" w:cs="Arial"/>
          <w:i/>
          <w:color w:val="0070C0"/>
          <w:sz w:val="24"/>
          <w:szCs w:val="24"/>
        </w:rPr>
        <w:t>plication and the site - visit.</w:t>
      </w:r>
    </w:p>
    <w:p w14:paraId="787D6553" w14:textId="77777777" w:rsidR="00F05AD4" w:rsidRPr="00523E5C" w:rsidRDefault="00F05AD4" w:rsidP="00A85A07">
      <w:pPr>
        <w:pStyle w:val="ListParagraph"/>
        <w:spacing w:after="0" w:line="240" w:lineRule="auto"/>
        <w:ind w:left="6"/>
        <w:contextualSpacing w:val="0"/>
        <w:jc w:val="both"/>
        <w:rPr>
          <w:rFonts w:ascii="Arial" w:hAnsi="Arial" w:cs="Arial"/>
          <w:color w:val="000000" w:themeColor="text1"/>
          <w:sz w:val="24"/>
          <w:szCs w:val="24"/>
        </w:rPr>
      </w:pPr>
    </w:p>
    <w:p w14:paraId="29DBCB13" w14:textId="77777777" w:rsidR="00EF27A8" w:rsidRPr="00523E5C" w:rsidRDefault="00EF27A8" w:rsidP="00F05AD4">
      <w:pPr>
        <w:spacing w:before="120" w:after="120" w:line="240" w:lineRule="auto"/>
        <w:jc w:val="both"/>
        <w:rPr>
          <w:rFonts w:ascii="Arial" w:hAnsi="Arial" w:cs="Arial"/>
          <w:b/>
          <w:i/>
          <w:color w:val="0070C0"/>
          <w:sz w:val="24"/>
          <w:szCs w:val="24"/>
          <w:u w:val="single"/>
        </w:rPr>
      </w:pPr>
      <w:r w:rsidRPr="00523E5C">
        <w:rPr>
          <w:rFonts w:ascii="Arial" w:hAnsi="Arial" w:cs="Arial"/>
          <w:b/>
          <w:i/>
          <w:color w:val="0070C0"/>
          <w:sz w:val="24"/>
          <w:szCs w:val="24"/>
          <w:u w:val="single"/>
        </w:rPr>
        <w:t>Strengths</w:t>
      </w:r>
    </w:p>
    <w:p w14:paraId="700A5D49" w14:textId="77777777" w:rsidR="00CE6D8F" w:rsidRPr="00523E5C" w:rsidRDefault="00266BFB" w:rsidP="00F05AD4">
      <w:pPr>
        <w:pStyle w:val="ListParagraph"/>
        <w:spacing w:before="120" w:after="120" w:line="240" w:lineRule="auto"/>
        <w:ind w:left="3"/>
        <w:jc w:val="both"/>
        <w:rPr>
          <w:rFonts w:ascii="Arial" w:hAnsi="Arial" w:cs="Arial"/>
          <w:i/>
          <w:color w:val="0070C0"/>
          <w:sz w:val="24"/>
          <w:szCs w:val="24"/>
        </w:rPr>
      </w:pPr>
      <w:r w:rsidRPr="00523E5C">
        <w:rPr>
          <w:rFonts w:ascii="Arial" w:hAnsi="Arial" w:cs="Arial"/>
          <w:i/>
          <w:color w:val="0070C0"/>
          <w:sz w:val="24"/>
          <w:szCs w:val="24"/>
        </w:rPr>
        <w:t>A l</w:t>
      </w:r>
      <w:r w:rsidR="00C40E3F" w:rsidRPr="00523E5C">
        <w:rPr>
          <w:rFonts w:ascii="Arial" w:hAnsi="Arial" w:cs="Arial"/>
          <w:i/>
          <w:color w:val="0070C0"/>
          <w:sz w:val="24"/>
          <w:szCs w:val="24"/>
        </w:rPr>
        <w:t>ist of strengths</w:t>
      </w:r>
      <w:r w:rsidR="00C71086" w:rsidRPr="00523E5C">
        <w:rPr>
          <w:rFonts w:ascii="Arial" w:hAnsi="Arial" w:cs="Arial"/>
          <w:i/>
          <w:color w:val="0070C0"/>
          <w:sz w:val="24"/>
          <w:szCs w:val="24"/>
        </w:rPr>
        <w:t>,</w:t>
      </w:r>
      <w:r w:rsidR="00C40E3F" w:rsidRPr="00523E5C">
        <w:rPr>
          <w:rFonts w:ascii="Arial" w:hAnsi="Arial" w:cs="Arial"/>
          <w:i/>
          <w:color w:val="0070C0"/>
          <w:sz w:val="24"/>
          <w:szCs w:val="24"/>
        </w:rPr>
        <w:t xml:space="preserve"> e.g.</w:t>
      </w:r>
      <w:r w:rsidR="006522B6" w:rsidRPr="00523E5C">
        <w:rPr>
          <w:rFonts w:ascii="Arial" w:hAnsi="Arial" w:cs="Arial"/>
          <w:i/>
          <w:color w:val="0070C0"/>
          <w:sz w:val="24"/>
          <w:szCs w:val="24"/>
        </w:rPr>
        <w:t>,</w:t>
      </w:r>
      <w:r w:rsidRPr="00523E5C">
        <w:rPr>
          <w:rFonts w:ascii="Arial" w:hAnsi="Arial" w:cs="Arial"/>
          <w:i/>
          <w:color w:val="0070C0"/>
          <w:sz w:val="24"/>
          <w:szCs w:val="24"/>
        </w:rPr>
        <w:t xml:space="preserve"> exampl</w:t>
      </w:r>
      <w:r w:rsidR="00C40E3F" w:rsidRPr="00523E5C">
        <w:rPr>
          <w:rFonts w:ascii="Arial" w:hAnsi="Arial" w:cs="Arial"/>
          <w:i/>
          <w:color w:val="0070C0"/>
          <w:sz w:val="24"/>
          <w:szCs w:val="24"/>
        </w:rPr>
        <w:t xml:space="preserve">es of good practices, </w:t>
      </w:r>
      <w:r w:rsidRPr="00523E5C">
        <w:rPr>
          <w:rFonts w:ascii="Arial" w:hAnsi="Arial" w:cs="Arial"/>
          <w:i/>
          <w:color w:val="0070C0"/>
          <w:sz w:val="24"/>
          <w:szCs w:val="24"/>
        </w:rPr>
        <w:t>achievem</w:t>
      </w:r>
      <w:r w:rsidR="00CE6D8F" w:rsidRPr="00523E5C">
        <w:rPr>
          <w:rFonts w:ascii="Arial" w:hAnsi="Arial" w:cs="Arial"/>
          <w:i/>
          <w:color w:val="0070C0"/>
          <w:sz w:val="24"/>
          <w:szCs w:val="24"/>
        </w:rPr>
        <w:t>ents, innovative solutions etc.</w:t>
      </w:r>
    </w:p>
    <w:p w14:paraId="58A99B00" w14:textId="75640107" w:rsidR="00B27777" w:rsidRPr="00523E5C" w:rsidRDefault="00B27777" w:rsidP="00A85A07">
      <w:pPr>
        <w:pStyle w:val="ListParagraph"/>
        <w:spacing w:after="0" w:line="240" w:lineRule="auto"/>
        <w:ind w:left="6"/>
        <w:contextualSpacing w:val="0"/>
        <w:jc w:val="both"/>
        <w:rPr>
          <w:rFonts w:ascii="Arial" w:hAnsi="Arial" w:cs="Arial"/>
          <w:color w:val="000000" w:themeColor="text1"/>
          <w:sz w:val="24"/>
          <w:szCs w:val="24"/>
        </w:rPr>
      </w:pPr>
    </w:p>
    <w:p w14:paraId="7DAC34F9" w14:textId="77777777" w:rsidR="00CE6D8F" w:rsidRPr="00523E5C" w:rsidRDefault="00266BFB" w:rsidP="00F05AD4">
      <w:pPr>
        <w:pStyle w:val="ListParagraph"/>
        <w:spacing w:before="120" w:after="120" w:line="240" w:lineRule="auto"/>
        <w:ind w:left="3"/>
        <w:jc w:val="both"/>
        <w:rPr>
          <w:rFonts w:ascii="Arial" w:hAnsi="Arial" w:cs="Arial"/>
          <w:b/>
          <w:i/>
          <w:color w:val="0070C0"/>
          <w:sz w:val="24"/>
          <w:szCs w:val="24"/>
          <w:u w:val="single"/>
        </w:rPr>
      </w:pPr>
      <w:r w:rsidRPr="00523E5C">
        <w:rPr>
          <w:rFonts w:ascii="Arial" w:hAnsi="Arial" w:cs="Arial"/>
          <w:b/>
          <w:i/>
          <w:color w:val="0070C0"/>
          <w:sz w:val="24"/>
          <w:szCs w:val="24"/>
          <w:u w:val="single"/>
        </w:rPr>
        <w:t>Areas of improvement and recommendations</w:t>
      </w:r>
    </w:p>
    <w:p w14:paraId="52793CD3" w14:textId="1B0E4982" w:rsidR="00266BFB" w:rsidRPr="00523E5C" w:rsidRDefault="00C40E3F" w:rsidP="00F05AD4">
      <w:pPr>
        <w:spacing w:before="120" w:after="0" w:line="240" w:lineRule="auto"/>
        <w:ind w:left="3"/>
        <w:jc w:val="both"/>
        <w:rPr>
          <w:rFonts w:ascii="Arial" w:hAnsi="Arial" w:cs="Arial"/>
          <w:i/>
          <w:color w:val="0070C0"/>
          <w:sz w:val="24"/>
          <w:szCs w:val="24"/>
        </w:rPr>
      </w:pPr>
      <w:r w:rsidRPr="00523E5C">
        <w:rPr>
          <w:rFonts w:ascii="Arial" w:hAnsi="Arial" w:cs="Arial"/>
          <w:i/>
          <w:color w:val="0070C0"/>
          <w:sz w:val="24"/>
          <w:szCs w:val="24"/>
        </w:rPr>
        <w:t>A list of problem areas</w:t>
      </w:r>
      <w:r w:rsidR="002B7A0C" w:rsidRPr="00523E5C">
        <w:rPr>
          <w:rFonts w:ascii="Arial" w:hAnsi="Arial" w:cs="Arial"/>
          <w:i/>
          <w:color w:val="0070C0"/>
          <w:sz w:val="24"/>
          <w:szCs w:val="24"/>
        </w:rPr>
        <w:t xml:space="preserve"> followed</w:t>
      </w:r>
      <w:r w:rsidR="00266BFB" w:rsidRPr="00523E5C">
        <w:rPr>
          <w:rFonts w:ascii="Arial" w:hAnsi="Arial" w:cs="Arial"/>
          <w:i/>
          <w:color w:val="0070C0"/>
          <w:sz w:val="24"/>
          <w:szCs w:val="24"/>
        </w:rPr>
        <w:t xml:space="preserve"> by or linked to the recommendations of how to improve the situation.</w:t>
      </w:r>
    </w:p>
    <w:p w14:paraId="0E26BE7F" w14:textId="77777777" w:rsidR="00D055D7" w:rsidRPr="00523E5C" w:rsidRDefault="00D055D7" w:rsidP="00F05AD4">
      <w:pPr>
        <w:spacing w:before="120" w:after="0" w:line="240" w:lineRule="auto"/>
        <w:ind w:left="3"/>
        <w:jc w:val="both"/>
        <w:rPr>
          <w:rFonts w:ascii="Arial" w:hAnsi="Arial" w:cs="Arial"/>
          <w:i/>
          <w:color w:val="0070C0"/>
          <w:sz w:val="24"/>
          <w:szCs w:val="24"/>
        </w:rPr>
      </w:pPr>
    </w:p>
    <w:p w14:paraId="41A64E44" w14:textId="77777777" w:rsidR="00CE6D8F" w:rsidRPr="00523E5C" w:rsidRDefault="00266BFB" w:rsidP="00F05AD4">
      <w:pPr>
        <w:pStyle w:val="ListParagraph"/>
        <w:numPr>
          <w:ilvl w:val="0"/>
          <w:numId w:val="4"/>
        </w:numPr>
        <w:spacing w:before="120" w:after="120" w:line="240" w:lineRule="auto"/>
        <w:ind w:left="360"/>
        <w:jc w:val="both"/>
        <w:rPr>
          <w:rFonts w:ascii="Arial" w:hAnsi="Arial" w:cs="Arial"/>
          <w:i/>
          <w:color w:val="0070C0"/>
          <w:sz w:val="24"/>
          <w:szCs w:val="24"/>
          <w:lang w:val="en-US"/>
        </w:rPr>
      </w:pPr>
      <w:r w:rsidRPr="00523E5C">
        <w:rPr>
          <w:rFonts w:ascii="Arial" w:hAnsi="Arial" w:cs="Arial"/>
          <w:b/>
          <w:i/>
          <w:color w:val="0070C0"/>
          <w:sz w:val="24"/>
          <w:szCs w:val="24"/>
          <w:u w:val="single"/>
        </w:rPr>
        <w:t>The report may also add</w:t>
      </w:r>
      <w:r w:rsidR="00193D29" w:rsidRPr="00523E5C">
        <w:rPr>
          <w:rFonts w:ascii="Arial" w:hAnsi="Arial" w:cs="Arial"/>
          <w:b/>
          <w:i/>
          <w:color w:val="0070C0"/>
          <w:sz w:val="24"/>
          <w:szCs w:val="24"/>
          <w:u w:val="single"/>
        </w:rPr>
        <w:t xml:space="preserve">ress other </w:t>
      </w:r>
      <w:proofErr w:type="gramStart"/>
      <w:r w:rsidR="00193D29" w:rsidRPr="00523E5C">
        <w:rPr>
          <w:rFonts w:ascii="Arial" w:hAnsi="Arial" w:cs="Arial"/>
          <w:b/>
          <w:i/>
          <w:color w:val="0070C0"/>
          <w:sz w:val="24"/>
          <w:szCs w:val="24"/>
          <w:u w:val="single"/>
        </w:rPr>
        <w:t>issues which</w:t>
      </w:r>
      <w:proofErr w:type="gramEnd"/>
      <w:r w:rsidR="00193D29" w:rsidRPr="00523E5C">
        <w:rPr>
          <w:rFonts w:ascii="Arial" w:hAnsi="Arial" w:cs="Arial"/>
          <w:b/>
          <w:i/>
          <w:color w:val="0070C0"/>
          <w:sz w:val="24"/>
          <w:szCs w:val="24"/>
          <w:u w:val="single"/>
        </w:rPr>
        <w:t xml:space="preserve"> the EEC</w:t>
      </w:r>
      <w:r w:rsidRPr="00523E5C">
        <w:rPr>
          <w:rFonts w:ascii="Arial" w:hAnsi="Arial" w:cs="Arial"/>
          <w:b/>
          <w:i/>
          <w:color w:val="0070C0"/>
          <w:sz w:val="24"/>
          <w:szCs w:val="24"/>
          <w:u w:val="single"/>
        </w:rPr>
        <w:t xml:space="preserve"> finds relevant.</w:t>
      </w:r>
    </w:p>
    <w:p w14:paraId="24154D96" w14:textId="77777777" w:rsidR="003A6461" w:rsidRPr="00523E5C" w:rsidRDefault="003A6461" w:rsidP="00A85A07">
      <w:pPr>
        <w:pStyle w:val="ListParagraph"/>
        <w:spacing w:after="0" w:line="240" w:lineRule="auto"/>
        <w:ind w:left="6"/>
        <w:contextualSpacing w:val="0"/>
        <w:jc w:val="both"/>
        <w:rPr>
          <w:rFonts w:ascii="Arial" w:hAnsi="Arial" w:cs="Arial"/>
          <w:color w:val="000000" w:themeColor="text1"/>
          <w:sz w:val="24"/>
          <w:szCs w:val="24"/>
        </w:rPr>
      </w:pPr>
    </w:p>
    <w:p w14:paraId="604E46E3" w14:textId="070C8811" w:rsidR="00F05AD4" w:rsidRPr="00523E5C" w:rsidRDefault="00F05AD4">
      <w:pPr>
        <w:rPr>
          <w:rFonts w:ascii="Arial" w:hAnsi="Arial" w:cs="Arial"/>
          <w:b/>
          <w:i/>
          <w:color w:val="0070C0"/>
          <w:sz w:val="24"/>
          <w:szCs w:val="24"/>
          <w:lang w:val="en-US"/>
        </w:rPr>
      </w:pPr>
      <w:r w:rsidRPr="00523E5C">
        <w:rPr>
          <w:rFonts w:ascii="Arial" w:hAnsi="Arial" w:cs="Arial"/>
          <w:b/>
          <w:i/>
          <w:color w:val="0070C0"/>
          <w:sz w:val="24"/>
          <w:szCs w:val="24"/>
          <w:lang w:val="en-US"/>
        </w:rPr>
        <w:br w:type="page"/>
      </w:r>
    </w:p>
    <w:p w14:paraId="122A7305" w14:textId="79ACEC1D" w:rsidR="003563A9" w:rsidRPr="00523E5C" w:rsidRDefault="00EC6A01" w:rsidP="00600B01">
      <w:pPr>
        <w:pStyle w:val="ListParagraph"/>
        <w:numPr>
          <w:ilvl w:val="0"/>
          <w:numId w:val="27"/>
        </w:numPr>
        <w:jc w:val="both"/>
        <w:rPr>
          <w:rFonts w:ascii="Arial" w:hAnsi="Arial" w:cs="Arial"/>
          <w:b/>
          <w:color w:val="000000" w:themeColor="text1"/>
          <w:sz w:val="24"/>
          <w:szCs w:val="24"/>
        </w:rPr>
      </w:pPr>
      <w:r w:rsidRPr="00523E5C">
        <w:rPr>
          <w:rFonts w:ascii="Arial" w:hAnsi="Arial" w:cs="Arial"/>
          <w:b/>
          <w:sz w:val="24"/>
          <w:szCs w:val="24"/>
        </w:rPr>
        <w:lastRenderedPageBreak/>
        <w:t xml:space="preserve">Institution’s </w:t>
      </w:r>
      <w:r w:rsidR="006B792A" w:rsidRPr="00523E5C">
        <w:rPr>
          <w:rFonts w:ascii="Arial" w:hAnsi="Arial" w:cs="Arial"/>
          <w:b/>
          <w:sz w:val="24"/>
          <w:szCs w:val="24"/>
        </w:rPr>
        <w:t>Academic Profile and Orientation</w:t>
      </w:r>
    </w:p>
    <w:p w14:paraId="14EBBB29" w14:textId="77777777" w:rsidR="007A4590" w:rsidRPr="00523E5C" w:rsidRDefault="007A4590" w:rsidP="007A4590">
      <w:pPr>
        <w:pStyle w:val="ListParagraph"/>
        <w:ind w:left="360"/>
        <w:jc w:val="both"/>
        <w:rPr>
          <w:rFonts w:ascii="Arial" w:hAnsi="Arial" w:cs="Arial"/>
          <w:i/>
          <w:color w:val="000000" w:themeColor="text1"/>
          <w:sz w:val="24"/>
          <w:szCs w:val="24"/>
        </w:rPr>
      </w:pPr>
      <w:r w:rsidRPr="00523E5C">
        <w:rPr>
          <w:rFonts w:ascii="Arial" w:hAnsi="Arial" w:cs="Arial"/>
          <w:i/>
          <w:sz w:val="24"/>
          <w:szCs w:val="24"/>
        </w:rPr>
        <w:t>(ESG 1.1, 1.2, 1.4, 1.5, 1.6, 1.7, 1.8, 1.9)</w:t>
      </w:r>
    </w:p>
    <w:p w14:paraId="79EB108A" w14:textId="77777777" w:rsidR="007A4590" w:rsidRPr="00523E5C" w:rsidRDefault="007A4590" w:rsidP="007A4590">
      <w:pPr>
        <w:pStyle w:val="ListParagraph"/>
        <w:ind w:left="360"/>
        <w:jc w:val="both"/>
        <w:rPr>
          <w:rFonts w:ascii="Arial" w:hAnsi="Arial" w:cs="Arial"/>
          <w:b/>
          <w:color w:val="000000" w:themeColor="text1"/>
          <w:sz w:val="24"/>
          <w:szCs w:val="24"/>
        </w:rPr>
      </w:pPr>
    </w:p>
    <w:tbl>
      <w:tblPr>
        <w:tblStyle w:val="TableGrid"/>
        <w:tblW w:w="0" w:type="auto"/>
        <w:tblInd w:w="347" w:type="dxa"/>
        <w:tblLook w:val="04A0" w:firstRow="1" w:lastRow="0" w:firstColumn="1" w:lastColumn="0" w:noHBand="0" w:noVBand="1"/>
      </w:tblPr>
      <w:tblGrid>
        <w:gridCol w:w="9752"/>
      </w:tblGrid>
      <w:tr w:rsidR="003563A9" w:rsidRPr="00523E5C" w14:paraId="28874272" w14:textId="77777777" w:rsidTr="00A85A07">
        <w:tc>
          <w:tcPr>
            <w:tcW w:w="9752" w:type="dxa"/>
          </w:tcPr>
          <w:p w14:paraId="54764A5C" w14:textId="77777777" w:rsidR="003563A9" w:rsidRPr="00523E5C" w:rsidRDefault="003563A9" w:rsidP="00545345">
            <w:pPr>
              <w:rPr>
                <w:rFonts w:ascii="Arial" w:hAnsi="Arial" w:cs="Arial"/>
                <w:b/>
                <w:sz w:val="24"/>
                <w:szCs w:val="24"/>
                <w:u w:val="single"/>
                <w:lang w:val="en-US"/>
              </w:rPr>
            </w:pPr>
            <w:r w:rsidRPr="00523E5C">
              <w:rPr>
                <w:rFonts w:ascii="Arial" w:hAnsi="Arial" w:cs="Arial"/>
                <w:b/>
                <w:sz w:val="24"/>
                <w:szCs w:val="24"/>
                <w:u w:val="single"/>
                <w:lang w:val="en-US"/>
              </w:rPr>
              <w:t>Sub-areas</w:t>
            </w:r>
          </w:p>
          <w:p w14:paraId="590F7EBE" w14:textId="77777777" w:rsidR="003563A9" w:rsidRPr="00523E5C" w:rsidRDefault="003563A9" w:rsidP="00545345">
            <w:pPr>
              <w:rPr>
                <w:rFonts w:ascii="Arial" w:hAnsi="Arial" w:cs="Arial"/>
                <w:sz w:val="24"/>
                <w:szCs w:val="24"/>
                <w:u w:val="single"/>
                <w:lang w:val="en-US"/>
              </w:rPr>
            </w:pPr>
          </w:p>
          <w:p w14:paraId="427E23BA" w14:textId="77777777" w:rsidR="003563A9" w:rsidRPr="00523E5C" w:rsidRDefault="000718E5" w:rsidP="00315B86">
            <w:pPr>
              <w:pStyle w:val="ListParagraph"/>
              <w:numPr>
                <w:ilvl w:val="1"/>
                <w:numId w:val="7"/>
              </w:numPr>
              <w:spacing w:line="276" w:lineRule="auto"/>
              <w:ind w:left="460" w:hanging="426"/>
              <w:rPr>
                <w:rFonts w:ascii="Arial" w:hAnsi="Arial" w:cs="Arial"/>
                <w:b/>
                <w:sz w:val="24"/>
                <w:szCs w:val="24"/>
                <w:lang w:val="en-US"/>
              </w:rPr>
            </w:pPr>
            <w:r w:rsidRPr="00523E5C">
              <w:rPr>
                <w:rFonts w:ascii="Arial" w:hAnsi="Arial" w:cs="Arial"/>
                <w:b/>
                <w:sz w:val="24"/>
                <w:szCs w:val="24"/>
              </w:rPr>
              <w:t>Mission and strategic planning</w:t>
            </w:r>
          </w:p>
          <w:p w14:paraId="7C2D7534" w14:textId="77777777" w:rsidR="00586A67" w:rsidRPr="00523E5C" w:rsidRDefault="00586A67" w:rsidP="00315B86">
            <w:pPr>
              <w:pStyle w:val="ListParagraph"/>
              <w:numPr>
                <w:ilvl w:val="1"/>
                <w:numId w:val="7"/>
              </w:numPr>
              <w:spacing w:line="276" w:lineRule="auto"/>
              <w:ind w:left="460" w:hanging="426"/>
              <w:rPr>
                <w:rFonts w:ascii="Arial" w:hAnsi="Arial" w:cs="Arial"/>
                <w:b/>
                <w:sz w:val="24"/>
                <w:szCs w:val="24"/>
                <w:lang w:val="en-US"/>
              </w:rPr>
            </w:pPr>
            <w:r w:rsidRPr="00523E5C">
              <w:rPr>
                <w:rFonts w:ascii="Arial" w:hAnsi="Arial" w:cs="Arial"/>
                <w:b/>
                <w:sz w:val="24"/>
                <w:szCs w:val="24"/>
                <w:lang w:val="en-US"/>
              </w:rPr>
              <w:t>Connecting with society</w:t>
            </w:r>
          </w:p>
          <w:p w14:paraId="5E70CD77" w14:textId="13EEBD0F" w:rsidR="003563A9" w:rsidRPr="00523E5C" w:rsidRDefault="00586A67" w:rsidP="00F05AD4">
            <w:pPr>
              <w:pStyle w:val="ListParagraph"/>
              <w:numPr>
                <w:ilvl w:val="1"/>
                <w:numId w:val="7"/>
              </w:numPr>
              <w:spacing w:line="276" w:lineRule="auto"/>
              <w:ind w:left="460" w:hanging="426"/>
              <w:rPr>
                <w:rFonts w:ascii="Arial" w:hAnsi="Arial" w:cs="Arial"/>
                <w:b/>
                <w:sz w:val="24"/>
                <w:szCs w:val="24"/>
                <w:lang w:val="en-US"/>
              </w:rPr>
            </w:pPr>
            <w:r w:rsidRPr="00523E5C">
              <w:rPr>
                <w:rFonts w:ascii="Arial" w:hAnsi="Arial" w:cs="Arial"/>
                <w:b/>
                <w:sz w:val="24"/>
                <w:szCs w:val="24"/>
                <w:lang w:val="en-US"/>
              </w:rPr>
              <w:t>Development processes</w:t>
            </w:r>
          </w:p>
        </w:tc>
      </w:tr>
    </w:tbl>
    <w:p w14:paraId="680CDEB0" w14:textId="77777777" w:rsidR="00135BD9" w:rsidRPr="00523E5C" w:rsidRDefault="00135BD9" w:rsidP="00A85A07">
      <w:pPr>
        <w:pStyle w:val="ListParagraph"/>
        <w:spacing w:after="0" w:line="240" w:lineRule="auto"/>
        <w:ind w:left="357"/>
        <w:contextualSpacing w:val="0"/>
        <w:jc w:val="both"/>
        <w:rPr>
          <w:rFonts w:ascii="Arial" w:hAnsi="Arial" w:cs="Arial"/>
          <w:color w:val="000000" w:themeColor="text1"/>
          <w:sz w:val="24"/>
          <w:szCs w:val="24"/>
        </w:rPr>
      </w:pPr>
    </w:p>
    <w:p w14:paraId="79FB6F84" w14:textId="77777777" w:rsidR="006B792A" w:rsidRPr="00523E5C" w:rsidRDefault="006B792A" w:rsidP="006B792A">
      <w:pPr>
        <w:spacing w:before="60" w:after="60" w:line="240" w:lineRule="auto"/>
        <w:ind w:left="425"/>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3DF212B0" w14:textId="77777777" w:rsidR="006B792A" w:rsidRPr="00523E5C" w:rsidRDefault="006B792A" w:rsidP="006B792A">
      <w:pPr>
        <w:pStyle w:val="ListParagraph"/>
        <w:spacing w:before="120" w:after="60" w:line="240" w:lineRule="auto"/>
        <w:ind w:left="851"/>
        <w:contextualSpacing w:val="0"/>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Non-compliant</w:t>
      </w:r>
    </w:p>
    <w:p w14:paraId="0AC3CDF8" w14:textId="77777777" w:rsidR="006B792A" w:rsidRPr="00523E5C" w:rsidRDefault="006B792A" w:rsidP="006B792A">
      <w:pPr>
        <w:pStyle w:val="ListParagraph"/>
        <w:spacing w:before="120" w:after="60" w:line="240" w:lineRule="auto"/>
        <w:ind w:left="851"/>
        <w:contextualSpacing w:val="0"/>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Partially compliant</w:t>
      </w:r>
    </w:p>
    <w:p w14:paraId="14C16961" w14:textId="25FC43B4" w:rsidR="006B792A" w:rsidRPr="00523E5C" w:rsidRDefault="006B792A" w:rsidP="006B792A">
      <w:pPr>
        <w:pStyle w:val="ListParagraph"/>
        <w:spacing w:before="120" w:after="60" w:line="240" w:lineRule="auto"/>
        <w:ind w:left="851"/>
        <w:contextualSpacing w:val="0"/>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 Compliant</w:t>
      </w:r>
    </w:p>
    <w:p w14:paraId="59BE250F" w14:textId="77777777" w:rsidR="006B792A" w:rsidRPr="00523E5C" w:rsidRDefault="006B792A" w:rsidP="006B792A">
      <w:pPr>
        <w:pStyle w:val="ListParagraph"/>
        <w:spacing w:before="120" w:after="60" w:line="240" w:lineRule="auto"/>
        <w:ind w:left="1134"/>
        <w:contextualSpacing w:val="0"/>
        <w:jc w:val="both"/>
        <w:rPr>
          <w:rFonts w:ascii="Arial" w:hAnsi="Arial" w:cs="Arial"/>
          <w:sz w:val="24"/>
          <w:szCs w:val="24"/>
          <w:lang w:val="en-US"/>
        </w:rPr>
      </w:pPr>
    </w:p>
    <w:tbl>
      <w:tblPr>
        <w:tblStyle w:val="GridTable5Dark-Accent11"/>
        <w:tblW w:w="10343" w:type="dxa"/>
        <w:tblLayout w:type="fixed"/>
        <w:tblLook w:val="04A0" w:firstRow="1" w:lastRow="0" w:firstColumn="1" w:lastColumn="0" w:noHBand="0" w:noVBand="1"/>
      </w:tblPr>
      <w:tblGrid>
        <w:gridCol w:w="979"/>
        <w:gridCol w:w="8290"/>
        <w:gridCol w:w="1074"/>
      </w:tblGrid>
      <w:tr w:rsidR="00A37B57" w:rsidRPr="00523E5C" w14:paraId="6D67D43B" w14:textId="77777777" w:rsidTr="00193922">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02F789A3" w14:textId="12622E43" w:rsidR="00A37B57" w:rsidRPr="00523E5C" w:rsidRDefault="00A37B57" w:rsidP="00545345">
            <w:pPr>
              <w:spacing w:before="120" w:after="120"/>
              <w:jc w:val="center"/>
              <w:rPr>
                <w:rFonts w:ascii="Arial" w:hAnsi="Arial" w:cs="Arial"/>
                <w:color w:val="auto"/>
                <w:sz w:val="24"/>
                <w:szCs w:val="24"/>
              </w:rPr>
            </w:pPr>
            <w:r w:rsidRPr="00523E5C">
              <w:rPr>
                <w:rFonts w:ascii="Arial" w:hAnsi="Arial" w:cs="Arial"/>
                <w:color w:val="auto"/>
                <w:sz w:val="24"/>
                <w:szCs w:val="24"/>
                <w:lang w:val="en-US"/>
              </w:rPr>
              <w:t>Quality indicators/criteria</w:t>
            </w:r>
          </w:p>
        </w:tc>
      </w:tr>
      <w:tr w:rsidR="00EC6A01" w:rsidRPr="00523E5C" w14:paraId="518A3E0A" w14:textId="77777777" w:rsidTr="00A85A07">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3A5B098D" w14:textId="3DDAE360" w:rsidR="00EC6A01" w:rsidRPr="00523E5C" w:rsidRDefault="00EC6A01" w:rsidP="00EC6A01">
            <w:pPr>
              <w:pStyle w:val="ListParagraph"/>
              <w:numPr>
                <w:ilvl w:val="0"/>
                <w:numId w:val="33"/>
              </w:numPr>
              <w:ind w:left="318" w:hanging="284"/>
              <w:jc w:val="both"/>
              <w:rPr>
                <w:rFonts w:ascii="Arial" w:hAnsi="Arial" w:cs="Arial"/>
                <w:b w:val="0"/>
                <w:color w:val="auto"/>
                <w:sz w:val="24"/>
                <w:szCs w:val="24"/>
              </w:rPr>
            </w:pPr>
            <w:r w:rsidRPr="00523E5C">
              <w:rPr>
                <w:rFonts w:ascii="Arial" w:hAnsi="Arial" w:cs="Arial"/>
                <w:color w:val="auto"/>
                <w:sz w:val="24"/>
                <w:szCs w:val="24"/>
              </w:rPr>
              <w:t>Institution’s academic profile and orientation</w:t>
            </w:r>
          </w:p>
        </w:tc>
      </w:tr>
      <w:tr w:rsidR="00E53F5A" w:rsidRPr="00523E5C" w14:paraId="4487791C" w14:textId="77777777" w:rsidTr="00A85A07">
        <w:trPr>
          <w:trHeight w:val="134"/>
        </w:trPr>
        <w:tc>
          <w:tcPr>
            <w:cnfStyle w:val="001000000000" w:firstRow="0" w:lastRow="0" w:firstColumn="1" w:lastColumn="0" w:oddVBand="0" w:evenVBand="0" w:oddHBand="0" w:evenHBand="0" w:firstRowFirstColumn="0" w:firstRowLastColumn="0" w:lastRowFirstColumn="0" w:lastRowLastColumn="0"/>
            <w:tcW w:w="9269" w:type="dxa"/>
            <w:gridSpan w:val="2"/>
            <w:shd w:val="clear" w:color="auto" w:fill="9CC2E5" w:themeFill="accent1" w:themeFillTint="99"/>
          </w:tcPr>
          <w:p w14:paraId="4345C71C" w14:textId="15D3B64A" w:rsidR="00E53F5A" w:rsidRPr="00523E5C" w:rsidRDefault="00E53F5A" w:rsidP="00E53F5A">
            <w:pPr>
              <w:spacing w:before="120" w:after="120"/>
              <w:jc w:val="both"/>
              <w:rPr>
                <w:rFonts w:ascii="Arial" w:hAnsi="Arial" w:cs="Arial"/>
                <w:b w:val="0"/>
                <w:sz w:val="24"/>
                <w:szCs w:val="24"/>
              </w:rPr>
            </w:pPr>
            <w:r w:rsidRPr="00523E5C">
              <w:rPr>
                <w:rFonts w:ascii="Arial" w:hAnsi="Arial" w:cs="Arial"/>
                <w:color w:val="auto"/>
                <w:sz w:val="24"/>
                <w:szCs w:val="24"/>
              </w:rPr>
              <w:t>1.1</w:t>
            </w:r>
            <w:r w:rsidR="00C569F9" w:rsidRPr="00523E5C">
              <w:rPr>
                <w:rFonts w:ascii="Arial" w:hAnsi="Arial" w:cs="Arial"/>
                <w:color w:val="auto"/>
                <w:sz w:val="24"/>
                <w:szCs w:val="24"/>
              </w:rPr>
              <w:t xml:space="preserve"> </w:t>
            </w:r>
            <w:r w:rsidRPr="00523E5C">
              <w:rPr>
                <w:rFonts w:ascii="Arial" w:hAnsi="Arial" w:cs="Arial"/>
                <w:color w:val="auto"/>
                <w:sz w:val="24"/>
                <w:szCs w:val="24"/>
              </w:rPr>
              <w:t>Mission and strategic planning</w:t>
            </w:r>
          </w:p>
        </w:tc>
        <w:tc>
          <w:tcPr>
            <w:tcW w:w="1074" w:type="dxa"/>
          </w:tcPr>
          <w:p w14:paraId="66F44853" w14:textId="77777777" w:rsidR="00E53F5A" w:rsidRPr="00523E5C" w:rsidRDefault="00E53F5A" w:rsidP="009837EB">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F87207" w:rsidRPr="00523E5C" w14:paraId="16357D1F" w14:textId="77777777" w:rsidTr="00522955">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1C3E02A9" w14:textId="77777777" w:rsidR="00F87207" w:rsidRPr="00523E5C" w:rsidRDefault="00F87207" w:rsidP="00522955">
            <w:pPr>
              <w:rPr>
                <w:rFonts w:ascii="Arial" w:hAnsi="Arial" w:cs="Arial"/>
                <w:b w:val="0"/>
                <w:color w:val="auto"/>
                <w:sz w:val="24"/>
                <w:szCs w:val="24"/>
              </w:rPr>
            </w:pPr>
            <w:r w:rsidRPr="00523E5C">
              <w:rPr>
                <w:rFonts w:ascii="Arial" w:hAnsi="Arial" w:cs="Arial"/>
                <w:b w:val="0"/>
                <w:color w:val="auto"/>
                <w:sz w:val="24"/>
                <w:szCs w:val="24"/>
              </w:rPr>
              <w:t xml:space="preserve">1.1.1  </w:t>
            </w:r>
          </w:p>
        </w:tc>
        <w:tc>
          <w:tcPr>
            <w:tcW w:w="8290" w:type="dxa"/>
            <w:vAlign w:val="center"/>
          </w:tcPr>
          <w:p w14:paraId="11F8DEEB" w14:textId="0F5A05E7" w:rsidR="00F87207" w:rsidRPr="00523E5C" w:rsidRDefault="00F87207" w:rsidP="00522955">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r w:rsidRPr="00523E5C">
              <w:rPr>
                <w:rFonts w:ascii="Arial" w:hAnsi="Arial" w:cs="Arial"/>
                <w:sz w:val="24"/>
                <w:szCs w:val="24"/>
              </w:rPr>
              <w:t xml:space="preserve">The Institution has formally adopted a mission </w:t>
            </w:r>
            <w:r w:rsidR="00A85A07" w:rsidRPr="00523E5C">
              <w:rPr>
                <w:rFonts w:ascii="Arial" w:hAnsi="Arial" w:cs="Arial"/>
                <w:sz w:val="24"/>
                <w:szCs w:val="24"/>
              </w:rPr>
              <w:t>statement, which</w:t>
            </w:r>
            <w:r w:rsidRPr="00523E5C">
              <w:rPr>
                <w:rFonts w:ascii="Arial" w:hAnsi="Arial" w:cs="Arial"/>
                <w:sz w:val="24"/>
                <w:szCs w:val="24"/>
              </w:rPr>
              <w:t xml:space="preserve"> is available to the public and easily accessible.</w:t>
            </w:r>
            <w:r w:rsidR="006B47C3" w:rsidRPr="00523E5C">
              <w:rPr>
                <w:rFonts w:ascii="Arial" w:hAnsi="Arial" w:cs="Arial"/>
                <w:sz w:val="24"/>
                <w:szCs w:val="24"/>
              </w:rPr>
              <w:t xml:space="preserve"> </w:t>
            </w:r>
          </w:p>
        </w:tc>
        <w:tc>
          <w:tcPr>
            <w:tcW w:w="1074" w:type="dxa"/>
            <w:vAlign w:val="center"/>
          </w:tcPr>
          <w:p w14:paraId="138CA8D4" w14:textId="34A114D4" w:rsidR="00F87207" w:rsidRPr="00523E5C" w:rsidRDefault="00B05F2E" w:rsidP="0052295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568563325"/>
                <w:placeholder>
                  <w:docPart w:val="800A5D7BB3D94CE0A94E32DE70FC2D7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C137ED" w:rsidRPr="00523E5C" w14:paraId="3D2F0BF6" w14:textId="77777777" w:rsidTr="00522955">
        <w:trPr>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1D0DD944" w14:textId="77777777" w:rsidR="00C137ED" w:rsidRPr="00523E5C" w:rsidRDefault="00C137ED" w:rsidP="00522955">
            <w:pPr>
              <w:rPr>
                <w:rFonts w:ascii="Arial" w:hAnsi="Arial" w:cs="Arial"/>
                <w:b w:val="0"/>
                <w:color w:val="auto"/>
                <w:sz w:val="24"/>
                <w:szCs w:val="24"/>
              </w:rPr>
            </w:pPr>
            <w:r w:rsidRPr="00523E5C">
              <w:rPr>
                <w:rFonts w:ascii="Arial" w:hAnsi="Arial" w:cs="Arial"/>
                <w:b w:val="0"/>
                <w:color w:val="auto"/>
                <w:sz w:val="24"/>
                <w:szCs w:val="24"/>
              </w:rPr>
              <w:t>1.1.2</w:t>
            </w:r>
          </w:p>
        </w:tc>
        <w:tc>
          <w:tcPr>
            <w:tcW w:w="8290" w:type="dxa"/>
            <w:vAlign w:val="center"/>
          </w:tcPr>
          <w:p w14:paraId="3754D8B9" w14:textId="683857A8" w:rsidR="00C137ED" w:rsidRPr="00523E5C" w:rsidRDefault="00C137ED" w:rsidP="0052295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has developed its strategic planning aiming at fulfilling its mission.</w:t>
            </w:r>
          </w:p>
        </w:tc>
        <w:tc>
          <w:tcPr>
            <w:tcW w:w="1074" w:type="dxa"/>
            <w:vAlign w:val="center"/>
          </w:tcPr>
          <w:p w14:paraId="4D0B14F0" w14:textId="34357478" w:rsidR="00C137ED" w:rsidRPr="00523E5C" w:rsidRDefault="00B05F2E" w:rsidP="0052295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368175297"/>
                <w:placeholder>
                  <w:docPart w:val="7D4BE828041A4F6B917B7542697FE15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C137ED" w:rsidRPr="00523E5C" w14:paraId="2F947EC4" w14:textId="77777777" w:rsidTr="00522955">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50EAAEDD" w14:textId="77777777" w:rsidR="00C137ED" w:rsidRPr="00523E5C" w:rsidRDefault="00C137ED" w:rsidP="00522955">
            <w:pPr>
              <w:rPr>
                <w:rFonts w:ascii="Arial" w:hAnsi="Arial" w:cs="Arial"/>
                <w:b w:val="0"/>
                <w:color w:val="auto"/>
                <w:sz w:val="24"/>
                <w:szCs w:val="24"/>
              </w:rPr>
            </w:pPr>
            <w:r w:rsidRPr="00523E5C">
              <w:rPr>
                <w:rFonts w:ascii="Arial" w:hAnsi="Arial" w:cs="Arial"/>
                <w:b w:val="0"/>
                <w:color w:val="auto"/>
                <w:sz w:val="24"/>
                <w:szCs w:val="24"/>
              </w:rPr>
              <w:t>1.1.3</w:t>
            </w:r>
          </w:p>
        </w:tc>
        <w:tc>
          <w:tcPr>
            <w:tcW w:w="8290" w:type="dxa"/>
            <w:vAlign w:val="center"/>
          </w:tcPr>
          <w:p w14:paraId="56432D99" w14:textId="16568F4D" w:rsidR="00C137ED" w:rsidRPr="00523E5C" w:rsidRDefault="00C137ED" w:rsidP="00522955">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s strategic planning includes short, medium-term and long-term goals and objectives, which are periodically revised and adapted.</w:t>
            </w:r>
            <w:r w:rsidR="006B47C3" w:rsidRPr="00523E5C">
              <w:rPr>
                <w:rFonts w:ascii="Arial" w:hAnsi="Arial" w:cs="Arial"/>
                <w:sz w:val="24"/>
                <w:szCs w:val="24"/>
              </w:rPr>
              <w:t xml:space="preserve"> </w:t>
            </w:r>
          </w:p>
        </w:tc>
        <w:tc>
          <w:tcPr>
            <w:tcW w:w="1074" w:type="dxa"/>
            <w:vAlign w:val="center"/>
          </w:tcPr>
          <w:p w14:paraId="6A393433" w14:textId="089C8526" w:rsidR="00C137ED" w:rsidRPr="00523E5C" w:rsidRDefault="00B05F2E" w:rsidP="0052295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05758757"/>
                <w:placeholder>
                  <w:docPart w:val="92FE416AB6F4459697ED16AE3AA6D2F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C137ED" w:rsidRPr="00523E5C" w14:paraId="46EB484A" w14:textId="77777777" w:rsidTr="00522955">
        <w:trPr>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6ECFF0CE" w14:textId="77777777" w:rsidR="00C137ED" w:rsidRPr="00523E5C" w:rsidRDefault="00C137ED" w:rsidP="00522955">
            <w:pPr>
              <w:rPr>
                <w:rFonts w:ascii="Arial" w:hAnsi="Arial" w:cs="Arial"/>
                <w:b w:val="0"/>
                <w:color w:val="auto"/>
                <w:sz w:val="24"/>
                <w:szCs w:val="24"/>
              </w:rPr>
            </w:pPr>
            <w:r w:rsidRPr="00523E5C">
              <w:rPr>
                <w:rFonts w:ascii="Arial" w:hAnsi="Arial" w:cs="Arial"/>
                <w:b w:val="0"/>
                <w:color w:val="auto"/>
                <w:sz w:val="24"/>
                <w:szCs w:val="24"/>
              </w:rPr>
              <w:t>1.1.4</w:t>
            </w:r>
          </w:p>
        </w:tc>
        <w:tc>
          <w:tcPr>
            <w:tcW w:w="8290" w:type="dxa"/>
            <w:vAlign w:val="center"/>
          </w:tcPr>
          <w:p w14:paraId="3A55F33E" w14:textId="2C9217B5" w:rsidR="00C137ED" w:rsidRPr="00523E5C" w:rsidRDefault="00C137ED" w:rsidP="0052295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offered programmes of study align with the aims and objectives of the Institution’s development.</w:t>
            </w:r>
            <w:r w:rsidR="006B47C3" w:rsidRPr="00523E5C">
              <w:rPr>
                <w:rFonts w:ascii="Arial" w:hAnsi="Arial" w:cs="Arial"/>
                <w:color w:val="7030A0"/>
                <w:sz w:val="24"/>
                <w:szCs w:val="24"/>
                <w:lang w:val="en-US"/>
              </w:rPr>
              <w:t xml:space="preserve"> </w:t>
            </w:r>
          </w:p>
        </w:tc>
        <w:tc>
          <w:tcPr>
            <w:tcW w:w="1074" w:type="dxa"/>
            <w:vAlign w:val="center"/>
          </w:tcPr>
          <w:p w14:paraId="0E61544A" w14:textId="213772D1" w:rsidR="00C137ED" w:rsidRPr="00523E5C" w:rsidRDefault="00B05F2E" w:rsidP="0052295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022589217"/>
                <w:placeholder>
                  <w:docPart w:val="C20C1E596C4D415EB6721421851C77C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C137ED" w:rsidRPr="00523E5C" w14:paraId="339226EB" w14:textId="77777777" w:rsidTr="00522955">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4B411B92" w14:textId="77777777" w:rsidR="00C137ED" w:rsidRPr="00523E5C" w:rsidRDefault="00C137ED" w:rsidP="00522955">
            <w:pPr>
              <w:rPr>
                <w:rFonts w:ascii="Arial" w:hAnsi="Arial" w:cs="Arial"/>
                <w:b w:val="0"/>
                <w:color w:val="auto"/>
                <w:sz w:val="24"/>
                <w:szCs w:val="24"/>
              </w:rPr>
            </w:pPr>
            <w:r w:rsidRPr="00523E5C">
              <w:rPr>
                <w:rFonts w:ascii="Arial" w:hAnsi="Arial" w:cs="Arial"/>
                <w:b w:val="0"/>
                <w:color w:val="auto"/>
                <w:sz w:val="24"/>
                <w:szCs w:val="24"/>
              </w:rPr>
              <w:t>1.1.5</w:t>
            </w:r>
          </w:p>
        </w:tc>
        <w:tc>
          <w:tcPr>
            <w:tcW w:w="8290" w:type="dxa"/>
            <w:vAlign w:val="center"/>
          </w:tcPr>
          <w:p w14:paraId="1BCB7DF8" w14:textId="39EEF0ED" w:rsidR="00C137ED" w:rsidRPr="00523E5C" w:rsidRDefault="00C137ED" w:rsidP="00522955">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academic community is involved in shaping and monitoring the implementation of the Institution's development strategies.</w:t>
            </w:r>
            <w:r w:rsidR="00413117" w:rsidRPr="00523E5C">
              <w:rPr>
                <w:rFonts w:ascii="Arial" w:hAnsi="Arial" w:cs="Arial"/>
                <w:color w:val="7030A0"/>
                <w:sz w:val="24"/>
                <w:szCs w:val="24"/>
                <w:lang w:val="en-US"/>
              </w:rPr>
              <w:t xml:space="preserve"> </w:t>
            </w:r>
          </w:p>
        </w:tc>
        <w:tc>
          <w:tcPr>
            <w:tcW w:w="1074" w:type="dxa"/>
            <w:vAlign w:val="center"/>
          </w:tcPr>
          <w:p w14:paraId="68AC42F9" w14:textId="7B6A190A" w:rsidR="00C137ED" w:rsidRPr="00523E5C" w:rsidRDefault="00B05F2E" w:rsidP="0052295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882439385"/>
                <w:placeholder>
                  <w:docPart w:val="FBC1EC85929E43B1AE152E29CEA2DE9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C137ED" w:rsidRPr="00523E5C" w14:paraId="3EBBF6A9" w14:textId="77777777" w:rsidTr="00522955">
        <w:trPr>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08EBE4C2" w14:textId="77777777" w:rsidR="00C137ED" w:rsidRPr="00523E5C" w:rsidRDefault="00C137ED" w:rsidP="00522955">
            <w:pPr>
              <w:rPr>
                <w:rFonts w:ascii="Arial" w:hAnsi="Arial" w:cs="Arial"/>
                <w:b w:val="0"/>
                <w:color w:val="auto"/>
                <w:sz w:val="24"/>
                <w:szCs w:val="24"/>
                <w:lang w:val="en-US"/>
              </w:rPr>
            </w:pPr>
            <w:r w:rsidRPr="00523E5C">
              <w:rPr>
                <w:rFonts w:ascii="Arial" w:hAnsi="Arial" w:cs="Arial"/>
                <w:b w:val="0"/>
                <w:color w:val="auto"/>
                <w:sz w:val="24"/>
                <w:szCs w:val="24"/>
              </w:rPr>
              <w:t>1.1.</w:t>
            </w:r>
            <w:r w:rsidRPr="00523E5C">
              <w:rPr>
                <w:rFonts w:ascii="Arial" w:hAnsi="Arial" w:cs="Arial"/>
                <w:b w:val="0"/>
                <w:color w:val="auto"/>
                <w:sz w:val="24"/>
                <w:szCs w:val="24"/>
                <w:lang w:val="en-US"/>
              </w:rPr>
              <w:t>6</w:t>
            </w:r>
          </w:p>
        </w:tc>
        <w:tc>
          <w:tcPr>
            <w:tcW w:w="8290" w:type="dxa"/>
            <w:vAlign w:val="center"/>
          </w:tcPr>
          <w:p w14:paraId="5CB3A2B8" w14:textId="556A9017" w:rsidR="00C137ED" w:rsidRPr="00523E5C" w:rsidRDefault="00C137ED" w:rsidP="0052295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In the Institution's development strategy, interested parties such as academics, students, graduates and other professional and scientific associations participate in the Institution's development strategy.</w:t>
            </w:r>
            <w:r w:rsidR="00413117" w:rsidRPr="00523E5C">
              <w:rPr>
                <w:rFonts w:ascii="Arial" w:hAnsi="Arial" w:cs="Arial"/>
                <w:color w:val="7030A0"/>
                <w:sz w:val="24"/>
                <w:szCs w:val="24"/>
                <w:lang w:val="en-US"/>
              </w:rPr>
              <w:t xml:space="preserve"> </w:t>
            </w:r>
          </w:p>
        </w:tc>
        <w:tc>
          <w:tcPr>
            <w:tcW w:w="1074" w:type="dxa"/>
            <w:vAlign w:val="center"/>
          </w:tcPr>
          <w:p w14:paraId="7276482E" w14:textId="0F759AD3" w:rsidR="00C137ED" w:rsidRPr="00523E5C" w:rsidRDefault="00B05F2E" w:rsidP="0052295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508136128"/>
                <w:placeholder>
                  <w:docPart w:val="A1027A16669D40BD8126AA5C079F4B4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C137ED" w:rsidRPr="00523E5C" w14:paraId="594BC38D" w14:textId="77777777" w:rsidTr="00522955">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vAlign w:val="center"/>
          </w:tcPr>
          <w:p w14:paraId="4BF2853D" w14:textId="77777777" w:rsidR="00C137ED" w:rsidRPr="00523E5C" w:rsidRDefault="00C137ED" w:rsidP="00522955">
            <w:pPr>
              <w:rPr>
                <w:rFonts w:ascii="Arial" w:hAnsi="Arial" w:cs="Arial"/>
                <w:b w:val="0"/>
                <w:color w:val="auto"/>
                <w:sz w:val="24"/>
                <w:szCs w:val="24"/>
                <w:lang w:val="en-US"/>
              </w:rPr>
            </w:pPr>
            <w:r w:rsidRPr="00523E5C">
              <w:rPr>
                <w:rFonts w:ascii="Arial" w:hAnsi="Arial" w:cs="Arial"/>
                <w:b w:val="0"/>
                <w:color w:val="auto"/>
                <w:sz w:val="24"/>
                <w:szCs w:val="24"/>
              </w:rPr>
              <w:t>1.1.</w:t>
            </w:r>
            <w:r w:rsidRPr="00523E5C">
              <w:rPr>
                <w:rFonts w:ascii="Arial" w:hAnsi="Arial" w:cs="Arial"/>
                <w:b w:val="0"/>
                <w:color w:val="auto"/>
                <w:sz w:val="24"/>
                <w:szCs w:val="24"/>
                <w:lang w:val="en-US"/>
              </w:rPr>
              <w:t>7</w:t>
            </w:r>
          </w:p>
        </w:tc>
        <w:tc>
          <w:tcPr>
            <w:tcW w:w="8290" w:type="dxa"/>
            <w:vAlign w:val="center"/>
          </w:tcPr>
          <w:p w14:paraId="31EE58D1" w14:textId="65104D74" w:rsidR="00C137ED" w:rsidRPr="00523E5C" w:rsidRDefault="00C137ED" w:rsidP="00522955">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mechanism for collecting and analysing data and indicators needed </w:t>
            </w:r>
            <w:proofErr w:type="gramStart"/>
            <w:r w:rsidRPr="00523E5C">
              <w:rPr>
                <w:rFonts w:ascii="Arial" w:hAnsi="Arial" w:cs="Arial"/>
                <w:sz w:val="24"/>
                <w:szCs w:val="24"/>
              </w:rPr>
              <w:t>to effectively design</w:t>
            </w:r>
            <w:proofErr w:type="gramEnd"/>
            <w:r w:rsidRPr="00523E5C">
              <w:rPr>
                <w:rFonts w:ascii="Arial" w:hAnsi="Arial" w:cs="Arial"/>
                <w:sz w:val="24"/>
                <w:szCs w:val="24"/>
              </w:rPr>
              <w:t xml:space="preserve"> the Institution's academic development is adequate and effective.</w:t>
            </w:r>
            <w:r w:rsidR="00413117" w:rsidRPr="00523E5C">
              <w:rPr>
                <w:rFonts w:ascii="Arial" w:hAnsi="Arial" w:cs="Arial"/>
                <w:color w:val="7030A0"/>
                <w:sz w:val="24"/>
                <w:szCs w:val="24"/>
                <w:lang w:val="en-US"/>
              </w:rPr>
              <w:t xml:space="preserve"> </w:t>
            </w:r>
          </w:p>
        </w:tc>
        <w:tc>
          <w:tcPr>
            <w:tcW w:w="1074" w:type="dxa"/>
            <w:vAlign w:val="center"/>
          </w:tcPr>
          <w:p w14:paraId="1FD213BC" w14:textId="7A898CF2" w:rsidR="00C137ED" w:rsidRPr="00523E5C" w:rsidRDefault="00B05F2E" w:rsidP="0052295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390806250"/>
                <w:placeholder>
                  <w:docPart w:val="E27F3547ED91458DBCCE9542E1FBE3F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C137ED" w:rsidRPr="00523E5C">
                  <w:rPr>
                    <w:rStyle w:val="PlaceholderText"/>
                  </w:rPr>
                  <w:t>Choose mark</w:t>
                </w:r>
              </w:sdtContent>
            </w:sdt>
          </w:p>
        </w:tc>
      </w:tr>
      <w:tr w:rsidR="00AC4C58" w:rsidRPr="00523E5C" w14:paraId="4B37777A" w14:textId="77777777" w:rsidTr="00A85A07">
        <w:trPr>
          <w:trHeight w:val="134"/>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4A99D12A" w14:textId="77777777" w:rsidR="00AC4C58" w:rsidRPr="00523E5C" w:rsidRDefault="00AC4C58" w:rsidP="00AC4C58">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77641156"/>
              <w:placeholder>
                <w:docPart w:val="70DADDF417D9491B948D90C3C3211CD1"/>
              </w:placeholder>
              <w:showingPlcHdr/>
            </w:sdtPr>
            <w:sdtEndPr/>
            <w:sdtContent>
              <w:p w14:paraId="4A01BD82" w14:textId="681EA98C" w:rsidR="00A85A07" w:rsidRPr="00523E5C" w:rsidRDefault="00A85A07" w:rsidP="00A85A07">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7F096E" w:rsidRPr="00523E5C">
                  <w:rPr>
                    <w:rStyle w:val="PlaceholderText"/>
                    <w:b w:val="0"/>
                    <w:bCs w:val="0"/>
                    <w:sz w:val="24"/>
                  </w:rPr>
                  <w:t>add</w:t>
                </w:r>
                <w:r w:rsidRPr="00523E5C">
                  <w:rPr>
                    <w:rStyle w:val="PlaceholderText"/>
                    <w:b w:val="0"/>
                    <w:bCs w:val="0"/>
                    <w:sz w:val="24"/>
                  </w:rPr>
                  <w:t xml:space="preserve"> text</w:t>
                </w:r>
              </w:p>
            </w:sdtContent>
          </w:sdt>
          <w:p w14:paraId="364FAED6" w14:textId="77777777" w:rsidR="00C569F9" w:rsidRPr="00523E5C" w:rsidRDefault="00C569F9" w:rsidP="00AC4C58">
            <w:pPr>
              <w:pStyle w:val="CommentText"/>
              <w:shd w:val="clear" w:color="auto" w:fill="9CC2E5" w:themeFill="accent1" w:themeFillTint="99"/>
              <w:spacing w:before="120" w:after="120"/>
              <w:rPr>
                <w:rFonts w:ascii="Arial" w:hAnsi="Arial" w:cs="Arial"/>
                <w:b w:val="0"/>
                <w:color w:val="000000" w:themeColor="text1"/>
                <w:sz w:val="6"/>
                <w:szCs w:val="24"/>
                <w:lang w:val="en-US" w:eastAsia="en-US"/>
              </w:rPr>
            </w:pPr>
          </w:p>
          <w:p w14:paraId="1310B40D" w14:textId="77777777" w:rsidR="007A4590" w:rsidRPr="00523E5C" w:rsidRDefault="007A4590" w:rsidP="00AC4C58">
            <w:pPr>
              <w:pStyle w:val="CommentText"/>
              <w:shd w:val="clear" w:color="auto" w:fill="9CC2E5" w:themeFill="accent1" w:themeFillTint="99"/>
              <w:spacing w:before="120" w:after="120"/>
              <w:rPr>
                <w:rFonts w:ascii="Arial" w:hAnsi="Arial" w:cs="Arial"/>
                <w:b w:val="0"/>
                <w:color w:val="000000" w:themeColor="text1"/>
                <w:sz w:val="6"/>
                <w:szCs w:val="24"/>
                <w:lang w:val="en-US" w:eastAsia="en-US"/>
              </w:rPr>
            </w:pPr>
          </w:p>
          <w:p w14:paraId="0ABBB03A" w14:textId="77777777" w:rsidR="007A4590" w:rsidRPr="00523E5C" w:rsidRDefault="007A4590" w:rsidP="00AC4C58">
            <w:pPr>
              <w:pStyle w:val="CommentText"/>
              <w:shd w:val="clear" w:color="auto" w:fill="9CC2E5" w:themeFill="accent1" w:themeFillTint="99"/>
              <w:spacing w:before="120" w:after="120"/>
              <w:rPr>
                <w:rFonts w:ascii="Arial" w:hAnsi="Arial" w:cs="Arial"/>
                <w:b w:val="0"/>
                <w:color w:val="000000" w:themeColor="text1"/>
                <w:sz w:val="6"/>
                <w:szCs w:val="24"/>
                <w:lang w:val="en-US" w:eastAsia="en-US"/>
              </w:rPr>
            </w:pPr>
          </w:p>
          <w:p w14:paraId="6455D0C8" w14:textId="459BF2BA" w:rsidR="007A4590" w:rsidRPr="00523E5C" w:rsidRDefault="007A4590" w:rsidP="00AC4C58">
            <w:pPr>
              <w:pStyle w:val="CommentText"/>
              <w:shd w:val="clear" w:color="auto" w:fill="9CC2E5" w:themeFill="accent1" w:themeFillTint="99"/>
              <w:spacing w:before="120" w:after="120"/>
              <w:rPr>
                <w:rFonts w:ascii="Arial" w:hAnsi="Arial" w:cs="Arial"/>
                <w:b w:val="0"/>
                <w:color w:val="000000" w:themeColor="text1"/>
                <w:sz w:val="6"/>
                <w:szCs w:val="24"/>
                <w:lang w:val="en-US" w:eastAsia="en-US"/>
              </w:rPr>
            </w:pPr>
          </w:p>
        </w:tc>
      </w:tr>
      <w:tr w:rsidR="00E53F5A" w:rsidRPr="00523E5C" w14:paraId="515A18DB" w14:textId="77777777" w:rsidTr="00A85A07">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269" w:type="dxa"/>
            <w:gridSpan w:val="2"/>
            <w:shd w:val="clear" w:color="auto" w:fill="9CC2E5" w:themeFill="accent1" w:themeFillTint="99"/>
          </w:tcPr>
          <w:p w14:paraId="29EF4F99" w14:textId="77777777" w:rsidR="00E53F5A" w:rsidRPr="00523E5C" w:rsidRDefault="00E53F5A" w:rsidP="00E53F5A">
            <w:pPr>
              <w:spacing w:before="120" w:after="120"/>
              <w:jc w:val="both"/>
              <w:rPr>
                <w:rFonts w:ascii="Arial" w:hAnsi="Arial" w:cs="Arial"/>
                <w:b w:val="0"/>
                <w:sz w:val="24"/>
                <w:szCs w:val="24"/>
              </w:rPr>
            </w:pPr>
            <w:r w:rsidRPr="00523E5C">
              <w:rPr>
                <w:rFonts w:ascii="Arial" w:hAnsi="Arial" w:cs="Arial"/>
                <w:color w:val="auto"/>
                <w:sz w:val="24"/>
                <w:szCs w:val="24"/>
              </w:rPr>
              <w:lastRenderedPageBreak/>
              <w:t>1.2 Connecting with society</w:t>
            </w:r>
          </w:p>
        </w:tc>
        <w:tc>
          <w:tcPr>
            <w:tcW w:w="1074" w:type="dxa"/>
          </w:tcPr>
          <w:p w14:paraId="5CCD76F9" w14:textId="77777777" w:rsidR="00E53F5A" w:rsidRPr="00523E5C" w:rsidRDefault="00E53F5A" w:rsidP="00E24E3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522955" w:rsidRPr="00523E5C" w14:paraId="4C85954B" w14:textId="77777777" w:rsidTr="006B792A">
        <w:trPr>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087860B4" w14:textId="77777777" w:rsidR="00522955" w:rsidRPr="00523E5C" w:rsidRDefault="00522955" w:rsidP="00522955">
            <w:pPr>
              <w:spacing w:before="120" w:after="120"/>
              <w:jc w:val="both"/>
              <w:rPr>
                <w:rFonts w:ascii="Arial" w:hAnsi="Arial" w:cs="Arial"/>
                <w:b w:val="0"/>
                <w:color w:val="auto"/>
                <w:sz w:val="24"/>
                <w:szCs w:val="24"/>
              </w:rPr>
            </w:pPr>
            <w:r w:rsidRPr="00523E5C">
              <w:rPr>
                <w:rFonts w:ascii="Arial" w:hAnsi="Arial" w:cs="Arial"/>
                <w:b w:val="0"/>
                <w:color w:val="auto"/>
                <w:sz w:val="24"/>
                <w:szCs w:val="24"/>
              </w:rPr>
              <w:t>1.2.1</w:t>
            </w:r>
          </w:p>
        </w:tc>
        <w:tc>
          <w:tcPr>
            <w:tcW w:w="8290" w:type="dxa"/>
          </w:tcPr>
          <w:p w14:paraId="0D229663" w14:textId="49F7426B" w:rsidR="00522955" w:rsidRPr="00523E5C" w:rsidRDefault="00522955" w:rsidP="00522955">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has effective mechanisms to assess the needs and demands of society and </w:t>
            </w:r>
            <w:proofErr w:type="gramStart"/>
            <w:r w:rsidRPr="00523E5C">
              <w:rPr>
                <w:rFonts w:ascii="Arial" w:hAnsi="Arial" w:cs="Arial"/>
                <w:sz w:val="24"/>
                <w:szCs w:val="24"/>
              </w:rPr>
              <w:t>takes them into account</w:t>
            </w:r>
            <w:proofErr w:type="gramEnd"/>
            <w:r w:rsidRPr="00523E5C">
              <w:rPr>
                <w:rFonts w:ascii="Arial" w:hAnsi="Arial" w:cs="Arial"/>
                <w:sz w:val="24"/>
                <w:szCs w:val="24"/>
              </w:rPr>
              <w:t xml:space="preserve"> in its various activities.</w:t>
            </w:r>
            <w:r w:rsidR="00413117" w:rsidRPr="00523E5C">
              <w:rPr>
                <w:rFonts w:ascii="Arial" w:hAnsi="Arial" w:cs="Arial"/>
                <w:color w:val="7030A0"/>
                <w:sz w:val="24"/>
                <w:szCs w:val="24"/>
                <w:lang w:val="en-US"/>
              </w:rPr>
              <w:t xml:space="preserve"> </w:t>
            </w:r>
          </w:p>
        </w:tc>
        <w:tc>
          <w:tcPr>
            <w:tcW w:w="1074" w:type="dxa"/>
          </w:tcPr>
          <w:p w14:paraId="02F001E6" w14:textId="3C249729" w:rsidR="00522955" w:rsidRPr="00523E5C" w:rsidRDefault="00B05F2E" w:rsidP="00522955">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19888433"/>
                <w:placeholder>
                  <w:docPart w:val="4EAE63C3CFDC48119144A47D3E10A31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22955" w:rsidRPr="00523E5C">
                  <w:rPr>
                    <w:rStyle w:val="PlaceholderText"/>
                  </w:rPr>
                  <w:t>Choose mark</w:t>
                </w:r>
              </w:sdtContent>
            </w:sdt>
          </w:p>
        </w:tc>
      </w:tr>
      <w:tr w:rsidR="00522955" w:rsidRPr="00523E5C" w14:paraId="6BB979F9" w14:textId="77777777" w:rsidTr="006B792A">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3BBD35B1" w14:textId="77777777" w:rsidR="00522955" w:rsidRPr="00523E5C" w:rsidRDefault="00522955" w:rsidP="00522955">
            <w:pPr>
              <w:spacing w:before="120" w:after="120"/>
              <w:jc w:val="both"/>
              <w:rPr>
                <w:rFonts w:ascii="Arial" w:hAnsi="Arial" w:cs="Arial"/>
                <w:b w:val="0"/>
                <w:color w:val="auto"/>
                <w:sz w:val="24"/>
                <w:szCs w:val="24"/>
              </w:rPr>
            </w:pPr>
            <w:r w:rsidRPr="00523E5C">
              <w:rPr>
                <w:rFonts w:ascii="Arial" w:hAnsi="Arial" w:cs="Arial"/>
                <w:b w:val="0"/>
                <w:color w:val="auto"/>
                <w:sz w:val="24"/>
                <w:szCs w:val="24"/>
              </w:rPr>
              <w:t>1.2.2</w:t>
            </w:r>
          </w:p>
        </w:tc>
        <w:tc>
          <w:tcPr>
            <w:tcW w:w="8290" w:type="dxa"/>
          </w:tcPr>
          <w:p w14:paraId="64C190CE" w14:textId="2963C25E" w:rsidR="00522955" w:rsidRPr="00523E5C" w:rsidRDefault="00522955" w:rsidP="00522955">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provides sufficient information to the public about its activities and offered programmes of study.</w:t>
            </w:r>
          </w:p>
        </w:tc>
        <w:tc>
          <w:tcPr>
            <w:tcW w:w="1074" w:type="dxa"/>
          </w:tcPr>
          <w:p w14:paraId="70DD0FF1" w14:textId="50459C4B" w:rsidR="00522955" w:rsidRPr="00523E5C" w:rsidRDefault="00B05F2E" w:rsidP="00522955">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525443184"/>
                <w:placeholder>
                  <w:docPart w:val="12E90DF9E2DD40F29EBB1FE3216AFFD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22955" w:rsidRPr="00523E5C">
                  <w:rPr>
                    <w:rStyle w:val="PlaceholderText"/>
                  </w:rPr>
                  <w:t>Choose mark</w:t>
                </w:r>
              </w:sdtContent>
            </w:sdt>
          </w:p>
        </w:tc>
      </w:tr>
      <w:tr w:rsidR="00522955" w:rsidRPr="00523E5C" w14:paraId="5F441D2E" w14:textId="77777777" w:rsidTr="006B792A">
        <w:trPr>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4589352D" w14:textId="77777777" w:rsidR="00522955" w:rsidRPr="00523E5C" w:rsidRDefault="00522955" w:rsidP="00522955">
            <w:pPr>
              <w:spacing w:before="120" w:after="120"/>
              <w:jc w:val="both"/>
              <w:rPr>
                <w:rFonts w:ascii="Arial" w:hAnsi="Arial" w:cs="Arial"/>
                <w:b w:val="0"/>
                <w:color w:val="auto"/>
                <w:sz w:val="24"/>
                <w:szCs w:val="24"/>
              </w:rPr>
            </w:pPr>
            <w:r w:rsidRPr="00523E5C">
              <w:rPr>
                <w:rFonts w:ascii="Arial" w:hAnsi="Arial" w:cs="Arial"/>
                <w:b w:val="0"/>
                <w:color w:val="auto"/>
                <w:sz w:val="24"/>
                <w:szCs w:val="24"/>
              </w:rPr>
              <w:t>1.2.3</w:t>
            </w:r>
          </w:p>
        </w:tc>
        <w:tc>
          <w:tcPr>
            <w:tcW w:w="8290" w:type="dxa"/>
          </w:tcPr>
          <w:p w14:paraId="3BC9D298" w14:textId="3681C5A9" w:rsidR="00522955" w:rsidRPr="00523E5C" w:rsidRDefault="00522955" w:rsidP="00522955">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ensures that its operation and activities have a positive impact on society.</w:t>
            </w:r>
          </w:p>
        </w:tc>
        <w:tc>
          <w:tcPr>
            <w:tcW w:w="1074" w:type="dxa"/>
          </w:tcPr>
          <w:p w14:paraId="48A0E37D" w14:textId="2E42E89E" w:rsidR="00522955" w:rsidRPr="00523E5C" w:rsidRDefault="00B05F2E" w:rsidP="00522955">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711952159"/>
                <w:placeholder>
                  <w:docPart w:val="4397A0BBEF244F8B99287EBB387268B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22955" w:rsidRPr="00523E5C">
                  <w:rPr>
                    <w:rStyle w:val="PlaceholderText"/>
                  </w:rPr>
                  <w:t>Choose mark</w:t>
                </w:r>
              </w:sdtContent>
            </w:sdt>
          </w:p>
        </w:tc>
      </w:tr>
      <w:tr w:rsidR="00522955" w:rsidRPr="00523E5C" w14:paraId="49CE3057" w14:textId="77777777" w:rsidTr="006B792A">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532067B1" w14:textId="77777777" w:rsidR="00522955" w:rsidRPr="00523E5C" w:rsidRDefault="00522955" w:rsidP="00522955">
            <w:pPr>
              <w:spacing w:before="120" w:after="120"/>
              <w:jc w:val="both"/>
              <w:rPr>
                <w:rFonts w:ascii="Arial" w:hAnsi="Arial" w:cs="Arial"/>
                <w:b w:val="0"/>
                <w:color w:val="auto"/>
                <w:sz w:val="24"/>
                <w:szCs w:val="24"/>
              </w:rPr>
            </w:pPr>
            <w:r w:rsidRPr="00523E5C">
              <w:rPr>
                <w:rFonts w:ascii="Arial" w:hAnsi="Arial" w:cs="Arial"/>
                <w:b w:val="0"/>
                <w:color w:val="auto"/>
                <w:sz w:val="24"/>
                <w:szCs w:val="24"/>
              </w:rPr>
              <w:t>1.2.4</w:t>
            </w:r>
          </w:p>
        </w:tc>
        <w:tc>
          <w:tcPr>
            <w:tcW w:w="8290" w:type="dxa"/>
          </w:tcPr>
          <w:p w14:paraId="1D36E66B" w14:textId="59D1EACA" w:rsidR="00522955" w:rsidRPr="00523E5C" w:rsidRDefault="00522955" w:rsidP="00522955">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has an effective communication mechanism with its graduates.</w:t>
            </w:r>
            <w:r w:rsidR="00413117" w:rsidRPr="00523E5C">
              <w:rPr>
                <w:rFonts w:ascii="Arial" w:hAnsi="Arial" w:cs="Arial"/>
                <w:color w:val="7030A0"/>
                <w:sz w:val="24"/>
                <w:szCs w:val="24"/>
                <w:lang w:val="en-US"/>
              </w:rPr>
              <w:t xml:space="preserve"> </w:t>
            </w:r>
          </w:p>
        </w:tc>
        <w:tc>
          <w:tcPr>
            <w:tcW w:w="1074" w:type="dxa"/>
          </w:tcPr>
          <w:p w14:paraId="5E3246AD" w14:textId="4D0074BC" w:rsidR="00522955" w:rsidRPr="00523E5C" w:rsidRDefault="00B05F2E" w:rsidP="00522955">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234385920"/>
                <w:placeholder>
                  <w:docPart w:val="C6D62D29C20746B982650B35920F5FC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22955" w:rsidRPr="00523E5C">
                  <w:rPr>
                    <w:rStyle w:val="PlaceholderText"/>
                  </w:rPr>
                  <w:t>Choose mark</w:t>
                </w:r>
              </w:sdtContent>
            </w:sdt>
          </w:p>
        </w:tc>
      </w:tr>
      <w:tr w:rsidR="006E0072" w:rsidRPr="00523E5C" w14:paraId="7EDA3B09" w14:textId="77777777" w:rsidTr="00A85A07">
        <w:trPr>
          <w:trHeight w:val="134"/>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06215D1D" w14:textId="77777777" w:rsidR="002C2F06" w:rsidRPr="00523E5C" w:rsidRDefault="006E0072" w:rsidP="00AD106B">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1564911199"/>
              <w:placeholder>
                <w:docPart w:val="33E85AAE1D3C4333A89928C519EF6B65"/>
              </w:placeholder>
              <w:showingPlcHdr/>
            </w:sdtPr>
            <w:sdtEndPr/>
            <w:sdtContent>
              <w:p w14:paraId="74638438" w14:textId="28397FBA" w:rsidR="00A85A07" w:rsidRPr="00523E5C" w:rsidRDefault="00A85A07" w:rsidP="00A85A07">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w:t>
                </w:r>
                <w:r w:rsidR="007F096E" w:rsidRPr="00523E5C">
                  <w:rPr>
                    <w:rStyle w:val="PlaceholderText"/>
                    <w:b w:val="0"/>
                    <w:bCs w:val="0"/>
                    <w:sz w:val="24"/>
                  </w:rPr>
                  <w:t>to add</w:t>
                </w:r>
                <w:r w:rsidRPr="00523E5C">
                  <w:rPr>
                    <w:rStyle w:val="PlaceholderText"/>
                    <w:b w:val="0"/>
                    <w:bCs w:val="0"/>
                    <w:sz w:val="24"/>
                  </w:rPr>
                  <w:t xml:space="preserve"> text</w:t>
                </w:r>
              </w:p>
            </w:sdtContent>
          </w:sdt>
          <w:p w14:paraId="715256D6" w14:textId="77777777" w:rsidR="00E750D0" w:rsidRPr="00523E5C" w:rsidRDefault="00E750D0" w:rsidP="00A85A07">
            <w:pPr>
              <w:pStyle w:val="CommentText"/>
              <w:shd w:val="clear" w:color="auto" w:fill="9CC2E5" w:themeFill="accent1" w:themeFillTint="99"/>
              <w:spacing w:before="120" w:after="120"/>
              <w:rPr>
                <w:rFonts w:ascii="Arial" w:hAnsi="Arial" w:cs="Arial"/>
                <w:sz w:val="16"/>
                <w:szCs w:val="24"/>
                <w:lang w:val="en-US"/>
              </w:rPr>
            </w:pPr>
          </w:p>
        </w:tc>
      </w:tr>
      <w:tr w:rsidR="00E53F5A" w:rsidRPr="00523E5C" w14:paraId="033352A1" w14:textId="77777777" w:rsidTr="00A85A07">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269" w:type="dxa"/>
            <w:gridSpan w:val="2"/>
            <w:shd w:val="clear" w:color="auto" w:fill="9CC2E5" w:themeFill="accent1" w:themeFillTint="99"/>
          </w:tcPr>
          <w:p w14:paraId="1517CCAC" w14:textId="77777777" w:rsidR="00E53F5A" w:rsidRPr="00523E5C" w:rsidRDefault="00E53F5A" w:rsidP="00E53F5A">
            <w:pPr>
              <w:spacing w:before="120" w:after="120"/>
              <w:jc w:val="both"/>
              <w:rPr>
                <w:rFonts w:ascii="Arial" w:hAnsi="Arial" w:cs="Arial"/>
                <w:b w:val="0"/>
                <w:sz w:val="24"/>
                <w:szCs w:val="24"/>
              </w:rPr>
            </w:pPr>
            <w:r w:rsidRPr="00523E5C">
              <w:rPr>
                <w:rFonts w:ascii="Arial" w:hAnsi="Arial" w:cs="Arial"/>
                <w:color w:val="auto"/>
                <w:sz w:val="24"/>
                <w:szCs w:val="24"/>
              </w:rPr>
              <w:t xml:space="preserve">1.3 </w:t>
            </w:r>
            <w:r w:rsidRPr="00523E5C">
              <w:rPr>
                <w:rFonts w:ascii="Arial" w:hAnsi="Arial" w:cs="Arial"/>
                <w:color w:val="auto"/>
                <w:sz w:val="24"/>
                <w:szCs w:val="24"/>
                <w:lang w:val="en-US"/>
              </w:rPr>
              <w:t>Development processes</w:t>
            </w:r>
          </w:p>
        </w:tc>
        <w:tc>
          <w:tcPr>
            <w:tcW w:w="1074" w:type="dxa"/>
          </w:tcPr>
          <w:p w14:paraId="4D139476" w14:textId="77777777" w:rsidR="00E53F5A" w:rsidRPr="00523E5C" w:rsidRDefault="00E53F5A" w:rsidP="00545345">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7F096E" w:rsidRPr="00523E5C" w14:paraId="5947AFEA" w14:textId="77777777" w:rsidTr="007F096E">
        <w:trPr>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62F5A335" w14:textId="77777777" w:rsidR="007F096E" w:rsidRPr="00523E5C" w:rsidRDefault="007F096E" w:rsidP="007F096E">
            <w:pPr>
              <w:spacing w:before="120" w:after="120"/>
              <w:jc w:val="both"/>
              <w:rPr>
                <w:rFonts w:ascii="Arial" w:hAnsi="Arial" w:cs="Arial"/>
                <w:b w:val="0"/>
                <w:color w:val="auto"/>
                <w:sz w:val="24"/>
                <w:szCs w:val="24"/>
              </w:rPr>
            </w:pPr>
            <w:r w:rsidRPr="00523E5C">
              <w:rPr>
                <w:rFonts w:ascii="Arial" w:hAnsi="Arial" w:cs="Arial"/>
                <w:b w:val="0"/>
                <w:color w:val="auto"/>
                <w:sz w:val="24"/>
                <w:szCs w:val="24"/>
              </w:rPr>
              <w:t>1.</w:t>
            </w:r>
            <w:r w:rsidRPr="00523E5C">
              <w:rPr>
                <w:rFonts w:ascii="Arial" w:hAnsi="Arial" w:cs="Arial"/>
                <w:b w:val="0"/>
                <w:color w:val="auto"/>
                <w:sz w:val="24"/>
                <w:szCs w:val="24"/>
                <w:lang w:val="en-US"/>
              </w:rPr>
              <w:t>3</w:t>
            </w:r>
            <w:r w:rsidRPr="00523E5C">
              <w:rPr>
                <w:rFonts w:ascii="Arial" w:hAnsi="Arial" w:cs="Arial"/>
                <w:b w:val="0"/>
                <w:color w:val="auto"/>
                <w:sz w:val="24"/>
                <w:szCs w:val="24"/>
              </w:rPr>
              <w:t>.1</w:t>
            </w:r>
          </w:p>
        </w:tc>
        <w:tc>
          <w:tcPr>
            <w:tcW w:w="8290" w:type="dxa"/>
          </w:tcPr>
          <w:p w14:paraId="0483155B" w14:textId="50302D05" w:rsidR="007F096E" w:rsidRPr="00523E5C" w:rsidRDefault="007F096E" w:rsidP="007F096E">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Effective procedures and measures are in place to attract and select teaching staff to ensure that they possess the formal and substantive skills to teach research and effectively carry out their work.</w:t>
            </w:r>
            <w:r w:rsidR="00413117" w:rsidRPr="00523E5C">
              <w:rPr>
                <w:rFonts w:ascii="Arial" w:hAnsi="Arial" w:cs="Arial"/>
                <w:color w:val="7030A0"/>
                <w:sz w:val="24"/>
                <w:szCs w:val="24"/>
                <w:lang w:val="en-US"/>
              </w:rPr>
              <w:t xml:space="preserve"> </w:t>
            </w:r>
          </w:p>
        </w:tc>
        <w:tc>
          <w:tcPr>
            <w:tcW w:w="1074" w:type="dxa"/>
            <w:vAlign w:val="center"/>
          </w:tcPr>
          <w:p w14:paraId="33D6FA28" w14:textId="76AB0F74" w:rsidR="007F096E" w:rsidRPr="00523E5C" w:rsidRDefault="00B05F2E" w:rsidP="007F096E">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610095889"/>
                <w:placeholder>
                  <w:docPart w:val="BC2B9D3506014F11BC292AF233E96DB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2740E090" w14:textId="77777777" w:rsidTr="007F096E">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2E34869D" w14:textId="77777777" w:rsidR="007F096E" w:rsidRPr="00523E5C" w:rsidRDefault="007F096E" w:rsidP="007F096E">
            <w:pPr>
              <w:spacing w:before="120" w:after="120"/>
              <w:jc w:val="both"/>
              <w:rPr>
                <w:rFonts w:ascii="Arial" w:hAnsi="Arial" w:cs="Arial"/>
                <w:b w:val="0"/>
                <w:color w:val="auto"/>
                <w:sz w:val="24"/>
                <w:szCs w:val="24"/>
              </w:rPr>
            </w:pPr>
            <w:r w:rsidRPr="00523E5C">
              <w:rPr>
                <w:rFonts w:ascii="Arial" w:hAnsi="Arial" w:cs="Arial"/>
                <w:b w:val="0"/>
                <w:color w:val="auto"/>
                <w:sz w:val="24"/>
                <w:szCs w:val="24"/>
              </w:rPr>
              <w:t>1.</w:t>
            </w:r>
            <w:r w:rsidRPr="00523E5C">
              <w:rPr>
                <w:rFonts w:ascii="Arial" w:hAnsi="Arial" w:cs="Arial"/>
                <w:b w:val="0"/>
                <w:color w:val="auto"/>
                <w:sz w:val="24"/>
                <w:szCs w:val="24"/>
                <w:lang w:val="en-US"/>
              </w:rPr>
              <w:t>3</w:t>
            </w:r>
            <w:r w:rsidRPr="00523E5C">
              <w:rPr>
                <w:rFonts w:ascii="Arial" w:hAnsi="Arial" w:cs="Arial"/>
                <w:b w:val="0"/>
                <w:color w:val="auto"/>
                <w:sz w:val="24"/>
                <w:szCs w:val="24"/>
              </w:rPr>
              <w:t>.2</w:t>
            </w:r>
          </w:p>
        </w:tc>
        <w:tc>
          <w:tcPr>
            <w:tcW w:w="8290" w:type="dxa"/>
          </w:tcPr>
          <w:p w14:paraId="301D1060" w14:textId="5FB534F0" w:rsidR="007F096E" w:rsidRPr="00523E5C" w:rsidRDefault="007F096E" w:rsidP="007F096E">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has a two-year growth budget that is consistent with its strategic planning.</w:t>
            </w:r>
            <w:r w:rsidR="00413117" w:rsidRPr="00523E5C">
              <w:rPr>
                <w:rFonts w:ascii="Arial" w:hAnsi="Arial" w:cs="Arial"/>
                <w:color w:val="7030A0"/>
                <w:sz w:val="24"/>
                <w:szCs w:val="24"/>
                <w:lang w:val="en-US"/>
              </w:rPr>
              <w:t xml:space="preserve"> </w:t>
            </w:r>
          </w:p>
        </w:tc>
        <w:tc>
          <w:tcPr>
            <w:tcW w:w="1074" w:type="dxa"/>
            <w:vAlign w:val="center"/>
          </w:tcPr>
          <w:p w14:paraId="6609F675" w14:textId="5460C820" w:rsidR="007F096E" w:rsidRPr="00523E5C" w:rsidRDefault="00B05F2E" w:rsidP="007F096E">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6966345"/>
                <w:placeholder>
                  <w:docPart w:val="FCF72D6C67F84A9687ED1B216212E81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52C15F14" w14:textId="77777777" w:rsidTr="007F096E">
        <w:trPr>
          <w:trHeight w:val="134"/>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7EF3CA07" w14:textId="77777777" w:rsidR="007F096E" w:rsidRPr="00523E5C" w:rsidRDefault="007F096E" w:rsidP="007F096E">
            <w:pPr>
              <w:spacing w:before="120" w:after="120"/>
              <w:jc w:val="both"/>
              <w:rPr>
                <w:rFonts w:ascii="Arial" w:hAnsi="Arial" w:cs="Arial"/>
                <w:b w:val="0"/>
                <w:color w:val="auto"/>
                <w:sz w:val="24"/>
                <w:szCs w:val="24"/>
              </w:rPr>
            </w:pPr>
            <w:r w:rsidRPr="00523E5C">
              <w:rPr>
                <w:rFonts w:ascii="Arial" w:hAnsi="Arial" w:cs="Arial"/>
                <w:b w:val="0"/>
                <w:color w:val="auto"/>
                <w:sz w:val="24"/>
                <w:szCs w:val="24"/>
              </w:rPr>
              <w:t>1.</w:t>
            </w:r>
            <w:r w:rsidRPr="00523E5C">
              <w:rPr>
                <w:rFonts w:ascii="Arial" w:hAnsi="Arial" w:cs="Arial"/>
                <w:b w:val="0"/>
                <w:color w:val="auto"/>
                <w:sz w:val="24"/>
                <w:szCs w:val="24"/>
                <w:lang w:val="en-US"/>
              </w:rPr>
              <w:t>3</w:t>
            </w:r>
            <w:r w:rsidRPr="00523E5C">
              <w:rPr>
                <w:rFonts w:ascii="Arial" w:hAnsi="Arial" w:cs="Arial"/>
                <w:b w:val="0"/>
                <w:color w:val="auto"/>
                <w:sz w:val="24"/>
                <w:szCs w:val="24"/>
              </w:rPr>
              <w:t>.3</w:t>
            </w:r>
          </w:p>
        </w:tc>
        <w:tc>
          <w:tcPr>
            <w:tcW w:w="8290" w:type="dxa"/>
          </w:tcPr>
          <w:p w14:paraId="699A66F3" w14:textId="563982C8" w:rsidR="007F096E" w:rsidRPr="00523E5C" w:rsidRDefault="007F096E" w:rsidP="007F096E">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Planning academic staff recruitment and their professional development is in line with the Institution's academic development plan.</w:t>
            </w:r>
          </w:p>
        </w:tc>
        <w:tc>
          <w:tcPr>
            <w:tcW w:w="1074" w:type="dxa"/>
            <w:vAlign w:val="center"/>
          </w:tcPr>
          <w:p w14:paraId="636C7495" w14:textId="481754D9" w:rsidR="007F096E" w:rsidRPr="00523E5C" w:rsidRDefault="00B05F2E" w:rsidP="007F096E">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987211363"/>
                <w:placeholder>
                  <w:docPart w:val="1C50A63521714C688EB92F089C86435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7B163BD0" w14:textId="77777777" w:rsidTr="007F096E">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5F697222" w14:textId="77777777" w:rsidR="007F096E" w:rsidRPr="00523E5C" w:rsidRDefault="007F096E" w:rsidP="007F096E">
            <w:pPr>
              <w:spacing w:before="120" w:after="120"/>
              <w:jc w:val="both"/>
              <w:rPr>
                <w:rFonts w:ascii="Arial" w:hAnsi="Arial" w:cs="Arial"/>
                <w:b w:val="0"/>
                <w:color w:val="auto"/>
                <w:sz w:val="24"/>
                <w:szCs w:val="24"/>
              </w:rPr>
            </w:pPr>
            <w:r w:rsidRPr="00523E5C">
              <w:rPr>
                <w:rFonts w:ascii="Arial" w:hAnsi="Arial" w:cs="Arial"/>
                <w:b w:val="0"/>
                <w:color w:val="auto"/>
                <w:sz w:val="24"/>
                <w:szCs w:val="24"/>
              </w:rPr>
              <w:t>1.3.4</w:t>
            </w:r>
          </w:p>
        </w:tc>
        <w:tc>
          <w:tcPr>
            <w:tcW w:w="8290" w:type="dxa"/>
          </w:tcPr>
          <w:p w14:paraId="6B4C6375" w14:textId="42607131" w:rsidR="007F096E" w:rsidRPr="00523E5C" w:rsidRDefault="007F096E" w:rsidP="007F096E">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applies an effective strategy of attracting students/ high-level students from Cyprus.</w:t>
            </w:r>
          </w:p>
        </w:tc>
        <w:tc>
          <w:tcPr>
            <w:tcW w:w="1074" w:type="dxa"/>
            <w:vAlign w:val="center"/>
          </w:tcPr>
          <w:p w14:paraId="6C9068ED" w14:textId="2AF1F7E1" w:rsidR="007F096E" w:rsidRPr="00523E5C" w:rsidRDefault="00B05F2E" w:rsidP="007F096E">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947503196"/>
                <w:placeholder>
                  <w:docPart w:val="E82A4EF6B0D14AF8ACC87DD7D12D5F4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3DB5397A" w14:textId="77777777" w:rsidTr="007F096E">
        <w:trPr>
          <w:trHeight w:val="725"/>
        </w:trPr>
        <w:tc>
          <w:tcPr>
            <w:cnfStyle w:val="001000000000" w:firstRow="0" w:lastRow="0" w:firstColumn="1" w:lastColumn="0" w:oddVBand="0" w:evenVBand="0" w:oddHBand="0" w:evenHBand="0" w:firstRowFirstColumn="0" w:firstRowLastColumn="0" w:lastRowFirstColumn="0" w:lastRowLastColumn="0"/>
            <w:tcW w:w="979" w:type="dxa"/>
            <w:shd w:val="clear" w:color="auto" w:fill="9CC2E5" w:themeFill="accent1" w:themeFillTint="99"/>
          </w:tcPr>
          <w:p w14:paraId="1F01942C" w14:textId="77777777" w:rsidR="007F096E" w:rsidRPr="00523E5C" w:rsidRDefault="007F096E" w:rsidP="007F096E">
            <w:pPr>
              <w:spacing w:before="120" w:after="120"/>
              <w:jc w:val="both"/>
              <w:rPr>
                <w:rFonts w:ascii="Arial" w:hAnsi="Arial" w:cs="Arial"/>
                <w:b w:val="0"/>
                <w:color w:val="auto"/>
                <w:sz w:val="24"/>
                <w:szCs w:val="24"/>
              </w:rPr>
            </w:pPr>
            <w:r w:rsidRPr="00523E5C">
              <w:rPr>
                <w:rFonts w:ascii="Arial" w:hAnsi="Arial" w:cs="Arial"/>
                <w:b w:val="0"/>
                <w:color w:val="auto"/>
                <w:sz w:val="24"/>
                <w:szCs w:val="24"/>
              </w:rPr>
              <w:t>1.3.5</w:t>
            </w:r>
          </w:p>
        </w:tc>
        <w:tc>
          <w:tcPr>
            <w:tcW w:w="8290" w:type="dxa"/>
          </w:tcPr>
          <w:p w14:paraId="1A9E2E55" w14:textId="1D996B67" w:rsidR="007F096E" w:rsidRPr="00523E5C" w:rsidRDefault="007F096E" w:rsidP="007F096E">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applies an effective strategy to attract high-level students from abroad.</w:t>
            </w:r>
            <w:r w:rsidR="00413117" w:rsidRPr="00523E5C">
              <w:rPr>
                <w:rFonts w:ascii="Arial" w:hAnsi="Arial" w:cs="Arial"/>
                <w:sz w:val="24"/>
                <w:szCs w:val="24"/>
              </w:rPr>
              <w:t xml:space="preserve"> </w:t>
            </w:r>
          </w:p>
        </w:tc>
        <w:tc>
          <w:tcPr>
            <w:tcW w:w="1074" w:type="dxa"/>
            <w:vAlign w:val="center"/>
          </w:tcPr>
          <w:p w14:paraId="41643E42" w14:textId="33FBC681" w:rsidR="007F096E" w:rsidRPr="00523E5C" w:rsidRDefault="00B05F2E" w:rsidP="007F096E">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554227152"/>
                <w:placeholder>
                  <w:docPart w:val="F18915C4577843C198D2191312C3ED5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57888A46" w14:textId="77777777" w:rsidTr="007F096E">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979" w:type="dxa"/>
            <w:tcBorders>
              <w:bottom w:val="single" w:sz="4" w:space="0" w:color="FFFFFF" w:themeColor="background1"/>
            </w:tcBorders>
            <w:shd w:val="clear" w:color="auto" w:fill="9CC2E5" w:themeFill="accent1" w:themeFillTint="99"/>
          </w:tcPr>
          <w:p w14:paraId="6C6ACC71" w14:textId="77777777" w:rsidR="007F096E" w:rsidRPr="00523E5C" w:rsidRDefault="007F096E" w:rsidP="007F096E">
            <w:pPr>
              <w:spacing w:before="120" w:after="120"/>
              <w:jc w:val="both"/>
              <w:rPr>
                <w:rFonts w:ascii="Arial" w:hAnsi="Arial" w:cs="Arial"/>
                <w:b w:val="0"/>
                <w:sz w:val="24"/>
                <w:szCs w:val="24"/>
              </w:rPr>
            </w:pPr>
            <w:r w:rsidRPr="00523E5C">
              <w:rPr>
                <w:rFonts w:ascii="Arial" w:hAnsi="Arial" w:cs="Arial"/>
                <w:b w:val="0"/>
                <w:color w:val="auto"/>
                <w:sz w:val="24"/>
                <w:szCs w:val="24"/>
              </w:rPr>
              <w:t>1.3.6</w:t>
            </w:r>
          </w:p>
        </w:tc>
        <w:tc>
          <w:tcPr>
            <w:tcW w:w="8290" w:type="dxa"/>
            <w:tcBorders>
              <w:bottom w:val="single" w:sz="4" w:space="0" w:color="FFFFFF" w:themeColor="background1"/>
            </w:tcBorders>
          </w:tcPr>
          <w:p w14:paraId="5832040F" w14:textId="7916948C" w:rsidR="007F096E" w:rsidRPr="00523E5C" w:rsidRDefault="007F096E" w:rsidP="007F096E">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funding processes for the operation of the Institution and the continuous improvement of the quality of its programmes of study are adequate and transparent.</w:t>
            </w:r>
            <w:r w:rsidR="00413117" w:rsidRPr="00523E5C">
              <w:rPr>
                <w:rFonts w:ascii="Arial" w:hAnsi="Arial" w:cs="Arial"/>
                <w:color w:val="7030A0"/>
                <w:sz w:val="24"/>
                <w:szCs w:val="24"/>
                <w:lang w:val="en-US"/>
              </w:rPr>
              <w:t xml:space="preserve"> </w:t>
            </w:r>
          </w:p>
        </w:tc>
        <w:tc>
          <w:tcPr>
            <w:tcW w:w="1074" w:type="dxa"/>
            <w:tcBorders>
              <w:bottom w:val="single" w:sz="4" w:space="0" w:color="FFFFFF" w:themeColor="background1"/>
            </w:tcBorders>
            <w:vAlign w:val="center"/>
          </w:tcPr>
          <w:p w14:paraId="11D29AC7" w14:textId="1C11B4CB" w:rsidR="007F096E" w:rsidRPr="00523E5C" w:rsidRDefault="00B05F2E" w:rsidP="007F096E">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12846327"/>
                <w:placeholder>
                  <w:docPart w:val="8BFE984F5C8D41F4A3C75F723E75B15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E53F5A" w:rsidRPr="00523E5C" w14:paraId="0AE40A50" w14:textId="77777777" w:rsidTr="00C137ED">
        <w:trPr>
          <w:trHeight w:val="3641"/>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C2D924C" w14:textId="77777777" w:rsidR="00E53F5A" w:rsidRPr="00523E5C" w:rsidRDefault="00E53F5A" w:rsidP="00E53F5A">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lastRenderedPageBreak/>
              <w:t>Justify the numerical scores provided for the quality indicators (criteria) by specifying (if any) the deficiencies.</w:t>
            </w:r>
          </w:p>
          <w:sdt>
            <w:sdtPr>
              <w:rPr>
                <w:rFonts w:ascii="Arial" w:hAnsi="Arial" w:cs="Arial"/>
                <w:color w:val="000000"/>
                <w:sz w:val="24"/>
                <w:szCs w:val="24"/>
              </w:rPr>
              <w:id w:val="-34964414"/>
              <w:placeholder>
                <w:docPart w:val="DFE2DCC67A8946298E6FB817E89C715F"/>
              </w:placeholder>
              <w:showingPlcHdr/>
            </w:sdtPr>
            <w:sdtEndPr/>
            <w:sdtContent>
              <w:p w14:paraId="2A7C281F" w14:textId="6C944A84" w:rsidR="00C137ED" w:rsidRPr="00523E5C" w:rsidRDefault="00C137ED" w:rsidP="00C137ED">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7F096E" w:rsidRPr="00523E5C">
                  <w:rPr>
                    <w:rStyle w:val="PlaceholderText"/>
                    <w:b w:val="0"/>
                    <w:bCs w:val="0"/>
                    <w:sz w:val="24"/>
                  </w:rPr>
                  <w:t>add</w:t>
                </w:r>
                <w:r w:rsidRPr="00523E5C">
                  <w:rPr>
                    <w:rStyle w:val="PlaceholderText"/>
                    <w:b w:val="0"/>
                    <w:bCs w:val="0"/>
                    <w:sz w:val="24"/>
                  </w:rPr>
                  <w:t xml:space="preserve"> text</w:t>
                </w:r>
              </w:p>
            </w:sdtContent>
          </w:sdt>
          <w:p w14:paraId="7E1B9A86" w14:textId="187E742E" w:rsidR="00600B01" w:rsidRPr="00523E5C" w:rsidRDefault="00C137ED" w:rsidP="00C137ED">
            <w:pPr>
              <w:pStyle w:val="CommentText"/>
              <w:shd w:val="clear" w:color="auto" w:fill="9CC2E5" w:themeFill="accent1" w:themeFillTint="99"/>
              <w:spacing w:before="120" w:after="120"/>
              <w:rPr>
                <w:rFonts w:ascii="Arial" w:hAnsi="Arial" w:cs="Arial"/>
                <w:b w:val="0"/>
                <w:color w:val="000000" w:themeColor="text1"/>
                <w:sz w:val="8"/>
                <w:szCs w:val="24"/>
                <w:lang w:val="en-US" w:eastAsia="en-US"/>
              </w:rPr>
            </w:pPr>
            <w:r w:rsidRPr="00523E5C">
              <w:rPr>
                <w:rFonts w:ascii="Arial" w:hAnsi="Arial" w:cs="Arial"/>
                <w:b w:val="0"/>
                <w:color w:val="000000" w:themeColor="text1"/>
                <w:sz w:val="24"/>
                <w:szCs w:val="24"/>
                <w:lang w:val="en-US" w:eastAsia="en-US"/>
              </w:rPr>
              <w:t xml:space="preserve"> </w:t>
            </w:r>
          </w:p>
          <w:p w14:paraId="0403F3C7" w14:textId="77777777" w:rsidR="00600B01" w:rsidRPr="00523E5C" w:rsidRDefault="00600B01" w:rsidP="00600B01">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 xml:space="preserve">Additionally, write: </w:t>
            </w:r>
          </w:p>
          <w:p w14:paraId="26ABDEC1" w14:textId="77777777" w:rsidR="00600B01" w:rsidRPr="00523E5C" w:rsidRDefault="00600B01" w:rsidP="00600B01">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w:t>
            </w:r>
            <w:r w:rsidRPr="00523E5C">
              <w:rPr>
                <w:rFonts w:ascii="Arial" w:hAnsi="Arial" w:cs="Arial"/>
                <w:b w:val="0"/>
                <w:color w:val="000000" w:themeColor="text1"/>
                <w:sz w:val="24"/>
                <w:szCs w:val="24"/>
                <w:lang w:val="en-US" w:eastAsia="en-US"/>
              </w:rPr>
              <w:tab/>
              <w:t>Expected number of Cypriot and international students</w:t>
            </w:r>
          </w:p>
          <w:p w14:paraId="728E3C7F" w14:textId="3336FC99" w:rsidR="00135BD9" w:rsidRPr="00523E5C" w:rsidRDefault="00600B01" w:rsidP="00BC36C4">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w:t>
            </w:r>
            <w:r w:rsidRPr="00523E5C">
              <w:rPr>
                <w:rFonts w:ascii="Arial" w:hAnsi="Arial" w:cs="Arial"/>
                <w:b w:val="0"/>
                <w:color w:val="000000" w:themeColor="text1"/>
                <w:sz w:val="24"/>
                <w:szCs w:val="24"/>
                <w:lang w:val="en-US" w:eastAsia="en-US"/>
              </w:rPr>
              <w:tab/>
              <w:t>Countries of origin of international studen</w:t>
            </w:r>
            <w:r w:rsidR="00466AA4" w:rsidRPr="00523E5C">
              <w:rPr>
                <w:rFonts w:ascii="Arial" w:hAnsi="Arial" w:cs="Arial"/>
                <w:b w:val="0"/>
                <w:color w:val="000000" w:themeColor="text1"/>
                <w:sz w:val="24"/>
                <w:szCs w:val="24"/>
                <w:lang w:val="en-US" w:eastAsia="en-US"/>
              </w:rPr>
              <w:t>ts and number from each country</w:t>
            </w:r>
          </w:p>
          <w:sdt>
            <w:sdtPr>
              <w:rPr>
                <w:rFonts w:ascii="Arial" w:hAnsi="Arial" w:cs="Arial"/>
                <w:color w:val="000000"/>
                <w:sz w:val="24"/>
                <w:szCs w:val="24"/>
              </w:rPr>
              <w:id w:val="742833590"/>
              <w:placeholder>
                <w:docPart w:val="674D83613D2346A0ACC30533BCDDFDB9"/>
              </w:placeholder>
              <w:showingPlcHdr/>
            </w:sdtPr>
            <w:sdtEndPr/>
            <w:sdtContent>
              <w:p w14:paraId="2CC2C13D" w14:textId="1DBDD55F" w:rsidR="00C137ED" w:rsidRPr="00523E5C" w:rsidRDefault="00C137ED" w:rsidP="00C137ED">
                <w:pPr>
                  <w:pStyle w:val="ListParagraph"/>
                  <w:spacing w:before="120" w:after="120"/>
                  <w:ind w:left="0"/>
                  <w:rPr>
                    <w:rFonts w:ascii="Arial" w:hAnsi="Arial" w:cs="Arial"/>
                    <w:b w:val="0"/>
                    <w:color w:val="000000"/>
                    <w:sz w:val="24"/>
                    <w:szCs w:val="24"/>
                  </w:rPr>
                </w:pPr>
                <w:r w:rsidRPr="00523E5C">
                  <w:rPr>
                    <w:rStyle w:val="PlaceholderText"/>
                    <w:b w:val="0"/>
                    <w:bCs w:val="0"/>
                    <w:sz w:val="24"/>
                  </w:rPr>
                  <w:t xml:space="preserve">Click to </w:t>
                </w:r>
                <w:r w:rsidR="007F096E" w:rsidRPr="00523E5C">
                  <w:rPr>
                    <w:rStyle w:val="PlaceholderText"/>
                    <w:b w:val="0"/>
                    <w:bCs w:val="0"/>
                    <w:sz w:val="24"/>
                  </w:rPr>
                  <w:t>add</w:t>
                </w:r>
                <w:r w:rsidRPr="00523E5C">
                  <w:rPr>
                    <w:rStyle w:val="PlaceholderText"/>
                    <w:b w:val="0"/>
                    <w:bCs w:val="0"/>
                    <w:sz w:val="24"/>
                  </w:rPr>
                  <w:t xml:space="preserve"> text</w:t>
                </w:r>
              </w:p>
            </w:sdtContent>
          </w:sdt>
          <w:p w14:paraId="2A8D5434" w14:textId="4F1E2EB7" w:rsidR="00C569F9" w:rsidRPr="00523E5C" w:rsidRDefault="00C569F9" w:rsidP="00BC36C4">
            <w:pPr>
              <w:pStyle w:val="CommentText"/>
              <w:shd w:val="clear" w:color="auto" w:fill="9CC2E5" w:themeFill="accent1" w:themeFillTint="99"/>
              <w:spacing w:before="120" w:after="120"/>
              <w:rPr>
                <w:rFonts w:ascii="Arial" w:hAnsi="Arial" w:cs="Arial"/>
                <w:b w:val="0"/>
                <w:color w:val="000000" w:themeColor="text1"/>
                <w:sz w:val="12"/>
                <w:szCs w:val="24"/>
                <w:lang w:val="en-US" w:eastAsia="en-US"/>
              </w:rPr>
            </w:pPr>
          </w:p>
        </w:tc>
      </w:tr>
    </w:tbl>
    <w:p w14:paraId="7BE3A716" w14:textId="77777777" w:rsidR="00902E06" w:rsidRPr="00523E5C" w:rsidRDefault="00902E06" w:rsidP="00902E06">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Findings</w:t>
      </w:r>
    </w:p>
    <w:p w14:paraId="678DECED" w14:textId="24ED9E92" w:rsidR="00902E06" w:rsidRPr="00523E5C" w:rsidRDefault="00902E06" w:rsidP="006B792A">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Institution based on evidence from the Institution’s application and the site - visit. </w:t>
      </w:r>
    </w:p>
    <w:sdt>
      <w:sdtPr>
        <w:rPr>
          <w:rFonts w:ascii="Arial" w:hAnsi="Arial" w:cs="Arial"/>
          <w:color w:val="000000"/>
          <w:sz w:val="24"/>
          <w:szCs w:val="24"/>
        </w:rPr>
        <w:id w:val="1712613925"/>
        <w:placeholder>
          <w:docPart w:val="61E7EC7A933E46FD9C603AFBD10365A2"/>
        </w:placeholder>
        <w:showingPlcHdr/>
      </w:sdtPr>
      <w:sdtEndPr/>
      <w:sdtContent>
        <w:p w14:paraId="322F858D" w14:textId="1C5F8F0C" w:rsidR="00C137ED" w:rsidRPr="00523E5C" w:rsidRDefault="00C137ED" w:rsidP="00C137ED">
          <w:pPr>
            <w:pStyle w:val="ListParagraph"/>
            <w:spacing w:before="120" w:after="120"/>
            <w:ind w:left="0"/>
            <w:rPr>
              <w:rFonts w:ascii="Arial" w:hAnsi="Arial" w:cs="Arial"/>
              <w:color w:val="000000"/>
              <w:sz w:val="24"/>
              <w:szCs w:val="24"/>
            </w:rPr>
          </w:pPr>
          <w:r w:rsidRPr="00523E5C">
            <w:rPr>
              <w:rStyle w:val="PlaceholderText"/>
              <w:sz w:val="24"/>
            </w:rPr>
            <w:t xml:space="preserve">Click </w:t>
          </w:r>
          <w:r w:rsidR="007F096E" w:rsidRPr="00523E5C">
            <w:rPr>
              <w:rStyle w:val="PlaceholderText"/>
              <w:sz w:val="24"/>
            </w:rPr>
            <w:t>to add</w:t>
          </w:r>
          <w:r w:rsidRPr="00523E5C">
            <w:rPr>
              <w:rStyle w:val="PlaceholderText"/>
              <w:sz w:val="24"/>
            </w:rPr>
            <w:t xml:space="preserve"> text</w:t>
          </w:r>
        </w:p>
      </w:sdtContent>
    </w:sdt>
    <w:p w14:paraId="5870A1DA" w14:textId="77777777" w:rsidR="00987E90" w:rsidRPr="00523E5C" w:rsidRDefault="00987E90" w:rsidP="00C137ED">
      <w:pPr>
        <w:spacing w:after="0" w:line="240" w:lineRule="auto"/>
        <w:jc w:val="both"/>
        <w:rPr>
          <w:rFonts w:ascii="Arial" w:hAnsi="Arial" w:cs="Arial"/>
          <w:sz w:val="24"/>
          <w:szCs w:val="24"/>
        </w:rPr>
      </w:pPr>
    </w:p>
    <w:p w14:paraId="5AE26ABE" w14:textId="77777777" w:rsidR="00902E06" w:rsidRPr="00523E5C" w:rsidRDefault="00902E06" w:rsidP="00902E06">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Strengths</w:t>
      </w:r>
    </w:p>
    <w:p w14:paraId="3B25CEA5" w14:textId="77777777" w:rsidR="00902E06" w:rsidRPr="00523E5C" w:rsidRDefault="00902E06" w:rsidP="006B792A">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A list of strengths, e.g.</w:t>
      </w:r>
      <w:r w:rsidR="006522B6"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2053724867"/>
        <w:placeholder>
          <w:docPart w:val="61823690CD3B4E059B1F9CE7B2ABB77A"/>
        </w:placeholder>
        <w:showingPlcHdr/>
      </w:sdtPr>
      <w:sdtEndPr/>
      <w:sdtContent>
        <w:p w14:paraId="1F68DF4F" w14:textId="71F19A9F" w:rsidR="00C137ED" w:rsidRPr="00523E5C" w:rsidRDefault="00C137ED" w:rsidP="00C137ED">
          <w:pPr>
            <w:pStyle w:val="ListParagraph"/>
            <w:spacing w:before="120" w:after="120"/>
            <w:ind w:left="0"/>
            <w:rPr>
              <w:rFonts w:ascii="Arial" w:hAnsi="Arial" w:cs="Arial"/>
              <w:color w:val="000000"/>
              <w:sz w:val="24"/>
              <w:szCs w:val="24"/>
            </w:rPr>
          </w:pPr>
          <w:r w:rsidRPr="00523E5C">
            <w:rPr>
              <w:rStyle w:val="PlaceholderText"/>
              <w:sz w:val="24"/>
            </w:rPr>
            <w:t xml:space="preserve">Click </w:t>
          </w:r>
          <w:r w:rsidR="007F096E" w:rsidRPr="00523E5C">
            <w:rPr>
              <w:rStyle w:val="PlaceholderText"/>
              <w:sz w:val="24"/>
            </w:rPr>
            <w:t>to add</w:t>
          </w:r>
          <w:r w:rsidRPr="00523E5C">
            <w:rPr>
              <w:rStyle w:val="PlaceholderText"/>
              <w:sz w:val="24"/>
            </w:rPr>
            <w:t xml:space="preserve"> text</w:t>
          </w:r>
        </w:p>
      </w:sdtContent>
    </w:sdt>
    <w:p w14:paraId="15BE8279" w14:textId="77777777" w:rsidR="00987E90" w:rsidRPr="00523E5C" w:rsidRDefault="00987E90" w:rsidP="00C137ED">
      <w:pPr>
        <w:spacing w:after="0" w:line="240" w:lineRule="auto"/>
        <w:jc w:val="both"/>
        <w:rPr>
          <w:rFonts w:ascii="Arial" w:hAnsi="Arial" w:cs="Arial"/>
          <w:sz w:val="24"/>
          <w:szCs w:val="24"/>
        </w:rPr>
      </w:pPr>
    </w:p>
    <w:p w14:paraId="47BBC605" w14:textId="77777777" w:rsidR="00902E06" w:rsidRPr="00523E5C" w:rsidRDefault="00902E06" w:rsidP="006B792A">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Areas of improvement and recommendations</w:t>
      </w:r>
    </w:p>
    <w:p w14:paraId="09A87D3E" w14:textId="77777777" w:rsidR="00902E06" w:rsidRPr="00523E5C" w:rsidRDefault="00902E06" w:rsidP="006B792A">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Style w:val="PlaceholderText"/>
        </w:rPr>
        <w:id w:val="199598551"/>
        <w:placeholder>
          <w:docPart w:val="D02AF10C75094A2CBF6AAF9DAF53068D"/>
        </w:placeholder>
        <w:showingPlcHdr/>
      </w:sdtPr>
      <w:sdtEndPr>
        <w:rPr>
          <w:rStyle w:val="PlaceholderText"/>
        </w:rPr>
      </w:sdtEndPr>
      <w:sdtContent>
        <w:p w14:paraId="13024E33" w14:textId="6F777A63" w:rsidR="00C137ED" w:rsidRPr="00523E5C" w:rsidRDefault="00C137ED" w:rsidP="00C137ED">
          <w:pPr>
            <w:pStyle w:val="ListParagraph"/>
            <w:spacing w:before="120" w:after="120"/>
            <w:ind w:left="0"/>
            <w:rPr>
              <w:rStyle w:val="PlaceholderText"/>
            </w:rPr>
          </w:pPr>
          <w:r w:rsidRPr="00523E5C">
            <w:rPr>
              <w:rStyle w:val="PlaceholderText"/>
              <w:sz w:val="24"/>
            </w:rPr>
            <w:t xml:space="preserve">Click </w:t>
          </w:r>
          <w:r w:rsidR="007F096E" w:rsidRPr="00523E5C">
            <w:rPr>
              <w:rStyle w:val="PlaceholderText"/>
              <w:sz w:val="24"/>
            </w:rPr>
            <w:t>to add</w:t>
          </w:r>
          <w:r w:rsidRPr="00523E5C">
            <w:rPr>
              <w:rStyle w:val="PlaceholderText"/>
              <w:sz w:val="24"/>
            </w:rPr>
            <w:t xml:space="preserve"> text</w:t>
          </w:r>
        </w:p>
      </w:sdtContent>
    </w:sdt>
    <w:p w14:paraId="756A98FA" w14:textId="77777777" w:rsidR="00902E06" w:rsidRPr="00523E5C" w:rsidRDefault="00902E06" w:rsidP="00C137ED">
      <w:pPr>
        <w:spacing w:after="0" w:line="240" w:lineRule="auto"/>
        <w:jc w:val="both"/>
        <w:rPr>
          <w:rFonts w:ascii="Arial" w:hAnsi="Arial" w:cs="Arial"/>
          <w:sz w:val="24"/>
          <w:szCs w:val="24"/>
        </w:rPr>
      </w:pPr>
    </w:p>
    <w:p w14:paraId="0697D854" w14:textId="03CB98FC" w:rsidR="003563A9" w:rsidRPr="00523E5C" w:rsidRDefault="003563A9" w:rsidP="003563A9">
      <w:pPr>
        <w:jc w:val="both"/>
        <w:rPr>
          <w:rFonts w:ascii="Arial" w:hAnsi="Arial" w:cs="Arial"/>
          <w:b/>
          <w:sz w:val="24"/>
          <w:szCs w:val="24"/>
        </w:rPr>
      </w:pPr>
      <w:r w:rsidRPr="00523E5C">
        <w:rPr>
          <w:rFonts w:ascii="Arial" w:hAnsi="Arial" w:cs="Arial"/>
          <w:b/>
          <w:sz w:val="24"/>
          <w:szCs w:val="24"/>
        </w:rPr>
        <w:t xml:space="preserve">Please </w:t>
      </w:r>
      <w:r w:rsidR="00C137ED" w:rsidRPr="00523E5C">
        <w:rPr>
          <w:rFonts w:ascii="Arial" w:hAnsi="Arial" w:cs="Arial"/>
          <w:b/>
          <w:sz w:val="24"/>
          <w:szCs w:val="24"/>
        </w:rPr>
        <w:t>select</w:t>
      </w:r>
      <w:r w:rsidRPr="00523E5C">
        <w:rPr>
          <w:rFonts w:ascii="Arial" w:hAnsi="Arial" w:cs="Arial"/>
          <w:b/>
          <w:sz w:val="24"/>
          <w:szCs w:val="24"/>
        </w:rPr>
        <w:t xml:space="preserve"> what is appropriate for each of the following sub-areas:</w:t>
      </w:r>
    </w:p>
    <w:tbl>
      <w:tblPr>
        <w:tblStyle w:val="TableGrid"/>
        <w:tblW w:w="8364" w:type="dxa"/>
        <w:jc w:val="center"/>
        <w:tblLayout w:type="fixed"/>
        <w:tblLook w:val="04A0" w:firstRow="1" w:lastRow="0" w:firstColumn="1" w:lastColumn="0" w:noHBand="0" w:noVBand="1"/>
      </w:tblPr>
      <w:tblGrid>
        <w:gridCol w:w="4390"/>
        <w:gridCol w:w="3974"/>
      </w:tblGrid>
      <w:tr w:rsidR="007F096E" w:rsidRPr="00523E5C" w14:paraId="6B4BDB98" w14:textId="77777777" w:rsidTr="00BA2FBA">
        <w:trPr>
          <w:trHeight w:val="510"/>
          <w:jc w:val="center"/>
        </w:trPr>
        <w:tc>
          <w:tcPr>
            <w:tcW w:w="4390" w:type="dxa"/>
            <w:shd w:val="clear" w:color="auto" w:fill="E7E6E6" w:themeFill="background2"/>
            <w:vAlign w:val="center"/>
          </w:tcPr>
          <w:p w14:paraId="0B498637" w14:textId="6724154E" w:rsidR="007F096E" w:rsidRPr="00523E5C" w:rsidRDefault="007F096E" w:rsidP="007F096E">
            <w:pPr>
              <w:pStyle w:val="ListParagraph"/>
              <w:ind w:left="0"/>
              <w:contextualSpacing w:val="0"/>
              <w:rPr>
                <w:rFonts w:ascii="Arial" w:hAnsi="Arial" w:cs="Arial"/>
                <w:b/>
                <w:sz w:val="24"/>
                <w:szCs w:val="24"/>
              </w:rPr>
            </w:pPr>
            <w:r w:rsidRPr="00523E5C">
              <w:rPr>
                <w:rFonts w:ascii="Arial" w:hAnsi="Arial" w:cs="Arial"/>
                <w:b/>
                <w:sz w:val="24"/>
                <w:szCs w:val="24"/>
              </w:rPr>
              <w:t>Sub-Area</w:t>
            </w:r>
          </w:p>
        </w:tc>
        <w:tc>
          <w:tcPr>
            <w:tcW w:w="3974" w:type="dxa"/>
            <w:shd w:val="clear" w:color="auto" w:fill="E7E6E6" w:themeFill="background2"/>
            <w:vAlign w:val="center"/>
          </w:tcPr>
          <w:p w14:paraId="1EAE9797" w14:textId="776FF84F" w:rsidR="007F096E" w:rsidRPr="00523E5C" w:rsidRDefault="007F096E" w:rsidP="00BA2FBA">
            <w:pPr>
              <w:pStyle w:val="ListParagraph"/>
              <w:ind w:left="0"/>
              <w:contextualSpacing w:val="0"/>
              <w:jc w:val="center"/>
              <w:rPr>
                <w:rFonts w:ascii="Arial" w:hAnsi="Arial" w:cs="Arial"/>
                <w:sz w:val="24"/>
                <w:szCs w:val="24"/>
              </w:rPr>
            </w:pPr>
            <w:r w:rsidRPr="00523E5C">
              <w:rPr>
                <w:rFonts w:ascii="Arial" w:hAnsi="Arial" w:cs="Arial"/>
                <w:b/>
                <w:i/>
                <w:color w:val="C45911" w:themeColor="accent2" w:themeShade="BF"/>
                <w:sz w:val="24"/>
                <w:szCs w:val="24"/>
                <w:lang w:val="en-US"/>
              </w:rPr>
              <w:t xml:space="preserve">Non-compliant / </w:t>
            </w:r>
            <w:r w:rsidR="00BA2FBA" w:rsidRPr="00523E5C">
              <w:rPr>
                <w:rFonts w:ascii="Arial" w:hAnsi="Arial" w:cs="Arial"/>
                <w:b/>
                <w:i/>
                <w:color w:val="C45911" w:themeColor="accent2" w:themeShade="BF"/>
                <w:sz w:val="24"/>
                <w:szCs w:val="24"/>
                <w:lang w:val="en-US"/>
              </w:rPr>
              <w:br/>
            </w:r>
            <w:r w:rsidRPr="00523E5C">
              <w:rPr>
                <w:rFonts w:ascii="Arial" w:hAnsi="Arial" w:cs="Arial"/>
                <w:b/>
                <w:i/>
                <w:color w:val="C45911" w:themeColor="accent2" w:themeShade="BF"/>
                <w:sz w:val="24"/>
                <w:szCs w:val="24"/>
                <w:lang w:val="en-US"/>
              </w:rPr>
              <w:t>Partially Compliant / Compliant</w:t>
            </w:r>
          </w:p>
        </w:tc>
      </w:tr>
      <w:tr w:rsidR="007F096E" w:rsidRPr="00523E5C" w14:paraId="339324A4" w14:textId="77777777" w:rsidTr="00BA2FBA">
        <w:trPr>
          <w:trHeight w:val="397"/>
          <w:jc w:val="center"/>
        </w:trPr>
        <w:tc>
          <w:tcPr>
            <w:tcW w:w="4390" w:type="dxa"/>
            <w:vAlign w:val="center"/>
          </w:tcPr>
          <w:p w14:paraId="58343A79" w14:textId="77777777" w:rsidR="007F096E" w:rsidRPr="00523E5C" w:rsidRDefault="007F096E" w:rsidP="007F096E">
            <w:pPr>
              <w:pStyle w:val="ListParagraph"/>
              <w:ind w:left="0"/>
              <w:contextualSpacing w:val="0"/>
              <w:rPr>
                <w:rFonts w:ascii="Arial" w:hAnsi="Arial" w:cs="Arial"/>
                <w:sz w:val="24"/>
                <w:szCs w:val="24"/>
              </w:rPr>
            </w:pPr>
            <w:r w:rsidRPr="00523E5C">
              <w:rPr>
                <w:rFonts w:ascii="Arial" w:hAnsi="Arial" w:cs="Arial"/>
                <w:sz w:val="24"/>
                <w:szCs w:val="24"/>
                <w:lang w:val="en-US"/>
              </w:rPr>
              <w:t xml:space="preserve">1.1 </w:t>
            </w:r>
            <w:r w:rsidRPr="00523E5C">
              <w:rPr>
                <w:rFonts w:ascii="Arial" w:hAnsi="Arial" w:cs="Arial"/>
                <w:sz w:val="24"/>
                <w:szCs w:val="24"/>
              </w:rPr>
              <w:t>Mission and strategic planning</w:t>
            </w:r>
          </w:p>
        </w:tc>
        <w:sdt>
          <w:sdtPr>
            <w:rPr>
              <w:rFonts w:ascii="Arial" w:hAnsi="Arial" w:cs="Arial"/>
              <w:sz w:val="24"/>
              <w:szCs w:val="24"/>
            </w:rPr>
            <w:id w:val="216871226"/>
            <w:placeholder>
              <w:docPart w:val="4B9D33A3BA294CD88C929991BF5A4EB9"/>
            </w:placeholder>
            <w:showingPlcHdr/>
            <w:comboBox>
              <w:listItem w:displayText="Non Compliant" w:value="Non Compliant"/>
              <w:listItem w:displayText="Partially Compliant" w:value="Partially Compliant"/>
              <w:listItem w:displayText="Compliant" w:value="Compliant"/>
            </w:comboBox>
          </w:sdtPr>
          <w:sdtEndPr/>
          <w:sdtContent>
            <w:tc>
              <w:tcPr>
                <w:tcW w:w="3974" w:type="dxa"/>
                <w:vAlign w:val="center"/>
              </w:tcPr>
              <w:p w14:paraId="66B40F4B" w14:textId="4908DAF7" w:rsidR="007F096E" w:rsidRPr="00523E5C" w:rsidRDefault="007F096E" w:rsidP="00BA2FBA">
                <w:pPr>
                  <w:pStyle w:val="ListParagraph"/>
                  <w:ind w:left="0"/>
                  <w:contextualSpacing w:val="0"/>
                  <w:jc w:val="center"/>
                  <w:rPr>
                    <w:rFonts w:ascii="Arial" w:hAnsi="Arial" w:cs="Arial"/>
                    <w:sz w:val="24"/>
                    <w:szCs w:val="24"/>
                  </w:rPr>
                </w:pPr>
                <w:r w:rsidRPr="00523E5C">
                  <w:rPr>
                    <w:rStyle w:val="PlaceholderText"/>
                  </w:rPr>
                  <w:t>Choose answer</w:t>
                </w:r>
              </w:p>
            </w:tc>
          </w:sdtContent>
        </w:sdt>
      </w:tr>
      <w:tr w:rsidR="007F096E" w:rsidRPr="00523E5C" w14:paraId="58199124" w14:textId="77777777" w:rsidTr="00BA2FBA">
        <w:trPr>
          <w:trHeight w:val="397"/>
          <w:jc w:val="center"/>
        </w:trPr>
        <w:tc>
          <w:tcPr>
            <w:tcW w:w="4390" w:type="dxa"/>
            <w:vAlign w:val="center"/>
          </w:tcPr>
          <w:p w14:paraId="2EF179A0" w14:textId="77777777" w:rsidR="007F096E" w:rsidRPr="00523E5C" w:rsidRDefault="007F096E" w:rsidP="007F096E">
            <w:pPr>
              <w:pStyle w:val="ListParagraph"/>
              <w:ind w:left="0"/>
              <w:contextualSpacing w:val="0"/>
              <w:rPr>
                <w:rFonts w:ascii="Arial" w:hAnsi="Arial" w:cs="Arial"/>
                <w:sz w:val="24"/>
                <w:szCs w:val="24"/>
              </w:rPr>
            </w:pPr>
            <w:r w:rsidRPr="00523E5C">
              <w:rPr>
                <w:rFonts w:ascii="Arial" w:hAnsi="Arial" w:cs="Arial"/>
                <w:sz w:val="24"/>
                <w:szCs w:val="24"/>
                <w:lang w:val="en-US"/>
              </w:rPr>
              <w:t xml:space="preserve">1.2 </w:t>
            </w:r>
            <w:r w:rsidRPr="00523E5C">
              <w:rPr>
                <w:rFonts w:ascii="Arial" w:hAnsi="Arial" w:cs="Arial"/>
                <w:sz w:val="24"/>
                <w:szCs w:val="24"/>
              </w:rPr>
              <w:t>Connecting with society</w:t>
            </w:r>
          </w:p>
        </w:tc>
        <w:sdt>
          <w:sdtPr>
            <w:rPr>
              <w:rFonts w:ascii="Arial" w:hAnsi="Arial" w:cs="Arial"/>
              <w:sz w:val="24"/>
              <w:szCs w:val="24"/>
            </w:rPr>
            <w:id w:val="-1067411129"/>
            <w:placeholder>
              <w:docPart w:val="639CFAC55A8C46428D1F0C61202DBF0D"/>
            </w:placeholder>
            <w:showingPlcHdr/>
            <w:comboBox>
              <w:listItem w:displayText="Non Compliant" w:value="Non Compliant"/>
              <w:listItem w:displayText="Partially Compliant" w:value="Partially Compliant"/>
              <w:listItem w:displayText="Compliant" w:value="Compliant"/>
            </w:comboBox>
          </w:sdtPr>
          <w:sdtEndPr/>
          <w:sdtContent>
            <w:tc>
              <w:tcPr>
                <w:tcW w:w="3974" w:type="dxa"/>
                <w:vAlign w:val="center"/>
              </w:tcPr>
              <w:p w14:paraId="00D3C4FF" w14:textId="2DE7A1B6" w:rsidR="007F096E" w:rsidRPr="00523E5C" w:rsidRDefault="007F096E" w:rsidP="00BA2FBA">
                <w:pPr>
                  <w:pStyle w:val="ListParagraph"/>
                  <w:ind w:left="0"/>
                  <w:contextualSpacing w:val="0"/>
                  <w:jc w:val="center"/>
                  <w:rPr>
                    <w:rFonts w:ascii="Arial" w:hAnsi="Arial" w:cs="Arial"/>
                    <w:sz w:val="24"/>
                    <w:szCs w:val="24"/>
                  </w:rPr>
                </w:pPr>
                <w:r w:rsidRPr="00523E5C">
                  <w:rPr>
                    <w:rStyle w:val="PlaceholderText"/>
                  </w:rPr>
                  <w:t>Choose answer</w:t>
                </w:r>
              </w:p>
            </w:tc>
          </w:sdtContent>
        </w:sdt>
      </w:tr>
      <w:tr w:rsidR="007F096E" w:rsidRPr="00523E5C" w14:paraId="258DF92B" w14:textId="77777777" w:rsidTr="00BA2FBA">
        <w:trPr>
          <w:trHeight w:val="397"/>
          <w:jc w:val="center"/>
        </w:trPr>
        <w:tc>
          <w:tcPr>
            <w:tcW w:w="4390" w:type="dxa"/>
            <w:vAlign w:val="center"/>
          </w:tcPr>
          <w:p w14:paraId="67E1F701" w14:textId="77777777" w:rsidR="007F096E" w:rsidRPr="00523E5C" w:rsidRDefault="007F096E" w:rsidP="007F096E">
            <w:pPr>
              <w:pStyle w:val="ListParagraph"/>
              <w:ind w:left="0"/>
              <w:contextualSpacing w:val="0"/>
              <w:rPr>
                <w:rFonts w:ascii="Arial" w:hAnsi="Arial" w:cs="Arial"/>
                <w:sz w:val="24"/>
                <w:szCs w:val="24"/>
              </w:rPr>
            </w:pPr>
            <w:r w:rsidRPr="00523E5C">
              <w:rPr>
                <w:rFonts w:ascii="Arial" w:hAnsi="Arial" w:cs="Arial"/>
                <w:sz w:val="24"/>
                <w:szCs w:val="24"/>
                <w:lang w:val="en-US"/>
              </w:rPr>
              <w:t>1.3 Development processes</w:t>
            </w:r>
          </w:p>
        </w:tc>
        <w:sdt>
          <w:sdtPr>
            <w:rPr>
              <w:rFonts w:ascii="Arial" w:hAnsi="Arial" w:cs="Arial"/>
              <w:sz w:val="24"/>
              <w:szCs w:val="24"/>
            </w:rPr>
            <w:id w:val="-787358564"/>
            <w:placeholder>
              <w:docPart w:val="FD840CBFBF0E4F4190699E15AA639E8E"/>
            </w:placeholder>
            <w:showingPlcHdr/>
            <w:comboBox>
              <w:listItem w:displayText="Non Compliant" w:value="Non Compliant"/>
              <w:listItem w:displayText="Partially Compliant" w:value="Partially Compliant"/>
              <w:listItem w:displayText="Compliant" w:value="Compliant"/>
            </w:comboBox>
          </w:sdtPr>
          <w:sdtEndPr/>
          <w:sdtContent>
            <w:tc>
              <w:tcPr>
                <w:tcW w:w="3974" w:type="dxa"/>
                <w:vAlign w:val="center"/>
              </w:tcPr>
              <w:p w14:paraId="62CDD4E7" w14:textId="55969DBF" w:rsidR="007F096E" w:rsidRPr="00523E5C" w:rsidRDefault="007F096E" w:rsidP="00BA2FBA">
                <w:pPr>
                  <w:pStyle w:val="ListParagraph"/>
                  <w:ind w:left="0"/>
                  <w:contextualSpacing w:val="0"/>
                  <w:jc w:val="center"/>
                  <w:rPr>
                    <w:rFonts w:ascii="Arial" w:hAnsi="Arial" w:cs="Arial"/>
                    <w:sz w:val="24"/>
                    <w:szCs w:val="24"/>
                  </w:rPr>
                </w:pPr>
                <w:r w:rsidRPr="00523E5C">
                  <w:rPr>
                    <w:rStyle w:val="PlaceholderText"/>
                  </w:rPr>
                  <w:t>Choose answer</w:t>
                </w:r>
              </w:p>
            </w:tc>
          </w:sdtContent>
        </w:sdt>
      </w:tr>
    </w:tbl>
    <w:p w14:paraId="529C9FB7" w14:textId="77777777" w:rsidR="00891AAC" w:rsidRPr="00523E5C" w:rsidRDefault="00891AAC" w:rsidP="00531C19">
      <w:pPr>
        <w:rPr>
          <w:rFonts w:ascii="Arial" w:hAnsi="Arial" w:cs="Arial"/>
          <w:b/>
          <w:sz w:val="24"/>
          <w:szCs w:val="24"/>
        </w:rPr>
      </w:pPr>
    </w:p>
    <w:p w14:paraId="5DA8190E" w14:textId="204E85E0" w:rsidR="007F096E" w:rsidRPr="00523E5C" w:rsidRDefault="007F096E">
      <w:pPr>
        <w:rPr>
          <w:rFonts w:ascii="Arial" w:hAnsi="Arial" w:cs="Arial"/>
          <w:b/>
          <w:sz w:val="24"/>
          <w:szCs w:val="24"/>
        </w:rPr>
      </w:pPr>
      <w:r w:rsidRPr="00523E5C">
        <w:rPr>
          <w:rFonts w:ascii="Arial" w:hAnsi="Arial" w:cs="Arial"/>
          <w:b/>
          <w:sz w:val="24"/>
          <w:szCs w:val="24"/>
        </w:rPr>
        <w:br w:type="page"/>
      </w:r>
    </w:p>
    <w:p w14:paraId="14D6054E" w14:textId="59DF72C2" w:rsidR="00AF531A" w:rsidRPr="00523E5C" w:rsidRDefault="00EC6A01" w:rsidP="006B792A">
      <w:pPr>
        <w:pStyle w:val="ListParagraph"/>
        <w:numPr>
          <w:ilvl w:val="0"/>
          <w:numId w:val="27"/>
        </w:numPr>
        <w:jc w:val="both"/>
        <w:rPr>
          <w:rFonts w:ascii="Arial" w:hAnsi="Arial" w:cs="Arial"/>
          <w:b/>
          <w:sz w:val="24"/>
          <w:szCs w:val="24"/>
        </w:rPr>
      </w:pPr>
      <w:r w:rsidRPr="00523E5C">
        <w:rPr>
          <w:rFonts w:ascii="Arial" w:hAnsi="Arial" w:cs="Arial"/>
          <w:b/>
          <w:sz w:val="24"/>
          <w:szCs w:val="24"/>
        </w:rPr>
        <w:lastRenderedPageBreak/>
        <w:t xml:space="preserve">Quality </w:t>
      </w:r>
      <w:r w:rsidR="006B792A" w:rsidRPr="00523E5C">
        <w:rPr>
          <w:rFonts w:ascii="Arial" w:hAnsi="Arial" w:cs="Arial"/>
          <w:b/>
          <w:sz w:val="24"/>
          <w:szCs w:val="24"/>
        </w:rPr>
        <w:t>Assurance</w:t>
      </w:r>
    </w:p>
    <w:p w14:paraId="3EBF853C" w14:textId="6DA42A38" w:rsidR="007A4590" w:rsidRPr="00523E5C" w:rsidRDefault="007A4590" w:rsidP="007A4590">
      <w:pPr>
        <w:pStyle w:val="ListParagraph"/>
        <w:ind w:left="360"/>
        <w:jc w:val="both"/>
        <w:rPr>
          <w:rFonts w:ascii="Arial" w:hAnsi="Arial" w:cs="Arial"/>
          <w:i/>
          <w:color w:val="000000" w:themeColor="text1"/>
          <w:sz w:val="24"/>
          <w:szCs w:val="24"/>
        </w:rPr>
      </w:pPr>
      <w:r w:rsidRPr="00523E5C">
        <w:rPr>
          <w:rFonts w:ascii="Arial" w:hAnsi="Arial" w:cs="Arial"/>
          <w:i/>
          <w:sz w:val="24"/>
          <w:szCs w:val="24"/>
        </w:rPr>
        <w:t>(ESG 1.1, 1.2, 1.3, 1.4, 1.6, 1.7, 1.8)</w:t>
      </w:r>
    </w:p>
    <w:p w14:paraId="6C426E24" w14:textId="77777777" w:rsidR="007A4590" w:rsidRPr="00523E5C" w:rsidRDefault="007A4590" w:rsidP="007A4590">
      <w:pPr>
        <w:pStyle w:val="ListParagraph"/>
        <w:ind w:left="360"/>
        <w:jc w:val="both"/>
        <w:rPr>
          <w:rFonts w:ascii="Arial" w:hAnsi="Arial" w:cs="Arial"/>
          <w:b/>
          <w:sz w:val="24"/>
          <w:szCs w:val="24"/>
        </w:rPr>
      </w:pPr>
    </w:p>
    <w:tbl>
      <w:tblPr>
        <w:tblStyle w:val="TableGrid"/>
        <w:tblW w:w="0" w:type="auto"/>
        <w:tblInd w:w="421" w:type="dxa"/>
        <w:tblLook w:val="04A0" w:firstRow="1" w:lastRow="0" w:firstColumn="1" w:lastColumn="0" w:noHBand="0" w:noVBand="1"/>
      </w:tblPr>
      <w:tblGrid>
        <w:gridCol w:w="9752"/>
      </w:tblGrid>
      <w:tr w:rsidR="00AF531A" w:rsidRPr="00523E5C" w14:paraId="518E0147" w14:textId="77777777" w:rsidTr="006B792A">
        <w:tc>
          <w:tcPr>
            <w:tcW w:w="9752" w:type="dxa"/>
          </w:tcPr>
          <w:p w14:paraId="7196454B" w14:textId="77777777" w:rsidR="00AF531A" w:rsidRPr="00523E5C" w:rsidRDefault="00AF531A" w:rsidP="00AF531A">
            <w:pPr>
              <w:rPr>
                <w:rFonts w:ascii="Arial" w:hAnsi="Arial" w:cs="Arial"/>
                <w:sz w:val="16"/>
                <w:szCs w:val="24"/>
                <w:lang w:val="en-US"/>
              </w:rPr>
            </w:pPr>
          </w:p>
          <w:p w14:paraId="2CED44C9" w14:textId="77777777" w:rsidR="00AF531A" w:rsidRPr="00523E5C" w:rsidRDefault="00AF531A" w:rsidP="00AF531A">
            <w:pPr>
              <w:rPr>
                <w:rFonts w:ascii="Arial" w:hAnsi="Arial" w:cs="Arial"/>
                <w:b/>
                <w:sz w:val="24"/>
                <w:szCs w:val="24"/>
                <w:u w:val="single"/>
                <w:lang w:val="en-US"/>
              </w:rPr>
            </w:pPr>
            <w:r w:rsidRPr="00523E5C">
              <w:rPr>
                <w:rFonts w:ascii="Arial" w:hAnsi="Arial" w:cs="Arial"/>
                <w:b/>
                <w:sz w:val="24"/>
                <w:szCs w:val="24"/>
                <w:u w:val="single"/>
                <w:lang w:val="en-US"/>
              </w:rPr>
              <w:t>Sub-areas</w:t>
            </w:r>
          </w:p>
          <w:p w14:paraId="25749449" w14:textId="77777777" w:rsidR="00AF531A" w:rsidRPr="00523E5C" w:rsidRDefault="00AF531A" w:rsidP="00AF531A">
            <w:pPr>
              <w:rPr>
                <w:rFonts w:ascii="Arial" w:hAnsi="Arial" w:cs="Arial"/>
                <w:sz w:val="16"/>
                <w:szCs w:val="24"/>
                <w:lang w:val="en-US"/>
              </w:rPr>
            </w:pPr>
          </w:p>
          <w:p w14:paraId="04697004" w14:textId="5D7009B1" w:rsidR="00AF531A" w:rsidRPr="00523E5C" w:rsidRDefault="00AF531A" w:rsidP="00773B01">
            <w:pPr>
              <w:pStyle w:val="ListParagraph"/>
              <w:numPr>
                <w:ilvl w:val="1"/>
                <w:numId w:val="44"/>
              </w:numPr>
              <w:spacing w:line="276" w:lineRule="auto"/>
              <w:rPr>
                <w:rFonts w:ascii="Arial" w:hAnsi="Arial" w:cs="Arial"/>
                <w:b/>
                <w:bCs/>
                <w:sz w:val="24"/>
                <w:szCs w:val="24"/>
                <w:lang w:val="en-US"/>
              </w:rPr>
            </w:pPr>
            <w:r w:rsidRPr="00523E5C">
              <w:rPr>
                <w:rFonts w:ascii="Arial" w:hAnsi="Arial" w:cs="Arial"/>
                <w:b/>
                <w:bCs/>
                <w:sz w:val="24"/>
                <w:szCs w:val="24"/>
              </w:rPr>
              <w:t xml:space="preserve">System and </w:t>
            </w:r>
            <w:r w:rsidR="00466AA4" w:rsidRPr="00523E5C">
              <w:rPr>
                <w:rFonts w:ascii="Arial" w:hAnsi="Arial" w:cs="Arial"/>
                <w:b/>
                <w:bCs/>
                <w:sz w:val="24"/>
                <w:szCs w:val="24"/>
              </w:rPr>
              <w:t xml:space="preserve">Quality Assurance Strategy </w:t>
            </w:r>
          </w:p>
          <w:p w14:paraId="5BFB0578" w14:textId="2BFCF1C2" w:rsidR="00AF531A" w:rsidRPr="00523E5C" w:rsidRDefault="00AF531A" w:rsidP="00773B01">
            <w:pPr>
              <w:pStyle w:val="ListParagraph"/>
              <w:numPr>
                <w:ilvl w:val="1"/>
                <w:numId w:val="44"/>
              </w:numPr>
              <w:spacing w:line="276" w:lineRule="auto"/>
              <w:rPr>
                <w:rFonts w:ascii="Arial" w:hAnsi="Arial" w:cs="Arial"/>
                <w:b/>
                <w:bCs/>
                <w:sz w:val="24"/>
                <w:szCs w:val="24"/>
                <w:lang w:val="en-US"/>
              </w:rPr>
            </w:pPr>
            <w:r w:rsidRPr="00523E5C">
              <w:rPr>
                <w:rFonts w:ascii="Arial" w:hAnsi="Arial" w:cs="Arial"/>
                <w:b/>
                <w:bCs/>
                <w:sz w:val="24"/>
                <w:szCs w:val="24"/>
                <w:lang w:val="en-US"/>
              </w:rPr>
              <w:t>Ensuring quality for the program</w:t>
            </w:r>
            <w:r w:rsidR="00E750D0" w:rsidRPr="00523E5C">
              <w:rPr>
                <w:rFonts w:ascii="Arial" w:hAnsi="Arial" w:cs="Arial"/>
                <w:b/>
                <w:bCs/>
                <w:sz w:val="24"/>
                <w:szCs w:val="24"/>
                <w:lang w:val="en-US"/>
              </w:rPr>
              <w:t>me</w:t>
            </w:r>
            <w:r w:rsidRPr="00523E5C">
              <w:rPr>
                <w:rFonts w:ascii="Arial" w:hAnsi="Arial" w:cs="Arial"/>
                <w:b/>
                <w:bCs/>
                <w:sz w:val="24"/>
                <w:szCs w:val="24"/>
                <w:lang w:val="en-US"/>
              </w:rPr>
              <w:t>s of study</w:t>
            </w:r>
          </w:p>
          <w:p w14:paraId="480DB964" w14:textId="77777777" w:rsidR="00AF531A" w:rsidRPr="00523E5C" w:rsidRDefault="00AF531A" w:rsidP="00AF531A">
            <w:pPr>
              <w:rPr>
                <w:rFonts w:ascii="Arial" w:hAnsi="Arial" w:cs="Arial"/>
                <w:i/>
                <w:color w:val="0070C0"/>
                <w:sz w:val="24"/>
                <w:szCs w:val="24"/>
              </w:rPr>
            </w:pPr>
          </w:p>
        </w:tc>
      </w:tr>
    </w:tbl>
    <w:p w14:paraId="4FD3D35D" w14:textId="77777777" w:rsidR="00AF531A" w:rsidRPr="00523E5C" w:rsidRDefault="00AF531A" w:rsidP="007F096E">
      <w:pPr>
        <w:spacing w:after="0" w:line="240" w:lineRule="auto"/>
        <w:rPr>
          <w:rFonts w:ascii="Arial" w:hAnsi="Arial" w:cs="Arial"/>
          <w:sz w:val="20"/>
          <w:szCs w:val="24"/>
          <w:lang w:val="en-US"/>
        </w:rPr>
      </w:pPr>
    </w:p>
    <w:p w14:paraId="0C607712" w14:textId="77777777" w:rsidR="00AF531A" w:rsidRPr="00523E5C" w:rsidRDefault="00AF531A" w:rsidP="006B792A">
      <w:pPr>
        <w:spacing w:before="60" w:after="60" w:line="240" w:lineRule="auto"/>
        <w:ind w:left="425"/>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6BC4B0AC" w14:textId="77777777" w:rsidR="00AF531A" w:rsidRPr="00523E5C" w:rsidRDefault="00AF531A" w:rsidP="006B792A">
      <w:pPr>
        <w:pStyle w:val="ListParagraph"/>
        <w:spacing w:before="120" w:after="60" w:line="240" w:lineRule="auto"/>
        <w:ind w:left="851"/>
        <w:contextualSpacing w:val="0"/>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Non-compliant</w:t>
      </w:r>
    </w:p>
    <w:p w14:paraId="73BAAD18" w14:textId="77777777" w:rsidR="00AF531A" w:rsidRPr="00523E5C" w:rsidRDefault="00AF531A" w:rsidP="006B792A">
      <w:pPr>
        <w:pStyle w:val="ListParagraph"/>
        <w:spacing w:before="120" w:after="60" w:line="240" w:lineRule="auto"/>
        <w:ind w:left="851"/>
        <w:contextualSpacing w:val="0"/>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Partially compliant</w:t>
      </w:r>
    </w:p>
    <w:p w14:paraId="5B8F603D" w14:textId="5DE800FC" w:rsidR="00AF531A" w:rsidRPr="00523E5C" w:rsidRDefault="00AF531A" w:rsidP="006B792A">
      <w:pPr>
        <w:pStyle w:val="ListParagraph"/>
        <w:spacing w:before="120" w:after="60" w:line="240" w:lineRule="auto"/>
        <w:ind w:left="851"/>
        <w:contextualSpacing w:val="0"/>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 Compliant</w:t>
      </w:r>
    </w:p>
    <w:p w14:paraId="287AA2DC" w14:textId="77777777" w:rsidR="006B792A" w:rsidRPr="00523E5C" w:rsidRDefault="006B792A" w:rsidP="006B792A">
      <w:pPr>
        <w:pStyle w:val="ListParagraph"/>
        <w:spacing w:before="60" w:after="60" w:line="240" w:lineRule="auto"/>
        <w:ind w:left="1134"/>
        <w:contextualSpacing w:val="0"/>
        <w:jc w:val="both"/>
        <w:rPr>
          <w:rFonts w:ascii="Arial" w:hAnsi="Arial" w:cs="Arial"/>
          <w:sz w:val="20"/>
          <w:szCs w:val="24"/>
          <w:lang w:val="en-US"/>
        </w:rPr>
      </w:pPr>
    </w:p>
    <w:tbl>
      <w:tblPr>
        <w:tblStyle w:val="GridTable5Dark-Accent11"/>
        <w:tblW w:w="10485" w:type="dxa"/>
        <w:tblLayout w:type="fixed"/>
        <w:tblLook w:val="04A0" w:firstRow="1" w:lastRow="0" w:firstColumn="1" w:lastColumn="0" w:noHBand="0" w:noVBand="1"/>
      </w:tblPr>
      <w:tblGrid>
        <w:gridCol w:w="922"/>
        <w:gridCol w:w="1185"/>
        <w:gridCol w:w="7386"/>
        <w:gridCol w:w="992"/>
      </w:tblGrid>
      <w:tr w:rsidR="00A37B57" w:rsidRPr="00523E5C" w14:paraId="0A6B4F40" w14:textId="77777777" w:rsidTr="0019392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vAlign w:val="center"/>
          </w:tcPr>
          <w:p w14:paraId="12BD7CD9" w14:textId="3D9BBE1B" w:rsidR="00A37B57" w:rsidRPr="00523E5C" w:rsidRDefault="00A37B57" w:rsidP="006B792A">
            <w:pPr>
              <w:spacing w:before="120" w:after="120"/>
              <w:jc w:val="center"/>
              <w:rPr>
                <w:rFonts w:ascii="Arial" w:hAnsi="Arial" w:cs="Arial"/>
                <w:color w:val="auto"/>
                <w:sz w:val="24"/>
                <w:szCs w:val="24"/>
              </w:rPr>
            </w:pPr>
            <w:r w:rsidRPr="00523E5C">
              <w:rPr>
                <w:rFonts w:ascii="Arial" w:hAnsi="Arial" w:cs="Arial"/>
                <w:color w:val="auto"/>
                <w:sz w:val="24"/>
                <w:szCs w:val="24"/>
                <w:lang w:val="en-US"/>
              </w:rPr>
              <w:t>Quality Indicators/Criteria</w:t>
            </w:r>
          </w:p>
        </w:tc>
      </w:tr>
      <w:tr w:rsidR="00EC6A01" w:rsidRPr="00523E5C" w14:paraId="451C95F7" w14:textId="77777777" w:rsidTr="00EC6A01">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vAlign w:val="center"/>
          </w:tcPr>
          <w:p w14:paraId="07438A48" w14:textId="40DBA918" w:rsidR="00EC6A01" w:rsidRPr="00523E5C" w:rsidRDefault="00EC6A01" w:rsidP="006B792A">
            <w:pPr>
              <w:pStyle w:val="ListParagraph"/>
              <w:numPr>
                <w:ilvl w:val="0"/>
                <w:numId w:val="36"/>
              </w:numPr>
              <w:spacing w:before="120" w:after="120"/>
              <w:ind w:left="318" w:hanging="284"/>
              <w:contextualSpacing w:val="0"/>
              <w:jc w:val="both"/>
              <w:rPr>
                <w:rFonts w:ascii="Arial" w:hAnsi="Arial" w:cs="Arial"/>
                <w:color w:val="auto"/>
                <w:sz w:val="24"/>
                <w:szCs w:val="24"/>
              </w:rPr>
            </w:pPr>
            <w:r w:rsidRPr="00523E5C">
              <w:rPr>
                <w:rFonts w:ascii="Arial" w:hAnsi="Arial" w:cs="Arial"/>
                <w:color w:val="auto"/>
                <w:sz w:val="24"/>
                <w:szCs w:val="24"/>
              </w:rPr>
              <w:t xml:space="preserve">Quality </w:t>
            </w:r>
            <w:r w:rsidR="006B792A" w:rsidRPr="00523E5C">
              <w:rPr>
                <w:rFonts w:ascii="Arial" w:hAnsi="Arial" w:cs="Arial"/>
                <w:color w:val="auto"/>
                <w:sz w:val="24"/>
                <w:szCs w:val="24"/>
              </w:rPr>
              <w:t>Assurance</w:t>
            </w:r>
          </w:p>
        </w:tc>
      </w:tr>
      <w:tr w:rsidR="00CC5811" w:rsidRPr="00523E5C" w14:paraId="3A4606BF" w14:textId="77777777" w:rsidTr="006B792A">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9CC2E5" w:themeFill="accent1" w:themeFillTint="99"/>
          </w:tcPr>
          <w:p w14:paraId="51CC097D" w14:textId="39328DAD" w:rsidR="00CC5811" w:rsidRPr="00523E5C" w:rsidRDefault="00AF531A" w:rsidP="006B792A">
            <w:pPr>
              <w:spacing w:before="120" w:after="120"/>
              <w:ind w:right="-114"/>
              <w:jc w:val="both"/>
              <w:rPr>
                <w:rFonts w:ascii="Arial" w:hAnsi="Arial" w:cs="Arial"/>
                <w:b w:val="0"/>
                <w:sz w:val="24"/>
                <w:szCs w:val="24"/>
              </w:rPr>
            </w:pPr>
            <w:r w:rsidRPr="00523E5C">
              <w:rPr>
                <w:rFonts w:ascii="Arial" w:hAnsi="Arial" w:cs="Arial"/>
                <w:color w:val="auto"/>
                <w:sz w:val="24"/>
                <w:szCs w:val="24"/>
              </w:rPr>
              <w:t xml:space="preserve">2.1 </w:t>
            </w:r>
            <w:r w:rsidR="00CC5811" w:rsidRPr="00523E5C">
              <w:rPr>
                <w:rFonts w:ascii="Arial" w:hAnsi="Arial" w:cs="Arial"/>
                <w:color w:val="auto"/>
                <w:sz w:val="24"/>
                <w:szCs w:val="24"/>
              </w:rPr>
              <w:t xml:space="preserve">System and </w:t>
            </w:r>
            <w:r w:rsidR="006B792A" w:rsidRPr="00523E5C">
              <w:rPr>
                <w:rFonts w:ascii="Arial" w:hAnsi="Arial" w:cs="Arial"/>
                <w:color w:val="auto"/>
                <w:sz w:val="24"/>
                <w:szCs w:val="24"/>
              </w:rPr>
              <w:t>Quality Assurance Strategy</w:t>
            </w:r>
          </w:p>
        </w:tc>
        <w:tc>
          <w:tcPr>
            <w:tcW w:w="992" w:type="dxa"/>
          </w:tcPr>
          <w:p w14:paraId="1B94E5F1" w14:textId="77777777" w:rsidR="00CC5811" w:rsidRPr="00523E5C" w:rsidRDefault="00CC5811" w:rsidP="006B792A">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7F096E" w:rsidRPr="00523E5C" w14:paraId="6C41C7A8"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2B7DB012" w14:textId="19246599" w:rsidR="007F096E" w:rsidRPr="00523E5C" w:rsidRDefault="00B679DE" w:rsidP="006B792A">
            <w:pPr>
              <w:spacing w:before="120" w:after="120"/>
              <w:rPr>
                <w:rFonts w:ascii="Arial" w:hAnsi="Arial" w:cs="Arial"/>
                <w:b w:val="0"/>
                <w:color w:val="auto"/>
                <w:sz w:val="24"/>
                <w:szCs w:val="24"/>
              </w:rPr>
            </w:pPr>
            <w:r w:rsidRPr="00523E5C">
              <w:rPr>
                <w:rFonts w:ascii="Arial" w:hAnsi="Arial" w:cs="Arial"/>
                <w:b w:val="0"/>
                <w:color w:val="auto"/>
                <w:sz w:val="24"/>
                <w:szCs w:val="24"/>
              </w:rPr>
              <w:t>2.1.1</w:t>
            </w:r>
          </w:p>
        </w:tc>
        <w:tc>
          <w:tcPr>
            <w:tcW w:w="8571" w:type="dxa"/>
            <w:gridSpan w:val="2"/>
            <w:vAlign w:val="center"/>
          </w:tcPr>
          <w:p w14:paraId="0FD85E7C" w14:textId="7F377918" w:rsidR="007F096E" w:rsidRPr="00523E5C" w:rsidRDefault="00773B01" w:rsidP="00773B01">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has a policy for quality assurance that </w:t>
            </w:r>
            <w:proofErr w:type="gramStart"/>
            <w:r w:rsidRPr="00523E5C">
              <w:rPr>
                <w:rFonts w:ascii="Arial" w:hAnsi="Arial" w:cs="Arial"/>
                <w:sz w:val="24"/>
                <w:szCs w:val="24"/>
              </w:rPr>
              <w:t>is made</w:t>
            </w:r>
            <w:proofErr w:type="gramEnd"/>
            <w:r w:rsidRPr="00523E5C">
              <w:rPr>
                <w:rFonts w:ascii="Arial" w:hAnsi="Arial" w:cs="Arial"/>
                <w:sz w:val="24"/>
                <w:szCs w:val="24"/>
              </w:rPr>
              <w:t xml:space="preserve"> public and forms part of its strategic management.</w:t>
            </w:r>
            <w:r w:rsidR="008F2589" w:rsidRPr="00523E5C">
              <w:rPr>
                <w:rFonts w:ascii="Arial" w:hAnsi="Arial" w:cs="Arial"/>
                <w:sz w:val="24"/>
                <w:szCs w:val="24"/>
              </w:rPr>
              <w:t xml:space="preserve">  </w:t>
            </w:r>
          </w:p>
        </w:tc>
        <w:tc>
          <w:tcPr>
            <w:tcW w:w="992" w:type="dxa"/>
          </w:tcPr>
          <w:p w14:paraId="7AAD7A82" w14:textId="4C3231AB" w:rsidR="007F096E"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02600863"/>
                <w:placeholder>
                  <w:docPart w:val="6C24A1F05B7E42D29CFC0847F820A64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73B01" w:rsidRPr="00523E5C" w14:paraId="00CED7CE"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66BB2DB0" w14:textId="5DD2263B" w:rsidR="00773B01" w:rsidRPr="00523E5C" w:rsidRDefault="00B679DE" w:rsidP="006B792A">
            <w:pPr>
              <w:spacing w:before="120" w:after="120"/>
              <w:rPr>
                <w:rFonts w:ascii="Arial" w:hAnsi="Arial" w:cs="Arial"/>
                <w:b w:val="0"/>
                <w:color w:val="auto"/>
                <w:sz w:val="24"/>
                <w:szCs w:val="24"/>
              </w:rPr>
            </w:pPr>
            <w:r w:rsidRPr="00523E5C">
              <w:rPr>
                <w:rFonts w:ascii="Arial" w:hAnsi="Arial" w:cs="Arial"/>
                <w:b w:val="0"/>
                <w:color w:val="auto"/>
                <w:sz w:val="24"/>
                <w:szCs w:val="24"/>
              </w:rPr>
              <w:t>2.1.2</w:t>
            </w:r>
          </w:p>
        </w:tc>
        <w:tc>
          <w:tcPr>
            <w:tcW w:w="8571" w:type="dxa"/>
            <w:gridSpan w:val="2"/>
            <w:vAlign w:val="center"/>
          </w:tcPr>
          <w:p w14:paraId="35D4A62F" w14:textId="1D756FAA" w:rsidR="00773B01" w:rsidRPr="00523E5C" w:rsidRDefault="00773B01" w:rsidP="00773B01">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Internal stakeholders develop and implement a policy for quality assurance through appropriate structures and processes, while involving external stakeholders.</w:t>
            </w:r>
            <w:r w:rsidR="008F2589" w:rsidRPr="00523E5C">
              <w:rPr>
                <w:rFonts w:ascii="Arial" w:hAnsi="Arial" w:cs="Arial"/>
                <w:sz w:val="24"/>
                <w:szCs w:val="24"/>
              </w:rPr>
              <w:t xml:space="preserve"> </w:t>
            </w:r>
          </w:p>
        </w:tc>
        <w:tc>
          <w:tcPr>
            <w:tcW w:w="992" w:type="dxa"/>
          </w:tcPr>
          <w:p w14:paraId="39F82C78" w14:textId="3954C950" w:rsidR="00773B01"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65340254"/>
                <w:placeholder>
                  <w:docPart w:val="5D03E29323B544ACBE7A7B096CF4D90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B679DE" w:rsidRPr="00523E5C">
                  <w:rPr>
                    <w:rStyle w:val="PlaceholderText"/>
                  </w:rPr>
                  <w:t>Choose mark</w:t>
                </w:r>
              </w:sdtContent>
            </w:sdt>
          </w:p>
        </w:tc>
      </w:tr>
      <w:tr w:rsidR="00773B01" w:rsidRPr="00523E5C" w14:paraId="088A9367"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19862CBF" w14:textId="36A30BE5" w:rsidR="00773B01" w:rsidRPr="00523E5C" w:rsidRDefault="00B679DE" w:rsidP="006B792A">
            <w:pPr>
              <w:spacing w:before="120" w:after="120"/>
              <w:rPr>
                <w:rFonts w:ascii="Arial" w:hAnsi="Arial" w:cs="Arial"/>
                <w:b w:val="0"/>
                <w:color w:val="auto"/>
                <w:sz w:val="24"/>
                <w:szCs w:val="24"/>
              </w:rPr>
            </w:pPr>
            <w:r w:rsidRPr="00523E5C">
              <w:rPr>
                <w:rFonts w:ascii="Arial" w:hAnsi="Arial" w:cs="Arial"/>
                <w:b w:val="0"/>
                <w:color w:val="auto"/>
                <w:sz w:val="24"/>
                <w:szCs w:val="24"/>
              </w:rPr>
              <w:t>2.1.3</w:t>
            </w:r>
          </w:p>
        </w:tc>
        <w:tc>
          <w:tcPr>
            <w:tcW w:w="8571" w:type="dxa"/>
            <w:gridSpan w:val="2"/>
            <w:vAlign w:val="center"/>
          </w:tcPr>
          <w:p w14:paraId="4B6F5874" w14:textId="180B2F1B" w:rsidR="00773B01" w:rsidRPr="00523E5C" w:rsidRDefault="00773B01" w:rsidP="00773B01">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w:t>
            </w:r>
            <w:r w:rsidR="00A126C0" w:rsidRPr="00523E5C">
              <w:rPr>
                <w:rFonts w:ascii="Arial" w:hAnsi="Arial" w:cs="Arial"/>
                <w:sz w:val="24"/>
                <w:szCs w:val="24"/>
              </w:rPr>
              <w:t>Institution’s</w:t>
            </w:r>
            <w:r w:rsidRPr="00523E5C">
              <w:rPr>
                <w:rFonts w:ascii="Arial" w:hAnsi="Arial" w:cs="Arial"/>
                <w:sz w:val="24"/>
                <w:szCs w:val="24"/>
              </w:rPr>
              <w:t xml:space="preserve"> policy for quality assurance supports guarding against intolerance of any kind or discrimination against students or staff.</w:t>
            </w:r>
            <w:r w:rsidR="008F2589" w:rsidRPr="00523E5C">
              <w:rPr>
                <w:rFonts w:ascii="Arial" w:hAnsi="Arial" w:cs="Arial"/>
                <w:sz w:val="24"/>
                <w:szCs w:val="24"/>
              </w:rPr>
              <w:t xml:space="preserve"> </w:t>
            </w:r>
          </w:p>
        </w:tc>
        <w:tc>
          <w:tcPr>
            <w:tcW w:w="992" w:type="dxa"/>
          </w:tcPr>
          <w:p w14:paraId="09A13568" w14:textId="3897AE75" w:rsidR="00773B01"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89250836"/>
                <w:placeholder>
                  <w:docPart w:val="EA3D476A9AD04E159B783D3F98B6048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B679DE" w:rsidRPr="00523E5C">
                  <w:rPr>
                    <w:rStyle w:val="PlaceholderText"/>
                  </w:rPr>
                  <w:t>Choose mark</w:t>
                </w:r>
              </w:sdtContent>
            </w:sdt>
          </w:p>
        </w:tc>
      </w:tr>
      <w:tr w:rsidR="001F73F4" w:rsidRPr="00523E5C" w14:paraId="0993B992" w14:textId="77777777" w:rsidTr="00773B01">
        <w:tc>
          <w:tcPr>
            <w:cnfStyle w:val="001000000000" w:firstRow="0" w:lastRow="0" w:firstColumn="1" w:lastColumn="0" w:oddVBand="0" w:evenVBand="0" w:oddHBand="0" w:evenHBand="0" w:firstRowFirstColumn="0" w:firstRowLastColumn="0" w:lastRowFirstColumn="0" w:lastRowLastColumn="0"/>
            <w:tcW w:w="922" w:type="dxa"/>
            <w:vMerge w:val="restart"/>
            <w:shd w:val="clear" w:color="auto" w:fill="9CC2E5" w:themeFill="accent1" w:themeFillTint="99"/>
          </w:tcPr>
          <w:p w14:paraId="41B3CAFC" w14:textId="232FE278" w:rsidR="001F73F4" w:rsidRPr="00523E5C" w:rsidRDefault="001F73F4" w:rsidP="00773B01">
            <w:pPr>
              <w:spacing w:before="120" w:after="120"/>
              <w:rPr>
                <w:rFonts w:ascii="Arial" w:hAnsi="Arial" w:cs="Arial"/>
                <w:b w:val="0"/>
                <w:color w:val="auto"/>
                <w:sz w:val="24"/>
                <w:szCs w:val="24"/>
              </w:rPr>
            </w:pPr>
            <w:r w:rsidRPr="00523E5C">
              <w:rPr>
                <w:rFonts w:ascii="Arial" w:hAnsi="Arial" w:cs="Arial"/>
                <w:b w:val="0"/>
                <w:color w:val="auto"/>
                <w:sz w:val="24"/>
                <w:szCs w:val="24"/>
              </w:rPr>
              <w:t>2.</w:t>
            </w:r>
            <w:r w:rsidR="006D3D12" w:rsidRPr="00523E5C">
              <w:rPr>
                <w:rFonts w:ascii="Arial" w:hAnsi="Arial" w:cs="Arial"/>
                <w:b w:val="0"/>
                <w:color w:val="auto"/>
                <w:sz w:val="24"/>
                <w:szCs w:val="24"/>
              </w:rPr>
              <w:t>1.</w:t>
            </w:r>
            <w:r w:rsidR="00B679DE" w:rsidRPr="00523E5C">
              <w:rPr>
                <w:rFonts w:ascii="Arial" w:hAnsi="Arial" w:cs="Arial"/>
                <w:b w:val="0"/>
                <w:color w:val="auto"/>
                <w:sz w:val="24"/>
                <w:szCs w:val="24"/>
              </w:rPr>
              <w:t>4</w:t>
            </w:r>
          </w:p>
        </w:tc>
        <w:tc>
          <w:tcPr>
            <w:tcW w:w="9563" w:type="dxa"/>
            <w:gridSpan w:val="3"/>
            <w:vAlign w:val="center"/>
          </w:tcPr>
          <w:p w14:paraId="297F0947" w14:textId="6C07E3DC" w:rsidR="001F73F4" w:rsidRPr="00523E5C" w:rsidRDefault="001F73F4" w:rsidP="006B792A">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quality assurance system adequately covers all the functions and sectors of the Institution's activities:</w:t>
            </w:r>
            <w:r w:rsidR="008F2589" w:rsidRPr="00523E5C">
              <w:rPr>
                <w:rFonts w:ascii="Arial" w:hAnsi="Arial" w:cs="Arial"/>
                <w:sz w:val="24"/>
                <w:szCs w:val="24"/>
              </w:rPr>
              <w:t xml:space="preserve"> </w:t>
            </w:r>
          </w:p>
        </w:tc>
      </w:tr>
      <w:tr w:rsidR="007F096E" w:rsidRPr="00523E5C" w14:paraId="754EF599"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vAlign w:val="center"/>
          </w:tcPr>
          <w:p w14:paraId="0342C22D" w14:textId="77777777" w:rsidR="007F096E" w:rsidRPr="00523E5C" w:rsidRDefault="007F096E" w:rsidP="006B792A">
            <w:pPr>
              <w:spacing w:before="120" w:after="120"/>
              <w:rPr>
                <w:rFonts w:ascii="Arial" w:hAnsi="Arial" w:cs="Arial"/>
                <w:color w:val="auto"/>
                <w:sz w:val="24"/>
                <w:szCs w:val="24"/>
              </w:rPr>
            </w:pPr>
          </w:p>
        </w:tc>
        <w:tc>
          <w:tcPr>
            <w:tcW w:w="1185" w:type="dxa"/>
            <w:vAlign w:val="center"/>
          </w:tcPr>
          <w:p w14:paraId="331FEB4D" w14:textId="17F8463A" w:rsidR="007F096E" w:rsidRPr="00523E5C" w:rsidRDefault="007F096E" w:rsidP="006B792A">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2.1.</w:t>
            </w:r>
            <w:r w:rsidR="00B679DE" w:rsidRPr="00523E5C">
              <w:rPr>
                <w:rFonts w:ascii="Arial" w:hAnsi="Arial" w:cs="Arial"/>
                <w:sz w:val="24"/>
                <w:szCs w:val="24"/>
              </w:rPr>
              <w:t>4</w:t>
            </w:r>
            <w:r w:rsidRPr="00523E5C">
              <w:rPr>
                <w:rFonts w:ascii="Arial" w:hAnsi="Arial" w:cs="Arial"/>
                <w:sz w:val="24"/>
                <w:szCs w:val="24"/>
              </w:rPr>
              <w:t>.1</w:t>
            </w:r>
          </w:p>
        </w:tc>
        <w:tc>
          <w:tcPr>
            <w:tcW w:w="7386" w:type="dxa"/>
            <w:vAlign w:val="center"/>
          </w:tcPr>
          <w:p w14:paraId="6A92B03B" w14:textId="77777777" w:rsidR="007F096E" w:rsidRPr="00523E5C" w:rsidRDefault="007F096E" w:rsidP="006B792A">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teaching and learning</w:t>
            </w:r>
          </w:p>
        </w:tc>
        <w:tc>
          <w:tcPr>
            <w:tcW w:w="992" w:type="dxa"/>
          </w:tcPr>
          <w:p w14:paraId="187FAE50" w14:textId="03B5114B" w:rsidR="007F096E"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917236299"/>
                <w:placeholder>
                  <w:docPart w:val="7FDF7D3C1FCE409AA5034FAD7207B12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6E60DCEB" w14:textId="77777777" w:rsidTr="006B792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vAlign w:val="center"/>
          </w:tcPr>
          <w:p w14:paraId="7130D3CF" w14:textId="77777777" w:rsidR="007F096E" w:rsidRPr="00523E5C" w:rsidRDefault="007F096E" w:rsidP="006B792A">
            <w:pPr>
              <w:spacing w:before="120" w:after="120"/>
              <w:rPr>
                <w:rFonts w:ascii="Arial" w:hAnsi="Arial" w:cs="Arial"/>
                <w:sz w:val="24"/>
                <w:szCs w:val="24"/>
              </w:rPr>
            </w:pPr>
          </w:p>
        </w:tc>
        <w:tc>
          <w:tcPr>
            <w:tcW w:w="1185" w:type="dxa"/>
            <w:vAlign w:val="center"/>
          </w:tcPr>
          <w:p w14:paraId="793A9552" w14:textId="5716AD2C" w:rsidR="007F096E" w:rsidRPr="00523E5C" w:rsidRDefault="007F096E" w:rsidP="006B792A">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2.1.</w:t>
            </w:r>
            <w:r w:rsidR="00B679DE" w:rsidRPr="00523E5C">
              <w:rPr>
                <w:rFonts w:ascii="Arial" w:hAnsi="Arial" w:cs="Arial"/>
                <w:sz w:val="24"/>
                <w:szCs w:val="24"/>
              </w:rPr>
              <w:t>4</w:t>
            </w:r>
            <w:r w:rsidRPr="00523E5C">
              <w:rPr>
                <w:rFonts w:ascii="Arial" w:hAnsi="Arial" w:cs="Arial"/>
                <w:sz w:val="24"/>
                <w:szCs w:val="24"/>
              </w:rPr>
              <w:t>.2</w:t>
            </w:r>
          </w:p>
        </w:tc>
        <w:tc>
          <w:tcPr>
            <w:tcW w:w="7386" w:type="dxa"/>
            <w:vAlign w:val="center"/>
          </w:tcPr>
          <w:p w14:paraId="577F64FF" w14:textId="77777777" w:rsidR="007F096E" w:rsidRPr="00523E5C" w:rsidRDefault="007F096E" w:rsidP="006B792A">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Research</w:t>
            </w:r>
          </w:p>
        </w:tc>
        <w:tc>
          <w:tcPr>
            <w:tcW w:w="992" w:type="dxa"/>
          </w:tcPr>
          <w:p w14:paraId="4D526E5E" w14:textId="7D02A983" w:rsidR="007F096E"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438520174"/>
                <w:placeholder>
                  <w:docPart w:val="10B2E8BF51014E5383344A8F6A41C3E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0FE35CC1"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vAlign w:val="center"/>
          </w:tcPr>
          <w:p w14:paraId="15081C3C" w14:textId="77777777" w:rsidR="007F096E" w:rsidRPr="00523E5C" w:rsidRDefault="007F096E" w:rsidP="006B792A">
            <w:pPr>
              <w:spacing w:before="120" w:after="120"/>
              <w:rPr>
                <w:rFonts w:ascii="Arial" w:hAnsi="Arial" w:cs="Arial"/>
                <w:sz w:val="24"/>
                <w:szCs w:val="24"/>
              </w:rPr>
            </w:pPr>
          </w:p>
        </w:tc>
        <w:tc>
          <w:tcPr>
            <w:tcW w:w="1185" w:type="dxa"/>
            <w:vAlign w:val="center"/>
          </w:tcPr>
          <w:p w14:paraId="732FDCD2" w14:textId="621A9B5E" w:rsidR="007F096E" w:rsidRPr="00523E5C" w:rsidRDefault="007F096E" w:rsidP="006B792A">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2.1.</w:t>
            </w:r>
            <w:r w:rsidR="00B679DE" w:rsidRPr="00523E5C">
              <w:rPr>
                <w:rFonts w:ascii="Arial" w:hAnsi="Arial" w:cs="Arial"/>
                <w:sz w:val="24"/>
                <w:szCs w:val="24"/>
              </w:rPr>
              <w:t>4</w:t>
            </w:r>
            <w:r w:rsidRPr="00523E5C">
              <w:rPr>
                <w:rFonts w:ascii="Arial" w:hAnsi="Arial" w:cs="Arial"/>
                <w:sz w:val="24"/>
                <w:szCs w:val="24"/>
              </w:rPr>
              <w:t>.3</w:t>
            </w:r>
          </w:p>
        </w:tc>
        <w:tc>
          <w:tcPr>
            <w:tcW w:w="7386" w:type="dxa"/>
            <w:vAlign w:val="center"/>
          </w:tcPr>
          <w:p w14:paraId="0E3758E1" w14:textId="77777777" w:rsidR="007F096E" w:rsidRPr="00523E5C" w:rsidRDefault="007F096E" w:rsidP="006B792A">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connection with society</w:t>
            </w:r>
          </w:p>
        </w:tc>
        <w:tc>
          <w:tcPr>
            <w:tcW w:w="992" w:type="dxa"/>
          </w:tcPr>
          <w:p w14:paraId="7C597B7D" w14:textId="12D1F50F" w:rsidR="007F096E"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02965126"/>
                <w:placeholder>
                  <w:docPart w:val="83EDA2EF8862496B8F91E820185A2F8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24424967" w14:textId="77777777" w:rsidTr="006B792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vAlign w:val="center"/>
          </w:tcPr>
          <w:p w14:paraId="206A12C9" w14:textId="77777777" w:rsidR="007F096E" w:rsidRPr="00523E5C" w:rsidRDefault="007F096E" w:rsidP="006B792A">
            <w:pPr>
              <w:spacing w:before="120" w:after="120"/>
              <w:rPr>
                <w:rFonts w:ascii="Arial" w:hAnsi="Arial" w:cs="Arial"/>
                <w:sz w:val="24"/>
                <w:szCs w:val="24"/>
              </w:rPr>
            </w:pPr>
          </w:p>
        </w:tc>
        <w:tc>
          <w:tcPr>
            <w:tcW w:w="1185" w:type="dxa"/>
            <w:vAlign w:val="center"/>
          </w:tcPr>
          <w:p w14:paraId="205F651D" w14:textId="19890EE3" w:rsidR="007F096E" w:rsidRPr="00523E5C" w:rsidRDefault="007F096E" w:rsidP="006B792A">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2.1.</w:t>
            </w:r>
            <w:r w:rsidR="00B679DE" w:rsidRPr="00523E5C">
              <w:rPr>
                <w:rFonts w:ascii="Arial" w:hAnsi="Arial" w:cs="Arial"/>
                <w:sz w:val="24"/>
                <w:szCs w:val="24"/>
              </w:rPr>
              <w:t>4</w:t>
            </w:r>
            <w:r w:rsidRPr="00523E5C">
              <w:rPr>
                <w:rFonts w:ascii="Arial" w:hAnsi="Arial" w:cs="Arial"/>
                <w:sz w:val="24"/>
                <w:szCs w:val="24"/>
              </w:rPr>
              <w:t>.4</w:t>
            </w:r>
          </w:p>
        </w:tc>
        <w:tc>
          <w:tcPr>
            <w:tcW w:w="7386" w:type="dxa"/>
            <w:vAlign w:val="center"/>
          </w:tcPr>
          <w:p w14:paraId="06B6D6F1" w14:textId="77777777" w:rsidR="007F096E" w:rsidRPr="00523E5C" w:rsidRDefault="007F096E" w:rsidP="006B792A">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Management and support services </w:t>
            </w:r>
          </w:p>
        </w:tc>
        <w:tc>
          <w:tcPr>
            <w:tcW w:w="992" w:type="dxa"/>
          </w:tcPr>
          <w:p w14:paraId="2F608104" w14:textId="4120D2DA" w:rsidR="007F096E"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890302708"/>
                <w:placeholder>
                  <w:docPart w:val="85C09AE7B528405A80A8184D4D5BFDD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F096E" w:rsidRPr="00523E5C">
                  <w:rPr>
                    <w:rStyle w:val="PlaceholderText"/>
                  </w:rPr>
                  <w:t>Choose mark</w:t>
                </w:r>
              </w:sdtContent>
            </w:sdt>
          </w:p>
        </w:tc>
      </w:tr>
      <w:tr w:rsidR="007F096E" w:rsidRPr="00523E5C" w14:paraId="3DD8A2FB"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1E06AAD1" w14:textId="75DE2257" w:rsidR="007F096E" w:rsidRPr="00523E5C" w:rsidRDefault="007F096E" w:rsidP="006B792A">
            <w:pPr>
              <w:spacing w:before="120" w:after="120"/>
              <w:rPr>
                <w:rFonts w:ascii="Arial" w:hAnsi="Arial" w:cs="Arial"/>
                <w:b w:val="0"/>
                <w:color w:val="auto"/>
                <w:sz w:val="24"/>
                <w:szCs w:val="24"/>
              </w:rPr>
            </w:pPr>
            <w:r w:rsidRPr="00523E5C">
              <w:rPr>
                <w:rFonts w:ascii="Arial" w:hAnsi="Arial" w:cs="Arial"/>
                <w:b w:val="0"/>
                <w:color w:val="auto"/>
                <w:sz w:val="24"/>
                <w:szCs w:val="24"/>
              </w:rPr>
              <w:lastRenderedPageBreak/>
              <w:t>2.1.</w:t>
            </w:r>
            <w:r w:rsidR="00B679DE" w:rsidRPr="00523E5C">
              <w:rPr>
                <w:rFonts w:ascii="Arial" w:hAnsi="Arial" w:cs="Arial"/>
                <w:b w:val="0"/>
                <w:color w:val="auto"/>
                <w:sz w:val="24"/>
                <w:szCs w:val="24"/>
              </w:rPr>
              <w:t>5</w:t>
            </w:r>
          </w:p>
        </w:tc>
        <w:tc>
          <w:tcPr>
            <w:tcW w:w="8571" w:type="dxa"/>
            <w:gridSpan w:val="2"/>
            <w:vAlign w:val="center"/>
          </w:tcPr>
          <w:p w14:paraId="00D3E8D3" w14:textId="4A4536B6" w:rsidR="007F096E" w:rsidRPr="00523E5C" w:rsidRDefault="007F096E" w:rsidP="006B792A">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quality assurance system promotes a culture of quality.</w:t>
            </w:r>
            <w:r w:rsidR="008F2589" w:rsidRPr="00523E5C">
              <w:rPr>
                <w:rFonts w:ascii="Arial" w:hAnsi="Arial" w:cs="Arial"/>
                <w:sz w:val="24"/>
                <w:szCs w:val="24"/>
              </w:rPr>
              <w:t xml:space="preserve"> </w:t>
            </w:r>
          </w:p>
        </w:tc>
        <w:tc>
          <w:tcPr>
            <w:tcW w:w="992" w:type="dxa"/>
          </w:tcPr>
          <w:p w14:paraId="5C979269" w14:textId="4629753A" w:rsidR="007F096E"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12223471"/>
                <w:placeholder>
                  <w:docPart w:val="F0057FF5D4AF4345BF8FFC70DABB240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6B792A" w:rsidRPr="00523E5C">
                  <w:rPr>
                    <w:rStyle w:val="PlaceholderText"/>
                  </w:rPr>
                  <w:t>Choose mark</w:t>
                </w:r>
              </w:sdtContent>
            </w:sdt>
          </w:p>
        </w:tc>
      </w:tr>
      <w:tr w:rsidR="00193922" w:rsidRPr="00523E5C" w14:paraId="405744B5"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630A07A8" w14:textId="1D8C428D" w:rsidR="00193922" w:rsidRPr="00523E5C" w:rsidRDefault="00B679DE" w:rsidP="006B792A">
            <w:pPr>
              <w:spacing w:before="120" w:after="120"/>
              <w:rPr>
                <w:rFonts w:ascii="Arial" w:hAnsi="Arial" w:cs="Arial"/>
                <w:b w:val="0"/>
                <w:color w:val="auto"/>
                <w:sz w:val="24"/>
                <w:szCs w:val="24"/>
              </w:rPr>
            </w:pPr>
            <w:r w:rsidRPr="00523E5C">
              <w:rPr>
                <w:rFonts w:ascii="Arial" w:hAnsi="Arial" w:cs="Arial"/>
                <w:b w:val="0"/>
                <w:color w:val="auto"/>
                <w:sz w:val="24"/>
                <w:szCs w:val="24"/>
              </w:rPr>
              <w:t>2.1.6</w:t>
            </w:r>
          </w:p>
        </w:tc>
        <w:tc>
          <w:tcPr>
            <w:tcW w:w="8571" w:type="dxa"/>
            <w:gridSpan w:val="2"/>
            <w:vAlign w:val="center"/>
          </w:tcPr>
          <w:p w14:paraId="12D4A32F" w14:textId="33039FD4" w:rsidR="00193922" w:rsidRPr="00523E5C" w:rsidRDefault="00193922" w:rsidP="0019392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consistently applies pre-defined and published regulations covering all phases of student ‘life cycle’, e.g. student admission, progression, recognition and certification.</w:t>
            </w:r>
            <w:r w:rsidR="008F2589" w:rsidRPr="00523E5C">
              <w:rPr>
                <w:rFonts w:ascii="Arial" w:hAnsi="Arial" w:cs="Arial"/>
                <w:sz w:val="24"/>
                <w:szCs w:val="24"/>
              </w:rPr>
              <w:t xml:space="preserve"> </w:t>
            </w:r>
          </w:p>
        </w:tc>
        <w:tc>
          <w:tcPr>
            <w:tcW w:w="992" w:type="dxa"/>
          </w:tcPr>
          <w:p w14:paraId="0284EBD0" w14:textId="513B1B47" w:rsidR="00193922"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61824995"/>
                <w:placeholder>
                  <w:docPart w:val="19DAA33C22BB4C41A22CE9DB3FDB295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B679DE" w:rsidRPr="00523E5C">
                  <w:rPr>
                    <w:rStyle w:val="PlaceholderText"/>
                  </w:rPr>
                  <w:t>Choose mark</w:t>
                </w:r>
              </w:sdtContent>
            </w:sdt>
          </w:p>
        </w:tc>
      </w:tr>
      <w:tr w:rsidR="00193922" w:rsidRPr="00523E5C" w14:paraId="47C6C56B"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4A579B74" w14:textId="2975FA72" w:rsidR="00193922" w:rsidRPr="00523E5C" w:rsidRDefault="00B679DE" w:rsidP="006B792A">
            <w:pPr>
              <w:spacing w:before="120" w:after="120"/>
              <w:rPr>
                <w:rFonts w:ascii="Arial" w:hAnsi="Arial" w:cs="Arial"/>
                <w:b w:val="0"/>
                <w:color w:val="auto"/>
                <w:sz w:val="24"/>
                <w:szCs w:val="24"/>
              </w:rPr>
            </w:pPr>
            <w:r w:rsidRPr="00523E5C">
              <w:rPr>
                <w:rFonts w:ascii="Arial" w:hAnsi="Arial" w:cs="Arial"/>
                <w:b w:val="0"/>
                <w:color w:val="auto"/>
                <w:sz w:val="24"/>
                <w:szCs w:val="24"/>
              </w:rPr>
              <w:t>2.1.7</w:t>
            </w:r>
          </w:p>
        </w:tc>
        <w:tc>
          <w:tcPr>
            <w:tcW w:w="8571" w:type="dxa"/>
            <w:gridSpan w:val="2"/>
            <w:vAlign w:val="center"/>
          </w:tcPr>
          <w:p w14:paraId="1DF38C08" w14:textId="20AD36AD" w:rsidR="00193922" w:rsidRPr="00523E5C" w:rsidRDefault="00B679DE" w:rsidP="0019392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I</w:t>
            </w:r>
            <w:r w:rsidR="00193922" w:rsidRPr="00523E5C">
              <w:rPr>
                <w:rFonts w:ascii="Arial" w:hAnsi="Arial" w:cs="Arial"/>
                <w:sz w:val="24"/>
                <w:szCs w:val="24"/>
              </w:rPr>
              <w:t>nstitutional practice for recognition being in line with the principles of the Lisbon Recognition Convention, cooperation with other institutions and quality assurance agencies</w:t>
            </w:r>
            <w:r w:rsidRPr="00523E5C">
              <w:rPr>
                <w:rFonts w:ascii="Arial" w:hAnsi="Arial" w:cs="Arial"/>
                <w:sz w:val="24"/>
                <w:szCs w:val="24"/>
              </w:rPr>
              <w:t xml:space="preserve"> </w:t>
            </w:r>
            <w:r w:rsidRPr="00523E5C">
              <w:rPr>
                <w:rFonts w:ascii="Arial" w:hAnsi="Arial" w:cs="Arial"/>
                <w:sz w:val="24"/>
                <w:szCs w:val="24"/>
                <w:lang w:val="en-US"/>
              </w:rPr>
              <w:t xml:space="preserve">and the national ENIC/NARIC </w:t>
            </w:r>
            <w:proofErr w:type="spellStart"/>
            <w:r w:rsidRPr="00523E5C">
              <w:rPr>
                <w:rFonts w:ascii="Arial" w:hAnsi="Arial" w:cs="Arial"/>
                <w:sz w:val="24"/>
                <w:szCs w:val="24"/>
                <w:lang w:val="en-US"/>
              </w:rPr>
              <w:t>centre</w:t>
            </w:r>
            <w:proofErr w:type="spellEnd"/>
            <w:r w:rsidRPr="00523E5C">
              <w:rPr>
                <w:rFonts w:ascii="Arial" w:hAnsi="Arial" w:cs="Arial"/>
                <w:sz w:val="24"/>
                <w:szCs w:val="24"/>
                <w:lang w:val="en-US"/>
              </w:rPr>
              <w:t>.</w:t>
            </w:r>
            <w:r w:rsidR="00193922" w:rsidRPr="00523E5C">
              <w:rPr>
                <w:rFonts w:ascii="Arial" w:hAnsi="Arial" w:cs="Arial"/>
                <w:sz w:val="24"/>
                <w:szCs w:val="24"/>
              </w:rPr>
              <w:t xml:space="preserve"> </w:t>
            </w:r>
            <w:r w:rsidR="008F2589" w:rsidRPr="00523E5C">
              <w:rPr>
                <w:rFonts w:ascii="Arial" w:hAnsi="Arial" w:cs="Arial"/>
                <w:sz w:val="24"/>
                <w:szCs w:val="24"/>
              </w:rPr>
              <w:t xml:space="preserve"> </w:t>
            </w:r>
          </w:p>
        </w:tc>
        <w:tc>
          <w:tcPr>
            <w:tcW w:w="992" w:type="dxa"/>
          </w:tcPr>
          <w:p w14:paraId="234FCF0C" w14:textId="0FF94BC4" w:rsidR="00193922"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9068963"/>
                <w:placeholder>
                  <w:docPart w:val="11062A8DB1194F6C9A8195D5EE991E4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B679DE" w:rsidRPr="00523E5C">
                  <w:rPr>
                    <w:rStyle w:val="PlaceholderText"/>
                  </w:rPr>
                  <w:t>Choose mark</w:t>
                </w:r>
              </w:sdtContent>
            </w:sdt>
          </w:p>
        </w:tc>
      </w:tr>
      <w:tr w:rsidR="00193922" w:rsidRPr="00523E5C" w14:paraId="76A227A1"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6D110CEB" w14:textId="66B84977" w:rsidR="00193922" w:rsidRPr="00523E5C" w:rsidRDefault="00B679DE" w:rsidP="006B792A">
            <w:pPr>
              <w:spacing w:before="120" w:after="120"/>
              <w:rPr>
                <w:rFonts w:ascii="Arial" w:hAnsi="Arial" w:cs="Arial"/>
                <w:b w:val="0"/>
                <w:color w:val="auto"/>
                <w:sz w:val="24"/>
                <w:szCs w:val="24"/>
              </w:rPr>
            </w:pPr>
            <w:r w:rsidRPr="00523E5C">
              <w:rPr>
                <w:rFonts w:ascii="Arial" w:hAnsi="Arial" w:cs="Arial"/>
                <w:b w:val="0"/>
                <w:color w:val="auto"/>
                <w:sz w:val="24"/>
                <w:szCs w:val="24"/>
              </w:rPr>
              <w:t>2.1.8</w:t>
            </w:r>
          </w:p>
        </w:tc>
        <w:tc>
          <w:tcPr>
            <w:tcW w:w="8571" w:type="dxa"/>
            <w:gridSpan w:val="2"/>
            <w:vAlign w:val="center"/>
          </w:tcPr>
          <w:p w14:paraId="42297DEB" w14:textId="7B09BE41" w:rsidR="00193922" w:rsidRPr="00523E5C" w:rsidRDefault="004F61CD" w:rsidP="004F61C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Graduates receive documentation explaining the qualification gained.</w:t>
            </w:r>
          </w:p>
        </w:tc>
        <w:tc>
          <w:tcPr>
            <w:tcW w:w="992" w:type="dxa"/>
          </w:tcPr>
          <w:p w14:paraId="4CD08599" w14:textId="1D7712A3" w:rsidR="00193922"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996069429"/>
                <w:placeholder>
                  <w:docPart w:val="329D25B982AB45DEA5225C99F535AB1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B679DE" w:rsidRPr="00523E5C">
                  <w:rPr>
                    <w:rStyle w:val="PlaceholderText"/>
                  </w:rPr>
                  <w:t>Choose mark</w:t>
                </w:r>
              </w:sdtContent>
            </w:sdt>
          </w:p>
        </w:tc>
      </w:tr>
      <w:tr w:rsidR="00CC5811" w:rsidRPr="00523E5C" w14:paraId="67C2430E" w14:textId="77777777" w:rsidTr="00CC58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tcPr>
          <w:p w14:paraId="3AF15E83" w14:textId="77777777" w:rsidR="00CC5811" w:rsidRPr="00523E5C" w:rsidRDefault="00CC5811" w:rsidP="006B792A">
            <w:pPr>
              <w:pStyle w:val="CommentText"/>
              <w:shd w:val="clear" w:color="auto" w:fill="9CC2E5" w:themeFill="accent1" w:themeFillTint="99"/>
              <w:spacing w:before="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76478954"/>
              <w:placeholder>
                <w:docPart w:val="71AA50C3A2B54B1FBA7B1763B11781C8"/>
              </w:placeholder>
              <w:showingPlcHdr/>
            </w:sdtPr>
            <w:sdtEndPr/>
            <w:sdtContent>
              <w:p w14:paraId="753C58CF" w14:textId="77777777" w:rsidR="006B792A" w:rsidRPr="00523E5C" w:rsidRDefault="006B792A" w:rsidP="006B792A">
                <w:pPr>
                  <w:pStyle w:val="ListParagraph"/>
                  <w:spacing w:before="120" w:after="120"/>
                  <w:ind w:left="0"/>
                  <w:contextualSpacing w:val="0"/>
                  <w:rPr>
                    <w:rFonts w:ascii="Arial" w:hAnsi="Arial" w:cs="Arial"/>
                    <w:color w:val="000000"/>
                    <w:sz w:val="24"/>
                    <w:szCs w:val="24"/>
                  </w:rPr>
                </w:pPr>
                <w:r w:rsidRPr="00523E5C">
                  <w:rPr>
                    <w:rStyle w:val="PlaceholderText"/>
                    <w:b w:val="0"/>
                    <w:bCs w:val="0"/>
                  </w:rPr>
                  <w:t>Click to add text</w:t>
                </w:r>
              </w:p>
            </w:sdtContent>
          </w:sdt>
          <w:p w14:paraId="69EDEDA2" w14:textId="77777777" w:rsidR="00E750D0" w:rsidRPr="00523E5C" w:rsidRDefault="00E750D0" w:rsidP="006B792A">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p>
        </w:tc>
      </w:tr>
      <w:tr w:rsidR="00EC6A01" w:rsidRPr="00523E5C" w14:paraId="3E479804" w14:textId="77777777" w:rsidTr="00EC6A01">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tcPr>
          <w:p w14:paraId="625A53A4" w14:textId="70CB3B0D" w:rsidR="00EC6A01" w:rsidRPr="00523E5C" w:rsidRDefault="00EC6A01" w:rsidP="006B792A">
            <w:pPr>
              <w:pStyle w:val="ListParagraph"/>
              <w:numPr>
                <w:ilvl w:val="0"/>
                <w:numId w:val="37"/>
              </w:numPr>
              <w:spacing w:before="120" w:after="120"/>
              <w:ind w:left="318" w:hanging="284"/>
              <w:contextualSpacing w:val="0"/>
              <w:rPr>
                <w:rFonts w:ascii="Arial" w:hAnsi="Arial" w:cs="Arial"/>
                <w:sz w:val="24"/>
                <w:szCs w:val="24"/>
              </w:rPr>
            </w:pPr>
            <w:r w:rsidRPr="00523E5C">
              <w:rPr>
                <w:rFonts w:ascii="Arial" w:hAnsi="Arial" w:cs="Arial"/>
                <w:color w:val="auto"/>
                <w:sz w:val="24"/>
                <w:szCs w:val="24"/>
              </w:rPr>
              <w:t>Quality assurance</w:t>
            </w:r>
          </w:p>
        </w:tc>
      </w:tr>
      <w:tr w:rsidR="00E66DAD" w:rsidRPr="00523E5C" w14:paraId="0F30CD68"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9CC2E5" w:themeFill="accent1" w:themeFillTint="99"/>
          </w:tcPr>
          <w:p w14:paraId="22935CCF" w14:textId="77777777" w:rsidR="00E66DAD" w:rsidRPr="00523E5C" w:rsidRDefault="00E66DAD" w:rsidP="006B792A">
            <w:pPr>
              <w:spacing w:before="120" w:after="120"/>
              <w:ind w:right="-114"/>
              <w:jc w:val="both"/>
              <w:rPr>
                <w:rFonts w:ascii="Arial" w:hAnsi="Arial" w:cs="Arial"/>
                <w:b w:val="0"/>
                <w:sz w:val="24"/>
                <w:szCs w:val="24"/>
              </w:rPr>
            </w:pPr>
            <w:r w:rsidRPr="00523E5C">
              <w:rPr>
                <w:rFonts w:ascii="Arial" w:hAnsi="Arial" w:cs="Arial"/>
                <w:color w:val="auto"/>
                <w:sz w:val="24"/>
                <w:szCs w:val="24"/>
              </w:rPr>
              <w:t>2.2 Ensuring quality for the program</w:t>
            </w:r>
            <w:r w:rsidR="00E750D0" w:rsidRPr="00523E5C">
              <w:rPr>
                <w:rFonts w:ascii="Arial" w:hAnsi="Arial" w:cs="Arial"/>
                <w:color w:val="auto"/>
                <w:sz w:val="24"/>
                <w:szCs w:val="24"/>
              </w:rPr>
              <w:t>me</w:t>
            </w:r>
            <w:r w:rsidRPr="00523E5C">
              <w:rPr>
                <w:rFonts w:ascii="Arial" w:hAnsi="Arial" w:cs="Arial"/>
                <w:color w:val="auto"/>
                <w:sz w:val="24"/>
                <w:szCs w:val="24"/>
              </w:rPr>
              <w:t>s of study</w:t>
            </w:r>
          </w:p>
        </w:tc>
        <w:tc>
          <w:tcPr>
            <w:tcW w:w="992" w:type="dxa"/>
          </w:tcPr>
          <w:p w14:paraId="0A5C3A2F" w14:textId="77777777" w:rsidR="00E66DAD" w:rsidRPr="00523E5C" w:rsidRDefault="00E66DAD" w:rsidP="006B792A">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575F9C" w:rsidRPr="00523E5C" w14:paraId="24D3F751"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5E44C853" w14:textId="77777777" w:rsidR="00575F9C" w:rsidRPr="00523E5C" w:rsidRDefault="00575F9C" w:rsidP="00575F9C">
            <w:pPr>
              <w:spacing w:before="120" w:after="120"/>
              <w:jc w:val="both"/>
              <w:rPr>
                <w:rFonts w:ascii="Arial" w:hAnsi="Arial" w:cs="Arial"/>
                <w:b w:val="0"/>
                <w:color w:val="auto"/>
                <w:sz w:val="24"/>
                <w:szCs w:val="24"/>
              </w:rPr>
            </w:pPr>
            <w:r w:rsidRPr="00523E5C">
              <w:rPr>
                <w:rFonts w:ascii="Arial" w:hAnsi="Arial" w:cs="Arial"/>
                <w:b w:val="0"/>
                <w:color w:val="auto"/>
                <w:sz w:val="24"/>
                <w:szCs w:val="24"/>
              </w:rPr>
              <w:t>2.2.1</w:t>
            </w:r>
          </w:p>
        </w:tc>
        <w:tc>
          <w:tcPr>
            <w:tcW w:w="8571" w:type="dxa"/>
            <w:gridSpan w:val="2"/>
          </w:tcPr>
          <w:p w14:paraId="0FC6052D" w14:textId="73512A62" w:rsidR="00575F9C" w:rsidRPr="00523E5C" w:rsidRDefault="00575F9C" w:rsidP="00575F9C">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responsibility for decision-making and monitoring the implementation of the programmes of study offered by the Institution lies with the teaching staff.</w:t>
            </w:r>
            <w:r w:rsidR="00413117" w:rsidRPr="00523E5C">
              <w:rPr>
                <w:rFonts w:ascii="Arial" w:hAnsi="Arial" w:cs="Arial"/>
                <w:color w:val="7030A0"/>
                <w:sz w:val="24"/>
                <w:szCs w:val="24"/>
                <w:lang w:val="en-US"/>
              </w:rPr>
              <w:t xml:space="preserve"> </w:t>
            </w:r>
          </w:p>
        </w:tc>
        <w:tc>
          <w:tcPr>
            <w:tcW w:w="992" w:type="dxa"/>
          </w:tcPr>
          <w:p w14:paraId="3AC14DD7" w14:textId="5BED79A5"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452782673"/>
                <w:placeholder>
                  <w:docPart w:val="2FF087E1F8E1476E9D0A74BE098F9C0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407F1176"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72C39977" w14:textId="77777777" w:rsidR="00575F9C" w:rsidRPr="00523E5C" w:rsidRDefault="00575F9C" w:rsidP="00575F9C">
            <w:pPr>
              <w:spacing w:before="120" w:after="120"/>
              <w:jc w:val="both"/>
              <w:rPr>
                <w:rFonts w:ascii="Arial" w:hAnsi="Arial" w:cs="Arial"/>
                <w:b w:val="0"/>
                <w:color w:val="auto"/>
                <w:sz w:val="24"/>
                <w:szCs w:val="24"/>
              </w:rPr>
            </w:pPr>
            <w:r w:rsidRPr="00523E5C">
              <w:rPr>
                <w:rFonts w:ascii="Arial" w:hAnsi="Arial" w:cs="Arial"/>
                <w:b w:val="0"/>
                <w:color w:val="auto"/>
                <w:sz w:val="24"/>
                <w:szCs w:val="24"/>
              </w:rPr>
              <w:t>2.2.2</w:t>
            </w:r>
          </w:p>
        </w:tc>
        <w:tc>
          <w:tcPr>
            <w:tcW w:w="8571" w:type="dxa"/>
            <w:gridSpan w:val="2"/>
          </w:tcPr>
          <w:p w14:paraId="54E36F87" w14:textId="75746A6A" w:rsidR="00575F9C" w:rsidRPr="00523E5C" w:rsidRDefault="00575F9C" w:rsidP="00575F9C">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system and criteria for assessing students' performance in the subjects of the programmes of studies offered by the Institution are clear, sufficient and known to the students.</w:t>
            </w:r>
            <w:r w:rsidR="00413117" w:rsidRPr="00523E5C">
              <w:rPr>
                <w:rFonts w:ascii="Arial" w:hAnsi="Arial" w:cs="Arial"/>
                <w:color w:val="7030A0"/>
                <w:sz w:val="24"/>
                <w:szCs w:val="24"/>
                <w:lang w:val="en-US"/>
              </w:rPr>
              <w:t xml:space="preserve"> </w:t>
            </w:r>
          </w:p>
        </w:tc>
        <w:tc>
          <w:tcPr>
            <w:tcW w:w="992" w:type="dxa"/>
          </w:tcPr>
          <w:p w14:paraId="343A6D47" w14:textId="486DD35F"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868758354"/>
                <w:placeholder>
                  <w:docPart w:val="C8B133395D894097A38F2555CBC9BF5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7616EA7E" w14:textId="77777777" w:rsidTr="00413117">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65CDBF72" w14:textId="77777777" w:rsidR="00575F9C" w:rsidRPr="00523E5C" w:rsidRDefault="00575F9C" w:rsidP="00413117">
            <w:pPr>
              <w:spacing w:before="120" w:after="120"/>
              <w:rPr>
                <w:rFonts w:ascii="Arial" w:hAnsi="Arial" w:cs="Arial"/>
                <w:sz w:val="24"/>
                <w:szCs w:val="24"/>
              </w:rPr>
            </w:pPr>
            <w:r w:rsidRPr="00523E5C">
              <w:rPr>
                <w:rFonts w:ascii="Arial" w:hAnsi="Arial" w:cs="Arial"/>
                <w:b w:val="0"/>
                <w:color w:val="auto"/>
                <w:sz w:val="24"/>
                <w:szCs w:val="24"/>
              </w:rPr>
              <w:t>2.2.3</w:t>
            </w:r>
          </w:p>
        </w:tc>
        <w:tc>
          <w:tcPr>
            <w:tcW w:w="8571" w:type="dxa"/>
            <w:gridSpan w:val="2"/>
            <w:vAlign w:val="center"/>
          </w:tcPr>
          <w:p w14:paraId="2136619E" w14:textId="174A5E89" w:rsidR="00575F9C" w:rsidRPr="00523E5C" w:rsidRDefault="00575F9C" w:rsidP="0041311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quality control system refers to specific indicators and is effective. </w:t>
            </w:r>
          </w:p>
        </w:tc>
        <w:tc>
          <w:tcPr>
            <w:tcW w:w="992" w:type="dxa"/>
          </w:tcPr>
          <w:p w14:paraId="3E4B9EC6" w14:textId="5832C504"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744024093"/>
                <w:placeholder>
                  <w:docPart w:val="869999EA3AAE47EE9302AE8EA25544C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129F2A27"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682ED86F" w14:textId="77777777" w:rsidR="00575F9C" w:rsidRPr="00523E5C" w:rsidRDefault="00575F9C" w:rsidP="00575F9C">
            <w:pPr>
              <w:spacing w:before="120" w:after="120"/>
              <w:jc w:val="both"/>
              <w:rPr>
                <w:rFonts w:ascii="Arial" w:hAnsi="Arial" w:cs="Arial"/>
                <w:sz w:val="24"/>
                <w:szCs w:val="24"/>
              </w:rPr>
            </w:pPr>
            <w:r w:rsidRPr="00523E5C">
              <w:rPr>
                <w:rFonts w:ascii="Arial" w:hAnsi="Arial" w:cs="Arial"/>
                <w:b w:val="0"/>
                <w:color w:val="auto"/>
                <w:sz w:val="24"/>
                <w:szCs w:val="24"/>
              </w:rPr>
              <w:t>2.2.4</w:t>
            </w:r>
          </w:p>
        </w:tc>
        <w:tc>
          <w:tcPr>
            <w:tcW w:w="8571" w:type="dxa"/>
            <w:gridSpan w:val="2"/>
          </w:tcPr>
          <w:p w14:paraId="6832137B" w14:textId="6060068F" w:rsidR="00575F9C" w:rsidRPr="00523E5C" w:rsidRDefault="00575F9C" w:rsidP="00575F9C">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results from student assessments </w:t>
            </w:r>
            <w:proofErr w:type="gramStart"/>
            <w:r w:rsidRPr="00523E5C">
              <w:rPr>
                <w:rFonts w:ascii="Arial" w:hAnsi="Arial" w:cs="Arial"/>
                <w:sz w:val="24"/>
                <w:szCs w:val="24"/>
              </w:rPr>
              <w:t>are used</w:t>
            </w:r>
            <w:proofErr w:type="gramEnd"/>
            <w:r w:rsidRPr="00523E5C">
              <w:rPr>
                <w:rFonts w:ascii="Arial" w:hAnsi="Arial" w:cs="Arial"/>
                <w:sz w:val="24"/>
                <w:szCs w:val="24"/>
              </w:rPr>
              <w:t xml:space="preserve"> to improve the programmes of study.</w:t>
            </w:r>
            <w:r w:rsidR="00413117" w:rsidRPr="00523E5C">
              <w:rPr>
                <w:rFonts w:ascii="Arial" w:hAnsi="Arial" w:cs="Arial"/>
                <w:color w:val="7030A0"/>
                <w:sz w:val="24"/>
                <w:szCs w:val="24"/>
                <w:lang w:val="en-US"/>
              </w:rPr>
              <w:t xml:space="preserve"> </w:t>
            </w:r>
          </w:p>
        </w:tc>
        <w:tc>
          <w:tcPr>
            <w:tcW w:w="992" w:type="dxa"/>
          </w:tcPr>
          <w:p w14:paraId="64224ADF" w14:textId="366EE707"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790401107"/>
                <w:placeholder>
                  <w:docPart w:val="8396AFC8C10045408FD4CD045326118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38CCA0C8"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7F20C52C" w14:textId="77777777" w:rsidR="00575F9C" w:rsidRPr="00523E5C" w:rsidRDefault="00575F9C" w:rsidP="00575F9C">
            <w:pPr>
              <w:spacing w:before="120" w:after="120"/>
              <w:jc w:val="both"/>
              <w:rPr>
                <w:rFonts w:ascii="Arial" w:hAnsi="Arial" w:cs="Arial"/>
                <w:sz w:val="24"/>
                <w:szCs w:val="24"/>
              </w:rPr>
            </w:pPr>
            <w:r w:rsidRPr="00523E5C">
              <w:rPr>
                <w:rFonts w:ascii="Arial" w:hAnsi="Arial" w:cs="Arial"/>
                <w:b w:val="0"/>
                <w:color w:val="auto"/>
                <w:sz w:val="24"/>
                <w:szCs w:val="24"/>
              </w:rPr>
              <w:t>2.2.5</w:t>
            </w:r>
          </w:p>
        </w:tc>
        <w:tc>
          <w:tcPr>
            <w:tcW w:w="8571" w:type="dxa"/>
            <w:gridSpan w:val="2"/>
          </w:tcPr>
          <w:p w14:paraId="2739333B" w14:textId="615F2532" w:rsidR="00575F9C" w:rsidRPr="00523E5C" w:rsidRDefault="00575F9C" w:rsidP="00575F9C">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policy dealing with plagiarism committed by students as well as mechanisms for identifying and preventing it are effective.</w:t>
            </w:r>
            <w:r w:rsidR="00786C5C" w:rsidRPr="00523E5C">
              <w:rPr>
                <w:rFonts w:ascii="Arial" w:hAnsi="Arial" w:cs="Arial"/>
                <w:sz w:val="24"/>
                <w:szCs w:val="24"/>
              </w:rPr>
              <w:t xml:space="preserve"> </w:t>
            </w:r>
          </w:p>
        </w:tc>
        <w:tc>
          <w:tcPr>
            <w:tcW w:w="992" w:type="dxa"/>
          </w:tcPr>
          <w:p w14:paraId="586F16DA" w14:textId="0216FF36"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346238038"/>
                <w:placeholder>
                  <w:docPart w:val="8D3A36AA440346E08FA4FF12735C05B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4D11E589"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1D40EE9A" w14:textId="77777777" w:rsidR="00575F9C" w:rsidRPr="00523E5C" w:rsidRDefault="00575F9C" w:rsidP="00575F9C">
            <w:pPr>
              <w:spacing w:before="120" w:after="120"/>
              <w:jc w:val="both"/>
              <w:rPr>
                <w:rFonts w:ascii="Arial" w:hAnsi="Arial" w:cs="Arial"/>
                <w:sz w:val="24"/>
                <w:szCs w:val="24"/>
              </w:rPr>
            </w:pPr>
            <w:r w:rsidRPr="00523E5C">
              <w:rPr>
                <w:rFonts w:ascii="Arial" w:hAnsi="Arial" w:cs="Arial"/>
                <w:b w:val="0"/>
                <w:color w:val="auto"/>
                <w:sz w:val="24"/>
                <w:szCs w:val="24"/>
              </w:rPr>
              <w:t>2.2.6</w:t>
            </w:r>
          </w:p>
        </w:tc>
        <w:tc>
          <w:tcPr>
            <w:tcW w:w="8571" w:type="dxa"/>
            <w:gridSpan w:val="2"/>
          </w:tcPr>
          <w:p w14:paraId="5F0E4A88" w14:textId="1012D09D" w:rsidR="00575F9C" w:rsidRPr="00523E5C" w:rsidRDefault="00575F9C" w:rsidP="00575F9C">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alised procedures for examining students' objections/ disagreements on issues of student evaluation or academic ethics are effective.</w:t>
            </w:r>
            <w:r w:rsidR="00413117" w:rsidRPr="00523E5C">
              <w:rPr>
                <w:rFonts w:ascii="Arial" w:hAnsi="Arial" w:cs="Arial"/>
                <w:color w:val="7030A0"/>
                <w:sz w:val="24"/>
                <w:szCs w:val="24"/>
                <w:lang w:val="en-US"/>
              </w:rPr>
              <w:t xml:space="preserve"> </w:t>
            </w:r>
          </w:p>
        </w:tc>
        <w:tc>
          <w:tcPr>
            <w:tcW w:w="992" w:type="dxa"/>
          </w:tcPr>
          <w:p w14:paraId="424E3346" w14:textId="76D43BF2"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664899850"/>
                <w:placeholder>
                  <w:docPart w:val="1A537476986347D19971B18F0D2C26E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226A22D3"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429FA232" w14:textId="77777777" w:rsidR="00575F9C" w:rsidRPr="00523E5C" w:rsidRDefault="00575F9C" w:rsidP="00575F9C">
            <w:pPr>
              <w:spacing w:before="120" w:after="120"/>
              <w:jc w:val="both"/>
              <w:rPr>
                <w:rFonts w:ascii="Arial" w:hAnsi="Arial" w:cs="Arial"/>
                <w:sz w:val="24"/>
                <w:szCs w:val="24"/>
              </w:rPr>
            </w:pPr>
            <w:r w:rsidRPr="00523E5C">
              <w:rPr>
                <w:rFonts w:ascii="Arial" w:hAnsi="Arial" w:cs="Arial"/>
                <w:b w:val="0"/>
                <w:color w:val="auto"/>
                <w:sz w:val="24"/>
                <w:szCs w:val="24"/>
              </w:rPr>
              <w:t>2.2.7</w:t>
            </w:r>
          </w:p>
        </w:tc>
        <w:tc>
          <w:tcPr>
            <w:tcW w:w="8571" w:type="dxa"/>
            <w:gridSpan w:val="2"/>
          </w:tcPr>
          <w:p w14:paraId="011E2173" w14:textId="7BFF6BFB" w:rsidR="00C61AD1" w:rsidRPr="00523E5C" w:rsidRDefault="00C61AD1" w:rsidP="00575F9C">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provides information about its activities, including the programmes of study it offers and the selection criteria for them, the intended learning outcomes of these programmes, the qualifications awarded, the teaching, learning and assessment procedures used, the pass rates and the learning opportunities available to the students as well as graduate employment information. </w:t>
            </w:r>
          </w:p>
        </w:tc>
        <w:tc>
          <w:tcPr>
            <w:tcW w:w="992" w:type="dxa"/>
          </w:tcPr>
          <w:p w14:paraId="7BF5DE9D" w14:textId="1055FF06"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739990510"/>
                <w:placeholder>
                  <w:docPart w:val="561FC080E2464CC9A74DA346F8F9590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332EF00C"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1C91DD4F" w14:textId="468742C2" w:rsidR="00575F9C" w:rsidRPr="00523E5C" w:rsidRDefault="00575F9C" w:rsidP="00575F9C">
            <w:pPr>
              <w:spacing w:before="120" w:after="120"/>
              <w:jc w:val="both"/>
              <w:rPr>
                <w:rFonts w:ascii="Arial" w:hAnsi="Arial" w:cs="Arial"/>
                <w:sz w:val="24"/>
                <w:szCs w:val="24"/>
              </w:rPr>
            </w:pPr>
            <w:r w:rsidRPr="00523E5C">
              <w:rPr>
                <w:rFonts w:ascii="Arial" w:hAnsi="Arial" w:cs="Arial"/>
                <w:b w:val="0"/>
                <w:color w:val="auto"/>
                <w:sz w:val="24"/>
                <w:szCs w:val="24"/>
              </w:rPr>
              <w:lastRenderedPageBreak/>
              <w:t>2.2</w:t>
            </w:r>
            <w:r w:rsidR="008E0E56" w:rsidRPr="00523E5C">
              <w:rPr>
                <w:rFonts w:ascii="Arial" w:hAnsi="Arial" w:cs="Arial"/>
                <w:b w:val="0"/>
                <w:color w:val="auto"/>
                <w:sz w:val="24"/>
                <w:szCs w:val="24"/>
              </w:rPr>
              <w:t>.8</w:t>
            </w:r>
          </w:p>
        </w:tc>
        <w:tc>
          <w:tcPr>
            <w:tcW w:w="8571" w:type="dxa"/>
            <w:gridSpan w:val="2"/>
          </w:tcPr>
          <w:p w14:paraId="22E3ED54" w14:textId="1F205847" w:rsidR="00466AA4" w:rsidRPr="00523E5C" w:rsidRDefault="00575F9C" w:rsidP="00575F9C">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ensures that effective methodology </w:t>
            </w:r>
            <w:proofErr w:type="gramStart"/>
            <w:r w:rsidRPr="00523E5C">
              <w:rPr>
                <w:rFonts w:ascii="Arial" w:hAnsi="Arial" w:cs="Arial"/>
                <w:sz w:val="24"/>
                <w:szCs w:val="24"/>
              </w:rPr>
              <w:t>is applied</w:t>
            </w:r>
            <w:proofErr w:type="gramEnd"/>
            <w:r w:rsidRPr="00523E5C">
              <w:rPr>
                <w:rFonts w:ascii="Arial" w:hAnsi="Arial" w:cs="Arial"/>
                <w:sz w:val="24"/>
                <w:szCs w:val="24"/>
              </w:rPr>
              <w:t xml:space="preserve"> in the learning process.</w:t>
            </w:r>
            <w:r w:rsidR="00413117" w:rsidRPr="00523E5C">
              <w:rPr>
                <w:rFonts w:ascii="Arial" w:hAnsi="Arial" w:cs="Arial"/>
                <w:color w:val="7030A0"/>
                <w:sz w:val="24"/>
                <w:szCs w:val="24"/>
                <w:lang w:val="en-US"/>
              </w:rPr>
              <w:t xml:space="preserve"> </w:t>
            </w:r>
          </w:p>
        </w:tc>
        <w:tc>
          <w:tcPr>
            <w:tcW w:w="992" w:type="dxa"/>
          </w:tcPr>
          <w:p w14:paraId="1D1469E3" w14:textId="2650E9F0"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028293338"/>
                <w:placeholder>
                  <w:docPart w:val="249C0A58B2964D8DAEAD2C12A420769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0D522D8D" w14:textId="77777777" w:rsidTr="006B792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2ABBDA3F" w14:textId="3D5021C8" w:rsidR="00575F9C" w:rsidRPr="00523E5C" w:rsidRDefault="00575F9C" w:rsidP="00575F9C">
            <w:pPr>
              <w:spacing w:before="120" w:after="120"/>
              <w:jc w:val="both"/>
              <w:rPr>
                <w:rFonts w:ascii="Arial" w:hAnsi="Arial" w:cs="Arial"/>
                <w:sz w:val="24"/>
                <w:szCs w:val="24"/>
              </w:rPr>
            </w:pPr>
            <w:r w:rsidRPr="00523E5C">
              <w:rPr>
                <w:rFonts w:ascii="Arial" w:hAnsi="Arial" w:cs="Arial"/>
                <w:b w:val="0"/>
                <w:color w:val="auto"/>
                <w:sz w:val="24"/>
                <w:szCs w:val="24"/>
              </w:rPr>
              <w:t>2.2</w:t>
            </w:r>
            <w:r w:rsidR="008E0E56" w:rsidRPr="00523E5C">
              <w:rPr>
                <w:rFonts w:ascii="Arial" w:hAnsi="Arial" w:cs="Arial"/>
                <w:b w:val="0"/>
                <w:color w:val="auto"/>
                <w:sz w:val="24"/>
                <w:szCs w:val="24"/>
              </w:rPr>
              <w:t>.9</w:t>
            </w:r>
          </w:p>
        </w:tc>
        <w:tc>
          <w:tcPr>
            <w:tcW w:w="8571" w:type="dxa"/>
            <w:gridSpan w:val="2"/>
          </w:tcPr>
          <w:p w14:paraId="03B06D38" w14:textId="33D53723" w:rsidR="00575F9C" w:rsidRPr="00523E5C" w:rsidRDefault="00575F9C" w:rsidP="00575F9C">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systematically collects data in relation to the academic performance of students, implements procedures for evaluating such data and has a relevant policy in place.</w:t>
            </w:r>
            <w:r w:rsidR="00413117" w:rsidRPr="00523E5C">
              <w:rPr>
                <w:rFonts w:ascii="Arial" w:hAnsi="Arial" w:cs="Arial"/>
                <w:color w:val="7030A0"/>
                <w:sz w:val="24"/>
                <w:szCs w:val="24"/>
                <w:lang w:val="en-US"/>
              </w:rPr>
              <w:t xml:space="preserve"> </w:t>
            </w:r>
          </w:p>
        </w:tc>
        <w:tc>
          <w:tcPr>
            <w:tcW w:w="992" w:type="dxa"/>
          </w:tcPr>
          <w:p w14:paraId="225AB804" w14:textId="3276B6D1"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853290088"/>
                <w:placeholder>
                  <w:docPart w:val="844A7C427C7E41A48842FB987F42982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C569F9" w:rsidRPr="00523E5C" w14:paraId="5913EB91" w14:textId="77777777" w:rsidTr="00CF2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val="restart"/>
            <w:shd w:val="clear" w:color="auto" w:fill="9CC2E5" w:themeFill="accent1" w:themeFillTint="99"/>
          </w:tcPr>
          <w:p w14:paraId="24AA2143" w14:textId="35C706AA" w:rsidR="00C569F9" w:rsidRPr="00523E5C" w:rsidRDefault="008E0E56" w:rsidP="006B792A">
            <w:pPr>
              <w:spacing w:before="120" w:after="120"/>
              <w:jc w:val="both"/>
              <w:rPr>
                <w:rFonts w:ascii="Arial" w:hAnsi="Arial" w:cs="Arial"/>
                <w:b w:val="0"/>
                <w:color w:val="auto"/>
                <w:sz w:val="24"/>
                <w:szCs w:val="24"/>
              </w:rPr>
            </w:pPr>
            <w:r w:rsidRPr="00523E5C">
              <w:rPr>
                <w:rFonts w:ascii="Arial" w:hAnsi="Arial" w:cs="Arial"/>
                <w:b w:val="0"/>
                <w:color w:val="auto"/>
                <w:sz w:val="24"/>
                <w:szCs w:val="24"/>
              </w:rPr>
              <w:t>2.2.10</w:t>
            </w:r>
          </w:p>
        </w:tc>
        <w:tc>
          <w:tcPr>
            <w:tcW w:w="9563" w:type="dxa"/>
            <w:gridSpan w:val="3"/>
          </w:tcPr>
          <w:p w14:paraId="2DCAD32B" w14:textId="765E954C" w:rsidR="00C569F9" w:rsidRPr="00523E5C" w:rsidRDefault="00C569F9" w:rsidP="006B792A">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ensures adequate and appropriate learning resources in line with European and international standards and / or international practices, particularly:</w:t>
            </w:r>
            <w:r w:rsidR="00413117" w:rsidRPr="00523E5C">
              <w:rPr>
                <w:rFonts w:ascii="Arial" w:hAnsi="Arial" w:cs="Arial"/>
                <w:color w:val="7030A0"/>
                <w:sz w:val="24"/>
                <w:szCs w:val="24"/>
                <w:lang w:val="en-US"/>
              </w:rPr>
              <w:t xml:space="preserve"> </w:t>
            </w:r>
          </w:p>
        </w:tc>
      </w:tr>
      <w:tr w:rsidR="00575F9C" w:rsidRPr="00523E5C" w14:paraId="269C72BF" w14:textId="77777777" w:rsidTr="006B792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6C40F66F" w14:textId="77777777" w:rsidR="00575F9C" w:rsidRPr="00523E5C" w:rsidRDefault="00575F9C" w:rsidP="00575F9C">
            <w:pPr>
              <w:spacing w:before="120" w:after="120"/>
              <w:jc w:val="both"/>
              <w:rPr>
                <w:rFonts w:ascii="Arial" w:hAnsi="Arial" w:cs="Arial"/>
                <w:color w:val="auto"/>
                <w:sz w:val="24"/>
                <w:szCs w:val="24"/>
              </w:rPr>
            </w:pPr>
          </w:p>
        </w:tc>
        <w:tc>
          <w:tcPr>
            <w:tcW w:w="1185" w:type="dxa"/>
            <w:vAlign w:val="center"/>
          </w:tcPr>
          <w:p w14:paraId="133AFB96" w14:textId="3D3698B2"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2.2.1</w:t>
            </w:r>
            <w:r w:rsidR="008E0E56" w:rsidRPr="00523E5C">
              <w:rPr>
                <w:rFonts w:ascii="Arial" w:hAnsi="Arial" w:cs="Arial"/>
                <w:sz w:val="24"/>
                <w:szCs w:val="24"/>
              </w:rPr>
              <w:t>0</w:t>
            </w:r>
            <w:r w:rsidRPr="00523E5C">
              <w:rPr>
                <w:rFonts w:ascii="Arial" w:hAnsi="Arial" w:cs="Arial"/>
                <w:sz w:val="24"/>
                <w:szCs w:val="24"/>
              </w:rPr>
              <w:t>.1</w:t>
            </w:r>
          </w:p>
        </w:tc>
        <w:tc>
          <w:tcPr>
            <w:tcW w:w="7386" w:type="dxa"/>
            <w:vAlign w:val="center"/>
          </w:tcPr>
          <w:p w14:paraId="58D25553" w14:textId="77777777"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Building facilities</w:t>
            </w:r>
          </w:p>
        </w:tc>
        <w:tc>
          <w:tcPr>
            <w:tcW w:w="992" w:type="dxa"/>
          </w:tcPr>
          <w:p w14:paraId="182034F6" w14:textId="474F3561"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965395574"/>
                <w:placeholder>
                  <w:docPart w:val="3BC855DB9AA5422F88C8E5787A2AF39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59A36F98"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5AEAD7C3" w14:textId="77777777" w:rsidR="00575F9C" w:rsidRPr="00523E5C" w:rsidRDefault="00575F9C" w:rsidP="00575F9C">
            <w:pPr>
              <w:spacing w:before="120" w:after="120"/>
              <w:jc w:val="both"/>
              <w:rPr>
                <w:rFonts w:ascii="Arial" w:hAnsi="Arial" w:cs="Arial"/>
                <w:sz w:val="24"/>
                <w:szCs w:val="24"/>
              </w:rPr>
            </w:pPr>
          </w:p>
        </w:tc>
        <w:tc>
          <w:tcPr>
            <w:tcW w:w="1185" w:type="dxa"/>
            <w:vAlign w:val="center"/>
          </w:tcPr>
          <w:p w14:paraId="7E642D87" w14:textId="5F2E1A5A" w:rsidR="00575F9C" w:rsidRPr="00523E5C" w:rsidRDefault="00575F9C" w:rsidP="00575F9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2.</w:t>
            </w:r>
            <w:r w:rsidR="008E0E56" w:rsidRPr="00523E5C">
              <w:rPr>
                <w:rFonts w:ascii="Arial" w:hAnsi="Arial" w:cs="Arial"/>
                <w:sz w:val="24"/>
                <w:szCs w:val="24"/>
              </w:rPr>
              <w:t>2.10</w:t>
            </w:r>
            <w:r w:rsidRPr="00523E5C">
              <w:rPr>
                <w:rFonts w:ascii="Arial" w:hAnsi="Arial" w:cs="Arial"/>
                <w:sz w:val="24"/>
                <w:szCs w:val="24"/>
              </w:rPr>
              <w:t>.2</w:t>
            </w:r>
          </w:p>
        </w:tc>
        <w:tc>
          <w:tcPr>
            <w:tcW w:w="7386" w:type="dxa"/>
            <w:vAlign w:val="center"/>
          </w:tcPr>
          <w:p w14:paraId="64337E24" w14:textId="77777777" w:rsidR="00575F9C" w:rsidRPr="00523E5C" w:rsidRDefault="00575F9C" w:rsidP="00575F9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Library</w:t>
            </w:r>
          </w:p>
        </w:tc>
        <w:tc>
          <w:tcPr>
            <w:tcW w:w="992" w:type="dxa"/>
          </w:tcPr>
          <w:p w14:paraId="267B0CB6" w14:textId="4922C7B0"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816983859"/>
                <w:placeholder>
                  <w:docPart w:val="1B8D6EF0814549D184307AF6FE04956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345A8342" w14:textId="77777777" w:rsidTr="006B792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6DFCED03" w14:textId="77777777" w:rsidR="00575F9C" w:rsidRPr="00523E5C" w:rsidRDefault="00575F9C" w:rsidP="00575F9C">
            <w:pPr>
              <w:spacing w:before="120" w:after="120"/>
              <w:jc w:val="both"/>
              <w:rPr>
                <w:rFonts w:ascii="Arial" w:hAnsi="Arial" w:cs="Arial"/>
                <w:sz w:val="24"/>
                <w:szCs w:val="24"/>
              </w:rPr>
            </w:pPr>
          </w:p>
        </w:tc>
        <w:tc>
          <w:tcPr>
            <w:tcW w:w="1185" w:type="dxa"/>
            <w:vAlign w:val="center"/>
          </w:tcPr>
          <w:p w14:paraId="1B1D8148" w14:textId="4B2AC712"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2.</w:t>
            </w:r>
            <w:r w:rsidR="008E0E56" w:rsidRPr="00523E5C">
              <w:rPr>
                <w:rFonts w:ascii="Arial" w:hAnsi="Arial" w:cs="Arial"/>
                <w:sz w:val="24"/>
                <w:szCs w:val="24"/>
              </w:rPr>
              <w:t>2.10</w:t>
            </w:r>
            <w:r w:rsidRPr="00523E5C">
              <w:rPr>
                <w:rFonts w:ascii="Arial" w:hAnsi="Arial" w:cs="Arial"/>
                <w:sz w:val="24"/>
                <w:szCs w:val="24"/>
              </w:rPr>
              <w:t>.3</w:t>
            </w:r>
          </w:p>
        </w:tc>
        <w:tc>
          <w:tcPr>
            <w:tcW w:w="7386" w:type="dxa"/>
            <w:vAlign w:val="center"/>
          </w:tcPr>
          <w:p w14:paraId="55F55DEE" w14:textId="77777777"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Rooms for theoretical, practical and laboratory lessons</w:t>
            </w:r>
          </w:p>
        </w:tc>
        <w:tc>
          <w:tcPr>
            <w:tcW w:w="992" w:type="dxa"/>
          </w:tcPr>
          <w:p w14:paraId="412144D5" w14:textId="72875FBA"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1763572"/>
                <w:placeholder>
                  <w:docPart w:val="217D43604A5C45718A3D56C11A79240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47C0130D"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0F6A59B0" w14:textId="77777777" w:rsidR="00575F9C" w:rsidRPr="00523E5C" w:rsidRDefault="00575F9C" w:rsidP="00575F9C">
            <w:pPr>
              <w:spacing w:before="120" w:after="120"/>
              <w:jc w:val="both"/>
              <w:rPr>
                <w:rFonts w:ascii="Arial" w:hAnsi="Arial" w:cs="Arial"/>
                <w:sz w:val="24"/>
                <w:szCs w:val="24"/>
              </w:rPr>
            </w:pPr>
          </w:p>
        </w:tc>
        <w:tc>
          <w:tcPr>
            <w:tcW w:w="1185" w:type="dxa"/>
            <w:vAlign w:val="center"/>
          </w:tcPr>
          <w:p w14:paraId="7DFF7F30" w14:textId="686BB90A" w:rsidR="00575F9C" w:rsidRPr="00523E5C" w:rsidRDefault="00575F9C" w:rsidP="00575F9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2.</w:t>
            </w:r>
            <w:r w:rsidR="008E0E56" w:rsidRPr="00523E5C">
              <w:rPr>
                <w:rFonts w:ascii="Arial" w:hAnsi="Arial" w:cs="Arial"/>
                <w:sz w:val="24"/>
                <w:szCs w:val="24"/>
              </w:rPr>
              <w:t>2.10</w:t>
            </w:r>
            <w:r w:rsidRPr="00523E5C">
              <w:rPr>
                <w:rFonts w:ascii="Arial" w:hAnsi="Arial" w:cs="Arial"/>
                <w:sz w:val="24"/>
                <w:szCs w:val="24"/>
              </w:rPr>
              <w:t>.4</w:t>
            </w:r>
          </w:p>
        </w:tc>
        <w:tc>
          <w:tcPr>
            <w:tcW w:w="7386" w:type="dxa"/>
            <w:vAlign w:val="center"/>
          </w:tcPr>
          <w:p w14:paraId="4DBF54DD" w14:textId="77777777" w:rsidR="00575F9C" w:rsidRPr="00523E5C" w:rsidRDefault="00575F9C" w:rsidP="00575F9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echnological infrastructure</w:t>
            </w:r>
          </w:p>
        </w:tc>
        <w:tc>
          <w:tcPr>
            <w:tcW w:w="992" w:type="dxa"/>
          </w:tcPr>
          <w:p w14:paraId="40278903" w14:textId="4DA7E241"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02215773"/>
                <w:placeholder>
                  <w:docPart w:val="66CFDE4B65EC419692137D8103FDFAC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331C21E2" w14:textId="77777777" w:rsidTr="006B792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2EA7C732" w14:textId="77777777" w:rsidR="00575F9C" w:rsidRPr="00523E5C" w:rsidRDefault="00575F9C" w:rsidP="00575F9C">
            <w:pPr>
              <w:spacing w:before="120" w:after="120"/>
              <w:jc w:val="both"/>
              <w:rPr>
                <w:rFonts w:ascii="Arial" w:hAnsi="Arial" w:cs="Arial"/>
                <w:sz w:val="24"/>
                <w:szCs w:val="24"/>
              </w:rPr>
            </w:pPr>
          </w:p>
        </w:tc>
        <w:tc>
          <w:tcPr>
            <w:tcW w:w="1185" w:type="dxa"/>
            <w:vAlign w:val="center"/>
          </w:tcPr>
          <w:p w14:paraId="75918B19" w14:textId="119ACC53"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2.</w:t>
            </w:r>
            <w:r w:rsidR="008E0E56" w:rsidRPr="00523E5C">
              <w:rPr>
                <w:rFonts w:ascii="Arial" w:hAnsi="Arial" w:cs="Arial"/>
                <w:sz w:val="24"/>
                <w:szCs w:val="24"/>
              </w:rPr>
              <w:t>2.10</w:t>
            </w:r>
            <w:r w:rsidRPr="00523E5C">
              <w:rPr>
                <w:rFonts w:ascii="Arial" w:hAnsi="Arial" w:cs="Arial"/>
                <w:sz w:val="24"/>
                <w:szCs w:val="24"/>
              </w:rPr>
              <w:t>.5</w:t>
            </w:r>
          </w:p>
        </w:tc>
        <w:tc>
          <w:tcPr>
            <w:tcW w:w="7386" w:type="dxa"/>
            <w:vAlign w:val="center"/>
          </w:tcPr>
          <w:p w14:paraId="6B92384A" w14:textId="77777777"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Support structures for students with special needs and learning difficulties </w:t>
            </w:r>
          </w:p>
        </w:tc>
        <w:tc>
          <w:tcPr>
            <w:tcW w:w="992" w:type="dxa"/>
          </w:tcPr>
          <w:p w14:paraId="6386529C" w14:textId="541C76CE"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742638843"/>
                <w:placeholder>
                  <w:docPart w:val="51EC7ECF71704F3DB813EDD436D77FA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723CC99B" w14:textId="77777777" w:rsidTr="006B7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594CB491" w14:textId="77777777" w:rsidR="00575F9C" w:rsidRPr="00523E5C" w:rsidRDefault="00575F9C" w:rsidP="00575F9C">
            <w:pPr>
              <w:spacing w:before="120" w:after="120"/>
              <w:jc w:val="both"/>
              <w:rPr>
                <w:rFonts w:ascii="Arial" w:hAnsi="Arial" w:cs="Arial"/>
                <w:sz w:val="24"/>
                <w:szCs w:val="24"/>
              </w:rPr>
            </w:pPr>
          </w:p>
        </w:tc>
        <w:tc>
          <w:tcPr>
            <w:tcW w:w="1185" w:type="dxa"/>
            <w:vAlign w:val="center"/>
          </w:tcPr>
          <w:p w14:paraId="6EB7F3DE" w14:textId="74BDFCEF" w:rsidR="00575F9C" w:rsidRPr="00523E5C" w:rsidRDefault="00575F9C" w:rsidP="00575F9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2.</w:t>
            </w:r>
            <w:r w:rsidR="008E0E56" w:rsidRPr="00523E5C">
              <w:rPr>
                <w:rFonts w:ascii="Arial" w:hAnsi="Arial" w:cs="Arial"/>
                <w:sz w:val="24"/>
                <w:szCs w:val="24"/>
              </w:rPr>
              <w:t>2.10</w:t>
            </w:r>
            <w:r w:rsidRPr="00523E5C">
              <w:rPr>
                <w:rFonts w:ascii="Arial" w:hAnsi="Arial" w:cs="Arial"/>
                <w:sz w:val="24"/>
                <w:szCs w:val="24"/>
              </w:rPr>
              <w:t>.6</w:t>
            </w:r>
          </w:p>
        </w:tc>
        <w:tc>
          <w:tcPr>
            <w:tcW w:w="7386" w:type="dxa"/>
            <w:vAlign w:val="center"/>
          </w:tcPr>
          <w:p w14:paraId="221379A5" w14:textId="77777777" w:rsidR="00575F9C" w:rsidRPr="00523E5C" w:rsidRDefault="00575F9C" w:rsidP="00575F9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Academic Support</w:t>
            </w:r>
          </w:p>
        </w:tc>
        <w:tc>
          <w:tcPr>
            <w:tcW w:w="992" w:type="dxa"/>
          </w:tcPr>
          <w:p w14:paraId="602E7B4B" w14:textId="51415BCE" w:rsidR="00575F9C" w:rsidRPr="00523E5C" w:rsidRDefault="00B05F2E" w:rsidP="00575F9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77689462"/>
                <w:placeholder>
                  <w:docPart w:val="9ABC988733EA4855B8603FA339D8A90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481E1841" w14:textId="77777777" w:rsidTr="006B792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210F2597" w14:textId="77777777" w:rsidR="00575F9C" w:rsidRPr="00523E5C" w:rsidRDefault="00575F9C" w:rsidP="00575F9C">
            <w:pPr>
              <w:spacing w:before="120" w:after="120"/>
              <w:jc w:val="both"/>
              <w:rPr>
                <w:rFonts w:ascii="Arial" w:hAnsi="Arial" w:cs="Arial"/>
                <w:sz w:val="24"/>
                <w:szCs w:val="24"/>
              </w:rPr>
            </w:pPr>
          </w:p>
        </w:tc>
        <w:tc>
          <w:tcPr>
            <w:tcW w:w="1185" w:type="dxa"/>
            <w:vAlign w:val="center"/>
          </w:tcPr>
          <w:p w14:paraId="5D21C315" w14:textId="40864599"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2.</w:t>
            </w:r>
            <w:r w:rsidR="008E0E56" w:rsidRPr="00523E5C">
              <w:rPr>
                <w:rFonts w:ascii="Arial" w:hAnsi="Arial" w:cs="Arial"/>
                <w:sz w:val="24"/>
                <w:szCs w:val="24"/>
              </w:rPr>
              <w:t>2.10</w:t>
            </w:r>
            <w:r w:rsidRPr="00523E5C">
              <w:rPr>
                <w:rFonts w:ascii="Arial" w:hAnsi="Arial" w:cs="Arial"/>
                <w:sz w:val="24"/>
                <w:szCs w:val="24"/>
              </w:rPr>
              <w:t>.7</w:t>
            </w:r>
          </w:p>
        </w:tc>
        <w:tc>
          <w:tcPr>
            <w:tcW w:w="7386" w:type="dxa"/>
            <w:vAlign w:val="center"/>
          </w:tcPr>
          <w:p w14:paraId="7345E36D" w14:textId="77777777" w:rsidR="00575F9C" w:rsidRPr="00523E5C" w:rsidRDefault="00575F9C" w:rsidP="00575F9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Student Welfare Services</w:t>
            </w:r>
          </w:p>
        </w:tc>
        <w:tc>
          <w:tcPr>
            <w:tcW w:w="992" w:type="dxa"/>
          </w:tcPr>
          <w:p w14:paraId="5B32D4E4" w14:textId="4D5DF55D" w:rsidR="00575F9C" w:rsidRPr="00523E5C" w:rsidRDefault="00B05F2E" w:rsidP="00575F9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42175506"/>
                <w:placeholder>
                  <w:docPart w:val="91FEA67A24CB49E9A348071506B4E62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E66DAD" w:rsidRPr="00523E5C" w14:paraId="00817145" w14:textId="77777777" w:rsidTr="00CF2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tcPr>
          <w:p w14:paraId="45953EE5" w14:textId="77777777" w:rsidR="00E66DAD" w:rsidRPr="00523E5C" w:rsidRDefault="00E66DAD" w:rsidP="006B792A">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2132233561"/>
              <w:placeholder>
                <w:docPart w:val="A94D1C6673414320AF532C0B0259ACDE"/>
              </w:placeholder>
              <w:showingPlcHdr/>
            </w:sdtPr>
            <w:sdtEndPr/>
            <w:sdtContent>
              <w:p w14:paraId="7328D507" w14:textId="2666344E" w:rsidR="00E750D0" w:rsidRPr="00523E5C" w:rsidRDefault="00575F9C" w:rsidP="0010213E">
                <w:pPr>
                  <w:pStyle w:val="ListParagraph"/>
                  <w:spacing w:before="120" w:after="120"/>
                  <w:ind w:left="0"/>
                  <w:contextualSpacing w:val="0"/>
                  <w:rPr>
                    <w:rFonts w:ascii="Arial" w:hAnsi="Arial" w:cs="Arial"/>
                    <w:color w:val="000000"/>
                    <w:sz w:val="24"/>
                    <w:szCs w:val="24"/>
                  </w:rPr>
                </w:pPr>
                <w:r w:rsidRPr="00523E5C">
                  <w:rPr>
                    <w:rStyle w:val="PlaceholderText"/>
                    <w:b w:val="0"/>
                    <w:bCs w:val="0"/>
                  </w:rPr>
                  <w:t>Click to add text</w:t>
                </w:r>
              </w:p>
            </w:sdtContent>
          </w:sdt>
        </w:tc>
      </w:tr>
    </w:tbl>
    <w:p w14:paraId="00E32422" w14:textId="77777777" w:rsidR="00D454F6" w:rsidRPr="00523E5C" w:rsidRDefault="00D454F6" w:rsidP="00575F9C">
      <w:pPr>
        <w:spacing w:after="0" w:line="240" w:lineRule="auto"/>
        <w:ind w:left="6"/>
        <w:jc w:val="both"/>
        <w:rPr>
          <w:rFonts w:ascii="Arial" w:hAnsi="Arial" w:cs="Arial"/>
          <w:i/>
          <w:sz w:val="24"/>
          <w:szCs w:val="24"/>
          <w:u w:val="single"/>
        </w:rPr>
      </w:pPr>
    </w:p>
    <w:p w14:paraId="24EDEB72" w14:textId="77777777" w:rsidR="00987E90" w:rsidRPr="00523E5C" w:rsidRDefault="00987E90" w:rsidP="00987E90">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Findings</w:t>
      </w:r>
    </w:p>
    <w:p w14:paraId="566E3124" w14:textId="77777777" w:rsidR="00987E90" w:rsidRPr="00523E5C" w:rsidRDefault="00987E90" w:rsidP="00575F9C">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Institution based on evidence from the Institution’s application and the site - visit. </w:t>
      </w:r>
    </w:p>
    <w:sdt>
      <w:sdtPr>
        <w:rPr>
          <w:rFonts w:ascii="Arial" w:hAnsi="Arial" w:cs="Arial"/>
          <w:color w:val="000000"/>
          <w:sz w:val="24"/>
          <w:szCs w:val="24"/>
        </w:rPr>
        <w:id w:val="2054113828"/>
        <w:placeholder>
          <w:docPart w:val="E75E5D01567F40938126B773C05861F3"/>
        </w:placeholder>
        <w:showingPlcHdr/>
      </w:sdtPr>
      <w:sdtEndPr/>
      <w:sdtContent>
        <w:p w14:paraId="4940748A" w14:textId="77777777" w:rsidR="00575F9C" w:rsidRPr="00523E5C" w:rsidRDefault="00575F9C" w:rsidP="00575F9C">
          <w:pPr>
            <w:pStyle w:val="ListParagraph"/>
            <w:spacing w:after="0" w:line="240" w:lineRule="auto"/>
            <w:ind w:left="0"/>
            <w:contextualSpacing w:val="0"/>
            <w:rPr>
              <w:rFonts w:ascii="Arial" w:hAnsi="Arial" w:cs="Arial"/>
              <w:color w:val="000000"/>
              <w:sz w:val="24"/>
              <w:szCs w:val="24"/>
            </w:rPr>
          </w:pPr>
          <w:r w:rsidRPr="00523E5C">
            <w:rPr>
              <w:rStyle w:val="PlaceholderText"/>
            </w:rPr>
            <w:t>Click to add text</w:t>
          </w:r>
        </w:p>
      </w:sdtContent>
    </w:sdt>
    <w:p w14:paraId="3FAB4F23" w14:textId="77777777" w:rsidR="00575F9C" w:rsidRPr="00523E5C" w:rsidRDefault="00575F9C" w:rsidP="00575F9C">
      <w:pPr>
        <w:spacing w:after="0" w:line="240" w:lineRule="auto"/>
        <w:ind w:left="6"/>
        <w:jc w:val="both"/>
        <w:rPr>
          <w:rFonts w:ascii="Arial" w:hAnsi="Arial" w:cs="Arial"/>
          <w:i/>
          <w:sz w:val="24"/>
          <w:szCs w:val="24"/>
          <w:u w:val="single"/>
        </w:rPr>
      </w:pPr>
    </w:p>
    <w:p w14:paraId="45B04704" w14:textId="3A1E8399" w:rsidR="00987E90" w:rsidRPr="00523E5C" w:rsidRDefault="00987E90" w:rsidP="00987E90">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Strengths</w:t>
      </w:r>
    </w:p>
    <w:p w14:paraId="16A137A0" w14:textId="77777777" w:rsidR="00987E90" w:rsidRPr="00523E5C" w:rsidRDefault="00987E90" w:rsidP="00575F9C">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A list of strengths, e.g.</w:t>
      </w:r>
      <w:r w:rsidR="006522B6"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927263866"/>
        <w:placeholder>
          <w:docPart w:val="F5AC215445694B6CB5F4055B4743413E"/>
        </w:placeholder>
        <w:showingPlcHdr/>
      </w:sdtPr>
      <w:sdtEndPr/>
      <w:sdtContent>
        <w:p w14:paraId="1A60B55F" w14:textId="77777777" w:rsidR="00575F9C" w:rsidRPr="00523E5C" w:rsidRDefault="00575F9C" w:rsidP="00575F9C">
          <w:pPr>
            <w:pStyle w:val="ListParagraph"/>
            <w:spacing w:after="0" w:line="240" w:lineRule="auto"/>
            <w:ind w:left="0"/>
            <w:contextualSpacing w:val="0"/>
            <w:rPr>
              <w:rFonts w:ascii="Arial" w:hAnsi="Arial" w:cs="Arial"/>
              <w:color w:val="000000"/>
              <w:sz w:val="24"/>
              <w:szCs w:val="24"/>
            </w:rPr>
          </w:pPr>
          <w:r w:rsidRPr="00523E5C">
            <w:rPr>
              <w:rStyle w:val="PlaceholderText"/>
            </w:rPr>
            <w:t>Click to add text</w:t>
          </w:r>
        </w:p>
      </w:sdtContent>
    </w:sdt>
    <w:p w14:paraId="247F3491" w14:textId="16EEBF12" w:rsidR="00987E90" w:rsidRPr="00523E5C" w:rsidRDefault="00987E90" w:rsidP="00575F9C">
      <w:pPr>
        <w:spacing w:after="0" w:line="240" w:lineRule="auto"/>
        <w:ind w:left="6"/>
        <w:jc w:val="both"/>
        <w:rPr>
          <w:rFonts w:ascii="Arial" w:hAnsi="Arial" w:cs="Arial"/>
          <w:i/>
          <w:sz w:val="24"/>
          <w:szCs w:val="24"/>
          <w:u w:val="single"/>
        </w:rPr>
      </w:pPr>
    </w:p>
    <w:p w14:paraId="6024C8CA" w14:textId="77777777" w:rsidR="007A4590" w:rsidRPr="00523E5C" w:rsidRDefault="007A4590" w:rsidP="00575F9C">
      <w:pPr>
        <w:spacing w:after="0" w:line="240" w:lineRule="auto"/>
        <w:ind w:left="6"/>
        <w:jc w:val="both"/>
        <w:rPr>
          <w:rFonts w:ascii="Arial" w:hAnsi="Arial" w:cs="Arial"/>
          <w:i/>
          <w:sz w:val="24"/>
          <w:szCs w:val="24"/>
          <w:u w:val="single"/>
        </w:rPr>
      </w:pPr>
    </w:p>
    <w:p w14:paraId="3F105AB2" w14:textId="77777777" w:rsidR="00987E90" w:rsidRPr="00523E5C" w:rsidRDefault="00987E90" w:rsidP="00987E90">
      <w:pPr>
        <w:pStyle w:val="ListParagraph"/>
        <w:spacing w:before="120" w:after="120" w:line="240" w:lineRule="auto"/>
        <w:ind w:left="6"/>
        <w:jc w:val="both"/>
        <w:rPr>
          <w:rFonts w:ascii="Arial" w:hAnsi="Arial" w:cs="Arial"/>
          <w:i/>
          <w:sz w:val="24"/>
          <w:szCs w:val="24"/>
          <w:u w:val="single"/>
        </w:rPr>
      </w:pPr>
      <w:r w:rsidRPr="00523E5C">
        <w:rPr>
          <w:rFonts w:ascii="Arial" w:hAnsi="Arial" w:cs="Arial"/>
          <w:i/>
          <w:sz w:val="24"/>
          <w:szCs w:val="24"/>
          <w:u w:val="single"/>
        </w:rPr>
        <w:lastRenderedPageBreak/>
        <w:t>Areas of improvement and recommendations</w:t>
      </w:r>
    </w:p>
    <w:p w14:paraId="71742518" w14:textId="77777777" w:rsidR="00987E90" w:rsidRPr="00523E5C" w:rsidRDefault="00987E90" w:rsidP="00575F9C">
      <w:pPr>
        <w:spacing w:before="120" w:after="240" w:line="240" w:lineRule="auto"/>
        <w:ind w:left="6"/>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color w:val="000000"/>
          <w:sz w:val="24"/>
          <w:szCs w:val="24"/>
        </w:rPr>
        <w:id w:val="892935455"/>
        <w:placeholder>
          <w:docPart w:val="1AA425CBE642407DBA66A754724685BE"/>
        </w:placeholder>
        <w:showingPlcHdr/>
      </w:sdtPr>
      <w:sdtEndPr/>
      <w:sdtContent>
        <w:p w14:paraId="2E5BDECC" w14:textId="77777777" w:rsidR="00575F9C" w:rsidRPr="00523E5C" w:rsidRDefault="00575F9C" w:rsidP="00575F9C">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157F09A2" w14:textId="77777777" w:rsidR="00575F9C" w:rsidRPr="00523E5C" w:rsidRDefault="00575F9C" w:rsidP="0010213E">
      <w:pPr>
        <w:spacing w:after="0" w:line="240" w:lineRule="auto"/>
        <w:jc w:val="both"/>
        <w:rPr>
          <w:rFonts w:ascii="Arial" w:hAnsi="Arial" w:cs="Arial"/>
          <w:i/>
          <w:sz w:val="24"/>
          <w:szCs w:val="24"/>
          <w:u w:val="single"/>
        </w:rPr>
      </w:pPr>
    </w:p>
    <w:p w14:paraId="39667196" w14:textId="4E90E6B7" w:rsidR="00776BAA" w:rsidRPr="00523E5C" w:rsidRDefault="00776BAA" w:rsidP="00776BAA">
      <w:pPr>
        <w:jc w:val="both"/>
        <w:rPr>
          <w:rFonts w:ascii="Arial" w:hAnsi="Arial" w:cs="Arial"/>
          <w:b/>
          <w:sz w:val="24"/>
          <w:szCs w:val="24"/>
        </w:rPr>
      </w:pPr>
      <w:r w:rsidRPr="00523E5C">
        <w:rPr>
          <w:rFonts w:ascii="Arial" w:hAnsi="Arial" w:cs="Arial"/>
          <w:b/>
          <w:sz w:val="24"/>
          <w:szCs w:val="24"/>
        </w:rPr>
        <w:t xml:space="preserve">Please </w:t>
      </w:r>
      <w:r w:rsidR="00575F9C" w:rsidRPr="00523E5C">
        <w:rPr>
          <w:rFonts w:ascii="Arial" w:hAnsi="Arial" w:cs="Arial"/>
          <w:b/>
          <w:sz w:val="24"/>
          <w:szCs w:val="24"/>
        </w:rPr>
        <w:t>select</w:t>
      </w:r>
      <w:r w:rsidRPr="00523E5C">
        <w:rPr>
          <w:rFonts w:ascii="Arial" w:hAnsi="Arial" w:cs="Arial"/>
          <w:b/>
          <w:sz w:val="24"/>
          <w:szCs w:val="24"/>
        </w:rPr>
        <w:t xml:space="preserve"> what is appropriate for each of the following sub-areas:</w:t>
      </w:r>
    </w:p>
    <w:tbl>
      <w:tblPr>
        <w:tblStyle w:val="TableGrid"/>
        <w:tblW w:w="9493" w:type="dxa"/>
        <w:jc w:val="center"/>
        <w:tblLayout w:type="fixed"/>
        <w:tblLook w:val="04A0" w:firstRow="1" w:lastRow="0" w:firstColumn="1" w:lastColumn="0" w:noHBand="0" w:noVBand="1"/>
      </w:tblPr>
      <w:tblGrid>
        <w:gridCol w:w="5526"/>
        <w:gridCol w:w="3967"/>
      </w:tblGrid>
      <w:tr w:rsidR="00575F9C" w:rsidRPr="00523E5C" w14:paraId="4D106A62" w14:textId="77777777" w:rsidTr="00BA2FBA">
        <w:trPr>
          <w:jc w:val="center"/>
        </w:trPr>
        <w:tc>
          <w:tcPr>
            <w:tcW w:w="5526" w:type="dxa"/>
            <w:shd w:val="clear" w:color="auto" w:fill="E7E6E6" w:themeFill="background2"/>
            <w:vAlign w:val="center"/>
          </w:tcPr>
          <w:p w14:paraId="0C82CFB3" w14:textId="0F6E7913" w:rsidR="00575F9C" w:rsidRPr="00523E5C" w:rsidRDefault="00575F9C" w:rsidP="009E166F">
            <w:pPr>
              <w:pStyle w:val="ListParagraph"/>
              <w:ind w:left="0"/>
              <w:contextualSpacing w:val="0"/>
              <w:rPr>
                <w:rFonts w:ascii="Arial" w:hAnsi="Arial" w:cs="Arial"/>
                <w:b/>
                <w:sz w:val="24"/>
                <w:szCs w:val="24"/>
              </w:rPr>
            </w:pPr>
            <w:r w:rsidRPr="00523E5C">
              <w:rPr>
                <w:rFonts w:ascii="Arial" w:hAnsi="Arial" w:cs="Arial"/>
                <w:b/>
                <w:sz w:val="24"/>
                <w:szCs w:val="24"/>
              </w:rPr>
              <w:t>Sub</w:t>
            </w:r>
            <w:r w:rsidR="009E166F" w:rsidRPr="00523E5C">
              <w:rPr>
                <w:rFonts w:ascii="Arial" w:hAnsi="Arial" w:cs="Arial"/>
                <w:b/>
                <w:sz w:val="24"/>
                <w:szCs w:val="24"/>
              </w:rPr>
              <w:t>-Area</w:t>
            </w:r>
          </w:p>
        </w:tc>
        <w:tc>
          <w:tcPr>
            <w:tcW w:w="3967" w:type="dxa"/>
            <w:shd w:val="clear" w:color="auto" w:fill="E7E6E6" w:themeFill="background2"/>
            <w:vAlign w:val="center"/>
          </w:tcPr>
          <w:p w14:paraId="042046D4" w14:textId="3B4D65E1" w:rsidR="00575F9C" w:rsidRPr="00523E5C" w:rsidRDefault="00575F9C" w:rsidP="009E166F">
            <w:pPr>
              <w:pStyle w:val="ListParagraph"/>
              <w:ind w:left="0"/>
              <w:contextualSpacing w:val="0"/>
              <w:jc w:val="center"/>
              <w:rPr>
                <w:rFonts w:ascii="Arial" w:hAnsi="Arial" w:cs="Arial"/>
                <w:sz w:val="24"/>
                <w:szCs w:val="24"/>
              </w:rPr>
            </w:pPr>
            <w:r w:rsidRPr="00523E5C">
              <w:rPr>
                <w:rFonts w:ascii="Arial" w:hAnsi="Arial" w:cs="Arial"/>
                <w:b/>
                <w:i/>
                <w:color w:val="C45911" w:themeColor="accent2" w:themeShade="BF"/>
                <w:sz w:val="24"/>
                <w:szCs w:val="24"/>
                <w:lang w:val="en-US"/>
              </w:rPr>
              <w:t>Non-compliant/</w:t>
            </w:r>
            <w:r w:rsidRPr="00523E5C">
              <w:rPr>
                <w:rFonts w:ascii="Arial" w:hAnsi="Arial" w:cs="Arial"/>
                <w:b/>
                <w:i/>
                <w:color w:val="C45911" w:themeColor="accent2" w:themeShade="BF"/>
                <w:sz w:val="24"/>
                <w:szCs w:val="24"/>
                <w:lang w:val="en-US"/>
              </w:rPr>
              <w:br/>
              <w:t>Partially Compliant/Compliant</w:t>
            </w:r>
          </w:p>
        </w:tc>
      </w:tr>
      <w:tr w:rsidR="00575F9C" w:rsidRPr="00523E5C" w14:paraId="0CBDC339" w14:textId="77777777" w:rsidTr="00BA2FBA">
        <w:trPr>
          <w:trHeight w:val="397"/>
          <w:jc w:val="center"/>
        </w:trPr>
        <w:tc>
          <w:tcPr>
            <w:tcW w:w="5526" w:type="dxa"/>
            <w:vAlign w:val="center"/>
          </w:tcPr>
          <w:p w14:paraId="09CE0500" w14:textId="77777777" w:rsidR="00575F9C" w:rsidRPr="00523E5C" w:rsidRDefault="00575F9C" w:rsidP="009E166F">
            <w:pPr>
              <w:pStyle w:val="ListParagraph"/>
              <w:ind w:left="0"/>
              <w:contextualSpacing w:val="0"/>
              <w:rPr>
                <w:rFonts w:ascii="Arial" w:hAnsi="Arial" w:cs="Arial"/>
                <w:sz w:val="24"/>
                <w:szCs w:val="24"/>
              </w:rPr>
            </w:pPr>
            <w:r w:rsidRPr="00523E5C">
              <w:rPr>
                <w:rFonts w:ascii="Arial" w:hAnsi="Arial" w:cs="Arial"/>
                <w:sz w:val="24"/>
                <w:szCs w:val="24"/>
                <w:lang w:val="en-US"/>
              </w:rPr>
              <w:t xml:space="preserve">2.1 </w:t>
            </w:r>
            <w:r w:rsidRPr="00523E5C">
              <w:rPr>
                <w:rFonts w:ascii="Arial" w:hAnsi="Arial" w:cs="Arial"/>
                <w:sz w:val="24"/>
                <w:szCs w:val="24"/>
              </w:rPr>
              <w:t>System and quality assurance strategy</w:t>
            </w:r>
          </w:p>
        </w:tc>
        <w:sdt>
          <w:sdtPr>
            <w:rPr>
              <w:rFonts w:ascii="Arial" w:hAnsi="Arial" w:cs="Arial"/>
              <w:sz w:val="24"/>
              <w:szCs w:val="24"/>
            </w:rPr>
            <w:id w:val="798191313"/>
            <w:placeholder>
              <w:docPart w:val="32FD5A36DD9E4390AA2097EEB1A0C65C"/>
            </w:placeholder>
            <w:showingPlcHdr/>
            <w:comboBox>
              <w:listItem w:displayText="Non Compliant" w:value="Non Compliant"/>
              <w:listItem w:displayText="Partially Compliant" w:value="Partially Compliant"/>
              <w:listItem w:displayText="Compliant" w:value="Compliant"/>
            </w:comboBox>
          </w:sdtPr>
          <w:sdtEndPr/>
          <w:sdtContent>
            <w:tc>
              <w:tcPr>
                <w:tcW w:w="3967" w:type="dxa"/>
                <w:vAlign w:val="center"/>
              </w:tcPr>
              <w:p w14:paraId="5C42224B" w14:textId="54B060DF" w:rsidR="00575F9C" w:rsidRPr="00523E5C" w:rsidRDefault="00575F9C" w:rsidP="009E166F">
                <w:pPr>
                  <w:pStyle w:val="ListParagraph"/>
                  <w:ind w:left="0"/>
                  <w:contextualSpacing w:val="0"/>
                  <w:jc w:val="center"/>
                  <w:rPr>
                    <w:rFonts w:ascii="Arial" w:hAnsi="Arial" w:cs="Arial"/>
                    <w:sz w:val="24"/>
                    <w:szCs w:val="24"/>
                  </w:rPr>
                </w:pPr>
                <w:r w:rsidRPr="00523E5C">
                  <w:rPr>
                    <w:rStyle w:val="PlaceholderText"/>
                  </w:rPr>
                  <w:t>Choose answer</w:t>
                </w:r>
              </w:p>
            </w:tc>
          </w:sdtContent>
        </w:sdt>
      </w:tr>
      <w:tr w:rsidR="00575F9C" w:rsidRPr="00523E5C" w14:paraId="7E4951F6" w14:textId="77777777" w:rsidTr="00BA2FBA">
        <w:trPr>
          <w:trHeight w:val="397"/>
          <w:jc w:val="center"/>
        </w:trPr>
        <w:tc>
          <w:tcPr>
            <w:tcW w:w="5526" w:type="dxa"/>
            <w:vAlign w:val="center"/>
          </w:tcPr>
          <w:p w14:paraId="66F70EA9" w14:textId="77777777" w:rsidR="00575F9C" w:rsidRPr="00523E5C" w:rsidRDefault="00575F9C" w:rsidP="009E166F">
            <w:pPr>
              <w:pStyle w:val="ListParagraph"/>
              <w:ind w:left="0"/>
              <w:contextualSpacing w:val="0"/>
              <w:rPr>
                <w:rFonts w:ascii="Arial" w:hAnsi="Arial" w:cs="Arial"/>
                <w:sz w:val="24"/>
                <w:szCs w:val="24"/>
              </w:rPr>
            </w:pPr>
            <w:r w:rsidRPr="00523E5C">
              <w:rPr>
                <w:rFonts w:ascii="Arial" w:hAnsi="Arial" w:cs="Arial"/>
                <w:sz w:val="24"/>
                <w:szCs w:val="24"/>
                <w:lang w:val="en-US"/>
              </w:rPr>
              <w:t xml:space="preserve">2.2 </w:t>
            </w:r>
            <w:r w:rsidRPr="00523E5C">
              <w:rPr>
                <w:rFonts w:ascii="Arial" w:hAnsi="Arial" w:cs="Arial"/>
                <w:sz w:val="24"/>
                <w:szCs w:val="24"/>
              </w:rPr>
              <w:t>Ensuring quality for the programmes of study</w:t>
            </w:r>
          </w:p>
        </w:tc>
        <w:sdt>
          <w:sdtPr>
            <w:rPr>
              <w:rFonts w:ascii="Arial" w:hAnsi="Arial" w:cs="Arial"/>
              <w:sz w:val="24"/>
              <w:szCs w:val="24"/>
            </w:rPr>
            <w:id w:val="-1423182449"/>
            <w:placeholder>
              <w:docPart w:val="F9ADF1C9A13D430AB8B64F0D88B17E3B"/>
            </w:placeholder>
            <w:showingPlcHdr/>
            <w:comboBox>
              <w:listItem w:displayText="Non Compliant" w:value="Non Compliant"/>
              <w:listItem w:displayText="Partially Compliant" w:value="Partially Compliant"/>
              <w:listItem w:displayText="Compliant" w:value="Compliant"/>
            </w:comboBox>
          </w:sdtPr>
          <w:sdtEndPr/>
          <w:sdtContent>
            <w:tc>
              <w:tcPr>
                <w:tcW w:w="3967" w:type="dxa"/>
                <w:vAlign w:val="center"/>
              </w:tcPr>
              <w:p w14:paraId="28D3988F" w14:textId="131BE3C1" w:rsidR="00575F9C" w:rsidRPr="00523E5C" w:rsidRDefault="00575F9C" w:rsidP="009E166F">
                <w:pPr>
                  <w:pStyle w:val="ListParagraph"/>
                  <w:ind w:left="0"/>
                  <w:contextualSpacing w:val="0"/>
                  <w:jc w:val="center"/>
                  <w:rPr>
                    <w:rFonts w:ascii="Arial" w:hAnsi="Arial" w:cs="Arial"/>
                    <w:sz w:val="24"/>
                    <w:szCs w:val="24"/>
                  </w:rPr>
                </w:pPr>
                <w:r w:rsidRPr="00523E5C">
                  <w:rPr>
                    <w:rStyle w:val="PlaceholderText"/>
                  </w:rPr>
                  <w:t>Choose answer</w:t>
                </w:r>
              </w:p>
            </w:tc>
          </w:sdtContent>
        </w:sdt>
      </w:tr>
    </w:tbl>
    <w:p w14:paraId="5DDA58A8" w14:textId="6647DCD7" w:rsidR="00575F9C" w:rsidRPr="00523E5C" w:rsidRDefault="00575F9C" w:rsidP="0035064B">
      <w:pPr>
        <w:pStyle w:val="ListParagraph"/>
        <w:ind w:left="0"/>
        <w:rPr>
          <w:rFonts w:ascii="Arial" w:hAnsi="Arial" w:cs="Arial"/>
          <w:i/>
          <w:sz w:val="24"/>
          <w:szCs w:val="24"/>
        </w:rPr>
      </w:pPr>
    </w:p>
    <w:p w14:paraId="6DEFFEEB" w14:textId="77777777" w:rsidR="00575F9C" w:rsidRPr="00523E5C" w:rsidRDefault="00575F9C">
      <w:pPr>
        <w:rPr>
          <w:rFonts w:ascii="Arial" w:hAnsi="Arial" w:cs="Arial"/>
          <w:i/>
          <w:sz w:val="24"/>
          <w:szCs w:val="24"/>
        </w:rPr>
      </w:pPr>
      <w:r w:rsidRPr="00523E5C">
        <w:rPr>
          <w:rFonts w:ascii="Arial" w:hAnsi="Arial" w:cs="Arial"/>
          <w:i/>
          <w:sz w:val="24"/>
          <w:szCs w:val="24"/>
        </w:rPr>
        <w:br w:type="page"/>
      </w:r>
    </w:p>
    <w:p w14:paraId="1E54F912" w14:textId="41FA9B1F" w:rsidR="007A4590" w:rsidRPr="00523E5C" w:rsidRDefault="009D789D" w:rsidP="007A4590">
      <w:pPr>
        <w:pStyle w:val="ListParagraph"/>
        <w:numPr>
          <w:ilvl w:val="0"/>
          <w:numId w:val="27"/>
        </w:numPr>
        <w:jc w:val="both"/>
        <w:rPr>
          <w:rFonts w:ascii="Arial" w:hAnsi="Arial" w:cs="Arial"/>
          <w:b/>
          <w:sz w:val="24"/>
          <w:szCs w:val="24"/>
        </w:rPr>
      </w:pPr>
      <w:r w:rsidRPr="00523E5C">
        <w:rPr>
          <w:rFonts w:ascii="Arial" w:hAnsi="Arial" w:cs="Arial"/>
          <w:b/>
          <w:sz w:val="24"/>
          <w:szCs w:val="24"/>
        </w:rPr>
        <w:lastRenderedPageBreak/>
        <w:t>Administration</w:t>
      </w:r>
      <w:r w:rsidR="007A4590" w:rsidRPr="00523E5C">
        <w:rPr>
          <w:rFonts w:ascii="Arial" w:hAnsi="Arial" w:cs="Arial"/>
          <w:b/>
          <w:sz w:val="24"/>
          <w:szCs w:val="24"/>
        </w:rPr>
        <w:t xml:space="preserve"> </w:t>
      </w:r>
      <w:r w:rsidR="007A4590" w:rsidRPr="00523E5C">
        <w:rPr>
          <w:rFonts w:ascii="Arial" w:hAnsi="Arial" w:cs="Arial"/>
          <w:i/>
          <w:sz w:val="24"/>
          <w:szCs w:val="24"/>
        </w:rPr>
        <w:t>(ESG 1.1)</w:t>
      </w:r>
    </w:p>
    <w:p w14:paraId="1174804B" w14:textId="77777777" w:rsidR="007A4590" w:rsidRPr="00523E5C" w:rsidRDefault="007A4590" w:rsidP="007A4590">
      <w:pPr>
        <w:pStyle w:val="ListParagraph"/>
        <w:ind w:left="360"/>
        <w:jc w:val="both"/>
        <w:rPr>
          <w:rFonts w:ascii="Arial" w:hAnsi="Arial" w:cs="Arial"/>
          <w:b/>
          <w:sz w:val="24"/>
          <w:szCs w:val="24"/>
        </w:rPr>
      </w:pPr>
    </w:p>
    <w:p w14:paraId="40366778" w14:textId="77777777" w:rsidR="0035064B" w:rsidRPr="00523E5C" w:rsidRDefault="0035064B" w:rsidP="0035064B">
      <w:pPr>
        <w:spacing w:line="360" w:lineRule="auto"/>
        <w:ind w:left="426"/>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022C2FF4" w14:textId="77777777" w:rsidR="0035064B" w:rsidRPr="00523E5C" w:rsidRDefault="0035064B" w:rsidP="0035064B">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w:t>
      </w:r>
      <w:r w:rsidR="005E521C" w:rsidRPr="00523E5C">
        <w:rPr>
          <w:rFonts w:ascii="Arial" w:hAnsi="Arial" w:cs="Arial"/>
          <w:sz w:val="24"/>
          <w:szCs w:val="24"/>
          <w:lang w:val="en-US"/>
        </w:rPr>
        <w:tab/>
      </w:r>
      <w:r w:rsidRPr="00523E5C">
        <w:rPr>
          <w:rFonts w:ascii="Arial" w:hAnsi="Arial" w:cs="Arial"/>
          <w:sz w:val="24"/>
          <w:szCs w:val="24"/>
          <w:lang w:val="en-US"/>
        </w:rPr>
        <w:t>Non-compliant</w:t>
      </w:r>
    </w:p>
    <w:p w14:paraId="74385072" w14:textId="77777777" w:rsidR="0035064B" w:rsidRPr="00523E5C" w:rsidRDefault="0035064B" w:rsidP="0035064B">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xml:space="preserve">: </w:t>
      </w:r>
      <w:r w:rsidR="005E521C" w:rsidRPr="00523E5C">
        <w:rPr>
          <w:rFonts w:ascii="Arial" w:hAnsi="Arial" w:cs="Arial"/>
          <w:sz w:val="24"/>
          <w:szCs w:val="24"/>
          <w:lang w:val="en-US"/>
        </w:rPr>
        <w:tab/>
      </w:r>
      <w:r w:rsidR="005E521C" w:rsidRPr="00523E5C">
        <w:rPr>
          <w:rFonts w:ascii="Arial" w:hAnsi="Arial" w:cs="Arial"/>
          <w:sz w:val="24"/>
          <w:szCs w:val="24"/>
          <w:lang w:val="en-US"/>
        </w:rPr>
        <w:tab/>
      </w:r>
      <w:r w:rsidRPr="00523E5C">
        <w:rPr>
          <w:rFonts w:ascii="Arial" w:hAnsi="Arial" w:cs="Arial"/>
          <w:sz w:val="24"/>
          <w:szCs w:val="24"/>
          <w:lang w:val="en-US"/>
        </w:rPr>
        <w:t>Partially compliant</w:t>
      </w:r>
    </w:p>
    <w:p w14:paraId="2F731715" w14:textId="77777777" w:rsidR="0035064B" w:rsidRPr="00523E5C" w:rsidRDefault="0035064B" w:rsidP="0035064B">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w:t>
      </w:r>
      <w:r w:rsidR="005E521C" w:rsidRPr="00523E5C">
        <w:rPr>
          <w:rFonts w:ascii="Arial" w:hAnsi="Arial" w:cs="Arial"/>
          <w:sz w:val="24"/>
          <w:szCs w:val="24"/>
          <w:lang w:val="en-US"/>
        </w:rPr>
        <w:tab/>
      </w:r>
      <w:r w:rsidRPr="00523E5C">
        <w:rPr>
          <w:rFonts w:ascii="Arial" w:hAnsi="Arial" w:cs="Arial"/>
          <w:sz w:val="24"/>
          <w:szCs w:val="24"/>
          <w:lang w:val="en-US"/>
        </w:rPr>
        <w:t>Compliant</w:t>
      </w:r>
    </w:p>
    <w:tbl>
      <w:tblPr>
        <w:tblStyle w:val="GridTable5Dark-Accent11"/>
        <w:tblW w:w="10343" w:type="dxa"/>
        <w:tblLayout w:type="fixed"/>
        <w:tblLook w:val="04A0" w:firstRow="1" w:lastRow="0" w:firstColumn="1" w:lastColumn="0" w:noHBand="0" w:noVBand="1"/>
      </w:tblPr>
      <w:tblGrid>
        <w:gridCol w:w="988"/>
        <w:gridCol w:w="8363"/>
        <w:gridCol w:w="992"/>
      </w:tblGrid>
      <w:tr w:rsidR="00A37B57" w:rsidRPr="00523E5C" w14:paraId="60A69CEE" w14:textId="77777777" w:rsidTr="0019392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32FAF570" w14:textId="09AB650A" w:rsidR="00A37B57" w:rsidRPr="00523E5C" w:rsidRDefault="00A37B57" w:rsidP="00A37B57">
            <w:pPr>
              <w:spacing w:before="120" w:after="120"/>
              <w:jc w:val="center"/>
              <w:rPr>
                <w:rFonts w:ascii="Arial" w:hAnsi="Arial" w:cs="Arial"/>
                <w:color w:val="auto"/>
                <w:sz w:val="24"/>
                <w:szCs w:val="24"/>
              </w:rPr>
            </w:pPr>
            <w:r w:rsidRPr="00523E5C">
              <w:rPr>
                <w:rFonts w:ascii="Arial" w:hAnsi="Arial" w:cs="Arial"/>
                <w:color w:val="auto"/>
                <w:sz w:val="24"/>
                <w:szCs w:val="24"/>
                <w:lang w:val="en-US"/>
              </w:rPr>
              <w:t>Quality indicators/criteria</w:t>
            </w:r>
          </w:p>
        </w:tc>
      </w:tr>
      <w:tr w:rsidR="0035064B" w:rsidRPr="00523E5C" w14:paraId="63395377" w14:textId="77777777" w:rsidTr="00466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72DF4F18" w14:textId="77777777" w:rsidR="0035064B" w:rsidRPr="00523E5C" w:rsidRDefault="0035064B" w:rsidP="00466AA4">
            <w:pPr>
              <w:spacing w:before="120" w:after="120"/>
              <w:rPr>
                <w:rFonts w:ascii="Arial" w:hAnsi="Arial" w:cs="Arial"/>
                <w:b w:val="0"/>
                <w:sz w:val="24"/>
                <w:szCs w:val="24"/>
              </w:rPr>
            </w:pPr>
            <w:r w:rsidRPr="00523E5C">
              <w:rPr>
                <w:rFonts w:ascii="Arial" w:hAnsi="Arial" w:cs="Arial"/>
                <w:color w:val="auto"/>
                <w:sz w:val="24"/>
                <w:szCs w:val="24"/>
              </w:rPr>
              <w:t>3. Administration</w:t>
            </w:r>
          </w:p>
        </w:tc>
        <w:tc>
          <w:tcPr>
            <w:tcW w:w="992" w:type="dxa"/>
            <w:vAlign w:val="center"/>
          </w:tcPr>
          <w:p w14:paraId="7BEA367D" w14:textId="77777777" w:rsidR="0035064B" w:rsidRPr="00523E5C" w:rsidRDefault="0035064B" w:rsidP="00466AA4">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575F9C" w:rsidRPr="00523E5C" w14:paraId="531BF6D1" w14:textId="77777777" w:rsidTr="00466AA4">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2943F863" w14:textId="77777777" w:rsidR="00575F9C" w:rsidRPr="00523E5C" w:rsidRDefault="00575F9C" w:rsidP="00466AA4">
            <w:pPr>
              <w:spacing w:before="120" w:after="120"/>
              <w:rPr>
                <w:rFonts w:ascii="Arial" w:hAnsi="Arial" w:cs="Arial"/>
                <w:b w:val="0"/>
                <w:color w:val="auto"/>
                <w:sz w:val="24"/>
                <w:szCs w:val="24"/>
              </w:rPr>
            </w:pPr>
            <w:r w:rsidRPr="00523E5C">
              <w:rPr>
                <w:rFonts w:ascii="Arial" w:hAnsi="Arial" w:cs="Arial"/>
                <w:b w:val="0"/>
                <w:color w:val="auto"/>
                <w:sz w:val="24"/>
                <w:szCs w:val="24"/>
              </w:rPr>
              <w:t>3.1</w:t>
            </w:r>
          </w:p>
        </w:tc>
        <w:tc>
          <w:tcPr>
            <w:tcW w:w="8363" w:type="dxa"/>
            <w:vAlign w:val="center"/>
          </w:tcPr>
          <w:p w14:paraId="2F9CC6FB" w14:textId="4C543E34" w:rsidR="00575F9C" w:rsidRPr="00523E5C" w:rsidRDefault="00575F9C" w:rsidP="00466AA4">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administrative structure is in line with the legislation in force and the Institution's declared mission.</w:t>
            </w:r>
            <w:r w:rsidR="00413117" w:rsidRPr="00523E5C">
              <w:rPr>
                <w:rFonts w:ascii="Arial" w:hAnsi="Arial" w:cs="Arial"/>
                <w:color w:val="7030A0"/>
                <w:sz w:val="24"/>
                <w:szCs w:val="24"/>
                <w:lang w:val="en-US"/>
              </w:rPr>
              <w:t xml:space="preserve"> </w:t>
            </w:r>
          </w:p>
        </w:tc>
        <w:tc>
          <w:tcPr>
            <w:tcW w:w="992" w:type="dxa"/>
            <w:vAlign w:val="center"/>
          </w:tcPr>
          <w:p w14:paraId="2C8A5CEF" w14:textId="5F2DFF97" w:rsidR="00575F9C"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144931727"/>
                <w:placeholder>
                  <w:docPart w:val="D1C148CDD6FA4474BA392E3F8CFDB21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609BA9BD" w14:textId="77777777" w:rsidTr="00466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72D8A064" w14:textId="77777777" w:rsidR="00575F9C" w:rsidRPr="00523E5C" w:rsidRDefault="00575F9C" w:rsidP="00466AA4">
            <w:pPr>
              <w:spacing w:before="120" w:after="120"/>
              <w:rPr>
                <w:rFonts w:ascii="Arial" w:hAnsi="Arial" w:cs="Arial"/>
                <w:b w:val="0"/>
                <w:color w:val="auto"/>
                <w:sz w:val="24"/>
                <w:szCs w:val="24"/>
              </w:rPr>
            </w:pPr>
            <w:r w:rsidRPr="00523E5C">
              <w:rPr>
                <w:rFonts w:ascii="Arial" w:hAnsi="Arial" w:cs="Arial"/>
                <w:b w:val="0"/>
                <w:color w:val="auto"/>
                <w:sz w:val="24"/>
                <w:szCs w:val="24"/>
              </w:rPr>
              <w:t>3.2</w:t>
            </w:r>
          </w:p>
        </w:tc>
        <w:tc>
          <w:tcPr>
            <w:tcW w:w="8363" w:type="dxa"/>
            <w:vAlign w:val="center"/>
          </w:tcPr>
          <w:p w14:paraId="7B8E0ED1" w14:textId="4ED6E51A" w:rsidR="00575F9C" w:rsidRPr="00523E5C" w:rsidRDefault="00575F9C" w:rsidP="00466AA4">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members of the teaching and administrative staff and the students participate, at a satisfactory degree and </w:t>
            </w:r>
            <w:proofErr w:type="gramStart"/>
            <w:r w:rsidRPr="00523E5C">
              <w:rPr>
                <w:rFonts w:ascii="Arial" w:hAnsi="Arial" w:cs="Arial"/>
                <w:sz w:val="24"/>
                <w:szCs w:val="24"/>
              </w:rPr>
              <w:t>on the basis of</w:t>
            </w:r>
            <w:proofErr w:type="gramEnd"/>
            <w:r w:rsidRPr="00523E5C">
              <w:rPr>
                <w:rFonts w:ascii="Arial" w:hAnsi="Arial" w:cs="Arial"/>
                <w:sz w:val="24"/>
                <w:szCs w:val="24"/>
              </w:rPr>
              <w:t xml:space="preserve"> </w:t>
            </w:r>
            <w:r w:rsidR="00466AA4" w:rsidRPr="00523E5C">
              <w:rPr>
                <w:rFonts w:ascii="Arial" w:hAnsi="Arial" w:cs="Arial"/>
                <w:sz w:val="24"/>
                <w:szCs w:val="24"/>
              </w:rPr>
              <w:t xml:space="preserve">based on </w:t>
            </w:r>
            <w:r w:rsidRPr="00523E5C">
              <w:rPr>
                <w:rFonts w:ascii="Arial" w:hAnsi="Arial" w:cs="Arial"/>
                <w:sz w:val="24"/>
                <w:szCs w:val="24"/>
              </w:rPr>
              <w:t>specified procedures, in the management of the Institution.</w:t>
            </w:r>
            <w:r w:rsidR="00413117" w:rsidRPr="00523E5C">
              <w:rPr>
                <w:rFonts w:ascii="Arial" w:hAnsi="Arial" w:cs="Arial"/>
                <w:color w:val="7030A0"/>
                <w:sz w:val="24"/>
                <w:szCs w:val="24"/>
                <w:lang w:val="en-US"/>
              </w:rPr>
              <w:t xml:space="preserve"> </w:t>
            </w:r>
          </w:p>
        </w:tc>
        <w:tc>
          <w:tcPr>
            <w:tcW w:w="992" w:type="dxa"/>
            <w:vAlign w:val="center"/>
          </w:tcPr>
          <w:p w14:paraId="13DB56BF" w14:textId="5C72484E" w:rsidR="00575F9C"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980023448"/>
                <w:placeholder>
                  <w:docPart w:val="04F4A57B202E4258B978EE976054A48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7155CCA1" w14:textId="77777777" w:rsidTr="00466AA4">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4ECB9505" w14:textId="77777777" w:rsidR="00575F9C" w:rsidRPr="00523E5C" w:rsidRDefault="00575F9C" w:rsidP="00466AA4">
            <w:pPr>
              <w:spacing w:before="120" w:after="120"/>
              <w:rPr>
                <w:rFonts w:ascii="Arial" w:hAnsi="Arial" w:cs="Arial"/>
                <w:b w:val="0"/>
                <w:sz w:val="24"/>
                <w:szCs w:val="24"/>
              </w:rPr>
            </w:pPr>
            <w:r w:rsidRPr="00523E5C">
              <w:rPr>
                <w:rFonts w:ascii="Arial" w:hAnsi="Arial" w:cs="Arial"/>
                <w:b w:val="0"/>
                <w:color w:val="auto"/>
                <w:sz w:val="24"/>
                <w:szCs w:val="24"/>
              </w:rPr>
              <w:t>3.3</w:t>
            </w:r>
          </w:p>
        </w:tc>
        <w:tc>
          <w:tcPr>
            <w:tcW w:w="8363" w:type="dxa"/>
            <w:vAlign w:val="center"/>
          </w:tcPr>
          <w:p w14:paraId="7320C717" w14:textId="5B74AC4D" w:rsidR="00575F9C" w:rsidRPr="00523E5C" w:rsidRDefault="00575F9C" w:rsidP="00466AA4">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Adequate allocation of competences and responsibilities </w:t>
            </w:r>
            <w:proofErr w:type="gramStart"/>
            <w:r w:rsidRPr="00523E5C">
              <w:rPr>
                <w:rFonts w:ascii="Arial" w:hAnsi="Arial" w:cs="Arial"/>
                <w:sz w:val="24"/>
                <w:szCs w:val="24"/>
              </w:rPr>
              <w:t>is ensured</w:t>
            </w:r>
            <w:proofErr w:type="gramEnd"/>
            <w:r w:rsidRPr="00523E5C">
              <w:rPr>
                <w:rFonts w:ascii="Arial" w:hAnsi="Arial" w:cs="Arial"/>
                <w:sz w:val="24"/>
                <w:szCs w:val="24"/>
              </w:rPr>
              <w:t xml:space="preserve"> so that in academic matters, decisions are made by academics and the Institution’s Council competently exercises legal control over such decisions.</w:t>
            </w:r>
            <w:r w:rsidR="00413117" w:rsidRPr="00523E5C">
              <w:rPr>
                <w:rFonts w:ascii="Arial" w:hAnsi="Arial" w:cs="Arial"/>
                <w:color w:val="7030A0"/>
                <w:sz w:val="24"/>
                <w:szCs w:val="24"/>
                <w:lang w:val="en-US"/>
              </w:rPr>
              <w:t xml:space="preserve"> </w:t>
            </w:r>
          </w:p>
        </w:tc>
        <w:tc>
          <w:tcPr>
            <w:tcW w:w="992" w:type="dxa"/>
            <w:vAlign w:val="center"/>
          </w:tcPr>
          <w:p w14:paraId="4B82BB3C" w14:textId="571FDF25" w:rsidR="00575F9C"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02490321"/>
                <w:placeholder>
                  <w:docPart w:val="85B07908A42947BC8AC5B47C447B58C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06F7303A" w14:textId="77777777" w:rsidTr="00466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0398228B" w14:textId="77777777" w:rsidR="00575F9C" w:rsidRPr="00523E5C" w:rsidRDefault="00575F9C" w:rsidP="00466AA4">
            <w:pPr>
              <w:spacing w:before="120" w:after="120"/>
              <w:rPr>
                <w:rFonts w:ascii="Arial" w:hAnsi="Arial" w:cs="Arial"/>
                <w:b w:val="0"/>
                <w:color w:val="auto"/>
                <w:sz w:val="24"/>
                <w:szCs w:val="24"/>
              </w:rPr>
            </w:pPr>
            <w:r w:rsidRPr="00523E5C">
              <w:rPr>
                <w:rFonts w:ascii="Arial" w:hAnsi="Arial" w:cs="Arial"/>
                <w:b w:val="0"/>
                <w:color w:val="auto"/>
                <w:sz w:val="24"/>
                <w:szCs w:val="24"/>
              </w:rPr>
              <w:t>3.4</w:t>
            </w:r>
          </w:p>
        </w:tc>
        <w:tc>
          <w:tcPr>
            <w:tcW w:w="8363" w:type="dxa"/>
            <w:vAlign w:val="center"/>
          </w:tcPr>
          <w:p w14:paraId="7E71F141" w14:textId="20E2ED55" w:rsidR="00575F9C" w:rsidRPr="00523E5C" w:rsidRDefault="00575F9C" w:rsidP="00466AA4">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applies effective procedures to ensure transparency in the decision-making process.</w:t>
            </w:r>
            <w:r w:rsidR="00413117" w:rsidRPr="00523E5C">
              <w:rPr>
                <w:rFonts w:ascii="Arial" w:hAnsi="Arial" w:cs="Arial"/>
                <w:color w:val="7030A0"/>
                <w:sz w:val="24"/>
                <w:szCs w:val="24"/>
                <w:lang w:val="en-US"/>
              </w:rPr>
              <w:t xml:space="preserve"> </w:t>
            </w:r>
          </w:p>
        </w:tc>
        <w:tc>
          <w:tcPr>
            <w:tcW w:w="992" w:type="dxa"/>
            <w:vAlign w:val="center"/>
          </w:tcPr>
          <w:p w14:paraId="744144BE" w14:textId="66861BBF" w:rsidR="00575F9C"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844553400"/>
                <w:placeholder>
                  <w:docPart w:val="12C6E17854954A99B2E7764C8011978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04008804" w14:textId="77777777" w:rsidTr="00466AA4">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5401D6A5" w14:textId="77777777" w:rsidR="00575F9C" w:rsidRPr="00523E5C" w:rsidRDefault="00575F9C" w:rsidP="00466AA4">
            <w:pPr>
              <w:spacing w:before="120" w:after="120"/>
              <w:rPr>
                <w:rFonts w:ascii="Arial" w:hAnsi="Arial" w:cs="Arial"/>
                <w:b w:val="0"/>
                <w:color w:val="auto"/>
                <w:sz w:val="24"/>
                <w:szCs w:val="24"/>
              </w:rPr>
            </w:pPr>
            <w:r w:rsidRPr="00523E5C">
              <w:rPr>
                <w:rFonts w:ascii="Arial" w:hAnsi="Arial" w:cs="Arial"/>
                <w:b w:val="0"/>
                <w:color w:val="auto"/>
                <w:sz w:val="24"/>
                <w:szCs w:val="24"/>
              </w:rPr>
              <w:t>3.5</w:t>
            </w:r>
          </w:p>
        </w:tc>
        <w:tc>
          <w:tcPr>
            <w:tcW w:w="8363" w:type="dxa"/>
            <w:vAlign w:val="center"/>
          </w:tcPr>
          <w:p w14:paraId="65944CE8" w14:textId="12BB444C" w:rsidR="00575F9C" w:rsidRPr="00523E5C" w:rsidRDefault="00575F9C" w:rsidP="00466AA4">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Boards of Departments and Schools, as well as the institutionalised committees of the Institution, operate systematically and exercise fully the responsibilities provided by legislation and / or the constitution and / or the internal regulations of the Institution.</w:t>
            </w:r>
            <w:r w:rsidR="00413117" w:rsidRPr="00523E5C">
              <w:rPr>
                <w:rFonts w:ascii="Arial" w:hAnsi="Arial" w:cs="Arial"/>
                <w:color w:val="7030A0"/>
                <w:sz w:val="24"/>
                <w:szCs w:val="24"/>
                <w:lang w:val="en-US"/>
              </w:rPr>
              <w:t xml:space="preserve"> </w:t>
            </w:r>
          </w:p>
        </w:tc>
        <w:tc>
          <w:tcPr>
            <w:tcW w:w="992" w:type="dxa"/>
            <w:vAlign w:val="center"/>
          </w:tcPr>
          <w:p w14:paraId="05575FBD" w14:textId="419470FE" w:rsidR="00575F9C"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076161436"/>
                <w:placeholder>
                  <w:docPart w:val="080D57E2FD1B42EAB9407145B9CA6CB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3664BABD" w14:textId="77777777" w:rsidTr="00466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236EB754" w14:textId="77777777" w:rsidR="00575F9C" w:rsidRPr="00523E5C" w:rsidRDefault="00575F9C" w:rsidP="00466AA4">
            <w:pPr>
              <w:spacing w:before="120" w:after="120"/>
              <w:rPr>
                <w:rFonts w:ascii="Arial" w:hAnsi="Arial" w:cs="Arial"/>
                <w:b w:val="0"/>
                <w:sz w:val="24"/>
                <w:szCs w:val="24"/>
              </w:rPr>
            </w:pPr>
            <w:r w:rsidRPr="00523E5C">
              <w:rPr>
                <w:rFonts w:ascii="Arial" w:hAnsi="Arial" w:cs="Arial"/>
                <w:b w:val="0"/>
                <w:color w:val="auto"/>
                <w:sz w:val="24"/>
                <w:szCs w:val="24"/>
              </w:rPr>
              <w:t>3.6</w:t>
            </w:r>
          </w:p>
        </w:tc>
        <w:tc>
          <w:tcPr>
            <w:tcW w:w="8363" w:type="dxa"/>
            <w:vAlign w:val="center"/>
          </w:tcPr>
          <w:p w14:paraId="697BDBFE" w14:textId="109E4445" w:rsidR="00575F9C" w:rsidRPr="00523E5C" w:rsidRDefault="00575F9C" w:rsidP="00466AA4">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Council, the Senate as well as the administrative and academic committees, operate systematically and autonomously and exercise the full powers provided for by the statute and / or the constitution of the Institution without the intervention or involvement of a body or person outside the law provisions.</w:t>
            </w:r>
          </w:p>
        </w:tc>
        <w:tc>
          <w:tcPr>
            <w:tcW w:w="992" w:type="dxa"/>
            <w:vAlign w:val="center"/>
          </w:tcPr>
          <w:p w14:paraId="4FB38E3E" w14:textId="7405B7A4" w:rsidR="00575F9C"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26339171"/>
                <w:placeholder>
                  <w:docPart w:val="D9657B1F068F459AB722DCD492929E5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62D0148B" w14:textId="77777777" w:rsidTr="00466AA4">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515CB2CF" w14:textId="77777777" w:rsidR="00575F9C" w:rsidRPr="00523E5C" w:rsidRDefault="00575F9C" w:rsidP="00466AA4">
            <w:pPr>
              <w:spacing w:before="120" w:after="120"/>
              <w:rPr>
                <w:rFonts w:ascii="Arial" w:hAnsi="Arial" w:cs="Arial"/>
                <w:b w:val="0"/>
                <w:color w:val="auto"/>
                <w:sz w:val="24"/>
                <w:szCs w:val="24"/>
              </w:rPr>
            </w:pPr>
            <w:r w:rsidRPr="00523E5C">
              <w:rPr>
                <w:rFonts w:ascii="Arial" w:hAnsi="Arial" w:cs="Arial"/>
                <w:b w:val="0"/>
                <w:color w:val="auto"/>
                <w:sz w:val="24"/>
                <w:szCs w:val="24"/>
              </w:rPr>
              <w:t>3.6</w:t>
            </w:r>
          </w:p>
        </w:tc>
        <w:tc>
          <w:tcPr>
            <w:tcW w:w="8363" w:type="dxa"/>
            <w:vAlign w:val="center"/>
          </w:tcPr>
          <w:p w14:paraId="6C449A58" w14:textId="43565D74" w:rsidR="00575F9C" w:rsidRPr="00523E5C" w:rsidRDefault="00575F9C" w:rsidP="00466AA4">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trike/>
                <w:sz w:val="24"/>
                <w:szCs w:val="24"/>
              </w:rPr>
            </w:pPr>
            <w:r w:rsidRPr="00523E5C">
              <w:rPr>
                <w:rFonts w:ascii="Arial" w:hAnsi="Arial" w:cs="Arial"/>
                <w:sz w:val="24"/>
                <w:szCs w:val="24"/>
              </w:rPr>
              <w:t>The manner in which the Council, the Senate and/or and the administrative and academic committees operate and the procedures for disseminating and implementing their decisions are clearly formulated and implemented precisely and effectively.</w:t>
            </w:r>
            <w:r w:rsidR="00413117" w:rsidRPr="00523E5C">
              <w:rPr>
                <w:rFonts w:ascii="Arial" w:hAnsi="Arial" w:cs="Arial"/>
                <w:color w:val="7030A0"/>
                <w:sz w:val="24"/>
                <w:szCs w:val="24"/>
                <w:lang w:val="en-US"/>
              </w:rPr>
              <w:t xml:space="preserve"> </w:t>
            </w:r>
          </w:p>
        </w:tc>
        <w:tc>
          <w:tcPr>
            <w:tcW w:w="992" w:type="dxa"/>
            <w:vAlign w:val="center"/>
          </w:tcPr>
          <w:p w14:paraId="1EE2186F" w14:textId="5EAA79A7" w:rsidR="00575F9C"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trike/>
                <w:sz w:val="24"/>
                <w:szCs w:val="24"/>
              </w:rPr>
            </w:pPr>
            <w:sdt>
              <w:sdtPr>
                <w:rPr>
                  <w:rFonts w:ascii="Arial" w:hAnsi="Arial" w:cs="Arial"/>
                  <w:sz w:val="24"/>
                  <w:szCs w:val="24"/>
                </w:rPr>
                <w:id w:val="-494343985"/>
                <w:placeholder>
                  <w:docPart w:val="939248A2380E4AE5A4CACC5701EFBBE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2E68C546" w14:textId="77777777" w:rsidTr="00466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63B0F781" w14:textId="77777777" w:rsidR="00575F9C" w:rsidRPr="00523E5C" w:rsidRDefault="00575F9C" w:rsidP="00466AA4">
            <w:pPr>
              <w:spacing w:before="120" w:after="120"/>
              <w:rPr>
                <w:rFonts w:ascii="Arial" w:hAnsi="Arial" w:cs="Arial"/>
                <w:b w:val="0"/>
                <w:color w:val="auto"/>
                <w:sz w:val="24"/>
                <w:szCs w:val="24"/>
              </w:rPr>
            </w:pPr>
            <w:r w:rsidRPr="00523E5C">
              <w:rPr>
                <w:rFonts w:ascii="Arial" w:hAnsi="Arial" w:cs="Arial"/>
                <w:b w:val="0"/>
                <w:color w:val="auto"/>
                <w:sz w:val="24"/>
                <w:szCs w:val="24"/>
              </w:rPr>
              <w:t>3.7</w:t>
            </w:r>
          </w:p>
        </w:tc>
        <w:tc>
          <w:tcPr>
            <w:tcW w:w="8363" w:type="dxa"/>
            <w:vAlign w:val="center"/>
          </w:tcPr>
          <w:p w14:paraId="1713F5FE" w14:textId="7347A44A" w:rsidR="00575F9C" w:rsidRPr="00523E5C" w:rsidRDefault="00575F9C" w:rsidP="00466AA4">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applies procedures for the prevention and disciplinary control of academic misconduct of students, academic and administrative staff, including plagiarism.</w:t>
            </w:r>
            <w:r w:rsidR="00413117" w:rsidRPr="00523E5C">
              <w:rPr>
                <w:rFonts w:ascii="Arial" w:hAnsi="Arial" w:cs="Arial"/>
                <w:color w:val="7030A0"/>
                <w:sz w:val="24"/>
                <w:szCs w:val="24"/>
                <w:lang w:val="en-US"/>
              </w:rPr>
              <w:t xml:space="preserve"> </w:t>
            </w:r>
          </w:p>
        </w:tc>
        <w:tc>
          <w:tcPr>
            <w:tcW w:w="992" w:type="dxa"/>
            <w:vAlign w:val="center"/>
          </w:tcPr>
          <w:p w14:paraId="73D0DADA" w14:textId="4A98C50D" w:rsidR="00575F9C" w:rsidRPr="00523E5C" w:rsidRDefault="00B05F2E" w:rsidP="00466AA4">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55754515"/>
                <w:placeholder>
                  <w:docPart w:val="497ECADED4974B07AA9B16101C5A78D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575F9C" w:rsidRPr="00523E5C" w14:paraId="51C2845B" w14:textId="77777777" w:rsidTr="00466AA4">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464CD73" w14:textId="77777777" w:rsidR="00575F9C" w:rsidRPr="00523E5C" w:rsidRDefault="00575F9C" w:rsidP="00575F9C">
            <w:pPr>
              <w:spacing w:before="120" w:after="120"/>
              <w:jc w:val="both"/>
              <w:rPr>
                <w:rFonts w:ascii="Arial" w:hAnsi="Arial" w:cs="Arial"/>
                <w:b w:val="0"/>
                <w:color w:val="auto"/>
                <w:sz w:val="24"/>
                <w:szCs w:val="24"/>
              </w:rPr>
            </w:pPr>
            <w:r w:rsidRPr="00523E5C">
              <w:rPr>
                <w:rFonts w:ascii="Arial" w:hAnsi="Arial" w:cs="Arial"/>
                <w:b w:val="0"/>
                <w:color w:val="auto"/>
                <w:sz w:val="24"/>
                <w:szCs w:val="24"/>
              </w:rPr>
              <w:lastRenderedPageBreak/>
              <w:t>3.8</w:t>
            </w:r>
          </w:p>
        </w:tc>
        <w:tc>
          <w:tcPr>
            <w:tcW w:w="8363" w:type="dxa"/>
          </w:tcPr>
          <w:p w14:paraId="2A2A5F0A" w14:textId="2934F70C" w:rsidR="00575F9C" w:rsidRPr="00523E5C" w:rsidRDefault="00575F9C" w:rsidP="00575F9C">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administrative structure is in line with the legislation in force and the Institution's declared mission.</w:t>
            </w:r>
            <w:r w:rsidR="00413117" w:rsidRPr="00523E5C">
              <w:rPr>
                <w:rFonts w:ascii="Arial" w:hAnsi="Arial" w:cs="Arial"/>
                <w:color w:val="7030A0"/>
                <w:sz w:val="24"/>
                <w:szCs w:val="24"/>
                <w:lang w:val="en-US"/>
              </w:rPr>
              <w:t xml:space="preserve"> </w:t>
            </w:r>
          </w:p>
        </w:tc>
        <w:tc>
          <w:tcPr>
            <w:tcW w:w="992" w:type="dxa"/>
            <w:vAlign w:val="center"/>
          </w:tcPr>
          <w:p w14:paraId="368CC731" w14:textId="57AB94E2" w:rsidR="00575F9C" w:rsidRPr="00523E5C" w:rsidRDefault="00B05F2E" w:rsidP="00466AA4">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85006276"/>
                <w:placeholder>
                  <w:docPart w:val="D46833EAC1054A889C049208FD55FC3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575F9C" w:rsidRPr="00523E5C">
                  <w:rPr>
                    <w:rStyle w:val="PlaceholderText"/>
                  </w:rPr>
                  <w:t>Choose mark</w:t>
                </w:r>
              </w:sdtContent>
            </w:sdt>
          </w:p>
        </w:tc>
      </w:tr>
      <w:tr w:rsidR="00063742" w:rsidRPr="00523E5C" w14:paraId="5B5F9A09" w14:textId="77777777" w:rsidTr="00545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E5C83EE" w14:textId="77777777" w:rsidR="00063742" w:rsidRPr="00523E5C" w:rsidRDefault="00063742" w:rsidP="00545345">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819882423"/>
              <w:placeholder>
                <w:docPart w:val="936B777BACCB4A8EBF36F590A42A83A8"/>
              </w:placeholder>
              <w:showingPlcHdr/>
            </w:sdtPr>
            <w:sdtEndPr/>
            <w:sdtContent>
              <w:p w14:paraId="2E3E1861" w14:textId="5BBE3B94" w:rsidR="002F4DBD" w:rsidRPr="00523E5C" w:rsidRDefault="00466AA4" w:rsidP="00466AA4">
                <w:pPr>
                  <w:pStyle w:val="ListParagraph"/>
                  <w:spacing w:before="120" w:after="120"/>
                  <w:ind w:left="0"/>
                  <w:contextualSpacing w:val="0"/>
                  <w:rPr>
                    <w:rFonts w:ascii="Arial" w:hAnsi="Arial" w:cs="Arial"/>
                    <w:color w:val="000000"/>
                    <w:sz w:val="24"/>
                    <w:szCs w:val="24"/>
                  </w:rPr>
                </w:pPr>
                <w:r w:rsidRPr="00523E5C">
                  <w:rPr>
                    <w:rStyle w:val="PlaceholderText"/>
                    <w:b w:val="0"/>
                    <w:sz w:val="24"/>
                  </w:rPr>
                  <w:t>Click to add text</w:t>
                </w:r>
              </w:p>
            </w:sdtContent>
          </w:sdt>
          <w:p w14:paraId="15C255BB" w14:textId="77777777" w:rsidR="002F4DBD" w:rsidRPr="00523E5C" w:rsidRDefault="002F4DBD" w:rsidP="00466AA4">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p>
        </w:tc>
      </w:tr>
    </w:tbl>
    <w:p w14:paraId="7DA52076" w14:textId="77777777" w:rsidR="0035064B" w:rsidRPr="00523E5C" w:rsidRDefault="0035064B" w:rsidP="00466AA4">
      <w:pPr>
        <w:spacing w:after="0" w:line="240" w:lineRule="auto"/>
        <w:ind w:left="6"/>
        <w:jc w:val="both"/>
        <w:rPr>
          <w:rFonts w:ascii="Arial" w:hAnsi="Arial" w:cs="Arial"/>
          <w:sz w:val="24"/>
          <w:szCs w:val="24"/>
        </w:rPr>
      </w:pPr>
    </w:p>
    <w:p w14:paraId="42DB3CDD" w14:textId="77777777" w:rsidR="007C1854" w:rsidRPr="00523E5C" w:rsidRDefault="007C1854" w:rsidP="007C1854">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Findings</w:t>
      </w:r>
    </w:p>
    <w:p w14:paraId="6FBAB6A2" w14:textId="77777777" w:rsidR="007C1854" w:rsidRPr="00523E5C" w:rsidRDefault="007C1854" w:rsidP="00466AA4">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Institution based on evidence from the Institution’s application and the site - visit. </w:t>
      </w:r>
    </w:p>
    <w:sdt>
      <w:sdtPr>
        <w:rPr>
          <w:rFonts w:ascii="Arial" w:hAnsi="Arial" w:cs="Arial"/>
          <w:color w:val="000000"/>
          <w:sz w:val="24"/>
          <w:szCs w:val="24"/>
        </w:rPr>
        <w:id w:val="-1511443754"/>
        <w:placeholder>
          <w:docPart w:val="8851C041B4464CA287D3658BE469725B"/>
        </w:placeholder>
        <w:showingPlcHdr/>
      </w:sdtPr>
      <w:sdtEndPr/>
      <w:sdtContent>
        <w:p w14:paraId="47C0DE12" w14:textId="77777777" w:rsidR="00466AA4" w:rsidRPr="00523E5C" w:rsidRDefault="00466AA4" w:rsidP="00466AA4">
          <w:pPr>
            <w:pStyle w:val="ListParagraph"/>
            <w:spacing w:after="0" w:line="240" w:lineRule="auto"/>
            <w:ind w:left="0"/>
            <w:contextualSpacing w:val="0"/>
            <w:rPr>
              <w:rFonts w:ascii="Arial" w:hAnsi="Arial" w:cs="Arial"/>
              <w:color w:val="000000"/>
              <w:sz w:val="24"/>
              <w:szCs w:val="24"/>
            </w:rPr>
          </w:pPr>
          <w:r w:rsidRPr="00523E5C">
            <w:rPr>
              <w:rStyle w:val="PlaceholderText"/>
              <w:bCs/>
              <w:sz w:val="24"/>
            </w:rPr>
            <w:t>Click to add text</w:t>
          </w:r>
        </w:p>
      </w:sdtContent>
    </w:sdt>
    <w:p w14:paraId="56D1D2D2" w14:textId="56B21234" w:rsidR="00987E90" w:rsidRPr="00523E5C" w:rsidRDefault="00987E90" w:rsidP="00466AA4">
      <w:pPr>
        <w:spacing w:after="0" w:line="240" w:lineRule="auto"/>
        <w:ind w:left="6"/>
        <w:jc w:val="both"/>
        <w:rPr>
          <w:rFonts w:ascii="Arial" w:hAnsi="Arial" w:cs="Arial"/>
          <w:sz w:val="24"/>
          <w:szCs w:val="24"/>
        </w:rPr>
      </w:pPr>
    </w:p>
    <w:p w14:paraId="4A919AA1" w14:textId="77777777" w:rsidR="007C1854" w:rsidRPr="00523E5C" w:rsidRDefault="007C1854" w:rsidP="007C1854">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Strengths</w:t>
      </w:r>
    </w:p>
    <w:p w14:paraId="4EE5F23F" w14:textId="77777777" w:rsidR="007C1854" w:rsidRPr="00523E5C" w:rsidRDefault="007C1854" w:rsidP="00466AA4">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A list of strengths, e.g.</w:t>
      </w:r>
      <w:r w:rsidR="00A817AB"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1416779177"/>
        <w:placeholder>
          <w:docPart w:val="8CB9D74D48A9402091BFAAC791D3FB93"/>
        </w:placeholder>
        <w:showingPlcHdr/>
      </w:sdtPr>
      <w:sdtEndPr/>
      <w:sdtContent>
        <w:p w14:paraId="20B700AD" w14:textId="77777777" w:rsidR="00466AA4" w:rsidRPr="00523E5C" w:rsidRDefault="00466AA4" w:rsidP="00466AA4">
          <w:pPr>
            <w:pStyle w:val="ListParagraph"/>
            <w:spacing w:before="120" w:after="120"/>
            <w:ind w:left="0"/>
            <w:contextualSpacing w:val="0"/>
            <w:rPr>
              <w:rFonts w:ascii="Arial" w:hAnsi="Arial" w:cs="Arial"/>
              <w:color w:val="000000"/>
              <w:sz w:val="24"/>
              <w:szCs w:val="24"/>
            </w:rPr>
          </w:pPr>
          <w:r w:rsidRPr="00523E5C">
            <w:rPr>
              <w:rStyle w:val="PlaceholderText"/>
              <w:bCs/>
              <w:sz w:val="24"/>
            </w:rPr>
            <w:t>Click to add text</w:t>
          </w:r>
        </w:p>
      </w:sdtContent>
    </w:sdt>
    <w:p w14:paraId="07D1DFA2" w14:textId="77777777" w:rsidR="00987E90" w:rsidRPr="00523E5C" w:rsidRDefault="00987E90" w:rsidP="00466AA4">
      <w:pPr>
        <w:spacing w:after="0" w:line="240" w:lineRule="auto"/>
        <w:ind w:left="6"/>
        <w:jc w:val="both"/>
        <w:rPr>
          <w:rFonts w:ascii="Arial" w:hAnsi="Arial" w:cs="Arial"/>
          <w:sz w:val="24"/>
          <w:szCs w:val="24"/>
        </w:rPr>
      </w:pPr>
    </w:p>
    <w:p w14:paraId="197CF28A" w14:textId="77777777" w:rsidR="007C1854" w:rsidRPr="00523E5C" w:rsidRDefault="007C1854" w:rsidP="009E166F">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Areas of improvement and recommendations</w:t>
      </w:r>
    </w:p>
    <w:p w14:paraId="697163CF" w14:textId="77777777" w:rsidR="007C1854" w:rsidRPr="00523E5C" w:rsidRDefault="007C1854" w:rsidP="0054593B">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color w:val="000000"/>
          <w:sz w:val="24"/>
          <w:szCs w:val="24"/>
        </w:rPr>
        <w:id w:val="-472916021"/>
        <w:placeholder>
          <w:docPart w:val="547A9212DBFD45FC8007E1112C4B1185"/>
        </w:placeholder>
        <w:showingPlcHdr/>
      </w:sdtPr>
      <w:sdtEndPr/>
      <w:sdtContent>
        <w:p w14:paraId="75FB8AEB" w14:textId="77777777" w:rsidR="00466AA4" w:rsidRPr="00523E5C" w:rsidRDefault="00466AA4" w:rsidP="00466AA4">
          <w:pPr>
            <w:pStyle w:val="ListParagraph"/>
            <w:spacing w:before="120" w:after="120"/>
            <w:ind w:left="0"/>
            <w:contextualSpacing w:val="0"/>
            <w:rPr>
              <w:rFonts w:ascii="Arial" w:hAnsi="Arial" w:cs="Arial"/>
              <w:color w:val="000000"/>
              <w:sz w:val="24"/>
              <w:szCs w:val="24"/>
            </w:rPr>
          </w:pPr>
          <w:r w:rsidRPr="00523E5C">
            <w:rPr>
              <w:rStyle w:val="PlaceholderText"/>
              <w:bCs/>
              <w:sz w:val="24"/>
            </w:rPr>
            <w:t>Click to add text</w:t>
          </w:r>
        </w:p>
      </w:sdtContent>
    </w:sdt>
    <w:p w14:paraId="5CD6B10A" w14:textId="77777777" w:rsidR="007C1854" w:rsidRPr="00523E5C" w:rsidRDefault="007C1854" w:rsidP="00466AA4">
      <w:pPr>
        <w:spacing w:after="0" w:line="240" w:lineRule="auto"/>
        <w:ind w:left="6"/>
        <w:jc w:val="both"/>
        <w:rPr>
          <w:rFonts w:ascii="Arial" w:hAnsi="Arial" w:cs="Arial"/>
          <w:sz w:val="24"/>
          <w:szCs w:val="24"/>
        </w:rPr>
      </w:pPr>
    </w:p>
    <w:p w14:paraId="12AA51FC" w14:textId="5E4B9D82" w:rsidR="0035064B" w:rsidRPr="00523E5C" w:rsidRDefault="0035064B" w:rsidP="0035064B">
      <w:pPr>
        <w:jc w:val="both"/>
        <w:rPr>
          <w:rFonts w:ascii="Arial" w:hAnsi="Arial" w:cs="Arial"/>
          <w:b/>
          <w:sz w:val="24"/>
          <w:szCs w:val="24"/>
        </w:rPr>
      </w:pPr>
      <w:r w:rsidRPr="00523E5C">
        <w:rPr>
          <w:rFonts w:ascii="Arial" w:hAnsi="Arial" w:cs="Arial"/>
          <w:b/>
          <w:sz w:val="24"/>
          <w:szCs w:val="24"/>
        </w:rPr>
        <w:t xml:space="preserve">Please </w:t>
      </w:r>
      <w:r w:rsidR="009E166F" w:rsidRPr="00523E5C">
        <w:rPr>
          <w:rFonts w:ascii="Arial" w:hAnsi="Arial" w:cs="Arial"/>
          <w:b/>
          <w:sz w:val="24"/>
          <w:szCs w:val="24"/>
        </w:rPr>
        <w:t>select</w:t>
      </w:r>
      <w:r w:rsidRPr="00523E5C">
        <w:rPr>
          <w:rFonts w:ascii="Arial" w:hAnsi="Arial" w:cs="Arial"/>
          <w:b/>
          <w:sz w:val="24"/>
          <w:szCs w:val="24"/>
        </w:rPr>
        <w:t xml:space="preserve"> what is appropriate for the following </w:t>
      </w:r>
      <w:r w:rsidR="00A9543F" w:rsidRPr="00523E5C">
        <w:rPr>
          <w:rFonts w:ascii="Arial" w:hAnsi="Arial" w:cs="Arial"/>
          <w:b/>
          <w:sz w:val="24"/>
          <w:szCs w:val="24"/>
        </w:rPr>
        <w:t>assessment area</w:t>
      </w:r>
      <w:r w:rsidRPr="00523E5C">
        <w:rPr>
          <w:rFonts w:ascii="Arial" w:hAnsi="Arial" w:cs="Arial"/>
          <w:b/>
          <w:sz w:val="24"/>
          <w:szCs w:val="24"/>
        </w:rPr>
        <w:t>:</w:t>
      </w:r>
    </w:p>
    <w:tbl>
      <w:tblPr>
        <w:tblStyle w:val="TableGrid"/>
        <w:tblW w:w="6799" w:type="dxa"/>
        <w:jc w:val="center"/>
        <w:tblLayout w:type="fixed"/>
        <w:tblLook w:val="04A0" w:firstRow="1" w:lastRow="0" w:firstColumn="1" w:lastColumn="0" w:noHBand="0" w:noVBand="1"/>
      </w:tblPr>
      <w:tblGrid>
        <w:gridCol w:w="2547"/>
        <w:gridCol w:w="4252"/>
      </w:tblGrid>
      <w:tr w:rsidR="009E166F" w:rsidRPr="00523E5C" w14:paraId="1398B48F" w14:textId="77777777" w:rsidTr="00BA2FBA">
        <w:trPr>
          <w:jc w:val="center"/>
        </w:trPr>
        <w:tc>
          <w:tcPr>
            <w:tcW w:w="2547" w:type="dxa"/>
            <w:vAlign w:val="center"/>
          </w:tcPr>
          <w:p w14:paraId="1729B21F" w14:textId="5D5A4E00" w:rsidR="009E166F" w:rsidRPr="00523E5C" w:rsidRDefault="009E166F" w:rsidP="009E166F">
            <w:pPr>
              <w:pStyle w:val="ListParagraph"/>
              <w:spacing w:before="120" w:after="120"/>
              <w:ind w:left="0"/>
              <w:contextualSpacing w:val="0"/>
              <w:rPr>
                <w:rFonts w:ascii="Arial" w:hAnsi="Arial" w:cs="Arial"/>
                <w:b/>
                <w:sz w:val="24"/>
                <w:szCs w:val="24"/>
              </w:rPr>
            </w:pPr>
            <w:r w:rsidRPr="00523E5C">
              <w:rPr>
                <w:rFonts w:ascii="Arial" w:hAnsi="Arial" w:cs="Arial"/>
                <w:b/>
                <w:sz w:val="24"/>
                <w:szCs w:val="24"/>
              </w:rPr>
              <w:t xml:space="preserve">Assessment </w:t>
            </w:r>
            <w:r w:rsidR="00BA2FBA" w:rsidRPr="00523E5C">
              <w:rPr>
                <w:rFonts w:ascii="Arial" w:hAnsi="Arial" w:cs="Arial"/>
                <w:b/>
                <w:sz w:val="24"/>
                <w:szCs w:val="24"/>
              </w:rPr>
              <w:t>Area</w:t>
            </w:r>
          </w:p>
        </w:tc>
        <w:tc>
          <w:tcPr>
            <w:tcW w:w="4252" w:type="dxa"/>
            <w:vAlign w:val="center"/>
          </w:tcPr>
          <w:p w14:paraId="3BF79458" w14:textId="35520E87" w:rsidR="009E166F" w:rsidRPr="00523E5C" w:rsidRDefault="009E166F" w:rsidP="009E166F">
            <w:pPr>
              <w:pStyle w:val="ListParagraph"/>
              <w:spacing w:before="120" w:after="120"/>
              <w:ind w:left="0"/>
              <w:jc w:val="center"/>
              <w:rPr>
                <w:rFonts w:ascii="Arial" w:hAnsi="Arial" w:cs="Arial"/>
                <w:b/>
                <w:i/>
                <w:color w:val="C45911" w:themeColor="accent2" w:themeShade="BF"/>
                <w:sz w:val="24"/>
                <w:szCs w:val="24"/>
                <w:lang w:val="en-US"/>
              </w:rPr>
            </w:pPr>
            <w:r w:rsidRPr="00523E5C">
              <w:rPr>
                <w:rFonts w:ascii="Arial" w:hAnsi="Arial" w:cs="Arial"/>
                <w:b/>
                <w:i/>
                <w:color w:val="C45911" w:themeColor="accent2" w:themeShade="BF"/>
                <w:sz w:val="24"/>
                <w:szCs w:val="24"/>
                <w:lang w:val="en-US"/>
              </w:rPr>
              <w:t>Non-compliant/</w:t>
            </w:r>
            <w:r w:rsidRPr="00523E5C">
              <w:rPr>
                <w:rFonts w:ascii="Arial" w:hAnsi="Arial" w:cs="Arial"/>
                <w:b/>
                <w:i/>
                <w:color w:val="C45911" w:themeColor="accent2" w:themeShade="BF"/>
                <w:sz w:val="24"/>
                <w:szCs w:val="24"/>
                <w:lang w:val="en-US"/>
              </w:rPr>
              <w:br/>
              <w:t>Partially Compliant/Compliant</w:t>
            </w:r>
          </w:p>
        </w:tc>
      </w:tr>
      <w:tr w:rsidR="009E166F" w:rsidRPr="00523E5C" w14:paraId="1BB0F366" w14:textId="77777777" w:rsidTr="00BA2FBA">
        <w:trPr>
          <w:jc w:val="center"/>
        </w:trPr>
        <w:tc>
          <w:tcPr>
            <w:tcW w:w="2547" w:type="dxa"/>
          </w:tcPr>
          <w:p w14:paraId="64538220" w14:textId="77777777" w:rsidR="009E166F" w:rsidRPr="00523E5C" w:rsidRDefault="009E166F" w:rsidP="009E166F">
            <w:pPr>
              <w:pStyle w:val="ListParagraph"/>
              <w:spacing w:before="120" w:after="120"/>
              <w:ind w:left="0"/>
              <w:rPr>
                <w:rFonts w:ascii="Arial" w:hAnsi="Arial" w:cs="Arial"/>
                <w:sz w:val="24"/>
                <w:szCs w:val="24"/>
              </w:rPr>
            </w:pPr>
            <w:r w:rsidRPr="00523E5C">
              <w:rPr>
                <w:rFonts w:ascii="Arial" w:hAnsi="Arial" w:cs="Arial"/>
                <w:sz w:val="24"/>
                <w:szCs w:val="24"/>
                <w:lang w:val="en-US"/>
              </w:rPr>
              <w:t>3. Administration</w:t>
            </w:r>
          </w:p>
        </w:tc>
        <w:sdt>
          <w:sdtPr>
            <w:rPr>
              <w:rFonts w:ascii="Arial" w:hAnsi="Arial" w:cs="Arial"/>
              <w:sz w:val="24"/>
              <w:szCs w:val="24"/>
            </w:rPr>
            <w:id w:val="1073092218"/>
            <w:placeholder>
              <w:docPart w:val="07BF1B06609542E3B1290C379A3340A4"/>
            </w:placeholder>
            <w:showingPlcHdr/>
            <w:comboBox>
              <w:listItem w:displayText="Non Compliant" w:value="Non Compliant"/>
              <w:listItem w:displayText="Partially Compliant" w:value="Partially Compliant"/>
              <w:listItem w:displayText="Compliant" w:value="Compliant"/>
            </w:comboBox>
          </w:sdtPr>
          <w:sdtEndPr/>
          <w:sdtContent>
            <w:tc>
              <w:tcPr>
                <w:tcW w:w="4252" w:type="dxa"/>
                <w:vAlign w:val="center"/>
              </w:tcPr>
              <w:p w14:paraId="1A67B255" w14:textId="28041AD9" w:rsidR="009E166F" w:rsidRPr="00523E5C" w:rsidRDefault="009E166F" w:rsidP="00BA2FBA">
                <w:pPr>
                  <w:pStyle w:val="ListParagraph"/>
                  <w:spacing w:before="120" w:after="120"/>
                  <w:ind w:left="0"/>
                  <w:contextualSpacing w:val="0"/>
                  <w:jc w:val="center"/>
                  <w:rPr>
                    <w:rFonts w:ascii="Arial" w:hAnsi="Arial" w:cs="Arial"/>
                    <w:sz w:val="24"/>
                    <w:szCs w:val="24"/>
                  </w:rPr>
                </w:pPr>
                <w:r w:rsidRPr="00523E5C">
                  <w:rPr>
                    <w:rStyle w:val="PlaceholderText"/>
                  </w:rPr>
                  <w:t>Choose answer</w:t>
                </w:r>
              </w:p>
            </w:tc>
          </w:sdtContent>
        </w:sdt>
      </w:tr>
    </w:tbl>
    <w:p w14:paraId="6E7650CA" w14:textId="18D38DF2" w:rsidR="00466AA4" w:rsidRPr="00523E5C" w:rsidRDefault="00466AA4" w:rsidP="00531C19">
      <w:pPr>
        <w:rPr>
          <w:rFonts w:ascii="Arial" w:hAnsi="Arial" w:cs="Arial"/>
          <w:b/>
          <w:sz w:val="24"/>
          <w:szCs w:val="24"/>
        </w:rPr>
      </w:pPr>
    </w:p>
    <w:p w14:paraId="06F93F28" w14:textId="77777777" w:rsidR="00466AA4" w:rsidRPr="00523E5C" w:rsidRDefault="00466AA4">
      <w:pPr>
        <w:rPr>
          <w:rFonts w:ascii="Arial" w:hAnsi="Arial" w:cs="Arial"/>
          <w:b/>
          <w:sz w:val="24"/>
          <w:szCs w:val="24"/>
        </w:rPr>
      </w:pPr>
      <w:r w:rsidRPr="00523E5C">
        <w:rPr>
          <w:rFonts w:ascii="Arial" w:hAnsi="Arial" w:cs="Arial"/>
          <w:b/>
          <w:sz w:val="24"/>
          <w:szCs w:val="24"/>
        </w:rPr>
        <w:br w:type="page"/>
      </w:r>
    </w:p>
    <w:p w14:paraId="4C065330" w14:textId="3160A18C" w:rsidR="00FD054C" w:rsidRPr="00523E5C" w:rsidRDefault="009D789D" w:rsidP="009F54E5">
      <w:pPr>
        <w:numPr>
          <w:ilvl w:val="0"/>
          <w:numId w:val="43"/>
        </w:numPr>
        <w:spacing w:after="0"/>
        <w:ind w:left="357" w:hanging="357"/>
        <w:jc w:val="both"/>
        <w:rPr>
          <w:rFonts w:ascii="Arial" w:hAnsi="Arial" w:cs="Arial"/>
          <w:b/>
          <w:color w:val="000000" w:themeColor="text1"/>
          <w:sz w:val="24"/>
          <w:szCs w:val="24"/>
        </w:rPr>
      </w:pPr>
      <w:r w:rsidRPr="00523E5C">
        <w:rPr>
          <w:rFonts w:ascii="Arial" w:hAnsi="Arial" w:cs="Arial"/>
          <w:b/>
          <w:sz w:val="24"/>
          <w:szCs w:val="24"/>
        </w:rPr>
        <w:lastRenderedPageBreak/>
        <w:t xml:space="preserve">Learning and </w:t>
      </w:r>
      <w:r w:rsidR="009E166F" w:rsidRPr="00523E5C">
        <w:rPr>
          <w:rFonts w:ascii="Arial" w:hAnsi="Arial" w:cs="Arial"/>
          <w:b/>
          <w:sz w:val="24"/>
          <w:szCs w:val="24"/>
        </w:rPr>
        <w:t>T</w:t>
      </w:r>
      <w:r w:rsidRPr="00523E5C">
        <w:rPr>
          <w:rFonts w:ascii="Arial" w:hAnsi="Arial" w:cs="Arial"/>
          <w:b/>
          <w:sz w:val="24"/>
          <w:szCs w:val="24"/>
        </w:rPr>
        <w:t>eaching</w:t>
      </w:r>
    </w:p>
    <w:p w14:paraId="23863FBC" w14:textId="78F95E9C" w:rsidR="009F54E5" w:rsidRPr="00523E5C" w:rsidRDefault="009F54E5" w:rsidP="009F54E5">
      <w:pPr>
        <w:pStyle w:val="ListParagraph"/>
        <w:ind w:left="360"/>
        <w:jc w:val="both"/>
        <w:rPr>
          <w:rFonts w:ascii="Arial" w:hAnsi="Arial" w:cs="Arial"/>
          <w:i/>
          <w:color w:val="000000" w:themeColor="text1"/>
          <w:sz w:val="24"/>
          <w:szCs w:val="24"/>
        </w:rPr>
      </w:pPr>
      <w:r w:rsidRPr="00523E5C">
        <w:rPr>
          <w:rFonts w:ascii="Arial" w:hAnsi="Arial" w:cs="Arial"/>
          <w:i/>
          <w:sz w:val="24"/>
          <w:szCs w:val="24"/>
        </w:rPr>
        <w:t xml:space="preserve">(ESG 1.2, 1.3, </w:t>
      </w:r>
      <w:r w:rsidR="00CC182B" w:rsidRPr="00523E5C">
        <w:rPr>
          <w:rFonts w:ascii="Arial" w:hAnsi="Arial" w:cs="Arial"/>
          <w:i/>
          <w:sz w:val="24"/>
          <w:szCs w:val="24"/>
        </w:rPr>
        <w:t xml:space="preserve">1.4, </w:t>
      </w:r>
      <w:r w:rsidRPr="00523E5C">
        <w:rPr>
          <w:rFonts w:ascii="Arial" w:hAnsi="Arial" w:cs="Arial"/>
          <w:i/>
          <w:sz w:val="24"/>
          <w:szCs w:val="24"/>
        </w:rPr>
        <w:t>1.9)</w:t>
      </w:r>
    </w:p>
    <w:p w14:paraId="6322379F" w14:textId="77777777" w:rsidR="009F54E5" w:rsidRPr="00523E5C" w:rsidRDefault="009F54E5" w:rsidP="009F54E5">
      <w:pPr>
        <w:ind w:left="357"/>
        <w:jc w:val="both"/>
        <w:rPr>
          <w:rFonts w:ascii="Arial" w:hAnsi="Arial" w:cs="Arial"/>
          <w:b/>
          <w:color w:val="000000" w:themeColor="text1"/>
          <w:sz w:val="24"/>
          <w:szCs w:val="24"/>
        </w:rPr>
      </w:pPr>
    </w:p>
    <w:tbl>
      <w:tblPr>
        <w:tblStyle w:val="TableGrid1"/>
        <w:tblW w:w="7938" w:type="dxa"/>
        <w:tblInd w:w="846" w:type="dxa"/>
        <w:tblLook w:val="04A0" w:firstRow="1" w:lastRow="0" w:firstColumn="1" w:lastColumn="0" w:noHBand="0" w:noVBand="1"/>
      </w:tblPr>
      <w:tblGrid>
        <w:gridCol w:w="7938"/>
      </w:tblGrid>
      <w:tr w:rsidR="00FD054C" w:rsidRPr="00523E5C" w14:paraId="75007F32" w14:textId="77777777" w:rsidTr="00BA2FBA">
        <w:tc>
          <w:tcPr>
            <w:tcW w:w="7513" w:type="dxa"/>
          </w:tcPr>
          <w:p w14:paraId="341D2105" w14:textId="4CA1E09C" w:rsidR="00FD054C" w:rsidRPr="00523E5C" w:rsidRDefault="00FD054C" w:rsidP="00FD054C">
            <w:pPr>
              <w:rPr>
                <w:rFonts w:ascii="Arial" w:hAnsi="Arial" w:cs="Arial"/>
                <w:b/>
                <w:sz w:val="24"/>
                <w:szCs w:val="24"/>
                <w:u w:val="single"/>
                <w:lang w:val="en-US"/>
              </w:rPr>
            </w:pPr>
            <w:r w:rsidRPr="00523E5C">
              <w:rPr>
                <w:rFonts w:ascii="Arial" w:hAnsi="Arial" w:cs="Arial"/>
                <w:b/>
                <w:sz w:val="24"/>
                <w:szCs w:val="24"/>
                <w:u w:val="single"/>
                <w:lang w:val="en-US"/>
              </w:rPr>
              <w:t>Sub-</w:t>
            </w:r>
            <w:r w:rsidR="009E166F" w:rsidRPr="00523E5C">
              <w:rPr>
                <w:rFonts w:ascii="Arial" w:hAnsi="Arial" w:cs="Arial"/>
                <w:b/>
                <w:sz w:val="24"/>
                <w:szCs w:val="24"/>
                <w:u w:val="single"/>
                <w:lang w:val="en-US"/>
              </w:rPr>
              <w:t>A</w:t>
            </w:r>
            <w:r w:rsidRPr="00523E5C">
              <w:rPr>
                <w:rFonts w:ascii="Arial" w:hAnsi="Arial" w:cs="Arial"/>
                <w:b/>
                <w:sz w:val="24"/>
                <w:szCs w:val="24"/>
                <w:u w:val="single"/>
                <w:lang w:val="en-US"/>
              </w:rPr>
              <w:t>reas</w:t>
            </w:r>
          </w:p>
          <w:p w14:paraId="5C887AEE" w14:textId="77777777" w:rsidR="00FD054C" w:rsidRPr="00523E5C" w:rsidRDefault="00FD054C" w:rsidP="00FD054C">
            <w:pPr>
              <w:rPr>
                <w:rFonts w:ascii="Arial" w:hAnsi="Arial" w:cs="Arial"/>
                <w:sz w:val="10"/>
                <w:szCs w:val="24"/>
                <w:u w:val="single"/>
                <w:lang w:val="en-US"/>
              </w:rPr>
            </w:pPr>
          </w:p>
          <w:p w14:paraId="7AE0EC8D" w14:textId="77777777" w:rsidR="00FD054C" w:rsidRPr="00523E5C" w:rsidRDefault="00FD054C" w:rsidP="00FD054C">
            <w:pPr>
              <w:spacing w:line="276" w:lineRule="auto"/>
              <w:rPr>
                <w:rFonts w:ascii="Arial" w:hAnsi="Arial" w:cs="Arial"/>
                <w:b/>
                <w:sz w:val="24"/>
                <w:szCs w:val="24"/>
                <w:lang w:val="en-US"/>
              </w:rPr>
            </w:pPr>
            <w:r w:rsidRPr="00523E5C">
              <w:rPr>
                <w:rFonts w:ascii="Arial" w:hAnsi="Arial" w:cs="Arial"/>
                <w:b/>
                <w:sz w:val="24"/>
                <w:szCs w:val="24"/>
                <w:lang w:val="en-US"/>
              </w:rPr>
              <w:t>4.1 Planning the programmes of study</w:t>
            </w:r>
          </w:p>
          <w:p w14:paraId="22B781EF" w14:textId="5BBC7C82" w:rsidR="00FD054C" w:rsidRPr="00523E5C" w:rsidRDefault="00FD054C" w:rsidP="00BA2FBA">
            <w:pPr>
              <w:spacing w:line="276" w:lineRule="auto"/>
              <w:rPr>
                <w:rFonts w:ascii="Arial" w:hAnsi="Arial" w:cs="Arial"/>
                <w:b/>
                <w:sz w:val="24"/>
                <w:szCs w:val="24"/>
                <w:lang w:val="en-US"/>
              </w:rPr>
            </w:pPr>
            <w:r w:rsidRPr="00523E5C">
              <w:rPr>
                <w:rFonts w:ascii="Arial" w:hAnsi="Arial" w:cs="Arial"/>
                <w:b/>
                <w:sz w:val="24"/>
                <w:szCs w:val="24"/>
                <w:lang w:val="en-US"/>
              </w:rPr>
              <w:t>4.2 Organisation of teaching</w:t>
            </w:r>
          </w:p>
        </w:tc>
      </w:tr>
    </w:tbl>
    <w:p w14:paraId="2F1C850B" w14:textId="77777777" w:rsidR="00FD054C" w:rsidRPr="00523E5C" w:rsidRDefault="00FD054C" w:rsidP="004C279F">
      <w:pPr>
        <w:spacing w:after="120" w:line="240" w:lineRule="auto"/>
        <w:jc w:val="both"/>
        <w:rPr>
          <w:rFonts w:ascii="Arial" w:hAnsi="Arial" w:cs="Arial"/>
          <w:i/>
          <w:color w:val="000000" w:themeColor="text1"/>
          <w:sz w:val="24"/>
          <w:szCs w:val="24"/>
        </w:rPr>
      </w:pPr>
    </w:p>
    <w:p w14:paraId="7428D5C7" w14:textId="77777777" w:rsidR="00FD054C" w:rsidRPr="00523E5C" w:rsidRDefault="00FD054C" w:rsidP="004C279F">
      <w:pPr>
        <w:spacing w:after="120" w:line="240" w:lineRule="auto"/>
        <w:ind w:left="284"/>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5D9E2AE1" w14:textId="77777777" w:rsidR="00FD054C" w:rsidRPr="00523E5C" w:rsidRDefault="00FD054C" w:rsidP="00FD054C">
      <w:pPr>
        <w:spacing w:before="120" w:after="120" w:line="360" w:lineRule="auto"/>
        <w:ind w:left="1134"/>
        <w:contextualSpacing/>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w:t>
      </w:r>
      <w:r w:rsidRPr="00523E5C">
        <w:rPr>
          <w:rFonts w:ascii="Arial" w:hAnsi="Arial" w:cs="Arial"/>
          <w:sz w:val="24"/>
          <w:szCs w:val="24"/>
          <w:lang w:val="en-US"/>
        </w:rPr>
        <w:tab/>
        <w:t>Non-compliant</w:t>
      </w:r>
    </w:p>
    <w:p w14:paraId="17DFCFAF" w14:textId="77777777" w:rsidR="00FD054C" w:rsidRPr="00523E5C" w:rsidRDefault="00FD054C" w:rsidP="00FD054C">
      <w:pPr>
        <w:spacing w:before="120" w:after="120" w:line="360" w:lineRule="auto"/>
        <w:ind w:left="1134"/>
        <w:contextualSpacing/>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xml:space="preserve">: </w:t>
      </w:r>
      <w:r w:rsidRPr="00523E5C">
        <w:rPr>
          <w:rFonts w:ascii="Arial" w:hAnsi="Arial" w:cs="Arial"/>
          <w:sz w:val="24"/>
          <w:szCs w:val="24"/>
          <w:lang w:val="en-US"/>
        </w:rPr>
        <w:tab/>
      </w:r>
      <w:r w:rsidRPr="00523E5C">
        <w:rPr>
          <w:rFonts w:ascii="Arial" w:hAnsi="Arial" w:cs="Arial"/>
          <w:sz w:val="24"/>
          <w:szCs w:val="24"/>
          <w:lang w:val="en-US"/>
        </w:rPr>
        <w:tab/>
        <w:t>Partially compliant</w:t>
      </w:r>
    </w:p>
    <w:p w14:paraId="002F2D2B" w14:textId="77777777" w:rsidR="00FD054C" w:rsidRPr="00523E5C" w:rsidRDefault="00FD054C" w:rsidP="00FD054C">
      <w:pPr>
        <w:spacing w:before="120" w:after="120" w:line="360" w:lineRule="auto"/>
        <w:ind w:left="1134"/>
        <w:contextualSpacing/>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w:t>
      </w:r>
      <w:r w:rsidRPr="00523E5C">
        <w:rPr>
          <w:rFonts w:ascii="Arial" w:hAnsi="Arial" w:cs="Arial"/>
          <w:sz w:val="24"/>
          <w:szCs w:val="24"/>
          <w:lang w:val="en-US"/>
        </w:rPr>
        <w:tab/>
        <w:t>Compliant</w:t>
      </w:r>
    </w:p>
    <w:tbl>
      <w:tblPr>
        <w:tblStyle w:val="GridTable5Dark-Accent111"/>
        <w:tblW w:w="10343" w:type="dxa"/>
        <w:tblInd w:w="284" w:type="dxa"/>
        <w:tblLayout w:type="fixed"/>
        <w:tblLook w:val="04A0" w:firstRow="1" w:lastRow="0" w:firstColumn="1" w:lastColumn="0" w:noHBand="0" w:noVBand="1"/>
      </w:tblPr>
      <w:tblGrid>
        <w:gridCol w:w="846"/>
        <w:gridCol w:w="8505"/>
        <w:gridCol w:w="992"/>
      </w:tblGrid>
      <w:tr w:rsidR="009E166F" w:rsidRPr="00523E5C" w14:paraId="7004E5B9" w14:textId="77777777" w:rsidTr="0019392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5253B2F3" w14:textId="633B1AA1" w:rsidR="009E166F" w:rsidRPr="00523E5C" w:rsidRDefault="009E166F" w:rsidP="00FD054C">
            <w:pPr>
              <w:spacing w:before="120" w:after="120"/>
              <w:jc w:val="center"/>
              <w:rPr>
                <w:rFonts w:ascii="Arial" w:hAnsi="Arial" w:cs="Arial"/>
                <w:sz w:val="24"/>
                <w:szCs w:val="24"/>
                <w:lang w:val="en-US"/>
              </w:rPr>
            </w:pPr>
            <w:r w:rsidRPr="00523E5C">
              <w:rPr>
                <w:rFonts w:ascii="Arial" w:hAnsi="Arial" w:cs="Arial"/>
                <w:color w:val="auto"/>
                <w:sz w:val="24"/>
                <w:szCs w:val="24"/>
                <w:lang w:val="en-US"/>
              </w:rPr>
              <w:t>Quality indicators/criteria</w:t>
            </w:r>
          </w:p>
        </w:tc>
      </w:tr>
      <w:tr w:rsidR="009D789D" w:rsidRPr="00523E5C" w14:paraId="5D11FC3B" w14:textId="77777777" w:rsidTr="009E16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5B5B6A83" w14:textId="02E10913" w:rsidR="009D789D" w:rsidRPr="00523E5C" w:rsidRDefault="009D789D" w:rsidP="009E166F">
            <w:pPr>
              <w:pStyle w:val="ListParagraph"/>
              <w:numPr>
                <w:ilvl w:val="0"/>
                <w:numId w:val="38"/>
              </w:numPr>
              <w:spacing w:before="120" w:after="120"/>
              <w:ind w:left="318" w:hanging="284"/>
              <w:rPr>
                <w:rFonts w:ascii="Arial" w:hAnsi="Arial" w:cs="Arial"/>
                <w:sz w:val="24"/>
                <w:szCs w:val="24"/>
                <w:lang w:val="en-US"/>
              </w:rPr>
            </w:pPr>
            <w:r w:rsidRPr="00523E5C">
              <w:rPr>
                <w:rFonts w:ascii="Arial" w:hAnsi="Arial" w:cs="Arial"/>
                <w:color w:val="auto"/>
                <w:sz w:val="24"/>
                <w:szCs w:val="24"/>
                <w:lang w:val="en-US"/>
              </w:rPr>
              <w:t xml:space="preserve">Learning and </w:t>
            </w:r>
            <w:r w:rsidR="009E166F" w:rsidRPr="00523E5C">
              <w:rPr>
                <w:rFonts w:ascii="Arial" w:hAnsi="Arial" w:cs="Arial"/>
                <w:color w:val="auto"/>
                <w:sz w:val="24"/>
                <w:szCs w:val="24"/>
                <w:lang w:val="en-US"/>
              </w:rPr>
              <w:t>T</w:t>
            </w:r>
            <w:r w:rsidRPr="00523E5C">
              <w:rPr>
                <w:rFonts w:ascii="Arial" w:hAnsi="Arial" w:cs="Arial"/>
                <w:color w:val="auto"/>
                <w:sz w:val="24"/>
                <w:szCs w:val="24"/>
                <w:lang w:val="en-US"/>
              </w:rPr>
              <w:t>eaching</w:t>
            </w:r>
          </w:p>
        </w:tc>
      </w:tr>
      <w:tr w:rsidR="00FD054C" w:rsidRPr="00523E5C" w14:paraId="19A9FB38" w14:textId="77777777" w:rsidTr="009E166F">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06EDD50F" w14:textId="77777777" w:rsidR="00FD054C" w:rsidRPr="00523E5C" w:rsidRDefault="00FD054C" w:rsidP="00FD054C">
            <w:pPr>
              <w:spacing w:before="120" w:after="120"/>
              <w:jc w:val="both"/>
              <w:rPr>
                <w:rFonts w:ascii="Arial" w:hAnsi="Arial" w:cs="Arial"/>
                <w:b w:val="0"/>
                <w:sz w:val="24"/>
                <w:szCs w:val="24"/>
              </w:rPr>
            </w:pPr>
            <w:r w:rsidRPr="00523E5C">
              <w:rPr>
                <w:rFonts w:ascii="Arial" w:hAnsi="Arial" w:cs="Arial"/>
                <w:color w:val="auto"/>
                <w:sz w:val="24"/>
                <w:szCs w:val="24"/>
              </w:rPr>
              <w:t>4.1 Planning the programmes of study</w:t>
            </w:r>
          </w:p>
        </w:tc>
        <w:tc>
          <w:tcPr>
            <w:tcW w:w="992" w:type="dxa"/>
          </w:tcPr>
          <w:p w14:paraId="6D1354D2" w14:textId="77777777" w:rsidR="00FD054C" w:rsidRPr="00523E5C" w:rsidRDefault="00FD054C" w:rsidP="00FD054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A37B57" w:rsidRPr="00523E5C" w14:paraId="2D5C76B3"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291761CC" w14:textId="77777777" w:rsidR="00A37B57" w:rsidRPr="00523E5C" w:rsidRDefault="00A37B57" w:rsidP="009E166F">
            <w:pPr>
              <w:spacing w:before="120" w:after="120"/>
              <w:rPr>
                <w:rFonts w:ascii="Arial" w:hAnsi="Arial" w:cs="Arial"/>
                <w:b w:val="0"/>
                <w:color w:val="auto"/>
                <w:sz w:val="24"/>
                <w:szCs w:val="24"/>
              </w:rPr>
            </w:pPr>
            <w:r w:rsidRPr="00523E5C">
              <w:rPr>
                <w:rFonts w:ascii="Arial" w:hAnsi="Arial" w:cs="Arial"/>
                <w:b w:val="0"/>
                <w:color w:val="auto"/>
                <w:sz w:val="24"/>
                <w:szCs w:val="24"/>
              </w:rPr>
              <w:t>4.1.1</w:t>
            </w:r>
          </w:p>
        </w:tc>
        <w:tc>
          <w:tcPr>
            <w:tcW w:w="8505" w:type="dxa"/>
            <w:vAlign w:val="center"/>
          </w:tcPr>
          <w:p w14:paraId="010F8968" w14:textId="741A752B" w:rsidR="00A37B57" w:rsidRPr="00523E5C" w:rsidRDefault="00A37B57" w:rsidP="009E166F">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provides an effective system for designing, approving, monitoring and </w:t>
            </w:r>
            <w:r w:rsidR="0053762B" w:rsidRPr="00523E5C">
              <w:rPr>
                <w:rFonts w:ascii="Arial" w:hAnsi="Arial" w:cs="Arial"/>
                <w:sz w:val="24"/>
                <w:szCs w:val="24"/>
              </w:rPr>
              <w:t xml:space="preserve">periodically reviewing </w:t>
            </w:r>
            <w:r w:rsidRPr="00523E5C">
              <w:rPr>
                <w:rFonts w:ascii="Arial" w:hAnsi="Arial" w:cs="Arial"/>
                <w:sz w:val="24"/>
                <w:szCs w:val="24"/>
              </w:rPr>
              <w:t>programmes of study.</w:t>
            </w:r>
            <w:r w:rsidR="00413117" w:rsidRPr="00523E5C">
              <w:rPr>
                <w:rFonts w:ascii="Arial" w:hAnsi="Arial" w:cs="Arial"/>
                <w:color w:val="7030A0"/>
                <w:sz w:val="24"/>
                <w:szCs w:val="24"/>
                <w:lang w:val="en-US"/>
              </w:rPr>
              <w:t xml:space="preserve"> </w:t>
            </w:r>
          </w:p>
        </w:tc>
        <w:tc>
          <w:tcPr>
            <w:tcW w:w="992" w:type="dxa"/>
            <w:vAlign w:val="center"/>
          </w:tcPr>
          <w:p w14:paraId="4C171A65" w14:textId="365CF965" w:rsidR="00A37B57" w:rsidRPr="00523E5C" w:rsidRDefault="00B05F2E" w:rsidP="009E166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49916331"/>
                <w:placeholder>
                  <w:docPart w:val="6616BC086C2745CB98D1F01A8235EFB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795AE5F8" w14:textId="77777777" w:rsidTr="009E166F">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4F428672" w14:textId="77777777" w:rsidR="00A37B57" w:rsidRPr="00523E5C" w:rsidRDefault="00A37B57" w:rsidP="009E166F">
            <w:pPr>
              <w:spacing w:before="120" w:after="120"/>
              <w:rPr>
                <w:rFonts w:ascii="Arial" w:hAnsi="Arial" w:cs="Arial"/>
                <w:b w:val="0"/>
                <w:color w:val="auto"/>
                <w:sz w:val="24"/>
                <w:szCs w:val="24"/>
              </w:rPr>
            </w:pPr>
            <w:r w:rsidRPr="00523E5C">
              <w:rPr>
                <w:rFonts w:ascii="Arial" w:hAnsi="Arial" w:cs="Arial"/>
                <w:b w:val="0"/>
                <w:color w:val="auto"/>
                <w:sz w:val="24"/>
                <w:szCs w:val="24"/>
              </w:rPr>
              <w:t>4.1.2</w:t>
            </w:r>
          </w:p>
        </w:tc>
        <w:tc>
          <w:tcPr>
            <w:tcW w:w="8505" w:type="dxa"/>
            <w:vAlign w:val="center"/>
          </w:tcPr>
          <w:p w14:paraId="462C9FF3" w14:textId="0F1C05DB" w:rsidR="0053762B" w:rsidRPr="00523E5C" w:rsidRDefault="0053762B" w:rsidP="009E166F">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Students and other stakeholders, including employers, are actively involved on the programmes’ review and development.</w:t>
            </w:r>
            <w:r w:rsidR="00413117" w:rsidRPr="00523E5C">
              <w:rPr>
                <w:rFonts w:ascii="Arial" w:hAnsi="Arial" w:cs="Arial"/>
                <w:color w:val="7030A0"/>
                <w:sz w:val="24"/>
                <w:szCs w:val="24"/>
                <w:lang w:val="en-US"/>
              </w:rPr>
              <w:t xml:space="preserve"> </w:t>
            </w:r>
          </w:p>
        </w:tc>
        <w:tc>
          <w:tcPr>
            <w:tcW w:w="992" w:type="dxa"/>
            <w:vAlign w:val="center"/>
          </w:tcPr>
          <w:p w14:paraId="390113A1" w14:textId="71ECFAF3" w:rsidR="00A37B57" w:rsidRPr="00523E5C" w:rsidRDefault="00B05F2E" w:rsidP="009E166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433503711"/>
                <w:placeholder>
                  <w:docPart w:val="8F9D02849D2E4FCC85EA0844CBB72E5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13A33928"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2F355D2C" w14:textId="77777777" w:rsidR="00A37B57" w:rsidRPr="00523E5C" w:rsidRDefault="00A37B57" w:rsidP="009E166F">
            <w:pPr>
              <w:spacing w:before="120" w:after="120"/>
              <w:rPr>
                <w:rFonts w:ascii="Arial" w:hAnsi="Arial" w:cs="Arial"/>
                <w:b w:val="0"/>
                <w:sz w:val="24"/>
                <w:szCs w:val="24"/>
              </w:rPr>
            </w:pPr>
            <w:r w:rsidRPr="00523E5C">
              <w:rPr>
                <w:rFonts w:ascii="Arial" w:hAnsi="Arial" w:cs="Arial"/>
                <w:b w:val="0"/>
                <w:color w:val="auto"/>
                <w:sz w:val="24"/>
                <w:szCs w:val="24"/>
              </w:rPr>
              <w:t>4.1.3</w:t>
            </w:r>
          </w:p>
        </w:tc>
        <w:tc>
          <w:tcPr>
            <w:tcW w:w="8505" w:type="dxa"/>
            <w:vAlign w:val="center"/>
          </w:tcPr>
          <w:p w14:paraId="2D44210D" w14:textId="7A9E1DB1" w:rsidR="00A37B57" w:rsidRPr="00523E5C" w:rsidRDefault="00A37B57" w:rsidP="009E166F">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programmes of study </w:t>
            </w:r>
            <w:proofErr w:type="gramStart"/>
            <w:r w:rsidRPr="00523E5C">
              <w:rPr>
                <w:rFonts w:ascii="Arial" w:hAnsi="Arial" w:cs="Arial"/>
                <w:sz w:val="24"/>
                <w:szCs w:val="24"/>
              </w:rPr>
              <w:t>are in compliance</w:t>
            </w:r>
            <w:proofErr w:type="gramEnd"/>
            <w:r w:rsidRPr="00523E5C">
              <w:rPr>
                <w:rFonts w:ascii="Arial" w:hAnsi="Arial" w:cs="Arial"/>
                <w:sz w:val="24"/>
                <w:szCs w:val="24"/>
              </w:rPr>
              <w:t xml:space="preserve"> with the ESG and the existing legislation and meet the professional qualifications requirements in the professional courses, where applicable.</w:t>
            </w:r>
            <w:r w:rsidR="00DA4CC6" w:rsidRPr="00523E5C">
              <w:rPr>
                <w:rFonts w:ascii="Arial" w:hAnsi="Arial" w:cs="Arial"/>
                <w:sz w:val="24"/>
                <w:szCs w:val="24"/>
              </w:rPr>
              <w:t xml:space="preserve"> </w:t>
            </w:r>
          </w:p>
        </w:tc>
        <w:tc>
          <w:tcPr>
            <w:tcW w:w="992" w:type="dxa"/>
            <w:vAlign w:val="center"/>
          </w:tcPr>
          <w:p w14:paraId="29B4AED0" w14:textId="4DFEEF68" w:rsidR="00A37B57" w:rsidRPr="00523E5C" w:rsidRDefault="00B05F2E" w:rsidP="009E166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32049298"/>
                <w:placeholder>
                  <w:docPart w:val="9C294B5C69AD4C37B9ACF9F9F344F55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5707E196" w14:textId="77777777" w:rsidTr="009E166F">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77D473F7" w14:textId="77777777" w:rsidR="00A37B57" w:rsidRPr="00523E5C" w:rsidRDefault="00A37B57" w:rsidP="009E166F">
            <w:pPr>
              <w:spacing w:before="120" w:after="120"/>
              <w:rPr>
                <w:rFonts w:ascii="Arial" w:hAnsi="Arial" w:cs="Arial"/>
                <w:b w:val="0"/>
                <w:color w:val="auto"/>
                <w:sz w:val="24"/>
                <w:szCs w:val="24"/>
              </w:rPr>
            </w:pPr>
            <w:r w:rsidRPr="00523E5C">
              <w:rPr>
                <w:rFonts w:ascii="Arial" w:hAnsi="Arial" w:cs="Arial"/>
                <w:b w:val="0"/>
                <w:color w:val="auto"/>
                <w:sz w:val="24"/>
                <w:szCs w:val="24"/>
              </w:rPr>
              <w:t>4.1.4</w:t>
            </w:r>
          </w:p>
        </w:tc>
        <w:tc>
          <w:tcPr>
            <w:tcW w:w="8505" w:type="dxa"/>
            <w:vAlign w:val="center"/>
          </w:tcPr>
          <w:p w14:paraId="2C71D307" w14:textId="5708008A" w:rsidR="00A37B57" w:rsidRPr="00523E5C" w:rsidRDefault="00A37B57" w:rsidP="009E166F">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ensures that its programmes of study integrate effectively theory and practice.</w:t>
            </w:r>
            <w:r w:rsidR="00413117" w:rsidRPr="00523E5C">
              <w:rPr>
                <w:rFonts w:ascii="Arial" w:hAnsi="Arial" w:cs="Arial"/>
                <w:color w:val="7030A0"/>
                <w:sz w:val="24"/>
                <w:szCs w:val="24"/>
                <w:lang w:val="en-US"/>
              </w:rPr>
              <w:t xml:space="preserve"> </w:t>
            </w:r>
          </w:p>
        </w:tc>
        <w:tc>
          <w:tcPr>
            <w:tcW w:w="992" w:type="dxa"/>
            <w:vAlign w:val="center"/>
          </w:tcPr>
          <w:p w14:paraId="25B9769B" w14:textId="7377E611" w:rsidR="00A37B57" w:rsidRPr="00523E5C" w:rsidRDefault="00B05F2E" w:rsidP="009E166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568157443"/>
                <w:placeholder>
                  <w:docPart w:val="3FA0E4FBE0ED488995B8BDEB70D58F5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011747DD"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3E6850E0" w14:textId="140B41ED" w:rsidR="00A37B57" w:rsidRPr="00523E5C" w:rsidRDefault="009E166F" w:rsidP="009E166F">
            <w:pPr>
              <w:spacing w:before="120" w:after="120"/>
              <w:rPr>
                <w:rFonts w:ascii="Arial" w:hAnsi="Arial" w:cs="Arial"/>
                <w:b w:val="0"/>
                <w:color w:val="auto"/>
                <w:sz w:val="24"/>
                <w:szCs w:val="24"/>
              </w:rPr>
            </w:pPr>
            <w:r w:rsidRPr="00523E5C">
              <w:rPr>
                <w:rFonts w:ascii="Arial" w:hAnsi="Arial" w:cs="Arial"/>
                <w:b w:val="0"/>
                <w:color w:val="auto"/>
                <w:sz w:val="24"/>
                <w:szCs w:val="24"/>
              </w:rPr>
              <w:t>4.1.5</w:t>
            </w:r>
          </w:p>
        </w:tc>
        <w:tc>
          <w:tcPr>
            <w:tcW w:w="8505" w:type="dxa"/>
            <w:vAlign w:val="center"/>
          </w:tcPr>
          <w:p w14:paraId="42F36988" w14:textId="1480356C" w:rsidR="00A37B57" w:rsidRPr="00523E5C" w:rsidRDefault="00A37B57" w:rsidP="009E166F">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assessment and evaluation procedures and content </w:t>
            </w:r>
            <w:proofErr w:type="gramStart"/>
            <w:r w:rsidRPr="00523E5C">
              <w:rPr>
                <w:rFonts w:ascii="Arial" w:hAnsi="Arial" w:cs="Arial"/>
                <w:sz w:val="24"/>
                <w:szCs w:val="24"/>
              </w:rPr>
              <w:t>are in compliance</w:t>
            </w:r>
            <w:proofErr w:type="gramEnd"/>
            <w:r w:rsidRPr="00523E5C">
              <w:rPr>
                <w:rFonts w:ascii="Arial" w:hAnsi="Arial" w:cs="Arial"/>
                <w:sz w:val="24"/>
                <w:szCs w:val="24"/>
              </w:rPr>
              <w:t xml:space="preserve"> with the level of the programme of study (in reference to EQF)</w:t>
            </w:r>
            <w:r w:rsidR="00413117" w:rsidRPr="00523E5C">
              <w:rPr>
                <w:rFonts w:ascii="Arial" w:hAnsi="Arial" w:cs="Arial"/>
                <w:color w:val="7030A0"/>
                <w:sz w:val="24"/>
                <w:szCs w:val="24"/>
                <w:lang w:val="en-US"/>
              </w:rPr>
              <w:t>.</w:t>
            </w:r>
          </w:p>
        </w:tc>
        <w:tc>
          <w:tcPr>
            <w:tcW w:w="992" w:type="dxa"/>
            <w:vAlign w:val="center"/>
          </w:tcPr>
          <w:p w14:paraId="0F245D2D" w14:textId="212223CC" w:rsidR="00A37B57" w:rsidRPr="00523E5C" w:rsidRDefault="00B05F2E" w:rsidP="009E166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528643203"/>
                <w:placeholder>
                  <w:docPart w:val="524CEF5C170A494D88776C555512063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FD054C" w:rsidRPr="00523E5C" w14:paraId="430C8666" w14:textId="77777777" w:rsidTr="009E166F">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752CABD2" w14:textId="77777777" w:rsidR="00FD054C" w:rsidRPr="00523E5C" w:rsidRDefault="00FD054C" w:rsidP="000B4002">
            <w:pPr>
              <w:shd w:val="clear" w:color="auto" w:fill="9CC2E5" w:themeFill="accent1" w:themeFillTint="99"/>
              <w:spacing w:before="120" w:after="120"/>
              <w:jc w:val="both"/>
              <w:rPr>
                <w:rFonts w:ascii="Arial" w:eastAsia="Calibri" w:hAnsi="Arial" w:cs="Arial"/>
                <w:b w:val="0"/>
                <w:color w:val="000000" w:themeColor="text1"/>
                <w:sz w:val="24"/>
                <w:szCs w:val="24"/>
                <w:lang w:val="en-US"/>
              </w:rPr>
            </w:pPr>
            <w:r w:rsidRPr="00523E5C">
              <w:rPr>
                <w:rFonts w:ascii="Arial" w:eastAsia="Calibri" w:hAnsi="Arial" w:cs="Arial"/>
                <w:b w:val="0"/>
                <w:color w:val="000000" w:themeColor="text1"/>
                <w:sz w:val="24"/>
                <w:szCs w:val="24"/>
                <w:lang w:val="en-US"/>
              </w:rPr>
              <w:t>Justify the numerical scores provided for the quality indicators (criteria) by specifying (if any) the deficiencies.</w:t>
            </w:r>
          </w:p>
          <w:sdt>
            <w:sdtPr>
              <w:rPr>
                <w:rFonts w:ascii="Arial" w:hAnsi="Arial" w:cs="Arial"/>
                <w:color w:val="000000"/>
                <w:sz w:val="24"/>
                <w:szCs w:val="24"/>
              </w:rPr>
              <w:id w:val="11577728"/>
              <w:placeholder>
                <w:docPart w:val="2B33099087334C9C9039CEF575F1EABB"/>
              </w:placeholder>
              <w:showingPlcHdr/>
            </w:sdtPr>
            <w:sdtEndPr/>
            <w:sdtContent>
              <w:p w14:paraId="017DDE26" w14:textId="77777777" w:rsidR="00A37B57" w:rsidRPr="00523E5C" w:rsidRDefault="00A37B57" w:rsidP="00A37B57">
                <w:pPr>
                  <w:pStyle w:val="ListParagraph"/>
                  <w:ind w:left="0"/>
                  <w:contextualSpacing w:val="0"/>
                  <w:rPr>
                    <w:rFonts w:ascii="Arial" w:hAnsi="Arial" w:cs="Arial"/>
                    <w:color w:val="000000"/>
                    <w:sz w:val="24"/>
                    <w:szCs w:val="24"/>
                  </w:rPr>
                </w:pPr>
                <w:r w:rsidRPr="00523E5C">
                  <w:rPr>
                    <w:rStyle w:val="PlaceholderText"/>
                    <w:b w:val="0"/>
                    <w:sz w:val="24"/>
                  </w:rPr>
                  <w:t>Click to add text</w:t>
                </w:r>
              </w:p>
            </w:sdtContent>
          </w:sdt>
          <w:p w14:paraId="783C7975" w14:textId="77777777" w:rsidR="00FD054C" w:rsidRPr="00523E5C" w:rsidRDefault="00FD054C" w:rsidP="00FD054C">
            <w:pPr>
              <w:spacing w:before="120" w:after="120"/>
              <w:jc w:val="both"/>
              <w:rPr>
                <w:rFonts w:ascii="Arial" w:hAnsi="Arial" w:cs="Arial"/>
                <w:sz w:val="24"/>
                <w:szCs w:val="24"/>
              </w:rPr>
            </w:pPr>
          </w:p>
        </w:tc>
      </w:tr>
      <w:tr w:rsidR="00FD054C" w:rsidRPr="00523E5C" w14:paraId="6CAAD98B"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528CCB80" w14:textId="1537E4C0" w:rsidR="00FD054C" w:rsidRPr="00523E5C" w:rsidRDefault="009E166F" w:rsidP="00FD054C">
            <w:pPr>
              <w:spacing w:before="120" w:after="120"/>
              <w:jc w:val="both"/>
              <w:rPr>
                <w:rFonts w:ascii="Arial" w:hAnsi="Arial" w:cs="Arial"/>
                <w:b w:val="0"/>
                <w:sz w:val="24"/>
                <w:szCs w:val="24"/>
              </w:rPr>
            </w:pPr>
            <w:r w:rsidRPr="00523E5C">
              <w:rPr>
                <w:rFonts w:ascii="Arial" w:hAnsi="Arial" w:cs="Arial"/>
                <w:color w:val="auto"/>
                <w:sz w:val="24"/>
                <w:szCs w:val="24"/>
              </w:rPr>
              <w:t>4.2 Organisation of t</w:t>
            </w:r>
            <w:r w:rsidR="00FD054C" w:rsidRPr="00523E5C">
              <w:rPr>
                <w:rFonts w:ascii="Arial" w:hAnsi="Arial" w:cs="Arial"/>
                <w:color w:val="auto"/>
                <w:sz w:val="24"/>
                <w:szCs w:val="24"/>
              </w:rPr>
              <w:t>eaching</w:t>
            </w:r>
          </w:p>
        </w:tc>
        <w:tc>
          <w:tcPr>
            <w:tcW w:w="992" w:type="dxa"/>
          </w:tcPr>
          <w:p w14:paraId="7E67BC2C" w14:textId="77777777" w:rsidR="00FD054C" w:rsidRPr="00523E5C" w:rsidRDefault="00FD054C" w:rsidP="00FD054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A37B57" w:rsidRPr="00523E5C" w14:paraId="7C060D73" w14:textId="77777777" w:rsidTr="009E166F">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7168A98C" w14:textId="77777777" w:rsidR="00A37B57" w:rsidRPr="00523E5C" w:rsidRDefault="00A37B57" w:rsidP="00A37B57">
            <w:pPr>
              <w:spacing w:before="120" w:after="120"/>
              <w:jc w:val="both"/>
              <w:rPr>
                <w:rFonts w:ascii="Arial" w:hAnsi="Arial" w:cs="Arial"/>
                <w:b w:val="0"/>
                <w:color w:val="auto"/>
                <w:sz w:val="24"/>
                <w:szCs w:val="24"/>
              </w:rPr>
            </w:pPr>
            <w:r w:rsidRPr="00523E5C">
              <w:rPr>
                <w:rFonts w:ascii="Arial" w:hAnsi="Arial" w:cs="Arial"/>
                <w:b w:val="0"/>
                <w:color w:val="auto"/>
                <w:sz w:val="24"/>
                <w:szCs w:val="24"/>
              </w:rPr>
              <w:t>4.2.1</w:t>
            </w:r>
          </w:p>
        </w:tc>
        <w:tc>
          <w:tcPr>
            <w:tcW w:w="8505" w:type="dxa"/>
          </w:tcPr>
          <w:p w14:paraId="573D4A08" w14:textId="0CEBA75C" w:rsidR="00A37B57" w:rsidRPr="00523E5C" w:rsidRDefault="00A37B57" w:rsidP="00A37B57">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establishes student admission criteria for each programme, which </w:t>
            </w:r>
            <w:proofErr w:type="gramStart"/>
            <w:r w:rsidRPr="00523E5C">
              <w:rPr>
                <w:rFonts w:ascii="Arial" w:hAnsi="Arial" w:cs="Arial"/>
                <w:sz w:val="24"/>
                <w:szCs w:val="24"/>
              </w:rPr>
              <w:t>are adhered</w:t>
            </w:r>
            <w:proofErr w:type="gramEnd"/>
            <w:r w:rsidRPr="00523E5C">
              <w:rPr>
                <w:rFonts w:ascii="Arial" w:hAnsi="Arial" w:cs="Arial"/>
                <w:sz w:val="24"/>
                <w:szCs w:val="24"/>
              </w:rPr>
              <w:t xml:space="preserve"> to consistently.</w:t>
            </w:r>
            <w:r w:rsidR="00413117" w:rsidRPr="00523E5C">
              <w:rPr>
                <w:rFonts w:ascii="Arial" w:hAnsi="Arial" w:cs="Arial"/>
                <w:color w:val="7030A0"/>
                <w:sz w:val="24"/>
                <w:szCs w:val="24"/>
                <w:lang w:val="en-US"/>
              </w:rPr>
              <w:t xml:space="preserve"> </w:t>
            </w:r>
          </w:p>
        </w:tc>
        <w:tc>
          <w:tcPr>
            <w:tcW w:w="992" w:type="dxa"/>
          </w:tcPr>
          <w:p w14:paraId="654DFD94" w14:textId="313A0E17"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22086512"/>
                <w:placeholder>
                  <w:docPart w:val="2E57FF1D4CC64BC0AA61F924D640165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14066959"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0F3EEA31" w14:textId="77777777" w:rsidR="00A37B57" w:rsidRPr="00523E5C" w:rsidRDefault="00A37B57" w:rsidP="00A37B57">
            <w:pPr>
              <w:spacing w:before="120" w:after="120"/>
              <w:jc w:val="both"/>
              <w:rPr>
                <w:rFonts w:ascii="Arial" w:hAnsi="Arial" w:cs="Arial"/>
                <w:b w:val="0"/>
                <w:color w:val="auto"/>
                <w:sz w:val="24"/>
                <w:szCs w:val="24"/>
              </w:rPr>
            </w:pPr>
            <w:r w:rsidRPr="00523E5C">
              <w:rPr>
                <w:rFonts w:ascii="Arial" w:hAnsi="Arial" w:cs="Arial"/>
                <w:b w:val="0"/>
                <w:color w:val="auto"/>
                <w:sz w:val="24"/>
                <w:szCs w:val="24"/>
              </w:rPr>
              <w:lastRenderedPageBreak/>
              <w:t>4.2.2</w:t>
            </w:r>
          </w:p>
        </w:tc>
        <w:tc>
          <w:tcPr>
            <w:tcW w:w="8505" w:type="dxa"/>
          </w:tcPr>
          <w:p w14:paraId="7BAB258D" w14:textId="79BE035E" w:rsidR="00A37B57" w:rsidRPr="00523E5C" w:rsidRDefault="00A37B57" w:rsidP="00A37B57">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Recognition of prior studies and credit transfer </w:t>
            </w:r>
            <w:proofErr w:type="gramStart"/>
            <w:r w:rsidRPr="00523E5C">
              <w:rPr>
                <w:rFonts w:ascii="Arial" w:hAnsi="Arial" w:cs="Arial"/>
                <w:sz w:val="24"/>
                <w:szCs w:val="24"/>
              </w:rPr>
              <w:t>is regulated</w:t>
            </w:r>
            <w:proofErr w:type="gramEnd"/>
            <w:r w:rsidRPr="00523E5C">
              <w:rPr>
                <w:rFonts w:ascii="Arial" w:hAnsi="Arial" w:cs="Arial"/>
                <w:sz w:val="24"/>
                <w:szCs w:val="24"/>
              </w:rPr>
              <w:t xml:space="preserve"> by procedures and regulations that are in line with European standards and/or international practices.</w:t>
            </w:r>
            <w:r w:rsidR="00413117" w:rsidRPr="00523E5C">
              <w:rPr>
                <w:rFonts w:ascii="Arial" w:hAnsi="Arial" w:cs="Arial"/>
                <w:color w:val="7030A0"/>
                <w:sz w:val="24"/>
                <w:szCs w:val="24"/>
                <w:lang w:val="en-US"/>
              </w:rPr>
              <w:t xml:space="preserve"> </w:t>
            </w:r>
          </w:p>
        </w:tc>
        <w:tc>
          <w:tcPr>
            <w:tcW w:w="992" w:type="dxa"/>
          </w:tcPr>
          <w:p w14:paraId="6FCC8490" w14:textId="55040273" w:rsidR="00A37B57" w:rsidRPr="00523E5C" w:rsidRDefault="00B05F2E" w:rsidP="00A37B57">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115040296"/>
                <w:placeholder>
                  <w:docPart w:val="C75129BE4C16426DB1F5DDE227FCC86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0B05352B" w14:textId="77777777" w:rsidTr="009E166F">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55043780" w14:textId="77777777" w:rsidR="00A37B57" w:rsidRPr="00523E5C" w:rsidRDefault="00A37B57" w:rsidP="00A37B57">
            <w:pPr>
              <w:spacing w:before="120" w:after="120"/>
              <w:jc w:val="both"/>
              <w:rPr>
                <w:rFonts w:ascii="Arial" w:hAnsi="Arial" w:cs="Arial"/>
                <w:b w:val="0"/>
                <w:color w:val="auto"/>
                <w:sz w:val="24"/>
                <w:szCs w:val="24"/>
              </w:rPr>
            </w:pPr>
            <w:r w:rsidRPr="00523E5C">
              <w:rPr>
                <w:rFonts w:ascii="Arial" w:hAnsi="Arial" w:cs="Arial"/>
                <w:b w:val="0"/>
                <w:color w:val="auto"/>
                <w:sz w:val="24"/>
                <w:szCs w:val="24"/>
              </w:rPr>
              <w:t>4.2.3</w:t>
            </w:r>
          </w:p>
        </w:tc>
        <w:tc>
          <w:tcPr>
            <w:tcW w:w="8505" w:type="dxa"/>
          </w:tcPr>
          <w:p w14:paraId="1DD1FDDF" w14:textId="4BF63803" w:rsidR="00A37B57" w:rsidRPr="00523E5C" w:rsidRDefault="00A37B57" w:rsidP="00A37B57">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number of students in the teaching rooms is suitable for theoretical, practical and laboratory lessons.</w:t>
            </w:r>
            <w:r w:rsidR="00413117" w:rsidRPr="00523E5C">
              <w:rPr>
                <w:rFonts w:ascii="Arial" w:hAnsi="Arial" w:cs="Arial"/>
                <w:color w:val="7030A0"/>
                <w:sz w:val="24"/>
                <w:szCs w:val="24"/>
                <w:lang w:val="en-US"/>
              </w:rPr>
              <w:t xml:space="preserve"> </w:t>
            </w:r>
          </w:p>
        </w:tc>
        <w:tc>
          <w:tcPr>
            <w:tcW w:w="992" w:type="dxa"/>
          </w:tcPr>
          <w:p w14:paraId="1C051BB8" w14:textId="7ECF15B9"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718463062"/>
                <w:placeholder>
                  <w:docPart w:val="DC44A657F1EA4A83A0FBFD7747B8492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2F544078"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61D5657F" w14:textId="77777777" w:rsidR="00A37B57" w:rsidRPr="00523E5C" w:rsidRDefault="00A37B57" w:rsidP="00A37B57">
            <w:pPr>
              <w:spacing w:before="120" w:after="120"/>
              <w:jc w:val="both"/>
              <w:rPr>
                <w:rFonts w:ascii="Arial" w:hAnsi="Arial" w:cs="Arial"/>
                <w:b w:val="0"/>
                <w:color w:val="auto"/>
                <w:sz w:val="24"/>
                <w:szCs w:val="24"/>
              </w:rPr>
            </w:pPr>
            <w:r w:rsidRPr="00523E5C">
              <w:rPr>
                <w:rFonts w:ascii="Arial" w:hAnsi="Arial" w:cs="Arial"/>
                <w:b w:val="0"/>
                <w:color w:val="auto"/>
                <w:sz w:val="24"/>
                <w:szCs w:val="24"/>
              </w:rPr>
              <w:t>4.2.4</w:t>
            </w:r>
          </w:p>
        </w:tc>
        <w:tc>
          <w:tcPr>
            <w:tcW w:w="8505" w:type="dxa"/>
          </w:tcPr>
          <w:p w14:paraId="52A39FCA" w14:textId="0AFD954E" w:rsidR="00A37B57" w:rsidRPr="00523E5C" w:rsidRDefault="00A37B57" w:rsidP="00A37B57">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lang w:val="en-US" w:eastAsia="en-GB"/>
              </w:rPr>
            </w:pPr>
            <w:r w:rsidRPr="00523E5C">
              <w:rPr>
                <w:rFonts w:ascii="Arial" w:hAnsi="Arial" w:cs="Arial"/>
                <w:sz w:val="24"/>
                <w:szCs w:val="24"/>
              </w:rPr>
              <w:t>The teaching staff of the Institution have regular and effective communication with their students.</w:t>
            </w:r>
            <w:r w:rsidR="00413117" w:rsidRPr="00523E5C">
              <w:rPr>
                <w:rFonts w:ascii="Arial" w:hAnsi="Arial" w:cs="Arial"/>
                <w:color w:val="7030A0"/>
                <w:sz w:val="24"/>
                <w:szCs w:val="24"/>
                <w:lang w:val="en-US"/>
              </w:rPr>
              <w:t xml:space="preserve"> </w:t>
            </w:r>
          </w:p>
        </w:tc>
        <w:tc>
          <w:tcPr>
            <w:tcW w:w="992" w:type="dxa"/>
          </w:tcPr>
          <w:p w14:paraId="6A35DC60" w14:textId="56D3D305" w:rsidR="00A37B57" w:rsidRPr="00523E5C" w:rsidRDefault="00B05F2E" w:rsidP="00A37B57">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690693718"/>
                <w:placeholder>
                  <w:docPart w:val="6A9FD1D8D3C242F7A38AE795F700F2D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6FF5DD12" w14:textId="77777777" w:rsidTr="009E166F">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4E39FD28" w14:textId="77777777" w:rsidR="00A37B57" w:rsidRPr="00523E5C" w:rsidRDefault="00A37B57" w:rsidP="00A37B57">
            <w:pPr>
              <w:spacing w:before="120" w:after="120"/>
              <w:jc w:val="both"/>
              <w:rPr>
                <w:rFonts w:ascii="Arial" w:hAnsi="Arial" w:cs="Arial"/>
                <w:b w:val="0"/>
                <w:sz w:val="24"/>
                <w:szCs w:val="24"/>
              </w:rPr>
            </w:pPr>
            <w:r w:rsidRPr="00523E5C">
              <w:rPr>
                <w:rFonts w:ascii="Arial" w:hAnsi="Arial" w:cs="Arial"/>
                <w:b w:val="0"/>
                <w:color w:val="auto"/>
                <w:sz w:val="24"/>
                <w:szCs w:val="24"/>
              </w:rPr>
              <w:t>4.2.5</w:t>
            </w:r>
          </w:p>
        </w:tc>
        <w:tc>
          <w:tcPr>
            <w:tcW w:w="8505" w:type="dxa"/>
          </w:tcPr>
          <w:p w14:paraId="21B1BEE6" w14:textId="6D8917DB" w:rsidR="00A37B57" w:rsidRPr="00523E5C" w:rsidRDefault="00A37B57" w:rsidP="00A37B57">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lang w:eastAsia="en-GB"/>
              </w:rPr>
            </w:pPr>
            <w:r w:rsidRPr="00523E5C">
              <w:rPr>
                <w:rFonts w:ascii="Arial" w:hAnsi="Arial" w:cs="Arial"/>
                <w:sz w:val="24"/>
                <w:szCs w:val="24"/>
              </w:rPr>
              <w:t>The teaching staff of the Institution provides timely and effective feedback to their students.</w:t>
            </w:r>
            <w:r w:rsidR="00413117" w:rsidRPr="00523E5C">
              <w:rPr>
                <w:rFonts w:ascii="Arial" w:hAnsi="Arial" w:cs="Arial"/>
                <w:color w:val="7030A0"/>
                <w:sz w:val="24"/>
                <w:szCs w:val="24"/>
                <w:lang w:val="en-US"/>
              </w:rPr>
              <w:t xml:space="preserve"> </w:t>
            </w:r>
          </w:p>
        </w:tc>
        <w:tc>
          <w:tcPr>
            <w:tcW w:w="992" w:type="dxa"/>
          </w:tcPr>
          <w:p w14:paraId="3AF54F74" w14:textId="22C6FE67"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76955851"/>
                <w:placeholder>
                  <w:docPart w:val="9D4B97E475464E5BB66FF22FCC1EDDE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FD054C" w:rsidRPr="00523E5C" w14:paraId="0FF70EC2" w14:textId="77777777" w:rsidTr="009E1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462EE3C4" w14:textId="77777777" w:rsidR="00FD054C" w:rsidRPr="00523E5C" w:rsidRDefault="00FD054C" w:rsidP="00FD054C">
            <w:pPr>
              <w:shd w:val="clear" w:color="auto" w:fill="9CC2E5" w:themeFill="accent1" w:themeFillTint="99"/>
              <w:spacing w:before="120" w:after="120"/>
              <w:rPr>
                <w:rFonts w:ascii="Arial" w:eastAsia="Calibri" w:hAnsi="Arial" w:cs="Arial"/>
                <w:b w:val="0"/>
                <w:color w:val="000000" w:themeColor="text1"/>
                <w:sz w:val="24"/>
                <w:szCs w:val="24"/>
                <w:lang w:val="en-US"/>
              </w:rPr>
            </w:pPr>
            <w:r w:rsidRPr="00523E5C">
              <w:rPr>
                <w:rFonts w:ascii="Arial" w:eastAsia="Calibri" w:hAnsi="Arial" w:cs="Arial"/>
                <w:b w:val="0"/>
                <w:color w:val="000000" w:themeColor="text1"/>
                <w:sz w:val="24"/>
                <w:szCs w:val="24"/>
                <w:lang w:val="en-US"/>
              </w:rPr>
              <w:t>Justify the numerical scores provided for the quality indicators (criteria) by specifying (if any) the deficiencies.</w:t>
            </w:r>
          </w:p>
          <w:sdt>
            <w:sdtPr>
              <w:rPr>
                <w:rFonts w:ascii="Arial" w:hAnsi="Arial" w:cs="Arial"/>
                <w:color w:val="000000"/>
                <w:sz w:val="24"/>
                <w:szCs w:val="24"/>
              </w:rPr>
              <w:id w:val="-547377948"/>
              <w:placeholder>
                <w:docPart w:val="425AE615F8984E579EDAD9A00BF6E84B"/>
              </w:placeholder>
              <w:showingPlcHdr/>
            </w:sdtPr>
            <w:sdtEndPr/>
            <w:sdtContent>
              <w:p w14:paraId="003D08A1" w14:textId="77777777" w:rsidR="00A37B57" w:rsidRPr="00523E5C" w:rsidRDefault="00A37B57" w:rsidP="00A37B57">
                <w:pPr>
                  <w:pStyle w:val="ListParagraph"/>
                  <w:ind w:left="0"/>
                  <w:contextualSpacing w:val="0"/>
                  <w:rPr>
                    <w:rFonts w:ascii="Arial" w:hAnsi="Arial" w:cs="Arial"/>
                    <w:color w:val="000000"/>
                    <w:sz w:val="24"/>
                    <w:szCs w:val="24"/>
                  </w:rPr>
                </w:pPr>
                <w:r w:rsidRPr="00523E5C">
                  <w:rPr>
                    <w:rStyle w:val="PlaceholderText"/>
                    <w:b w:val="0"/>
                    <w:sz w:val="24"/>
                  </w:rPr>
                  <w:t>Click to add text</w:t>
                </w:r>
              </w:p>
            </w:sdtContent>
          </w:sdt>
          <w:p w14:paraId="53200F48" w14:textId="77777777" w:rsidR="00FD054C" w:rsidRPr="00523E5C" w:rsidRDefault="00FD054C" w:rsidP="00A37B57">
            <w:pPr>
              <w:shd w:val="clear" w:color="auto" w:fill="9CC2E5" w:themeFill="accent1" w:themeFillTint="99"/>
              <w:rPr>
                <w:rFonts w:ascii="Arial" w:hAnsi="Arial" w:cs="Arial"/>
                <w:sz w:val="24"/>
                <w:szCs w:val="24"/>
              </w:rPr>
            </w:pPr>
          </w:p>
        </w:tc>
      </w:tr>
    </w:tbl>
    <w:p w14:paraId="13FDD48A" w14:textId="77777777" w:rsidR="00FD054C" w:rsidRPr="00523E5C" w:rsidRDefault="00FD054C" w:rsidP="009E166F">
      <w:pPr>
        <w:spacing w:after="0" w:line="240" w:lineRule="auto"/>
        <w:rPr>
          <w:rFonts w:ascii="Arial" w:hAnsi="Arial" w:cs="Arial"/>
          <w:sz w:val="24"/>
          <w:szCs w:val="24"/>
        </w:rPr>
      </w:pPr>
    </w:p>
    <w:p w14:paraId="0BCF5E1F" w14:textId="77777777" w:rsidR="00FD054C" w:rsidRPr="00523E5C" w:rsidRDefault="00FD054C" w:rsidP="00A37B57">
      <w:pPr>
        <w:jc w:val="both"/>
        <w:rPr>
          <w:rFonts w:ascii="Arial" w:hAnsi="Arial" w:cs="Arial"/>
          <w:i/>
          <w:sz w:val="24"/>
          <w:szCs w:val="24"/>
          <w:u w:val="single"/>
        </w:rPr>
      </w:pPr>
      <w:r w:rsidRPr="00523E5C">
        <w:rPr>
          <w:rFonts w:ascii="Arial" w:hAnsi="Arial" w:cs="Arial"/>
          <w:i/>
          <w:sz w:val="24"/>
          <w:szCs w:val="24"/>
          <w:u w:val="single"/>
        </w:rPr>
        <w:t>Findings</w:t>
      </w:r>
    </w:p>
    <w:p w14:paraId="2D5A7047" w14:textId="77777777" w:rsidR="001D7A7C" w:rsidRPr="00523E5C" w:rsidRDefault="001D7A7C" w:rsidP="00A37B57">
      <w:pPr>
        <w:pStyle w:val="ListParagraph"/>
        <w:spacing w:before="120" w:after="240" w:line="240" w:lineRule="auto"/>
        <w:ind w:left="0"/>
        <w:contextualSpacing w:val="0"/>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Institution based on evidence from the Institution’s application and the site - visit. </w:t>
      </w:r>
    </w:p>
    <w:sdt>
      <w:sdtPr>
        <w:rPr>
          <w:rFonts w:ascii="Arial" w:hAnsi="Arial" w:cs="Arial"/>
          <w:color w:val="000000"/>
          <w:sz w:val="24"/>
          <w:szCs w:val="24"/>
        </w:rPr>
        <w:id w:val="-215515074"/>
        <w:placeholder>
          <w:docPart w:val="7A68FCE53C2D41AC8FEF7BFF1BC9C057"/>
        </w:placeholder>
        <w:showingPlcHdr/>
      </w:sdtPr>
      <w:sdtEndPr/>
      <w:sdtContent>
        <w:p w14:paraId="1103A65C" w14:textId="77777777" w:rsidR="00A37B57" w:rsidRPr="00523E5C" w:rsidRDefault="00A37B57" w:rsidP="004C279F">
          <w:pPr>
            <w:pStyle w:val="ListParagraph"/>
            <w:spacing w:after="0" w:line="240" w:lineRule="auto"/>
            <w:ind w:left="0"/>
            <w:contextualSpacing w:val="0"/>
            <w:rPr>
              <w:rFonts w:ascii="Arial" w:hAnsi="Arial" w:cs="Arial"/>
              <w:color w:val="000000"/>
              <w:sz w:val="24"/>
              <w:szCs w:val="24"/>
            </w:rPr>
          </w:pPr>
          <w:r w:rsidRPr="00523E5C">
            <w:rPr>
              <w:rStyle w:val="PlaceholderText"/>
              <w:bCs/>
              <w:sz w:val="24"/>
            </w:rPr>
            <w:t>Click to add text</w:t>
          </w:r>
        </w:p>
      </w:sdtContent>
    </w:sdt>
    <w:p w14:paraId="6EB6453B" w14:textId="77777777" w:rsidR="00A37B57" w:rsidRPr="00523E5C" w:rsidRDefault="00A37B57" w:rsidP="009E166F">
      <w:pPr>
        <w:spacing w:after="0" w:line="240" w:lineRule="auto"/>
        <w:rPr>
          <w:rFonts w:ascii="Arial" w:hAnsi="Arial" w:cs="Arial"/>
          <w:sz w:val="24"/>
          <w:szCs w:val="24"/>
        </w:rPr>
      </w:pPr>
    </w:p>
    <w:p w14:paraId="64582553" w14:textId="77777777" w:rsidR="00FD054C" w:rsidRPr="00523E5C" w:rsidRDefault="00FD054C" w:rsidP="00A37B57">
      <w:pPr>
        <w:jc w:val="both"/>
        <w:rPr>
          <w:rFonts w:ascii="Arial" w:hAnsi="Arial" w:cs="Arial"/>
          <w:i/>
          <w:sz w:val="24"/>
          <w:szCs w:val="24"/>
          <w:u w:val="single"/>
        </w:rPr>
      </w:pPr>
      <w:r w:rsidRPr="00523E5C">
        <w:rPr>
          <w:rFonts w:ascii="Arial" w:hAnsi="Arial" w:cs="Arial"/>
          <w:i/>
          <w:sz w:val="24"/>
          <w:szCs w:val="24"/>
          <w:u w:val="single"/>
        </w:rPr>
        <w:t>Strengths</w:t>
      </w:r>
    </w:p>
    <w:p w14:paraId="249CD5AB" w14:textId="77777777" w:rsidR="00FD054C" w:rsidRPr="00523E5C" w:rsidRDefault="00FD054C" w:rsidP="00A37B57">
      <w:pPr>
        <w:spacing w:before="120" w:after="240"/>
        <w:jc w:val="both"/>
        <w:rPr>
          <w:rFonts w:ascii="Arial" w:hAnsi="Arial" w:cs="Arial"/>
          <w:i/>
          <w:color w:val="0070C0"/>
          <w:sz w:val="24"/>
          <w:szCs w:val="24"/>
        </w:rPr>
      </w:pPr>
      <w:r w:rsidRPr="00523E5C">
        <w:rPr>
          <w:rFonts w:ascii="Arial" w:hAnsi="Arial" w:cs="Arial"/>
          <w:i/>
          <w:color w:val="0070C0"/>
          <w:sz w:val="24"/>
          <w:szCs w:val="24"/>
        </w:rPr>
        <w:t>A list of strengths, e.g.</w:t>
      </w:r>
      <w:r w:rsidR="00A817AB"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979224030"/>
        <w:placeholder>
          <w:docPart w:val="A57820CA0CA041B099660C738D313F94"/>
        </w:placeholder>
        <w:showingPlcHdr/>
      </w:sdtPr>
      <w:sdtEndPr/>
      <w:sdtContent>
        <w:p w14:paraId="45F341CD" w14:textId="77777777" w:rsidR="00A37B57" w:rsidRPr="00523E5C" w:rsidRDefault="00A37B57" w:rsidP="004C279F">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203028CC" w14:textId="77777777" w:rsidR="00A37B57" w:rsidRPr="00523E5C" w:rsidRDefault="00A37B57" w:rsidP="009E166F">
      <w:pPr>
        <w:spacing w:after="0" w:line="240" w:lineRule="auto"/>
        <w:rPr>
          <w:rFonts w:ascii="Arial" w:hAnsi="Arial" w:cs="Arial"/>
          <w:sz w:val="24"/>
          <w:szCs w:val="24"/>
        </w:rPr>
      </w:pPr>
    </w:p>
    <w:p w14:paraId="590AC827" w14:textId="71F7EA4B" w:rsidR="00FD054C" w:rsidRPr="00523E5C" w:rsidRDefault="00FD054C" w:rsidP="00A37B57">
      <w:pPr>
        <w:jc w:val="both"/>
        <w:rPr>
          <w:rFonts w:ascii="Arial" w:hAnsi="Arial" w:cs="Arial"/>
          <w:i/>
          <w:sz w:val="24"/>
          <w:szCs w:val="24"/>
          <w:u w:val="single"/>
        </w:rPr>
      </w:pPr>
      <w:r w:rsidRPr="00523E5C">
        <w:rPr>
          <w:rFonts w:ascii="Arial" w:hAnsi="Arial" w:cs="Arial"/>
          <w:i/>
          <w:sz w:val="24"/>
          <w:szCs w:val="24"/>
          <w:u w:val="single"/>
        </w:rPr>
        <w:t>Areas of improvement and recommendations</w:t>
      </w:r>
    </w:p>
    <w:p w14:paraId="0DAD5A29" w14:textId="77777777" w:rsidR="00FD054C" w:rsidRPr="00523E5C" w:rsidRDefault="00FD054C" w:rsidP="00A37B57">
      <w:pPr>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color w:val="000000"/>
          <w:sz w:val="24"/>
          <w:szCs w:val="24"/>
        </w:rPr>
        <w:id w:val="2095505131"/>
        <w:placeholder>
          <w:docPart w:val="92172CC258A949CF9ED995DC1D64C3F4"/>
        </w:placeholder>
        <w:showingPlcHdr/>
      </w:sdtPr>
      <w:sdtEndPr/>
      <w:sdtContent>
        <w:p w14:paraId="1CE25DE5" w14:textId="77777777" w:rsidR="00A37B57" w:rsidRPr="00523E5C" w:rsidRDefault="00A37B57" w:rsidP="004C279F">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3338E38C" w14:textId="77777777" w:rsidR="00A37B57" w:rsidRPr="00523E5C" w:rsidRDefault="00A37B57" w:rsidP="009E166F">
      <w:pPr>
        <w:spacing w:after="0" w:line="240" w:lineRule="auto"/>
        <w:rPr>
          <w:rFonts w:ascii="Arial" w:hAnsi="Arial" w:cs="Arial"/>
          <w:sz w:val="24"/>
          <w:szCs w:val="24"/>
        </w:rPr>
      </w:pPr>
    </w:p>
    <w:p w14:paraId="1CB5FE47" w14:textId="3E15F006" w:rsidR="00FD054C" w:rsidRPr="00523E5C" w:rsidRDefault="00FD054C" w:rsidP="00FD054C">
      <w:pPr>
        <w:jc w:val="both"/>
        <w:rPr>
          <w:rFonts w:ascii="Arial" w:hAnsi="Arial" w:cs="Arial"/>
          <w:b/>
          <w:sz w:val="24"/>
          <w:szCs w:val="24"/>
        </w:rPr>
      </w:pPr>
      <w:r w:rsidRPr="00523E5C">
        <w:rPr>
          <w:rFonts w:ascii="Arial" w:hAnsi="Arial" w:cs="Arial"/>
          <w:b/>
          <w:sz w:val="24"/>
          <w:szCs w:val="24"/>
        </w:rPr>
        <w:t xml:space="preserve">Please </w:t>
      </w:r>
      <w:r w:rsidR="000B4002" w:rsidRPr="00523E5C">
        <w:rPr>
          <w:rFonts w:ascii="Arial" w:hAnsi="Arial" w:cs="Arial"/>
          <w:b/>
          <w:sz w:val="24"/>
          <w:szCs w:val="24"/>
        </w:rPr>
        <w:t>select</w:t>
      </w:r>
      <w:r w:rsidRPr="00523E5C">
        <w:rPr>
          <w:rFonts w:ascii="Arial" w:hAnsi="Arial" w:cs="Arial"/>
          <w:b/>
          <w:sz w:val="24"/>
          <w:szCs w:val="24"/>
        </w:rPr>
        <w:t xml:space="preserve"> what is appropriate for each of the following sub-areas:</w:t>
      </w:r>
    </w:p>
    <w:tbl>
      <w:tblPr>
        <w:tblStyle w:val="TableGrid1"/>
        <w:tblW w:w="8217" w:type="dxa"/>
        <w:jc w:val="center"/>
        <w:tblLayout w:type="fixed"/>
        <w:tblLook w:val="04A0" w:firstRow="1" w:lastRow="0" w:firstColumn="1" w:lastColumn="0" w:noHBand="0" w:noVBand="1"/>
      </w:tblPr>
      <w:tblGrid>
        <w:gridCol w:w="4390"/>
        <w:gridCol w:w="3827"/>
      </w:tblGrid>
      <w:tr w:rsidR="009E166F" w:rsidRPr="00523E5C" w14:paraId="021604FA" w14:textId="77777777" w:rsidTr="00BA2FBA">
        <w:trPr>
          <w:jc w:val="center"/>
        </w:trPr>
        <w:tc>
          <w:tcPr>
            <w:tcW w:w="4390" w:type="dxa"/>
            <w:vAlign w:val="center"/>
          </w:tcPr>
          <w:p w14:paraId="46507906" w14:textId="77777777" w:rsidR="009E166F" w:rsidRPr="00523E5C" w:rsidRDefault="009E166F" w:rsidP="009E166F">
            <w:pPr>
              <w:spacing w:before="120" w:after="120"/>
              <w:contextualSpacing/>
              <w:rPr>
                <w:rFonts w:ascii="Arial" w:hAnsi="Arial" w:cs="Arial"/>
                <w:b/>
                <w:sz w:val="24"/>
                <w:szCs w:val="24"/>
              </w:rPr>
            </w:pPr>
            <w:r w:rsidRPr="00523E5C">
              <w:rPr>
                <w:rFonts w:ascii="Arial" w:hAnsi="Arial" w:cs="Arial"/>
                <w:b/>
                <w:sz w:val="24"/>
                <w:szCs w:val="24"/>
              </w:rPr>
              <w:t>Sub-area</w:t>
            </w:r>
          </w:p>
        </w:tc>
        <w:tc>
          <w:tcPr>
            <w:tcW w:w="3827" w:type="dxa"/>
            <w:vAlign w:val="center"/>
          </w:tcPr>
          <w:p w14:paraId="48DC46B0" w14:textId="6E0E6383" w:rsidR="009E166F" w:rsidRPr="00523E5C" w:rsidRDefault="009E166F" w:rsidP="009E166F">
            <w:pPr>
              <w:spacing w:before="120" w:after="120"/>
              <w:contextualSpacing/>
              <w:jc w:val="center"/>
              <w:rPr>
                <w:rFonts w:ascii="Arial" w:hAnsi="Arial" w:cs="Arial"/>
                <w:b/>
                <w:i/>
                <w:color w:val="C45911" w:themeColor="accent2" w:themeShade="BF"/>
                <w:sz w:val="24"/>
                <w:szCs w:val="24"/>
                <w:lang w:val="en-US"/>
              </w:rPr>
            </w:pPr>
            <w:r w:rsidRPr="00523E5C">
              <w:rPr>
                <w:rFonts w:ascii="Arial" w:hAnsi="Arial" w:cs="Arial"/>
                <w:b/>
                <w:i/>
                <w:color w:val="C45911" w:themeColor="accent2" w:themeShade="BF"/>
                <w:sz w:val="24"/>
                <w:szCs w:val="24"/>
                <w:lang w:val="en-US"/>
              </w:rPr>
              <w:t>Non-compliant/</w:t>
            </w:r>
            <w:r w:rsidRPr="00523E5C">
              <w:rPr>
                <w:rFonts w:ascii="Arial" w:hAnsi="Arial" w:cs="Arial"/>
                <w:b/>
                <w:i/>
                <w:color w:val="C45911" w:themeColor="accent2" w:themeShade="BF"/>
                <w:sz w:val="24"/>
                <w:szCs w:val="24"/>
                <w:lang w:val="en-US"/>
              </w:rPr>
              <w:br/>
              <w:t>Partially Compliant/Compliant</w:t>
            </w:r>
          </w:p>
        </w:tc>
      </w:tr>
      <w:tr w:rsidR="009E166F" w:rsidRPr="00523E5C" w14:paraId="1490CAA9" w14:textId="77777777" w:rsidTr="00BA2FBA">
        <w:trPr>
          <w:jc w:val="center"/>
        </w:trPr>
        <w:tc>
          <w:tcPr>
            <w:tcW w:w="4390" w:type="dxa"/>
          </w:tcPr>
          <w:p w14:paraId="21C9AC9C" w14:textId="77777777" w:rsidR="009E166F" w:rsidRPr="00523E5C" w:rsidRDefault="009E166F" w:rsidP="009E166F">
            <w:pPr>
              <w:spacing w:line="276" w:lineRule="auto"/>
              <w:rPr>
                <w:rFonts w:ascii="Arial" w:hAnsi="Arial" w:cs="Arial"/>
                <w:sz w:val="24"/>
                <w:szCs w:val="24"/>
                <w:lang w:val="en-US"/>
              </w:rPr>
            </w:pPr>
            <w:r w:rsidRPr="00523E5C">
              <w:rPr>
                <w:rFonts w:ascii="Arial" w:hAnsi="Arial" w:cs="Arial"/>
                <w:sz w:val="24"/>
                <w:szCs w:val="24"/>
                <w:lang w:val="en-US"/>
              </w:rPr>
              <w:t>4.1 Planning the programmes of study</w:t>
            </w:r>
          </w:p>
        </w:tc>
        <w:sdt>
          <w:sdtPr>
            <w:rPr>
              <w:rFonts w:ascii="Arial" w:hAnsi="Arial" w:cs="Arial"/>
              <w:sz w:val="24"/>
              <w:szCs w:val="24"/>
            </w:rPr>
            <w:id w:val="-1676642962"/>
            <w:placeholder>
              <w:docPart w:val="0A388CFA1D2F4FBB91F187EF5E400AD4"/>
            </w:placeholder>
            <w:showingPlcHdr/>
            <w:comboBox>
              <w:listItem w:displayText="Non Compliant" w:value="Non Compliant"/>
              <w:listItem w:displayText="Partially Compliant" w:value="Partially Compliant"/>
              <w:listItem w:displayText="Compliant" w:value="Compliant"/>
            </w:comboBox>
          </w:sdtPr>
          <w:sdtEndPr/>
          <w:sdtContent>
            <w:tc>
              <w:tcPr>
                <w:tcW w:w="3827" w:type="dxa"/>
                <w:vAlign w:val="center"/>
              </w:tcPr>
              <w:p w14:paraId="5BE5936B" w14:textId="390C8A1B" w:rsidR="009E166F" w:rsidRPr="00523E5C" w:rsidRDefault="009E166F" w:rsidP="00BA2FBA">
                <w:pPr>
                  <w:spacing w:before="120" w:after="120"/>
                  <w:contextualSpacing/>
                  <w:jc w:val="center"/>
                  <w:rPr>
                    <w:rFonts w:ascii="Arial" w:hAnsi="Arial" w:cs="Arial"/>
                    <w:sz w:val="24"/>
                    <w:szCs w:val="24"/>
                  </w:rPr>
                </w:pPr>
                <w:r w:rsidRPr="00523E5C">
                  <w:rPr>
                    <w:rStyle w:val="PlaceholderText"/>
                  </w:rPr>
                  <w:t>Choose answer</w:t>
                </w:r>
              </w:p>
            </w:tc>
          </w:sdtContent>
        </w:sdt>
      </w:tr>
      <w:tr w:rsidR="009E166F" w:rsidRPr="00523E5C" w14:paraId="1A9BAE0F" w14:textId="77777777" w:rsidTr="00BA2FBA">
        <w:trPr>
          <w:jc w:val="center"/>
        </w:trPr>
        <w:tc>
          <w:tcPr>
            <w:tcW w:w="4390" w:type="dxa"/>
            <w:vAlign w:val="center"/>
          </w:tcPr>
          <w:p w14:paraId="11BB6ABF" w14:textId="77777777" w:rsidR="009E166F" w:rsidRPr="00523E5C" w:rsidRDefault="009E166F" w:rsidP="009E166F">
            <w:pPr>
              <w:spacing w:line="276" w:lineRule="auto"/>
              <w:rPr>
                <w:rFonts w:ascii="Arial" w:hAnsi="Arial" w:cs="Arial"/>
                <w:sz w:val="24"/>
                <w:szCs w:val="24"/>
                <w:lang w:val="en-US"/>
              </w:rPr>
            </w:pPr>
            <w:r w:rsidRPr="00523E5C">
              <w:rPr>
                <w:rFonts w:ascii="Arial" w:hAnsi="Arial" w:cs="Arial"/>
                <w:sz w:val="24"/>
                <w:szCs w:val="24"/>
                <w:lang w:val="en-US"/>
              </w:rPr>
              <w:t>4.2 Organisation of teaching</w:t>
            </w:r>
          </w:p>
        </w:tc>
        <w:sdt>
          <w:sdtPr>
            <w:rPr>
              <w:rFonts w:ascii="Arial" w:hAnsi="Arial" w:cs="Arial"/>
              <w:sz w:val="24"/>
              <w:szCs w:val="24"/>
            </w:rPr>
            <w:id w:val="1918833306"/>
            <w:placeholder>
              <w:docPart w:val="69BBA6ED9C504D87B6B687838EB343DD"/>
            </w:placeholder>
            <w:showingPlcHdr/>
            <w:comboBox>
              <w:listItem w:displayText="Non Compliant" w:value="Non Compliant"/>
              <w:listItem w:displayText="Partially Compliant" w:value="Partially Compliant"/>
              <w:listItem w:displayText="Compliant" w:value="Compliant"/>
            </w:comboBox>
          </w:sdtPr>
          <w:sdtEndPr/>
          <w:sdtContent>
            <w:tc>
              <w:tcPr>
                <w:tcW w:w="3827" w:type="dxa"/>
              </w:tcPr>
              <w:p w14:paraId="1097B5AE" w14:textId="7DD19B4E" w:rsidR="009E166F" w:rsidRPr="00523E5C" w:rsidRDefault="009E166F" w:rsidP="00BA2FBA">
                <w:pPr>
                  <w:spacing w:before="120" w:after="120"/>
                  <w:contextualSpacing/>
                  <w:jc w:val="center"/>
                  <w:rPr>
                    <w:rFonts w:ascii="Arial" w:hAnsi="Arial" w:cs="Arial"/>
                    <w:sz w:val="24"/>
                    <w:szCs w:val="24"/>
                  </w:rPr>
                </w:pPr>
                <w:r w:rsidRPr="00523E5C">
                  <w:rPr>
                    <w:rStyle w:val="PlaceholderText"/>
                  </w:rPr>
                  <w:t>Choose answer</w:t>
                </w:r>
              </w:p>
            </w:tc>
          </w:sdtContent>
        </w:sdt>
      </w:tr>
    </w:tbl>
    <w:p w14:paraId="617137FC" w14:textId="5C3D0422" w:rsidR="00FD054C" w:rsidRPr="00523E5C" w:rsidRDefault="00FD054C" w:rsidP="009E166F">
      <w:pPr>
        <w:spacing w:after="0" w:line="240" w:lineRule="auto"/>
        <w:rPr>
          <w:rFonts w:ascii="Arial" w:hAnsi="Arial" w:cs="Arial"/>
          <w:sz w:val="24"/>
          <w:szCs w:val="24"/>
        </w:rPr>
      </w:pPr>
    </w:p>
    <w:p w14:paraId="2BD47BD9" w14:textId="6F80FE7A" w:rsidR="004C279F" w:rsidRPr="00523E5C" w:rsidRDefault="004C279F">
      <w:pPr>
        <w:rPr>
          <w:rFonts w:ascii="Arial" w:hAnsi="Arial" w:cs="Arial"/>
          <w:sz w:val="24"/>
          <w:szCs w:val="24"/>
        </w:rPr>
      </w:pPr>
      <w:r w:rsidRPr="00523E5C">
        <w:rPr>
          <w:rFonts w:ascii="Arial" w:hAnsi="Arial" w:cs="Arial"/>
          <w:sz w:val="24"/>
          <w:szCs w:val="24"/>
        </w:rPr>
        <w:br w:type="page"/>
      </w:r>
    </w:p>
    <w:p w14:paraId="1FF25BAA" w14:textId="1C3EF74D" w:rsidR="004F1483" w:rsidRPr="00523E5C" w:rsidRDefault="00FD054C" w:rsidP="004F1483">
      <w:pPr>
        <w:numPr>
          <w:ilvl w:val="0"/>
          <w:numId w:val="38"/>
        </w:numPr>
        <w:spacing w:after="0"/>
        <w:ind w:left="425" w:hanging="357"/>
        <w:jc w:val="both"/>
        <w:rPr>
          <w:rFonts w:ascii="Arial" w:hAnsi="Arial" w:cs="Arial"/>
          <w:b/>
          <w:color w:val="000000" w:themeColor="text1"/>
          <w:sz w:val="24"/>
          <w:szCs w:val="24"/>
        </w:rPr>
      </w:pPr>
      <w:r w:rsidRPr="00523E5C">
        <w:rPr>
          <w:rFonts w:ascii="Arial" w:hAnsi="Arial" w:cs="Arial"/>
          <w:b/>
          <w:sz w:val="24"/>
          <w:szCs w:val="24"/>
        </w:rPr>
        <w:lastRenderedPageBreak/>
        <w:t>T</w:t>
      </w:r>
      <w:r w:rsidR="009D789D" w:rsidRPr="00523E5C">
        <w:rPr>
          <w:rFonts w:ascii="Arial" w:hAnsi="Arial" w:cs="Arial"/>
          <w:b/>
          <w:sz w:val="24"/>
          <w:szCs w:val="24"/>
        </w:rPr>
        <w:t xml:space="preserve">eaching </w:t>
      </w:r>
      <w:r w:rsidR="004C279F" w:rsidRPr="00523E5C">
        <w:rPr>
          <w:rFonts w:ascii="Arial" w:hAnsi="Arial" w:cs="Arial"/>
          <w:b/>
          <w:sz w:val="24"/>
          <w:szCs w:val="24"/>
        </w:rPr>
        <w:t>Staff</w:t>
      </w:r>
      <w:r w:rsidR="004F1483" w:rsidRPr="00523E5C">
        <w:rPr>
          <w:rFonts w:ascii="Arial" w:hAnsi="Arial" w:cs="Arial"/>
          <w:b/>
          <w:color w:val="000000" w:themeColor="text1"/>
          <w:sz w:val="24"/>
          <w:szCs w:val="24"/>
        </w:rPr>
        <w:t xml:space="preserve"> </w:t>
      </w:r>
      <w:r w:rsidR="004F1483" w:rsidRPr="00523E5C">
        <w:rPr>
          <w:rFonts w:ascii="Arial" w:hAnsi="Arial" w:cs="Arial"/>
          <w:i/>
          <w:sz w:val="24"/>
          <w:szCs w:val="24"/>
        </w:rPr>
        <w:t>(ESG 1.5)</w:t>
      </w:r>
    </w:p>
    <w:p w14:paraId="5E19EFB9" w14:textId="7CB17CDD" w:rsidR="004F1483" w:rsidRPr="00523E5C" w:rsidRDefault="004F1483" w:rsidP="004F1483">
      <w:pPr>
        <w:spacing w:after="120"/>
        <w:ind w:left="425"/>
        <w:jc w:val="both"/>
        <w:rPr>
          <w:rFonts w:ascii="Arial" w:hAnsi="Arial" w:cs="Arial"/>
          <w:b/>
          <w:color w:val="000000" w:themeColor="text1"/>
          <w:sz w:val="24"/>
          <w:szCs w:val="24"/>
        </w:rPr>
      </w:pPr>
    </w:p>
    <w:p w14:paraId="401030DB" w14:textId="77777777" w:rsidR="004F1483" w:rsidRPr="00523E5C" w:rsidRDefault="004F1483" w:rsidP="004F1483">
      <w:pPr>
        <w:spacing w:after="120"/>
        <w:ind w:left="425"/>
        <w:jc w:val="both"/>
        <w:rPr>
          <w:rFonts w:ascii="Arial" w:hAnsi="Arial" w:cs="Arial"/>
          <w:b/>
          <w:color w:val="000000" w:themeColor="text1"/>
          <w:sz w:val="24"/>
          <w:szCs w:val="24"/>
        </w:rPr>
      </w:pPr>
    </w:p>
    <w:p w14:paraId="35972C5B" w14:textId="77777777" w:rsidR="00FD054C" w:rsidRPr="00523E5C" w:rsidRDefault="00FD054C" w:rsidP="00FD054C">
      <w:pPr>
        <w:spacing w:line="360" w:lineRule="auto"/>
        <w:ind w:left="426"/>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038D6C9D" w14:textId="77777777" w:rsidR="00FD054C" w:rsidRPr="00523E5C" w:rsidRDefault="00FD054C" w:rsidP="00FD054C">
      <w:pPr>
        <w:spacing w:before="120" w:after="120" w:line="360" w:lineRule="auto"/>
        <w:ind w:left="1134"/>
        <w:contextualSpacing/>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w:t>
      </w:r>
      <w:r w:rsidRPr="00523E5C">
        <w:rPr>
          <w:rFonts w:ascii="Arial" w:hAnsi="Arial" w:cs="Arial"/>
          <w:sz w:val="24"/>
          <w:szCs w:val="24"/>
          <w:lang w:val="en-US"/>
        </w:rPr>
        <w:tab/>
        <w:t>Non-compliant</w:t>
      </w:r>
    </w:p>
    <w:p w14:paraId="638C766F" w14:textId="77777777" w:rsidR="00FD054C" w:rsidRPr="00523E5C" w:rsidRDefault="00FD054C" w:rsidP="00FD054C">
      <w:pPr>
        <w:spacing w:before="120" w:after="120" w:line="360" w:lineRule="auto"/>
        <w:ind w:left="1134"/>
        <w:contextualSpacing/>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xml:space="preserve">: </w:t>
      </w:r>
      <w:r w:rsidRPr="00523E5C">
        <w:rPr>
          <w:rFonts w:ascii="Arial" w:hAnsi="Arial" w:cs="Arial"/>
          <w:sz w:val="24"/>
          <w:szCs w:val="24"/>
          <w:lang w:val="en-US"/>
        </w:rPr>
        <w:tab/>
      </w:r>
      <w:r w:rsidRPr="00523E5C">
        <w:rPr>
          <w:rFonts w:ascii="Arial" w:hAnsi="Arial" w:cs="Arial"/>
          <w:sz w:val="24"/>
          <w:szCs w:val="24"/>
          <w:lang w:val="en-US"/>
        </w:rPr>
        <w:tab/>
        <w:t>Partially compliant</w:t>
      </w:r>
    </w:p>
    <w:p w14:paraId="1EA87165" w14:textId="77777777" w:rsidR="00FD054C" w:rsidRPr="00523E5C" w:rsidRDefault="00FD054C" w:rsidP="00FD054C">
      <w:pPr>
        <w:spacing w:before="120" w:after="120" w:line="360" w:lineRule="auto"/>
        <w:ind w:left="1134"/>
        <w:contextualSpacing/>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w:t>
      </w:r>
      <w:r w:rsidRPr="00523E5C">
        <w:rPr>
          <w:rFonts w:ascii="Arial" w:hAnsi="Arial" w:cs="Arial"/>
          <w:sz w:val="24"/>
          <w:szCs w:val="24"/>
          <w:lang w:val="en-US"/>
        </w:rPr>
        <w:tab/>
        <w:t>Compliant</w:t>
      </w:r>
    </w:p>
    <w:p w14:paraId="532E93F5" w14:textId="77777777" w:rsidR="00195347" w:rsidRPr="00523E5C" w:rsidRDefault="00195347" w:rsidP="000B4002">
      <w:pPr>
        <w:spacing w:before="120" w:after="120" w:line="360" w:lineRule="auto"/>
        <w:contextualSpacing/>
        <w:jc w:val="both"/>
        <w:rPr>
          <w:rFonts w:ascii="Arial" w:hAnsi="Arial" w:cs="Arial"/>
          <w:sz w:val="24"/>
          <w:szCs w:val="24"/>
          <w:lang w:val="en-US"/>
        </w:rPr>
      </w:pPr>
    </w:p>
    <w:tbl>
      <w:tblPr>
        <w:tblStyle w:val="GridTable5Dark-Accent111"/>
        <w:tblW w:w="9917" w:type="dxa"/>
        <w:tblInd w:w="284" w:type="dxa"/>
        <w:tblLayout w:type="fixed"/>
        <w:tblLook w:val="04A0" w:firstRow="1" w:lastRow="0" w:firstColumn="1" w:lastColumn="0" w:noHBand="0" w:noVBand="1"/>
      </w:tblPr>
      <w:tblGrid>
        <w:gridCol w:w="862"/>
        <w:gridCol w:w="8063"/>
        <w:gridCol w:w="992"/>
      </w:tblGrid>
      <w:tr w:rsidR="004C279F" w:rsidRPr="00523E5C" w14:paraId="7FCF4AE1" w14:textId="77777777" w:rsidTr="0019392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917" w:type="dxa"/>
            <w:gridSpan w:val="3"/>
            <w:shd w:val="clear" w:color="auto" w:fill="9CC2E5" w:themeFill="accent1" w:themeFillTint="99"/>
            <w:vAlign w:val="center"/>
          </w:tcPr>
          <w:p w14:paraId="35119D60" w14:textId="76E691AD" w:rsidR="004C279F" w:rsidRPr="00523E5C" w:rsidRDefault="004C279F" w:rsidP="004C279F">
            <w:pPr>
              <w:spacing w:before="120" w:after="120"/>
              <w:jc w:val="center"/>
              <w:rPr>
                <w:rFonts w:ascii="Arial" w:hAnsi="Arial" w:cs="Arial"/>
                <w:sz w:val="24"/>
                <w:szCs w:val="24"/>
              </w:rPr>
            </w:pPr>
            <w:r w:rsidRPr="00523E5C">
              <w:rPr>
                <w:rFonts w:ascii="Arial" w:hAnsi="Arial" w:cs="Arial"/>
                <w:color w:val="auto"/>
                <w:sz w:val="24"/>
                <w:szCs w:val="24"/>
                <w:lang w:val="en-US"/>
              </w:rPr>
              <w:t>Quality Indicators/Criteria</w:t>
            </w:r>
          </w:p>
        </w:tc>
      </w:tr>
      <w:tr w:rsidR="00FD054C" w:rsidRPr="00523E5C" w14:paraId="311A0E0A" w14:textId="77777777" w:rsidTr="004C2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5" w:type="dxa"/>
            <w:gridSpan w:val="2"/>
            <w:shd w:val="clear" w:color="auto" w:fill="9CC2E5" w:themeFill="accent1" w:themeFillTint="99"/>
            <w:vAlign w:val="center"/>
          </w:tcPr>
          <w:p w14:paraId="4E78A63A" w14:textId="0EB822B1" w:rsidR="00FD054C" w:rsidRPr="00523E5C" w:rsidRDefault="00FD054C" w:rsidP="00C569F9">
            <w:pPr>
              <w:numPr>
                <w:ilvl w:val="0"/>
                <w:numId w:val="11"/>
              </w:numPr>
              <w:spacing w:before="120" w:after="120"/>
              <w:ind w:left="306"/>
              <w:contextualSpacing/>
              <w:rPr>
                <w:rFonts w:ascii="Arial" w:hAnsi="Arial" w:cs="Arial"/>
                <w:sz w:val="24"/>
                <w:szCs w:val="24"/>
              </w:rPr>
            </w:pPr>
            <w:r w:rsidRPr="00523E5C">
              <w:rPr>
                <w:rFonts w:ascii="Arial" w:hAnsi="Arial" w:cs="Arial"/>
                <w:color w:val="auto"/>
                <w:sz w:val="24"/>
                <w:szCs w:val="24"/>
              </w:rPr>
              <w:t xml:space="preserve">Teaching </w:t>
            </w:r>
            <w:r w:rsidR="004C279F" w:rsidRPr="00523E5C">
              <w:rPr>
                <w:rFonts w:ascii="Arial" w:hAnsi="Arial" w:cs="Arial"/>
                <w:color w:val="auto"/>
                <w:sz w:val="24"/>
                <w:szCs w:val="24"/>
              </w:rPr>
              <w:t>Staff</w:t>
            </w:r>
          </w:p>
        </w:tc>
        <w:tc>
          <w:tcPr>
            <w:tcW w:w="992" w:type="dxa"/>
          </w:tcPr>
          <w:p w14:paraId="058DEF18" w14:textId="77777777" w:rsidR="00FD054C" w:rsidRPr="00523E5C" w:rsidRDefault="00FD054C" w:rsidP="00FD054C">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A37B57" w:rsidRPr="00523E5C" w14:paraId="7A943D04" w14:textId="77777777" w:rsidTr="000B4002">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4F995073"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1</w:t>
            </w:r>
          </w:p>
        </w:tc>
        <w:tc>
          <w:tcPr>
            <w:tcW w:w="8063" w:type="dxa"/>
            <w:vAlign w:val="center"/>
          </w:tcPr>
          <w:p w14:paraId="47B03C2B" w14:textId="2B26422D" w:rsidR="00A37B57" w:rsidRPr="00523E5C" w:rsidRDefault="00A37B57" w:rsidP="000B40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number of teaching staff - full-time and exclusive work - and the subject area of the staff sufficiently support the programmes of study.</w:t>
            </w:r>
            <w:r w:rsidR="00413117" w:rsidRPr="00523E5C">
              <w:rPr>
                <w:rFonts w:ascii="Arial" w:hAnsi="Arial" w:cs="Arial"/>
                <w:color w:val="7030A0"/>
                <w:sz w:val="24"/>
                <w:szCs w:val="24"/>
                <w:lang w:val="en-US"/>
              </w:rPr>
              <w:t xml:space="preserve"> </w:t>
            </w:r>
          </w:p>
        </w:tc>
        <w:tc>
          <w:tcPr>
            <w:tcW w:w="992" w:type="dxa"/>
            <w:vAlign w:val="center"/>
          </w:tcPr>
          <w:p w14:paraId="4F012925" w14:textId="424639C9"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238469062"/>
                <w:placeholder>
                  <w:docPart w:val="35088330C30745928D225F5543FF0DB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63596D0E" w14:textId="77777777" w:rsidTr="000B4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23F5B4B9"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2</w:t>
            </w:r>
          </w:p>
        </w:tc>
        <w:tc>
          <w:tcPr>
            <w:tcW w:w="8063" w:type="dxa"/>
            <w:vAlign w:val="center"/>
          </w:tcPr>
          <w:p w14:paraId="2422D0D6" w14:textId="5FFAAAEB" w:rsidR="00A37B57" w:rsidRPr="00523E5C" w:rsidRDefault="00A37B57" w:rsidP="000B40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teaching staff of the Institution have the relevant formal and substantive qualifications for teaching the individual subjects as described in the relevant legislation.</w:t>
            </w:r>
            <w:r w:rsidR="00413117" w:rsidRPr="00523E5C">
              <w:rPr>
                <w:rFonts w:ascii="Arial" w:hAnsi="Arial" w:cs="Arial"/>
                <w:color w:val="7030A0"/>
                <w:sz w:val="24"/>
                <w:szCs w:val="24"/>
                <w:lang w:val="en-US"/>
              </w:rPr>
              <w:t xml:space="preserve"> </w:t>
            </w:r>
          </w:p>
        </w:tc>
        <w:tc>
          <w:tcPr>
            <w:tcW w:w="992" w:type="dxa"/>
            <w:vAlign w:val="center"/>
          </w:tcPr>
          <w:p w14:paraId="66B25AFC" w14:textId="4640B48D" w:rsidR="00A37B57" w:rsidRPr="00523E5C" w:rsidRDefault="00B05F2E" w:rsidP="00A37B57">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12017423"/>
                <w:placeholder>
                  <w:docPart w:val="181DADEB8CB0423A9307F03C67D54DE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51DEF984" w14:textId="77777777" w:rsidTr="000B4002">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78B9A76C"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3</w:t>
            </w:r>
          </w:p>
        </w:tc>
        <w:tc>
          <w:tcPr>
            <w:tcW w:w="8063" w:type="dxa"/>
            <w:vAlign w:val="center"/>
          </w:tcPr>
          <w:p w14:paraId="0558C550" w14:textId="763DE79F" w:rsidR="00A37B57" w:rsidRPr="00523E5C" w:rsidRDefault="00A37B57" w:rsidP="000B40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Visiting Professors' subject areas adequately support the Institution’s programmes of study.</w:t>
            </w:r>
            <w:r w:rsidR="00413117" w:rsidRPr="00523E5C">
              <w:rPr>
                <w:rFonts w:ascii="Arial" w:hAnsi="Arial" w:cs="Arial"/>
                <w:color w:val="7030A0"/>
                <w:sz w:val="24"/>
                <w:szCs w:val="24"/>
                <w:lang w:val="en-US"/>
              </w:rPr>
              <w:t xml:space="preserve"> </w:t>
            </w:r>
          </w:p>
        </w:tc>
        <w:tc>
          <w:tcPr>
            <w:tcW w:w="992" w:type="dxa"/>
            <w:vAlign w:val="center"/>
          </w:tcPr>
          <w:p w14:paraId="399630E8" w14:textId="5FFE6C2E"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134895573"/>
                <w:placeholder>
                  <w:docPart w:val="D03C0FFF72324FF39DF523AF9BB6452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52BBB459" w14:textId="77777777" w:rsidTr="000B4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7217107F"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4</w:t>
            </w:r>
          </w:p>
        </w:tc>
        <w:tc>
          <w:tcPr>
            <w:tcW w:w="8063" w:type="dxa"/>
            <w:vAlign w:val="center"/>
          </w:tcPr>
          <w:p w14:paraId="79E0C647" w14:textId="51D7EDFE" w:rsidR="00A37B57" w:rsidRPr="00523E5C" w:rsidRDefault="00A37B57" w:rsidP="000B40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special teaching staff and special scientists have the required qualifications, sufficient professional experience and expertise to teach a limited number of programmes of study.</w:t>
            </w:r>
            <w:r w:rsidR="00413117" w:rsidRPr="00523E5C">
              <w:rPr>
                <w:rFonts w:ascii="Arial" w:hAnsi="Arial" w:cs="Arial"/>
                <w:color w:val="7030A0"/>
                <w:sz w:val="24"/>
                <w:szCs w:val="24"/>
                <w:lang w:val="en-US"/>
              </w:rPr>
              <w:t xml:space="preserve"> </w:t>
            </w:r>
          </w:p>
        </w:tc>
        <w:tc>
          <w:tcPr>
            <w:tcW w:w="992" w:type="dxa"/>
            <w:vAlign w:val="center"/>
          </w:tcPr>
          <w:p w14:paraId="3F239298" w14:textId="15A622B8" w:rsidR="00A37B57" w:rsidRPr="00523E5C" w:rsidRDefault="00B05F2E" w:rsidP="00A37B57">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76649225"/>
                <w:placeholder>
                  <w:docPart w:val="7467B282895E4AD7A7BABBA22CDCD40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34A650B3" w14:textId="77777777" w:rsidTr="000B4002">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0602A017"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5</w:t>
            </w:r>
          </w:p>
        </w:tc>
        <w:tc>
          <w:tcPr>
            <w:tcW w:w="8063" w:type="dxa"/>
            <w:vAlign w:val="center"/>
          </w:tcPr>
          <w:p w14:paraId="2DC43918" w14:textId="5808C385" w:rsidR="00A37B57" w:rsidRPr="00523E5C" w:rsidRDefault="00A37B57" w:rsidP="000B40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ratio of special teaching staff to the total number of teaching staff is satisfactory.</w:t>
            </w:r>
            <w:r w:rsidR="00413117" w:rsidRPr="00523E5C">
              <w:rPr>
                <w:rFonts w:ascii="Arial" w:hAnsi="Arial" w:cs="Arial"/>
                <w:color w:val="7030A0"/>
                <w:sz w:val="24"/>
                <w:szCs w:val="24"/>
                <w:lang w:val="en-US"/>
              </w:rPr>
              <w:t xml:space="preserve"> </w:t>
            </w:r>
          </w:p>
        </w:tc>
        <w:tc>
          <w:tcPr>
            <w:tcW w:w="992" w:type="dxa"/>
            <w:vAlign w:val="center"/>
          </w:tcPr>
          <w:p w14:paraId="5BCF2409" w14:textId="4FFFB52A"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151803290"/>
                <w:placeholder>
                  <w:docPart w:val="A8B68E759B854910871DF5D80B2C08A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649F2FA8" w14:textId="77777777" w:rsidTr="000B4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6B72BE4A"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6</w:t>
            </w:r>
          </w:p>
        </w:tc>
        <w:tc>
          <w:tcPr>
            <w:tcW w:w="8063" w:type="dxa"/>
            <w:vAlign w:val="center"/>
          </w:tcPr>
          <w:p w14:paraId="2BFAFFDD" w14:textId="43C494C6" w:rsidR="00A37B57" w:rsidRPr="00523E5C" w:rsidRDefault="00A37B57" w:rsidP="000B4002">
            <w:pPr>
              <w:spacing w:before="120" w:after="120"/>
              <w:ind w:left="34"/>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roofErr w:type="gramStart"/>
            <w:r w:rsidRPr="00523E5C">
              <w:rPr>
                <w:rFonts w:ascii="Arial" w:hAnsi="Arial" w:cs="Arial"/>
                <w:sz w:val="24"/>
                <w:szCs w:val="24"/>
              </w:rPr>
              <w:t>The ratio of the number of subjects of the programme of study taught by teaching staff working fulltime and exclusively to the number of subjects taught by part-time teaching staff ensures the quality of the programme of study.</w:t>
            </w:r>
            <w:proofErr w:type="gramEnd"/>
            <w:r w:rsidR="00413117" w:rsidRPr="00523E5C">
              <w:rPr>
                <w:rFonts w:ascii="Arial" w:hAnsi="Arial" w:cs="Arial"/>
                <w:color w:val="7030A0"/>
                <w:sz w:val="24"/>
                <w:szCs w:val="24"/>
                <w:lang w:val="en-US"/>
              </w:rPr>
              <w:t xml:space="preserve"> </w:t>
            </w:r>
          </w:p>
        </w:tc>
        <w:tc>
          <w:tcPr>
            <w:tcW w:w="992" w:type="dxa"/>
            <w:vAlign w:val="center"/>
          </w:tcPr>
          <w:p w14:paraId="5736992D" w14:textId="3726FD10" w:rsidR="00A37B57" w:rsidRPr="00523E5C" w:rsidRDefault="00B05F2E" w:rsidP="00A37B57">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20103764"/>
                <w:placeholder>
                  <w:docPart w:val="6C7336B44A2A4AE6BD158A79FBAD5D6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6A32460F" w14:textId="77777777" w:rsidTr="000B4002">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49F437D7"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7</w:t>
            </w:r>
          </w:p>
        </w:tc>
        <w:tc>
          <w:tcPr>
            <w:tcW w:w="8063" w:type="dxa"/>
            <w:vAlign w:val="center"/>
          </w:tcPr>
          <w:p w14:paraId="390F1DF4" w14:textId="7BAC9F3A" w:rsidR="00A37B57" w:rsidRPr="00523E5C" w:rsidRDefault="00A37B57" w:rsidP="000B40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23E5C">
              <w:rPr>
                <w:rFonts w:ascii="Arial" w:hAnsi="Arial" w:cs="Arial"/>
                <w:sz w:val="24"/>
                <w:szCs w:val="24"/>
              </w:rPr>
              <w:t>The ratio of the number of students to the total number of teaching staff is sufficient to support and ensure the quality of the Programme of Study.</w:t>
            </w:r>
            <w:r w:rsidR="00413117" w:rsidRPr="00523E5C">
              <w:rPr>
                <w:rFonts w:ascii="Arial" w:hAnsi="Arial" w:cs="Arial"/>
                <w:color w:val="7030A0"/>
                <w:sz w:val="24"/>
                <w:szCs w:val="24"/>
                <w:lang w:val="en-US"/>
              </w:rPr>
              <w:t xml:space="preserve"> </w:t>
            </w:r>
          </w:p>
        </w:tc>
        <w:tc>
          <w:tcPr>
            <w:tcW w:w="992" w:type="dxa"/>
            <w:vAlign w:val="center"/>
          </w:tcPr>
          <w:p w14:paraId="13FCF43B" w14:textId="14BDCBF1"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317874530"/>
                <w:placeholder>
                  <w:docPart w:val="BC9AF00226534CC6B2CD336E2ABDA3C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2DF04F04" w14:textId="77777777" w:rsidTr="000B4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25B6AA5B" w14:textId="77777777" w:rsidR="00A37B57" w:rsidRPr="00523E5C" w:rsidRDefault="00A37B57" w:rsidP="000B4002">
            <w:pPr>
              <w:spacing w:before="120" w:after="120"/>
              <w:rPr>
                <w:rFonts w:ascii="Arial" w:hAnsi="Arial" w:cs="Arial"/>
                <w:b w:val="0"/>
                <w:color w:val="auto"/>
                <w:sz w:val="24"/>
                <w:szCs w:val="24"/>
              </w:rPr>
            </w:pPr>
            <w:r w:rsidRPr="00523E5C">
              <w:rPr>
                <w:rFonts w:ascii="Arial" w:hAnsi="Arial" w:cs="Arial"/>
                <w:b w:val="0"/>
                <w:color w:val="auto"/>
                <w:sz w:val="24"/>
                <w:szCs w:val="24"/>
              </w:rPr>
              <w:t>5.8</w:t>
            </w:r>
          </w:p>
        </w:tc>
        <w:tc>
          <w:tcPr>
            <w:tcW w:w="8063" w:type="dxa"/>
            <w:vAlign w:val="center"/>
          </w:tcPr>
          <w:p w14:paraId="6BB23707" w14:textId="04F2E44E" w:rsidR="00A37B57" w:rsidRPr="00523E5C" w:rsidRDefault="00A37B57" w:rsidP="000B4002">
            <w:pPr>
              <w:spacing w:before="120" w:after="120"/>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lang w:val="en-US" w:eastAsia="en-GB"/>
              </w:rPr>
            </w:pPr>
            <w:r w:rsidRPr="00523E5C">
              <w:rPr>
                <w:rFonts w:ascii="Arial" w:hAnsi="Arial" w:cs="Arial"/>
                <w:sz w:val="24"/>
                <w:szCs w:val="24"/>
              </w:rPr>
              <w:t>The number of teaching staff - full-time and exclusive work - and the subject area of the staff sufficiently support the programmes of study.</w:t>
            </w:r>
            <w:r w:rsidR="00413117" w:rsidRPr="00523E5C">
              <w:rPr>
                <w:rFonts w:ascii="Arial" w:hAnsi="Arial" w:cs="Arial"/>
                <w:color w:val="7030A0"/>
                <w:sz w:val="24"/>
                <w:szCs w:val="24"/>
                <w:lang w:val="en-US"/>
              </w:rPr>
              <w:t xml:space="preserve"> </w:t>
            </w:r>
          </w:p>
        </w:tc>
        <w:tc>
          <w:tcPr>
            <w:tcW w:w="992" w:type="dxa"/>
            <w:vAlign w:val="center"/>
          </w:tcPr>
          <w:p w14:paraId="2EF5FCCF" w14:textId="79C115BF" w:rsidR="00A37B57" w:rsidRPr="00523E5C" w:rsidRDefault="00B05F2E" w:rsidP="00A37B57">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24376211"/>
                <w:placeholder>
                  <w:docPart w:val="16AEC1CCAC9245468710831716BC495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A37B57" w:rsidRPr="00523E5C" w14:paraId="504FB0A3" w14:textId="77777777" w:rsidTr="000B4002">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vAlign w:val="center"/>
          </w:tcPr>
          <w:p w14:paraId="6737104B" w14:textId="3600E9C2" w:rsidR="00A37B57" w:rsidRPr="00523E5C" w:rsidRDefault="00382C0C" w:rsidP="000B4002">
            <w:pPr>
              <w:spacing w:before="120" w:after="120"/>
              <w:rPr>
                <w:rFonts w:ascii="Arial" w:hAnsi="Arial" w:cs="Arial"/>
                <w:b w:val="0"/>
                <w:sz w:val="24"/>
                <w:szCs w:val="24"/>
              </w:rPr>
            </w:pPr>
            <w:r w:rsidRPr="00523E5C">
              <w:rPr>
                <w:rFonts w:ascii="Arial" w:hAnsi="Arial" w:cs="Arial"/>
                <w:b w:val="0"/>
                <w:color w:val="auto"/>
                <w:sz w:val="24"/>
                <w:szCs w:val="24"/>
              </w:rPr>
              <w:t>5.9</w:t>
            </w:r>
          </w:p>
        </w:tc>
        <w:tc>
          <w:tcPr>
            <w:tcW w:w="8063" w:type="dxa"/>
            <w:vAlign w:val="center"/>
          </w:tcPr>
          <w:p w14:paraId="4678F266" w14:textId="06D26527" w:rsidR="00A37B57" w:rsidRPr="00523E5C" w:rsidRDefault="00A37B57" w:rsidP="000B40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US"/>
              </w:rPr>
            </w:pPr>
            <w:r w:rsidRPr="00523E5C">
              <w:rPr>
                <w:rFonts w:ascii="Arial" w:hAnsi="Arial" w:cs="Arial"/>
                <w:sz w:val="24"/>
                <w:szCs w:val="24"/>
              </w:rPr>
              <w:t>The visiting Professors' subject areas adequately support the Institution’s programmes of study.</w:t>
            </w:r>
            <w:r w:rsidR="00413117" w:rsidRPr="00523E5C">
              <w:rPr>
                <w:rFonts w:ascii="Arial" w:hAnsi="Arial" w:cs="Arial"/>
                <w:color w:val="7030A0"/>
                <w:sz w:val="24"/>
                <w:szCs w:val="24"/>
                <w:lang w:val="en-US"/>
              </w:rPr>
              <w:t xml:space="preserve"> </w:t>
            </w:r>
          </w:p>
        </w:tc>
        <w:tc>
          <w:tcPr>
            <w:tcW w:w="992" w:type="dxa"/>
            <w:vAlign w:val="center"/>
          </w:tcPr>
          <w:p w14:paraId="28F81523" w14:textId="6E70DAF1" w:rsidR="00A37B57" w:rsidRPr="00523E5C" w:rsidRDefault="00B05F2E" w:rsidP="00A37B57">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009137563"/>
                <w:placeholder>
                  <w:docPart w:val="0D216F7DC3F94956B3235E5DB416108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37B57" w:rsidRPr="00523E5C">
                  <w:rPr>
                    <w:rStyle w:val="PlaceholderText"/>
                  </w:rPr>
                  <w:t>Choose mark</w:t>
                </w:r>
              </w:sdtContent>
            </w:sdt>
          </w:p>
        </w:tc>
      </w:tr>
      <w:tr w:rsidR="00FD054C" w:rsidRPr="00523E5C" w14:paraId="7C1CD4D4" w14:textId="77777777" w:rsidTr="004C2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7" w:type="dxa"/>
            <w:gridSpan w:val="3"/>
            <w:shd w:val="clear" w:color="auto" w:fill="9CC2E5" w:themeFill="accent1" w:themeFillTint="99"/>
          </w:tcPr>
          <w:p w14:paraId="1C383DA6" w14:textId="77777777" w:rsidR="00FD054C" w:rsidRPr="00523E5C" w:rsidRDefault="00FD054C" w:rsidP="00FD054C">
            <w:pPr>
              <w:shd w:val="clear" w:color="auto" w:fill="9CC2E5" w:themeFill="accent1" w:themeFillTint="99"/>
              <w:spacing w:before="120" w:after="120"/>
              <w:rPr>
                <w:rFonts w:ascii="Arial" w:eastAsia="Calibri" w:hAnsi="Arial" w:cs="Arial"/>
                <w:b w:val="0"/>
                <w:color w:val="000000" w:themeColor="text1"/>
                <w:sz w:val="24"/>
                <w:szCs w:val="24"/>
                <w:lang w:val="en-US"/>
              </w:rPr>
            </w:pPr>
            <w:r w:rsidRPr="00523E5C">
              <w:rPr>
                <w:rFonts w:ascii="Arial" w:eastAsia="Calibri" w:hAnsi="Arial" w:cs="Arial"/>
                <w:b w:val="0"/>
                <w:color w:val="000000" w:themeColor="text1"/>
                <w:sz w:val="24"/>
                <w:szCs w:val="24"/>
                <w:lang w:val="en-US"/>
              </w:rPr>
              <w:t>Justify the numerical scores provided for the quality indicators (criteria) by specifying (if any) the deficiencies.</w:t>
            </w:r>
          </w:p>
          <w:sdt>
            <w:sdtPr>
              <w:rPr>
                <w:rFonts w:ascii="Arial" w:hAnsi="Arial" w:cs="Arial"/>
                <w:color w:val="000000"/>
                <w:sz w:val="24"/>
                <w:szCs w:val="24"/>
              </w:rPr>
              <w:id w:val="-1293975542"/>
              <w:placeholder>
                <w:docPart w:val="BF9CF14194744C5E976800C66C23A969"/>
              </w:placeholder>
              <w:showingPlcHdr/>
            </w:sdtPr>
            <w:sdtEndPr/>
            <w:sdtContent>
              <w:p w14:paraId="2F7D4E09" w14:textId="77777777" w:rsidR="004C279F" w:rsidRPr="00523E5C" w:rsidRDefault="004C279F" w:rsidP="004C279F">
                <w:pPr>
                  <w:pStyle w:val="ListParagraph"/>
                  <w:ind w:left="0"/>
                  <w:contextualSpacing w:val="0"/>
                  <w:rPr>
                    <w:rFonts w:ascii="Arial" w:hAnsi="Arial" w:cs="Arial"/>
                    <w:color w:val="000000"/>
                    <w:sz w:val="24"/>
                    <w:szCs w:val="24"/>
                  </w:rPr>
                </w:pPr>
                <w:r w:rsidRPr="00523E5C">
                  <w:rPr>
                    <w:rStyle w:val="PlaceholderText"/>
                    <w:b w:val="0"/>
                    <w:sz w:val="24"/>
                  </w:rPr>
                  <w:t>Click to add text</w:t>
                </w:r>
              </w:p>
            </w:sdtContent>
          </w:sdt>
          <w:p w14:paraId="34A1DA61" w14:textId="77777777" w:rsidR="00FD054C" w:rsidRPr="00523E5C" w:rsidRDefault="00FD054C" w:rsidP="004C279F">
            <w:pPr>
              <w:shd w:val="clear" w:color="auto" w:fill="9CC2E5" w:themeFill="accent1" w:themeFillTint="99"/>
              <w:rPr>
                <w:rFonts w:ascii="Arial" w:eastAsia="Calibri" w:hAnsi="Arial" w:cs="Arial"/>
                <w:b w:val="0"/>
                <w:color w:val="000000" w:themeColor="text1"/>
                <w:sz w:val="24"/>
                <w:szCs w:val="24"/>
                <w:lang w:val="en-US"/>
              </w:rPr>
            </w:pPr>
          </w:p>
          <w:p w14:paraId="4869EB99" w14:textId="77777777" w:rsidR="00FD054C" w:rsidRPr="00523E5C" w:rsidRDefault="00FD054C" w:rsidP="00FD054C">
            <w:pPr>
              <w:spacing w:before="120" w:after="120"/>
              <w:contextualSpacing/>
              <w:jc w:val="both"/>
              <w:rPr>
                <w:rFonts w:ascii="Arial" w:hAnsi="Arial" w:cs="Arial"/>
                <w:b w:val="0"/>
                <w:color w:val="auto"/>
                <w:sz w:val="24"/>
                <w:szCs w:val="24"/>
              </w:rPr>
            </w:pPr>
            <w:r w:rsidRPr="00523E5C">
              <w:rPr>
                <w:rFonts w:ascii="Arial" w:hAnsi="Arial" w:cs="Arial"/>
                <w:b w:val="0"/>
                <w:color w:val="auto"/>
                <w:sz w:val="24"/>
                <w:szCs w:val="24"/>
              </w:rPr>
              <w:t>Also, write the following:</w:t>
            </w:r>
          </w:p>
          <w:p w14:paraId="228034CF" w14:textId="77777777" w:rsidR="00FD054C" w:rsidRPr="00523E5C" w:rsidRDefault="00FD054C" w:rsidP="00FD054C">
            <w:pPr>
              <w:spacing w:before="120" w:after="120"/>
              <w:ind w:left="720"/>
              <w:contextualSpacing/>
              <w:jc w:val="both"/>
              <w:rPr>
                <w:rFonts w:ascii="Arial" w:hAnsi="Arial" w:cs="Arial"/>
                <w:b w:val="0"/>
                <w:color w:val="auto"/>
                <w:sz w:val="24"/>
                <w:szCs w:val="24"/>
                <w:lang w:val="en-US"/>
              </w:rPr>
            </w:pPr>
            <w:r w:rsidRPr="00523E5C">
              <w:rPr>
                <w:rFonts w:ascii="Arial" w:hAnsi="Arial" w:cs="Arial"/>
                <w:b w:val="0"/>
                <w:color w:val="auto"/>
                <w:sz w:val="24"/>
                <w:szCs w:val="24"/>
                <w:lang w:val="en-US"/>
              </w:rPr>
              <w:t>- Number of teaching staff working full-time and having exclusive work</w:t>
            </w:r>
          </w:p>
          <w:p w14:paraId="2B76B614" w14:textId="6EA59A6A" w:rsidR="00FD054C" w:rsidRPr="00523E5C" w:rsidRDefault="00FD054C" w:rsidP="00FD054C">
            <w:pPr>
              <w:spacing w:before="120" w:after="120"/>
              <w:ind w:left="720"/>
              <w:contextualSpacing/>
              <w:jc w:val="both"/>
              <w:rPr>
                <w:rFonts w:ascii="Arial" w:hAnsi="Arial" w:cs="Arial"/>
                <w:b w:val="0"/>
                <w:color w:val="auto"/>
                <w:sz w:val="24"/>
                <w:szCs w:val="24"/>
                <w:lang w:val="en-US"/>
              </w:rPr>
            </w:pPr>
            <w:r w:rsidRPr="00523E5C">
              <w:rPr>
                <w:rFonts w:ascii="Arial" w:hAnsi="Arial" w:cs="Arial"/>
                <w:b w:val="0"/>
                <w:color w:val="auto"/>
                <w:sz w:val="24"/>
                <w:szCs w:val="24"/>
                <w:lang w:val="en-US"/>
              </w:rPr>
              <w:t>- Number of special teaching staff working full-time and having exclusive</w:t>
            </w:r>
            <w:r w:rsidR="00C569F9" w:rsidRPr="00523E5C">
              <w:rPr>
                <w:rFonts w:ascii="Arial" w:hAnsi="Arial" w:cs="Arial"/>
                <w:b w:val="0"/>
                <w:color w:val="auto"/>
                <w:sz w:val="24"/>
                <w:szCs w:val="24"/>
                <w:lang w:val="en-US"/>
              </w:rPr>
              <w:t xml:space="preserve"> </w:t>
            </w:r>
            <w:r w:rsidRPr="00523E5C">
              <w:rPr>
                <w:rFonts w:ascii="Arial" w:hAnsi="Arial" w:cs="Arial"/>
                <w:b w:val="0"/>
                <w:color w:val="auto"/>
                <w:sz w:val="24"/>
                <w:szCs w:val="24"/>
                <w:lang w:val="en-US"/>
              </w:rPr>
              <w:t>work</w:t>
            </w:r>
          </w:p>
          <w:p w14:paraId="0433DEAF" w14:textId="77777777" w:rsidR="00FD054C" w:rsidRPr="00523E5C" w:rsidRDefault="00FD054C" w:rsidP="00FD054C">
            <w:pPr>
              <w:spacing w:before="120" w:after="120"/>
              <w:ind w:left="720"/>
              <w:contextualSpacing/>
              <w:jc w:val="both"/>
              <w:rPr>
                <w:rFonts w:ascii="Arial" w:hAnsi="Arial" w:cs="Arial"/>
                <w:b w:val="0"/>
                <w:color w:val="auto"/>
                <w:sz w:val="24"/>
                <w:szCs w:val="24"/>
                <w:lang w:val="en-US"/>
              </w:rPr>
            </w:pPr>
            <w:r w:rsidRPr="00523E5C">
              <w:rPr>
                <w:rFonts w:ascii="Arial" w:hAnsi="Arial" w:cs="Arial"/>
                <w:b w:val="0"/>
                <w:color w:val="auto"/>
                <w:sz w:val="24"/>
                <w:szCs w:val="24"/>
                <w:lang w:val="en-US"/>
              </w:rPr>
              <w:t>- Number of visiting Professors</w:t>
            </w:r>
          </w:p>
          <w:p w14:paraId="54F282A4" w14:textId="77777777" w:rsidR="00FD054C" w:rsidRPr="00523E5C" w:rsidRDefault="00FD054C" w:rsidP="00FD054C">
            <w:pPr>
              <w:spacing w:before="120" w:after="120"/>
              <w:ind w:left="720"/>
              <w:contextualSpacing/>
              <w:jc w:val="both"/>
              <w:rPr>
                <w:rFonts w:ascii="Arial" w:hAnsi="Arial" w:cs="Arial"/>
                <w:b w:val="0"/>
                <w:color w:val="auto"/>
                <w:sz w:val="24"/>
                <w:szCs w:val="24"/>
                <w:lang w:val="en-US"/>
              </w:rPr>
            </w:pPr>
            <w:r w:rsidRPr="00523E5C">
              <w:rPr>
                <w:rFonts w:ascii="Arial" w:hAnsi="Arial" w:cs="Arial"/>
                <w:b w:val="0"/>
                <w:color w:val="auto"/>
                <w:sz w:val="24"/>
                <w:szCs w:val="24"/>
                <w:lang w:val="en-US"/>
              </w:rPr>
              <w:t>- Number of special scientists on lease services</w:t>
            </w:r>
          </w:p>
          <w:sdt>
            <w:sdtPr>
              <w:rPr>
                <w:rFonts w:ascii="Arial" w:hAnsi="Arial" w:cs="Arial"/>
                <w:color w:val="000000"/>
                <w:sz w:val="24"/>
                <w:szCs w:val="24"/>
              </w:rPr>
              <w:id w:val="1670904973"/>
              <w:placeholder>
                <w:docPart w:val="7D40ECA83B4E4DE2A57438B5AA0FA180"/>
              </w:placeholder>
              <w:showingPlcHdr/>
            </w:sdtPr>
            <w:sdtEndPr/>
            <w:sdtContent>
              <w:p w14:paraId="52D33B76" w14:textId="50A4A0C7" w:rsidR="00FD054C" w:rsidRPr="00523E5C" w:rsidRDefault="004C279F" w:rsidP="000B4002">
                <w:pPr>
                  <w:pStyle w:val="ListParagraph"/>
                  <w:ind w:left="0"/>
                  <w:contextualSpacing w:val="0"/>
                  <w:rPr>
                    <w:rFonts w:ascii="Arial" w:hAnsi="Arial" w:cs="Arial"/>
                    <w:color w:val="000000"/>
                    <w:sz w:val="24"/>
                    <w:szCs w:val="24"/>
                  </w:rPr>
                </w:pPr>
                <w:r w:rsidRPr="00523E5C">
                  <w:rPr>
                    <w:rStyle w:val="PlaceholderText"/>
                    <w:b w:val="0"/>
                    <w:sz w:val="24"/>
                  </w:rPr>
                  <w:t>Click to add text</w:t>
                </w:r>
              </w:p>
            </w:sdtContent>
          </w:sdt>
          <w:p w14:paraId="0C9CF2D7" w14:textId="77777777" w:rsidR="00FD054C" w:rsidRPr="00523E5C" w:rsidRDefault="00FD054C" w:rsidP="00FD054C">
            <w:pPr>
              <w:shd w:val="clear" w:color="auto" w:fill="9CC2E5" w:themeFill="accent1" w:themeFillTint="99"/>
              <w:spacing w:before="120" w:after="120"/>
              <w:rPr>
                <w:rFonts w:ascii="Arial" w:eastAsia="Calibri" w:hAnsi="Arial" w:cs="Arial"/>
                <w:b w:val="0"/>
                <w:color w:val="000000" w:themeColor="text1"/>
                <w:sz w:val="24"/>
                <w:szCs w:val="24"/>
                <w:lang w:val="en-US"/>
              </w:rPr>
            </w:pPr>
          </w:p>
        </w:tc>
      </w:tr>
    </w:tbl>
    <w:p w14:paraId="791DC817" w14:textId="77777777" w:rsidR="00FD054C" w:rsidRPr="00523E5C" w:rsidRDefault="00FD054C" w:rsidP="00FD054C">
      <w:pPr>
        <w:spacing w:before="120" w:after="0" w:line="240" w:lineRule="auto"/>
        <w:jc w:val="both"/>
        <w:rPr>
          <w:rFonts w:ascii="Arial" w:hAnsi="Arial" w:cs="Arial"/>
          <w:i/>
          <w:color w:val="0070C0"/>
          <w:sz w:val="24"/>
          <w:szCs w:val="24"/>
        </w:rPr>
      </w:pPr>
    </w:p>
    <w:p w14:paraId="06921CF6" w14:textId="77777777" w:rsidR="00FD054C" w:rsidRPr="00523E5C" w:rsidRDefault="00FD054C" w:rsidP="004C279F">
      <w:pPr>
        <w:contextualSpacing/>
        <w:jc w:val="both"/>
        <w:rPr>
          <w:rFonts w:ascii="Arial" w:hAnsi="Arial" w:cs="Arial"/>
          <w:i/>
          <w:sz w:val="24"/>
          <w:szCs w:val="24"/>
          <w:u w:val="single"/>
        </w:rPr>
      </w:pPr>
      <w:r w:rsidRPr="00523E5C">
        <w:rPr>
          <w:rFonts w:ascii="Arial" w:hAnsi="Arial" w:cs="Arial"/>
          <w:i/>
          <w:sz w:val="24"/>
          <w:szCs w:val="24"/>
          <w:u w:val="single"/>
        </w:rPr>
        <w:t>Findings</w:t>
      </w:r>
    </w:p>
    <w:p w14:paraId="2E6DAD8F" w14:textId="77777777" w:rsidR="00FD054C" w:rsidRPr="00523E5C" w:rsidRDefault="00FD054C" w:rsidP="004C279F">
      <w:pPr>
        <w:contextualSpacing/>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color w:val="000000"/>
          <w:sz w:val="24"/>
          <w:szCs w:val="24"/>
        </w:rPr>
        <w:id w:val="-2005727360"/>
        <w:placeholder>
          <w:docPart w:val="1798DF2F5A55476CB8F7D46356FC2CB4"/>
        </w:placeholder>
        <w:showingPlcHdr/>
      </w:sdtPr>
      <w:sdtEndPr/>
      <w:sdtContent>
        <w:p w14:paraId="0AEC0D91" w14:textId="77777777" w:rsidR="004C279F" w:rsidRPr="00523E5C" w:rsidRDefault="004C279F" w:rsidP="004C279F">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14257A9E" w14:textId="77777777" w:rsidR="004C279F" w:rsidRPr="00523E5C" w:rsidRDefault="004C279F" w:rsidP="004C279F">
      <w:pPr>
        <w:spacing w:after="0" w:line="240" w:lineRule="auto"/>
        <w:jc w:val="both"/>
        <w:rPr>
          <w:rFonts w:ascii="Arial" w:hAnsi="Arial" w:cs="Arial"/>
          <w:i/>
          <w:color w:val="000000" w:themeColor="text1"/>
          <w:sz w:val="24"/>
          <w:szCs w:val="24"/>
        </w:rPr>
      </w:pPr>
    </w:p>
    <w:p w14:paraId="5F298A35" w14:textId="77777777" w:rsidR="00FD054C" w:rsidRPr="00523E5C" w:rsidRDefault="00FD054C" w:rsidP="004C279F">
      <w:pPr>
        <w:jc w:val="both"/>
        <w:rPr>
          <w:rFonts w:ascii="Arial" w:hAnsi="Arial" w:cs="Arial"/>
          <w:i/>
          <w:sz w:val="24"/>
          <w:szCs w:val="24"/>
        </w:rPr>
      </w:pPr>
      <w:r w:rsidRPr="00523E5C">
        <w:rPr>
          <w:rFonts w:ascii="Arial" w:hAnsi="Arial" w:cs="Arial"/>
          <w:i/>
          <w:sz w:val="24"/>
          <w:szCs w:val="24"/>
          <w:u w:val="single"/>
        </w:rPr>
        <w:t>Strengths</w:t>
      </w:r>
    </w:p>
    <w:p w14:paraId="57A7FE40" w14:textId="77777777" w:rsidR="00FD054C" w:rsidRPr="00523E5C" w:rsidRDefault="00FD054C" w:rsidP="004C279F">
      <w:pPr>
        <w:jc w:val="both"/>
        <w:rPr>
          <w:rFonts w:ascii="Arial" w:hAnsi="Arial" w:cs="Arial"/>
          <w:i/>
          <w:color w:val="0070C0"/>
          <w:sz w:val="24"/>
          <w:szCs w:val="24"/>
        </w:rPr>
      </w:pPr>
      <w:r w:rsidRPr="00523E5C">
        <w:rPr>
          <w:rFonts w:ascii="Arial" w:hAnsi="Arial" w:cs="Arial"/>
          <w:i/>
          <w:color w:val="0070C0"/>
          <w:sz w:val="24"/>
          <w:szCs w:val="24"/>
        </w:rPr>
        <w:t>A list of strengths, e.g.</w:t>
      </w:r>
      <w:r w:rsidR="00A817AB"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1307470294"/>
        <w:placeholder>
          <w:docPart w:val="A3232776A4E44B3D8C57C8C539CB79BE"/>
        </w:placeholder>
        <w:showingPlcHdr/>
      </w:sdtPr>
      <w:sdtEndPr/>
      <w:sdtContent>
        <w:p w14:paraId="12571978" w14:textId="77777777" w:rsidR="004C279F" w:rsidRPr="00523E5C" w:rsidRDefault="004C279F" w:rsidP="004C279F">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11464572" w14:textId="77777777" w:rsidR="00FD054C" w:rsidRPr="00523E5C" w:rsidRDefault="00FD054C" w:rsidP="004C279F">
      <w:pPr>
        <w:spacing w:after="0" w:line="240" w:lineRule="auto"/>
        <w:jc w:val="both"/>
        <w:rPr>
          <w:rFonts w:ascii="Arial" w:hAnsi="Arial" w:cs="Arial"/>
          <w:i/>
          <w:color w:val="000000" w:themeColor="text1"/>
          <w:sz w:val="24"/>
          <w:szCs w:val="24"/>
        </w:rPr>
      </w:pPr>
    </w:p>
    <w:p w14:paraId="4FE2E43B" w14:textId="77777777" w:rsidR="00FD054C" w:rsidRPr="00523E5C" w:rsidRDefault="00FD054C" w:rsidP="004C279F">
      <w:pPr>
        <w:spacing w:after="0"/>
        <w:jc w:val="both"/>
        <w:rPr>
          <w:rFonts w:ascii="Arial" w:hAnsi="Arial" w:cs="Arial"/>
          <w:i/>
          <w:sz w:val="24"/>
          <w:szCs w:val="24"/>
          <w:u w:val="single"/>
        </w:rPr>
      </w:pPr>
      <w:r w:rsidRPr="00523E5C">
        <w:rPr>
          <w:rFonts w:ascii="Arial" w:hAnsi="Arial" w:cs="Arial"/>
          <w:i/>
          <w:sz w:val="24"/>
          <w:szCs w:val="24"/>
          <w:u w:val="single"/>
        </w:rPr>
        <w:t>Areas of improvement and recommendations</w:t>
      </w:r>
    </w:p>
    <w:p w14:paraId="4E5A7FA7" w14:textId="77777777" w:rsidR="00FD054C" w:rsidRPr="00523E5C" w:rsidRDefault="00FD054C" w:rsidP="004C279F">
      <w:pPr>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color w:val="000000"/>
          <w:sz w:val="24"/>
          <w:szCs w:val="24"/>
        </w:rPr>
        <w:id w:val="-1205018270"/>
        <w:placeholder>
          <w:docPart w:val="784113E014334CAF8F20AF55ED15F04B"/>
        </w:placeholder>
        <w:showingPlcHdr/>
      </w:sdtPr>
      <w:sdtEndPr/>
      <w:sdtContent>
        <w:p w14:paraId="68CC00EE" w14:textId="77777777" w:rsidR="004C279F" w:rsidRPr="00523E5C" w:rsidRDefault="004C279F" w:rsidP="004C279F">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5559E9A1" w14:textId="77777777" w:rsidR="00FD054C" w:rsidRPr="00523E5C" w:rsidRDefault="00FD054C" w:rsidP="004C279F">
      <w:pPr>
        <w:spacing w:after="0" w:line="240" w:lineRule="auto"/>
        <w:jc w:val="both"/>
        <w:rPr>
          <w:rFonts w:ascii="Arial" w:hAnsi="Arial" w:cs="Arial"/>
          <w:i/>
          <w:color w:val="000000" w:themeColor="text1"/>
          <w:sz w:val="24"/>
          <w:szCs w:val="24"/>
        </w:rPr>
      </w:pPr>
    </w:p>
    <w:p w14:paraId="75649B21" w14:textId="590B1F35" w:rsidR="00FD054C" w:rsidRPr="00523E5C" w:rsidRDefault="00FD054C" w:rsidP="00FD054C">
      <w:pPr>
        <w:jc w:val="both"/>
        <w:rPr>
          <w:rFonts w:ascii="Arial" w:hAnsi="Arial" w:cs="Arial"/>
          <w:b/>
          <w:sz w:val="24"/>
          <w:szCs w:val="24"/>
        </w:rPr>
      </w:pPr>
      <w:r w:rsidRPr="00523E5C">
        <w:rPr>
          <w:rFonts w:ascii="Arial" w:hAnsi="Arial" w:cs="Arial"/>
          <w:b/>
          <w:sz w:val="24"/>
          <w:szCs w:val="24"/>
        </w:rPr>
        <w:t xml:space="preserve">Please </w:t>
      </w:r>
      <w:r w:rsidR="004C279F" w:rsidRPr="00523E5C">
        <w:rPr>
          <w:rFonts w:ascii="Arial" w:hAnsi="Arial" w:cs="Arial"/>
          <w:b/>
          <w:sz w:val="24"/>
          <w:szCs w:val="24"/>
        </w:rPr>
        <w:t>select</w:t>
      </w:r>
      <w:r w:rsidRPr="00523E5C">
        <w:rPr>
          <w:rFonts w:ascii="Arial" w:hAnsi="Arial" w:cs="Arial"/>
          <w:b/>
          <w:sz w:val="24"/>
          <w:szCs w:val="24"/>
        </w:rPr>
        <w:t xml:space="preserve"> what is appropriate for the following assessment area:</w:t>
      </w:r>
    </w:p>
    <w:p w14:paraId="2FA0326E" w14:textId="77777777" w:rsidR="00FD054C" w:rsidRPr="00523E5C" w:rsidRDefault="00FD054C" w:rsidP="00FD054C">
      <w:pPr>
        <w:contextualSpacing/>
        <w:rPr>
          <w:rFonts w:ascii="Arial" w:hAnsi="Arial" w:cs="Arial"/>
          <w:i/>
          <w:sz w:val="24"/>
          <w:szCs w:val="24"/>
        </w:rPr>
      </w:pPr>
    </w:p>
    <w:tbl>
      <w:tblPr>
        <w:tblStyle w:val="TableGrid1"/>
        <w:tblW w:w="7225" w:type="dxa"/>
        <w:jc w:val="center"/>
        <w:tblLayout w:type="fixed"/>
        <w:tblLook w:val="04A0" w:firstRow="1" w:lastRow="0" w:firstColumn="1" w:lastColumn="0" w:noHBand="0" w:noVBand="1"/>
      </w:tblPr>
      <w:tblGrid>
        <w:gridCol w:w="2830"/>
        <w:gridCol w:w="4395"/>
      </w:tblGrid>
      <w:tr w:rsidR="004C279F" w:rsidRPr="00523E5C" w14:paraId="4BBADD6A" w14:textId="77777777" w:rsidTr="00BA2FBA">
        <w:trPr>
          <w:jc w:val="center"/>
        </w:trPr>
        <w:tc>
          <w:tcPr>
            <w:tcW w:w="2830" w:type="dxa"/>
            <w:vAlign w:val="center"/>
          </w:tcPr>
          <w:p w14:paraId="472E2CA1" w14:textId="73FB8BCD" w:rsidR="004C279F" w:rsidRPr="00523E5C" w:rsidRDefault="004C279F" w:rsidP="004C279F">
            <w:pPr>
              <w:spacing w:before="120" w:after="120"/>
              <w:contextualSpacing/>
              <w:rPr>
                <w:rFonts w:ascii="Arial" w:hAnsi="Arial" w:cs="Arial"/>
                <w:b/>
                <w:sz w:val="24"/>
                <w:szCs w:val="24"/>
              </w:rPr>
            </w:pPr>
            <w:r w:rsidRPr="00523E5C">
              <w:rPr>
                <w:rFonts w:ascii="Arial" w:hAnsi="Arial" w:cs="Arial"/>
                <w:b/>
                <w:sz w:val="24"/>
                <w:szCs w:val="24"/>
              </w:rPr>
              <w:t>Assessment Area</w:t>
            </w:r>
          </w:p>
        </w:tc>
        <w:tc>
          <w:tcPr>
            <w:tcW w:w="4395" w:type="dxa"/>
            <w:vAlign w:val="center"/>
          </w:tcPr>
          <w:p w14:paraId="5246CAEF" w14:textId="007C53AE" w:rsidR="004C279F" w:rsidRPr="00523E5C" w:rsidRDefault="004C279F" w:rsidP="004C279F">
            <w:pPr>
              <w:spacing w:before="120" w:after="120"/>
              <w:contextualSpacing/>
              <w:jc w:val="center"/>
              <w:rPr>
                <w:rFonts w:ascii="Arial" w:hAnsi="Arial" w:cs="Arial"/>
                <w:b/>
                <w:i/>
                <w:color w:val="C45911" w:themeColor="accent2" w:themeShade="BF"/>
                <w:sz w:val="24"/>
                <w:szCs w:val="24"/>
                <w:lang w:val="en-US"/>
              </w:rPr>
            </w:pPr>
            <w:r w:rsidRPr="00523E5C">
              <w:rPr>
                <w:rFonts w:ascii="Arial" w:hAnsi="Arial" w:cs="Arial"/>
                <w:b/>
                <w:i/>
                <w:color w:val="C45911" w:themeColor="accent2" w:themeShade="BF"/>
                <w:sz w:val="24"/>
                <w:szCs w:val="24"/>
                <w:lang w:val="en-US"/>
              </w:rPr>
              <w:t>Non-Compliant/</w:t>
            </w:r>
            <w:r w:rsidRPr="00523E5C">
              <w:rPr>
                <w:rFonts w:ascii="Arial" w:hAnsi="Arial" w:cs="Arial"/>
                <w:b/>
                <w:i/>
                <w:color w:val="C45911" w:themeColor="accent2" w:themeShade="BF"/>
                <w:sz w:val="24"/>
                <w:szCs w:val="24"/>
                <w:lang w:val="en-US"/>
              </w:rPr>
              <w:br/>
              <w:t>Partially Compliant/Compliant</w:t>
            </w:r>
          </w:p>
        </w:tc>
      </w:tr>
      <w:tr w:rsidR="004C279F" w:rsidRPr="00523E5C" w14:paraId="745FB0F1" w14:textId="77777777" w:rsidTr="00BA2FBA">
        <w:trPr>
          <w:jc w:val="center"/>
        </w:trPr>
        <w:tc>
          <w:tcPr>
            <w:tcW w:w="2830" w:type="dxa"/>
            <w:vAlign w:val="center"/>
          </w:tcPr>
          <w:p w14:paraId="5ACD13E2" w14:textId="77777777" w:rsidR="004C279F" w:rsidRPr="00523E5C" w:rsidRDefault="004C279F" w:rsidP="004C279F">
            <w:pPr>
              <w:numPr>
                <w:ilvl w:val="0"/>
                <w:numId w:val="12"/>
              </w:numPr>
              <w:spacing w:before="120" w:after="120" w:line="360" w:lineRule="auto"/>
              <w:ind w:left="307" w:hanging="284"/>
              <w:contextualSpacing/>
              <w:rPr>
                <w:rFonts w:ascii="Arial" w:hAnsi="Arial" w:cs="Arial"/>
                <w:sz w:val="24"/>
                <w:szCs w:val="24"/>
                <w:lang w:val="el-GR"/>
              </w:rPr>
            </w:pPr>
            <w:r w:rsidRPr="00523E5C">
              <w:rPr>
                <w:rFonts w:ascii="Arial" w:hAnsi="Arial" w:cs="Arial"/>
                <w:sz w:val="24"/>
                <w:szCs w:val="24"/>
                <w:lang w:val="en-US"/>
              </w:rPr>
              <w:t>Teaching staff</w:t>
            </w:r>
          </w:p>
        </w:tc>
        <w:sdt>
          <w:sdtPr>
            <w:rPr>
              <w:rFonts w:ascii="Arial" w:hAnsi="Arial" w:cs="Arial"/>
              <w:sz w:val="24"/>
              <w:szCs w:val="24"/>
            </w:rPr>
            <w:id w:val="787702839"/>
            <w:placeholder>
              <w:docPart w:val="E93E53AB7F3D41F3A58469A95AE8B11C"/>
            </w:placeholder>
            <w:showingPlcHdr/>
            <w:comboBox>
              <w:listItem w:displayText="Non Compliant" w:value="Non Compliant"/>
              <w:listItem w:displayText="Partially Compliant" w:value="Partially Compliant"/>
              <w:listItem w:displayText="Compliant" w:value="Compliant"/>
            </w:comboBox>
          </w:sdtPr>
          <w:sdtEndPr/>
          <w:sdtContent>
            <w:tc>
              <w:tcPr>
                <w:tcW w:w="4395" w:type="dxa"/>
                <w:vAlign w:val="center"/>
              </w:tcPr>
              <w:p w14:paraId="4A1C8C88" w14:textId="4E6AE4D0" w:rsidR="004C279F" w:rsidRPr="00523E5C" w:rsidRDefault="004C279F" w:rsidP="00BA2FBA">
                <w:pPr>
                  <w:spacing w:before="120" w:after="120"/>
                  <w:contextualSpacing/>
                  <w:jc w:val="center"/>
                  <w:rPr>
                    <w:rFonts w:ascii="Arial" w:hAnsi="Arial" w:cs="Arial"/>
                    <w:sz w:val="24"/>
                    <w:szCs w:val="24"/>
                  </w:rPr>
                </w:pPr>
                <w:r w:rsidRPr="00523E5C">
                  <w:rPr>
                    <w:rStyle w:val="PlaceholderText"/>
                  </w:rPr>
                  <w:t>Choose answer</w:t>
                </w:r>
              </w:p>
            </w:tc>
          </w:sdtContent>
        </w:sdt>
      </w:tr>
    </w:tbl>
    <w:p w14:paraId="1613F840" w14:textId="77777777" w:rsidR="00FD054C" w:rsidRPr="00523E5C" w:rsidRDefault="00FD054C" w:rsidP="00FD054C">
      <w:pPr>
        <w:rPr>
          <w:rFonts w:ascii="Arial" w:hAnsi="Arial" w:cs="Arial"/>
          <w:b/>
          <w:sz w:val="24"/>
          <w:szCs w:val="24"/>
        </w:rPr>
      </w:pPr>
    </w:p>
    <w:p w14:paraId="1ED55E2E" w14:textId="2C3F34E1" w:rsidR="004C279F" w:rsidRPr="00523E5C" w:rsidRDefault="004C279F">
      <w:pPr>
        <w:rPr>
          <w:rFonts w:ascii="Arial" w:hAnsi="Arial" w:cs="Arial"/>
          <w:b/>
          <w:sz w:val="24"/>
          <w:szCs w:val="24"/>
        </w:rPr>
      </w:pPr>
      <w:r w:rsidRPr="00523E5C">
        <w:rPr>
          <w:rFonts w:ascii="Arial" w:hAnsi="Arial" w:cs="Arial"/>
          <w:b/>
          <w:sz w:val="24"/>
          <w:szCs w:val="24"/>
        </w:rPr>
        <w:br w:type="page"/>
      </w:r>
    </w:p>
    <w:p w14:paraId="7A8ABD5C" w14:textId="1251F4CC" w:rsidR="00C16F8A" w:rsidRPr="00523E5C" w:rsidRDefault="009D789D" w:rsidP="00315B86">
      <w:pPr>
        <w:pStyle w:val="ListParagraph"/>
        <w:numPr>
          <w:ilvl w:val="0"/>
          <w:numId w:val="10"/>
        </w:numPr>
        <w:jc w:val="both"/>
        <w:rPr>
          <w:rFonts w:ascii="Arial" w:hAnsi="Arial" w:cs="Arial"/>
          <w:b/>
          <w:color w:val="000000" w:themeColor="text1"/>
          <w:sz w:val="24"/>
          <w:szCs w:val="24"/>
        </w:rPr>
      </w:pPr>
      <w:r w:rsidRPr="00523E5C">
        <w:rPr>
          <w:rFonts w:ascii="Arial" w:hAnsi="Arial" w:cs="Arial"/>
          <w:b/>
          <w:sz w:val="24"/>
          <w:szCs w:val="24"/>
        </w:rPr>
        <w:lastRenderedPageBreak/>
        <w:t>Research</w:t>
      </w:r>
    </w:p>
    <w:p w14:paraId="6D28F738" w14:textId="0C47E3E9" w:rsidR="004F1483" w:rsidRPr="00523E5C" w:rsidRDefault="004F1483" w:rsidP="004F1483">
      <w:pPr>
        <w:pStyle w:val="ListParagraph"/>
        <w:ind w:left="360"/>
        <w:jc w:val="both"/>
        <w:rPr>
          <w:rFonts w:ascii="Arial" w:hAnsi="Arial" w:cs="Arial"/>
          <w:i/>
          <w:color w:val="000000" w:themeColor="text1"/>
          <w:sz w:val="24"/>
          <w:szCs w:val="24"/>
        </w:rPr>
      </w:pPr>
      <w:r w:rsidRPr="00523E5C">
        <w:rPr>
          <w:rFonts w:ascii="Arial" w:hAnsi="Arial" w:cs="Arial"/>
          <w:i/>
          <w:sz w:val="24"/>
          <w:szCs w:val="24"/>
        </w:rPr>
        <w:t>(ESG 1.1, 1.5, 1.6)</w:t>
      </w:r>
    </w:p>
    <w:p w14:paraId="378F6A88" w14:textId="77777777" w:rsidR="00C16F8A" w:rsidRPr="00523E5C" w:rsidRDefault="00C16F8A" w:rsidP="00C16F8A">
      <w:pPr>
        <w:spacing w:line="360" w:lineRule="auto"/>
        <w:ind w:left="426"/>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13F6C3D8" w14:textId="77777777" w:rsidR="00E4508B" w:rsidRPr="00523E5C" w:rsidRDefault="00E4508B" w:rsidP="00063A73">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w:t>
      </w:r>
      <w:r w:rsidRPr="00523E5C">
        <w:rPr>
          <w:rFonts w:ascii="Arial" w:hAnsi="Arial" w:cs="Arial"/>
          <w:sz w:val="24"/>
          <w:szCs w:val="24"/>
          <w:lang w:val="en-US"/>
        </w:rPr>
        <w:tab/>
        <w:t>Non-compliant</w:t>
      </w:r>
    </w:p>
    <w:p w14:paraId="7CC3E02D" w14:textId="77777777" w:rsidR="00E4508B" w:rsidRPr="00523E5C" w:rsidRDefault="00E4508B" w:rsidP="00063A73">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xml:space="preserve">: </w:t>
      </w:r>
      <w:r w:rsidRPr="00523E5C">
        <w:rPr>
          <w:rFonts w:ascii="Arial" w:hAnsi="Arial" w:cs="Arial"/>
          <w:sz w:val="24"/>
          <w:szCs w:val="24"/>
          <w:lang w:val="en-US"/>
        </w:rPr>
        <w:tab/>
      </w:r>
      <w:r w:rsidRPr="00523E5C">
        <w:rPr>
          <w:rFonts w:ascii="Arial" w:hAnsi="Arial" w:cs="Arial"/>
          <w:sz w:val="24"/>
          <w:szCs w:val="24"/>
          <w:lang w:val="en-US"/>
        </w:rPr>
        <w:tab/>
        <w:t>Partially compliant</w:t>
      </w:r>
    </w:p>
    <w:p w14:paraId="017C0CB9" w14:textId="77777777" w:rsidR="00E4508B" w:rsidRPr="00523E5C" w:rsidRDefault="00E4508B" w:rsidP="00E4508B">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w:t>
      </w:r>
      <w:r w:rsidRPr="00523E5C">
        <w:rPr>
          <w:rFonts w:ascii="Arial" w:hAnsi="Arial" w:cs="Arial"/>
          <w:sz w:val="24"/>
          <w:szCs w:val="24"/>
          <w:lang w:val="en-US"/>
        </w:rPr>
        <w:tab/>
        <w:t>Compliant</w:t>
      </w:r>
    </w:p>
    <w:tbl>
      <w:tblPr>
        <w:tblStyle w:val="GridTable5Dark-Accent11"/>
        <w:tblW w:w="10343" w:type="dxa"/>
        <w:tblLayout w:type="fixed"/>
        <w:tblLook w:val="04A0" w:firstRow="1" w:lastRow="0" w:firstColumn="1" w:lastColumn="0" w:noHBand="0" w:noVBand="1"/>
      </w:tblPr>
      <w:tblGrid>
        <w:gridCol w:w="988"/>
        <w:gridCol w:w="8363"/>
        <w:gridCol w:w="992"/>
      </w:tblGrid>
      <w:tr w:rsidR="00C16F8A" w:rsidRPr="00523E5C" w14:paraId="7D02E17C" w14:textId="77777777" w:rsidTr="00063A73">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0F00B7C1" w14:textId="77777777" w:rsidR="00C16F8A" w:rsidRPr="00523E5C" w:rsidRDefault="00C16F8A" w:rsidP="00063A73">
            <w:pPr>
              <w:spacing w:before="120" w:after="120"/>
              <w:jc w:val="center"/>
              <w:rPr>
                <w:rFonts w:ascii="Arial" w:hAnsi="Arial" w:cs="Arial"/>
                <w:b w:val="0"/>
                <w:color w:val="auto"/>
                <w:sz w:val="24"/>
                <w:szCs w:val="24"/>
                <w:lang w:val="el-GR"/>
              </w:rPr>
            </w:pPr>
            <w:r w:rsidRPr="00523E5C">
              <w:rPr>
                <w:rFonts w:ascii="Arial" w:hAnsi="Arial" w:cs="Arial"/>
                <w:color w:val="auto"/>
                <w:sz w:val="24"/>
                <w:szCs w:val="24"/>
                <w:lang w:val="en-US"/>
              </w:rPr>
              <w:t>Quality indicators/criteria</w:t>
            </w:r>
          </w:p>
        </w:tc>
        <w:tc>
          <w:tcPr>
            <w:tcW w:w="992" w:type="dxa"/>
            <w:shd w:val="clear" w:color="auto" w:fill="9CC2E5" w:themeFill="accent1" w:themeFillTint="99"/>
            <w:vAlign w:val="center"/>
          </w:tcPr>
          <w:p w14:paraId="2996107A" w14:textId="77777777" w:rsidR="00C16F8A" w:rsidRPr="00523E5C" w:rsidRDefault="00C16F8A" w:rsidP="00063A73">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C16F8A" w:rsidRPr="00523E5C" w14:paraId="7A64B94B"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72914D57" w14:textId="77777777" w:rsidR="00C16F8A" w:rsidRPr="00523E5C" w:rsidRDefault="000C0AC2" w:rsidP="00051230">
            <w:pPr>
              <w:spacing w:before="120" w:after="120"/>
              <w:jc w:val="both"/>
              <w:rPr>
                <w:rFonts w:ascii="Arial" w:hAnsi="Arial" w:cs="Arial"/>
                <w:b w:val="0"/>
                <w:sz w:val="24"/>
                <w:szCs w:val="24"/>
              </w:rPr>
            </w:pPr>
            <w:r w:rsidRPr="00523E5C">
              <w:rPr>
                <w:rFonts w:ascii="Arial" w:hAnsi="Arial" w:cs="Arial"/>
                <w:color w:val="auto"/>
                <w:sz w:val="24"/>
                <w:szCs w:val="24"/>
              </w:rPr>
              <w:t>6</w:t>
            </w:r>
            <w:r w:rsidR="00C16F8A" w:rsidRPr="00523E5C">
              <w:rPr>
                <w:rFonts w:ascii="Arial" w:hAnsi="Arial" w:cs="Arial"/>
                <w:color w:val="auto"/>
                <w:sz w:val="24"/>
                <w:szCs w:val="24"/>
              </w:rPr>
              <w:t xml:space="preserve">. </w:t>
            </w:r>
            <w:r w:rsidR="00051230" w:rsidRPr="00523E5C">
              <w:rPr>
                <w:rFonts w:ascii="Arial" w:hAnsi="Arial" w:cs="Arial"/>
                <w:color w:val="auto"/>
                <w:sz w:val="24"/>
                <w:szCs w:val="24"/>
              </w:rPr>
              <w:t>Research</w:t>
            </w:r>
          </w:p>
        </w:tc>
        <w:tc>
          <w:tcPr>
            <w:tcW w:w="992" w:type="dxa"/>
          </w:tcPr>
          <w:p w14:paraId="4B50EB6E" w14:textId="77777777" w:rsidR="00C16F8A" w:rsidRPr="00523E5C" w:rsidRDefault="00C16F8A" w:rsidP="00063A7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7E5F43" w:rsidRPr="00523E5C" w14:paraId="33A9B2FC" w14:textId="77777777" w:rsidTr="0019392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05256664"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1</w:t>
            </w:r>
          </w:p>
        </w:tc>
        <w:tc>
          <w:tcPr>
            <w:tcW w:w="8363" w:type="dxa"/>
            <w:vAlign w:val="center"/>
          </w:tcPr>
          <w:p w14:paraId="06D5AC6D" w14:textId="78E3B820"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has a research policy formulated in line with its mission.</w:t>
            </w:r>
          </w:p>
        </w:tc>
        <w:tc>
          <w:tcPr>
            <w:tcW w:w="992" w:type="dxa"/>
          </w:tcPr>
          <w:p w14:paraId="4E447783" w14:textId="1262AF4A"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34737573"/>
                <w:placeholder>
                  <w:docPart w:val="315D69A0E64D4E5E81C5A087A7C3EE3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3A21CD88" w14:textId="77777777" w:rsidTr="0019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10443196"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2</w:t>
            </w:r>
          </w:p>
        </w:tc>
        <w:tc>
          <w:tcPr>
            <w:tcW w:w="8363" w:type="dxa"/>
            <w:vAlign w:val="center"/>
          </w:tcPr>
          <w:p w14:paraId="232EF846" w14:textId="0A784B30"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consistently applies internal regulations and procedures of research activity, which promote the set out research policy and ensure compliance with the regulations of research projects financing programmes.</w:t>
            </w:r>
            <w:r w:rsidR="00413117" w:rsidRPr="00523E5C">
              <w:rPr>
                <w:rFonts w:ascii="Arial" w:hAnsi="Arial" w:cs="Arial"/>
                <w:color w:val="7030A0"/>
                <w:sz w:val="24"/>
                <w:szCs w:val="24"/>
                <w:lang w:val="en-US"/>
              </w:rPr>
              <w:t xml:space="preserve"> </w:t>
            </w:r>
          </w:p>
        </w:tc>
        <w:tc>
          <w:tcPr>
            <w:tcW w:w="992" w:type="dxa"/>
          </w:tcPr>
          <w:p w14:paraId="5BF7526C" w14:textId="4453ED95"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705219644"/>
                <w:placeholder>
                  <w:docPart w:val="558D5B4BEE0546CD80216B4CA96B445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7B40050D" w14:textId="77777777" w:rsidTr="0019392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3DD69B25"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3</w:t>
            </w:r>
          </w:p>
        </w:tc>
        <w:tc>
          <w:tcPr>
            <w:tcW w:w="8363" w:type="dxa"/>
            <w:vAlign w:val="center"/>
          </w:tcPr>
          <w:p w14:paraId="6D0AB1E1" w14:textId="5F2B6B76"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provides adequate facilities and equipment to cover the staff and students’ research activities.</w:t>
            </w:r>
            <w:r w:rsidR="00413117" w:rsidRPr="00523E5C">
              <w:rPr>
                <w:rFonts w:ascii="Arial" w:hAnsi="Arial" w:cs="Arial"/>
                <w:color w:val="7030A0"/>
                <w:sz w:val="24"/>
                <w:szCs w:val="24"/>
                <w:lang w:val="en-US"/>
              </w:rPr>
              <w:t xml:space="preserve"> </w:t>
            </w:r>
          </w:p>
        </w:tc>
        <w:tc>
          <w:tcPr>
            <w:tcW w:w="992" w:type="dxa"/>
          </w:tcPr>
          <w:p w14:paraId="4E5703F7" w14:textId="3459E54A"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417517382"/>
                <w:placeholder>
                  <w:docPart w:val="5297E8904B974AAAAD20CDABD376ABE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14F7A0DB" w14:textId="77777777" w:rsidTr="0019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620EBA42" w14:textId="77777777" w:rsidR="007E5F43" w:rsidRPr="00523E5C" w:rsidRDefault="007E5F43" w:rsidP="007E5F43">
            <w:pPr>
              <w:spacing w:before="120" w:after="120"/>
              <w:rPr>
                <w:rFonts w:ascii="Arial" w:hAnsi="Arial" w:cs="Arial"/>
                <w:sz w:val="24"/>
                <w:szCs w:val="24"/>
              </w:rPr>
            </w:pPr>
            <w:r w:rsidRPr="00523E5C">
              <w:rPr>
                <w:rFonts w:ascii="Arial" w:hAnsi="Arial" w:cs="Arial"/>
                <w:b w:val="0"/>
                <w:color w:val="auto"/>
                <w:sz w:val="24"/>
                <w:szCs w:val="24"/>
              </w:rPr>
              <w:t>6.4</w:t>
            </w:r>
          </w:p>
        </w:tc>
        <w:tc>
          <w:tcPr>
            <w:tcW w:w="8363" w:type="dxa"/>
            <w:vAlign w:val="center"/>
          </w:tcPr>
          <w:p w14:paraId="6A0C5D9A" w14:textId="72CA6652"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rough its policy and practices, the Institution encourages research collaboration within and outside the Institution, as well as participation in collaborative research funding programmes.</w:t>
            </w:r>
            <w:r w:rsidR="00413117" w:rsidRPr="00523E5C">
              <w:rPr>
                <w:rFonts w:ascii="Arial" w:hAnsi="Arial" w:cs="Arial"/>
                <w:color w:val="7030A0"/>
                <w:sz w:val="24"/>
                <w:szCs w:val="24"/>
                <w:lang w:val="en-US"/>
              </w:rPr>
              <w:t xml:space="preserve"> </w:t>
            </w:r>
          </w:p>
        </w:tc>
        <w:tc>
          <w:tcPr>
            <w:tcW w:w="992" w:type="dxa"/>
          </w:tcPr>
          <w:p w14:paraId="776FBECC" w14:textId="4FBA2BEC"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45883921"/>
                <w:placeholder>
                  <w:docPart w:val="CBE3387822DC43FB80379523A009E73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05AC1048" w14:textId="77777777" w:rsidTr="0019392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7AE2B810"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5</w:t>
            </w:r>
          </w:p>
        </w:tc>
        <w:tc>
          <w:tcPr>
            <w:tcW w:w="8363" w:type="dxa"/>
            <w:vAlign w:val="center"/>
          </w:tcPr>
          <w:p w14:paraId="66BC3B17" w14:textId="25248276"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uses a policy for the protection and exploitation of intellectual property, which </w:t>
            </w:r>
            <w:proofErr w:type="gramStart"/>
            <w:r w:rsidRPr="00523E5C">
              <w:rPr>
                <w:rFonts w:ascii="Arial" w:hAnsi="Arial" w:cs="Arial"/>
                <w:sz w:val="24"/>
                <w:szCs w:val="24"/>
              </w:rPr>
              <w:t>is applied</w:t>
            </w:r>
            <w:proofErr w:type="gramEnd"/>
            <w:r w:rsidRPr="00523E5C">
              <w:rPr>
                <w:rFonts w:ascii="Arial" w:hAnsi="Arial" w:cs="Arial"/>
                <w:sz w:val="24"/>
                <w:szCs w:val="24"/>
              </w:rPr>
              <w:t xml:space="preserve"> consistently.</w:t>
            </w:r>
          </w:p>
        </w:tc>
        <w:tc>
          <w:tcPr>
            <w:tcW w:w="992" w:type="dxa"/>
          </w:tcPr>
          <w:p w14:paraId="5E33D62B" w14:textId="3B608D29"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84690951"/>
                <w:placeholder>
                  <w:docPart w:val="8443B22C665E493EB021E4AFF23E475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4E83109D" w14:textId="77777777" w:rsidTr="0019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34F959C5"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6</w:t>
            </w:r>
          </w:p>
        </w:tc>
        <w:tc>
          <w:tcPr>
            <w:tcW w:w="8363" w:type="dxa"/>
            <w:vAlign w:val="center"/>
          </w:tcPr>
          <w:p w14:paraId="5CF5BC92" w14:textId="795289D4"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results of the teaching staff research activity are published to a satisfactory extent in international </w:t>
            </w:r>
            <w:proofErr w:type="gramStart"/>
            <w:r w:rsidRPr="00523E5C">
              <w:rPr>
                <w:rFonts w:ascii="Arial" w:hAnsi="Arial" w:cs="Arial"/>
                <w:sz w:val="24"/>
                <w:szCs w:val="24"/>
              </w:rPr>
              <w:t>journals which</w:t>
            </w:r>
            <w:proofErr w:type="gramEnd"/>
            <w:r w:rsidRPr="00523E5C">
              <w:rPr>
                <w:rFonts w:ascii="Arial" w:hAnsi="Arial" w:cs="Arial"/>
                <w:sz w:val="24"/>
                <w:szCs w:val="24"/>
              </w:rPr>
              <w:t xml:space="preserve"> work with critics, international conferences, conference proceedings, publications, etc. The Institution also uses an open access policy for publications, which is consistent with the corresponding national and European policy.</w:t>
            </w:r>
          </w:p>
        </w:tc>
        <w:tc>
          <w:tcPr>
            <w:tcW w:w="992" w:type="dxa"/>
          </w:tcPr>
          <w:p w14:paraId="5A501D5B" w14:textId="72FBD354"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020530256"/>
                <w:placeholder>
                  <w:docPart w:val="A31ADE5B651E4DC4AAE8EF9EDAE9D32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6443F73C" w14:textId="77777777" w:rsidTr="0019392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152127BC"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7</w:t>
            </w:r>
          </w:p>
        </w:tc>
        <w:tc>
          <w:tcPr>
            <w:tcW w:w="8363" w:type="dxa"/>
            <w:vAlign w:val="center"/>
          </w:tcPr>
          <w:p w14:paraId="33FE22D3" w14:textId="49F4FA57"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ensures that research results are integrated into teaching and, to the extent applicable, promotes and implements a policy of transferring </w:t>
            </w:r>
            <w:proofErr w:type="gramStart"/>
            <w:r w:rsidRPr="00523E5C">
              <w:rPr>
                <w:rFonts w:ascii="Arial" w:hAnsi="Arial" w:cs="Arial"/>
                <w:sz w:val="24"/>
                <w:szCs w:val="24"/>
              </w:rPr>
              <w:t>know-how</w:t>
            </w:r>
            <w:proofErr w:type="gramEnd"/>
            <w:r w:rsidRPr="00523E5C">
              <w:rPr>
                <w:rFonts w:ascii="Arial" w:hAnsi="Arial" w:cs="Arial"/>
                <w:sz w:val="24"/>
                <w:szCs w:val="24"/>
              </w:rPr>
              <w:t xml:space="preserve"> to society and the production sector.</w:t>
            </w:r>
          </w:p>
        </w:tc>
        <w:tc>
          <w:tcPr>
            <w:tcW w:w="992" w:type="dxa"/>
          </w:tcPr>
          <w:p w14:paraId="378AD617" w14:textId="1C8C732D"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663778524"/>
                <w:placeholder>
                  <w:docPart w:val="3AC803607EF748C88528830A1DB571D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5E45E729" w14:textId="77777777" w:rsidTr="0019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1E70B28F"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8</w:t>
            </w:r>
          </w:p>
        </w:tc>
        <w:tc>
          <w:tcPr>
            <w:tcW w:w="8363" w:type="dxa"/>
            <w:vAlign w:val="center"/>
          </w:tcPr>
          <w:p w14:paraId="647ED1CB" w14:textId="2C13BCDB"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 provides </w:t>
            </w:r>
            <w:proofErr w:type="gramStart"/>
            <w:r w:rsidRPr="00523E5C">
              <w:rPr>
                <w:rFonts w:ascii="Arial" w:hAnsi="Arial" w:cs="Arial"/>
                <w:sz w:val="24"/>
                <w:szCs w:val="24"/>
              </w:rPr>
              <w:t>mechanisms which</w:t>
            </w:r>
            <w:proofErr w:type="gramEnd"/>
            <w:r w:rsidRPr="00523E5C">
              <w:rPr>
                <w:rFonts w:ascii="Arial" w:hAnsi="Arial" w:cs="Arial"/>
                <w:sz w:val="24"/>
                <w:szCs w:val="24"/>
              </w:rPr>
              <w:t xml:space="preserve"> ensure compliance with international rules of research ethics, both in relation to research activity and the rights of researchers.</w:t>
            </w:r>
            <w:r w:rsidR="00413117" w:rsidRPr="00523E5C">
              <w:rPr>
                <w:rFonts w:ascii="Arial" w:hAnsi="Arial" w:cs="Arial"/>
                <w:color w:val="7030A0"/>
                <w:sz w:val="24"/>
                <w:szCs w:val="24"/>
                <w:lang w:val="en-US"/>
              </w:rPr>
              <w:t xml:space="preserve"> </w:t>
            </w:r>
          </w:p>
        </w:tc>
        <w:tc>
          <w:tcPr>
            <w:tcW w:w="992" w:type="dxa"/>
          </w:tcPr>
          <w:p w14:paraId="70433B46" w14:textId="5FA4FE2F"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129782375"/>
                <w:placeholder>
                  <w:docPart w:val="86B0366EF10D47E3AB76CAC4FF940D7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719AE36C" w14:textId="77777777" w:rsidTr="0019392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3AC1FE1D"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t>6.9</w:t>
            </w:r>
          </w:p>
        </w:tc>
        <w:tc>
          <w:tcPr>
            <w:tcW w:w="8363" w:type="dxa"/>
            <w:vAlign w:val="center"/>
          </w:tcPr>
          <w:p w14:paraId="3F3E7FCB" w14:textId="47456AEF"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external, non-governmental, funding of research activities of academic staff is similar to other Institutions in Cyprus and abroad.</w:t>
            </w:r>
            <w:r w:rsidR="00413117" w:rsidRPr="00523E5C">
              <w:rPr>
                <w:rFonts w:ascii="Arial" w:hAnsi="Arial" w:cs="Arial"/>
                <w:color w:val="7030A0"/>
                <w:sz w:val="24"/>
                <w:szCs w:val="24"/>
                <w:lang w:val="en-US"/>
              </w:rPr>
              <w:t xml:space="preserve"> </w:t>
            </w:r>
          </w:p>
        </w:tc>
        <w:tc>
          <w:tcPr>
            <w:tcW w:w="992" w:type="dxa"/>
          </w:tcPr>
          <w:p w14:paraId="5BB95FBE" w14:textId="322AF3AF"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982606863"/>
                <w:placeholder>
                  <w:docPart w:val="0676E259C3A14A86924B66AA3C79A7D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2BE782CE" w14:textId="77777777" w:rsidTr="0019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5E13998C" w14:textId="77777777" w:rsidR="007E5F43" w:rsidRPr="00523E5C" w:rsidRDefault="007E5F43" w:rsidP="007E5F43">
            <w:pPr>
              <w:spacing w:before="120" w:after="120"/>
              <w:rPr>
                <w:rFonts w:ascii="Arial" w:hAnsi="Arial" w:cs="Arial"/>
                <w:b w:val="0"/>
                <w:color w:val="auto"/>
                <w:sz w:val="24"/>
                <w:szCs w:val="24"/>
              </w:rPr>
            </w:pPr>
            <w:r w:rsidRPr="00523E5C">
              <w:rPr>
                <w:rFonts w:ascii="Arial" w:hAnsi="Arial" w:cs="Arial"/>
                <w:b w:val="0"/>
                <w:color w:val="auto"/>
                <w:sz w:val="24"/>
                <w:szCs w:val="24"/>
              </w:rPr>
              <w:lastRenderedPageBreak/>
              <w:t>6.10</w:t>
            </w:r>
          </w:p>
        </w:tc>
        <w:tc>
          <w:tcPr>
            <w:tcW w:w="8363" w:type="dxa"/>
            <w:vAlign w:val="center"/>
          </w:tcPr>
          <w:p w14:paraId="30F67EAE" w14:textId="24DAE918"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policy, indirect or direct of internal funding of the research activities of the academic staff is satisfactory, based on European and international practices.</w:t>
            </w:r>
            <w:r w:rsidR="00413117" w:rsidRPr="00523E5C">
              <w:rPr>
                <w:rFonts w:ascii="Arial" w:hAnsi="Arial" w:cs="Arial"/>
                <w:color w:val="7030A0"/>
                <w:sz w:val="24"/>
                <w:szCs w:val="24"/>
                <w:lang w:val="en-US"/>
              </w:rPr>
              <w:t xml:space="preserve"> </w:t>
            </w:r>
          </w:p>
        </w:tc>
        <w:tc>
          <w:tcPr>
            <w:tcW w:w="992" w:type="dxa"/>
          </w:tcPr>
          <w:p w14:paraId="7B66A57C" w14:textId="41DED441"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667685180"/>
                <w:placeholder>
                  <w:docPart w:val="1B81F659ED5D4C738D3D3FBE5F34DB3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267E98" w:rsidRPr="00523E5C" w14:paraId="59C2462D" w14:textId="77777777" w:rsidTr="007E5F4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6B91DCF2" w14:textId="77777777" w:rsidR="00267E98" w:rsidRPr="00523E5C" w:rsidRDefault="000C0AC2" w:rsidP="007E5F43">
            <w:pPr>
              <w:spacing w:before="120" w:after="120"/>
              <w:rPr>
                <w:rFonts w:ascii="Arial" w:hAnsi="Arial" w:cs="Arial"/>
                <w:b w:val="0"/>
                <w:color w:val="auto"/>
                <w:sz w:val="24"/>
                <w:szCs w:val="24"/>
              </w:rPr>
            </w:pPr>
            <w:r w:rsidRPr="00523E5C">
              <w:rPr>
                <w:rFonts w:ascii="Arial" w:hAnsi="Arial" w:cs="Arial"/>
                <w:b w:val="0"/>
                <w:color w:val="auto"/>
                <w:sz w:val="24"/>
                <w:szCs w:val="24"/>
              </w:rPr>
              <w:t>6</w:t>
            </w:r>
            <w:r w:rsidR="00267E98" w:rsidRPr="00523E5C">
              <w:rPr>
                <w:rFonts w:ascii="Arial" w:hAnsi="Arial" w:cs="Arial"/>
                <w:b w:val="0"/>
                <w:color w:val="auto"/>
                <w:sz w:val="24"/>
                <w:szCs w:val="24"/>
              </w:rPr>
              <w:t>.11</w:t>
            </w:r>
          </w:p>
        </w:tc>
        <w:tc>
          <w:tcPr>
            <w:tcW w:w="8363" w:type="dxa"/>
            <w:vAlign w:val="center"/>
          </w:tcPr>
          <w:p w14:paraId="55D60E06" w14:textId="4596997B" w:rsidR="00267E98" w:rsidRPr="00523E5C" w:rsidRDefault="00267E98"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w:t>
            </w:r>
            <w:r w:rsidR="004425C8" w:rsidRPr="00523E5C">
              <w:rPr>
                <w:rFonts w:ascii="Arial" w:hAnsi="Arial" w:cs="Arial"/>
                <w:sz w:val="24"/>
                <w:szCs w:val="24"/>
              </w:rPr>
              <w:t>p</w:t>
            </w:r>
            <w:r w:rsidRPr="00523E5C">
              <w:rPr>
                <w:rFonts w:ascii="Arial" w:hAnsi="Arial" w:cs="Arial"/>
                <w:sz w:val="24"/>
                <w:szCs w:val="24"/>
              </w:rPr>
              <w:t xml:space="preserve">rogrammes of </w:t>
            </w:r>
            <w:r w:rsidR="004425C8" w:rsidRPr="00523E5C">
              <w:rPr>
                <w:rFonts w:ascii="Arial" w:hAnsi="Arial" w:cs="Arial"/>
                <w:sz w:val="24"/>
                <w:szCs w:val="24"/>
              </w:rPr>
              <w:t>s</w:t>
            </w:r>
            <w:r w:rsidRPr="00523E5C">
              <w:rPr>
                <w:rFonts w:ascii="Arial" w:hAnsi="Arial" w:cs="Arial"/>
                <w:sz w:val="24"/>
                <w:szCs w:val="24"/>
              </w:rPr>
              <w:t>tudy implement the Institution’s recorded research policy.</w:t>
            </w:r>
            <w:r w:rsidR="00413117" w:rsidRPr="00523E5C">
              <w:rPr>
                <w:rFonts w:ascii="Arial" w:hAnsi="Arial" w:cs="Arial"/>
                <w:color w:val="7030A0"/>
                <w:sz w:val="24"/>
                <w:szCs w:val="24"/>
                <w:lang w:val="en-US"/>
              </w:rPr>
              <w:t xml:space="preserve"> </w:t>
            </w:r>
          </w:p>
        </w:tc>
        <w:tc>
          <w:tcPr>
            <w:tcW w:w="992" w:type="dxa"/>
            <w:vAlign w:val="center"/>
          </w:tcPr>
          <w:p w14:paraId="0FE4DB6B" w14:textId="3614FBE3" w:rsidR="00267E98"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50308328"/>
                <w:placeholder>
                  <w:docPart w:val="79CE1F4A1D5D44AC88811296EFF287D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076692" w:rsidRPr="00523E5C" w14:paraId="202BB775"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0D0B0FEE" w14:textId="77777777" w:rsidR="00076692" w:rsidRPr="00523E5C" w:rsidRDefault="00076692" w:rsidP="007E5F43">
            <w:pPr>
              <w:pStyle w:val="CommentText"/>
              <w:shd w:val="clear" w:color="auto" w:fill="9CC2E5" w:themeFill="accent1" w:themeFillTint="99"/>
              <w:spacing w:before="120" w:after="120"/>
              <w:jc w:val="both"/>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1309897580"/>
              <w:placeholder>
                <w:docPart w:val="FF2C2D178DBB41F0A444B6E13998447A"/>
              </w:placeholder>
              <w:showingPlcHdr/>
            </w:sdtPr>
            <w:sdtEndPr/>
            <w:sdtContent>
              <w:p w14:paraId="2E7971EB" w14:textId="77777777" w:rsidR="007E5F43" w:rsidRPr="00523E5C" w:rsidRDefault="007E5F43" w:rsidP="007E5F43">
                <w:pPr>
                  <w:pStyle w:val="ListParagraph"/>
                  <w:ind w:left="0"/>
                  <w:contextualSpacing w:val="0"/>
                  <w:rPr>
                    <w:rFonts w:ascii="Arial" w:hAnsi="Arial" w:cs="Arial"/>
                    <w:color w:val="000000"/>
                    <w:sz w:val="24"/>
                    <w:szCs w:val="24"/>
                  </w:rPr>
                </w:pPr>
                <w:r w:rsidRPr="00523E5C">
                  <w:rPr>
                    <w:rStyle w:val="PlaceholderText"/>
                    <w:b w:val="0"/>
                    <w:sz w:val="24"/>
                  </w:rPr>
                  <w:t>Click to add text</w:t>
                </w:r>
              </w:p>
            </w:sdtContent>
          </w:sdt>
          <w:p w14:paraId="68084429" w14:textId="77777777" w:rsidR="00135BD9" w:rsidRPr="00523E5C" w:rsidRDefault="00135BD9" w:rsidP="00076692">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p>
        </w:tc>
      </w:tr>
    </w:tbl>
    <w:p w14:paraId="01F4FD93" w14:textId="77777777" w:rsidR="004C279F" w:rsidRPr="00523E5C" w:rsidRDefault="004C279F" w:rsidP="00267E98">
      <w:pPr>
        <w:spacing w:before="120" w:after="120" w:line="240" w:lineRule="auto"/>
        <w:ind w:left="3"/>
        <w:jc w:val="both"/>
        <w:rPr>
          <w:rFonts w:ascii="Arial" w:hAnsi="Arial" w:cs="Arial"/>
          <w:i/>
          <w:sz w:val="24"/>
          <w:szCs w:val="24"/>
          <w:u w:val="single"/>
        </w:rPr>
      </w:pPr>
    </w:p>
    <w:p w14:paraId="04B0BD99" w14:textId="6E59B155" w:rsidR="00267E98" w:rsidRPr="00523E5C" w:rsidRDefault="00267E98" w:rsidP="00267E98">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Findings</w:t>
      </w:r>
    </w:p>
    <w:p w14:paraId="0B66560D" w14:textId="77777777" w:rsidR="00267E98" w:rsidRPr="00523E5C" w:rsidRDefault="00267E98" w:rsidP="007E5F43">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Institution based on evidence from the Institution’s application and the site - visit. </w:t>
      </w:r>
    </w:p>
    <w:sdt>
      <w:sdtPr>
        <w:rPr>
          <w:rFonts w:ascii="Arial" w:hAnsi="Arial" w:cs="Arial"/>
          <w:color w:val="000000"/>
          <w:sz w:val="24"/>
          <w:szCs w:val="24"/>
        </w:rPr>
        <w:id w:val="1033459835"/>
        <w:placeholder>
          <w:docPart w:val="90C17A38BC84446AA3A8B00BEF46E2BD"/>
        </w:placeholder>
        <w:showingPlcHdr/>
      </w:sdtPr>
      <w:sdtEndPr/>
      <w:sdtContent>
        <w:p w14:paraId="55CB26EA" w14:textId="77777777" w:rsidR="007E5F43" w:rsidRPr="00523E5C" w:rsidRDefault="007E5F43" w:rsidP="007E5F43">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59D98294" w14:textId="77777777" w:rsidR="004C279F" w:rsidRPr="00523E5C" w:rsidRDefault="004C279F" w:rsidP="004C279F">
      <w:pPr>
        <w:pStyle w:val="ListParagraph"/>
        <w:spacing w:before="120" w:after="120" w:line="240" w:lineRule="auto"/>
        <w:ind w:left="6"/>
        <w:jc w:val="both"/>
        <w:rPr>
          <w:rFonts w:ascii="Arial" w:hAnsi="Arial" w:cs="Arial"/>
          <w:i/>
          <w:sz w:val="24"/>
          <w:szCs w:val="24"/>
          <w:u w:val="single"/>
        </w:rPr>
      </w:pPr>
    </w:p>
    <w:p w14:paraId="18063099" w14:textId="77777777" w:rsidR="00267E98" w:rsidRPr="00523E5C" w:rsidRDefault="00267E98" w:rsidP="00267E98">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Strengths</w:t>
      </w:r>
    </w:p>
    <w:p w14:paraId="4083243D" w14:textId="77777777" w:rsidR="00267E98" w:rsidRPr="00523E5C" w:rsidRDefault="00267E98" w:rsidP="007E5F43">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A list of strengths, e.g.</w:t>
      </w:r>
      <w:r w:rsidR="00970DA1"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784353793"/>
        <w:placeholder>
          <w:docPart w:val="2511845371A74E5B83537AD924772D63"/>
        </w:placeholder>
        <w:showingPlcHdr/>
      </w:sdtPr>
      <w:sdtEndPr/>
      <w:sdtContent>
        <w:p w14:paraId="2C82A1B4" w14:textId="77777777" w:rsidR="007E5F43" w:rsidRPr="00523E5C" w:rsidRDefault="007E5F43" w:rsidP="007E5F43">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0BEFE8AA" w14:textId="77777777" w:rsidR="001D7A7C" w:rsidRPr="00523E5C" w:rsidRDefault="001D7A7C" w:rsidP="00267E98">
      <w:pPr>
        <w:pStyle w:val="ListParagraph"/>
        <w:spacing w:before="120" w:after="120" w:line="240" w:lineRule="auto"/>
        <w:ind w:left="6"/>
        <w:jc w:val="both"/>
        <w:rPr>
          <w:rFonts w:ascii="Arial" w:hAnsi="Arial" w:cs="Arial"/>
          <w:i/>
          <w:sz w:val="24"/>
          <w:szCs w:val="24"/>
          <w:u w:val="single"/>
        </w:rPr>
      </w:pPr>
    </w:p>
    <w:p w14:paraId="0FD8965E" w14:textId="77777777" w:rsidR="00267E98" w:rsidRPr="00523E5C" w:rsidRDefault="00267E98" w:rsidP="00267E98">
      <w:pPr>
        <w:pStyle w:val="ListParagraph"/>
        <w:spacing w:before="120" w:after="120" w:line="240" w:lineRule="auto"/>
        <w:ind w:left="6"/>
        <w:jc w:val="both"/>
        <w:rPr>
          <w:rFonts w:ascii="Arial" w:hAnsi="Arial" w:cs="Arial"/>
          <w:i/>
          <w:sz w:val="24"/>
          <w:szCs w:val="24"/>
          <w:u w:val="single"/>
        </w:rPr>
      </w:pPr>
      <w:r w:rsidRPr="00523E5C">
        <w:rPr>
          <w:rFonts w:ascii="Arial" w:hAnsi="Arial" w:cs="Arial"/>
          <w:i/>
          <w:sz w:val="24"/>
          <w:szCs w:val="24"/>
          <w:u w:val="single"/>
        </w:rPr>
        <w:t>Areas of improvement and recommendations</w:t>
      </w:r>
    </w:p>
    <w:p w14:paraId="030D5830" w14:textId="77777777" w:rsidR="00267E98" w:rsidRPr="00523E5C" w:rsidRDefault="00267E98" w:rsidP="007E5F43">
      <w:pPr>
        <w:spacing w:before="120" w:after="240" w:line="240" w:lineRule="auto"/>
        <w:ind w:left="6"/>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color w:val="000000"/>
          <w:sz w:val="24"/>
          <w:szCs w:val="24"/>
        </w:rPr>
        <w:id w:val="1486667580"/>
        <w:placeholder>
          <w:docPart w:val="2A92937824064728AACFBFA5C2FBAD30"/>
        </w:placeholder>
        <w:showingPlcHdr/>
      </w:sdtPr>
      <w:sdtEndPr/>
      <w:sdtContent>
        <w:p w14:paraId="5CF939BC" w14:textId="77777777" w:rsidR="007E5F43" w:rsidRPr="00523E5C" w:rsidRDefault="007E5F43" w:rsidP="007E5F43">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5C1C5656" w14:textId="77777777" w:rsidR="004C279F" w:rsidRPr="00523E5C" w:rsidRDefault="004C279F" w:rsidP="004C279F">
      <w:pPr>
        <w:pStyle w:val="ListParagraph"/>
        <w:spacing w:before="120" w:after="120" w:line="240" w:lineRule="auto"/>
        <w:ind w:left="6"/>
        <w:jc w:val="both"/>
        <w:rPr>
          <w:rFonts w:ascii="Arial" w:hAnsi="Arial" w:cs="Arial"/>
          <w:i/>
          <w:sz w:val="24"/>
          <w:szCs w:val="24"/>
          <w:u w:val="single"/>
        </w:rPr>
      </w:pPr>
    </w:p>
    <w:p w14:paraId="0FADC4D5" w14:textId="13BEA2CB" w:rsidR="00C16F8A" w:rsidRPr="00523E5C" w:rsidRDefault="00C16F8A" w:rsidP="00C16F8A">
      <w:pPr>
        <w:jc w:val="both"/>
        <w:rPr>
          <w:rFonts w:ascii="Arial" w:hAnsi="Arial" w:cs="Arial"/>
          <w:b/>
          <w:sz w:val="24"/>
          <w:szCs w:val="24"/>
        </w:rPr>
      </w:pPr>
      <w:r w:rsidRPr="00523E5C">
        <w:rPr>
          <w:rFonts w:ascii="Arial" w:hAnsi="Arial" w:cs="Arial"/>
          <w:b/>
          <w:sz w:val="24"/>
          <w:szCs w:val="24"/>
        </w:rPr>
        <w:t xml:space="preserve">Please </w:t>
      </w:r>
      <w:r w:rsidR="00BA2FBA" w:rsidRPr="00523E5C">
        <w:rPr>
          <w:rFonts w:ascii="Arial" w:hAnsi="Arial" w:cs="Arial"/>
          <w:b/>
          <w:sz w:val="24"/>
          <w:szCs w:val="24"/>
        </w:rPr>
        <w:t>select</w:t>
      </w:r>
      <w:r w:rsidRPr="00523E5C">
        <w:rPr>
          <w:rFonts w:ascii="Arial" w:hAnsi="Arial" w:cs="Arial"/>
          <w:b/>
          <w:sz w:val="24"/>
          <w:szCs w:val="24"/>
        </w:rPr>
        <w:t xml:space="preserve"> what is appropriate for the following assessment area:</w:t>
      </w:r>
    </w:p>
    <w:tbl>
      <w:tblPr>
        <w:tblStyle w:val="TableGrid"/>
        <w:tblW w:w="7366" w:type="dxa"/>
        <w:jc w:val="center"/>
        <w:tblLayout w:type="fixed"/>
        <w:tblLook w:val="04A0" w:firstRow="1" w:lastRow="0" w:firstColumn="1" w:lastColumn="0" w:noHBand="0" w:noVBand="1"/>
      </w:tblPr>
      <w:tblGrid>
        <w:gridCol w:w="2972"/>
        <w:gridCol w:w="4394"/>
      </w:tblGrid>
      <w:tr w:rsidR="007E5F43" w:rsidRPr="00523E5C" w14:paraId="0C10DFEA" w14:textId="77777777" w:rsidTr="00BA2FBA">
        <w:trPr>
          <w:jc w:val="center"/>
        </w:trPr>
        <w:tc>
          <w:tcPr>
            <w:tcW w:w="2972" w:type="dxa"/>
            <w:vAlign w:val="center"/>
          </w:tcPr>
          <w:p w14:paraId="050EC9D4" w14:textId="36872767" w:rsidR="007E5F43" w:rsidRPr="00523E5C" w:rsidRDefault="007E5F43" w:rsidP="007E5F43">
            <w:pPr>
              <w:pStyle w:val="ListParagraph"/>
              <w:spacing w:before="120" w:after="120"/>
              <w:ind w:left="0"/>
              <w:rPr>
                <w:rFonts w:ascii="Arial" w:hAnsi="Arial" w:cs="Arial"/>
                <w:b/>
                <w:sz w:val="24"/>
                <w:szCs w:val="24"/>
              </w:rPr>
            </w:pPr>
            <w:r w:rsidRPr="00523E5C">
              <w:rPr>
                <w:rFonts w:ascii="Arial" w:hAnsi="Arial" w:cs="Arial"/>
                <w:b/>
                <w:sz w:val="24"/>
                <w:szCs w:val="24"/>
              </w:rPr>
              <w:t>Assessment Area</w:t>
            </w:r>
          </w:p>
        </w:tc>
        <w:tc>
          <w:tcPr>
            <w:tcW w:w="4394" w:type="dxa"/>
            <w:vAlign w:val="center"/>
          </w:tcPr>
          <w:p w14:paraId="3F71C25C" w14:textId="07AE8F9C" w:rsidR="007E5F43" w:rsidRPr="00523E5C" w:rsidRDefault="007E5F43" w:rsidP="007E5F43">
            <w:pPr>
              <w:pStyle w:val="ListParagraph"/>
              <w:spacing w:before="120" w:after="120"/>
              <w:ind w:left="0"/>
              <w:jc w:val="center"/>
              <w:rPr>
                <w:rFonts w:ascii="Arial" w:hAnsi="Arial" w:cs="Arial"/>
                <w:b/>
                <w:i/>
                <w:color w:val="C45911" w:themeColor="accent2" w:themeShade="BF"/>
                <w:sz w:val="24"/>
                <w:szCs w:val="24"/>
                <w:lang w:val="en-US"/>
              </w:rPr>
            </w:pPr>
            <w:r w:rsidRPr="00523E5C">
              <w:rPr>
                <w:rFonts w:ascii="Arial" w:hAnsi="Arial" w:cs="Arial"/>
                <w:b/>
                <w:i/>
                <w:color w:val="C45911" w:themeColor="accent2" w:themeShade="BF"/>
                <w:sz w:val="24"/>
                <w:szCs w:val="24"/>
                <w:lang w:val="en-US"/>
              </w:rPr>
              <w:t>Non-Compliant/</w:t>
            </w:r>
            <w:r w:rsidRPr="00523E5C">
              <w:rPr>
                <w:rFonts w:ascii="Arial" w:hAnsi="Arial" w:cs="Arial"/>
                <w:b/>
                <w:i/>
                <w:color w:val="C45911" w:themeColor="accent2" w:themeShade="BF"/>
                <w:sz w:val="24"/>
                <w:szCs w:val="24"/>
                <w:lang w:val="en-US"/>
              </w:rPr>
              <w:br/>
              <w:t>Partially Compliant/Compliant</w:t>
            </w:r>
          </w:p>
        </w:tc>
      </w:tr>
      <w:tr w:rsidR="007E5F43" w:rsidRPr="00523E5C" w14:paraId="61D57099" w14:textId="77777777" w:rsidTr="00BA2FBA">
        <w:trPr>
          <w:jc w:val="center"/>
        </w:trPr>
        <w:tc>
          <w:tcPr>
            <w:tcW w:w="2972" w:type="dxa"/>
          </w:tcPr>
          <w:p w14:paraId="7E6AC59B" w14:textId="77777777" w:rsidR="007E5F43" w:rsidRPr="00523E5C" w:rsidRDefault="007E5F43" w:rsidP="007E5F43">
            <w:pPr>
              <w:spacing w:before="120" w:after="120"/>
              <w:rPr>
                <w:rFonts w:ascii="Arial" w:hAnsi="Arial" w:cs="Arial"/>
                <w:sz w:val="24"/>
                <w:szCs w:val="24"/>
              </w:rPr>
            </w:pPr>
            <w:r w:rsidRPr="00523E5C">
              <w:rPr>
                <w:rFonts w:ascii="Arial" w:hAnsi="Arial" w:cs="Arial"/>
                <w:sz w:val="24"/>
                <w:szCs w:val="24"/>
                <w:lang w:val="en-US"/>
              </w:rPr>
              <w:t>6. Research</w:t>
            </w:r>
          </w:p>
        </w:tc>
        <w:sdt>
          <w:sdtPr>
            <w:rPr>
              <w:rFonts w:ascii="Arial" w:hAnsi="Arial" w:cs="Arial"/>
              <w:sz w:val="24"/>
              <w:szCs w:val="24"/>
            </w:rPr>
            <w:id w:val="-1444989240"/>
            <w:placeholder>
              <w:docPart w:val="FADC456C466C48BAA0EF7CCC10EF33E4"/>
            </w:placeholder>
            <w:showingPlcHdr/>
            <w:comboBox>
              <w:listItem w:displayText="Non Compliant" w:value="Non Compliant"/>
              <w:listItem w:displayText="Partially Compliant" w:value="Partially Compliant"/>
              <w:listItem w:displayText="Compliant" w:value="Compliant"/>
            </w:comboBox>
          </w:sdtPr>
          <w:sdtEndPr/>
          <w:sdtContent>
            <w:tc>
              <w:tcPr>
                <w:tcW w:w="4394" w:type="dxa"/>
                <w:vAlign w:val="center"/>
              </w:tcPr>
              <w:p w14:paraId="7105F614" w14:textId="4EC8056B" w:rsidR="007E5F43" w:rsidRPr="00523E5C" w:rsidRDefault="007E5F43" w:rsidP="00BA2FBA">
                <w:pPr>
                  <w:pStyle w:val="ListParagraph"/>
                  <w:spacing w:before="120" w:after="120"/>
                  <w:ind w:left="0"/>
                  <w:jc w:val="center"/>
                  <w:rPr>
                    <w:rFonts w:ascii="Arial" w:hAnsi="Arial" w:cs="Arial"/>
                    <w:sz w:val="24"/>
                    <w:szCs w:val="24"/>
                  </w:rPr>
                </w:pPr>
                <w:r w:rsidRPr="00523E5C">
                  <w:rPr>
                    <w:rStyle w:val="PlaceholderText"/>
                  </w:rPr>
                  <w:t>Choose answer</w:t>
                </w:r>
              </w:p>
            </w:tc>
          </w:sdtContent>
        </w:sdt>
      </w:tr>
    </w:tbl>
    <w:p w14:paraId="544D7A58" w14:textId="77777777" w:rsidR="00C16F8A" w:rsidRPr="00523E5C" w:rsidRDefault="00C16F8A" w:rsidP="00C16F8A">
      <w:pPr>
        <w:rPr>
          <w:rFonts w:ascii="Arial" w:hAnsi="Arial" w:cs="Arial"/>
          <w:b/>
          <w:sz w:val="24"/>
          <w:szCs w:val="24"/>
        </w:rPr>
      </w:pPr>
    </w:p>
    <w:p w14:paraId="3B5B56DD" w14:textId="5A36E113" w:rsidR="007E5F43" w:rsidRPr="00523E5C" w:rsidRDefault="007E5F43">
      <w:pPr>
        <w:rPr>
          <w:rFonts w:ascii="Arial" w:hAnsi="Arial" w:cs="Arial"/>
          <w:b/>
          <w:sz w:val="24"/>
          <w:szCs w:val="24"/>
        </w:rPr>
      </w:pPr>
      <w:r w:rsidRPr="00523E5C">
        <w:rPr>
          <w:rFonts w:ascii="Arial" w:hAnsi="Arial" w:cs="Arial"/>
          <w:b/>
          <w:sz w:val="24"/>
          <w:szCs w:val="24"/>
        </w:rPr>
        <w:br w:type="page"/>
      </w:r>
    </w:p>
    <w:p w14:paraId="3A202E68" w14:textId="2BB66DF4" w:rsidR="00EE0D3D" w:rsidRPr="00523E5C" w:rsidRDefault="00EE0D3D" w:rsidP="00315B86">
      <w:pPr>
        <w:pStyle w:val="ListParagraph"/>
        <w:numPr>
          <w:ilvl w:val="0"/>
          <w:numId w:val="10"/>
        </w:numPr>
        <w:jc w:val="both"/>
        <w:rPr>
          <w:rFonts w:ascii="Arial" w:hAnsi="Arial" w:cs="Arial"/>
          <w:i/>
          <w:color w:val="000000" w:themeColor="text1"/>
          <w:sz w:val="24"/>
          <w:szCs w:val="24"/>
        </w:rPr>
      </w:pPr>
      <w:r w:rsidRPr="00523E5C">
        <w:rPr>
          <w:rFonts w:ascii="Arial" w:hAnsi="Arial" w:cs="Arial"/>
          <w:b/>
          <w:sz w:val="24"/>
          <w:szCs w:val="24"/>
        </w:rPr>
        <w:lastRenderedPageBreak/>
        <w:t>R</w:t>
      </w:r>
      <w:r w:rsidR="009D789D" w:rsidRPr="00523E5C">
        <w:rPr>
          <w:rFonts w:ascii="Arial" w:hAnsi="Arial" w:cs="Arial"/>
          <w:b/>
          <w:sz w:val="24"/>
          <w:szCs w:val="24"/>
        </w:rPr>
        <w:t>esources</w:t>
      </w:r>
      <w:r w:rsidR="00DA6804" w:rsidRPr="00523E5C">
        <w:rPr>
          <w:rFonts w:ascii="Arial" w:hAnsi="Arial" w:cs="Arial"/>
          <w:b/>
          <w:sz w:val="24"/>
          <w:szCs w:val="24"/>
        </w:rPr>
        <w:t xml:space="preserve"> </w:t>
      </w:r>
      <w:r w:rsidR="00DA6804" w:rsidRPr="00523E5C">
        <w:rPr>
          <w:rFonts w:ascii="Arial" w:hAnsi="Arial" w:cs="Arial"/>
          <w:i/>
          <w:sz w:val="24"/>
          <w:szCs w:val="24"/>
        </w:rPr>
        <w:t>(ESG 1.6)</w:t>
      </w:r>
    </w:p>
    <w:p w14:paraId="64A01142" w14:textId="77777777" w:rsidR="00EE0D3D" w:rsidRPr="00523E5C" w:rsidRDefault="00EE0D3D" w:rsidP="00EE0D3D">
      <w:pPr>
        <w:spacing w:line="360" w:lineRule="auto"/>
        <w:ind w:left="426"/>
        <w:jc w:val="both"/>
        <w:rPr>
          <w:rFonts w:ascii="Arial" w:hAnsi="Arial" w:cs="Arial"/>
          <w:color w:val="000000"/>
          <w:sz w:val="24"/>
          <w:szCs w:val="24"/>
          <w:lang w:val="en-US"/>
        </w:rPr>
      </w:pPr>
      <w:r w:rsidRPr="00523E5C">
        <w:rPr>
          <w:rFonts w:ascii="Arial" w:hAnsi="Arial" w:cs="Arial"/>
          <w:color w:val="000000"/>
          <w:sz w:val="24"/>
          <w:szCs w:val="24"/>
          <w:u w:val="single"/>
          <w:lang w:val="en-US"/>
        </w:rPr>
        <w:t xml:space="preserve">Mark from </w:t>
      </w:r>
      <w:proofErr w:type="gramStart"/>
      <w:r w:rsidRPr="00523E5C">
        <w:rPr>
          <w:rFonts w:ascii="Arial" w:hAnsi="Arial" w:cs="Arial"/>
          <w:color w:val="000000"/>
          <w:sz w:val="24"/>
          <w:szCs w:val="24"/>
          <w:u w:val="single"/>
          <w:lang w:val="en-US"/>
        </w:rPr>
        <w:t>1</w:t>
      </w:r>
      <w:proofErr w:type="gramEnd"/>
      <w:r w:rsidRPr="00523E5C">
        <w:rPr>
          <w:rFonts w:ascii="Arial" w:hAnsi="Arial" w:cs="Arial"/>
          <w:color w:val="000000"/>
          <w:sz w:val="24"/>
          <w:szCs w:val="24"/>
          <w:u w:val="single"/>
          <w:lang w:val="en-US"/>
        </w:rPr>
        <w:t xml:space="preserve"> to 5 the degree of compliance for each quality indicator/criterion</w:t>
      </w:r>
    </w:p>
    <w:p w14:paraId="6BC3057D" w14:textId="77777777" w:rsidR="00E4508B" w:rsidRPr="00523E5C" w:rsidRDefault="00E4508B" w:rsidP="00063A73">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1</w:t>
      </w:r>
      <w:proofErr w:type="gramEnd"/>
      <w:r w:rsidRPr="00523E5C">
        <w:rPr>
          <w:rFonts w:ascii="Arial" w:hAnsi="Arial" w:cs="Arial"/>
          <w:sz w:val="24"/>
          <w:szCs w:val="24"/>
          <w:lang w:val="en-US"/>
        </w:rPr>
        <w:t xml:space="preserve"> or 2: </w:t>
      </w:r>
      <w:r w:rsidRPr="00523E5C">
        <w:rPr>
          <w:rFonts w:ascii="Arial" w:hAnsi="Arial" w:cs="Arial"/>
          <w:sz w:val="24"/>
          <w:szCs w:val="24"/>
          <w:lang w:val="en-US"/>
        </w:rPr>
        <w:tab/>
        <w:t>Non-compliant</w:t>
      </w:r>
    </w:p>
    <w:p w14:paraId="33B6778F" w14:textId="77777777" w:rsidR="00E4508B" w:rsidRPr="00523E5C" w:rsidRDefault="00E4508B" w:rsidP="00063A73">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3</w:t>
      </w:r>
      <w:proofErr w:type="gramEnd"/>
      <w:r w:rsidRPr="00523E5C">
        <w:rPr>
          <w:rFonts w:ascii="Arial" w:hAnsi="Arial" w:cs="Arial"/>
          <w:sz w:val="24"/>
          <w:szCs w:val="24"/>
          <w:lang w:val="en-US"/>
        </w:rPr>
        <w:t xml:space="preserve">: </w:t>
      </w:r>
      <w:r w:rsidRPr="00523E5C">
        <w:rPr>
          <w:rFonts w:ascii="Arial" w:hAnsi="Arial" w:cs="Arial"/>
          <w:sz w:val="24"/>
          <w:szCs w:val="24"/>
          <w:lang w:val="en-US"/>
        </w:rPr>
        <w:tab/>
      </w:r>
      <w:r w:rsidRPr="00523E5C">
        <w:rPr>
          <w:rFonts w:ascii="Arial" w:hAnsi="Arial" w:cs="Arial"/>
          <w:sz w:val="24"/>
          <w:szCs w:val="24"/>
          <w:lang w:val="en-US"/>
        </w:rPr>
        <w:tab/>
        <w:t>Partially compliant</w:t>
      </w:r>
    </w:p>
    <w:p w14:paraId="7A157932" w14:textId="77777777" w:rsidR="00E4508B" w:rsidRPr="00523E5C" w:rsidRDefault="00E4508B" w:rsidP="00E4508B">
      <w:pPr>
        <w:pStyle w:val="ListParagraph"/>
        <w:spacing w:before="120" w:after="120" w:line="360" w:lineRule="auto"/>
        <w:ind w:left="1134"/>
        <w:jc w:val="both"/>
        <w:rPr>
          <w:rFonts w:ascii="Arial" w:hAnsi="Arial" w:cs="Arial"/>
          <w:sz w:val="24"/>
          <w:szCs w:val="24"/>
          <w:lang w:val="en-US"/>
        </w:rPr>
      </w:pPr>
      <w:proofErr w:type="gramStart"/>
      <w:r w:rsidRPr="00523E5C">
        <w:rPr>
          <w:rFonts w:ascii="Arial" w:hAnsi="Arial" w:cs="Arial"/>
          <w:sz w:val="24"/>
          <w:szCs w:val="24"/>
          <w:lang w:val="en-US"/>
        </w:rPr>
        <w:t>4</w:t>
      </w:r>
      <w:proofErr w:type="gramEnd"/>
      <w:r w:rsidRPr="00523E5C">
        <w:rPr>
          <w:rFonts w:ascii="Arial" w:hAnsi="Arial" w:cs="Arial"/>
          <w:sz w:val="24"/>
          <w:szCs w:val="24"/>
          <w:lang w:val="en-US"/>
        </w:rPr>
        <w:t xml:space="preserve"> or 5:</w:t>
      </w:r>
      <w:r w:rsidRPr="00523E5C">
        <w:rPr>
          <w:rFonts w:ascii="Arial" w:hAnsi="Arial" w:cs="Arial"/>
          <w:sz w:val="24"/>
          <w:szCs w:val="24"/>
          <w:lang w:val="en-US"/>
        </w:rPr>
        <w:tab/>
        <w:t>Compliant</w:t>
      </w:r>
    </w:p>
    <w:tbl>
      <w:tblPr>
        <w:tblStyle w:val="GridTable5Dark-Accent11"/>
        <w:tblW w:w="10343" w:type="dxa"/>
        <w:tblLayout w:type="fixed"/>
        <w:tblLook w:val="04A0" w:firstRow="1" w:lastRow="0" w:firstColumn="1" w:lastColumn="0" w:noHBand="0" w:noVBand="1"/>
      </w:tblPr>
      <w:tblGrid>
        <w:gridCol w:w="988"/>
        <w:gridCol w:w="8363"/>
        <w:gridCol w:w="992"/>
      </w:tblGrid>
      <w:tr w:rsidR="00EE0D3D" w:rsidRPr="00523E5C" w14:paraId="25223F56" w14:textId="77777777" w:rsidTr="00063A73">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24D7619C" w14:textId="77777777" w:rsidR="00EE0D3D" w:rsidRPr="00523E5C" w:rsidRDefault="00EE0D3D" w:rsidP="00063A73">
            <w:pPr>
              <w:spacing w:before="120" w:after="120"/>
              <w:jc w:val="center"/>
              <w:rPr>
                <w:rFonts w:ascii="Arial" w:hAnsi="Arial" w:cs="Arial"/>
                <w:b w:val="0"/>
                <w:color w:val="auto"/>
                <w:sz w:val="24"/>
                <w:szCs w:val="24"/>
                <w:lang w:val="el-GR"/>
              </w:rPr>
            </w:pPr>
            <w:r w:rsidRPr="00523E5C">
              <w:rPr>
                <w:rFonts w:ascii="Arial" w:hAnsi="Arial" w:cs="Arial"/>
                <w:color w:val="auto"/>
                <w:sz w:val="24"/>
                <w:szCs w:val="24"/>
                <w:lang w:val="en-US"/>
              </w:rPr>
              <w:t>Quality indicators/criteria</w:t>
            </w:r>
          </w:p>
        </w:tc>
        <w:tc>
          <w:tcPr>
            <w:tcW w:w="992" w:type="dxa"/>
            <w:shd w:val="clear" w:color="auto" w:fill="9CC2E5" w:themeFill="accent1" w:themeFillTint="99"/>
            <w:vAlign w:val="center"/>
          </w:tcPr>
          <w:p w14:paraId="75C86D9E" w14:textId="77777777" w:rsidR="00EE0D3D" w:rsidRPr="00523E5C" w:rsidRDefault="00EE0D3D" w:rsidP="00063A73">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EE0D3D" w:rsidRPr="00523E5C" w14:paraId="5C915CB8"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2DE48050" w14:textId="77777777" w:rsidR="00EE0D3D" w:rsidRPr="00523E5C" w:rsidRDefault="000C0AC2" w:rsidP="00CE27E9">
            <w:pPr>
              <w:spacing w:before="120" w:after="120"/>
              <w:jc w:val="both"/>
              <w:rPr>
                <w:rFonts w:ascii="Arial" w:hAnsi="Arial" w:cs="Arial"/>
                <w:b w:val="0"/>
                <w:sz w:val="24"/>
                <w:szCs w:val="24"/>
              </w:rPr>
            </w:pPr>
            <w:r w:rsidRPr="00523E5C">
              <w:rPr>
                <w:rFonts w:ascii="Arial" w:hAnsi="Arial" w:cs="Arial"/>
                <w:color w:val="auto"/>
                <w:sz w:val="24"/>
                <w:szCs w:val="24"/>
              </w:rPr>
              <w:t>7</w:t>
            </w:r>
            <w:r w:rsidR="00EE0D3D" w:rsidRPr="00523E5C">
              <w:rPr>
                <w:rFonts w:ascii="Arial" w:hAnsi="Arial" w:cs="Arial"/>
                <w:color w:val="auto"/>
                <w:sz w:val="24"/>
                <w:szCs w:val="24"/>
              </w:rPr>
              <w:t>. Res</w:t>
            </w:r>
            <w:r w:rsidR="00CE27E9" w:rsidRPr="00523E5C">
              <w:rPr>
                <w:rFonts w:ascii="Arial" w:hAnsi="Arial" w:cs="Arial"/>
                <w:color w:val="auto"/>
                <w:sz w:val="24"/>
                <w:szCs w:val="24"/>
              </w:rPr>
              <w:t>ources</w:t>
            </w:r>
          </w:p>
        </w:tc>
        <w:tc>
          <w:tcPr>
            <w:tcW w:w="992" w:type="dxa"/>
          </w:tcPr>
          <w:p w14:paraId="321B4E23" w14:textId="77777777" w:rsidR="00EE0D3D" w:rsidRPr="00523E5C" w:rsidRDefault="00EE0D3D" w:rsidP="00063A7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23E5C">
              <w:rPr>
                <w:rFonts w:ascii="Arial" w:hAnsi="Arial" w:cs="Arial"/>
                <w:b/>
                <w:sz w:val="24"/>
                <w:szCs w:val="24"/>
              </w:rPr>
              <w:t>1 - 5</w:t>
            </w:r>
          </w:p>
        </w:tc>
      </w:tr>
      <w:tr w:rsidR="007E5F43" w:rsidRPr="00523E5C" w14:paraId="75C278CE"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F9EEE09" w14:textId="77777777" w:rsidR="007E5F43" w:rsidRPr="00523E5C" w:rsidRDefault="007E5F43" w:rsidP="007E5F43">
            <w:pPr>
              <w:spacing w:before="120" w:after="120"/>
              <w:jc w:val="both"/>
              <w:rPr>
                <w:rFonts w:ascii="Arial" w:hAnsi="Arial" w:cs="Arial"/>
                <w:b w:val="0"/>
                <w:color w:val="auto"/>
                <w:sz w:val="24"/>
                <w:szCs w:val="24"/>
              </w:rPr>
            </w:pPr>
            <w:r w:rsidRPr="00523E5C">
              <w:rPr>
                <w:rFonts w:ascii="Arial" w:hAnsi="Arial" w:cs="Arial"/>
                <w:b w:val="0"/>
                <w:color w:val="auto"/>
                <w:sz w:val="24"/>
                <w:szCs w:val="24"/>
              </w:rPr>
              <w:t>7.1</w:t>
            </w:r>
          </w:p>
        </w:tc>
        <w:tc>
          <w:tcPr>
            <w:tcW w:w="8363" w:type="dxa"/>
          </w:tcPr>
          <w:p w14:paraId="1F1EBE64" w14:textId="530972ED"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has sufficient financial resources to support its functions, managed by the Council/Senate.</w:t>
            </w:r>
            <w:r w:rsidR="00413117" w:rsidRPr="00523E5C">
              <w:rPr>
                <w:rFonts w:ascii="Arial" w:hAnsi="Arial" w:cs="Arial"/>
                <w:color w:val="7030A0"/>
                <w:sz w:val="24"/>
                <w:szCs w:val="24"/>
                <w:lang w:val="en-US"/>
              </w:rPr>
              <w:t xml:space="preserve"> </w:t>
            </w:r>
          </w:p>
        </w:tc>
        <w:tc>
          <w:tcPr>
            <w:tcW w:w="992" w:type="dxa"/>
          </w:tcPr>
          <w:p w14:paraId="797AC41D" w14:textId="400C0969"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62755192"/>
                <w:placeholder>
                  <w:docPart w:val="3FAA7E48454940F7A5407564337236D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475C31F0"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0A162CF" w14:textId="77777777" w:rsidR="007E5F43" w:rsidRPr="00523E5C" w:rsidRDefault="007E5F43" w:rsidP="007E5F43">
            <w:pPr>
              <w:spacing w:before="120" w:after="120"/>
              <w:jc w:val="both"/>
              <w:rPr>
                <w:rFonts w:ascii="Arial" w:hAnsi="Arial" w:cs="Arial"/>
                <w:b w:val="0"/>
                <w:color w:val="auto"/>
                <w:sz w:val="24"/>
                <w:szCs w:val="24"/>
              </w:rPr>
            </w:pPr>
            <w:r w:rsidRPr="00523E5C">
              <w:rPr>
                <w:rFonts w:ascii="Arial" w:hAnsi="Arial" w:cs="Arial"/>
                <w:b w:val="0"/>
                <w:color w:val="auto"/>
                <w:sz w:val="24"/>
                <w:szCs w:val="24"/>
              </w:rPr>
              <w:t>7.2</w:t>
            </w:r>
          </w:p>
        </w:tc>
        <w:tc>
          <w:tcPr>
            <w:tcW w:w="8363" w:type="dxa"/>
          </w:tcPr>
          <w:p w14:paraId="0A586F4D" w14:textId="7E75A53F"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follows sound and efficient management of the available financial resources in order to develop academically and research wise.</w:t>
            </w:r>
            <w:r w:rsidR="00413117" w:rsidRPr="00523E5C">
              <w:rPr>
                <w:rFonts w:ascii="Arial" w:hAnsi="Arial" w:cs="Arial"/>
                <w:color w:val="7030A0"/>
                <w:sz w:val="24"/>
                <w:szCs w:val="24"/>
                <w:lang w:val="en-US"/>
              </w:rPr>
              <w:t xml:space="preserve"> </w:t>
            </w:r>
          </w:p>
        </w:tc>
        <w:tc>
          <w:tcPr>
            <w:tcW w:w="992" w:type="dxa"/>
          </w:tcPr>
          <w:p w14:paraId="7DB2971D" w14:textId="416D2444"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750768643"/>
                <w:placeholder>
                  <w:docPart w:val="198575ADD62C4DABB7490A41CD280F2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6DC3B658"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6F4AE83" w14:textId="77777777" w:rsidR="007E5F43" w:rsidRPr="00523E5C" w:rsidRDefault="007E5F43" w:rsidP="007E5F43">
            <w:pPr>
              <w:spacing w:before="120" w:after="120"/>
              <w:jc w:val="both"/>
              <w:rPr>
                <w:rFonts w:ascii="Arial" w:hAnsi="Arial" w:cs="Arial"/>
                <w:b w:val="0"/>
                <w:color w:val="auto"/>
                <w:sz w:val="24"/>
                <w:szCs w:val="24"/>
              </w:rPr>
            </w:pPr>
            <w:r w:rsidRPr="00523E5C">
              <w:rPr>
                <w:rFonts w:ascii="Arial" w:hAnsi="Arial" w:cs="Arial"/>
                <w:b w:val="0"/>
                <w:color w:val="auto"/>
                <w:sz w:val="24"/>
                <w:szCs w:val="24"/>
              </w:rPr>
              <w:t>7.3</w:t>
            </w:r>
          </w:p>
        </w:tc>
        <w:tc>
          <w:tcPr>
            <w:tcW w:w="8363" w:type="dxa"/>
          </w:tcPr>
          <w:p w14:paraId="63D7A7C3" w14:textId="48905D3D"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s profits and donations </w:t>
            </w:r>
            <w:proofErr w:type="gramStart"/>
            <w:r w:rsidRPr="00523E5C">
              <w:rPr>
                <w:rFonts w:ascii="Arial" w:hAnsi="Arial" w:cs="Arial"/>
                <w:sz w:val="24"/>
                <w:szCs w:val="24"/>
              </w:rPr>
              <w:t>are used</w:t>
            </w:r>
            <w:proofErr w:type="gramEnd"/>
            <w:r w:rsidRPr="00523E5C">
              <w:rPr>
                <w:rFonts w:ascii="Arial" w:hAnsi="Arial" w:cs="Arial"/>
                <w:sz w:val="24"/>
                <w:szCs w:val="24"/>
              </w:rPr>
              <w:t xml:space="preserve"> for its development and for the benefit of the university community.</w:t>
            </w:r>
            <w:r w:rsidR="00413117" w:rsidRPr="00523E5C">
              <w:rPr>
                <w:rFonts w:ascii="Arial" w:hAnsi="Arial" w:cs="Arial"/>
                <w:color w:val="7030A0"/>
                <w:sz w:val="24"/>
                <w:szCs w:val="24"/>
                <w:lang w:val="en-US"/>
              </w:rPr>
              <w:t xml:space="preserve"> </w:t>
            </w:r>
          </w:p>
        </w:tc>
        <w:tc>
          <w:tcPr>
            <w:tcW w:w="992" w:type="dxa"/>
          </w:tcPr>
          <w:p w14:paraId="634BCB50" w14:textId="590E2228"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544350259"/>
                <w:placeholder>
                  <w:docPart w:val="223BF4FC70714039BBE6627F6132030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6B0451F3"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8373898" w14:textId="77777777" w:rsidR="007E5F43" w:rsidRPr="00523E5C" w:rsidRDefault="007E5F43" w:rsidP="007E5F43">
            <w:pPr>
              <w:spacing w:before="120" w:after="120"/>
              <w:jc w:val="both"/>
              <w:rPr>
                <w:rFonts w:ascii="Arial" w:hAnsi="Arial" w:cs="Arial"/>
                <w:b w:val="0"/>
                <w:color w:val="auto"/>
                <w:sz w:val="24"/>
                <w:szCs w:val="24"/>
              </w:rPr>
            </w:pPr>
            <w:r w:rsidRPr="00523E5C">
              <w:rPr>
                <w:rFonts w:ascii="Arial" w:hAnsi="Arial" w:cs="Arial"/>
                <w:b w:val="0"/>
                <w:color w:val="auto"/>
                <w:sz w:val="24"/>
                <w:szCs w:val="24"/>
              </w:rPr>
              <w:t>7.4</w:t>
            </w:r>
          </w:p>
        </w:tc>
        <w:tc>
          <w:tcPr>
            <w:tcW w:w="8363" w:type="dxa"/>
          </w:tcPr>
          <w:p w14:paraId="4982E4FA" w14:textId="393AD842"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s budget is appropriate for its mission and adequate for the implementation of strategic planning.</w:t>
            </w:r>
            <w:r w:rsidR="00413117" w:rsidRPr="00523E5C">
              <w:rPr>
                <w:rFonts w:ascii="Arial" w:hAnsi="Arial" w:cs="Arial"/>
                <w:color w:val="7030A0"/>
                <w:sz w:val="24"/>
                <w:szCs w:val="24"/>
                <w:lang w:val="en-US"/>
              </w:rPr>
              <w:t xml:space="preserve"> </w:t>
            </w:r>
          </w:p>
        </w:tc>
        <w:tc>
          <w:tcPr>
            <w:tcW w:w="992" w:type="dxa"/>
          </w:tcPr>
          <w:p w14:paraId="3D9728C8" w14:textId="3D1F98CE"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505326707"/>
                <w:placeholder>
                  <w:docPart w:val="39C53AE6F04A4292AD77C403AAF34E4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430B6177"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FC8DA8E" w14:textId="77777777" w:rsidR="007E5F43" w:rsidRPr="00523E5C" w:rsidRDefault="007E5F43" w:rsidP="007E5F43">
            <w:pPr>
              <w:spacing w:before="120" w:after="120"/>
              <w:jc w:val="both"/>
              <w:rPr>
                <w:rFonts w:ascii="Arial" w:hAnsi="Arial" w:cs="Arial"/>
                <w:b w:val="0"/>
                <w:color w:val="auto"/>
                <w:sz w:val="24"/>
                <w:szCs w:val="24"/>
              </w:rPr>
            </w:pPr>
            <w:r w:rsidRPr="00523E5C">
              <w:rPr>
                <w:rFonts w:ascii="Arial" w:hAnsi="Arial" w:cs="Arial"/>
                <w:b w:val="0"/>
                <w:color w:val="auto"/>
                <w:sz w:val="24"/>
                <w:szCs w:val="24"/>
              </w:rPr>
              <w:t>7.5</w:t>
            </w:r>
          </w:p>
        </w:tc>
        <w:tc>
          <w:tcPr>
            <w:tcW w:w="8363" w:type="dxa"/>
          </w:tcPr>
          <w:p w14:paraId="7775360D" w14:textId="3D6A939E" w:rsidR="007E5F43" w:rsidRPr="00523E5C" w:rsidRDefault="007E5F43"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The Institution carries out an assessment of the risks and sustainability of the programmes of study and adequately provides feedback on their operation.</w:t>
            </w:r>
            <w:r w:rsidR="00413117" w:rsidRPr="00523E5C">
              <w:rPr>
                <w:rFonts w:ascii="Arial" w:hAnsi="Arial" w:cs="Arial"/>
                <w:color w:val="7030A0"/>
                <w:sz w:val="24"/>
                <w:szCs w:val="24"/>
                <w:lang w:val="en-US"/>
              </w:rPr>
              <w:t xml:space="preserve"> </w:t>
            </w:r>
          </w:p>
        </w:tc>
        <w:tc>
          <w:tcPr>
            <w:tcW w:w="992" w:type="dxa"/>
          </w:tcPr>
          <w:p w14:paraId="66A780F7" w14:textId="66309E59" w:rsidR="007E5F43"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072469090"/>
                <w:placeholder>
                  <w:docPart w:val="8DFB278CC678493CA8E65F3E03DCE49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7E5F43" w:rsidRPr="00523E5C" w14:paraId="732D3014"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6A6F4FD" w14:textId="77777777" w:rsidR="007E5F43" w:rsidRPr="00523E5C" w:rsidRDefault="007E5F43" w:rsidP="007E5F43">
            <w:pPr>
              <w:spacing w:before="120" w:after="120"/>
              <w:jc w:val="both"/>
              <w:rPr>
                <w:rFonts w:ascii="Arial" w:hAnsi="Arial" w:cs="Arial"/>
                <w:b w:val="0"/>
                <w:color w:val="auto"/>
                <w:sz w:val="24"/>
                <w:szCs w:val="24"/>
              </w:rPr>
            </w:pPr>
            <w:r w:rsidRPr="00523E5C">
              <w:rPr>
                <w:rFonts w:ascii="Arial" w:hAnsi="Arial" w:cs="Arial"/>
                <w:b w:val="0"/>
                <w:color w:val="auto"/>
                <w:sz w:val="24"/>
                <w:szCs w:val="24"/>
              </w:rPr>
              <w:t>7.6</w:t>
            </w:r>
          </w:p>
        </w:tc>
        <w:tc>
          <w:tcPr>
            <w:tcW w:w="8363" w:type="dxa"/>
          </w:tcPr>
          <w:p w14:paraId="6E1150D2" w14:textId="2AE9885C" w:rsidR="007E5F43" w:rsidRPr="00523E5C" w:rsidRDefault="007E5F43" w:rsidP="007E5F4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Institution's external audit and the transparent management of its finances </w:t>
            </w:r>
            <w:proofErr w:type="gramStart"/>
            <w:r w:rsidRPr="00523E5C">
              <w:rPr>
                <w:rFonts w:ascii="Arial" w:hAnsi="Arial" w:cs="Arial"/>
                <w:sz w:val="24"/>
                <w:szCs w:val="24"/>
              </w:rPr>
              <w:t>are ensured</w:t>
            </w:r>
            <w:proofErr w:type="gramEnd"/>
            <w:r w:rsidRPr="00523E5C">
              <w:rPr>
                <w:rFonts w:ascii="Arial" w:hAnsi="Arial" w:cs="Arial"/>
                <w:sz w:val="24"/>
                <w:szCs w:val="24"/>
              </w:rPr>
              <w:t>.</w:t>
            </w:r>
          </w:p>
        </w:tc>
        <w:tc>
          <w:tcPr>
            <w:tcW w:w="992" w:type="dxa"/>
          </w:tcPr>
          <w:p w14:paraId="295669FF" w14:textId="227C544E" w:rsidR="007E5F43" w:rsidRPr="00523E5C" w:rsidRDefault="00B05F2E" w:rsidP="007E5F4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945950411"/>
                <w:placeholder>
                  <w:docPart w:val="DD36B29E8E214F61A39993F8C5BEDD1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7E5F43" w:rsidRPr="00523E5C">
                  <w:rPr>
                    <w:rStyle w:val="PlaceholderText"/>
                  </w:rPr>
                  <w:t>Choose mark</w:t>
                </w:r>
              </w:sdtContent>
            </w:sdt>
          </w:p>
        </w:tc>
      </w:tr>
      <w:tr w:rsidR="009F0D22" w:rsidRPr="00523E5C" w14:paraId="1D981D53"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75C12BC" w14:textId="0B0268E6" w:rsidR="009F0D22" w:rsidRPr="00523E5C" w:rsidRDefault="00EE753F" w:rsidP="007E5F43">
            <w:pPr>
              <w:spacing w:before="120" w:after="120"/>
              <w:jc w:val="both"/>
              <w:rPr>
                <w:rFonts w:ascii="Arial" w:hAnsi="Arial" w:cs="Arial"/>
                <w:b w:val="0"/>
                <w:sz w:val="24"/>
                <w:szCs w:val="24"/>
              </w:rPr>
            </w:pPr>
            <w:r w:rsidRPr="00523E5C">
              <w:rPr>
                <w:rFonts w:ascii="Arial" w:hAnsi="Arial" w:cs="Arial"/>
                <w:b w:val="0"/>
                <w:color w:val="auto"/>
                <w:sz w:val="24"/>
                <w:szCs w:val="24"/>
              </w:rPr>
              <w:t>7.7</w:t>
            </w:r>
          </w:p>
        </w:tc>
        <w:tc>
          <w:tcPr>
            <w:tcW w:w="8363" w:type="dxa"/>
          </w:tcPr>
          <w:p w14:paraId="32478ECA" w14:textId="046845FF" w:rsidR="009F0D22" w:rsidRPr="00523E5C" w:rsidRDefault="009F0D22" w:rsidP="007E5F4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23E5C">
              <w:rPr>
                <w:rFonts w:ascii="Arial" w:hAnsi="Arial" w:cs="Arial"/>
                <w:sz w:val="24"/>
                <w:szCs w:val="24"/>
              </w:rPr>
              <w:t xml:space="preserve">The fitness-for-purpose of support facilities and services </w:t>
            </w:r>
            <w:proofErr w:type="gramStart"/>
            <w:r w:rsidRPr="00523E5C">
              <w:rPr>
                <w:rFonts w:ascii="Arial" w:hAnsi="Arial" w:cs="Arial"/>
                <w:sz w:val="24"/>
                <w:szCs w:val="24"/>
              </w:rPr>
              <w:t>is periodically reviewed</w:t>
            </w:r>
            <w:proofErr w:type="gramEnd"/>
            <w:r w:rsidRPr="00523E5C">
              <w:rPr>
                <w:rFonts w:ascii="Arial" w:hAnsi="Arial" w:cs="Arial"/>
                <w:sz w:val="24"/>
                <w:szCs w:val="24"/>
              </w:rPr>
              <w:t xml:space="preserve">. </w:t>
            </w:r>
          </w:p>
        </w:tc>
        <w:tc>
          <w:tcPr>
            <w:tcW w:w="992" w:type="dxa"/>
          </w:tcPr>
          <w:p w14:paraId="7E3DA2B6" w14:textId="502B5CE7" w:rsidR="009F0D22" w:rsidRPr="00523E5C" w:rsidRDefault="00B05F2E" w:rsidP="007E5F4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869184544"/>
                <w:placeholder>
                  <w:docPart w:val="817B920790844B059A0DF405A3AE055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41DAA" w:rsidRPr="00523E5C">
                  <w:rPr>
                    <w:rStyle w:val="PlaceholderText"/>
                  </w:rPr>
                  <w:t>Choose mark</w:t>
                </w:r>
              </w:sdtContent>
            </w:sdt>
          </w:p>
        </w:tc>
      </w:tr>
      <w:tr w:rsidR="00CE27E9" w:rsidRPr="00523E5C" w14:paraId="0C8F2F88"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79A644E" w14:textId="77777777" w:rsidR="00CE27E9" w:rsidRPr="00523E5C" w:rsidRDefault="00CE27E9" w:rsidP="00CE27E9">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23E5C">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color w:val="000000"/>
                <w:sz w:val="24"/>
                <w:szCs w:val="24"/>
              </w:rPr>
              <w:id w:val="889233472"/>
              <w:placeholder>
                <w:docPart w:val="5650CD57F1374C15826651358F929799"/>
              </w:placeholder>
              <w:showingPlcHdr/>
            </w:sdtPr>
            <w:sdtEndPr/>
            <w:sdtContent>
              <w:p w14:paraId="1040051E" w14:textId="77777777" w:rsidR="007E5F43" w:rsidRPr="00523E5C" w:rsidRDefault="007E5F43" w:rsidP="007E5F43">
                <w:pPr>
                  <w:pStyle w:val="ListParagraph"/>
                  <w:ind w:left="0"/>
                  <w:contextualSpacing w:val="0"/>
                  <w:rPr>
                    <w:rFonts w:ascii="Arial" w:hAnsi="Arial" w:cs="Arial"/>
                    <w:color w:val="000000"/>
                    <w:sz w:val="24"/>
                    <w:szCs w:val="24"/>
                  </w:rPr>
                </w:pPr>
                <w:r w:rsidRPr="00523E5C">
                  <w:rPr>
                    <w:rStyle w:val="PlaceholderText"/>
                    <w:b w:val="0"/>
                    <w:sz w:val="24"/>
                  </w:rPr>
                  <w:t>Click to add text</w:t>
                </w:r>
              </w:p>
            </w:sdtContent>
          </w:sdt>
          <w:p w14:paraId="0F27FFDB" w14:textId="77777777" w:rsidR="005D7D3C" w:rsidRPr="00523E5C" w:rsidRDefault="005D7D3C" w:rsidP="00CE27E9">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p>
        </w:tc>
      </w:tr>
    </w:tbl>
    <w:p w14:paraId="6C1F2602" w14:textId="77777777" w:rsidR="00EE0D3D" w:rsidRPr="00523E5C" w:rsidRDefault="00EE0D3D" w:rsidP="007E5F43">
      <w:pPr>
        <w:pStyle w:val="ListParagraph"/>
        <w:spacing w:before="120" w:after="120" w:line="240" w:lineRule="auto"/>
        <w:ind w:left="6"/>
        <w:jc w:val="both"/>
        <w:rPr>
          <w:rFonts w:ascii="Arial" w:hAnsi="Arial" w:cs="Arial"/>
          <w:i/>
          <w:sz w:val="24"/>
          <w:szCs w:val="24"/>
          <w:u w:val="single"/>
        </w:rPr>
      </w:pPr>
    </w:p>
    <w:p w14:paraId="0201FE03" w14:textId="77777777" w:rsidR="007E502F" w:rsidRPr="00523E5C" w:rsidRDefault="007E502F" w:rsidP="007E502F">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Findings</w:t>
      </w:r>
    </w:p>
    <w:p w14:paraId="217A6021" w14:textId="77777777" w:rsidR="007E502F" w:rsidRPr="00523E5C" w:rsidRDefault="007E502F" w:rsidP="007E5F43">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short description of the situation in the Institution based on evidence from the Institution’s application and the site - visit. </w:t>
      </w:r>
    </w:p>
    <w:sdt>
      <w:sdtPr>
        <w:rPr>
          <w:rFonts w:ascii="Arial" w:hAnsi="Arial" w:cs="Arial"/>
          <w:color w:val="000000"/>
          <w:sz w:val="24"/>
          <w:szCs w:val="24"/>
        </w:rPr>
        <w:id w:val="-362681581"/>
        <w:placeholder>
          <w:docPart w:val="B11F5C497B3546599D563B9210FFEDE1"/>
        </w:placeholder>
        <w:showingPlcHdr/>
      </w:sdtPr>
      <w:sdtEndPr/>
      <w:sdtContent>
        <w:p w14:paraId="53F4AB3A" w14:textId="77777777" w:rsidR="007E5F43" w:rsidRPr="00523E5C" w:rsidRDefault="007E5F43" w:rsidP="007E5F43">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50C5B842" w14:textId="1D59A8AC" w:rsidR="001D7A7C" w:rsidRPr="00523E5C" w:rsidRDefault="001D7A7C" w:rsidP="004C279F">
      <w:pPr>
        <w:pStyle w:val="ListParagraph"/>
        <w:spacing w:before="120" w:after="120" w:line="240" w:lineRule="auto"/>
        <w:ind w:left="6"/>
        <w:jc w:val="both"/>
        <w:rPr>
          <w:rFonts w:ascii="Arial" w:hAnsi="Arial" w:cs="Arial"/>
          <w:i/>
          <w:sz w:val="24"/>
          <w:szCs w:val="24"/>
          <w:u w:val="single"/>
        </w:rPr>
      </w:pPr>
    </w:p>
    <w:p w14:paraId="13A88256" w14:textId="49918F19" w:rsidR="00E41DAA" w:rsidRPr="00523E5C" w:rsidRDefault="00E41DAA" w:rsidP="004C279F">
      <w:pPr>
        <w:pStyle w:val="ListParagraph"/>
        <w:spacing w:before="120" w:after="120" w:line="240" w:lineRule="auto"/>
        <w:ind w:left="6"/>
        <w:jc w:val="both"/>
        <w:rPr>
          <w:rFonts w:ascii="Arial" w:hAnsi="Arial" w:cs="Arial"/>
          <w:i/>
          <w:sz w:val="24"/>
          <w:szCs w:val="24"/>
          <w:u w:val="single"/>
        </w:rPr>
      </w:pPr>
    </w:p>
    <w:p w14:paraId="702B7DC2" w14:textId="77777777" w:rsidR="00413117" w:rsidRPr="00523E5C" w:rsidRDefault="00413117" w:rsidP="004C279F">
      <w:pPr>
        <w:pStyle w:val="ListParagraph"/>
        <w:spacing w:before="120" w:after="120" w:line="240" w:lineRule="auto"/>
        <w:ind w:left="6"/>
        <w:jc w:val="both"/>
        <w:rPr>
          <w:rFonts w:ascii="Arial" w:hAnsi="Arial" w:cs="Arial"/>
          <w:i/>
          <w:sz w:val="24"/>
          <w:szCs w:val="24"/>
          <w:u w:val="single"/>
        </w:rPr>
      </w:pPr>
    </w:p>
    <w:p w14:paraId="4C3AAC25" w14:textId="77777777" w:rsidR="007E502F" w:rsidRPr="00523E5C" w:rsidRDefault="007E502F" w:rsidP="007E502F">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lastRenderedPageBreak/>
        <w:t>Strengths</w:t>
      </w:r>
    </w:p>
    <w:p w14:paraId="01EADE10" w14:textId="77777777" w:rsidR="007E502F" w:rsidRPr="00523E5C" w:rsidRDefault="007E502F" w:rsidP="007E5F43">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A list of strengths, e.g.</w:t>
      </w:r>
      <w:r w:rsidR="00A817AB" w:rsidRPr="00523E5C">
        <w:rPr>
          <w:rFonts w:ascii="Arial" w:hAnsi="Arial" w:cs="Arial"/>
          <w:i/>
          <w:color w:val="0070C0"/>
          <w:sz w:val="24"/>
          <w:szCs w:val="24"/>
        </w:rPr>
        <w:t>,</w:t>
      </w:r>
      <w:r w:rsidRPr="00523E5C">
        <w:rPr>
          <w:rFonts w:ascii="Arial" w:hAnsi="Arial" w:cs="Arial"/>
          <w:i/>
          <w:color w:val="0070C0"/>
          <w:sz w:val="24"/>
          <w:szCs w:val="24"/>
        </w:rPr>
        <w:t xml:space="preserve"> examples of good practices, achievements, innovative solutions etc.</w:t>
      </w:r>
    </w:p>
    <w:sdt>
      <w:sdtPr>
        <w:rPr>
          <w:rFonts w:ascii="Arial" w:hAnsi="Arial" w:cs="Arial"/>
          <w:color w:val="000000"/>
          <w:sz w:val="24"/>
          <w:szCs w:val="24"/>
        </w:rPr>
        <w:id w:val="-1731076252"/>
        <w:placeholder>
          <w:docPart w:val="61AA74E7275240FCBE58748C306167C0"/>
        </w:placeholder>
        <w:showingPlcHdr/>
      </w:sdtPr>
      <w:sdtEndPr/>
      <w:sdtContent>
        <w:p w14:paraId="2D2B6641" w14:textId="77777777" w:rsidR="007E5F43" w:rsidRPr="00523E5C" w:rsidRDefault="007E5F43" w:rsidP="007E5F43">
          <w:pPr>
            <w:pStyle w:val="ListParagraph"/>
            <w:spacing w:after="0" w:line="240" w:lineRule="auto"/>
            <w:ind w:left="0"/>
            <w:contextualSpacing w:val="0"/>
            <w:rPr>
              <w:rFonts w:ascii="Arial" w:hAnsi="Arial" w:cs="Arial"/>
              <w:color w:val="000000"/>
              <w:sz w:val="24"/>
              <w:szCs w:val="24"/>
            </w:rPr>
          </w:pPr>
          <w:r w:rsidRPr="00523E5C">
            <w:rPr>
              <w:rStyle w:val="PlaceholderText"/>
              <w:sz w:val="24"/>
            </w:rPr>
            <w:t>Click to add text</w:t>
          </w:r>
        </w:p>
      </w:sdtContent>
    </w:sdt>
    <w:p w14:paraId="61FEAB57" w14:textId="77777777" w:rsidR="007E502F" w:rsidRPr="00523E5C" w:rsidRDefault="007E502F" w:rsidP="007E5F43">
      <w:pPr>
        <w:spacing w:before="120" w:after="120" w:line="240" w:lineRule="auto"/>
        <w:ind w:left="3"/>
        <w:jc w:val="both"/>
        <w:rPr>
          <w:rFonts w:ascii="Arial" w:hAnsi="Arial" w:cs="Arial"/>
          <w:i/>
          <w:sz w:val="24"/>
          <w:szCs w:val="24"/>
          <w:u w:val="single"/>
        </w:rPr>
      </w:pPr>
      <w:r w:rsidRPr="00523E5C">
        <w:rPr>
          <w:rFonts w:ascii="Arial" w:hAnsi="Arial" w:cs="Arial"/>
          <w:i/>
          <w:sz w:val="24"/>
          <w:szCs w:val="24"/>
          <w:u w:val="single"/>
        </w:rPr>
        <w:t>Areas of improvement and recommendations</w:t>
      </w:r>
    </w:p>
    <w:p w14:paraId="020016D4" w14:textId="77777777" w:rsidR="007E502F" w:rsidRPr="00523E5C" w:rsidRDefault="007E502F" w:rsidP="007E5F43">
      <w:pPr>
        <w:pStyle w:val="ListParagraph"/>
        <w:spacing w:before="120" w:after="240" w:line="240" w:lineRule="auto"/>
        <w:ind w:left="6"/>
        <w:contextualSpacing w:val="0"/>
        <w:jc w:val="both"/>
        <w:rPr>
          <w:rFonts w:ascii="Arial" w:hAnsi="Arial" w:cs="Arial"/>
          <w:i/>
          <w:color w:val="0070C0"/>
          <w:sz w:val="24"/>
          <w:szCs w:val="24"/>
        </w:rPr>
      </w:pPr>
      <w:r w:rsidRPr="00523E5C">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color w:val="000000"/>
          <w:sz w:val="24"/>
          <w:szCs w:val="24"/>
        </w:rPr>
        <w:id w:val="61298942"/>
        <w:placeholder>
          <w:docPart w:val="CF80F40841C54089A92A50A5C2646DAF"/>
        </w:placeholder>
        <w:showingPlcHdr/>
      </w:sdtPr>
      <w:sdtEndPr/>
      <w:sdtContent>
        <w:p w14:paraId="311F7A66" w14:textId="77777777" w:rsidR="007E5F43" w:rsidRPr="00523E5C" w:rsidRDefault="007E5F43" w:rsidP="00FA3CB0">
          <w:pPr>
            <w:pStyle w:val="ListParagraph"/>
            <w:spacing w:after="0"/>
            <w:ind w:left="0"/>
            <w:contextualSpacing w:val="0"/>
            <w:rPr>
              <w:rFonts w:ascii="Arial" w:hAnsi="Arial" w:cs="Arial"/>
              <w:color w:val="000000"/>
              <w:sz w:val="24"/>
              <w:szCs w:val="24"/>
            </w:rPr>
          </w:pPr>
          <w:r w:rsidRPr="00523E5C">
            <w:rPr>
              <w:rStyle w:val="PlaceholderText"/>
              <w:sz w:val="24"/>
            </w:rPr>
            <w:t>Click to add text</w:t>
          </w:r>
        </w:p>
      </w:sdtContent>
    </w:sdt>
    <w:p w14:paraId="58787DE8" w14:textId="77777777" w:rsidR="00EE0D3D" w:rsidRPr="00523E5C" w:rsidRDefault="00EE0D3D" w:rsidP="004C279F">
      <w:pPr>
        <w:pStyle w:val="ListParagraph"/>
        <w:spacing w:before="120" w:after="120" w:line="240" w:lineRule="auto"/>
        <w:ind w:left="6"/>
        <w:jc w:val="both"/>
        <w:rPr>
          <w:rFonts w:ascii="Arial" w:hAnsi="Arial" w:cs="Arial"/>
          <w:i/>
          <w:sz w:val="24"/>
          <w:szCs w:val="24"/>
          <w:u w:val="single"/>
        </w:rPr>
      </w:pPr>
    </w:p>
    <w:p w14:paraId="379A3DA4" w14:textId="1F375AAB" w:rsidR="00EE0D3D" w:rsidRPr="00523E5C" w:rsidRDefault="00EE0D3D" w:rsidP="00EE0D3D">
      <w:pPr>
        <w:jc w:val="both"/>
        <w:rPr>
          <w:rFonts w:ascii="Arial" w:hAnsi="Arial" w:cs="Arial"/>
          <w:b/>
          <w:sz w:val="24"/>
          <w:szCs w:val="24"/>
        </w:rPr>
      </w:pPr>
      <w:r w:rsidRPr="00523E5C">
        <w:rPr>
          <w:rFonts w:ascii="Arial" w:hAnsi="Arial" w:cs="Arial"/>
          <w:b/>
          <w:sz w:val="24"/>
          <w:szCs w:val="24"/>
        </w:rPr>
        <w:t xml:space="preserve">Please </w:t>
      </w:r>
      <w:r w:rsidR="00126725" w:rsidRPr="00523E5C">
        <w:rPr>
          <w:rFonts w:ascii="Arial" w:hAnsi="Arial" w:cs="Arial"/>
          <w:b/>
          <w:sz w:val="24"/>
          <w:szCs w:val="24"/>
        </w:rPr>
        <w:t>select</w:t>
      </w:r>
      <w:r w:rsidRPr="00523E5C">
        <w:rPr>
          <w:rFonts w:ascii="Arial" w:hAnsi="Arial" w:cs="Arial"/>
          <w:b/>
          <w:sz w:val="24"/>
          <w:szCs w:val="24"/>
        </w:rPr>
        <w:t xml:space="preserve"> what is appropriate for the following assessment area:</w:t>
      </w:r>
    </w:p>
    <w:tbl>
      <w:tblPr>
        <w:tblStyle w:val="TableGrid"/>
        <w:tblW w:w="6941" w:type="dxa"/>
        <w:jc w:val="center"/>
        <w:tblLayout w:type="fixed"/>
        <w:tblLook w:val="04A0" w:firstRow="1" w:lastRow="0" w:firstColumn="1" w:lastColumn="0" w:noHBand="0" w:noVBand="1"/>
      </w:tblPr>
      <w:tblGrid>
        <w:gridCol w:w="2547"/>
        <w:gridCol w:w="4394"/>
      </w:tblGrid>
      <w:tr w:rsidR="007E5F43" w:rsidRPr="00523E5C" w14:paraId="1DA39BB9" w14:textId="3FEE78A7" w:rsidTr="00BA2FBA">
        <w:trPr>
          <w:jc w:val="center"/>
        </w:trPr>
        <w:tc>
          <w:tcPr>
            <w:tcW w:w="2547" w:type="dxa"/>
            <w:vAlign w:val="center"/>
          </w:tcPr>
          <w:p w14:paraId="2F64E712" w14:textId="2CD4AFF0" w:rsidR="007E5F43" w:rsidRPr="00523E5C" w:rsidRDefault="007E5F43" w:rsidP="007E5F43">
            <w:pPr>
              <w:pStyle w:val="ListParagraph"/>
              <w:spacing w:before="120" w:after="120"/>
              <w:ind w:left="0"/>
              <w:rPr>
                <w:rFonts w:ascii="Arial" w:hAnsi="Arial" w:cs="Arial"/>
                <w:b/>
                <w:sz w:val="24"/>
                <w:szCs w:val="24"/>
              </w:rPr>
            </w:pPr>
            <w:r w:rsidRPr="00523E5C">
              <w:rPr>
                <w:rFonts w:ascii="Arial" w:hAnsi="Arial" w:cs="Arial"/>
                <w:b/>
                <w:sz w:val="24"/>
                <w:szCs w:val="24"/>
              </w:rPr>
              <w:t>Assessment Area</w:t>
            </w:r>
          </w:p>
        </w:tc>
        <w:tc>
          <w:tcPr>
            <w:tcW w:w="4394" w:type="dxa"/>
            <w:vAlign w:val="center"/>
          </w:tcPr>
          <w:p w14:paraId="3A977464" w14:textId="73173675" w:rsidR="007E5F43" w:rsidRPr="00523E5C" w:rsidRDefault="007E5F43" w:rsidP="007E5F43">
            <w:pPr>
              <w:pStyle w:val="ListParagraph"/>
              <w:spacing w:before="120" w:after="120"/>
              <w:ind w:left="0"/>
              <w:jc w:val="center"/>
              <w:rPr>
                <w:rFonts w:ascii="Arial" w:hAnsi="Arial" w:cs="Arial"/>
                <w:b/>
                <w:sz w:val="24"/>
                <w:szCs w:val="24"/>
              </w:rPr>
            </w:pPr>
            <w:r w:rsidRPr="00523E5C">
              <w:rPr>
                <w:rFonts w:ascii="Arial" w:hAnsi="Arial" w:cs="Arial"/>
                <w:b/>
                <w:i/>
                <w:color w:val="C45911" w:themeColor="accent2" w:themeShade="BF"/>
                <w:sz w:val="24"/>
                <w:szCs w:val="24"/>
                <w:lang w:val="en-US"/>
              </w:rPr>
              <w:t>Non-Compliant/</w:t>
            </w:r>
            <w:r w:rsidRPr="00523E5C">
              <w:rPr>
                <w:rFonts w:ascii="Arial" w:hAnsi="Arial" w:cs="Arial"/>
                <w:b/>
                <w:i/>
                <w:color w:val="C45911" w:themeColor="accent2" w:themeShade="BF"/>
                <w:sz w:val="24"/>
                <w:szCs w:val="24"/>
                <w:lang w:val="en-US"/>
              </w:rPr>
              <w:br/>
              <w:t>Partially Compliant/Compliant</w:t>
            </w:r>
          </w:p>
        </w:tc>
      </w:tr>
      <w:tr w:rsidR="007E5F43" w:rsidRPr="00523E5C" w14:paraId="598D232A" w14:textId="5F58E303" w:rsidTr="00BA2FBA">
        <w:trPr>
          <w:jc w:val="center"/>
        </w:trPr>
        <w:tc>
          <w:tcPr>
            <w:tcW w:w="2547" w:type="dxa"/>
            <w:vAlign w:val="center"/>
          </w:tcPr>
          <w:p w14:paraId="2899CBA5" w14:textId="3F9DE3AE" w:rsidR="007E5F43" w:rsidRPr="00523E5C" w:rsidRDefault="007E5F43" w:rsidP="007E5F43">
            <w:pPr>
              <w:spacing w:before="120" w:after="120"/>
              <w:rPr>
                <w:rFonts w:ascii="Arial" w:hAnsi="Arial" w:cs="Arial"/>
                <w:sz w:val="24"/>
                <w:szCs w:val="24"/>
              </w:rPr>
            </w:pPr>
            <w:r w:rsidRPr="00523E5C">
              <w:rPr>
                <w:rFonts w:ascii="Arial" w:hAnsi="Arial" w:cs="Arial"/>
                <w:sz w:val="24"/>
                <w:szCs w:val="24"/>
                <w:lang w:val="en-US"/>
              </w:rPr>
              <w:t>7. Resources</w:t>
            </w:r>
          </w:p>
        </w:tc>
        <w:sdt>
          <w:sdtPr>
            <w:rPr>
              <w:rFonts w:ascii="Arial" w:hAnsi="Arial" w:cs="Arial"/>
              <w:sz w:val="24"/>
              <w:szCs w:val="24"/>
            </w:rPr>
            <w:id w:val="771664412"/>
            <w:placeholder>
              <w:docPart w:val="334CA090138E4E01B8ADFD8EBBC07868"/>
            </w:placeholder>
            <w:showingPlcHdr/>
            <w:comboBox>
              <w:listItem w:displayText="Non Compliant" w:value="Non Compliant"/>
              <w:listItem w:displayText="Partially Compliant" w:value="Partially Compliant"/>
              <w:listItem w:displayText="Compliant" w:value="Compliant"/>
            </w:comboBox>
          </w:sdtPr>
          <w:sdtEndPr/>
          <w:sdtContent>
            <w:tc>
              <w:tcPr>
                <w:tcW w:w="4394" w:type="dxa"/>
                <w:vAlign w:val="center"/>
              </w:tcPr>
              <w:p w14:paraId="7009DD41" w14:textId="5C911279" w:rsidR="007E5F43" w:rsidRPr="00523E5C" w:rsidRDefault="007E5F43" w:rsidP="00BA2FBA">
                <w:pPr>
                  <w:jc w:val="center"/>
                  <w:rPr>
                    <w:rFonts w:ascii="Arial" w:hAnsi="Arial" w:cs="Arial"/>
                    <w:sz w:val="24"/>
                    <w:szCs w:val="24"/>
                    <w:lang w:val="en-US"/>
                  </w:rPr>
                </w:pPr>
                <w:r w:rsidRPr="00523E5C">
                  <w:rPr>
                    <w:rStyle w:val="PlaceholderText"/>
                  </w:rPr>
                  <w:t>Choose answer</w:t>
                </w:r>
              </w:p>
            </w:tc>
          </w:sdtContent>
        </w:sdt>
      </w:tr>
    </w:tbl>
    <w:p w14:paraId="72027461" w14:textId="7EB05833" w:rsidR="004C279F" w:rsidRPr="00523E5C" w:rsidRDefault="004C279F" w:rsidP="00531C19">
      <w:pPr>
        <w:rPr>
          <w:rFonts w:ascii="Arial" w:hAnsi="Arial" w:cs="Arial"/>
          <w:b/>
          <w:sz w:val="24"/>
          <w:szCs w:val="24"/>
        </w:rPr>
      </w:pPr>
    </w:p>
    <w:p w14:paraId="4E349E27" w14:textId="77777777" w:rsidR="004C279F" w:rsidRPr="00523E5C" w:rsidRDefault="004C279F">
      <w:pPr>
        <w:rPr>
          <w:rFonts w:ascii="Arial" w:hAnsi="Arial" w:cs="Arial"/>
          <w:b/>
          <w:sz w:val="24"/>
          <w:szCs w:val="24"/>
        </w:rPr>
      </w:pPr>
      <w:r w:rsidRPr="00523E5C">
        <w:rPr>
          <w:rFonts w:ascii="Arial" w:hAnsi="Arial" w:cs="Arial"/>
          <w:b/>
          <w:sz w:val="24"/>
          <w:szCs w:val="24"/>
        </w:rPr>
        <w:br w:type="page"/>
      </w:r>
    </w:p>
    <w:p w14:paraId="6337A86B" w14:textId="77EEA026" w:rsidR="002F0D0E" w:rsidRPr="00523E5C" w:rsidRDefault="00B45050" w:rsidP="00126725">
      <w:pPr>
        <w:pStyle w:val="ListParagraph"/>
        <w:numPr>
          <w:ilvl w:val="0"/>
          <w:numId w:val="1"/>
        </w:numPr>
        <w:ind w:left="360"/>
        <w:rPr>
          <w:rFonts w:ascii="Arial" w:hAnsi="Arial" w:cs="Arial"/>
          <w:b/>
          <w:sz w:val="24"/>
          <w:szCs w:val="24"/>
          <w:lang w:val="en-US"/>
        </w:rPr>
      </w:pPr>
      <w:r w:rsidRPr="00523E5C">
        <w:rPr>
          <w:rFonts w:ascii="Arial" w:hAnsi="Arial" w:cs="Arial"/>
          <w:b/>
          <w:sz w:val="24"/>
          <w:szCs w:val="24"/>
          <w:lang w:val="en-US"/>
        </w:rPr>
        <w:lastRenderedPageBreak/>
        <w:t xml:space="preserve">Conclusions and </w:t>
      </w:r>
      <w:r w:rsidR="004C279F" w:rsidRPr="00523E5C">
        <w:rPr>
          <w:rFonts w:ascii="Arial" w:hAnsi="Arial" w:cs="Arial"/>
          <w:b/>
          <w:sz w:val="24"/>
          <w:szCs w:val="24"/>
          <w:lang w:val="en-US"/>
        </w:rPr>
        <w:t>Final Remarks</w:t>
      </w:r>
    </w:p>
    <w:p w14:paraId="69450263" w14:textId="25597B00" w:rsidR="00B62DC9" w:rsidRPr="00523E5C" w:rsidRDefault="008E4FCE" w:rsidP="00126725">
      <w:pPr>
        <w:pStyle w:val="CommentText"/>
        <w:spacing w:before="120" w:after="120"/>
        <w:jc w:val="both"/>
        <w:rPr>
          <w:rFonts w:ascii="Arial" w:hAnsi="Arial" w:cs="Arial"/>
          <w:i/>
          <w:color w:val="0070C0"/>
          <w:sz w:val="24"/>
          <w:szCs w:val="24"/>
          <w:lang w:val="en-US" w:eastAsia="en-US"/>
        </w:rPr>
      </w:pPr>
      <w:r w:rsidRPr="00523E5C">
        <w:rPr>
          <w:rFonts w:ascii="Arial" w:hAnsi="Arial" w:cs="Arial"/>
          <w:i/>
          <w:color w:val="0070C0"/>
          <w:sz w:val="24"/>
          <w:szCs w:val="24"/>
          <w:lang w:val="en-US" w:eastAsia="en-US"/>
        </w:rPr>
        <w:t xml:space="preserve">Please provide constructive conclusions and final </w:t>
      </w:r>
      <w:proofErr w:type="gramStart"/>
      <w:r w:rsidRPr="00523E5C">
        <w:rPr>
          <w:rFonts w:ascii="Arial" w:hAnsi="Arial" w:cs="Arial"/>
          <w:i/>
          <w:color w:val="0070C0"/>
          <w:sz w:val="24"/>
          <w:szCs w:val="24"/>
          <w:lang w:val="en-US" w:eastAsia="en-US"/>
        </w:rPr>
        <w:t>remarks which</w:t>
      </w:r>
      <w:proofErr w:type="gramEnd"/>
      <w:r w:rsidRPr="00523E5C">
        <w:rPr>
          <w:rFonts w:ascii="Arial" w:hAnsi="Arial" w:cs="Arial"/>
          <w:i/>
          <w:color w:val="0070C0"/>
          <w:sz w:val="24"/>
          <w:szCs w:val="24"/>
          <w:lang w:val="en-US" w:eastAsia="en-US"/>
        </w:rPr>
        <w:t xml:space="preserve"> may form the basis upon which improvements of the quality of the </w:t>
      </w:r>
      <w:r w:rsidR="001D758A" w:rsidRPr="00523E5C">
        <w:rPr>
          <w:rFonts w:ascii="Arial" w:hAnsi="Arial" w:cs="Arial"/>
          <w:i/>
          <w:color w:val="0070C0"/>
          <w:sz w:val="24"/>
          <w:szCs w:val="24"/>
          <w:lang w:val="en-US" w:eastAsia="en-US"/>
        </w:rPr>
        <w:t xml:space="preserve">Institution </w:t>
      </w:r>
      <w:r w:rsidRPr="00523E5C">
        <w:rPr>
          <w:rFonts w:ascii="Arial" w:hAnsi="Arial" w:cs="Arial"/>
          <w:i/>
          <w:color w:val="0070C0"/>
          <w:sz w:val="24"/>
          <w:szCs w:val="24"/>
          <w:lang w:val="en-US" w:eastAsia="en-US"/>
        </w:rPr>
        <w:t>under review may be achieved</w:t>
      </w:r>
      <w:r w:rsidR="00D64058" w:rsidRPr="00523E5C">
        <w:rPr>
          <w:rFonts w:ascii="Arial" w:hAnsi="Arial" w:cs="Arial"/>
          <w:i/>
          <w:color w:val="0070C0"/>
          <w:sz w:val="24"/>
          <w:szCs w:val="24"/>
          <w:lang w:val="en-US" w:eastAsia="en-US"/>
        </w:rPr>
        <w:t>.</w:t>
      </w:r>
    </w:p>
    <w:p w14:paraId="74D0798D" w14:textId="77777777" w:rsidR="00F04968" w:rsidRPr="00523E5C" w:rsidRDefault="00F04968" w:rsidP="00126725">
      <w:pPr>
        <w:pStyle w:val="CommentText"/>
        <w:spacing w:before="120" w:after="120"/>
        <w:jc w:val="both"/>
        <w:rPr>
          <w:rFonts w:ascii="Arial" w:hAnsi="Arial" w:cs="Arial"/>
          <w:color w:val="000000" w:themeColor="text1"/>
          <w:sz w:val="24"/>
          <w:szCs w:val="24"/>
          <w:lang w:val="en-US" w:eastAsia="en-US"/>
        </w:rPr>
      </w:pPr>
    </w:p>
    <w:sdt>
      <w:sdtPr>
        <w:rPr>
          <w:rFonts w:ascii="Arial" w:hAnsi="Arial" w:cs="Arial"/>
          <w:color w:val="000000"/>
          <w:sz w:val="24"/>
          <w:szCs w:val="24"/>
        </w:rPr>
        <w:id w:val="-1982837679"/>
        <w:placeholder>
          <w:docPart w:val="C98A01A4C63B45518D400B39B58583EC"/>
        </w:placeholder>
        <w:showingPlcHdr/>
      </w:sdtPr>
      <w:sdtEndPr/>
      <w:sdtContent>
        <w:p w14:paraId="0D063B60" w14:textId="77777777" w:rsidR="00126725" w:rsidRPr="00523E5C" w:rsidRDefault="00126725" w:rsidP="00126725">
          <w:pPr>
            <w:pStyle w:val="ListParagraph"/>
            <w:spacing w:after="0"/>
            <w:ind w:left="0"/>
            <w:contextualSpacing w:val="0"/>
            <w:rPr>
              <w:rFonts w:ascii="Arial" w:hAnsi="Arial" w:cs="Arial"/>
              <w:color w:val="000000"/>
              <w:sz w:val="24"/>
              <w:szCs w:val="24"/>
            </w:rPr>
          </w:pPr>
          <w:r w:rsidRPr="00523E5C">
            <w:rPr>
              <w:rStyle w:val="PlaceholderText"/>
              <w:sz w:val="24"/>
            </w:rPr>
            <w:t>Click to add text</w:t>
          </w:r>
        </w:p>
      </w:sdtContent>
    </w:sdt>
    <w:p w14:paraId="35AF8ACD" w14:textId="2936B5DD" w:rsidR="004C279F" w:rsidRPr="00523E5C" w:rsidRDefault="004C279F">
      <w:pPr>
        <w:rPr>
          <w:rFonts w:ascii="Arial" w:hAnsi="Arial" w:cs="Arial"/>
          <w:sz w:val="24"/>
          <w:szCs w:val="24"/>
          <w:lang w:val="en-US"/>
        </w:rPr>
      </w:pPr>
      <w:r w:rsidRPr="00523E5C">
        <w:rPr>
          <w:rFonts w:ascii="Arial" w:hAnsi="Arial" w:cs="Arial"/>
          <w:sz w:val="24"/>
          <w:szCs w:val="24"/>
          <w:lang w:val="en-US"/>
        </w:rPr>
        <w:br w:type="page"/>
      </w:r>
    </w:p>
    <w:p w14:paraId="2A6CA46E" w14:textId="77777777" w:rsidR="002F0D0E" w:rsidRPr="00523E5C" w:rsidRDefault="00F655E3" w:rsidP="00400F8A">
      <w:pPr>
        <w:pStyle w:val="ListParagraph"/>
        <w:numPr>
          <w:ilvl w:val="0"/>
          <w:numId w:val="1"/>
        </w:numPr>
        <w:rPr>
          <w:rFonts w:ascii="Arial" w:hAnsi="Arial" w:cs="Arial"/>
          <w:b/>
          <w:color w:val="000000"/>
          <w:sz w:val="24"/>
          <w:szCs w:val="24"/>
          <w:lang w:val="en-US"/>
        </w:rPr>
      </w:pPr>
      <w:r w:rsidRPr="00523E5C">
        <w:rPr>
          <w:rFonts w:ascii="Arial" w:hAnsi="Arial" w:cs="Arial"/>
          <w:b/>
          <w:color w:val="000000"/>
          <w:sz w:val="24"/>
          <w:szCs w:val="24"/>
          <w:lang w:val="en-US"/>
        </w:rPr>
        <w:lastRenderedPageBreak/>
        <w:t>S</w:t>
      </w:r>
      <w:r w:rsidR="00B62DC9" w:rsidRPr="00523E5C">
        <w:rPr>
          <w:rFonts w:ascii="Arial" w:hAnsi="Arial" w:cs="Arial"/>
          <w:b/>
          <w:color w:val="000000"/>
          <w:sz w:val="24"/>
          <w:szCs w:val="24"/>
          <w:lang w:val="en-US"/>
        </w:rPr>
        <w:t>i</w:t>
      </w:r>
      <w:r w:rsidR="002F0D0E" w:rsidRPr="00523E5C">
        <w:rPr>
          <w:rFonts w:ascii="Arial" w:hAnsi="Arial" w:cs="Arial"/>
          <w:b/>
          <w:color w:val="000000"/>
          <w:sz w:val="24"/>
          <w:szCs w:val="24"/>
          <w:lang w:val="en-US"/>
        </w:rPr>
        <w:t xml:space="preserve">gnatures of the </w:t>
      </w:r>
      <w:r w:rsidR="008E03D9" w:rsidRPr="00523E5C">
        <w:rPr>
          <w:rFonts w:ascii="Arial" w:hAnsi="Arial" w:cs="Arial"/>
          <w:b/>
          <w:color w:val="000000"/>
          <w:sz w:val="24"/>
          <w:szCs w:val="24"/>
          <w:lang w:val="en-US"/>
        </w:rPr>
        <w:t>EEC</w:t>
      </w:r>
    </w:p>
    <w:p w14:paraId="24ECCE27" w14:textId="77777777" w:rsidR="00400F8A" w:rsidRPr="00523E5C" w:rsidRDefault="00400F8A" w:rsidP="00400F8A">
      <w:pPr>
        <w:pStyle w:val="ListParagraph"/>
        <w:rPr>
          <w:rFonts w:ascii="Arial" w:hAnsi="Arial" w:cs="Arial"/>
          <w:b/>
          <w:color w:val="000000"/>
          <w:sz w:val="24"/>
          <w:szCs w:val="24"/>
          <w:lang w:val="en-US"/>
        </w:rPr>
      </w:pPr>
    </w:p>
    <w:tbl>
      <w:tblPr>
        <w:tblStyle w:val="GridTable5Dark-Accent11"/>
        <w:tblW w:w="9781" w:type="dxa"/>
        <w:tblInd w:w="562" w:type="dxa"/>
        <w:tblLook w:val="00A0" w:firstRow="1" w:lastRow="0" w:firstColumn="1" w:lastColumn="0" w:noHBand="0" w:noVBand="0"/>
      </w:tblPr>
      <w:tblGrid>
        <w:gridCol w:w="4253"/>
        <w:gridCol w:w="5528"/>
      </w:tblGrid>
      <w:tr w:rsidR="00B62DC9" w:rsidRPr="00523E5C" w14:paraId="346D59C9" w14:textId="77777777" w:rsidTr="009828C1">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2BAD7EDE" w14:textId="77777777" w:rsidR="00B62DC9" w:rsidRPr="00523E5C" w:rsidRDefault="00B62DC9" w:rsidP="009828C1">
            <w:pPr>
              <w:pStyle w:val="ListParagraph"/>
              <w:ind w:left="0"/>
              <w:contextualSpacing w:val="0"/>
              <w:jc w:val="center"/>
              <w:rPr>
                <w:rFonts w:ascii="Arial" w:hAnsi="Arial" w:cs="Arial"/>
                <w:i/>
                <w:color w:val="000000"/>
                <w:sz w:val="24"/>
                <w:szCs w:val="24"/>
                <w:lang w:val="en-US"/>
              </w:rPr>
            </w:pPr>
            <w:r w:rsidRPr="00523E5C">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5528" w:type="dxa"/>
            <w:shd w:val="clear" w:color="auto" w:fill="9CC2E5" w:themeFill="accent1" w:themeFillTint="99"/>
            <w:vAlign w:val="center"/>
          </w:tcPr>
          <w:p w14:paraId="39E8D62D" w14:textId="79A28AAD" w:rsidR="00B62DC9" w:rsidRPr="00523E5C" w:rsidRDefault="00B62DC9" w:rsidP="009828C1">
            <w:pPr>
              <w:pStyle w:val="ListParagraph"/>
              <w:ind w:left="0"/>
              <w:contextualSpacing w:val="0"/>
              <w:jc w:val="center"/>
              <w:rPr>
                <w:rFonts w:ascii="Arial" w:hAnsi="Arial" w:cs="Arial"/>
                <w:i/>
                <w:color w:val="000000"/>
                <w:sz w:val="24"/>
                <w:szCs w:val="24"/>
                <w:lang w:val="en-US"/>
              </w:rPr>
            </w:pPr>
            <w:r w:rsidRPr="00523E5C">
              <w:rPr>
                <w:rFonts w:ascii="Arial" w:hAnsi="Arial" w:cs="Arial"/>
                <w:i/>
                <w:color w:val="000000"/>
                <w:sz w:val="24"/>
                <w:szCs w:val="24"/>
                <w:lang w:val="en-US"/>
              </w:rPr>
              <w:t>Signature</w:t>
            </w:r>
          </w:p>
        </w:tc>
      </w:tr>
      <w:tr w:rsidR="009B1F71" w:rsidRPr="00523E5C" w14:paraId="2F847446" w14:textId="77777777" w:rsidTr="00126725">
        <w:trPr>
          <w:cnfStyle w:val="000000100000" w:firstRow="0" w:lastRow="0" w:firstColumn="0" w:lastColumn="0" w:oddVBand="0" w:evenVBand="0" w:oddHBand="1" w:evenHBand="0" w:firstRowFirstColumn="0" w:firstRowLastColumn="0" w:lastRowFirstColumn="0" w:lastRowLastColumn="0"/>
          <w:trHeight w:val="591"/>
        </w:trPr>
        <w:sdt>
          <w:sdtPr>
            <w:rPr>
              <w:rFonts w:ascii="Arial" w:hAnsi="Arial" w:cs="Arial"/>
              <w:color w:val="000000"/>
              <w:sz w:val="24"/>
              <w:szCs w:val="24"/>
            </w:rPr>
            <w:id w:val="-45913930"/>
            <w:placeholder>
              <w:docPart w:val="348AC9B691A94824B1AFBB12D2B3681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621A3AE6" w14:textId="1A41CD85" w:rsidR="009B1F71" w:rsidRPr="00523E5C" w:rsidRDefault="00126725" w:rsidP="00126725">
                <w:pPr>
                  <w:pStyle w:val="ListParagraph"/>
                  <w:ind w:left="0"/>
                  <w:contextualSpacing w:val="0"/>
                  <w:rPr>
                    <w:rFonts w:ascii="Arial" w:hAnsi="Arial" w:cs="Arial"/>
                    <w:b w:val="0"/>
                    <w:color w:val="000000"/>
                    <w:sz w:val="24"/>
                    <w:szCs w:val="24"/>
                  </w:rPr>
                </w:pPr>
                <w:r w:rsidRPr="00523E5C">
                  <w:rPr>
                    <w:rStyle w:val="PlaceholderText"/>
                    <w:b w:val="0"/>
                  </w:rPr>
                  <w:t>FullN</w:t>
                </w:r>
                <w:r w:rsidR="009B1F71" w:rsidRPr="00523E5C">
                  <w:rPr>
                    <w:rStyle w:val="PlaceholderText"/>
                    <w:b w:val="0"/>
                  </w:rPr>
                  <w:t>ame</w:t>
                </w:r>
              </w:p>
            </w:tc>
          </w:sdtContent>
        </w:sdt>
        <w:sdt>
          <w:sdtPr>
            <w:rPr>
              <w:rFonts w:ascii="Arial" w:hAnsi="Arial" w:cs="Arial"/>
              <w:color w:val="000000"/>
              <w:sz w:val="24"/>
              <w:szCs w:val="24"/>
            </w:rPr>
            <w:id w:val="428938305"/>
            <w:showingPlcHdr/>
            <w:picture/>
          </w:sdtPr>
          <w:sdtEndPr/>
          <w:sdtContent>
            <w:tc>
              <w:tcPr>
                <w:cnfStyle w:val="000010000000" w:firstRow="0" w:lastRow="0" w:firstColumn="0" w:lastColumn="0" w:oddVBand="1" w:evenVBand="0" w:oddHBand="0" w:evenHBand="0" w:firstRowFirstColumn="0" w:firstRowLastColumn="0" w:lastRowFirstColumn="0" w:lastRowLastColumn="0"/>
                <w:tcW w:w="5528" w:type="dxa"/>
                <w:vAlign w:val="center"/>
              </w:tcPr>
              <w:p w14:paraId="23528351" w14:textId="02F4FAB6" w:rsidR="009B1F71" w:rsidRPr="00523E5C" w:rsidRDefault="009828C1" w:rsidP="00126725">
                <w:pPr>
                  <w:pStyle w:val="ListParagraph"/>
                  <w:ind w:left="0"/>
                  <w:contextualSpacing w:val="0"/>
                  <w:rPr>
                    <w:rFonts w:ascii="Arial" w:hAnsi="Arial" w:cs="Arial"/>
                    <w:color w:val="000000"/>
                    <w:sz w:val="24"/>
                    <w:szCs w:val="24"/>
                  </w:rPr>
                </w:pPr>
                <w:r w:rsidRPr="00523E5C">
                  <w:rPr>
                    <w:rFonts w:ascii="Arial" w:hAnsi="Arial" w:cs="Arial"/>
                    <w:noProof/>
                    <w:color w:val="000000"/>
                    <w:sz w:val="24"/>
                    <w:szCs w:val="24"/>
                    <w:lang w:eastAsia="en-GB"/>
                  </w:rPr>
                  <w:drawing>
                    <wp:inline distT="0" distB="0" distL="0" distR="0" wp14:anchorId="0B42CFF1" wp14:editId="1D301065">
                      <wp:extent cx="1440000" cy="360000"/>
                      <wp:effectExtent l="0" t="0" r="0" b="2540"/>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360000"/>
                              </a:xfrm>
                              <a:prstGeom prst="rect">
                                <a:avLst/>
                              </a:prstGeom>
                              <a:noFill/>
                              <a:ln>
                                <a:noFill/>
                              </a:ln>
                            </pic:spPr>
                          </pic:pic>
                        </a:graphicData>
                      </a:graphic>
                    </wp:inline>
                  </w:drawing>
                </w:r>
              </w:p>
            </w:tc>
          </w:sdtContent>
        </w:sdt>
      </w:tr>
      <w:tr w:rsidR="009B1F71" w:rsidRPr="00523E5C" w14:paraId="3B5B7A59" w14:textId="77777777" w:rsidTr="00126725">
        <w:trPr>
          <w:trHeight w:val="591"/>
        </w:trPr>
        <w:sdt>
          <w:sdtPr>
            <w:rPr>
              <w:rFonts w:ascii="Arial" w:hAnsi="Arial" w:cs="Arial"/>
              <w:color w:val="000000"/>
              <w:sz w:val="24"/>
              <w:szCs w:val="24"/>
            </w:rPr>
            <w:id w:val="299437935"/>
            <w:placeholder>
              <w:docPart w:val="B490FD0AAE7D46F6B4A1DC70DD21EE1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076D5D9A" w14:textId="7F2050A4" w:rsidR="009B1F71" w:rsidRPr="00523E5C" w:rsidRDefault="00126725" w:rsidP="00126725">
                <w:pPr>
                  <w:pStyle w:val="ListParagraph"/>
                  <w:ind w:left="0"/>
                  <w:contextualSpacing w:val="0"/>
                  <w:rPr>
                    <w:rFonts w:ascii="Arial" w:hAnsi="Arial" w:cs="Arial"/>
                    <w:b w:val="0"/>
                    <w:color w:val="000000"/>
                    <w:sz w:val="24"/>
                    <w:szCs w:val="24"/>
                  </w:rPr>
                </w:pPr>
                <w:r w:rsidRPr="00523E5C">
                  <w:rPr>
                    <w:rStyle w:val="PlaceholderText"/>
                    <w:b w:val="0"/>
                  </w:rPr>
                  <w:t>Full</w:t>
                </w:r>
                <w:r w:rsidR="009B1F71" w:rsidRPr="00523E5C">
                  <w:rPr>
                    <w:rStyle w:val="PlaceholderText"/>
                    <w:b w:val="0"/>
                  </w:rPr>
                  <w:t>Name</w:t>
                </w:r>
              </w:p>
            </w:tc>
          </w:sdtContent>
        </w:sdt>
        <w:sdt>
          <w:sdtPr>
            <w:rPr>
              <w:rFonts w:ascii="Arial" w:hAnsi="Arial" w:cs="Arial"/>
              <w:color w:val="000000"/>
              <w:sz w:val="24"/>
              <w:szCs w:val="24"/>
            </w:rPr>
            <w:id w:val="609780748"/>
            <w:showingPlcHdr/>
            <w:picture/>
          </w:sdtPr>
          <w:sdtEndPr/>
          <w:sdtContent>
            <w:tc>
              <w:tcPr>
                <w:cnfStyle w:val="000010000000" w:firstRow="0" w:lastRow="0" w:firstColumn="0" w:lastColumn="0" w:oddVBand="1" w:evenVBand="0" w:oddHBand="0" w:evenHBand="0" w:firstRowFirstColumn="0" w:firstRowLastColumn="0" w:lastRowFirstColumn="0" w:lastRowLastColumn="0"/>
                <w:tcW w:w="5528" w:type="dxa"/>
              </w:tcPr>
              <w:p w14:paraId="09AC8AF4" w14:textId="05AC4C0E" w:rsidR="009B1F71" w:rsidRPr="00523E5C" w:rsidRDefault="009828C1" w:rsidP="00126725">
                <w:pPr>
                  <w:pStyle w:val="ListParagraph"/>
                  <w:ind w:left="0"/>
                  <w:contextualSpacing w:val="0"/>
                  <w:rPr>
                    <w:rFonts w:ascii="Arial" w:hAnsi="Arial" w:cs="Arial"/>
                    <w:color w:val="000000"/>
                    <w:sz w:val="24"/>
                    <w:szCs w:val="24"/>
                  </w:rPr>
                </w:pPr>
                <w:r w:rsidRPr="00523E5C">
                  <w:rPr>
                    <w:rFonts w:ascii="Arial" w:hAnsi="Arial" w:cs="Arial"/>
                    <w:noProof/>
                    <w:color w:val="000000"/>
                    <w:sz w:val="24"/>
                    <w:szCs w:val="24"/>
                    <w:lang w:eastAsia="en-GB"/>
                  </w:rPr>
                  <w:drawing>
                    <wp:inline distT="0" distB="0" distL="0" distR="0" wp14:anchorId="3DEE63C4" wp14:editId="7D763642">
                      <wp:extent cx="1440000" cy="360000"/>
                      <wp:effectExtent l="0" t="0" r="0" b="2540"/>
                      <wp:docPr id="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360000"/>
                              </a:xfrm>
                              <a:prstGeom prst="rect">
                                <a:avLst/>
                              </a:prstGeom>
                              <a:noFill/>
                              <a:ln>
                                <a:noFill/>
                              </a:ln>
                            </pic:spPr>
                          </pic:pic>
                        </a:graphicData>
                      </a:graphic>
                    </wp:inline>
                  </w:drawing>
                </w:r>
              </w:p>
            </w:tc>
          </w:sdtContent>
        </w:sdt>
      </w:tr>
      <w:tr w:rsidR="009B1F71" w:rsidRPr="00523E5C" w14:paraId="73F440EE" w14:textId="77777777" w:rsidTr="00126725">
        <w:trPr>
          <w:cnfStyle w:val="000000100000" w:firstRow="0" w:lastRow="0" w:firstColumn="0" w:lastColumn="0" w:oddVBand="0" w:evenVBand="0" w:oddHBand="1" w:evenHBand="0" w:firstRowFirstColumn="0" w:firstRowLastColumn="0" w:lastRowFirstColumn="0" w:lastRowLastColumn="0"/>
          <w:trHeight w:val="591"/>
        </w:trPr>
        <w:sdt>
          <w:sdtPr>
            <w:rPr>
              <w:rFonts w:ascii="Arial" w:hAnsi="Arial" w:cs="Arial"/>
              <w:color w:val="000000"/>
              <w:sz w:val="24"/>
              <w:szCs w:val="24"/>
            </w:rPr>
            <w:id w:val="569706541"/>
            <w:placeholder>
              <w:docPart w:val="FAD7D01AC83A4CB6A13E8C2FEF08AB9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3F717BA7" w14:textId="3BDE5CEE" w:rsidR="009B1F71" w:rsidRPr="00523E5C" w:rsidRDefault="00126725" w:rsidP="00126725">
                <w:pPr>
                  <w:pStyle w:val="ListParagraph"/>
                  <w:ind w:left="0"/>
                  <w:contextualSpacing w:val="0"/>
                  <w:rPr>
                    <w:rFonts w:ascii="Arial" w:hAnsi="Arial" w:cs="Arial"/>
                    <w:b w:val="0"/>
                    <w:color w:val="000000"/>
                    <w:sz w:val="24"/>
                    <w:szCs w:val="24"/>
                  </w:rPr>
                </w:pPr>
                <w:r w:rsidRPr="00523E5C">
                  <w:rPr>
                    <w:rStyle w:val="PlaceholderText"/>
                    <w:b w:val="0"/>
                  </w:rPr>
                  <w:t>FullName</w:t>
                </w:r>
              </w:p>
            </w:tc>
          </w:sdtContent>
        </w:sdt>
        <w:sdt>
          <w:sdtPr>
            <w:rPr>
              <w:rFonts w:ascii="Arial" w:hAnsi="Arial" w:cs="Arial"/>
              <w:color w:val="000000"/>
              <w:sz w:val="24"/>
              <w:szCs w:val="24"/>
            </w:rPr>
            <w:id w:val="-1149589253"/>
            <w:showingPlcHdr/>
            <w:picture/>
          </w:sdtPr>
          <w:sdtEndPr/>
          <w:sdtContent>
            <w:tc>
              <w:tcPr>
                <w:cnfStyle w:val="000010000000" w:firstRow="0" w:lastRow="0" w:firstColumn="0" w:lastColumn="0" w:oddVBand="1" w:evenVBand="0" w:oddHBand="0" w:evenHBand="0" w:firstRowFirstColumn="0" w:firstRowLastColumn="0" w:lastRowFirstColumn="0" w:lastRowLastColumn="0"/>
                <w:tcW w:w="5528" w:type="dxa"/>
              </w:tcPr>
              <w:p w14:paraId="7FA18EE7" w14:textId="01983709" w:rsidR="009B1F71" w:rsidRPr="00523E5C" w:rsidRDefault="009828C1" w:rsidP="00126725">
                <w:pPr>
                  <w:pStyle w:val="ListParagraph"/>
                  <w:ind w:left="0"/>
                  <w:contextualSpacing w:val="0"/>
                  <w:rPr>
                    <w:rFonts w:ascii="Arial" w:hAnsi="Arial" w:cs="Arial"/>
                    <w:color w:val="000000"/>
                    <w:sz w:val="24"/>
                    <w:szCs w:val="24"/>
                  </w:rPr>
                </w:pPr>
                <w:r w:rsidRPr="00523E5C">
                  <w:rPr>
                    <w:rFonts w:ascii="Arial" w:hAnsi="Arial" w:cs="Arial"/>
                    <w:noProof/>
                    <w:color w:val="000000"/>
                    <w:sz w:val="24"/>
                    <w:szCs w:val="24"/>
                    <w:lang w:eastAsia="en-GB"/>
                  </w:rPr>
                  <w:drawing>
                    <wp:inline distT="0" distB="0" distL="0" distR="0" wp14:anchorId="4783F889" wp14:editId="2CE27650">
                      <wp:extent cx="1440000" cy="360000"/>
                      <wp:effectExtent l="0" t="0" r="0" b="2540"/>
                      <wp:docPr id="3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360000"/>
                              </a:xfrm>
                              <a:prstGeom prst="rect">
                                <a:avLst/>
                              </a:prstGeom>
                              <a:noFill/>
                              <a:ln>
                                <a:noFill/>
                              </a:ln>
                            </pic:spPr>
                          </pic:pic>
                        </a:graphicData>
                      </a:graphic>
                    </wp:inline>
                  </w:drawing>
                </w:r>
              </w:p>
            </w:tc>
          </w:sdtContent>
        </w:sdt>
      </w:tr>
      <w:tr w:rsidR="009B1F71" w:rsidRPr="00523E5C" w14:paraId="5CC0BE9B" w14:textId="77777777" w:rsidTr="00126725">
        <w:trPr>
          <w:trHeight w:val="591"/>
        </w:trPr>
        <w:sdt>
          <w:sdtPr>
            <w:rPr>
              <w:rFonts w:ascii="Arial" w:hAnsi="Arial" w:cs="Arial"/>
              <w:color w:val="000000"/>
              <w:sz w:val="24"/>
              <w:szCs w:val="24"/>
            </w:rPr>
            <w:id w:val="-789429799"/>
            <w:placeholder>
              <w:docPart w:val="2A2E3721FD534A1B98839D9F6321EC1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7C6BE4F7" w14:textId="7BF887E3" w:rsidR="009B1F71" w:rsidRPr="00523E5C" w:rsidRDefault="00126725" w:rsidP="00126725">
                <w:pPr>
                  <w:pStyle w:val="ListParagraph"/>
                  <w:ind w:left="0"/>
                  <w:contextualSpacing w:val="0"/>
                  <w:rPr>
                    <w:rFonts w:ascii="Arial" w:hAnsi="Arial" w:cs="Arial"/>
                    <w:b w:val="0"/>
                    <w:color w:val="000000"/>
                    <w:sz w:val="24"/>
                    <w:szCs w:val="24"/>
                  </w:rPr>
                </w:pPr>
                <w:r w:rsidRPr="00523E5C">
                  <w:rPr>
                    <w:rStyle w:val="PlaceholderText"/>
                    <w:b w:val="0"/>
                  </w:rPr>
                  <w:t>FullName</w:t>
                </w:r>
              </w:p>
            </w:tc>
          </w:sdtContent>
        </w:sdt>
        <w:sdt>
          <w:sdtPr>
            <w:rPr>
              <w:rFonts w:ascii="Arial" w:hAnsi="Arial" w:cs="Arial"/>
              <w:color w:val="000000"/>
              <w:sz w:val="24"/>
              <w:szCs w:val="24"/>
            </w:rPr>
            <w:id w:val="1860243467"/>
            <w:showingPlcHdr/>
            <w:picture/>
          </w:sdtPr>
          <w:sdtEndPr/>
          <w:sdtContent>
            <w:tc>
              <w:tcPr>
                <w:cnfStyle w:val="000010000000" w:firstRow="0" w:lastRow="0" w:firstColumn="0" w:lastColumn="0" w:oddVBand="1" w:evenVBand="0" w:oddHBand="0" w:evenHBand="0" w:firstRowFirstColumn="0" w:firstRowLastColumn="0" w:lastRowFirstColumn="0" w:lastRowLastColumn="0"/>
                <w:tcW w:w="5528" w:type="dxa"/>
              </w:tcPr>
              <w:p w14:paraId="523BD755" w14:textId="58EC0D59" w:rsidR="009B1F71" w:rsidRPr="00523E5C" w:rsidRDefault="009828C1" w:rsidP="00126725">
                <w:pPr>
                  <w:pStyle w:val="ListParagraph"/>
                  <w:ind w:left="0"/>
                  <w:contextualSpacing w:val="0"/>
                  <w:rPr>
                    <w:rFonts w:ascii="Arial" w:hAnsi="Arial" w:cs="Arial"/>
                    <w:color w:val="000000"/>
                    <w:sz w:val="24"/>
                    <w:szCs w:val="24"/>
                  </w:rPr>
                </w:pPr>
                <w:r w:rsidRPr="00523E5C">
                  <w:rPr>
                    <w:rFonts w:ascii="Arial" w:hAnsi="Arial" w:cs="Arial"/>
                    <w:noProof/>
                    <w:color w:val="000000"/>
                    <w:sz w:val="24"/>
                    <w:szCs w:val="24"/>
                    <w:lang w:eastAsia="en-GB"/>
                  </w:rPr>
                  <w:drawing>
                    <wp:inline distT="0" distB="0" distL="0" distR="0" wp14:anchorId="72C8EDAA" wp14:editId="215286E6">
                      <wp:extent cx="1440000" cy="360000"/>
                      <wp:effectExtent l="0" t="0" r="0" b="2540"/>
                      <wp:docPr id="3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360000"/>
                              </a:xfrm>
                              <a:prstGeom prst="rect">
                                <a:avLst/>
                              </a:prstGeom>
                              <a:noFill/>
                              <a:ln>
                                <a:noFill/>
                              </a:ln>
                            </pic:spPr>
                          </pic:pic>
                        </a:graphicData>
                      </a:graphic>
                    </wp:inline>
                  </w:drawing>
                </w:r>
              </w:p>
            </w:tc>
          </w:sdtContent>
        </w:sdt>
      </w:tr>
      <w:tr w:rsidR="009B1F71" w:rsidRPr="00523E5C" w14:paraId="02B65713" w14:textId="77777777" w:rsidTr="00126725">
        <w:trPr>
          <w:cnfStyle w:val="000000100000" w:firstRow="0" w:lastRow="0" w:firstColumn="0" w:lastColumn="0" w:oddVBand="0" w:evenVBand="0" w:oddHBand="1" w:evenHBand="0" w:firstRowFirstColumn="0" w:firstRowLastColumn="0" w:lastRowFirstColumn="0" w:lastRowLastColumn="0"/>
          <w:trHeight w:val="591"/>
        </w:trPr>
        <w:sdt>
          <w:sdtPr>
            <w:rPr>
              <w:rFonts w:ascii="Arial" w:hAnsi="Arial" w:cs="Arial"/>
              <w:color w:val="000000"/>
              <w:sz w:val="24"/>
              <w:szCs w:val="24"/>
            </w:rPr>
            <w:id w:val="1859467772"/>
            <w:placeholder>
              <w:docPart w:val="4DDFB534947F40A2916CBD7B7A52B51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695D1B45" w14:textId="338B0E8B" w:rsidR="009B1F71" w:rsidRPr="00523E5C" w:rsidRDefault="00126725" w:rsidP="00126725">
                <w:pPr>
                  <w:pStyle w:val="ListParagraph"/>
                  <w:ind w:left="0"/>
                  <w:contextualSpacing w:val="0"/>
                  <w:rPr>
                    <w:rFonts w:ascii="Arial" w:hAnsi="Arial" w:cs="Arial"/>
                    <w:b w:val="0"/>
                    <w:color w:val="000000"/>
                    <w:sz w:val="24"/>
                    <w:szCs w:val="24"/>
                  </w:rPr>
                </w:pPr>
                <w:r w:rsidRPr="00523E5C">
                  <w:rPr>
                    <w:rStyle w:val="PlaceholderText"/>
                    <w:b w:val="0"/>
                  </w:rPr>
                  <w:t>FullName</w:t>
                </w:r>
              </w:p>
            </w:tc>
          </w:sdtContent>
        </w:sdt>
        <w:sdt>
          <w:sdtPr>
            <w:rPr>
              <w:rFonts w:ascii="Arial" w:hAnsi="Arial" w:cs="Arial"/>
              <w:color w:val="000000"/>
              <w:sz w:val="24"/>
              <w:szCs w:val="24"/>
            </w:rPr>
            <w:id w:val="-14699995"/>
            <w:showingPlcHdr/>
            <w:picture/>
          </w:sdtPr>
          <w:sdtEndPr/>
          <w:sdtContent>
            <w:tc>
              <w:tcPr>
                <w:cnfStyle w:val="000010000000" w:firstRow="0" w:lastRow="0" w:firstColumn="0" w:lastColumn="0" w:oddVBand="1" w:evenVBand="0" w:oddHBand="0" w:evenHBand="0" w:firstRowFirstColumn="0" w:firstRowLastColumn="0" w:lastRowFirstColumn="0" w:lastRowLastColumn="0"/>
                <w:tcW w:w="5528" w:type="dxa"/>
              </w:tcPr>
              <w:p w14:paraId="33EC138A" w14:textId="500D6897" w:rsidR="009B1F71" w:rsidRPr="00523E5C" w:rsidRDefault="009828C1" w:rsidP="00126725">
                <w:pPr>
                  <w:pStyle w:val="ListParagraph"/>
                  <w:ind w:left="0"/>
                  <w:contextualSpacing w:val="0"/>
                  <w:rPr>
                    <w:rFonts w:ascii="Arial" w:hAnsi="Arial" w:cs="Arial"/>
                    <w:color w:val="000000"/>
                    <w:sz w:val="24"/>
                    <w:szCs w:val="24"/>
                  </w:rPr>
                </w:pPr>
                <w:r w:rsidRPr="00523E5C">
                  <w:rPr>
                    <w:rFonts w:ascii="Arial" w:hAnsi="Arial" w:cs="Arial"/>
                    <w:noProof/>
                    <w:color w:val="000000"/>
                    <w:sz w:val="24"/>
                    <w:szCs w:val="24"/>
                    <w:lang w:eastAsia="en-GB"/>
                  </w:rPr>
                  <w:drawing>
                    <wp:inline distT="0" distB="0" distL="0" distR="0" wp14:anchorId="2D724638" wp14:editId="13FC9243">
                      <wp:extent cx="1440000" cy="360000"/>
                      <wp:effectExtent l="0" t="0" r="0" b="2540"/>
                      <wp:docPr id="3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360000"/>
                              </a:xfrm>
                              <a:prstGeom prst="rect">
                                <a:avLst/>
                              </a:prstGeom>
                              <a:noFill/>
                              <a:ln>
                                <a:noFill/>
                              </a:ln>
                            </pic:spPr>
                          </pic:pic>
                        </a:graphicData>
                      </a:graphic>
                    </wp:inline>
                  </w:drawing>
                </w:r>
              </w:p>
            </w:tc>
          </w:sdtContent>
        </w:sdt>
      </w:tr>
      <w:tr w:rsidR="009B1F71" w:rsidRPr="00523E5C" w14:paraId="719314C8" w14:textId="77777777" w:rsidTr="00126725">
        <w:trPr>
          <w:trHeight w:val="591"/>
        </w:trPr>
        <w:sdt>
          <w:sdtPr>
            <w:rPr>
              <w:rFonts w:ascii="Arial" w:hAnsi="Arial" w:cs="Arial"/>
              <w:color w:val="000000"/>
              <w:sz w:val="24"/>
              <w:szCs w:val="24"/>
            </w:rPr>
            <w:id w:val="-741253610"/>
            <w:placeholder>
              <w:docPart w:val="4E575D25FD8B475CB68A00956412BAB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253" w:type="dxa"/>
                <w:shd w:val="clear" w:color="auto" w:fill="9CC2E5" w:themeFill="accent1" w:themeFillTint="99"/>
                <w:vAlign w:val="center"/>
              </w:tcPr>
              <w:p w14:paraId="28372163" w14:textId="36F45619" w:rsidR="009B1F71" w:rsidRPr="00523E5C" w:rsidRDefault="00126725" w:rsidP="00126725">
                <w:pPr>
                  <w:pStyle w:val="ListParagraph"/>
                  <w:ind w:left="0"/>
                  <w:contextualSpacing w:val="0"/>
                  <w:rPr>
                    <w:rFonts w:ascii="Arial" w:hAnsi="Arial" w:cs="Arial"/>
                    <w:b w:val="0"/>
                    <w:color w:val="000000"/>
                    <w:sz w:val="24"/>
                    <w:szCs w:val="24"/>
                  </w:rPr>
                </w:pPr>
                <w:r w:rsidRPr="00523E5C">
                  <w:rPr>
                    <w:rStyle w:val="PlaceholderText"/>
                    <w:b w:val="0"/>
                  </w:rPr>
                  <w:t>FullName</w:t>
                </w:r>
              </w:p>
            </w:tc>
          </w:sdtContent>
        </w:sdt>
        <w:sdt>
          <w:sdtPr>
            <w:rPr>
              <w:rFonts w:ascii="Arial" w:hAnsi="Arial" w:cs="Arial"/>
              <w:color w:val="000000"/>
              <w:sz w:val="24"/>
              <w:szCs w:val="24"/>
            </w:rPr>
            <w:id w:val="-358968790"/>
            <w:showingPlcHdr/>
            <w:picture/>
          </w:sdtPr>
          <w:sdtEndPr/>
          <w:sdtContent>
            <w:tc>
              <w:tcPr>
                <w:cnfStyle w:val="000010000000" w:firstRow="0" w:lastRow="0" w:firstColumn="0" w:lastColumn="0" w:oddVBand="1" w:evenVBand="0" w:oddHBand="0" w:evenHBand="0" w:firstRowFirstColumn="0" w:firstRowLastColumn="0" w:lastRowFirstColumn="0" w:lastRowLastColumn="0"/>
                <w:tcW w:w="5528" w:type="dxa"/>
              </w:tcPr>
              <w:p w14:paraId="66089042" w14:textId="563C8F72" w:rsidR="009B1F71" w:rsidRPr="00523E5C" w:rsidRDefault="009828C1" w:rsidP="00126725">
                <w:pPr>
                  <w:pStyle w:val="ListParagraph"/>
                  <w:ind w:left="0"/>
                  <w:contextualSpacing w:val="0"/>
                  <w:rPr>
                    <w:rFonts w:ascii="Arial" w:hAnsi="Arial" w:cs="Arial"/>
                    <w:color w:val="000000"/>
                    <w:sz w:val="24"/>
                    <w:szCs w:val="24"/>
                  </w:rPr>
                </w:pPr>
                <w:r w:rsidRPr="00523E5C">
                  <w:rPr>
                    <w:rFonts w:ascii="Arial" w:hAnsi="Arial" w:cs="Arial"/>
                    <w:noProof/>
                    <w:color w:val="000000"/>
                    <w:sz w:val="24"/>
                    <w:szCs w:val="24"/>
                    <w:lang w:eastAsia="en-GB"/>
                  </w:rPr>
                  <w:drawing>
                    <wp:inline distT="0" distB="0" distL="0" distR="0" wp14:anchorId="6C57E0AD" wp14:editId="02534C01">
                      <wp:extent cx="1440000" cy="360000"/>
                      <wp:effectExtent l="0" t="0" r="0" b="2540"/>
                      <wp:docPr id="3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360000"/>
                              </a:xfrm>
                              <a:prstGeom prst="rect">
                                <a:avLst/>
                              </a:prstGeom>
                              <a:noFill/>
                              <a:ln>
                                <a:noFill/>
                              </a:ln>
                            </pic:spPr>
                          </pic:pic>
                        </a:graphicData>
                      </a:graphic>
                    </wp:inline>
                  </w:drawing>
                </w:r>
              </w:p>
            </w:tc>
          </w:sdtContent>
        </w:sdt>
      </w:tr>
    </w:tbl>
    <w:p w14:paraId="32913092" w14:textId="77777777" w:rsidR="002F0D0E" w:rsidRPr="00523E5C" w:rsidRDefault="002F0D0E" w:rsidP="002F0D0E">
      <w:pPr>
        <w:rPr>
          <w:rFonts w:ascii="Arial" w:hAnsi="Arial" w:cs="Arial"/>
          <w:color w:val="000000"/>
          <w:sz w:val="24"/>
          <w:szCs w:val="24"/>
          <w:lang w:val="en-US"/>
        </w:rPr>
      </w:pPr>
    </w:p>
    <w:p w14:paraId="52D6CB69" w14:textId="627B000A" w:rsidR="002F0D0E" w:rsidRPr="00A34070" w:rsidRDefault="002F0D0E" w:rsidP="00400F8A">
      <w:pPr>
        <w:ind w:firstLine="720"/>
        <w:rPr>
          <w:rFonts w:ascii="Arial" w:hAnsi="Arial" w:cs="Arial"/>
          <w:color w:val="000000"/>
          <w:sz w:val="24"/>
          <w:szCs w:val="24"/>
        </w:rPr>
      </w:pPr>
      <w:r w:rsidRPr="00523E5C">
        <w:rPr>
          <w:rFonts w:ascii="Arial" w:hAnsi="Arial" w:cs="Arial"/>
          <w:color w:val="000000"/>
          <w:sz w:val="24"/>
          <w:szCs w:val="24"/>
          <w:lang w:val="en-US"/>
        </w:rPr>
        <w:t>Date</w:t>
      </w:r>
      <w:r w:rsidRPr="00523E5C">
        <w:rPr>
          <w:rFonts w:ascii="Arial" w:hAnsi="Arial" w:cs="Arial"/>
          <w:color w:val="000000"/>
          <w:sz w:val="24"/>
          <w:szCs w:val="24"/>
        </w:rPr>
        <w:t xml:space="preserve">:  </w:t>
      </w:r>
      <w:sdt>
        <w:sdtPr>
          <w:rPr>
            <w:rFonts w:ascii="Arial" w:hAnsi="Arial" w:cs="Arial"/>
            <w:color w:val="000000"/>
            <w:sz w:val="24"/>
            <w:szCs w:val="24"/>
          </w:rPr>
          <w:id w:val="1743365252"/>
          <w:placeholder>
            <w:docPart w:val="0F2DA6AED52041C09BA3C4CA653562E6"/>
          </w:placeholder>
          <w:showingPlcHdr/>
        </w:sdtPr>
        <w:sdtEndPr/>
        <w:sdtContent>
          <w:r w:rsidR="002B6B75" w:rsidRPr="00523E5C">
            <w:rPr>
              <w:rStyle w:val="PlaceholderText"/>
            </w:rPr>
            <w:t>Click to enter date</w:t>
          </w:r>
        </w:sdtContent>
      </w:sdt>
    </w:p>
    <w:p w14:paraId="6D672783" w14:textId="77777777" w:rsidR="002B6B75" w:rsidRDefault="002B6B75" w:rsidP="00FC4447">
      <w:pPr>
        <w:pStyle w:val="ListParagraph"/>
        <w:rPr>
          <w:rFonts w:ascii="Arial" w:hAnsi="Arial" w:cs="Arial"/>
          <w:sz w:val="24"/>
          <w:szCs w:val="24"/>
          <w:lang w:val="en-US"/>
        </w:rPr>
        <w:sectPr w:rsidR="002B6B75" w:rsidSect="00F44FC3">
          <w:type w:val="continuous"/>
          <w:pgSz w:w="11906" w:h="16838"/>
          <w:pgMar w:top="1557" w:right="720" w:bottom="720" w:left="720" w:header="708" w:footer="431" w:gutter="0"/>
          <w:pgNumType w:start="0"/>
          <w:cols w:space="708"/>
          <w:titlePg/>
          <w:docGrid w:linePitch="360"/>
        </w:sectPr>
      </w:pPr>
    </w:p>
    <w:p w14:paraId="54AE891F" w14:textId="77777777" w:rsidR="002B6B75" w:rsidRDefault="002B6B75" w:rsidP="00FC4447">
      <w:pPr>
        <w:pStyle w:val="ListParagraph"/>
        <w:rPr>
          <w:rFonts w:ascii="Arial" w:hAnsi="Arial" w:cs="Arial"/>
          <w:sz w:val="24"/>
          <w:szCs w:val="24"/>
          <w:lang w:val="en-US"/>
        </w:rPr>
        <w:sectPr w:rsidR="002B6B75" w:rsidSect="00F44FC3">
          <w:type w:val="continuous"/>
          <w:pgSz w:w="11906" w:h="16838"/>
          <w:pgMar w:top="1557" w:right="720" w:bottom="720" w:left="720" w:header="708" w:footer="431" w:gutter="0"/>
          <w:pgNumType w:start="0"/>
          <w:cols w:space="708"/>
          <w:titlePg/>
          <w:docGrid w:linePitch="360"/>
        </w:sectPr>
      </w:pPr>
    </w:p>
    <w:p w14:paraId="15465489" w14:textId="35AD4EA3" w:rsidR="002F0D0E" w:rsidRDefault="002F0D0E" w:rsidP="00FC4447">
      <w:pPr>
        <w:pStyle w:val="ListParagraph"/>
        <w:rPr>
          <w:rFonts w:ascii="Arial" w:hAnsi="Arial" w:cs="Arial"/>
          <w:sz w:val="24"/>
          <w:szCs w:val="24"/>
          <w:lang w:val="en-US"/>
        </w:rPr>
      </w:pPr>
    </w:p>
    <w:sectPr w:rsidR="002F0D0E" w:rsidSect="002B6B75">
      <w:headerReference w:type="first" r:id="rId14"/>
      <w:footerReference w:type="first" r:id="rId15"/>
      <w:pgSz w:w="11906" w:h="16838"/>
      <w:pgMar w:top="1557" w:right="720" w:bottom="720" w:left="720" w:header="708"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04B70" w16cid:durableId="21DC4E53"/>
  <w16cid:commentId w16cid:paraId="53D2F61F" w16cid:durableId="21DD95EF"/>
  <w16cid:commentId w16cid:paraId="26669170" w16cid:durableId="21DD9717"/>
  <w16cid:commentId w16cid:paraId="1C492A8E" w16cid:durableId="21DDDE7F"/>
  <w16cid:commentId w16cid:paraId="6D6E833C" w16cid:durableId="21DC81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168BB0" w14:textId="77777777" w:rsidR="00B05F2E" w:rsidRDefault="00B05F2E" w:rsidP="009A09E3">
      <w:pPr>
        <w:spacing w:after="0" w:line="240" w:lineRule="auto"/>
      </w:pPr>
      <w:r>
        <w:separator/>
      </w:r>
    </w:p>
  </w:endnote>
  <w:endnote w:type="continuationSeparator" w:id="0">
    <w:p w14:paraId="545B93B4" w14:textId="77777777" w:rsidR="00B05F2E" w:rsidRDefault="00B05F2E" w:rsidP="009A09E3">
      <w:pPr>
        <w:spacing w:after="0" w:line="240" w:lineRule="auto"/>
      </w:pPr>
      <w:r>
        <w:continuationSeparator/>
      </w:r>
    </w:p>
  </w:endnote>
  <w:endnote w:type="continuationNotice" w:id="1">
    <w:p w14:paraId="67F627F7" w14:textId="77777777" w:rsidR="00B05F2E" w:rsidRDefault="00B05F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7311772E" w14:textId="74D7BFD2" w:rsidR="001028DD" w:rsidRDefault="001028DD">
        <w:pPr>
          <w:pStyle w:val="Footer"/>
        </w:pPr>
        <w:r>
          <w:rPr>
            <w:noProof/>
            <w:lang w:eastAsia="en-GB"/>
          </w:rPr>
          <mc:AlternateContent>
            <mc:Choice Requires="wps">
              <w:drawing>
                <wp:anchor distT="0" distB="0" distL="114300" distR="114300" simplePos="0" relativeHeight="251658240" behindDoc="0" locked="0" layoutInCell="1" allowOverlap="1" wp14:anchorId="0CD128C1" wp14:editId="7652A546">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F672988" w14:textId="56759490" w:rsidR="001028DD" w:rsidRPr="00CD16A4" w:rsidRDefault="001028DD">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475F37">
                                <w:rPr>
                                  <w:noProof/>
                                  <w:color w:val="0070C0"/>
                                </w:rPr>
                                <w:t>20</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CD128C1" id="Rectangle 50" o:spid="_x0000_s1027" style="position:absolute;margin-left:0;margin-top:0;width:44.55pt;height:15.1pt;rotation:180;flip:x;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Kp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6UWSqc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6F672988" w14:textId="56759490" w:rsidR="001028DD" w:rsidRPr="00CD16A4" w:rsidRDefault="001028DD">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475F37">
                          <w:rPr>
                            <w:noProof/>
                            <w:color w:val="0070C0"/>
                          </w:rPr>
                          <w:t>20</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2D671" w14:textId="243DA5B7" w:rsidR="001028DD" w:rsidRDefault="001028DD">
    <w:pPr>
      <w:pStyle w:val="Footer"/>
    </w:pPr>
    <w:r w:rsidRPr="00156448">
      <w:rPr>
        <w:noProof/>
        <w:lang w:eastAsia="en-GB"/>
      </w:rPr>
      <mc:AlternateContent>
        <mc:Choice Requires="wps">
          <w:drawing>
            <wp:anchor distT="0" distB="0" distL="114300" distR="114300" simplePos="0" relativeHeight="251658242" behindDoc="0" locked="0" layoutInCell="1" allowOverlap="1" wp14:anchorId="6C0B2C9A" wp14:editId="03BB08F5">
              <wp:simplePos x="0" y="0"/>
              <wp:positionH relativeFrom="column">
                <wp:posOffset>1181100</wp:posOffset>
              </wp:positionH>
              <wp:positionV relativeFrom="paragraph">
                <wp:posOffset>-372745</wp:posOffset>
              </wp:positionV>
              <wp:extent cx="3657600" cy="365760"/>
              <wp:effectExtent l="0" t="0" r="4445" b="0"/>
              <wp:wrapNone/>
              <wp:docPr id="5" name="Text Box 5"/>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9BF506" w14:textId="77777777" w:rsidR="001028DD" w:rsidRPr="0052052E" w:rsidRDefault="001028DD" w:rsidP="00F44FC3">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E13932A" w14:textId="77777777" w:rsidR="001028DD" w:rsidRPr="0052052E" w:rsidRDefault="001028DD" w:rsidP="00F44FC3">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6C0B2C9A" id="_x0000_t202" coordsize="21600,21600" o:spt="202" path="m,l,21600r21600,l21600,xe">
              <v:stroke joinstyle="miter"/>
              <v:path gradientshapeok="t" o:connecttype="rect"/>
            </v:shapetype>
            <v:shape id="Text Box 5" o:spid="_x0000_s1028" type="#_x0000_t202" style="position:absolute;margin-left:93pt;margin-top:-29.35pt;width:4in;height:28.8pt;z-index:251658242;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E7DlKt4AgAAYwUA&#10;AA4AAAAAAAAAAAAAAAAALgIAAGRycy9lMm9Eb2MueG1sUEsBAi0AFAAGAAgAAAAhAI4z8n3hAAAA&#10;CgEAAA8AAAAAAAAAAAAAAAAA0gQAAGRycy9kb3ducmV2LnhtbFBLBQYAAAAABAAEAPMAAADgBQAA&#10;AAA=&#10;" filled="f" stroked="f" strokeweight=".5pt">
              <v:textbox style="mso-fit-shape-to-text:t" inset="0,0,0,0">
                <w:txbxContent>
                  <w:p w14:paraId="149BF506" w14:textId="77777777" w:rsidR="001028DD" w:rsidRPr="0052052E" w:rsidRDefault="001028DD" w:rsidP="00F44FC3">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E13932A" w14:textId="77777777" w:rsidR="001028DD" w:rsidRPr="0052052E" w:rsidRDefault="001028DD" w:rsidP="00F44FC3">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927B93AB53334EAF9DE186A5BCF85106"/>
      </w:placeholder>
      <w:temporary/>
      <w:showingPlcHdr/>
      <w15:appearance w15:val="hidden"/>
    </w:sdtPr>
    <w:sdtEndPr/>
    <w:sdtContent>
      <w:p w14:paraId="0B523E48" w14:textId="77777777" w:rsidR="00F146DB" w:rsidRDefault="00F146DB">
        <w:pPr>
          <w:pStyle w:val="Footer"/>
        </w:pPr>
        <w:r>
          <w:t>[Type here]</w:t>
        </w:r>
      </w:p>
    </w:sdtContent>
  </w:sdt>
  <w:p w14:paraId="7E8B61D4" w14:textId="65D37C92" w:rsidR="001028DD" w:rsidRDefault="00102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3268C" w14:textId="77777777" w:rsidR="00B05F2E" w:rsidRDefault="00B05F2E" w:rsidP="009A09E3">
      <w:pPr>
        <w:spacing w:after="0" w:line="240" w:lineRule="auto"/>
      </w:pPr>
      <w:r>
        <w:separator/>
      </w:r>
    </w:p>
  </w:footnote>
  <w:footnote w:type="continuationSeparator" w:id="0">
    <w:p w14:paraId="54F4216A" w14:textId="77777777" w:rsidR="00B05F2E" w:rsidRDefault="00B05F2E" w:rsidP="009A09E3">
      <w:pPr>
        <w:spacing w:after="0" w:line="240" w:lineRule="auto"/>
      </w:pPr>
      <w:r>
        <w:continuationSeparator/>
      </w:r>
    </w:p>
  </w:footnote>
  <w:footnote w:type="continuationNotice" w:id="1">
    <w:p w14:paraId="48E4ACD7" w14:textId="77777777" w:rsidR="00B05F2E" w:rsidRDefault="00B05F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8554E" w14:textId="7FDD6BB2" w:rsidR="001028DD" w:rsidRDefault="001028DD" w:rsidP="006B2669">
    <w:pPr>
      <w:pStyle w:val="Header"/>
      <w:jc w:val="center"/>
    </w:pPr>
    <w:r>
      <w:rPr>
        <w:noProof/>
        <w:lang w:eastAsia="en-GB"/>
      </w:rPr>
      <w:drawing>
        <wp:inline distT="0" distB="0" distL="0" distR="0" wp14:anchorId="5B69C9EA" wp14:editId="04CFEA80">
          <wp:extent cx="5718725" cy="936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18725" cy="936000"/>
                  </a:xfrm>
                  <a:prstGeom prst="rect">
                    <a:avLst/>
                  </a:prstGeom>
                </pic:spPr>
              </pic:pic>
            </a:graphicData>
          </a:graphic>
        </wp:inline>
      </w:drawing>
    </w:r>
  </w:p>
  <w:p w14:paraId="6C79900F" w14:textId="77777777" w:rsidR="001028DD" w:rsidRDefault="001028DD" w:rsidP="006B266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BAA68" w14:textId="3893A56A" w:rsidR="001028DD" w:rsidRDefault="001028DD" w:rsidP="006B2669">
    <w:pPr>
      <w:pStyle w:val="Header"/>
      <w:jc w:val="center"/>
    </w:pPr>
    <w:r>
      <w:rPr>
        <w:noProof/>
        <w:lang w:eastAsia="en-GB"/>
      </w:rPr>
      <mc:AlternateContent>
        <mc:Choice Requires="wpg">
          <w:drawing>
            <wp:anchor distT="0" distB="0" distL="114300" distR="114300" simplePos="0" relativeHeight="251658241" behindDoc="1" locked="0" layoutInCell="1" allowOverlap="1" wp14:anchorId="719A707F" wp14:editId="0F72DC26">
              <wp:simplePos x="0" y="0"/>
              <wp:positionH relativeFrom="page">
                <wp:posOffset>340834</wp:posOffset>
              </wp:positionH>
              <wp:positionV relativeFrom="page">
                <wp:posOffset>450850</wp:posOffset>
              </wp:positionV>
              <wp:extent cx="2419985" cy="10157460"/>
              <wp:effectExtent l="0" t="0" r="18415" b="1524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19985" cy="10157460"/>
                        <a:chOff x="0" y="0"/>
                        <a:chExt cx="213360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58FF802" id="Group 3" o:spid="_x0000_s1026" style="position:absolute;margin-left:26.85pt;margin-top:35.5pt;width:190.55pt;height:799.8pt;z-index:-251654144;mso-height-percent:950;mso-position-horizontal-relative:page;mso-position-vertical-relative:page;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group id="Group 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eastAsia="en-GB"/>
      </w:rPr>
      <w:drawing>
        <wp:inline distT="0" distB="0" distL="0" distR="0" wp14:anchorId="0F2F684D" wp14:editId="129000B5">
          <wp:extent cx="5718725" cy="9360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18725" cy="936000"/>
                  </a:xfrm>
                  <a:prstGeom prst="rect">
                    <a:avLst/>
                  </a:prstGeom>
                </pic:spPr>
              </pic:pic>
            </a:graphicData>
          </a:graphic>
        </wp:inline>
      </w:drawing>
    </w:r>
  </w:p>
  <w:p w14:paraId="7F2F5D90" w14:textId="1D148DE1" w:rsidR="001028DD" w:rsidRDefault="001028DD" w:rsidP="006B266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CE72" w14:textId="22101D44" w:rsidR="001028DD" w:rsidRDefault="001028DD" w:rsidP="006B2669">
    <w:pPr>
      <w:pStyle w:val="Header"/>
      <w:jc w:val="center"/>
    </w:pPr>
    <w:r>
      <w:rPr>
        <w:noProof/>
        <w:lang w:eastAsia="en-GB"/>
      </w:rPr>
      <mc:AlternateContent>
        <mc:Choice Requires="wpg">
          <w:drawing>
            <wp:anchor distT="0" distB="0" distL="114300" distR="114300" simplePos="0" relativeHeight="251658243" behindDoc="0" locked="0" layoutInCell="1" allowOverlap="1" wp14:anchorId="5F3F8348" wp14:editId="02EBB2FF">
              <wp:simplePos x="0" y="0"/>
              <wp:positionH relativeFrom="column">
                <wp:posOffset>0</wp:posOffset>
              </wp:positionH>
              <wp:positionV relativeFrom="paragraph">
                <wp:posOffset>1270</wp:posOffset>
              </wp:positionV>
              <wp:extent cx="6621370" cy="9866528"/>
              <wp:effectExtent l="0" t="0" r="8255" b="1905"/>
              <wp:wrapNone/>
              <wp:docPr id="117" name="Group 117"/>
              <wp:cNvGraphicFramePr/>
              <a:graphic xmlns:a="http://schemas.openxmlformats.org/drawingml/2006/main">
                <a:graphicData uri="http://schemas.microsoft.com/office/word/2010/wordprocessingGroup">
                  <wpg:wgp>
                    <wpg:cNvGrpSpPr/>
                    <wpg:grpSpPr>
                      <a:xfrm>
                        <a:off x="0" y="0"/>
                        <a:ext cx="6621370" cy="9866528"/>
                        <a:chOff x="0" y="0"/>
                        <a:chExt cx="6621370" cy="9866528"/>
                      </a:xfrm>
                    </wpg:grpSpPr>
                    <wpg:grpSp>
                      <wpg:cNvPr id="118" name="Group 98"/>
                      <wpg:cNvGrpSpPr/>
                      <wpg:grpSpPr>
                        <a:xfrm>
                          <a:off x="0" y="0"/>
                          <a:ext cx="1008971" cy="9858375"/>
                          <a:chOff x="0" y="0"/>
                          <a:chExt cx="1008971" cy="9125585"/>
                        </a:xfrm>
                      </wpg:grpSpPr>
                      <wps:wsp>
                        <wps:cNvPr id="119" name="Rectangle 99"/>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20" name="Group 100"/>
                        <wpg:cNvGrpSpPr/>
                        <wpg:grpSpPr>
                          <a:xfrm>
                            <a:off x="76200" y="6024542"/>
                            <a:ext cx="932771" cy="3095768"/>
                            <a:chOff x="80645" y="5365127"/>
                            <a:chExt cx="592230" cy="1967711"/>
                          </a:xfrm>
                        </wpg:grpSpPr>
                        <wpg:grpSp>
                          <wpg:cNvPr id="121" name="Group 101"/>
                          <wpg:cNvGrpSpPr>
                            <a:grpSpLocks noChangeAspect="1"/>
                          </wpg:cNvGrpSpPr>
                          <wpg:grpSpPr>
                            <a:xfrm>
                              <a:off x="587149" y="7145512"/>
                              <a:ext cx="85726" cy="187326"/>
                              <a:chOff x="587149" y="7145512"/>
                              <a:chExt cx="85726" cy="187326"/>
                            </a:xfrm>
                          </wpg:grpSpPr>
                          <wps:wsp>
                            <wps:cNvPr id="122" name="Freeform 10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3" name="Freeform 105"/>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4" name="Freeform 106"/>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25" name="Group 107"/>
                          <wpg:cNvGrpSpPr>
                            <a:grpSpLocks noChangeAspect="1"/>
                          </wpg:cNvGrpSpPr>
                          <wpg:grpSpPr>
                            <a:xfrm>
                              <a:off x="80645" y="5365127"/>
                              <a:ext cx="519191" cy="1967706"/>
                              <a:chOff x="80645" y="5010327"/>
                              <a:chExt cx="347663" cy="1317625"/>
                            </a:xfrm>
                          </wpg:grpSpPr>
                          <wps:wsp>
                            <wps:cNvPr id="126" name="Freeform 10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7" name="Freeform 109"/>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Freeform 110"/>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Freeform 11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0" name="Freeform 11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grpSp>
                    <pic:pic xmlns:pic="http://schemas.openxmlformats.org/drawingml/2006/picture">
                      <pic:nvPicPr>
                        <pic:cNvPr id="131" name="Picture 1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94535" y="9413083"/>
                          <a:ext cx="6426835" cy="453445"/>
                        </a:xfrm>
                        <a:prstGeom prst="rect">
                          <a:avLst/>
                        </a:prstGeom>
                      </pic:spPr>
                    </pic:pic>
                  </wpg:wgp>
                </a:graphicData>
              </a:graphic>
              <wp14:sizeRelV relativeFrom="margin">
                <wp14:pctHeight>0</wp14:pctHeight>
              </wp14:sizeRelV>
            </wp:anchor>
          </w:drawing>
        </mc:Choice>
        <mc:Fallback>
          <w:pict>
            <v:group w14:anchorId="616B41A0" id="Group 117" o:spid="_x0000_s1026" style="position:absolute;margin-left:0;margin-top:.1pt;width:521.35pt;height:776.9pt;z-index:251658243;mso-height-relative:margin" coordsize="66213,98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">
              <v:group id="Group 98" o:spid="_x0000_s1027" style="position:absolute;width:10089;height:98583" coordsize="10089,9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99" o:spid="_x0000_s1028"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" fillcolor="#44546a [3215]" stroked="f" strokeweight="1pt"/>
                <v:group id="Group 100" o:spid="_x0000_s1029" style="position:absolute;left:762;top:60245;width:9327;height:30958" coordorigin="806,53651" coordsize="5922,19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group id="Group 101" o:spid="_x0000_s1030" style="position:absolute;left:5871;top:71455;width:857;height:1873" coordorigin="5871,71455" coordsize="857,1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o:lock v:ext="edit" aspectratio="t"/>
                    <v:shape id="Freeform 104" o:spid="_x0000_s1031"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reeform 105" o:spid="_x0000_s103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" path="m,l31,65r-8,l,xe" fillcolor="#44546a [3215]" strokecolor="#44546a [3215]" strokeweight="0">
                      <v:path arrowok="t" o:connecttype="custom" o:connectlocs="0,0;49213,103188;36513,103188;0,0" o:connectangles="0,0,0,0"/>
                    </v:shape>
                    <v:shape id="Freeform 106" o:spid="_x0000_s103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107" o:spid="_x0000_s1034" style="position:absolute;left:806;top:53651;width:5192;height:19677" coordorigin="806,50103" coordsize="3476,1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o:lock v:ext="edit" aspectratio="t"/>
                    <v:shape id="Freeform 108" o:spid="_x0000_s103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" path="m,l16,72r4,49l18,112,,31,,xe" fillcolor="#44546a [3215]" strokecolor="#44546a [3215]" strokeweight="0">
                      <v:fill opacity="13107f"/>
                      <v:stroke opacity="13107f"/>
                      <v:path arrowok="t" o:connecttype="custom" o:connectlocs="0,0;25400,114300;31750,192088;28575,177800;0,49213;0,0" o:connectangles="0,0,0,0,0,0"/>
                    </v:shape>
                    <v:shape id="Freeform 109" o:spid="_x0000_s1036"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" path="m,l33,71r-9,l11,36,,xe" fillcolor="#44546a [3215]" strokecolor="#44546a [3215]" strokeweight="0">
                      <v:fill opacity="13107f"/>
                      <v:stroke opacity="13107f"/>
                      <v:path arrowok="t" o:connecttype="custom" o:connectlocs="0,0;52388,112713;38100,112713;17463,57150;0,0" o:connectangles="0,0,0,0,0"/>
                    </v:shape>
                    <v:shape id="Freeform 110" o:spid="_x0000_s1037"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" path="m,l8,37r,4l15,95,4,49,,xe" fillcolor="#44546a [3215]" strokecolor="#44546a [3215]" strokeweight="0">
                      <v:fill opacity="13107f"/>
                      <v:stroke opacity="13107f"/>
                      <v:path arrowok="t" o:connecttype="custom" o:connectlocs="0,0;12700,58738;12700,65088;23813,150813;6350,77788;0,0" o:connectangles="0,0,0,0,0,0"/>
                    </v:shape>
                    <v:shape id="Freeform 111" o:spid="_x0000_s1038"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12" o:spid="_x0000_s1039"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40" type="#_x0000_t75" style="position:absolute;left:1945;top:94130;width:64268;height:4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">
                <v:imagedata r:id="rId2" o:title=""/>
                <v:path arrowok="t"/>
              </v:shape>
            </v:group>
          </w:pict>
        </mc:Fallback>
      </mc:AlternateContent>
    </w:r>
  </w:p>
  <w:p w14:paraId="0082A437" w14:textId="77777777" w:rsidR="001028DD" w:rsidRDefault="001028DD" w:rsidP="006B266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C4348"/>
    <w:multiLevelType w:val="multilevel"/>
    <w:tmpl w:val="E4F05A9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14319D"/>
    <w:multiLevelType w:val="hybridMultilevel"/>
    <w:tmpl w:val="0D6E711C"/>
    <w:lvl w:ilvl="0" w:tplc="0809000F">
      <w:start w:val="6"/>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832457"/>
    <w:multiLevelType w:val="multilevel"/>
    <w:tmpl w:val="17D252BA"/>
    <w:lvl w:ilvl="0">
      <w:start w:val="1"/>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DE64FFD"/>
    <w:multiLevelType w:val="multilevel"/>
    <w:tmpl w:val="E4F05A9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3F558B"/>
    <w:multiLevelType w:val="hybridMultilevel"/>
    <w:tmpl w:val="19A066B8"/>
    <w:lvl w:ilvl="0" w:tplc="12BE6CF6">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575A13"/>
    <w:multiLevelType w:val="multilevel"/>
    <w:tmpl w:val="17D252BA"/>
    <w:lvl w:ilvl="0">
      <w:start w:val="1"/>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1C872A22"/>
    <w:multiLevelType w:val="hybridMultilevel"/>
    <w:tmpl w:val="AEBE26B4"/>
    <w:lvl w:ilvl="0" w:tplc="B6DC8646">
      <w:start w:val="1"/>
      <w:numFmt w:val="decimal"/>
      <w:lvlText w:val="%1."/>
      <w:lvlJc w:val="left"/>
      <w:pPr>
        <w:ind w:left="720" w:hanging="360"/>
      </w:pPr>
      <w:rPr>
        <w:rFonts w:hint="default"/>
        <w:b/>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FE26073"/>
    <w:multiLevelType w:val="hybridMultilevel"/>
    <w:tmpl w:val="AD62349C"/>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15:restartNumberingAfterBreak="0">
    <w:nsid w:val="205760CA"/>
    <w:multiLevelType w:val="hybridMultilevel"/>
    <w:tmpl w:val="04208C1C"/>
    <w:lvl w:ilvl="0" w:tplc="B6627E50">
      <w:start w:val="4"/>
      <w:numFmt w:val="decimal"/>
      <w:lvlText w:val="%1."/>
      <w:lvlJc w:val="left"/>
      <w:pPr>
        <w:ind w:left="360" w:hanging="360"/>
      </w:pPr>
      <w:rPr>
        <w:rFonts w:hint="default"/>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AE5508"/>
    <w:multiLevelType w:val="hybridMultilevel"/>
    <w:tmpl w:val="53E6F5F6"/>
    <w:lvl w:ilvl="0" w:tplc="71D8FF1A">
      <w:start w:val="1"/>
      <w:numFmt w:val="decimal"/>
      <w:lvlText w:val="%1."/>
      <w:lvlJc w:val="left"/>
      <w:pPr>
        <w:ind w:left="360" w:hanging="360"/>
      </w:pPr>
      <w:rPr>
        <w:rFonts w:hint="default"/>
        <w:b/>
        <w:color w:val="auto"/>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227B12FF"/>
    <w:multiLevelType w:val="hybridMultilevel"/>
    <w:tmpl w:val="0090D5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994AF7"/>
    <w:multiLevelType w:val="multilevel"/>
    <w:tmpl w:val="17D252BA"/>
    <w:lvl w:ilvl="0">
      <w:start w:val="1"/>
      <w:numFmt w:val="decimal"/>
      <w:lvlText w:val="%1."/>
      <w:lvlJc w:val="left"/>
      <w:pPr>
        <w:ind w:left="447" w:hanging="360"/>
      </w:pPr>
      <w:rPr>
        <w:rFonts w:hint="default"/>
        <w:color w:val="auto"/>
      </w:rPr>
    </w:lvl>
    <w:lvl w:ilvl="1">
      <w:start w:val="1"/>
      <w:numFmt w:val="decimal"/>
      <w:isLgl/>
      <w:lvlText w:val="%1.%2"/>
      <w:lvlJc w:val="left"/>
      <w:pPr>
        <w:ind w:left="2279" w:hanging="360"/>
      </w:pPr>
      <w:rPr>
        <w:rFonts w:hint="default"/>
      </w:rPr>
    </w:lvl>
    <w:lvl w:ilvl="2">
      <w:start w:val="1"/>
      <w:numFmt w:val="decimal"/>
      <w:isLgl/>
      <w:lvlText w:val="%1.%2.%3"/>
      <w:lvlJc w:val="left"/>
      <w:pPr>
        <w:ind w:left="807" w:hanging="720"/>
      </w:pPr>
      <w:rPr>
        <w:rFonts w:hint="default"/>
      </w:rPr>
    </w:lvl>
    <w:lvl w:ilvl="3">
      <w:start w:val="1"/>
      <w:numFmt w:val="decimal"/>
      <w:isLgl/>
      <w:lvlText w:val="%1.%2.%3.%4"/>
      <w:lvlJc w:val="left"/>
      <w:pPr>
        <w:ind w:left="1167" w:hanging="1080"/>
      </w:pPr>
      <w:rPr>
        <w:rFonts w:hint="default"/>
      </w:rPr>
    </w:lvl>
    <w:lvl w:ilvl="4">
      <w:start w:val="1"/>
      <w:numFmt w:val="decimal"/>
      <w:isLgl/>
      <w:lvlText w:val="%1.%2.%3.%4.%5"/>
      <w:lvlJc w:val="left"/>
      <w:pPr>
        <w:ind w:left="1167" w:hanging="1080"/>
      </w:pPr>
      <w:rPr>
        <w:rFonts w:hint="default"/>
      </w:rPr>
    </w:lvl>
    <w:lvl w:ilvl="5">
      <w:start w:val="1"/>
      <w:numFmt w:val="decimal"/>
      <w:isLgl/>
      <w:lvlText w:val="%1.%2.%3.%4.%5.%6"/>
      <w:lvlJc w:val="left"/>
      <w:pPr>
        <w:ind w:left="1527" w:hanging="1440"/>
      </w:pPr>
      <w:rPr>
        <w:rFonts w:hint="default"/>
      </w:rPr>
    </w:lvl>
    <w:lvl w:ilvl="6">
      <w:start w:val="1"/>
      <w:numFmt w:val="decimal"/>
      <w:isLgl/>
      <w:lvlText w:val="%1.%2.%3.%4.%5.%6.%7"/>
      <w:lvlJc w:val="left"/>
      <w:pPr>
        <w:ind w:left="1527" w:hanging="1440"/>
      </w:pPr>
      <w:rPr>
        <w:rFonts w:hint="default"/>
      </w:rPr>
    </w:lvl>
    <w:lvl w:ilvl="7">
      <w:start w:val="1"/>
      <w:numFmt w:val="decimal"/>
      <w:isLgl/>
      <w:lvlText w:val="%1.%2.%3.%4.%5.%6.%7.%8"/>
      <w:lvlJc w:val="left"/>
      <w:pPr>
        <w:ind w:left="1887" w:hanging="1800"/>
      </w:pPr>
      <w:rPr>
        <w:rFonts w:hint="default"/>
      </w:rPr>
    </w:lvl>
    <w:lvl w:ilvl="8">
      <w:start w:val="1"/>
      <w:numFmt w:val="decimal"/>
      <w:isLgl/>
      <w:lvlText w:val="%1.%2.%3.%4.%5.%6.%7.%8.%9"/>
      <w:lvlJc w:val="left"/>
      <w:pPr>
        <w:ind w:left="1887" w:hanging="1800"/>
      </w:pPr>
      <w:rPr>
        <w:rFonts w:hint="default"/>
      </w:rPr>
    </w:lvl>
  </w:abstractNum>
  <w:abstractNum w:abstractNumId="13" w15:restartNumberingAfterBreak="0">
    <w:nsid w:val="2E301C83"/>
    <w:multiLevelType w:val="multilevel"/>
    <w:tmpl w:val="125005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F725517"/>
    <w:multiLevelType w:val="multilevel"/>
    <w:tmpl w:val="96A4B01A"/>
    <w:lvl w:ilvl="0">
      <w:start w:val="3"/>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6140DF"/>
    <w:multiLevelType w:val="hybridMultilevel"/>
    <w:tmpl w:val="010695B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1F11BB"/>
    <w:multiLevelType w:val="multilevel"/>
    <w:tmpl w:val="44FE4E0A"/>
    <w:lvl w:ilvl="0">
      <w:start w:val="2"/>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A440C7A"/>
    <w:multiLevelType w:val="multilevel"/>
    <w:tmpl w:val="959868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04323A"/>
    <w:multiLevelType w:val="hybridMultilevel"/>
    <w:tmpl w:val="5A8C41C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07B6709"/>
    <w:multiLevelType w:val="multilevel"/>
    <w:tmpl w:val="E4F05A9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2074DC8"/>
    <w:multiLevelType w:val="hybridMultilevel"/>
    <w:tmpl w:val="6D62DFB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8E7E93"/>
    <w:multiLevelType w:val="hybridMultilevel"/>
    <w:tmpl w:val="80C2FD46"/>
    <w:lvl w:ilvl="0" w:tplc="71D8FF1A">
      <w:start w:val="1"/>
      <w:numFmt w:val="decimal"/>
      <w:lvlText w:val="%1."/>
      <w:lvlJc w:val="left"/>
      <w:pPr>
        <w:ind w:left="720" w:hanging="360"/>
      </w:pPr>
      <w:rPr>
        <w:rFonts w:hint="default"/>
        <w:b/>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6F14A8D"/>
    <w:multiLevelType w:val="multilevel"/>
    <w:tmpl w:val="961297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31E6AF9"/>
    <w:multiLevelType w:val="hybridMultilevel"/>
    <w:tmpl w:val="53E6F5F6"/>
    <w:lvl w:ilvl="0" w:tplc="71D8FF1A">
      <w:start w:val="1"/>
      <w:numFmt w:val="decimal"/>
      <w:lvlText w:val="%1."/>
      <w:lvlJc w:val="left"/>
      <w:pPr>
        <w:ind w:left="360" w:hanging="360"/>
      </w:pPr>
      <w:rPr>
        <w:rFonts w:hint="default"/>
        <w:b/>
        <w:color w:val="auto"/>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548248D7"/>
    <w:multiLevelType w:val="multilevel"/>
    <w:tmpl w:val="287CA91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7312B8B"/>
    <w:multiLevelType w:val="hybridMultilevel"/>
    <w:tmpl w:val="63F8ABD0"/>
    <w:lvl w:ilvl="0" w:tplc="42CA9190">
      <w:start w:val="4"/>
      <w:numFmt w:val="decimal"/>
      <w:lvlText w:val="%1."/>
      <w:lvlJc w:val="left"/>
      <w:pPr>
        <w:ind w:left="720" w:hanging="360"/>
      </w:pPr>
      <w:rPr>
        <w:rFonts w:hint="default"/>
        <w:b/>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590444B5"/>
    <w:multiLevelType w:val="hybridMultilevel"/>
    <w:tmpl w:val="8CF4F70C"/>
    <w:lvl w:ilvl="0" w:tplc="0408000F">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8" w15:restartNumberingAfterBreak="0">
    <w:nsid w:val="5E6C1DD6"/>
    <w:multiLevelType w:val="hybridMultilevel"/>
    <w:tmpl w:val="08FC0FE0"/>
    <w:lvl w:ilvl="0" w:tplc="5EA2DE26">
      <w:start w:val="1"/>
      <w:numFmt w:val="decimal"/>
      <w:lvlText w:val="%1."/>
      <w:lvlJc w:val="left"/>
      <w:pPr>
        <w:ind w:left="720" w:hanging="360"/>
      </w:pPr>
      <w:rPr>
        <w:rFonts w:hint="default"/>
        <w:color w:val="00000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5EA528E5"/>
    <w:multiLevelType w:val="hybridMultilevel"/>
    <w:tmpl w:val="12CEC5F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63A209DA"/>
    <w:multiLevelType w:val="hybridMultilevel"/>
    <w:tmpl w:val="4B464728"/>
    <w:lvl w:ilvl="0" w:tplc="2054B412">
      <w:start w:val="2"/>
      <w:numFmt w:val="decimal"/>
      <w:lvlText w:val="%1."/>
      <w:lvlJc w:val="left"/>
      <w:pPr>
        <w:ind w:left="720" w:hanging="360"/>
      </w:pPr>
      <w:rPr>
        <w:rFonts w:hint="default"/>
        <w:b/>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626179C"/>
    <w:multiLevelType w:val="multilevel"/>
    <w:tmpl w:val="6EA299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7B83A74"/>
    <w:multiLevelType w:val="multilevel"/>
    <w:tmpl w:val="443ADD92"/>
    <w:lvl w:ilvl="0">
      <w:start w:val="5"/>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3" w15:restartNumberingAfterBreak="0">
    <w:nsid w:val="68DE49FA"/>
    <w:multiLevelType w:val="hybridMultilevel"/>
    <w:tmpl w:val="53E6F5F6"/>
    <w:lvl w:ilvl="0" w:tplc="71D8FF1A">
      <w:start w:val="1"/>
      <w:numFmt w:val="decimal"/>
      <w:lvlText w:val="%1."/>
      <w:lvlJc w:val="left"/>
      <w:pPr>
        <w:ind w:left="720" w:hanging="360"/>
      </w:pPr>
      <w:rPr>
        <w:rFonts w:hint="default"/>
        <w:b/>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6A9E7812"/>
    <w:multiLevelType w:val="multilevel"/>
    <w:tmpl w:val="961297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C777259"/>
    <w:multiLevelType w:val="hybridMultilevel"/>
    <w:tmpl w:val="879044C2"/>
    <w:lvl w:ilvl="0" w:tplc="AC26CFD4">
      <w:start w:val="1"/>
      <w:numFmt w:val="bullet"/>
      <w:lvlText w:val="-"/>
      <w:lvlJc w:val="left"/>
      <w:pPr>
        <w:ind w:left="720" w:hanging="360"/>
      </w:pPr>
      <w:rPr>
        <w:rFonts w:ascii="Arial" w:eastAsia="Times New Roman" w:hAnsi="Aria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E5B60CB"/>
    <w:multiLevelType w:val="multilevel"/>
    <w:tmpl w:val="89C6E48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1A40374"/>
    <w:multiLevelType w:val="hybridMultilevel"/>
    <w:tmpl w:val="629C6E4E"/>
    <w:lvl w:ilvl="0" w:tplc="9E2C7188">
      <w:start w:val="4"/>
      <w:numFmt w:val="decimal"/>
      <w:lvlText w:val="%1."/>
      <w:lvlJc w:val="left"/>
      <w:pPr>
        <w:ind w:left="720" w:hanging="360"/>
      </w:pPr>
      <w:rPr>
        <w:rFonts w:hint="default"/>
        <w:b/>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520A66"/>
    <w:multiLevelType w:val="hybridMultilevel"/>
    <w:tmpl w:val="6148822E"/>
    <w:lvl w:ilvl="0" w:tplc="1000000F">
      <w:start w:val="1"/>
      <w:numFmt w:val="decimal"/>
      <w:lvlText w:val="%1."/>
      <w:lvlJc w:val="left"/>
      <w:pPr>
        <w:ind w:left="720" w:hanging="360"/>
      </w:pPr>
      <w:rPr>
        <w:rFonts w:hint="default"/>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8FC2044"/>
    <w:multiLevelType w:val="multilevel"/>
    <w:tmpl w:val="9BF222B6"/>
    <w:lvl w:ilvl="0">
      <w:start w:val="2"/>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7F066EFF"/>
    <w:multiLevelType w:val="hybridMultilevel"/>
    <w:tmpl w:val="2FFEB354"/>
    <w:lvl w:ilvl="0" w:tplc="401010B6">
      <w:start w:val="1"/>
      <w:numFmt w:val="bullet"/>
      <w:lvlText w:val=""/>
      <w:lvlJc w:val="left"/>
      <w:pPr>
        <w:ind w:left="1080" w:hanging="360"/>
      </w:pPr>
      <w:rPr>
        <w:rFonts w:ascii="Symbol" w:hAnsi="Symbol" w:hint="default"/>
        <w:strike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FCD35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36"/>
  </w:num>
  <w:num w:numId="3">
    <w:abstractNumId w:val="10"/>
  </w:num>
  <w:num w:numId="4">
    <w:abstractNumId w:val="23"/>
  </w:num>
  <w:num w:numId="5">
    <w:abstractNumId w:val="11"/>
  </w:num>
  <w:num w:numId="6">
    <w:abstractNumId w:val="39"/>
  </w:num>
  <w:num w:numId="7">
    <w:abstractNumId w:val="31"/>
  </w:num>
  <w:num w:numId="8">
    <w:abstractNumId w:val="12"/>
  </w:num>
  <w:num w:numId="9">
    <w:abstractNumId w:val="35"/>
  </w:num>
  <w:num w:numId="10">
    <w:abstractNumId w:val="1"/>
  </w:num>
  <w:num w:numId="11">
    <w:abstractNumId w:val="32"/>
  </w:num>
  <w:num w:numId="12">
    <w:abstractNumId w:val="15"/>
  </w:num>
  <w:num w:numId="13">
    <w:abstractNumId w:val="42"/>
  </w:num>
  <w:num w:numId="14">
    <w:abstractNumId w:val="4"/>
  </w:num>
  <w:num w:numId="15">
    <w:abstractNumId w:val="27"/>
  </w:num>
  <w:num w:numId="16">
    <w:abstractNumId w:val="0"/>
  </w:num>
  <w:num w:numId="17">
    <w:abstractNumId w:val="22"/>
  </w:num>
  <w:num w:numId="18">
    <w:abstractNumId w:val="34"/>
  </w:num>
  <w:num w:numId="19">
    <w:abstractNumId w:val="17"/>
  </w:num>
  <w:num w:numId="20">
    <w:abstractNumId w:val="7"/>
  </w:num>
  <w:num w:numId="21">
    <w:abstractNumId w:val="43"/>
  </w:num>
  <w:num w:numId="22">
    <w:abstractNumId w:val="2"/>
  </w:num>
  <w:num w:numId="23">
    <w:abstractNumId w:val="25"/>
  </w:num>
  <w:num w:numId="24">
    <w:abstractNumId w:val="3"/>
  </w:num>
  <w:num w:numId="25">
    <w:abstractNumId w:val="19"/>
  </w:num>
  <w:num w:numId="26">
    <w:abstractNumId w:val="14"/>
  </w:num>
  <w:num w:numId="27">
    <w:abstractNumId w:val="37"/>
  </w:num>
  <w:num w:numId="28">
    <w:abstractNumId w:val="5"/>
  </w:num>
  <w:num w:numId="29">
    <w:abstractNumId w:val="16"/>
  </w:num>
  <w:num w:numId="30">
    <w:abstractNumId w:val="29"/>
  </w:num>
  <w:num w:numId="31">
    <w:abstractNumId w:val="28"/>
  </w:num>
  <w:num w:numId="32">
    <w:abstractNumId w:val="18"/>
  </w:num>
  <w:num w:numId="33">
    <w:abstractNumId w:val="21"/>
  </w:num>
  <w:num w:numId="34">
    <w:abstractNumId w:val="6"/>
  </w:num>
  <w:num w:numId="35">
    <w:abstractNumId w:val="33"/>
  </w:num>
  <w:num w:numId="36">
    <w:abstractNumId w:val="30"/>
  </w:num>
  <w:num w:numId="37">
    <w:abstractNumId w:val="41"/>
  </w:num>
  <w:num w:numId="38">
    <w:abstractNumId w:val="26"/>
  </w:num>
  <w:num w:numId="39">
    <w:abstractNumId w:val="38"/>
  </w:num>
  <w:num w:numId="40">
    <w:abstractNumId w:val="40"/>
  </w:num>
  <w:num w:numId="41">
    <w:abstractNumId w:val="24"/>
  </w:num>
  <w:num w:numId="42">
    <w:abstractNumId w:val="9"/>
  </w:num>
  <w:num w:numId="43">
    <w:abstractNumId w:val="8"/>
  </w:num>
  <w:num w:numId="4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jI3MTQ0NDY2MjAyUdpeDU4uLM/DyQAqNaAPipH3ssAAAA"/>
  </w:docVars>
  <w:rsids>
    <w:rsidRoot w:val="006A59D2"/>
    <w:rsid w:val="0000054A"/>
    <w:rsid w:val="00001345"/>
    <w:rsid w:val="00001D61"/>
    <w:rsid w:val="000045BB"/>
    <w:rsid w:val="000049F1"/>
    <w:rsid w:val="00005006"/>
    <w:rsid w:val="000101AB"/>
    <w:rsid w:val="00013751"/>
    <w:rsid w:val="00013F32"/>
    <w:rsid w:val="00014A7B"/>
    <w:rsid w:val="000207A0"/>
    <w:rsid w:val="00021BEC"/>
    <w:rsid w:val="000233C9"/>
    <w:rsid w:val="00024AE1"/>
    <w:rsid w:val="00024B36"/>
    <w:rsid w:val="00025EA3"/>
    <w:rsid w:val="00031002"/>
    <w:rsid w:val="000348F8"/>
    <w:rsid w:val="00035B52"/>
    <w:rsid w:val="00037EC5"/>
    <w:rsid w:val="0004064D"/>
    <w:rsid w:val="00042CC3"/>
    <w:rsid w:val="0004415E"/>
    <w:rsid w:val="00046621"/>
    <w:rsid w:val="00047E19"/>
    <w:rsid w:val="000503DA"/>
    <w:rsid w:val="000509A7"/>
    <w:rsid w:val="00050B13"/>
    <w:rsid w:val="00051230"/>
    <w:rsid w:val="000538EB"/>
    <w:rsid w:val="00054BF5"/>
    <w:rsid w:val="00055E56"/>
    <w:rsid w:val="0005728C"/>
    <w:rsid w:val="0005731A"/>
    <w:rsid w:val="00057A47"/>
    <w:rsid w:val="00063742"/>
    <w:rsid w:val="00063A73"/>
    <w:rsid w:val="00065D5E"/>
    <w:rsid w:val="000718E5"/>
    <w:rsid w:val="00072D2A"/>
    <w:rsid w:val="00073644"/>
    <w:rsid w:val="00074520"/>
    <w:rsid w:val="00074626"/>
    <w:rsid w:val="00074EB9"/>
    <w:rsid w:val="00076692"/>
    <w:rsid w:val="00085885"/>
    <w:rsid w:val="00087DBD"/>
    <w:rsid w:val="00091ABA"/>
    <w:rsid w:val="00092691"/>
    <w:rsid w:val="00094A03"/>
    <w:rsid w:val="00095D5C"/>
    <w:rsid w:val="000A10B6"/>
    <w:rsid w:val="000A1972"/>
    <w:rsid w:val="000A205C"/>
    <w:rsid w:val="000A420B"/>
    <w:rsid w:val="000A5D5C"/>
    <w:rsid w:val="000A7BC3"/>
    <w:rsid w:val="000B3004"/>
    <w:rsid w:val="000B4002"/>
    <w:rsid w:val="000B46A7"/>
    <w:rsid w:val="000B4FC1"/>
    <w:rsid w:val="000B6EE2"/>
    <w:rsid w:val="000C0AC2"/>
    <w:rsid w:val="000C3FAE"/>
    <w:rsid w:val="000C4220"/>
    <w:rsid w:val="000C45AC"/>
    <w:rsid w:val="000C4A7B"/>
    <w:rsid w:val="000C4E71"/>
    <w:rsid w:val="000C6AAA"/>
    <w:rsid w:val="000D2042"/>
    <w:rsid w:val="000D7897"/>
    <w:rsid w:val="000E04C7"/>
    <w:rsid w:val="000E31E7"/>
    <w:rsid w:val="000F0412"/>
    <w:rsid w:val="000F1B6B"/>
    <w:rsid w:val="000F2EC3"/>
    <w:rsid w:val="000F32BA"/>
    <w:rsid w:val="000F482E"/>
    <w:rsid w:val="000F5633"/>
    <w:rsid w:val="00101227"/>
    <w:rsid w:val="0010213E"/>
    <w:rsid w:val="001021C0"/>
    <w:rsid w:val="001028DD"/>
    <w:rsid w:val="00103622"/>
    <w:rsid w:val="0010712E"/>
    <w:rsid w:val="0011087F"/>
    <w:rsid w:val="001113D3"/>
    <w:rsid w:val="00112CE8"/>
    <w:rsid w:val="00113FF0"/>
    <w:rsid w:val="0011400C"/>
    <w:rsid w:val="00117F40"/>
    <w:rsid w:val="00120D25"/>
    <w:rsid w:val="0012132B"/>
    <w:rsid w:val="00124AC5"/>
    <w:rsid w:val="00125430"/>
    <w:rsid w:val="00126725"/>
    <w:rsid w:val="001307BC"/>
    <w:rsid w:val="00130C46"/>
    <w:rsid w:val="00131837"/>
    <w:rsid w:val="001318BF"/>
    <w:rsid w:val="00131BCC"/>
    <w:rsid w:val="00131DA0"/>
    <w:rsid w:val="00133B9F"/>
    <w:rsid w:val="0013411E"/>
    <w:rsid w:val="00134299"/>
    <w:rsid w:val="00135912"/>
    <w:rsid w:val="00135BD9"/>
    <w:rsid w:val="00140DE7"/>
    <w:rsid w:val="00141409"/>
    <w:rsid w:val="001466F3"/>
    <w:rsid w:val="001474D0"/>
    <w:rsid w:val="001660E9"/>
    <w:rsid w:val="0016668F"/>
    <w:rsid w:val="001670D2"/>
    <w:rsid w:val="00167935"/>
    <w:rsid w:val="00170C91"/>
    <w:rsid w:val="00172FE3"/>
    <w:rsid w:val="001742F7"/>
    <w:rsid w:val="001766A7"/>
    <w:rsid w:val="0018038B"/>
    <w:rsid w:val="00180E15"/>
    <w:rsid w:val="00181208"/>
    <w:rsid w:val="001814DA"/>
    <w:rsid w:val="00192C06"/>
    <w:rsid w:val="00193372"/>
    <w:rsid w:val="00193606"/>
    <w:rsid w:val="00193922"/>
    <w:rsid w:val="00193D29"/>
    <w:rsid w:val="001950C9"/>
    <w:rsid w:val="00195347"/>
    <w:rsid w:val="001961DA"/>
    <w:rsid w:val="00196FD8"/>
    <w:rsid w:val="001A0415"/>
    <w:rsid w:val="001A2DC3"/>
    <w:rsid w:val="001A3975"/>
    <w:rsid w:val="001A41DE"/>
    <w:rsid w:val="001A5112"/>
    <w:rsid w:val="001A5BFD"/>
    <w:rsid w:val="001A60A6"/>
    <w:rsid w:val="001B1DAF"/>
    <w:rsid w:val="001B293E"/>
    <w:rsid w:val="001B37FD"/>
    <w:rsid w:val="001B3AD1"/>
    <w:rsid w:val="001B49E2"/>
    <w:rsid w:val="001B4EE1"/>
    <w:rsid w:val="001C0FCF"/>
    <w:rsid w:val="001C3BBB"/>
    <w:rsid w:val="001C7323"/>
    <w:rsid w:val="001D0CDA"/>
    <w:rsid w:val="001D146D"/>
    <w:rsid w:val="001D6E27"/>
    <w:rsid w:val="001D758A"/>
    <w:rsid w:val="001D7A7C"/>
    <w:rsid w:val="001E1F8D"/>
    <w:rsid w:val="001E2206"/>
    <w:rsid w:val="001E2FD1"/>
    <w:rsid w:val="001E3FB6"/>
    <w:rsid w:val="001E41BF"/>
    <w:rsid w:val="001E4750"/>
    <w:rsid w:val="001E5F0B"/>
    <w:rsid w:val="001E6D41"/>
    <w:rsid w:val="001E77F6"/>
    <w:rsid w:val="001E7A1F"/>
    <w:rsid w:val="001F05C5"/>
    <w:rsid w:val="001F0E0D"/>
    <w:rsid w:val="001F19B9"/>
    <w:rsid w:val="001F1CFD"/>
    <w:rsid w:val="001F1DF7"/>
    <w:rsid w:val="001F73F4"/>
    <w:rsid w:val="002000A0"/>
    <w:rsid w:val="00201FC6"/>
    <w:rsid w:val="00202358"/>
    <w:rsid w:val="00202B3E"/>
    <w:rsid w:val="002102DE"/>
    <w:rsid w:val="00213423"/>
    <w:rsid w:val="00215C04"/>
    <w:rsid w:val="002166C3"/>
    <w:rsid w:val="002201F3"/>
    <w:rsid w:val="00223CB5"/>
    <w:rsid w:val="0023116A"/>
    <w:rsid w:val="0023269A"/>
    <w:rsid w:val="002329B8"/>
    <w:rsid w:val="00233085"/>
    <w:rsid w:val="002430AF"/>
    <w:rsid w:val="002459DA"/>
    <w:rsid w:val="00245AAE"/>
    <w:rsid w:val="00246052"/>
    <w:rsid w:val="00247583"/>
    <w:rsid w:val="00250139"/>
    <w:rsid w:val="00250901"/>
    <w:rsid w:val="00261C93"/>
    <w:rsid w:val="00262429"/>
    <w:rsid w:val="00263F2E"/>
    <w:rsid w:val="00264075"/>
    <w:rsid w:val="00266877"/>
    <w:rsid w:val="00266BFB"/>
    <w:rsid w:val="002679C4"/>
    <w:rsid w:val="00267E98"/>
    <w:rsid w:val="00271B79"/>
    <w:rsid w:val="00283A02"/>
    <w:rsid w:val="0028571D"/>
    <w:rsid w:val="00286889"/>
    <w:rsid w:val="00286FA2"/>
    <w:rsid w:val="00287593"/>
    <w:rsid w:val="00290A64"/>
    <w:rsid w:val="00293747"/>
    <w:rsid w:val="00293850"/>
    <w:rsid w:val="00294EEC"/>
    <w:rsid w:val="002952D8"/>
    <w:rsid w:val="0029563C"/>
    <w:rsid w:val="00296A46"/>
    <w:rsid w:val="002A1428"/>
    <w:rsid w:val="002A687F"/>
    <w:rsid w:val="002A6A15"/>
    <w:rsid w:val="002A71FD"/>
    <w:rsid w:val="002B0C57"/>
    <w:rsid w:val="002B14C1"/>
    <w:rsid w:val="002B5452"/>
    <w:rsid w:val="002B5E98"/>
    <w:rsid w:val="002B6B75"/>
    <w:rsid w:val="002B72E0"/>
    <w:rsid w:val="002B7A0C"/>
    <w:rsid w:val="002C0094"/>
    <w:rsid w:val="002C06CC"/>
    <w:rsid w:val="002C270E"/>
    <w:rsid w:val="002C2F06"/>
    <w:rsid w:val="002C5F31"/>
    <w:rsid w:val="002C689A"/>
    <w:rsid w:val="002D02CA"/>
    <w:rsid w:val="002D1DCA"/>
    <w:rsid w:val="002E11C8"/>
    <w:rsid w:val="002E29A3"/>
    <w:rsid w:val="002E312F"/>
    <w:rsid w:val="002E761B"/>
    <w:rsid w:val="002F0D0E"/>
    <w:rsid w:val="002F3087"/>
    <w:rsid w:val="002F4DBD"/>
    <w:rsid w:val="002F5628"/>
    <w:rsid w:val="00300DF5"/>
    <w:rsid w:val="00303552"/>
    <w:rsid w:val="0030412D"/>
    <w:rsid w:val="003048F9"/>
    <w:rsid w:val="003061D5"/>
    <w:rsid w:val="00311432"/>
    <w:rsid w:val="0031158E"/>
    <w:rsid w:val="00311C95"/>
    <w:rsid w:val="003126C3"/>
    <w:rsid w:val="00313012"/>
    <w:rsid w:val="00313B35"/>
    <w:rsid w:val="00315ADD"/>
    <w:rsid w:val="00315B86"/>
    <w:rsid w:val="00316DC4"/>
    <w:rsid w:val="003170EF"/>
    <w:rsid w:val="003176BF"/>
    <w:rsid w:val="00320B93"/>
    <w:rsid w:val="0032126B"/>
    <w:rsid w:val="00324C1E"/>
    <w:rsid w:val="00325658"/>
    <w:rsid w:val="00325C7B"/>
    <w:rsid w:val="003260C6"/>
    <w:rsid w:val="00330973"/>
    <w:rsid w:val="00332EB5"/>
    <w:rsid w:val="003354F2"/>
    <w:rsid w:val="00340E84"/>
    <w:rsid w:val="00342FFD"/>
    <w:rsid w:val="00343331"/>
    <w:rsid w:val="003454D0"/>
    <w:rsid w:val="00346554"/>
    <w:rsid w:val="003467FC"/>
    <w:rsid w:val="00347982"/>
    <w:rsid w:val="0035064B"/>
    <w:rsid w:val="0035072B"/>
    <w:rsid w:val="00350E94"/>
    <w:rsid w:val="00352B1A"/>
    <w:rsid w:val="003550A2"/>
    <w:rsid w:val="003550FD"/>
    <w:rsid w:val="00355806"/>
    <w:rsid w:val="00355E91"/>
    <w:rsid w:val="00356307"/>
    <w:rsid w:val="003563A9"/>
    <w:rsid w:val="00360334"/>
    <w:rsid w:val="00360FD1"/>
    <w:rsid w:val="003643EA"/>
    <w:rsid w:val="00366136"/>
    <w:rsid w:val="003674D3"/>
    <w:rsid w:val="003735A8"/>
    <w:rsid w:val="00374F1E"/>
    <w:rsid w:val="00375FE8"/>
    <w:rsid w:val="0037789B"/>
    <w:rsid w:val="00381039"/>
    <w:rsid w:val="00382506"/>
    <w:rsid w:val="00382C0C"/>
    <w:rsid w:val="00382F2C"/>
    <w:rsid w:val="00384CB1"/>
    <w:rsid w:val="00385B1F"/>
    <w:rsid w:val="0038689F"/>
    <w:rsid w:val="00386DCE"/>
    <w:rsid w:val="00390BDC"/>
    <w:rsid w:val="00391349"/>
    <w:rsid w:val="00394DCF"/>
    <w:rsid w:val="003957EC"/>
    <w:rsid w:val="003A2271"/>
    <w:rsid w:val="003A2FA9"/>
    <w:rsid w:val="003A5646"/>
    <w:rsid w:val="003A6461"/>
    <w:rsid w:val="003B039A"/>
    <w:rsid w:val="003B38C0"/>
    <w:rsid w:val="003B3C75"/>
    <w:rsid w:val="003B3FCE"/>
    <w:rsid w:val="003B41A8"/>
    <w:rsid w:val="003B41CD"/>
    <w:rsid w:val="003B6CA6"/>
    <w:rsid w:val="003C0852"/>
    <w:rsid w:val="003C110C"/>
    <w:rsid w:val="003C1C7A"/>
    <w:rsid w:val="003C2FC3"/>
    <w:rsid w:val="003C49BC"/>
    <w:rsid w:val="003C4AF7"/>
    <w:rsid w:val="003C58E8"/>
    <w:rsid w:val="003C6F65"/>
    <w:rsid w:val="003C7061"/>
    <w:rsid w:val="003C7781"/>
    <w:rsid w:val="003D2AE3"/>
    <w:rsid w:val="003D2EAC"/>
    <w:rsid w:val="003D3069"/>
    <w:rsid w:val="003D3B94"/>
    <w:rsid w:val="003E4895"/>
    <w:rsid w:val="003E4EF0"/>
    <w:rsid w:val="003E7218"/>
    <w:rsid w:val="003F0C42"/>
    <w:rsid w:val="003F2FB1"/>
    <w:rsid w:val="003F36A0"/>
    <w:rsid w:val="003F372D"/>
    <w:rsid w:val="003F53BB"/>
    <w:rsid w:val="00400F8A"/>
    <w:rsid w:val="00401570"/>
    <w:rsid w:val="00402DF8"/>
    <w:rsid w:val="0040403E"/>
    <w:rsid w:val="00404452"/>
    <w:rsid w:val="00406E78"/>
    <w:rsid w:val="00406ECC"/>
    <w:rsid w:val="004116DA"/>
    <w:rsid w:val="00412297"/>
    <w:rsid w:val="00412ED2"/>
    <w:rsid w:val="00413117"/>
    <w:rsid w:val="0041597B"/>
    <w:rsid w:val="00417115"/>
    <w:rsid w:val="00420B9B"/>
    <w:rsid w:val="00422B6F"/>
    <w:rsid w:val="00423DE5"/>
    <w:rsid w:val="00430D6D"/>
    <w:rsid w:val="00433959"/>
    <w:rsid w:val="0043601D"/>
    <w:rsid w:val="004425C8"/>
    <w:rsid w:val="00442F5D"/>
    <w:rsid w:val="00443671"/>
    <w:rsid w:val="0044558A"/>
    <w:rsid w:val="004539E7"/>
    <w:rsid w:val="00453EAD"/>
    <w:rsid w:val="00455148"/>
    <w:rsid w:val="00457987"/>
    <w:rsid w:val="0046328E"/>
    <w:rsid w:val="004642DA"/>
    <w:rsid w:val="00466097"/>
    <w:rsid w:val="00466AA4"/>
    <w:rsid w:val="004750D0"/>
    <w:rsid w:val="00475F37"/>
    <w:rsid w:val="00477036"/>
    <w:rsid w:val="00477B64"/>
    <w:rsid w:val="00481AA7"/>
    <w:rsid w:val="0048396D"/>
    <w:rsid w:val="004857B1"/>
    <w:rsid w:val="00486AF9"/>
    <w:rsid w:val="0049359D"/>
    <w:rsid w:val="00494145"/>
    <w:rsid w:val="00495460"/>
    <w:rsid w:val="0049578D"/>
    <w:rsid w:val="00497C28"/>
    <w:rsid w:val="004A03F4"/>
    <w:rsid w:val="004A05A9"/>
    <w:rsid w:val="004A3935"/>
    <w:rsid w:val="004A7FD5"/>
    <w:rsid w:val="004B0236"/>
    <w:rsid w:val="004B03A0"/>
    <w:rsid w:val="004B0E1C"/>
    <w:rsid w:val="004B1665"/>
    <w:rsid w:val="004B3796"/>
    <w:rsid w:val="004B477C"/>
    <w:rsid w:val="004B510E"/>
    <w:rsid w:val="004B7A53"/>
    <w:rsid w:val="004B7B9C"/>
    <w:rsid w:val="004C279F"/>
    <w:rsid w:val="004C3481"/>
    <w:rsid w:val="004C3B4C"/>
    <w:rsid w:val="004C5BB7"/>
    <w:rsid w:val="004C7B04"/>
    <w:rsid w:val="004D1110"/>
    <w:rsid w:val="004D39DA"/>
    <w:rsid w:val="004D4CD7"/>
    <w:rsid w:val="004D7F74"/>
    <w:rsid w:val="004E1C71"/>
    <w:rsid w:val="004E221B"/>
    <w:rsid w:val="004E2C20"/>
    <w:rsid w:val="004E2FCD"/>
    <w:rsid w:val="004E4289"/>
    <w:rsid w:val="004E6FEF"/>
    <w:rsid w:val="004F1483"/>
    <w:rsid w:val="004F5824"/>
    <w:rsid w:val="004F61CD"/>
    <w:rsid w:val="004F626C"/>
    <w:rsid w:val="005008A8"/>
    <w:rsid w:val="00501911"/>
    <w:rsid w:val="00502062"/>
    <w:rsid w:val="00502DE6"/>
    <w:rsid w:val="00503AEE"/>
    <w:rsid w:val="00503FF9"/>
    <w:rsid w:val="005049F9"/>
    <w:rsid w:val="0050541D"/>
    <w:rsid w:val="00505D5A"/>
    <w:rsid w:val="0051479F"/>
    <w:rsid w:val="005150A5"/>
    <w:rsid w:val="00516629"/>
    <w:rsid w:val="00516765"/>
    <w:rsid w:val="00517B41"/>
    <w:rsid w:val="0052090C"/>
    <w:rsid w:val="00522955"/>
    <w:rsid w:val="0052318B"/>
    <w:rsid w:val="00523E5C"/>
    <w:rsid w:val="005253C2"/>
    <w:rsid w:val="00525C8B"/>
    <w:rsid w:val="0052765D"/>
    <w:rsid w:val="00527C91"/>
    <w:rsid w:val="00531C19"/>
    <w:rsid w:val="00531DC3"/>
    <w:rsid w:val="00533075"/>
    <w:rsid w:val="00534D29"/>
    <w:rsid w:val="00535B07"/>
    <w:rsid w:val="0053762B"/>
    <w:rsid w:val="00542AC0"/>
    <w:rsid w:val="00545345"/>
    <w:rsid w:val="0054593B"/>
    <w:rsid w:val="00545A69"/>
    <w:rsid w:val="00545E14"/>
    <w:rsid w:val="005461B5"/>
    <w:rsid w:val="00547A39"/>
    <w:rsid w:val="00547C30"/>
    <w:rsid w:val="00553A74"/>
    <w:rsid w:val="00556FC0"/>
    <w:rsid w:val="0055709A"/>
    <w:rsid w:val="005600F4"/>
    <w:rsid w:val="00564F21"/>
    <w:rsid w:val="005651FD"/>
    <w:rsid w:val="005663DB"/>
    <w:rsid w:val="00567E4B"/>
    <w:rsid w:val="005735CD"/>
    <w:rsid w:val="00574859"/>
    <w:rsid w:val="00575A81"/>
    <w:rsid w:val="00575D84"/>
    <w:rsid w:val="00575F9C"/>
    <w:rsid w:val="00577279"/>
    <w:rsid w:val="00577966"/>
    <w:rsid w:val="00577ABF"/>
    <w:rsid w:val="00580A42"/>
    <w:rsid w:val="0058114E"/>
    <w:rsid w:val="00581AAE"/>
    <w:rsid w:val="00582318"/>
    <w:rsid w:val="005834A4"/>
    <w:rsid w:val="00583A21"/>
    <w:rsid w:val="00586A67"/>
    <w:rsid w:val="00586F0A"/>
    <w:rsid w:val="00590EA8"/>
    <w:rsid w:val="0059161C"/>
    <w:rsid w:val="00591A59"/>
    <w:rsid w:val="00591FD0"/>
    <w:rsid w:val="0059365A"/>
    <w:rsid w:val="00594A9C"/>
    <w:rsid w:val="00595A72"/>
    <w:rsid w:val="005960A1"/>
    <w:rsid w:val="005A247F"/>
    <w:rsid w:val="005A2854"/>
    <w:rsid w:val="005A36D5"/>
    <w:rsid w:val="005B0EBB"/>
    <w:rsid w:val="005B1429"/>
    <w:rsid w:val="005B18FB"/>
    <w:rsid w:val="005B2818"/>
    <w:rsid w:val="005B4CB9"/>
    <w:rsid w:val="005B4FB8"/>
    <w:rsid w:val="005B6213"/>
    <w:rsid w:val="005C1CEF"/>
    <w:rsid w:val="005C1DD6"/>
    <w:rsid w:val="005C37F2"/>
    <w:rsid w:val="005D05D2"/>
    <w:rsid w:val="005D23E1"/>
    <w:rsid w:val="005D2FB1"/>
    <w:rsid w:val="005D3EB3"/>
    <w:rsid w:val="005D4477"/>
    <w:rsid w:val="005D7D3C"/>
    <w:rsid w:val="005E1296"/>
    <w:rsid w:val="005E5092"/>
    <w:rsid w:val="005E521C"/>
    <w:rsid w:val="005E6149"/>
    <w:rsid w:val="005E7FDE"/>
    <w:rsid w:val="005F07C8"/>
    <w:rsid w:val="005F5C40"/>
    <w:rsid w:val="005F7A57"/>
    <w:rsid w:val="00600A5E"/>
    <w:rsid w:val="00600B01"/>
    <w:rsid w:val="0060149F"/>
    <w:rsid w:val="00601896"/>
    <w:rsid w:val="0060555A"/>
    <w:rsid w:val="00605C48"/>
    <w:rsid w:val="006103E0"/>
    <w:rsid w:val="00610CF5"/>
    <w:rsid w:val="006144B6"/>
    <w:rsid w:val="00614A3D"/>
    <w:rsid w:val="006156B0"/>
    <w:rsid w:val="00616408"/>
    <w:rsid w:val="00617EC3"/>
    <w:rsid w:val="006214AC"/>
    <w:rsid w:val="00636772"/>
    <w:rsid w:val="00637566"/>
    <w:rsid w:val="006404A8"/>
    <w:rsid w:val="006405A0"/>
    <w:rsid w:val="0064161B"/>
    <w:rsid w:val="00641BF1"/>
    <w:rsid w:val="00646420"/>
    <w:rsid w:val="00646AFB"/>
    <w:rsid w:val="006477F7"/>
    <w:rsid w:val="006522B6"/>
    <w:rsid w:val="006532DE"/>
    <w:rsid w:val="0065658D"/>
    <w:rsid w:val="00657226"/>
    <w:rsid w:val="00657DEC"/>
    <w:rsid w:val="00662DB7"/>
    <w:rsid w:val="0066300C"/>
    <w:rsid w:val="00665164"/>
    <w:rsid w:val="006653FF"/>
    <w:rsid w:val="00666240"/>
    <w:rsid w:val="00670D9E"/>
    <w:rsid w:val="00671593"/>
    <w:rsid w:val="00680112"/>
    <w:rsid w:val="006813B8"/>
    <w:rsid w:val="00681532"/>
    <w:rsid w:val="00682AA9"/>
    <w:rsid w:val="0068385B"/>
    <w:rsid w:val="00684D1F"/>
    <w:rsid w:val="006863C0"/>
    <w:rsid w:val="006969A6"/>
    <w:rsid w:val="0069703F"/>
    <w:rsid w:val="006A03D1"/>
    <w:rsid w:val="006A0E2A"/>
    <w:rsid w:val="006A1A27"/>
    <w:rsid w:val="006A25BD"/>
    <w:rsid w:val="006A360F"/>
    <w:rsid w:val="006A59D2"/>
    <w:rsid w:val="006A6E79"/>
    <w:rsid w:val="006A7FC8"/>
    <w:rsid w:val="006B2669"/>
    <w:rsid w:val="006B2ECE"/>
    <w:rsid w:val="006B47C3"/>
    <w:rsid w:val="006B792A"/>
    <w:rsid w:val="006C0395"/>
    <w:rsid w:val="006C0E54"/>
    <w:rsid w:val="006C46AC"/>
    <w:rsid w:val="006C52ED"/>
    <w:rsid w:val="006C7F81"/>
    <w:rsid w:val="006D12B1"/>
    <w:rsid w:val="006D12FE"/>
    <w:rsid w:val="006D28B5"/>
    <w:rsid w:val="006D3D12"/>
    <w:rsid w:val="006D4352"/>
    <w:rsid w:val="006D6EFD"/>
    <w:rsid w:val="006E0072"/>
    <w:rsid w:val="006E07B0"/>
    <w:rsid w:val="006E12F3"/>
    <w:rsid w:val="006E4268"/>
    <w:rsid w:val="006E6154"/>
    <w:rsid w:val="006E7CC0"/>
    <w:rsid w:val="006F5A2F"/>
    <w:rsid w:val="006F5CD3"/>
    <w:rsid w:val="006F60DA"/>
    <w:rsid w:val="00700C4E"/>
    <w:rsid w:val="00704278"/>
    <w:rsid w:val="0070589A"/>
    <w:rsid w:val="00706E8F"/>
    <w:rsid w:val="007076DF"/>
    <w:rsid w:val="00712B73"/>
    <w:rsid w:val="00713537"/>
    <w:rsid w:val="00716477"/>
    <w:rsid w:val="00716707"/>
    <w:rsid w:val="0071703A"/>
    <w:rsid w:val="007307C6"/>
    <w:rsid w:val="00731A1C"/>
    <w:rsid w:val="007322F0"/>
    <w:rsid w:val="007344C4"/>
    <w:rsid w:val="007379CD"/>
    <w:rsid w:val="00742B02"/>
    <w:rsid w:val="0074484D"/>
    <w:rsid w:val="00746C21"/>
    <w:rsid w:val="00751960"/>
    <w:rsid w:val="0075265C"/>
    <w:rsid w:val="00753D33"/>
    <w:rsid w:val="007540D0"/>
    <w:rsid w:val="007569E0"/>
    <w:rsid w:val="00757113"/>
    <w:rsid w:val="00760E9A"/>
    <w:rsid w:val="0076519E"/>
    <w:rsid w:val="007716DC"/>
    <w:rsid w:val="007720A0"/>
    <w:rsid w:val="00772CD2"/>
    <w:rsid w:val="00773B01"/>
    <w:rsid w:val="00774ABF"/>
    <w:rsid w:val="00776BAA"/>
    <w:rsid w:val="00780A14"/>
    <w:rsid w:val="0078165E"/>
    <w:rsid w:val="00783502"/>
    <w:rsid w:val="00783E94"/>
    <w:rsid w:val="00786C5C"/>
    <w:rsid w:val="00791376"/>
    <w:rsid w:val="0079363F"/>
    <w:rsid w:val="0079459A"/>
    <w:rsid w:val="007A4590"/>
    <w:rsid w:val="007A4B0A"/>
    <w:rsid w:val="007A6BEE"/>
    <w:rsid w:val="007B020D"/>
    <w:rsid w:val="007B0BAB"/>
    <w:rsid w:val="007B2065"/>
    <w:rsid w:val="007B23F4"/>
    <w:rsid w:val="007B2780"/>
    <w:rsid w:val="007B46BA"/>
    <w:rsid w:val="007B6459"/>
    <w:rsid w:val="007B65D1"/>
    <w:rsid w:val="007B7194"/>
    <w:rsid w:val="007B7EB2"/>
    <w:rsid w:val="007C02CC"/>
    <w:rsid w:val="007C090A"/>
    <w:rsid w:val="007C10C7"/>
    <w:rsid w:val="007C1854"/>
    <w:rsid w:val="007C314F"/>
    <w:rsid w:val="007D26AF"/>
    <w:rsid w:val="007D2A3F"/>
    <w:rsid w:val="007D4AB1"/>
    <w:rsid w:val="007E2226"/>
    <w:rsid w:val="007E2FE0"/>
    <w:rsid w:val="007E39C9"/>
    <w:rsid w:val="007E4197"/>
    <w:rsid w:val="007E4A6E"/>
    <w:rsid w:val="007E502F"/>
    <w:rsid w:val="007E5F43"/>
    <w:rsid w:val="007E6413"/>
    <w:rsid w:val="007E7B39"/>
    <w:rsid w:val="007F096E"/>
    <w:rsid w:val="007F1A97"/>
    <w:rsid w:val="007F6485"/>
    <w:rsid w:val="0080009D"/>
    <w:rsid w:val="00801F55"/>
    <w:rsid w:val="008033E8"/>
    <w:rsid w:val="008044A3"/>
    <w:rsid w:val="0080535A"/>
    <w:rsid w:val="00806EA3"/>
    <w:rsid w:val="008119EF"/>
    <w:rsid w:val="008122BB"/>
    <w:rsid w:val="0081520D"/>
    <w:rsid w:val="00820F91"/>
    <w:rsid w:val="00823BFC"/>
    <w:rsid w:val="00824237"/>
    <w:rsid w:val="00825A9F"/>
    <w:rsid w:val="00830CFA"/>
    <w:rsid w:val="0083347B"/>
    <w:rsid w:val="00834095"/>
    <w:rsid w:val="0083499C"/>
    <w:rsid w:val="00837694"/>
    <w:rsid w:val="00840147"/>
    <w:rsid w:val="0084063D"/>
    <w:rsid w:val="008414A6"/>
    <w:rsid w:val="00841502"/>
    <w:rsid w:val="00842C35"/>
    <w:rsid w:val="00845C18"/>
    <w:rsid w:val="00852AA4"/>
    <w:rsid w:val="00855383"/>
    <w:rsid w:val="00855EBB"/>
    <w:rsid w:val="00856DDE"/>
    <w:rsid w:val="0086115E"/>
    <w:rsid w:val="00862366"/>
    <w:rsid w:val="00863F7F"/>
    <w:rsid w:val="00864377"/>
    <w:rsid w:val="00865879"/>
    <w:rsid w:val="00865F2C"/>
    <w:rsid w:val="00866497"/>
    <w:rsid w:val="0086773E"/>
    <w:rsid w:val="008723CB"/>
    <w:rsid w:val="008745E7"/>
    <w:rsid w:val="00875823"/>
    <w:rsid w:val="00876B22"/>
    <w:rsid w:val="00877438"/>
    <w:rsid w:val="00880F41"/>
    <w:rsid w:val="00881F16"/>
    <w:rsid w:val="00883A85"/>
    <w:rsid w:val="00885C68"/>
    <w:rsid w:val="00890523"/>
    <w:rsid w:val="00891AAC"/>
    <w:rsid w:val="00891B15"/>
    <w:rsid w:val="0089345E"/>
    <w:rsid w:val="00893E45"/>
    <w:rsid w:val="008941FA"/>
    <w:rsid w:val="008947D2"/>
    <w:rsid w:val="008959BD"/>
    <w:rsid w:val="008A21E2"/>
    <w:rsid w:val="008A2D2F"/>
    <w:rsid w:val="008B05D9"/>
    <w:rsid w:val="008B2366"/>
    <w:rsid w:val="008B6396"/>
    <w:rsid w:val="008B6E41"/>
    <w:rsid w:val="008B70E3"/>
    <w:rsid w:val="008C0B46"/>
    <w:rsid w:val="008C1788"/>
    <w:rsid w:val="008C20AB"/>
    <w:rsid w:val="008C5BC0"/>
    <w:rsid w:val="008C5D2D"/>
    <w:rsid w:val="008D28B7"/>
    <w:rsid w:val="008D3DA6"/>
    <w:rsid w:val="008E03D9"/>
    <w:rsid w:val="008E0E56"/>
    <w:rsid w:val="008E3193"/>
    <w:rsid w:val="008E4CFF"/>
    <w:rsid w:val="008E4FCE"/>
    <w:rsid w:val="008E73C9"/>
    <w:rsid w:val="008F0252"/>
    <w:rsid w:val="008F02AA"/>
    <w:rsid w:val="008F1554"/>
    <w:rsid w:val="008F23B4"/>
    <w:rsid w:val="008F23C7"/>
    <w:rsid w:val="008F2589"/>
    <w:rsid w:val="008F35C7"/>
    <w:rsid w:val="008F371B"/>
    <w:rsid w:val="008F5E08"/>
    <w:rsid w:val="00900D74"/>
    <w:rsid w:val="00902B33"/>
    <w:rsid w:val="00902E06"/>
    <w:rsid w:val="00903480"/>
    <w:rsid w:val="00903821"/>
    <w:rsid w:val="0090428B"/>
    <w:rsid w:val="00905645"/>
    <w:rsid w:val="00910733"/>
    <w:rsid w:val="00911BE7"/>
    <w:rsid w:val="009151DE"/>
    <w:rsid w:val="0091589E"/>
    <w:rsid w:val="00921539"/>
    <w:rsid w:val="00921BF6"/>
    <w:rsid w:val="00921D86"/>
    <w:rsid w:val="00930118"/>
    <w:rsid w:val="00931978"/>
    <w:rsid w:val="00934FD1"/>
    <w:rsid w:val="009401B9"/>
    <w:rsid w:val="00941B15"/>
    <w:rsid w:val="00941B63"/>
    <w:rsid w:val="00946798"/>
    <w:rsid w:val="00947972"/>
    <w:rsid w:val="00950A87"/>
    <w:rsid w:val="00951923"/>
    <w:rsid w:val="00952F9A"/>
    <w:rsid w:val="00953CCE"/>
    <w:rsid w:val="0095495F"/>
    <w:rsid w:val="00954DE6"/>
    <w:rsid w:val="009560A2"/>
    <w:rsid w:val="00961CC6"/>
    <w:rsid w:val="00962728"/>
    <w:rsid w:val="00963BDF"/>
    <w:rsid w:val="00966B0A"/>
    <w:rsid w:val="0097066C"/>
    <w:rsid w:val="00970DA1"/>
    <w:rsid w:val="00971187"/>
    <w:rsid w:val="009828C1"/>
    <w:rsid w:val="009837EB"/>
    <w:rsid w:val="00987E90"/>
    <w:rsid w:val="00992DF7"/>
    <w:rsid w:val="009A08B2"/>
    <w:rsid w:val="009A09E3"/>
    <w:rsid w:val="009A1017"/>
    <w:rsid w:val="009A3188"/>
    <w:rsid w:val="009A4DAF"/>
    <w:rsid w:val="009A5B7A"/>
    <w:rsid w:val="009B1F71"/>
    <w:rsid w:val="009B6B3C"/>
    <w:rsid w:val="009C0DA1"/>
    <w:rsid w:val="009C1A43"/>
    <w:rsid w:val="009C2468"/>
    <w:rsid w:val="009C26AD"/>
    <w:rsid w:val="009C4E1B"/>
    <w:rsid w:val="009C6219"/>
    <w:rsid w:val="009D0A0C"/>
    <w:rsid w:val="009D2752"/>
    <w:rsid w:val="009D3372"/>
    <w:rsid w:val="009D3A1F"/>
    <w:rsid w:val="009D6DFA"/>
    <w:rsid w:val="009D789D"/>
    <w:rsid w:val="009E166F"/>
    <w:rsid w:val="009E214D"/>
    <w:rsid w:val="009E2CD5"/>
    <w:rsid w:val="009E570C"/>
    <w:rsid w:val="009F0C1E"/>
    <w:rsid w:val="009F0D22"/>
    <w:rsid w:val="009F22E1"/>
    <w:rsid w:val="009F3C7F"/>
    <w:rsid w:val="009F3DE8"/>
    <w:rsid w:val="009F4A33"/>
    <w:rsid w:val="009F54E5"/>
    <w:rsid w:val="00A00021"/>
    <w:rsid w:val="00A000DF"/>
    <w:rsid w:val="00A00EA7"/>
    <w:rsid w:val="00A01287"/>
    <w:rsid w:val="00A0288E"/>
    <w:rsid w:val="00A03E11"/>
    <w:rsid w:val="00A04460"/>
    <w:rsid w:val="00A05417"/>
    <w:rsid w:val="00A0699D"/>
    <w:rsid w:val="00A1023F"/>
    <w:rsid w:val="00A104B6"/>
    <w:rsid w:val="00A11FF5"/>
    <w:rsid w:val="00A126C0"/>
    <w:rsid w:val="00A16231"/>
    <w:rsid w:val="00A17872"/>
    <w:rsid w:val="00A21201"/>
    <w:rsid w:val="00A21D46"/>
    <w:rsid w:val="00A221F6"/>
    <w:rsid w:val="00A22FE3"/>
    <w:rsid w:val="00A22FEB"/>
    <w:rsid w:val="00A2313A"/>
    <w:rsid w:val="00A23CDF"/>
    <w:rsid w:val="00A2406A"/>
    <w:rsid w:val="00A24F03"/>
    <w:rsid w:val="00A27586"/>
    <w:rsid w:val="00A30032"/>
    <w:rsid w:val="00A31587"/>
    <w:rsid w:val="00A3551A"/>
    <w:rsid w:val="00A37B57"/>
    <w:rsid w:val="00A405B8"/>
    <w:rsid w:val="00A40CCC"/>
    <w:rsid w:val="00A4145C"/>
    <w:rsid w:val="00A4497A"/>
    <w:rsid w:val="00A46743"/>
    <w:rsid w:val="00A50A46"/>
    <w:rsid w:val="00A525BA"/>
    <w:rsid w:val="00A54544"/>
    <w:rsid w:val="00A54FFD"/>
    <w:rsid w:val="00A56D85"/>
    <w:rsid w:val="00A679B8"/>
    <w:rsid w:val="00A67A89"/>
    <w:rsid w:val="00A70D93"/>
    <w:rsid w:val="00A73039"/>
    <w:rsid w:val="00A756EE"/>
    <w:rsid w:val="00A75CF7"/>
    <w:rsid w:val="00A817AB"/>
    <w:rsid w:val="00A84433"/>
    <w:rsid w:val="00A854F6"/>
    <w:rsid w:val="00A85A07"/>
    <w:rsid w:val="00A86227"/>
    <w:rsid w:val="00A90C5C"/>
    <w:rsid w:val="00A90E94"/>
    <w:rsid w:val="00A9543F"/>
    <w:rsid w:val="00A9764C"/>
    <w:rsid w:val="00A97B40"/>
    <w:rsid w:val="00AA052F"/>
    <w:rsid w:val="00AA55D4"/>
    <w:rsid w:val="00AB4E4F"/>
    <w:rsid w:val="00AB63A7"/>
    <w:rsid w:val="00AB716F"/>
    <w:rsid w:val="00AC29ED"/>
    <w:rsid w:val="00AC4C58"/>
    <w:rsid w:val="00AD019E"/>
    <w:rsid w:val="00AD106B"/>
    <w:rsid w:val="00AD50F3"/>
    <w:rsid w:val="00AD772E"/>
    <w:rsid w:val="00AE0653"/>
    <w:rsid w:val="00AE2DC8"/>
    <w:rsid w:val="00AE4342"/>
    <w:rsid w:val="00AE739E"/>
    <w:rsid w:val="00AF531A"/>
    <w:rsid w:val="00AF5458"/>
    <w:rsid w:val="00B046DB"/>
    <w:rsid w:val="00B05AEF"/>
    <w:rsid w:val="00B05F2E"/>
    <w:rsid w:val="00B06ECF"/>
    <w:rsid w:val="00B118FA"/>
    <w:rsid w:val="00B13B64"/>
    <w:rsid w:val="00B142D3"/>
    <w:rsid w:val="00B1481C"/>
    <w:rsid w:val="00B156B2"/>
    <w:rsid w:val="00B17618"/>
    <w:rsid w:val="00B17829"/>
    <w:rsid w:val="00B17A4A"/>
    <w:rsid w:val="00B2022E"/>
    <w:rsid w:val="00B20DF5"/>
    <w:rsid w:val="00B2276E"/>
    <w:rsid w:val="00B239F9"/>
    <w:rsid w:val="00B274A9"/>
    <w:rsid w:val="00B27777"/>
    <w:rsid w:val="00B3077A"/>
    <w:rsid w:val="00B31BA5"/>
    <w:rsid w:val="00B40F24"/>
    <w:rsid w:val="00B45050"/>
    <w:rsid w:val="00B47D71"/>
    <w:rsid w:val="00B569C0"/>
    <w:rsid w:val="00B56B64"/>
    <w:rsid w:val="00B57515"/>
    <w:rsid w:val="00B57E7B"/>
    <w:rsid w:val="00B61937"/>
    <w:rsid w:val="00B62DC9"/>
    <w:rsid w:val="00B64DA8"/>
    <w:rsid w:val="00B654A0"/>
    <w:rsid w:val="00B6572E"/>
    <w:rsid w:val="00B6692A"/>
    <w:rsid w:val="00B679DE"/>
    <w:rsid w:val="00B71C1E"/>
    <w:rsid w:val="00B75518"/>
    <w:rsid w:val="00B761C1"/>
    <w:rsid w:val="00B76954"/>
    <w:rsid w:val="00B77FFD"/>
    <w:rsid w:val="00B80268"/>
    <w:rsid w:val="00B80370"/>
    <w:rsid w:val="00B82180"/>
    <w:rsid w:val="00B84B19"/>
    <w:rsid w:val="00B84F0D"/>
    <w:rsid w:val="00B85101"/>
    <w:rsid w:val="00B8779D"/>
    <w:rsid w:val="00B93638"/>
    <w:rsid w:val="00B94D8C"/>
    <w:rsid w:val="00B95508"/>
    <w:rsid w:val="00B965C4"/>
    <w:rsid w:val="00B97AB0"/>
    <w:rsid w:val="00BA2C05"/>
    <w:rsid w:val="00BA2FBA"/>
    <w:rsid w:val="00BA38CF"/>
    <w:rsid w:val="00BA51C2"/>
    <w:rsid w:val="00BB1347"/>
    <w:rsid w:val="00BB1958"/>
    <w:rsid w:val="00BB284D"/>
    <w:rsid w:val="00BB49BF"/>
    <w:rsid w:val="00BB5DFE"/>
    <w:rsid w:val="00BB5E2B"/>
    <w:rsid w:val="00BB7674"/>
    <w:rsid w:val="00BB7F03"/>
    <w:rsid w:val="00BC0130"/>
    <w:rsid w:val="00BC06EA"/>
    <w:rsid w:val="00BC1E6A"/>
    <w:rsid w:val="00BC2073"/>
    <w:rsid w:val="00BC2F35"/>
    <w:rsid w:val="00BC36C4"/>
    <w:rsid w:val="00BC4603"/>
    <w:rsid w:val="00BC4A7A"/>
    <w:rsid w:val="00BC6044"/>
    <w:rsid w:val="00BC63D7"/>
    <w:rsid w:val="00BD0DF9"/>
    <w:rsid w:val="00BD1193"/>
    <w:rsid w:val="00BD1498"/>
    <w:rsid w:val="00BD1FE5"/>
    <w:rsid w:val="00BD3F0A"/>
    <w:rsid w:val="00BD3FC2"/>
    <w:rsid w:val="00BD512B"/>
    <w:rsid w:val="00BD58BB"/>
    <w:rsid w:val="00BE0097"/>
    <w:rsid w:val="00BE01A1"/>
    <w:rsid w:val="00BE06F1"/>
    <w:rsid w:val="00BE07EC"/>
    <w:rsid w:val="00BE10E6"/>
    <w:rsid w:val="00BE1925"/>
    <w:rsid w:val="00BE1FEC"/>
    <w:rsid w:val="00BE236D"/>
    <w:rsid w:val="00BE7CB3"/>
    <w:rsid w:val="00BF0FA2"/>
    <w:rsid w:val="00BF3FE7"/>
    <w:rsid w:val="00BF4A92"/>
    <w:rsid w:val="00BF6D72"/>
    <w:rsid w:val="00BF783A"/>
    <w:rsid w:val="00C02065"/>
    <w:rsid w:val="00C056C2"/>
    <w:rsid w:val="00C135B8"/>
    <w:rsid w:val="00C137ED"/>
    <w:rsid w:val="00C15086"/>
    <w:rsid w:val="00C159BF"/>
    <w:rsid w:val="00C16F8A"/>
    <w:rsid w:val="00C300CD"/>
    <w:rsid w:val="00C31D99"/>
    <w:rsid w:val="00C32103"/>
    <w:rsid w:val="00C40E3F"/>
    <w:rsid w:val="00C40E43"/>
    <w:rsid w:val="00C456D7"/>
    <w:rsid w:val="00C500FF"/>
    <w:rsid w:val="00C51D54"/>
    <w:rsid w:val="00C53EA2"/>
    <w:rsid w:val="00C5631E"/>
    <w:rsid w:val="00C56464"/>
    <w:rsid w:val="00C569F9"/>
    <w:rsid w:val="00C60783"/>
    <w:rsid w:val="00C61362"/>
    <w:rsid w:val="00C614D0"/>
    <w:rsid w:val="00C61AD1"/>
    <w:rsid w:val="00C62128"/>
    <w:rsid w:val="00C6751F"/>
    <w:rsid w:val="00C70E9A"/>
    <w:rsid w:val="00C71086"/>
    <w:rsid w:val="00C7327B"/>
    <w:rsid w:val="00C75D2F"/>
    <w:rsid w:val="00C76548"/>
    <w:rsid w:val="00C7679E"/>
    <w:rsid w:val="00C76E27"/>
    <w:rsid w:val="00C775BC"/>
    <w:rsid w:val="00C77ECC"/>
    <w:rsid w:val="00C80111"/>
    <w:rsid w:val="00C828A1"/>
    <w:rsid w:val="00C84F44"/>
    <w:rsid w:val="00C90622"/>
    <w:rsid w:val="00C90FEE"/>
    <w:rsid w:val="00C91839"/>
    <w:rsid w:val="00C9787C"/>
    <w:rsid w:val="00CA2413"/>
    <w:rsid w:val="00CA2459"/>
    <w:rsid w:val="00CA5EA7"/>
    <w:rsid w:val="00CA77D7"/>
    <w:rsid w:val="00CA7CB5"/>
    <w:rsid w:val="00CA7CC8"/>
    <w:rsid w:val="00CA7DA7"/>
    <w:rsid w:val="00CB018A"/>
    <w:rsid w:val="00CB0741"/>
    <w:rsid w:val="00CB4310"/>
    <w:rsid w:val="00CB782A"/>
    <w:rsid w:val="00CB78EC"/>
    <w:rsid w:val="00CC1552"/>
    <w:rsid w:val="00CC182B"/>
    <w:rsid w:val="00CC5811"/>
    <w:rsid w:val="00CD056D"/>
    <w:rsid w:val="00CD16A4"/>
    <w:rsid w:val="00CD1EE4"/>
    <w:rsid w:val="00CD311F"/>
    <w:rsid w:val="00CD4CE4"/>
    <w:rsid w:val="00CE03AE"/>
    <w:rsid w:val="00CE1D0D"/>
    <w:rsid w:val="00CE27E9"/>
    <w:rsid w:val="00CE287B"/>
    <w:rsid w:val="00CE4998"/>
    <w:rsid w:val="00CE4DA8"/>
    <w:rsid w:val="00CE52AD"/>
    <w:rsid w:val="00CE5614"/>
    <w:rsid w:val="00CE6D8F"/>
    <w:rsid w:val="00CE76E9"/>
    <w:rsid w:val="00CE7A4C"/>
    <w:rsid w:val="00CF2985"/>
    <w:rsid w:val="00CF3411"/>
    <w:rsid w:val="00CF4A74"/>
    <w:rsid w:val="00CF6131"/>
    <w:rsid w:val="00D00934"/>
    <w:rsid w:val="00D00D52"/>
    <w:rsid w:val="00D03D9A"/>
    <w:rsid w:val="00D055D7"/>
    <w:rsid w:val="00D10EDE"/>
    <w:rsid w:val="00D1158C"/>
    <w:rsid w:val="00D11EFA"/>
    <w:rsid w:val="00D12019"/>
    <w:rsid w:val="00D122A0"/>
    <w:rsid w:val="00D142B2"/>
    <w:rsid w:val="00D153F8"/>
    <w:rsid w:val="00D15A3F"/>
    <w:rsid w:val="00D17A9D"/>
    <w:rsid w:val="00D237F8"/>
    <w:rsid w:val="00D24FC4"/>
    <w:rsid w:val="00D264E2"/>
    <w:rsid w:val="00D269AC"/>
    <w:rsid w:val="00D27E21"/>
    <w:rsid w:val="00D27FE9"/>
    <w:rsid w:val="00D31684"/>
    <w:rsid w:val="00D323FD"/>
    <w:rsid w:val="00D3245D"/>
    <w:rsid w:val="00D330E9"/>
    <w:rsid w:val="00D3350F"/>
    <w:rsid w:val="00D33523"/>
    <w:rsid w:val="00D3577E"/>
    <w:rsid w:val="00D35FA7"/>
    <w:rsid w:val="00D36033"/>
    <w:rsid w:val="00D37406"/>
    <w:rsid w:val="00D37779"/>
    <w:rsid w:val="00D403EC"/>
    <w:rsid w:val="00D407CC"/>
    <w:rsid w:val="00D414BC"/>
    <w:rsid w:val="00D454F6"/>
    <w:rsid w:val="00D455CE"/>
    <w:rsid w:val="00D51FEF"/>
    <w:rsid w:val="00D53E7C"/>
    <w:rsid w:val="00D554A9"/>
    <w:rsid w:val="00D57DDB"/>
    <w:rsid w:val="00D611DB"/>
    <w:rsid w:val="00D61620"/>
    <w:rsid w:val="00D61D45"/>
    <w:rsid w:val="00D63CDD"/>
    <w:rsid w:val="00D64058"/>
    <w:rsid w:val="00D66516"/>
    <w:rsid w:val="00D66CC0"/>
    <w:rsid w:val="00D677CA"/>
    <w:rsid w:val="00D7092F"/>
    <w:rsid w:val="00D71DB5"/>
    <w:rsid w:val="00D804E6"/>
    <w:rsid w:val="00D80693"/>
    <w:rsid w:val="00D80F1F"/>
    <w:rsid w:val="00D81F60"/>
    <w:rsid w:val="00D83B3F"/>
    <w:rsid w:val="00D856F6"/>
    <w:rsid w:val="00D86159"/>
    <w:rsid w:val="00D879B1"/>
    <w:rsid w:val="00D87D2E"/>
    <w:rsid w:val="00D90D5F"/>
    <w:rsid w:val="00D90E52"/>
    <w:rsid w:val="00D910C3"/>
    <w:rsid w:val="00D92AD1"/>
    <w:rsid w:val="00D95C52"/>
    <w:rsid w:val="00D966F2"/>
    <w:rsid w:val="00DA06E8"/>
    <w:rsid w:val="00DA0A61"/>
    <w:rsid w:val="00DA0C0D"/>
    <w:rsid w:val="00DA4CC6"/>
    <w:rsid w:val="00DA6804"/>
    <w:rsid w:val="00DA7AAC"/>
    <w:rsid w:val="00DA7C14"/>
    <w:rsid w:val="00DB488D"/>
    <w:rsid w:val="00DC16E8"/>
    <w:rsid w:val="00DC2D7D"/>
    <w:rsid w:val="00DC6403"/>
    <w:rsid w:val="00DC6C13"/>
    <w:rsid w:val="00DD2E65"/>
    <w:rsid w:val="00DD314F"/>
    <w:rsid w:val="00DD3F5C"/>
    <w:rsid w:val="00DD506E"/>
    <w:rsid w:val="00DD63F4"/>
    <w:rsid w:val="00DE4B1F"/>
    <w:rsid w:val="00DF14CE"/>
    <w:rsid w:val="00DF1C32"/>
    <w:rsid w:val="00DF25AC"/>
    <w:rsid w:val="00DF3B6F"/>
    <w:rsid w:val="00DF5730"/>
    <w:rsid w:val="00E00FA9"/>
    <w:rsid w:val="00E029BD"/>
    <w:rsid w:val="00E030D9"/>
    <w:rsid w:val="00E031C1"/>
    <w:rsid w:val="00E03E79"/>
    <w:rsid w:val="00E043E0"/>
    <w:rsid w:val="00E0456E"/>
    <w:rsid w:val="00E05E1C"/>
    <w:rsid w:val="00E07618"/>
    <w:rsid w:val="00E132C0"/>
    <w:rsid w:val="00E15D0A"/>
    <w:rsid w:val="00E1607C"/>
    <w:rsid w:val="00E16357"/>
    <w:rsid w:val="00E16D92"/>
    <w:rsid w:val="00E1723F"/>
    <w:rsid w:val="00E17C21"/>
    <w:rsid w:val="00E24E3C"/>
    <w:rsid w:val="00E250DA"/>
    <w:rsid w:val="00E27385"/>
    <w:rsid w:val="00E309DF"/>
    <w:rsid w:val="00E30F07"/>
    <w:rsid w:val="00E30F26"/>
    <w:rsid w:val="00E31CF7"/>
    <w:rsid w:val="00E34279"/>
    <w:rsid w:val="00E3491D"/>
    <w:rsid w:val="00E363E0"/>
    <w:rsid w:val="00E37737"/>
    <w:rsid w:val="00E40946"/>
    <w:rsid w:val="00E414A7"/>
    <w:rsid w:val="00E417C0"/>
    <w:rsid w:val="00E419CC"/>
    <w:rsid w:val="00E41DAA"/>
    <w:rsid w:val="00E423C0"/>
    <w:rsid w:val="00E42B1F"/>
    <w:rsid w:val="00E442B1"/>
    <w:rsid w:val="00E44C19"/>
    <w:rsid w:val="00E4508B"/>
    <w:rsid w:val="00E4711B"/>
    <w:rsid w:val="00E50048"/>
    <w:rsid w:val="00E51342"/>
    <w:rsid w:val="00E5307B"/>
    <w:rsid w:val="00E53F5A"/>
    <w:rsid w:val="00E54999"/>
    <w:rsid w:val="00E54DB7"/>
    <w:rsid w:val="00E6638D"/>
    <w:rsid w:val="00E66DAD"/>
    <w:rsid w:val="00E67A92"/>
    <w:rsid w:val="00E73CBF"/>
    <w:rsid w:val="00E743BF"/>
    <w:rsid w:val="00E750D0"/>
    <w:rsid w:val="00E750EC"/>
    <w:rsid w:val="00E75B6A"/>
    <w:rsid w:val="00E77D70"/>
    <w:rsid w:val="00E80514"/>
    <w:rsid w:val="00E80685"/>
    <w:rsid w:val="00E8257A"/>
    <w:rsid w:val="00E82802"/>
    <w:rsid w:val="00E85F40"/>
    <w:rsid w:val="00E90CFA"/>
    <w:rsid w:val="00E91E98"/>
    <w:rsid w:val="00E932EA"/>
    <w:rsid w:val="00EA15BA"/>
    <w:rsid w:val="00EA5263"/>
    <w:rsid w:val="00EA5AB7"/>
    <w:rsid w:val="00EA6369"/>
    <w:rsid w:val="00EA7559"/>
    <w:rsid w:val="00EA7C6F"/>
    <w:rsid w:val="00EA7EB7"/>
    <w:rsid w:val="00EB23EE"/>
    <w:rsid w:val="00EB3891"/>
    <w:rsid w:val="00EB71DB"/>
    <w:rsid w:val="00EB768E"/>
    <w:rsid w:val="00EB7FAD"/>
    <w:rsid w:val="00EC0011"/>
    <w:rsid w:val="00EC07BC"/>
    <w:rsid w:val="00EC376D"/>
    <w:rsid w:val="00EC37AC"/>
    <w:rsid w:val="00EC39E2"/>
    <w:rsid w:val="00EC4956"/>
    <w:rsid w:val="00EC512D"/>
    <w:rsid w:val="00EC6A01"/>
    <w:rsid w:val="00EC7133"/>
    <w:rsid w:val="00ED0310"/>
    <w:rsid w:val="00ED0855"/>
    <w:rsid w:val="00ED18D5"/>
    <w:rsid w:val="00ED2ED3"/>
    <w:rsid w:val="00ED50C0"/>
    <w:rsid w:val="00ED5CA0"/>
    <w:rsid w:val="00EE08D0"/>
    <w:rsid w:val="00EE0D3D"/>
    <w:rsid w:val="00EE2D6D"/>
    <w:rsid w:val="00EE35D0"/>
    <w:rsid w:val="00EE389F"/>
    <w:rsid w:val="00EE5193"/>
    <w:rsid w:val="00EE52B9"/>
    <w:rsid w:val="00EE703E"/>
    <w:rsid w:val="00EE73D2"/>
    <w:rsid w:val="00EE753F"/>
    <w:rsid w:val="00EE7984"/>
    <w:rsid w:val="00EF0F8F"/>
    <w:rsid w:val="00EF1386"/>
    <w:rsid w:val="00EF27A8"/>
    <w:rsid w:val="00EF2BA5"/>
    <w:rsid w:val="00EF76B8"/>
    <w:rsid w:val="00F00A78"/>
    <w:rsid w:val="00F04968"/>
    <w:rsid w:val="00F04E74"/>
    <w:rsid w:val="00F05AD4"/>
    <w:rsid w:val="00F146DB"/>
    <w:rsid w:val="00F16F92"/>
    <w:rsid w:val="00F2156A"/>
    <w:rsid w:val="00F23B90"/>
    <w:rsid w:val="00F25603"/>
    <w:rsid w:val="00F2690D"/>
    <w:rsid w:val="00F26DE7"/>
    <w:rsid w:val="00F273C5"/>
    <w:rsid w:val="00F315D5"/>
    <w:rsid w:val="00F322D4"/>
    <w:rsid w:val="00F3431B"/>
    <w:rsid w:val="00F40286"/>
    <w:rsid w:val="00F42D8F"/>
    <w:rsid w:val="00F43B61"/>
    <w:rsid w:val="00F44FC3"/>
    <w:rsid w:val="00F50605"/>
    <w:rsid w:val="00F50BAD"/>
    <w:rsid w:val="00F518B2"/>
    <w:rsid w:val="00F51960"/>
    <w:rsid w:val="00F51EEA"/>
    <w:rsid w:val="00F531F1"/>
    <w:rsid w:val="00F541B0"/>
    <w:rsid w:val="00F55D81"/>
    <w:rsid w:val="00F55FD5"/>
    <w:rsid w:val="00F5646D"/>
    <w:rsid w:val="00F627C1"/>
    <w:rsid w:val="00F655E3"/>
    <w:rsid w:val="00F671AC"/>
    <w:rsid w:val="00F70324"/>
    <w:rsid w:val="00F70FA0"/>
    <w:rsid w:val="00F80EE0"/>
    <w:rsid w:val="00F8210B"/>
    <w:rsid w:val="00F83B13"/>
    <w:rsid w:val="00F83B5D"/>
    <w:rsid w:val="00F84DCA"/>
    <w:rsid w:val="00F85D20"/>
    <w:rsid w:val="00F87207"/>
    <w:rsid w:val="00F87C76"/>
    <w:rsid w:val="00F90E8A"/>
    <w:rsid w:val="00F918A3"/>
    <w:rsid w:val="00F92162"/>
    <w:rsid w:val="00F928DC"/>
    <w:rsid w:val="00F92BA7"/>
    <w:rsid w:val="00F93473"/>
    <w:rsid w:val="00FA0CC2"/>
    <w:rsid w:val="00FA23CD"/>
    <w:rsid w:val="00FA3198"/>
    <w:rsid w:val="00FA370D"/>
    <w:rsid w:val="00FA3CB0"/>
    <w:rsid w:val="00FA4F86"/>
    <w:rsid w:val="00FA60E9"/>
    <w:rsid w:val="00FA6B36"/>
    <w:rsid w:val="00FB1942"/>
    <w:rsid w:val="00FB3C0C"/>
    <w:rsid w:val="00FB3EEA"/>
    <w:rsid w:val="00FB474E"/>
    <w:rsid w:val="00FB5314"/>
    <w:rsid w:val="00FB618A"/>
    <w:rsid w:val="00FB6E79"/>
    <w:rsid w:val="00FC03E7"/>
    <w:rsid w:val="00FC04D7"/>
    <w:rsid w:val="00FC2382"/>
    <w:rsid w:val="00FC32C0"/>
    <w:rsid w:val="00FC32D6"/>
    <w:rsid w:val="00FC40E5"/>
    <w:rsid w:val="00FC4447"/>
    <w:rsid w:val="00FC5D2F"/>
    <w:rsid w:val="00FC6D32"/>
    <w:rsid w:val="00FD054C"/>
    <w:rsid w:val="00FD11DA"/>
    <w:rsid w:val="00FD1E27"/>
    <w:rsid w:val="00FD730E"/>
    <w:rsid w:val="00FD7AC8"/>
    <w:rsid w:val="00FE0822"/>
    <w:rsid w:val="00FE1571"/>
    <w:rsid w:val="00FE19CD"/>
    <w:rsid w:val="00FE3B74"/>
    <w:rsid w:val="00FE727A"/>
    <w:rsid w:val="00FE771A"/>
    <w:rsid w:val="00FE7D2E"/>
    <w:rsid w:val="00FF0282"/>
    <w:rsid w:val="00FF0646"/>
    <w:rsid w:val="00FF1487"/>
    <w:rsid w:val="00FF3FB6"/>
    <w:rsid w:val="00FF598E"/>
    <w:rsid w:val="00FF6118"/>
    <w:rsid w:val="00FF63E5"/>
    <w:rsid w:val="00FF7F55"/>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DDAFB"/>
  <w15:docId w15:val="{C73A8C87-27C5-4BDF-A65D-DC858101F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554"/>
  </w:style>
  <w:style w:type="paragraph" w:styleId="Heading1">
    <w:name w:val="heading 1"/>
    <w:basedOn w:val="Normal"/>
    <w:next w:val="Normal"/>
    <w:link w:val="Heading1Char"/>
    <w:uiPriority w:val="99"/>
    <w:qFormat/>
    <w:rsid w:val="00852AA4"/>
    <w:pPr>
      <w:keepNext/>
      <w:spacing w:after="0" w:line="240" w:lineRule="auto"/>
      <w:outlineLvl w:val="0"/>
    </w:pPr>
    <w:rPr>
      <w:rFonts w:ascii="Arial" w:eastAsia="Calibri" w:hAnsi="Arial" w:cs="Times New Roman"/>
      <w:sz w:val="20"/>
      <w:szCs w:val="20"/>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table" w:customStyle="1" w:styleId="GridTable4-Accent11">
    <w:name w:val="Grid Table 4 - Accent 11"/>
    <w:basedOn w:val="TableNormal"/>
    <w:uiPriority w:val="49"/>
    <w:rsid w:val="0066300C"/>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11">
    <w:name w:val="Grid Table 1 Light - Accent 11"/>
    <w:basedOn w:val="TableNormal"/>
    <w:uiPriority w:val="46"/>
    <w:rsid w:val="00AF531A"/>
    <w:pPr>
      <w:spacing w:after="0" w:line="240" w:lineRule="auto"/>
    </w:pPr>
    <w:rPr>
      <w:lang w:val="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FD0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1">
    <w:name w:val="Grid Table 5 Dark - Accent 111"/>
    <w:basedOn w:val="TableNormal"/>
    <w:uiPriority w:val="50"/>
    <w:rsid w:val="00FD054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1Char">
    <w:name w:val="Heading 1 Char"/>
    <w:basedOn w:val="DefaultParagraphFont"/>
    <w:link w:val="Heading1"/>
    <w:uiPriority w:val="99"/>
    <w:rsid w:val="00852AA4"/>
    <w:rPr>
      <w:rFonts w:ascii="Arial" w:eastAsia="Calibri" w:hAnsi="Arial" w:cs="Times New Roman"/>
      <w:sz w:val="20"/>
      <w:szCs w:val="20"/>
      <w:lang w:val="el-GR"/>
    </w:rPr>
  </w:style>
  <w:style w:type="character" w:styleId="PlaceholderText">
    <w:name w:val="Placeholder Text"/>
    <w:basedOn w:val="DefaultParagraphFont"/>
    <w:uiPriority w:val="99"/>
    <w:semiHidden/>
    <w:rsid w:val="006B2669"/>
    <w:rPr>
      <w:color w:val="808080"/>
    </w:rPr>
  </w:style>
  <w:style w:type="character" w:customStyle="1" w:styleId="ListParagraphChar">
    <w:name w:val="List Paragraph Char"/>
    <w:basedOn w:val="DefaultParagraphFont"/>
    <w:link w:val="ListParagraph"/>
    <w:uiPriority w:val="99"/>
    <w:rsid w:val="006B2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76036">
      <w:bodyDiv w:val="1"/>
      <w:marLeft w:val="0"/>
      <w:marRight w:val="0"/>
      <w:marTop w:val="0"/>
      <w:marBottom w:val="0"/>
      <w:divBdr>
        <w:top w:val="none" w:sz="0" w:space="0" w:color="auto"/>
        <w:left w:val="none" w:sz="0" w:space="0" w:color="auto"/>
        <w:bottom w:val="none" w:sz="0" w:space="0" w:color="auto"/>
        <w:right w:val="none" w:sz="0" w:space="0" w:color="auto"/>
      </w:divBdr>
    </w:div>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201">
      <w:bodyDiv w:val="1"/>
      <w:marLeft w:val="0"/>
      <w:marRight w:val="0"/>
      <w:marTop w:val="0"/>
      <w:marBottom w:val="0"/>
      <w:divBdr>
        <w:top w:val="none" w:sz="0" w:space="0" w:color="auto"/>
        <w:left w:val="none" w:sz="0" w:space="0" w:color="auto"/>
        <w:bottom w:val="none" w:sz="0" w:space="0" w:color="auto"/>
        <w:right w:val="none" w:sz="0" w:space="0" w:color="auto"/>
      </w:divBdr>
    </w:div>
    <w:div w:id="565342470">
      <w:bodyDiv w:val="1"/>
      <w:marLeft w:val="0"/>
      <w:marRight w:val="0"/>
      <w:marTop w:val="0"/>
      <w:marBottom w:val="0"/>
      <w:divBdr>
        <w:top w:val="none" w:sz="0" w:space="0" w:color="auto"/>
        <w:left w:val="none" w:sz="0" w:space="0" w:color="auto"/>
        <w:bottom w:val="none" w:sz="0" w:space="0" w:color="auto"/>
        <w:right w:val="none" w:sz="0" w:space="0" w:color="auto"/>
      </w:divBdr>
    </w:div>
    <w:div w:id="707142733">
      <w:bodyDiv w:val="1"/>
      <w:marLeft w:val="0"/>
      <w:marRight w:val="0"/>
      <w:marTop w:val="0"/>
      <w:marBottom w:val="0"/>
      <w:divBdr>
        <w:top w:val="none" w:sz="0" w:space="0" w:color="auto"/>
        <w:left w:val="none" w:sz="0" w:space="0" w:color="auto"/>
        <w:bottom w:val="none" w:sz="0" w:space="0" w:color="auto"/>
        <w:right w:val="none" w:sz="0" w:space="0" w:color="auto"/>
      </w:divBdr>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445268417">
      <w:bodyDiv w:val="1"/>
      <w:marLeft w:val="0"/>
      <w:marRight w:val="0"/>
      <w:marTop w:val="0"/>
      <w:marBottom w:val="0"/>
      <w:divBdr>
        <w:top w:val="none" w:sz="0" w:space="0" w:color="auto"/>
        <w:left w:val="none" w:sz="0" w:space="0" w:color="auto"/>
        <w:bottom w:val="none" w:sz="0" w:space="0" w:color="auto"/>
        <w:right w:val="none" w:sz="0" w:space="0" w:color="auto"/>
      </w:divBdr>
    </w:div>
    <w:div w:id="1568612604">
      <w:bodyDiv w:val="1"/>
      <w:marLeft w:val="0"/>
      <w:marRight w:val="0"/>
      <w:marTop w:val="0"/>
      <w:marBottom w:val="0"/>
      <w:divBdr>
        <w:top w:val="none" w:sz="0" w:space="0" w:color="auto"/>
        <w:left w:val="none" w:sz="0" w:space="0" w:color="auto"/>
        <w:bottom w:val="none" w:sz="0" w:space="0" w:color="auto"/>
        <w:right w:val="none" w:sz="0" w:space="0" w:color="auto"/>
      </w:divBdr>
    </w:div>
    <w:div w:id="1684044246">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 w:id="205680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84A89F2E9284F05B7BF5FF8AC0F2B19"/>
        <w:category>
          <w:name w:val="General"/>
          <w:gallery w:val="placeholder"/>
        </w:category>
        <w:types>
          <w:type w:val="bbPlcHdr"/>
        </w:types>
        <w:behaviors>
          <w:behavior w:val="content"/>
        </w:behaviors>
        <w:guid w:val="{B1557C8B-C317-4AAF-80B4-9297F2694CB9}"/>
      </w:docPartPr>
      <w:docPartBody>
        <w:p w:rsidR="00525957" w:rsidRDefault="001409AA" w:rsidP="001409AA">
          <w:pPr>
            <w:pStyle w:val="B84A89F2E9284F05B7BF5FF8AC0F2B1915"/>
          </w:pPr>
          <w:r w:rsidRPr="0077431D">
            <w:rPr>
              <w:rStyle w:val="PlaceholderText"/>
              <w:sz w:val="28"/>
              <w:szCs w:val="28"/>
            </w:rPr>
            <w:t>Name</w:t>
          </w:r>
        </w:p>
      </w:docPartBody>
    </w:docPart>
    <w:docPart>
      <w:docPartPr>
        <w:name w:val="1E3F1ED8B3E8431683BD31F4E0543439"/>
        <w:category>
          <w:name w:val="General"/>
          <w:gallery w:val="placeholder"/>
        </w:category>
        <w:types>
          <w:type w:val="bbPlcHdr"/>
        </w:types>
        <w:behaviors>
          <w:behavior w:val="content"/>
        </w:behaviors>
        <w:guid w:val="{7CB3AD21-A748-465E-85BC-CDEDAACC1B7F}"/>
      </w:docPartPr>
      <w:docPartBody>
        <w:p w:rsidR="00525957" w:rsidRDefault="001409AA" w:rsidP="001409AA">
          <w:pPr>
            <w:pStyle w:val="1E3F1ED8B3E8431683BD31F4E054343915"/>
          </w:pPr>
          <w:r w:rsidRPr="0077431D">
            <w:rPr>
              <w:rStyle w:val="PlaceholderText"/>
              <w:sz w:val="28"/>
              <w:szCs w:val="28"/>
            </w:rPr>
            <w:t>Town</w:t>
          </w:r>
        </w:p>
      </w:docPartBody>
    </w:docPart>
    <w:docPart>
      <w:docPartPr>
        <w:name w:val="925783EFFDBE4A3A82DB0BA3378E6F7A"/>
        <w:category>
          <w:name w:val="General"/>
          <w:gallery w:val="placeholder"/>
        </w:category>
        <w:types>
          <w:type w:val="bbPlcHdr"/>
        </w:types>
        <w:behaviors>
          <w:behavior w:val="content"/>
        </w:behaviors>
        <w:guid w:val="{BE94FEA3-FF76-484E-A409-9CA7E00792C6}"/>
      </w:docPartPr>
      <w:docPartBody>
        <w:p w:rsidR="00525957" w:rsidRDefault="001409AA" w:rsidP="001409AA">
          <w:pPr>
            <w:pStyle w:val="925783EFFDBE4A3A82DB0BA3378E6F7A15"/>
          </w:pPr>
          <w:r>
            <w:rPr>
              <w:rStyle w:val="PlaceholderText"/>
            </w:rPr>
            <w:t>Date</w:t>
          </w:r>
        </w:p>
      </w:docPartBody>
    </w:docPart>
    <w:docPart>
      <w:docPartPr>
        <w:name w:val="6DE38F22835E4D3F89F7F5778C7DA055"/>
        <w:category>
          <w:name w:val="General"/>
          <w:gallery w:val="placeholder"/>
        </w:category>
        <w:types>
          <w:type w:val="bbPlcHdr"/>
        </w:types>
        <w:behaviors>
          <w:behavior w:val="content"/>
        </w:behaviors>
        <w:guid w:val="{315D5BA2-1438-4608-917F-608EFC9CA531}"/>
      </w:docPartPr>
      <w:docPartBody>
        <w:p w:rsidR="00525957" w:rsidRDefault="001409AA" w:rsidP="001409AA">
          <w:pPr>
            <w:pStyle w:val="6DE38F22835E4D3F89F7F5778C7DA05515"/>
          </w:pPr>
          <w:r w:rsidRPr="004B477C">
            <w:rPr>
              <w:rStyle w:val="PlaceholderText"/>
              <w:sz w:val="28"/>
              <w:szCs w:val="28"/>
            </w:rPr>
            <w:t>Institution Status</w:t>
          </w:r>
        </w:p>
      </w:docPartBody>
    </w:docPart>
    <w:docPart>
      <w:docPartPr>
        <w:name w:val="D03BD28AB391447DB1BE8988D9594098"/>
        <w:category>
          <w:name w:val="General"/>
          <w:gallery w:val="placeholder"/>
        </w:category>
        <w:types>
          <w:type w:val="bbPlcHdr"/>
        </w:types>
        <w:behaviors>
          <w:behavior w:val="content"/>
        </w:behaviors>
        <w:guid w:val="{877A7499-7B92-42CB-B487-AF73388A4333}"/>
      </w:docPartPr>
      <w:docPartBody>
        <w:p w:rsidR="00525957" w:rsidRDefault="001409AA" w:rsidP="001409AA">
          <w:pPr>
            <w:pStyle w:val="D03BD28AB391447DB1BE8988D959409815"/>
          </w:pPr>
          <w:r w:rsidRPr="00CF0B88">
            <w:rPr>
              <w:rStyle w:val="PlaceholderText"/>
            </w:rPr>
            <w:t>Choose an</w:t>
          </w:r>
          <w:r>
            <w:rPr>
              <w:rStyle w:val="PlaceholderText"/>
            </w:rPr>
            <w:t>swer</w:t>
          </w:r>
        </w:p>
      </w:docPartBody>
    </w:docPart>
    <w:docPart>
      <w:docPartPr>
        <w:name w:val="A5BA1B206A4243DF9FE96EAB53032D0D"/>
        <w:category>
          <w:name w:val="General"/>
          <w:gallery w:val="placeholder"/>
        </w:category>
        <w:types>
          <w:type w:val="bbPlcHdr"/>
        </w:types>
        <w:behaviors>
          <w:behavior w:val="content"/>
        </w:behaviors>
        <w:guid w:val="{A3FB8C26-AC6F-457A-8EE8-5331A78DEEBF}"/>
      </w:docPartPr>
      <w:docPartBody>
        <w:p w:rsidR="00525957" w:rsidRDefault="001409AA" w:rsidP="001409AA">
          <w:pPr>
            <w:pStyle w:val="A5BA1B206A4243DF9FE96EAB53032D0D15"/>
          </w:pPr>
          <w:r w:rsidRPr="00CF0B88">
            <w:rPr>
              <w:rStyle w:val="PlaceholderText"/>
            </w:rPr>
            <w:t>Choose an</w:t>
          </w:r>
          <w:r>
            <w:rPr>
              <w:rStyle w:val="PlaceholderText"/>
            </w:rPr>
            <w:t>swer</w:t>
          </w:r>
        </w:p>
      </w:docPartBody>
    </w:docPart>
    <w:docPart>
      <w:docPartPr>
        <w:name w:val="ACF3A2EF621A464D8137B2F364D59E0B"/>
        <w:category>
          <w:name w:val="General"/>
          <w:gallery w:val="placeholder"/>
        </w:category>
        <w:types>
          <w:type w:val="bbPlcHdr"/>
        </w:types>
        <w:behaviors>
          <w:behavior w:val="content"/>
        </w:behaviors>
        <w:guid w:val="{F84C61B3-B7DE-45A2-B15C-D740BFF0C13C}"/>
      </w:docPartPr>
      <w:docPartBody>
        <w:p w:rsidR="00525957" w:rsidRDefault="001409AA" w:rsidP="001409AA">
          <w:pPr>
            <w:pStyle w:val="ACF3A2EF621A464D8137B2F364D59E0B15"/>
          </w:pPr>
          <w:r w:rsidRPr="00CF0B88">
            <w:rPr>
              <w:rStyle w:val="PlaceholderText"/>
            </w:rPr>
            <w:t>Choose an</w:t>
          </w:r>
          <w:r>
            <w:rPr>
              <w:rStyle w:val="PlaceholderText"/>
            </w:rPr>
            <w:t>swer</w:t>
          </w:r>
        </w:p>
      </w:docPartBody>
    </w:docPart>
    <w:docPart>
      <w:docPartPr>
        <w:name w:val="F28E38A21A8C40278F8CC20A5F1C1704"/>
        <w:category>
          <w:name w:val="General"/>
          <w:gallery w:val="placeholder"/>
        </w:category>
        <w:types>
          <w:type w:val="bbPlcHdr"/>
        </w:types>
        <w:behaviors>
          <w:behavior w:val="content"/>
        </w:behaviors>
        <w:guid w:val="{0FC19D9C-F6D3-4670-84CC-224ECB5963D6}"/>
      </w:docPartPr>
      <w:docPartBody>
        <w:p w:rsidR="00525957" w:rsidRDefault="001409AA" w:rsidP="001409AA">
          <w:pPr>
            <w:pStyle w:val="F28E38A21A8C40278F8CC20A5F1C170415"/>
          </w:pPr>
          <w:r w:rsidRPr="00CF0B88">
            <w:rPr>
              <w:rStyle w:val="PlaceholderText"/>
            </w:rPr>
            <w:t>Choose an</w:t>
          </w:r>
          <w:r>
            <w:rPr>
              <w:rStyle w:val="PlaceholderText"/>
            </w:rPr>
            <w:t>swer</w:t>
          </w:r>
        </w:p>
      </w:docPartBody>
    </w:docPart>
    <w:docPart>
      <w:docPartPr>
        <w:name w:val="A157750435C7416AB16EC360419AF60F"/>
        <w:category>
          <w:name w:val="General"/>
          <w:gallery w:val="placeholder"/>
        </w:category>
        <w:types>
          <w:type w:val="bbPlcHdr"/>
        </w:types>
        <w:behaviors>
          <w:behavior w:val="content"/>
        </w:behaviors>
        <w:guid w:val="{EDF0F496-D41E-4BB8-9565-9F6C145B4238}"/>
      </w:docPartPr>
      <w:docPartBody>
        <w:p w:rsidR="00525957" w:rsidRDefault="001409AA" w:rsidP="001409AA">
          <w:pPr>
            <w:pStyle w:val="A157750435C7416AB16EC360419AF60F15"/>
          </w:pPr>
          <w:r w:rsidRPr="00CF0B88">
            <w:rPr>
              <w:rStyle w:val="PlaceholderText"/>
            </w:rPr>
            <w:t>Choose an</w:t>
          </w:r>
          <w:r>
            <w:rPr>
              <w:rStyle w:val="PlaceholderText"/>
            </w:rPr>
            <w:t>swer</w:t>
          </w:r>
        </w:p>
      </w:docPartBody>
    </w:docPart>
    <w:docPart>
      <w:docPartPr>
        <w:name w:val="C8AE109285FD414DAE86641D68352DDD"/>
        <w:category>
          <w:name w:val="General"/>
          <w:gallery w:val="placeholder"/>
        </w:category>
        <w:types>
          <w:type w:val="bbPlcHdr"/>
        </w:types>
        <w:behaviors>
          <w:behavior w:val="content"/>
        </w:behaviors>
        <w:guid w:val="{0F93D444-26E1-4016-BD7F-589FCA640F71}"/>
      </w:docPartPr>
      <w:docPartBody>
        <w:p w:rsidR="00525957" w:rsidRDefault="001409AA" w:rsidP="001409AA">
          <w:pPr>
            <w:pStyle w:val="C8AE109285FD414DAE86641D68352DDD15"/>
          </w:pPr>
          <w:r w:rsidRPr="00CF0B88">
            <w:rPr>
              <w:rStyle w:val="PlaceholderText"/>
            </w:rPr>
            <w:t>Choose an</w:t>
          </w:r>
          <w:r>
            <w:rPr>
              <w:rStyle w:val="PlaceholderText"/>
            </w:rPr>
            <w:t>swer</w:t>
          </w:r>
        </w:p>
      </w:docPartBody>
    </w:docPart>
    <w:docPart>
      <w:docPartPr>
        <w:name w:val="A5BFAB18CD524C00BB83A05AB97C3947"/>
        <w:category>
          <w:name w:val="General"/>
          <w:gallery w:val="placeholder"/>
        </w:category>
        <w:types>
          <w:type w:val="bbPlcHdr"/>
        </w:types>
        <w:behaviors>
          <w:behavior w:val="content"/>
        </w:behaviors>
        <w:guid w:val="{F6D825C8-1CF2-41B3-8D24-013794AAF311}"/>
      </w:docPartPr>
      <w:docPartBody>
        <w:p w:rsidR="00525957" w:rsidRDefault="001409AA" w:rsidP="001409AA">
          <w:pPr>
            <w:pStyle w:val="A5BFAB18CD524C00BB83A05AB97C394715"/>
          </w:pPr>
          <w:r w:rsidRPr="00CF0B88">
            <w:rPr>
              <w:rStyle w:val="PlaceholderText"/>
            </w:rPr>
            <w:t>Choose an</w:t>
          </w:r>
          <w:r>
            <w:rPr>
              <w:rStyle w:val="PlaceholderText"/>
            </w:rPr>
            <w:t>swer</w:t>
          </w:r>
        </w:p>
      </w:docPartBody>
    </w:docPart>
    <w:docPart>
      <w:docPartPr>
        <w:name w:val="1C7443459B2A4C028356231C99D1C367"/>
        <w:category>
          <w:name w:val="General"/>
          <w:gallery w:val="placeholder"/>
        </w:category>
        <w:types>
          <w:type w:val="bbPlcHdr"/>
        </w:types>
        <w:behaviors>
          <w:behavior w:val="content"/>
        </w:behaviors>
        <w:guid w:val="{A4FD21E8-66CC-42E6-A89A-4409FCE52947}"/>
      </w:docPartPr>
      <w:docPartBody>
        <w:p w:rsidR="00525957" w:rsidRDefault="001409AA" w:rsidP="001409AA">
          <w:pPr>
            <w:pStyle w:val="1C7443459B2A4C028356231C99D1C36714"/>
          </w:pPr>
          <w:r w:rsidRPr="00CF0B88">
            <w:rPr>
              <w:rStyle w:val="PlaceholderText"/>
            </w:rPr>
            <w:t>Choose an</w:t>
          </w:r>
          <w:r>
            <w:rPr>
              <w:rStyle w:val="PlaceholderText"/>
            </w:rPr>
            <w:t>swer</w:t>
          </w:r>
        </w:p>
      </w:docPartBody>
    </w:docPart>
    <w:docPart>
      <w:docPartPr>
        <w:name w:val="D52B20F7E4A4412893DEF8B83B09E134"/>
        <w:category>
          <w:name w:val="General"/>
          <w:gallery w:val="placeholder"/>
        </w:category>
        <w:types>
          <w:type w:val="bbPlcHdr"/>
        </w:types>
        <w:behaviors>
          <w:behavior w:val="content"/>
        </w:behaviors>
        <w:guid w:val="{CA88C51C-D30E-44CB-BA1F-29DCA0AF6BDF}"/>
      </w:docPartPr>
      <w:docPartBody>
        <w:p w:rsidR="00525957" w:rsidRDefault="001409AA" w:rsidP="001409AA">
          <w:pPr>
            <w:pStyle w:val="D52B20F7E4A4412893DEF8B83B09E13411"/>
          </w:pPr>
          <w:r w:rsidRPr="004B477C">
            <w:rPr>
              <w:rStyle w:val="PlaceholderText"/>
              <w:sz w:val="24"/>
            </w:rPr>
            <w:t>Click to add text</w:t>
          </w:r>
        </w:p>
      </w:docPartBody>
    </w:docPart>
    <w:docPart>
      <w:docPartPr>
        <w:name w:val="0C78FB721B234963817BCAB9DA5D79D1"/>
        <w:category>
          <w:name w:val="General"/>
          <w:gallery w:val="placeholder"/>
        </w:category>
        <w:types>
          <w:type w:val="bbPlcHdr"/>
        </w:types>
        <w:behaviors>
          <w:behavior w:val="content"/>
        </w:behaviors>
        <w:guid w:val="{4A3D6DC1-A1EC-488A-B50C-2844EA1E095B}"/>
      </w:docPartPr>
      <w:docPartBody>
        <w:p w:rsidR="00525957" w:rsidRDefault="001409AA" w:rsidP="001409AA">
          <w:pPr>
            <w:pStyle w:val="0C78FB721B234963817BCAB9DA5D79D111"/>
          </w:pPr>
          <w:r w:rsidRPr="00CF0B88">
            <w:rPr>
              <w:rStyle w:val="PlaceholderText"/>
            </w:rPr>
            <w:t>Choose an</w:t>
          </w:r>
          <w:r>
            <w:rPr>
              <w:rStyle w:val="PlaceholderText"/>
            </w:rPr>
            <w:t>swer</w:t>
          </w:r>
        </w:p>
      </w:docPartBody>
    </w:docPart>
    <w:docPart>
      <w:docPartPr>
        <w:name w:val="AAC3A4577D9147428352003B17144452"/>
        <w:category>
          <w:name w:val="General"/>
          <w:gallery w:val="placeholder"/>
        </w:category>
        <w:types>
          <w:type w:val="bbPlcHdr"/>
        </w:types>
        <w:behaviors>
          <w:behavior w:val="content"/>
        </w:behaviors>
        <w:guid w:val="{C4C7F39A-73F5-462B-ABC9-49E7E4385E93}"/>
      </w:docPartPr>
      <w:docPartBody>
        <w:p w:rsidR="00525957" w:rsidRDefault="001409AA" w:rsidP="001409AA">
          <w:pPr>
            <w:pStyle w:val="AAC3A4577D9147428352003B1714445211"/>
          </w:pPr>
          <w:r w:rsidRPr="00CF0B88">
            <w:rPr>
              <w:rStyle w:val="PlaceholderText"/>
            </w:rPr>
            <w:t>Choose an</w:t>
          </w:r>
          <w:r>
            <w:rPr>
              <w:rStyle w:val="PlaceholderText"/>
            </w:rPr>
            <w:t>swer</w:t>
          </w:r>
        </w:p>
      </w:docPartBody>
    </w:docPart>
    <w:docPart>
      <w:docPartPr>
        <w:name w:val="2956DFAB57544345ABF7DEA4A520D181"/>
        <w:category>
          <w:name w:val="General"/>
          <w:gallery w:val="placeholder"/>
        </w:category>
        <w:types>
          <w:type w:val="bbPlcHdr"/>
        </w:types>
        <w:behaviors>
          <w:behavior w:val="content"/>
        </w:behaviors>
        <w:guid w:val="{43FA095A-344B-46FE-9A2C-7973D6AE0F10}"/>
      </w:docPartPr>
      <w:docPartBody>
        <w:p w:rsidR="00525957" w:rsidRDefault="001409AA" w:rsidP="001409AA">
          <w:pPr>
            <w:pStyle w:val="2956DFAB57544345ABF7DEA4A520D18111"/>
          </w:pPr>
          <w:r w:rsidRPr="00FA24C7">
            <w:rPr>
              <w:rStyle w:val="PlaceholderText"/>
            </w:rPr>
            <w:t>Choose answer</w:t>
          </w:r>
        </w:p>
      </w:docPartBody>
    </w:docPart>
    <w:docPart>
      <w:docPartPr>
        <w:name w:val="3E5E2BB3EDD143279632F86E73B36D11"/>
        <w:category>
          <w:name w:val="General"/>
          <w:gallery w:val="placeholder"/>
        </w:category>
        <w:types>
          <w:type w:val="bbPlcHdr"/>
        </w:types>
        <w:behaviors>
          <w:behavior w:val="content"/>
        </w:behaviors>
        <w:guid w:val="{BB09E834-EEA4-4C81-89F6-BBF83586196F}"/>
      </w:docPartPr>
      <w:docPartBody>
        <w:p w:rsidR="00525957" w:rsidRDefault="001409AA" w:rsidP="001409AA">
          <w:pPr>
            <w:pStyle w:val="3E5E2BB3EDD143279632F86E73B36D1111"/>
          </w:pPr>
          <w:r w:rsidRPr="00FA24C7">
            <w:rPr>
              <w:rStyle w:val="PlaceholderText"/>
            </w:rPr>
            <w:t>Choose answer</w:t>
          </w:r>
        </w:p>
      </w:docPartBody>
    </w:docPart>
    <w:docPart>
      <w:docPartPr>
        <w:name w:val="427B582F8EDC44BDB3AF668A9443D747"/>
        <w:category>
          <w:name w:val="General"/>
          <w:gallery w:val="placeholder"/>
        </w:category>
        <w:types>
          <w:type w:val="bbPlcHdr"/>
        </w:types>
        <w:behaviors>
          <w:behavior w:val="content"/>
        </w:behaviors>
        <w:guid w:val="{C7F3E19E-CA9F-464F-AA7E-9266EF3DDA9D}"/>
      </w:docPartPr>
      <w:docPartBody>
        <w:p w:rsidR="00525957" w:rsidRDefault="001409AA" w:rsidP="001409AA">
          <w:pPr>
            <w:pStyle w:val="427B582F8EDC44BDB3AF668A9443D74711"/>
          </w:pPr>
          <w:r w:rsidRPr="00FA24C7">
            <w:rPr>
              <w:rStyle w:val="PlaceholderText"/>
            </w:rPr>
            <w:t>Choose answer</w:t>
          </w:r>
        </w:p>
      </w:docPartBody>
    </w:docPart>
    <w:docPart>
      <w:docPartPr>
        <w:name w:val="EE786003367449F8AE652B9BEB8B4BAC"/>
        <w:category>
          <w:name w:val="General"/>
          <w:gallery w:val="placeholder"/>
        </w:category>
        <w:types>
          <w:type w:val="bbPlcHdr"/>
        </w:types>
        <w:behaviors>
          <w:behavior w:val="content"/>
        </w:behaviors>
        <w:guid w:val="{2CBE9760-B6EC-4F80-A456-1219D4183B52}"/>
      </w:docPartPr>
      <w:docPartBody>
        <w:p w:rsidR="00525957" w:rsidRDefault="001409AA" w:rsidP="001409AA">
          <w:pPr>
            <w:pStyle w:val="EE786003367449F8AE652B9BEB8B4BAC11"/>
          </w:pPr>
          <w:r w:rsidRPr="00FA24C7">
            <w:rPr>
              <w:rStyle w:val="PlaceholderText"/>
            </w:rPr>
            <w:t>Choose answer</w:t>
          </w:r>
        </w:p>
      </w:docPartBody>
    </w:docPart>
    <w:docPart>
      <w:docPartPr>
        <w:name w:val="DE5B1295F22C4AF58C3BB6F2C10D4E6D"/>
        <w:category>
          <w:name w:val="General"/>
          <w:gallery w:val="placeholder"/>
        </w:category>
        <w:types>
          <w:type w:val="bbPlcHdr"/>
        </w:types>
        <w:behaviors>
          <w:behavior w:val="content"/>
        </w:behaviors>
        <w:guid w:val="{985BC9B1-2033-4C6E-A69A-AA451A53B58D}"/>
      </w:docPartPr>
      <w:docPartBody>
        <w:p w:rsidR="00525957" w:rsidRDefault="001409AA" w:rsidP="001409AA">
          <w:pPr>
            <w:pStyle w:val="DE5B1295F22C4AF58C3BB6F2C10D4E6D11"/>
          </w:pPr>
          <w:r w:rsidRPr="00FA24C7">
            <w:rPr>
              <w:rStyle w:val="PlaceholderText"/>
            </w:rPr>
            <w:t>Choose answer</w:t>
          </w:r>
        </w:p>
      </w:docPartBody>
    </w:docPart>
    <w:docPart>
      <w:docPartPr>
        <w:name w:val="FC3DF22DF53643BFB4812D3CDE308915"/>
        <w:category>
          <w:name w:val="General"/>
          <w:gallery w:val="placeholder"/>
        </w:category>
        <w:types>
          <w:type w:val="bbPlcHdr"/>
        </w:types>
        <w:behaviors>
          <w:behavior w:val="content"/>
        </w:behaviors>
        <w:guid w:val="{D2C6BCE5-52EC-4A3C-8266-4DFEBC03DCCF}"/>
      </w:docPartPr>
      <w:docPartBody>
        <w:p w:rsidR="00525957" w:rsidRDefault="001409AA" w:rsidP="001409AA">
          <w:pPr>
            <w:pStyle w:val="FC3DF22DF53643BFB4812D3CDE30891511"/>
          </w:pPr>
          <w:r w:rsidRPr="00FA24C7">
            <w:rPr>
              <w:rStyle w:val="PlaceholderText"/>
            </w:rPr>
            <w:t>Choose answer</w:t>
          </w:r>
        </w:p>
      </w:docPartBody>
    </w:docPart>
    <w:docPart>
      <w:docPartPr>
        <w:name w:val="E99D99B3D7A0482C9D3298736B4324C7"/>
        <w:category>
          <w:name w:val="General"/>
          <w:gallery w:val="placeholder"/>
        </w:category>
        <w:types>
          <w:type w:val="bbPlcHdr"/>
        </w:types>
        <w:behaviors>
          <w:behavior w:val="content"/>
        </w:behaviors>
        <w:guid w:val="{1689D65F-02E7-4690-BF85-54DC5324998E}"/>
      </w:docPartPr>
      <w:docPartBody>
        <w:p w:rsidR="00525957" w:rsidRDefault="001409AA" w:rsidP="001409AA">
          <w:pPr>
            <w:pStyle w:val="E99D99B3D7A0482C9D3298736B4324C711"/>
          </w:pPr>
          <w:r w:rsidRPr="004B477C">
            <w:rPr>
              <w:rStyle w:val="PlaceholderText"/>
              <w:sz w:val="24"/>
            </w:rPr>
            <w:t xml:space="preserve">Click to </w:t>
          </w:r>
          <w:r>
            <w:rPr>
              <w:rStyle w:val="PlaceholderText"/>
              <w:sz w:val="24"/>
            </w:rPr>
            <w:t>add</w:t>
          </w:r>
          <w:r w:rsidRPr="004B477C">
            <w:rPr>
              <w:rStyle w:val="PlaceholderText"/>
              <w:sz w:val="24"/>
            </w:rPr>
            <w:t xml:space="preserve"> text</w:t>
          </w:r>
        </w:p>
      </w:docPartBody>
    </w:docPart>
    <w:docPart>
      <w:docPartPr>
        <w:name w:val="8178F6C088C64431B236B2AA92DEE12E"/>
        <w:category>
          <w:name w:val="General"/>
          <w:gallery w:val="placeholder"/>
        </w:category>
        <w:types>
          <w:type w:val="bbPlcHdr"/>
        </w:types>
        <w:behaviors>
          <w:behavior w:val="content"/>
        </w:behaviors>
        <w:guid w:val="{63463E12-6F3D-4A57-A0E9-4C439B02F858}"/>
      </w:docPartPr>
      <w:docPartBody>
        <w:p w:rsidR="00525957" w:rsidRDefault="001409AA" w:rsidP="001409AA">
          <w:pPr>
            <w:pStyle w:val="8178F6C088C64431B236B2AA92DEE12E11"/>
          </w:pPr>
          <w:r w:rsidRPr="00606DF2">
            <w:rPr>
              <w:rStyle w:val="PlaceholderText"/>
            </w:rPr>
            <w:t>Choose answer</w:t>
          </w:r>
        </w:p>
      </w:docPartBody>
    </w:docPart>
    <w:docPart>
      <w:docPartPr>
        <w:name w:val="4252BED6338344AFA2FD84D673D1F31D"/>
        <w:category>
          <w:name w:val="General"/>
          <w:gallery w:val="placeholder"/>
        </w:category>
        <w:types>
          <w:type w:val="bbPlcHdr"/>
        </w:types>
        <w:behaviors>
          <w:behavior w:val="content"/>
        </w:behaviors>
        <w:guid w:val="{BE135C49-2CF7-4D08-8831-F7A0E124368C}"/>
      </w:docPartPr>
      <w:docPartBody>
        <w:p w:rsidR="00525957" w:rsidRDefault="001409AA" w:rsidP="001409AA">
          <w:pPr>
            <w:pStyle w:val="4252BED6338344AFA2FD84D673D1F31D11"/>
          </w:pPr>
          <w:r w:rsidRPr="00606DF2">
            <w:rPr>
              <w:rStyle w:val="PlaceholderText"/>
            </w:rPr>
            <w:t>Choose answer</w:t>
          </w:r>
        </w:p>
      </w:docPartBody>
    </w:docPart>
    <w:docPart>
      <w:docPartPr>
        <w:name w:val="DD264ED893D34BF791743A686CF6EBB0"/>
        <w:category>
          <w:name w:val="General"/>
          <w:gallery w:val="placeholder"/>
        </w:category>
        <w:types>
          <w:type w:val="bbPlcHdr"/>
        </w:types>
        <w:behaviors>
          <w:behavior w:val="content"/>
        </w:behaviors>
        <w:guid w:val="{612C0034-143F-43C1-AC53-F8D47F5BE0B5}"/>
      </w:docPartPr>
      <w:docPartBody>
        <w:p w:rsidR="00525957" w:rsidRDefault="001409AA" w:rsidP="001409AA">
          <w:pPr>
            <w:pStyle w:val="DD264ED893D34BF791743A686CF6EBB011"/>
          </w:pPr>
          <w:r w:rsidRPr="00606DF2">
            <w:rPr>
              <w:rStyle w:val="PlaceholderText"/>
            </w:rPr>
            <w:t>Choose answer</w:t>
          </w:r>
        </w:p>
      </w:docPartBody>
    </w:docPart>
    <w:docPart>
      <w:docPartPr>
        <w:name w:val="76A40C6AF5DA4E848D689A6C0F97908D"/>
        <w:category>
          <w:name w:val="General"/>
          <w:gallery w:val="placeholder"/>
        </w:category>
        <w:types>
          <w:type w:val="bbPlcHdr"/>
        </w:types>
        <w:behaviors>
          <w:behavior w:val="content"/>
        </w:behaviors>
        <w:guid w:val="{F62A4983-5143-4579-B74E-A700B81A0004}"/>
      </w:docPartPr>
      <w:docPartBody>
        <w:p w:rsidR="00525957" w:rsidRDefault="001409AA" w:rsidP="001409AA">
          <w:pPr>
            <w:pStyle w:val="76A40C6AF5DA4E848D689A6C0F97908D11"/>
          </w:pPr>
          <w:r w:rsidRPr="00606DF2">
            <w:rPr>
              <w:rStyle w:val="PlaceholderText"/>
            </w:rPr>
            <w:t>Choose answer</w:t>
          </w:r>
        </w:p>
      </w:docPartBody>
    </w:docPart>
    <w:docPart>
      <w:docPartPr>
        <w:name w:val="75B288946AAD4D28AF5B9C90BE92F78A"/>
        <w:category>
          <w:name w:val="General"/>
          <w:gallery w:val="placeholder"/>
        </w:category>
        <w:types>
          <w:type w:val="bbPlcHdr"/>
        </w:types>
        <w:behaviors>
          <w:behavior w:val="content"/>
        </w:behaviors>
        <w:guid w:val="{65E51D55-82E7-4581-BE07-A9B85072BBCA}"/>
      </w:docPartPr>
      <w:docPartBody>
        <w:p w:rsidR="00525957" w:rsidRDefault="001409AA" w:rsidP="001409AA">
          <w:pPr>
            <w:pStyle w:val="75B288946AAD4D28AF5B9C90BE92F78A11"/>
          </w:pPr>
          <w:r w:rsidRPr="00606DF2">
            <w:rPr>
              <w:rStyle w:val="PlaceholderText"/>
            </w:rPr>
            <w:t>Choose answer</w:t>
          </w:r>
        </w:p>
      </w:docPartBody>
    </w:docPart>
    <w:docPart>
      <w:docPartPr>
        <w:name w:val="8DD8A64FA94D49F6BB68B5E57A30E55C"/>
        <w:category>
          <w:name w:val="General"/>
          <w:gallery w:val="placeholder"/>
        </w:category>
        <w:types>
          <w:type w:val="bbPlcHdr"/>
        </w:types>
        <w:behaviors>
          <w:behavior w:val="content"/>
        </w:behaviors>
        <w:guid w:val="{9D989B52-2B44-4FAC-8E06-3FBC4859D8CC}"/>
      </w:docPartPr>
      <w:docPartBody>
        <w:p w:rsidR="00525957" w:rsidRDefault="001409AA" w:rsidP="001409AA">
          <w:pPr>
            <w:pStyle w:val="8DD8A64FA94D49F6BB68B5E57A30E55C11"/>
          </w:pPr>
          <w:r w:rsidRPr="00606DF2">
            <w:rPr>
              <w:rStyle w:val="PlaceholderText"/>
            </w:rPr>
            <w:t>Choose answer</w:t>
          </w:r>
        </w:p>
      </w:docPartBody>
    </w:docPart>
    <w:docPart>
      <w:docPartPr>
        <w:name w:val="90C75F2C35084285A11E70CC28B59883"/>
        <w:category>
          <w:name w:val="General"/>
          <w:gallery w:val="placeholder"/>
        </w:category>
        <w:types>
          <w:type w:val="bbPlcHdr"/>
        </w:types>
        <w:behaviors>
          <w:behavior w:val="content"/>
        </w:behaviors>
        <w:guid w:val="{51D2DF2D-18D0-4A75-BC86-531732A0F058}"/>
      </w:docPartPr>
      <w:docPartBody>
        <w:p w:rsidR="00525957" w:rsidRDefault="001409AA" w:rsidP="001409AA">
          <w:pPr>
            <w:pStyle w:val="90C75F2C35084285A11E70CC28B5988311"/>
          </w:pPr>
          <w:r w:rsidRPr="00606DF2">
            <w:rPr>
              <w:rStyle w:val="PlaceholderText"/>
            </w:rPr>
            <w:t>Choose answer</w:t>
          </w:r>
        </w:p>
      </w:docPartBody>
    </w:docPart>
    <w:docPart>
      <w:docPartPr>
        <w:name w:val="E7B4BD87F94E496E88060EF935E1DF84"/>
        <w:category>
          <w:name w:val="General"/>
          <w:gallery w:val="placeholder"/>
        </w:category>
        <w:types>
          <w:type w:val="bbPlcHdr"/>
        </w:types>
        <w:behaviors>
          <w:behavior w:val="content"/>
        </w:behaviors>
        <w:guid w:val="{CA145763-04AE-43D5-9C1B-DB7095FCAF49}"/>
      </w:docPartPr>
      <w:docPartBody>
        <w:p w:rsidR="00525957" w:rsidRDefault="001409AA" w:rsidP="001409AA">
          <w:pPr>
            <w:pStyle w:val="E7B4BD87F94E496E88060EF935E1DF8411"/>
          </w:pPr>
          <w:r w:rsidRPr="00606DF2">
            <w:rPr>
              <w:rStyle w:val="PlaceholderText"/>
            </w:rPr>
            <w:t>Choose answer</w:t>
          </w:r>
        </w:p>
      </w:docPartBody>
    </w:docPart>
    <w:docPart>
      <w:docPartPr>
        <w:name w:val="EB5E397C373F4F63A10897E9AC43A9B2"/>
        <w:category>
          <w:name w:val="General"/>
          <w:gallery w:val="placeholder"/>
        </w:category>
        <w:types>
          <w:type w:val="bbPlcHdr"/>
        </w:types>
        <w:behaviors>
          <w:behavior w:val="content"/>
        </w:behaviors>
        <w:guid w:val="{50A0C4CB-A02D-4AB2-920E-411C1A257DA5}"/>
      </w:docPartPr>
      <w:docPartBody>
        <w:p w:rsidR="00525957" w:rsidRDefault="001409AA" w:rsidP="001409AA">
          <w:pPr>
            <w:pStyle w:val="EB5E397C373F4F63A10897E9AC43A9B211"/>
          </w:pPr>
          <w:r w:rsidRPr="00606DF2">
            <w:rPr>
              <w:rStyle w:val="PlaceholderText"/>
            </w:rPr>
            <w:t>Choose answer</w:t>
          </w:r>
        </w:p>
      </w:docPartBody>
    </w:docPart>
    <w:docPart>
      <w:docPartPr>
        <w:name w:val="66A4328571B44A0CB17B1376CE914B10"/>
        <w:category>
          <w:name w:val="General"/>
          <w:gallery w:val="placeholder"/>
        </w:category>
        <w:types>
          <w:type w:val="bbPlcHdr"/>
        </w:types>
        <w:behaviors>
          <w:behavior w:val="content"/>
        </w:behaviors>
        <w:guid w:val="{1845F039-2114-48D6-9089-48E5E0A3C0B8}"/>
      </w:docPartPr>
      <w:docPartBody>
        <w:p w:rsidR="00525957" w:rsidRDefault="001409AA" w:rsidP="001409AA">
          <w:pPr>
            <w:pStyle w:val="66A4328571B44A0CB17B1376CE914B1011"/>
          </w:pPr>
          <w:r w:rsidRPr="00606DF2">
            <w:rPr>
              <w:rStyle w:val="PlaceholderText"/>
            </w:rPr>
            <w:t>Choose answer</w:t>
          </w:r>
        </w:p>
      </w:docPartBody>
    </w:docPart>
    <w:docPart>
      <w:docPartPr>
        <w:name w:val="440312E4644344049C4766BB7DBCF6C3"/>
        <w:category>
          <w:name w:val="General"/>
          <w:gallery w:val="placeholder"/>
        </w:category>
        <w:types>
          <w:type w:val="bbPlcHdr"/>
        </w:types>
        <w:behaviors>
          <w:behavior w:val="content"/>
        </w:behaviors>
        <w:guid w:val="{6837BFF4-71D7-414E-976B-B45B6407472C}"/>
      </w:docPartPr>
      <w:docPartBody>
        <w:p w:rsidR="00525957" w:rsidRDefault="001409AA" w:rsidP="001409AA">
          <w:pPr>
            <w:pStyle w:val="440312E4644344049C4766BB7DBCF6C311"/>
          </w:pPr>
          <w:r w:rsidRPr="007F096E">
            <w:rPr>
              <w:rStyle w:val="PlaceholderText"/>
              <w:sz w:val="24"/>
            </w:rPr>
            <w:t xml:space="preserve">Click to </w:t>
          </w:r>
          <w:r>
            <w:rPr>
              <w:rStyle w:val="PlaceholderText"/>
              <w:sz w:val="24"/>
            </w:rPr>
            <w:t>add</w:t>
          </w:r>
          <w:r w:rsidRPr="007F096E">
            <w:rPr>
              <w:rStyle w:val="PlaceholderText"/>
              <w:sz w:val="24"/>
            </w:rPr>
            <w:t xml:space="preserve"> text</w:t>
          </w:r>
        </w:p>
      </w:docPartBody>
    </w:docPart>
    <w:docPart>
      <w:docPartPr>
        <w:name w:val="B44DD86E453045D58E9C1063726A71FB"/>
        <w:category>
          <w:name w:val="General"/>
          <w:gallery w:val="placeholder"/>
        </w:category>
        <w:types>
          <w:type w:val="bbPlcHdr"/>
        </w:types>
        <w:behaviors>
          <w:behavior w:val="content"/>
        </w:behaviors>
        <w:guid w:val="{4408153F-DA98-4357-81EE-F4A473A56E04}"/>
      </w:docPartPr>
      <w:docPartBody>
        <w:p w:rsidR="00525957" w:rsidRDefault="001409AA" w:rsidP="001409AA">
          <w:pPr>
            <w:pStyle w:val="B44DD86E453045D58E9C1063726A71FB11"/>
          </w:pPr>
          <w:r w:rsidRPr="00606DF2">
            <w:rPr>
              <w:rStyle w:val="PlaceholderText"/>
            </w:rPr>
            <w:t>Choose answer</w:t>
          </w:r>
        </w:p>
      </w:docPartBody>
    </w:docPart>
    <w:docPart>
      <w:docPartPr>
        <w:name w:val="4A93F0FF811643339FF100603F5219F1"/>
        <w:category>
          <w:name w:val="General"/>
          <w:gallery w:val="placeholder"/>
        </w:category>
        <w:types>
          <w:type w:val="bbPlcHdr"/>
        </w:types>
        <w:behaviors>
          <w:behavior w:val="content"/>
        </w:behaviors>
        <w:guid w:val="{1DDE2E5A-53B6-43B7-83B0-BEC37723607A}"/>
      </w:docPartPr>
      <w:docPartBody>
        <w:p w:rsidR="00525957" w:rsidRDefault="001409AA" w:rsidP="001409AA">
          <w:pPr>
            <w:pStyle w:val="4A93F0FF811643339FF100603F5219F111"/>
          </w:pPr>
          <w:r w:rsidRPr="00606DF2">
            <w:rPr>
              <w:rStyle w:val="PlaceholderText"/>
            </w:rPr>
            <w:t>Choose answer</w:t>
          </w:r>
        </w:p>
      </w:docPartBody>
    </w:docPart>
    <w:docPart>
      <w:docPartPr>
        <w:name w:val="BC0BAE280ED0449C8AB5EBC0A4EA4DC9"/>
        <w:category>
          <w:name w:val="General"/>
          <w:gallery w:val="placeholder"/>
        </w:category>
        <w:types>
          <w:type w:val="bbPlcHdr"/>
        </w:types>
        <w:behaviors>
          <w:behavior w:val="content"/>
        </w:behaviors>
        <w:guid w:val="{5AF04ADA-62C5-44AC-8928-CBF56EE31D04}"/>
      </w:docPartPr>
      <w:docPartBody>
        <w:p w:rsidR="00525957" w:rsidRDefault="001409AA" w:rsidP="001409AA">
          <w:pPr>
            <w:pStyle w:val="BC0BAE280ED0449C8AB5EBC0A4EA4DC911"/>
          </w:pPr>
          <w:r w:rsidRPr="00606DF2">
            <w:rPr>
              <w:rStyle w:val="PlaceholderText"/>
            </w:rPr>
            <w:t>Choose answer</w:t>
          </w:r>
        </w:p>
      </w:docPartBody>
    </w:docPart>
    <w:docPart>
      <w:docPartPr>
        <w:name w:val="2C375DA3F9F54062AE628D6801A09FA6"/>
        <w:category>
          <w:name w:val="General"/>
          <w:gallery w:val="placeholder"/>
        </w:category>
        <w:types>
          <w:type w:val="bbPlcHdr"/>
        </w:types>
        <w:behaviors>
          <w:behavior w:val="content"/>
        </w:behaviors>
        <w:guid w:val="{393BA2E9-CDED-408E-8342-396468158A14}"/>
      </w:docPartPr>
      <w:docPartBody>
        <w:p w:rsidR="00525957" w:rsidRDefault="001409AA" w:rsidP="001409AA">
          <w:pPr>
            <w:pStyle w:val="2C375DA3F9F54062AE628D6801A09FA611"/>
          </w:pPr>
          <w:r w:rsidRPr="00606DF2">
            <w:rPr>
              <w:rStyle w:val="PlaceholderText"/>
            </w:rPr>
            <w:t>Choose answer</w:t>
          </w:r>
        </w:p>
      </w:docPartBody>
    </w:docPart>
    <w:docPart>
      <w:docPartPr>
        <w:name w:val="9B265806171A4ECCB2F2222F3758BD0D"/>
        <w:category>
          <w:name w:val="General"/>
          <w:gallery w:val="placeholder"/>
        </w:category>
        <w:types>
          <w:type w:val="bbPlcHdr"/>
        </w:types>
        <w:behaviors>
          <w:behavior w:val="content"/>
        </w:behaviors>
        <w:guid w:val="{8EB09C16-767A-499C-AA15-5313D2324131}"/>
      </w:docPartPr>
      <w:docPartBody>
        <w:p w:rsidR="00525957" w:rsidRDefault="001409AA" w:rsidP="001409AA">
          <w:pPr>
            <w:pStyle w:val="9B265806171A4ECCB2F2222F3758BD0D11"/>
          </w:pPr>
          <w:r w:rsidRPr="007F096E">
            <w:rPr>
              <w:rStyle w:val="PlaceholderText"/>
              <w:sz w:val="24"/>
            </w:rPr>
            <w:t xml:space="preserve">Click to </w:t>
          </w:r>
          <w:r>
            <w:rPr>
              <w:rStyle w:val="PlaceholderText"/>
              <w:sz w:val="24"/>
            </w:rPr>
            <w:t>add</w:t>
          </w:r>
          <w:r w:rsidRPr="007F096E">
            <w:rPr>
              <w:rStyle w:val="PlaceholderText"/>
              <w:sz w:val="24"/>
            </w:rPr>
            <w:t xml:space="preserve"> text</w:t>
          </w:r>
        </w:p>
      </w:docPartBody>
    </w:docPart>
    <w:docPart>
      <w:docPartPr>
        <w:name w:val="70DADDF417D9491B948D90C3C3211CD1"/>
        <w:category>
          <w:name w:val="General"/>
          <w:gallery w:val="placeholder"/>
        </w:category>
        <w:types>
          <w:type w:val="bbPlcHdr"/>
        </w:types>
        <w:behaviors>
          <w:behavior w:val="content"/>
        </w:behaviors>
        <w:guid w:val="{24F19630-2DA9-4061-A0D3-5E4CBF01C944}"/>
      </w:docPartPr>
      <w:docPartBody>
        <w:p w:rsidR="00525957" w:rsidRDefault="001409AA" w:rsidP="001409AA">
          <w:pPr>
            <w:pStyle w:val="70DADDF417D9491B948D90C3C3211CD111"/>
          </w:pPr>
          <w:r w:rsidRPr="000B4002">
            <w:rPr>
              <w:rStyle w:val="PlaceholderText"/>
              <w:sz w:val="24"/>
            </w:rPr>
            <w:t>Click to add text</w:t>
          </w:r>
        </w:p>
      </w:docPartBody>
    </w:docPart>
    <w:docPart>
      <w:docPartPr>
        <w:name w:val="33E85AAE1D3C4333A89928C519EF6B65"/>
        <w:category>
          <w:name w:val="General"/>
          <w:gallery w:val="placeholder"/>
        </w:category>
        <w:types>
          <w:type w:val="bbPlcHdr"/>
        </w:types>
        <w:behaviors>
          <w:behavior w:val="content"/>
        </w:behaviors>
        <w:guid w:val="{E105B56B-4D00-43CD-9950-DF80017ECD26}"/>
      </w:docPartPr>
      <w:docPartBody>
        <w:p w:rsidR="00525957" w:rsidRDefault="001409AA" w:rsidP="001409AA">
          <w:pPr>
            <w:pStyle w:val="33E85AAE1D3C4333A89928C519EF6B6511"/>
          </w:pPr>
          <w:r w:rsidRPr="000B4002">
            <w:rPr>
              <w:rStyle w:val="PlaceholderText"/>
              <w:sz w:val="24"/>
            </w:rPr>
            <w:t>Click to add text</w:t>
          </w:r>
        </w:p>
      </w:docPartBody>
    </w:docPart>
    <w:docPart>
      <w:docPartPr>
        <w:name w:val="800A5D7BB3D94CE0A94E32DE70FC2D73"/>
        <w:category>
          <w:name w:val="General"/>
          <w:gallery w:val="placeholder"/>
        </w:category>
        <w:types>
          <w:type w:val="bbPlcHdr"/>
        </w:types>
        <w:behaviors>
          <w:behavior w:val="content"/>
        </w:behaviors>
        <w:guid w:val="{15BB5578-AA29-4D68-909A-43E558D24663}"/>
      </w:docPartPr>
      <w:docPartBody>
        <w:p w:rsidR="00525957" w:rsidRDefault="001409AA" w:rsidP="001409AA">
          <w:pPr>
            <w:pStyle w:val="800A5D7BB3D94CE0A94E32DE70FC2D7311"/>
          </w:pPr>
          <w:r w:rsidRPr="00CC069A">
            <w:rPr>
              <w:rStyle w:val="PlaceholderText"/>
            </w:rPr>
            <w:t xml:space="preserve">Choose </w:t>
          </w:r>
          <w:r>
            <w:rPr>
              <w:rStyle w:val="PlaceholderText"/>
            </w:rPr>
            <w:t>mark</w:t>
          </w:r>
        </w:p>
      </w:docPartBody>
    </w:docPart>
    <w:docPart>
      <w:docPartPr>
        <w:name w:val="7D4BE828041A4F6B917B7542697FE153"/>
        <w:category>
          <w:name w:val="General"/>
          <w:gallery w:val="placeholder"/>
        </w:category>
        <w:types>
          <w:type w:val="bbPlcHdr"/>
        </w:types>
        <w:behaviors>
          <w:behavior w:val="content"/>
        </w:behaviors>
        <w:guid w:val="{AB0AE811-E0CA-4F60-B824-EB960CB9A5E0}"/>
      </w:docPartPr>
      <w:docPartBody>
        <w:p w:rsidR="00525957" w:rsidRDefault="001409AA" w:rsidP="001409AA">
          <w:pPr>
            <w:pStyle w:val="7D4BE828041A4F6B917B7542697FE15311"/>
          </w:pPr>
          <w:r w:rsidRPr="0094300D">
            <w:rPr>
              <w:rStyle w:val="PlaceholderText"/>
            </w:rPr>
            <w:t>Choose mark</w:t>
          </w:r>
        </w:p>
      </w:docPartBody>
    </w:docPart>
    <w:docPart>
      <w:docPartPr>
        <w:name w:val="92FE416AB6F4459697ED16AE3AA6D2FA"/>
        <w:category>
          <w:name w:val="General"/>
          <w:gallery w:val="placeholder"/>
        </w:category>
        <w:types>
          <w:type w:val="bbPlcHdr"/>
        </w:types>
        <w:behaviors>
          <w:behavior w:val="content"/>
        </w:behaviors>
        <w:guid w:val="{0E07DAD2-69C4-4C0E-853D-2952262B7D4D}"/>
      </w:docPartPr>
      <w:docPartBody>
        <w:p w:rsidR="00525957" w:rsidRDefault="001409AA" w:rsidP="001409AA">
          <w:pPr>
            <w:pStyle w:val="92FE416AB6F4459697ED16AE3AA6D2FA11"/>
          </w:pPr>
          <w:r w:rsidRPr="0094300D">
            <w:rPr>
              <w:rStyle w:val="PlaceholderText"/>
            </w:rPr>
            <w:t>Choose mark</w:t>
          </w:r>
        </w:p>
      </w:docPartBody>
    </w:docPart>
    <w:docPart>
      <w:docPartPr>
        <w:name w:val="C20C1E596C4D415EB6721421851C77C2"/>
        <w:category>
          <w:name w:val="General"/>
          <w:gallery w:val="placeholder"/>
        </w:category>
        <w:types>
          <w:type w:val="bbPlcHdr"/>
        </w:types>
        <w:behaviors>
          <w:behavior w:val="content"/>
        </w:behaviors>
        <w:guid w:val="{36D9A23F-551C-42CE-BEF8-242DB7C2FBA2}"/>
      </w:docPartPr>
      <w:docPartBody>
        <w:p w:rsidR="00525957" w:rsidRDefault="001409AA" w:rsidP="001409AA">
          <w:pPr>
            <w:pStyle w:val="C20C1E596C4D415EB6721421851C77C211"/>
          </w:pPr>
          <w:r w:rsidRPr="0094300D">
            <w:rPr>
              <w:rStyle w:val="PlaceholderText"/>
            </w:rPr>
            <w:t>Choose mark</w:t>
          </w:r>
        </w:p>
      </w:docPartBody>
    </w:docPart>
    <w:docPart>
      <w:docPartPr>
        <w:name w:val="FBC1EC85929E43B1AE152E29CEA2DE9C"/>
        <w:category>
          <w:name w:val="General"/>
          <w:gallery w:val="placeholder"/>
        </w:category>
        <w:types>
          <w:type w:val="bbPlcHdr"/>
        </w:types>
        <w:behaviors>
          <w:behavior w:val="content"/>
        </w:behaviors>
        <w:guid w:val="{1D4AD22E-FD34-43FA-B040-83B1644BBE7F}"/>
      </w:docPartPr>
      <w:docPartBody>
        <w:p w:rsidR="00525957" w:rsidRDefault="001409AA" w:rsidP="001409AA">
          <w:pPr>
            <w:pStyle w:val="FBC1EC85929E43B1AE152E29CEA2DE9C11"/>
          </w:pPr>
          <w:r w:rsidRPr="0094300D">
            <w:rPr>
              <w:rStyle w:val="PlaceholderText"/>
            </w:rPr>
            <w:t>Choose mark</w:t>
          </w:r>
        </w:p>
      </w:docPartBody>
    </w:docPart>
    <w:docPart>
      <w:docPartPr>
        <w:name w:val="A1027A16669D40BD8126AA5C079F4B42"/>
        <w:category>
          <w:name w:val="General"/>
          <w:gallery w:val="placeholder"/>
        </w:category>
        <w:types>
          <w:type w:val="bbPlcHdr"/>
        </w:types>
        <w:behaviors>
          <w:behavior w:val="content"/>
        </w:behaviors>
        <w:guid w:val="{B00DAC7A-A537-4AA7-8B17-37AC2ADD069C}"/>
      </w:docPartPr>
      <w:docPartBody>
        <w:p w:rsidR="00525957" w:rsidRDefault="001409AA" w:rsidP="001409AA">
          <w:pPr>
            <w:pStyle w:val="A1027A16669D40BD8126AA5C079F4B4211"/>
          </w:pPr>
          <w:r w:rsidRPr="0094300D">
            <w:rPr>
              <w:rStyle w:val="PlaceholderText"/>
            </w:rPr>
            <w:t>Choose mark</w:t>
          </w:r>
        </w:p>
      </w:docPartBody>
    </w:docPart>
    <w:docPart>
      <w:docPartPr>
        <w:name w:val="E27F3547ED91458DBCCE9542E1FBE3F5"/>
        <w:category>
          <w:name w:val="General"/>
          <w:gallery w:val="placeholder"/>
        </w:category>
        <w:types>
          <w:type w:val="bbPlcHdr"/>
        </w:types>
        <w:behaviors>
          <w:behavior w:val="content"/>
        </w:behaviors>
        <w:guid w:val="{F6268F36-9B88-4C61-A8FD-B5EF47737D1D}"/>
      </w:docPartPr>
      <w:docPartBody>
        <w:p w:rsidR="00525957" w:rsidRDefault="001409AA" w:rsidP="001409AA">
          <w:pPr>
            <w:pStyle w:val="E27F3547ED91458DBCCE9542E1FBE3F511"/>
          </w:pPr>
          <w:r w:rsidRPr="0094300D">
            <w:rPr>
              <w:rStyle w:val="PlaceholderText"/>
            </w:rPr>
            <w:t>Choose mark</w:t>
          </w:r>
        </w:p>
      </w:docPartBody>
    </w:docPart>
    <w:docPart>
      <w:docPartPr>
        <w:name w:val="DFE2DCC67A8946298E6FB817E89C715F"/>
        <w:category>
          <w:name w:val="General"/>
          <w:gallery w:val="placeholder"/>
        </w:category>
        <w:types>
          <w:type w:val="bbPlcHdr"/>
        </w:types>
        <w:behaviors>
          <w:behavior w:val="content"/>
        </w:behaviors>
        <w:guid w:val="{C911A0E4-430F-408C-B638-1D4AF7858F8E}"/>
      </w:docPartPr>
      <w:docPartBody>
        <w:p w:rsidR="00525957" w:rsidRDefault="001409AA" w:rsidP="001409AA">
          <w:pPr>
            <w:pStyle w:val="DFE2DCC67A8946298E6FB817E89C715F11"/>
          </w:pPr>
          <w:r w:rsidRPr="000B4002">
            <w:rPr>
              <w:rStyle w:val="PlaceholderText"/>
              <w:sz w:val="24"/>
            </w:rPr>
            <w:t>Click to add text</w:t>
          </w:r>
        </w:p>
      </w:docPartBody>
    </w:docPart>
    <w:docPart>
      <w:docPartPr>
        <w:name w:val="674D83613D2346A0ACC30533BCDDFDB9"/>
        <w:category>
          <w:name w:val="General"/>
          <w:gallery w:val="placeholder"/>
        </w:category>
        <w:types>
          <w:type w:val="bbPlcHdr"/>
        </w:types>
        <w:behaviors>
          <w:behavior w:val="content"/>
        </w:behaviors>
        <w:guid w:val="{6FF11BB1-1865-4F63-8360-C5589175021C}"/>
      </w:docPartPr>
      <w:docPartBody>
        <w:p w:rsidR="00525957" w:rsidRDefault="001409AA" w:rsidP="001409AA">
          <w:pPr>
            <w:pStyle w:val="674D83613D2346A0ACC30533BCDDFDB911"/>
          </w:pPr>
          <w:r w:rsidRPr="000B4002">
            <w:rPr>
              <w:rStyle w:val="PlaceholderText"/>
              <w:sz w:val="24"/>
            </w:rPr>
            <w:t>Click to add text</w:t>
          </w:r>
        </w:p>
      </w:docPartBody>
    </w:docPart>
    <w:docPart>
      <w:docPartPr>
        <w:name w:val="61E7EC7A933E46FD9C603AFBD10365A2"/>
        <w:category>
          <w:name w:val="General"/>
          <w:gallery w:val="placeholder"/>
        </w:category>
        <w:types>
          <w:type w:val="bbPlcHdr"/>
        </w:types>
        <w:behaviors>
          <w:behavior w:val="content"/>
        </w:behaviors>
        <w:guid w:val="{9EA240FC-16C8-425F-B979-7AC08F696371}"/>
      </w:docPartPr>
      <w:docPartBody>
        <w:p w:rsidR="00525957" w:rsidRDefault="001409AA" w:rsidP="001409AA">
          <w:pPr>
            <w:pStyle w:val="61E7EC7A933E46FD9C603AFBD10365A211"/>
          </w:pPr>
          <w:r w:rsidRPr="007F096E">
            <w:rPr>
              <w:rStyle w:val="PlaceholderText"/>
              <w:sz w:val="24"/>
            </w:rPr>
            <w:t>Click to add text</w:t>
          </w:r>
        </w:p>
      </w:docPartBody>
    </w:docPart>
    <w:docPart>
      <w:docPartPr>
        <w:name w:val="61823690CD3B4E059B1F9CE7B2ABB77A"/>
        <w:category>
          <w:name w:val="General"/>
          <w:gallery w:val="placeholder"/>
        </w:category>
        <w:types>
          <w:type w:val="bbPlcHdr"/>
        </w:types>
        <w:behaviors>
          <w:behavior w:val="content"/>
        </w:behaviors>
        <w:guid w:val="{A208DDE8-6615-4938-AFDE-9BBA4E7E26E6}"/>
      </w:docPartPr>
      <w:docPartBody>
        <w:p w:rsidR="00525957" w:rsidRDefault="001409AA" w:rsidP="001409AA">
          <w:pPr>
            <w:pStyle w:val="61823690CD3B4E059B1F9CE7B2ABB77A11"/>
          </w:pPr>
          <w:r w:rsidRPr="007F096E">
            <w:rPr>
              <w:rStyle w:val="PlaceholderText"/>
              <w:sz w:val="24"/>
            </w:rPr>
            <w:t>Click to add text</w:t>
          </w:r>
        </w:p>
      </w:docPartBody>
    </w:docPart>
    <w:docPart>
      <w:docPartPr>
        <w:name w:val="D02AF10C75094A2CBF6AAF9DAF53068D"/>
        <w:category>
          <w:name w:val="General"/>
          <w:gallery w:val="placeholder"/>
        </w:category>
        <w:types>
          <w:type w:val="bbPlcHdr"/>
        </w:types>
        <w:behaviors>
          <w:behavior w:val="content"/>
        </w:behaviors>
        <w:guid w:val="{344FC976-DB1A-4C07-AE3F-CAD663B74703}"/>
      </w:docPartPr>
      <w:docPartBody>
        <w:p w:rsidR="00525957" w:rsidRDefault="001409AA" w:rsidP="001409AA">
          <w:pPr>
            <w:pStyle w:val="D02AF10C75094A2CBF6AAF9DAF53068D11"/>
          </w:pPr>
          <w:r w:rsidRPr="007F096E">
            <w:rPr>
              <w:rStyle w:val="PlaceholderText"/>
              <w:sz w:val="24"/>
            </w:rPr>
            <w:t>Click to add text</w:t>
          </w:r>
        </w:p>
      </w:docPartBody>
    </w:docPart>
    <w:docPart>
      <w:docPartPr>
        <w:name w:val="4EAE63C3CFDC48119144A47D3E10A315"/>
        <w:category>
          <w:name w:val="General"/>
          <w:gallery w:val="placeholder"/>
        </w:category>
        <w:types>
          <w:type w:val="bbPlcHdr"/>
        </w:types>
        <w:behaviors>
          <w:behavior w:val="content"/>
        </w:behaviors>
        <w:guid w:val="{8719A959-15D9-4E55-A27A-9E445D8467D3}"/>
      </w:docPartPr>
      <w:docPartBody>
        <w:p w:rsidR="00525957" w:rsidRDefault="001409AA" w:rsidP="001409AA">
          <w:pPr>
            <w:pStyle w:val="4EAE63C3CFDC48119144A47D3E10A31510"/>
          </w:pPr>
          <w:r w:rsidRPr="00E1284D">
            <w:rPr>
              <w:rStyle w:val="PlaceholderText"/>
            </w:rPr>
            <w:t>Choose mark</w:t>
          </w:r>
        </w:p>
      </w:docPartBody>
    </w:docPart>
    <w:docPart>
      <w:docPartPr>
        <w:name w:val="12E90DF9E2DD40F29EBB1FE3216AFFD8"/>
        <w:category>
          <w:name w:val="General"/>
          <w:gallery w:val="placeholder"/>
        </w:category>
        <w:types>
          <w:type w:val="bbPlcHdr"/>
        </w:types>
        <w:behaviors>
          <w:behavior w:val="content"/>
        </w:behaviors>
        <w:guid w:val="{E1B4EC75-849E-4A7F-A184-0E249B04CB48}"/>
      </w:docPartPr>
      <w:docPartBody>
        <w:p w:rsidR="00525957" w:rsidRDefault="001409AA" w:rsidP="001409AA">
          <w:pPr>
            <w:pStyle w:val="12E90DF9E2DD40F29EBB1FE3216AFFD810"/>
          </w:pPr>
          <w:r w:rsidRPr="00E1284D">
            <w:rPr>
              <w:rStyle w:val="PlaceholderText"/>
            </w:rPr>
            <w:t>Choose mark</w:t>
          </w:r>
        </w:p>
      </w:docPartBody>
    </w:docPart>
    <w:docPart>
      <w:docPartPr>
        <w:name w:val="4397A0BBEF244F8B99287EBB387268BE"/>
        <w:category>
          <w:name w:val="General"/>
          <w:gallery w:val="placeholder"/>
        </w:category>
        <w:types>
          <w:type w:val="bbPlcHdr"/>
        </w:types>
        <w:behaviors>
          <w:behavior w:val="content"/>
        </w:behaviors>
        <w:guid w:val="{DFF542AA-B491-4D8C-B76E-4DE181EC24A2}"/>
      </w:docPartPr>
      <w:docPartBody>
        <w:p w:rsidR="00525957" w:rsidRDefault="001409AA" w:rsidP="001409AA">
          <w:pPr>
            <w:pStyle w:val="4397A0BBEF244F8B99287EBB387268BE10"/>
          </w:pPr>
          <w:r w:rsidRPr="00E1284D">
            <w:rPr>
              <w:rStyle w:val="PlaceholderText"/>
            </w:rPr>
            <w:t>Choose mark</w:t>
          </w:r>
        </w:p>
      </w:docPartBody>
    </w:docPart>
    <w:docPart>
      <w:docPartPr>
        <w:name w:val="C6D62D29C20746B982650B35920F5FC3"/>
        <w:category>
          <w:name w:val="General"/>
          <w:gallery w:val="placeholder"/>
        </w:category>
        <w:types>
          <w:type w:val="bbPlcHdr"/>
        </w:types>
        <w:behaviors>
          <w:behavior w:val="content"/>
        </w:behaviors>
        <w:guid w:val="{1A90AC27-23E8-4CAE-BC7F-F5FB7AD59619}"/>
      </w:docPartPr>
      <w:docPartBody>
        <w:p w:rsidR="00525957" w:rsidRDefault="001409AA" w:rsidP="001409AA">
          <w:pPr>
            <w:pStyle w:val="C6D62D29C20746B982650B35920F5FC310"/>
          </w:pPr>
          <w:r w:rsidRPr="00E1284D">
            <w:rPr>
              <w:rStyle w:val="PlaceholderText"/>
            </w:rPr>
            <w:t>Choose mark</w:t>
          </w:r>
        </w:p>
      </w:docPartBody>
    </w:docPart>
    <w:docPart>
      <w:docPartPr>
        <w:name w:val="29C7AB79C3D846299B1F7B2B7691060D"/>
        <w:category>
          <w:name w:val="General"/>
          <w:gallery w:val="placeholder"/>
        </w:category>
        <w:types>
          <w:type w:val="bbPlcHdr"/>
        </w:types>
        <w:behaviors>
          <w:behavior w:val="content"/>
        </w:behaviors>
        <w:guid w:val="{01861899-E81A-46FD-8295-EC5BED49C8A5}"/>
      </w:docPartPr>
      <w:docPartBody>
        <w:p w:rsidR="00525957" w:rsidRDefault="001409AA" w:rsidP="001409AA">
          <w:pPr>
            <w:pStyle w:val="29C7AB79C3D846299B1F7B2B7691060D10"/>
          </w:pPr>
          <w:r w:rsidRPr="004B477C">
            <w:rPr>
              <w:rStyle w:val="PlaceholderText"/>
              <w:sz w:val="24"/>
            </w:rPr>
            <w:t>Click to add text</w:t>
          </w:r>
        </w:p>
      </w:docPartBody>
    </w:docPart>
    <w:docPart>
      <w:docPartPr>
        <w:name w:val="BC2B9D3506014F11BC292AF233E96DB4"/>
        <w:category>
          <w:name w:val="General"/>
          <w:gallery w:val="placeholder"/>
        </w:category>
        <w:types>
          <w:type w:val="bbPlcHdr"/>
        </w:types>
        <w:behaviors>
          <w:behavior w:val="content"/>
        </w:behaviors>
        <w:guid w:val="{FD12ADAF-24CF-44D5-B556-3AE13C2F8002}"/>
      </w:docPartPr>
      <w:docPartBody>
        <w:p w:rsidR="00525957" w:rsidRDefault="001409AA" w:rsidP="001409AA">
          <w:pPr>
            <w:pStyle w:val="BC2B9D3506014F11BC292AF233E96DB46"/>
          </w:pPr>
          <w:r w:rsidRPr="00E04D3E">
            <w:rPr>
              <w:rStyle w:val="PlaceholderText"/>
            </w:rPr>
            <w:t>Choose mark</w:t>
          </w:r>
        </w:p>
      </w:docPartBody>
    </w:docPart>
    <w:docPart>
      <w:docPartPr>
        <w:name w:val="FCF72D6C67F84A9687ED1B216212E817"/>
        <w:category>
          <w:name w:val="General"/>
          <w:gallery w:val="placeholder"/>
        </w:category>
        <w:types>
          <w:type w:val="bbPlcHdr"/>
        </w:types>
        <w:behaviors>
          <w:behavior w:val="content"/>
        </w:behaviors>
        <w:guid w:val="{74CFE6A0-B911-41D9-84E0-4118DC1ACFC9}"/>
      </w:docPartPr>
      <w:docPartBody>
        <w:p w:rsidR="00525957" w:rsidRDefault="001409AA" w:rsidP="001409AA">
          <w:pPr>
            <w:pStyle w:val="FCF72D6C67F84A9687ED1B216212E8176"/>
          </w:pPr>
          <w:r w:rsidRPr="00E04D3E">
            <w:rPr>
              <w:rStyle w:val="PlaceholderText"/>
            </w:rPr>
            <w:t>Choose mark</w:t>
          </w:r>
        </w:p>
      </w:docPartBody>
    </w:docPart>
    <w:docPart>
      <w:docPartPr>
        <w:name w:val="1C50A63521714C688EB92F089C864359"/>
        <w:category>
          <w:name w:val="General"/>
          <w:gallery w:val="placeholder"/>
        </w:category>
        <w:types>
          <w:type w:val="bbPlcHdr"/>
        </w:types>
        <w:behaviors>
          <w:behavior w:val="content"/>
        </w:behaviors>
        <w:guid w:val="{19BB2B9E-6C26-499E-B344-CD2C838B4167}"/>
      </w:docPartPr>
      <w:docPartBody>
        <w:p w:rsidR="00525957" w:rsidRDefault="001409AA" w:rsidP="001409AA">
          <w:pPr>
            <w:pStyle w:val="1C50A63521714C688EB92F089C8643596"/>
          </w:pPr>
          <w:r w:rsidRPr="00E04D3E">
            <w:rPr>
              <w:rStyle w:val="PlaceholderText"/>
            </w:rPr>
            <w:t>Choose mark</w:t>
          </w:r>
        </w:p>
      </w:docPartBody>
    </w:docPart>
    <w:docPart>
      <w:docPartPr>
        <w:name w:val="E82A4EF6B0D14AF8ACC87DD7D12D5F4D"/>
        <w:category>
          <w:name w:val="General"/>
          <w:gallery w:val="placeholder"/>
        </w:category>
        <w:types>
          <w:type w:val="bbPlcHdr"/>
        </w:types>
        <w:behaviors>
          <w:behavior w:val="content"/>
        </w:behaviors>
        <w:guid w:val="{8D2D7409-BD7A-4886-8D14-680DE2E3D8F6}"/>
      </w:docPartPr>
      <w:docPartBody>
        <w:p w:rsidR="00525957" w:rsidRDefault="001409AA" w:rsidP="001409AA">
          <w:pPr>
            <w:pStyle w:val="E82A4EF6B0D14AF8ACC87DD7D12D5F4D6"/>
          </w:pPr>
          <w:r w:rsidRPr="00E04D3E">
            <w:rPr>
              <w:rStyle w:val="PlaceholderText"/>
            </w:rPr>
            <w:t>Choose mark</w:t>
          </w:r>
        </w:p>
      </w:docPartBody>
    </w:docPart>
    <w:docPart>
      <w:docPartPr>
        <w:name w:val="F18915C4577843C198D2191312C3ED5F"/>
        <w:category>
          <w:name w:val="General"/>
          <w:gallery w:val="placeholder"/>
        </w:category>
        <w:types>
          <w:type w:val="bbPlcHdr"/>
        </w:types>
        <w:behaviors>
          <w:behavior w:val="content"/>
        </w:behaviors>
        <w:guid w:val="{1338E7DD-8028-458A-9141-C46F2A504D00}"/>
      </w:docPartPr>
      <w:docPartBody>
        <w:p w:rsidR="00525957" w:rsidRDefault="001409AA" w:rsidP="001409AA">
          <w:pPr>
            <w:pStyle w:val="F18915C4577843C198D2191312C3ED5F6"/>
          </w:pPr>
          <w:r w:rsidRPr="00E04D3E">
            <w:rPr>
              <w:rStyle w:val="PlaceholderText"/>
            </w:rPr>
            <w:t>Choose mark</w:t>
          </w:r>
        </w:p>
      </w:docPartBody>
    </w:docPart>
    <w:docPart>
      <w:docPartPr>
        <w:name w:val="8BFE984F5C8D41F4A3C75F723E75B155"/>
        <w:category>
          <w:name w:val="General"/>
          <w:gallery w:val="placeholder"/>
        </w:category>
        <w:types>
          <w:type w:val="bbPlcHdr"/>
        </w:types>
        <w:behaviors>
          <w:behavior w:val="content"/>
        </w:behaviors>
        <w:guid w:val="{32EACA28-8562-4596-846B-A3CD61CABE6C}"/>
      </w:docPartPr>
      <w:docPartBody>
        <w:p w:rsidR="00525957" w:rsidRDefault="001409AA" w:rsidP="001409AA">
          <w:pPr>
            <w:pStyle w:val="8BFE984F5C8D41F4A3C75F723E75B1556"/>
          </w:pPr>
          <w:r w:rsidRPr="00E04D3E">
            <w:rPr>
              <w:rStyle w:val="PlaceholderText"/>
            </w:rPr>
            <w:t>Choose mark</w:t>
          </w:r>
        </w:p>
      </w:docPartBody>
    </w:docPart>
    <w:docPart>
      <w:docPartPr>
        <w:name w:val="4B9D33A3BA294CD88C929991BF5A4EB9"/>
        <w:category>
          <w:name w:val="General"/>
          <w:gallery w:val="placeholder"/>
        </w:category>
        <w:types>
          <w:type w:val="bbPlcHdr"/>
        </w:types>
        <w:behaviors>
          <w:behavior w:val="content"/>
        </w:behaviors>
        <w:guid w:val="{4679698F-0934-4B26-958C-0F5D5E0368A4}"/>
      </w:docPartPr>
      <w:docPartBody>
        <w:p w:rsidR="00525957" w:rsidRDefault="001409AA" w:rsidP="001409AA">
          <w:pPr>
            <w:pStyle w:val="4B9D33A3BA294CD88C929991BF5A4EB95"/>
          </w:pPr>
          <w:r w:rsidRPr="00CF0B88">
            <w:rPr>
              <w:rStyle w:val="PlaceholderText"/>
            </w:rPr>
            <w:t xml:space="preserve">Choose </w:t>
          </w:r>
          <w:r>
            <w:rPr>
              <w:rStyle w:val="PlaceholderText"/>
            </w:rPr>
            <w:t>answer</w:t>
          </w:r>
        </w:p>
      </w:docPartBody>
    </w:docPart>
    <w:docPart>
      <w:docPartPr>
        <w:name w:val="639CFAC55A8C46428D1F0C61202DBF0D"/>
        <w:category>
          <w:name w:val="General"/>
          <w:gallery w:val="placeholder"/>
        </w:category>
        <w:types>
          <w:type w:val="bbPlcHdr"/>
        </w:types>
        <w:behaviors>
          <w:behavior w:val="content"/>
        </w:behaviors>
        <w:guid w:val="{190F3861-1D8C-4634-A459-0EC0C54FD509}"/>
      </w:docPartPr>
      <w:docPartBody>
        <w:p w:rsidR="00525957" w:rsidRDefault="001409AA" w:rsidP="001409AA">
          <w:pPr>
            <w:pStyle w:val="639CFAC55A8C46428D1F0C61202DBF0D5"/>
          </w:pPr>
          <w:r w:rsidRPr="00B425B9">
            <w:rPr>
              <w:rStyle w:val="PlaceholderText"/>
            </w:rPr>
            <w:t>Choose answer</w:t>
          </w:r>
        </w:p>
      </w:docPartBody>
    </w:docPart>
    <w:docPart>
      <w:docPartPr>
        <w:name w:val="FD840CBFBF0E4F4190699E15AA639E8E"/>
        <w:category>
          <w:name w:val="General"/>
          <w:gallery w:val="placeholder"/>
        </w:category>
        <w:types>
          <w:type w:val="bbPlcHdr"/>
        </w:types>
        <w:behaviors>
          <w:behavior w:val="content"/>
        </w:behaviors>
        <w:guid w:val="{9D38F1AF-4E29-47ED-BD64-365FE52E0DC0}"/>
      </w:docPartPr>
      <w:docPartBody>
        <w:p w:rsidR="00525957" w:rsidRDefault="001409AA" w:rsidP="001409AA">
          <w:pPr>
            <w:pStyle w:val="FD840CBFBF0E4F4190699E15AA639E8E5"/>
          </w:pPr>
          <w:r w:rsidRPr="00B425B9">
            <w:rPr>
              <w:rStyle w:val="PlaceholderText"/>
            </w:rPr>
            <w:t>Choose answer</w:t>
          </w:r>
        </w:p>
      </w:docPartBody>
    </w:docPart>
    <w:docPart>
      <w:docPartPr>
        <w:name w:val="6C24A1F05B7E42D29CFC0847F820A648"/>
        <w:category>
          <w:name w:val="General"/>
          <w:gallery w:val="placeholder"/>
        </w:category>
        <w:types>
          <w:type w:val="bbPlcHdr"/>
        </w:types>
        <w:behaviors>
          <w:behavior w:val="content"/>
        </w:behaviors>
        <w:guid w:val="{03781F02-1109-4F71-B84B-034DCCFAA673}"/>
      </w:docPartPr>
      <w:docPartBody>
        <w:p w:rsidR="00525957" w:rsidRDefault="001409AA" w:rsidP="001409AA">
          <w:pPr>
            <w:pStyle w:val="6C24A1F05B7E42D29CFC0847F820A6485"/>
          </w:pPr>
          <w:r w:rsidRPr="00120529">
            <w:rPr>
              <w:rStyle w:val="PlaceholderText"/>
            </w:rPr>
            <w:t>Choose mark</w:t>
          </w:r>
        </w:p>
      </w:docPartBody>
    </w:docPart>
    <w:docPart>
      <w:docPartPr>
        <w:name w:val="7FDF7D3C1FCE409AA5034FAD7207B123"/>
        <w:category>
          <w:name w:val="General"/>
          <w:gallery w:val="placeholder"/>
        </w:category>
        <w:types>
          <w:type w:val="bbPlcHdr"/>
        </w:types>
        <w:behaviors>
          <w:behavior w:val="content"/>
        </w:behaviors>
        <w:guid w:val="{7C34663A-DE99-4B02-9295-1AFD895DBCF7}"/>
      </w:docPartPr>
      <w:docPartBody>
        <w:p w:rsidR="00525957" w:rsidRDefault="001409AA" w:rsidP="001409AA">
          <w:pPr>
            <w:pStyle w:val="7FDF7D3C1FCE409AA5034FAD7207B1235"/>
          </w:pPr>
          <w:r w:rsidRPr="00902D84">
            <w:rPr>
              <w:rStyle w:val="PlaceholderText"/>
            </w:rPr>
            <w:t>Choose mark</w:t>
          </w:r>
        </w:p>
      </w:docPartBody>
    </w:docPart>
    <w:docPart>
      <w:docPartPr>
        <w:name w:val="10B2E8BF51014E5383344A8F6A41C3E2"/>
        <w:category>
          <w:name w:val="General"/>
          <w:gallery w:val="placeholder"/>
        </w:category>
        <w:types>
          <w:type w:val="bbPlcHdr"/>
        </w:types>
        <w:behaviors>
          <w:behavior w:val="content"/>
        </w:behaviors>
        <w:guid w:val="{FA7D9890-4A76-4447-BB4B-A34FD0096B53}"/>
      </w:docPartPr>
      <w:docPartBody>
        <w:p w:rsidR="00525957" w:rsidRDefault="001409AA" w:rsidP="001409AA">
          <w:pPr>
            <w:pStyle w:val="10B2E8BF51014E5383344A8F6A41C3E25"/>
          </w:pPr>
          <w:r w:rsidRPr="00902D84">
            <w:rPr>
              <w:rStyle w:val="PlaceholderText"/>
            </w:rPr>
            <w:t>Choose mark</w:t>
          </w:r>
        </w:p>
      </w:docPartBody>
    </w:docPart>
    <w:docPart>
      <w:docPartPr>
        <w:name w:val="83EDA2EF8862496B8F91E820185A2F8B"/>
        <w:category>
          <w:name w:val="General"/>
          <w:gallery w:val="placeholder"/>
        </w:category>
        <w:types>
          <w:type w:val="bbPlcHdr"/>
        </w:types>
        <w:behaviors>
          <w:behavior w:val="content"/>
        </w:behaviors>
        <w:guid w:val="{A5D8CDF9-1167-4EF5-A24D-CC3EDC852046}"/>
      </w:docPartPr>
      <w:docPartBody>
        <w:p w:rsidR="00525957" w:rsidRDefault="001409AA" w:rsidP="001409AA">
          <w:pPr>
            <w:pStyle w:val="83EDA2EF8862496B8F91E820185A2F8B5"/>
          </w:pPr>
          <w:r w:rsidRPr="00902D84">
            <w:rPr>
              <w:rStyle w:val="PlaceholderText"/>
            </w:rPr>
            <w:t>Choose mark</w:t>
          </w:r>
        </w:p>
      </w:docPartBody>
    </w:docPart>
    <w:docPart>
      <w:docPartPr>
        <w:name w:val="85C09AE7B528405A80A8184D4D5BFDD3"/>
        <w:category>
          <w:name w:val="General"/>
          <w:gallery w:val="placeholder"/>
        </w:category>
        <w:types>
          <w:type w:val="bbPlcHdr"/>
        </w:types>
        <w:behaviors>
          <w:behavior w:val="content"/>
        </w:behaviors>
        <w:guid w:val="{F6CD772D-DB51-47A6-918F-4341D939AAE0}"/>
      </w:docPartPr>
      <w:docPartBody>
        <w:p w:rsidR="00525957" w:rsidRDefault="001409AA" w:rsidP="001409AA">
          <w:pPr>
            <w:pStyle w:val="85C09AE7B528405A80A8184D4D5BFDD35"/>
          </w:pPr>
          <w:r w:rsidRPr="00902D84">
            <w:rPr>
              <w:rStyle w:val="PlaceholderText"/>
            </w:rPr>
            <w:t>Choose mark</w:t>
          </w:r>
        </w:p>
      </w:docPartBody>
    </w:docPart>
    <w:docPart>
      <w:docPartPr>
        <w:name w:val="F0057FF5D4AF4345BF8FFC70DABB240C"/>
        <w:category>
          <w:name w:val="General"/>
          <w:gallery w:val="placeholder"/>
        </w:category>
        <w:types>
          <w:type w:val="bbPlcHdr"/>
        </w:types>
        <w:behaviors>
          <w:behavior w:val="content"/>
        </w:behaviors>
        <w:guid w:val="{8926B755-7869-4F86-A63C-49A33B457C64}"/>
      </w:docPartPr>
      <w:docPartBody>
        <w:p w:rsidR="00525957" w:rsidRDefault="001409AA" w:rsidP="001409AA">
          <w:pPr>
            <w:pStyle w:val="F0057FF5D4AF4345BF8FFC70DABB240C5"/>
          </w:pPr>
          <w:r w:rsidRPr="00E04D3E">
            <w:rPr>
              <w:rStyle w:val="PlaceholderText"/>
            </w:rPr>
            <w:t>Choose mark</w:t>
          </w:r>
        </w:p>
      </w:docPartBody>
    </w:docPart>
    <w:docPart>
      <w:docPartPr>
        <w:name w:val="71AA50C3A2B54B1FBA7B1763B11781C8"/>
        <w:category>
          <w:name w:val="General"/>
          <w:gallery w:val="placeholder"/>
        </w:category>
        <w:types>
          <w:type w:val="bbPlcHdr"/>
        </w:types>
        <w:behaviors>
          <w:behavior w:val="content"/>
        </w:behaviors>
        <w:guid w:val="{976A7F47-6B7A-4AD8-99F9-A28B304AE28C}"/>
      </w:docPartPr>
      <w:docPartBody>
        <w:p w:rsidR="00525957" w:rsidRDefault="001409AA" w:rsidP="001409AA">
          <w:pPr>
            <w:pStyle w:val="71AA50C3A2B54B1FBA7B1763B11781C84"/>
          </w:pPr>
          <w:r w:rsidRPr="000B4002">
            <w:rPr>
              <w:rStyle w:val="PlaceholderText"/>
            </w:rPr>
            <w:t>Click to add text</w:t>
          </w:r>
        </w:p>
      </w:docPartBody>
    </w:docPart>
    <w:docPart>
      <w:docPartPr>
        <w:name w:val="2FF087E1F8E1476E9D0A74BE098F9C01"/>
        <w:category>
          <w:name w:val="General"/>
          <w:gallery w:val="placeholder"/>
        </w:category>
        <w:types>
          <w:type w:val="bbPlcHdr"/>
        </w:types>
        <w:behaviors>
          <w:behavior w:val="content"/>
        </w:behaviors>
        <w:guid w:val="{AD8D693A-353B-44D2-8E28-72FC562B3642}"/>
      </w:docPartPr>
      <w:docPartBody>
        <w:p w:rsidR="006F0BFC" w:rsidRDefault="001409AA" w:rsidP="001409AA">
          <w:pPr>
            <w:pStyle w:val="2FF087E1F8E1476E9D0A74BE098F9C014"/>
          </w:pPr>
          <w:r w:rsidRPr="005B50A1">
            <w:rPr>
              <w:rStyle w:val="PlaceholderText"/>
            </w:rPr>
            <w:t>Choose mark</w:t>
          </w:r>
        </w:p>
      </w:docPartBody>
    </w:docPart>
    <w:docPart>
      <w:docPartPr>
        <w:name w:val="C8B133395D894097A38F2555CBC9BF53"/>
        <w:category>
          <w:name w:val="General"/>
          <w:gallery w:val="placeholder"/>
        </w:category>
        <w:types>
          <w:type w:val="bbPlcHdr"/>
        </w:types>
        <w:behaviors>
          <w:behavior w:val="content"/>
        </w:behaviors>
        <w:guid w:val="{728E1926-9BF3-4643-A11B-BC9D2C49FB6A}"/>
      </w:docPartPr>
      <w:docPartBody>
        <w:p w:rsidR="006F0BFC" w:rsidRDefault="001409AA" w:rsidP="001409AA">
          <w:pPr>
            <w:pStyle w:val="C8B133395D894097A38F2555CBC9BF534"/>
          </w:pPr>
          <w:r w:rsidRPr="005B50A1">
            <w:rPr>
              <w:rStyle w:val="PlaceholderText"/>
            </w:rPr>
            <w:t>Choose mark</w:t>
          </w:r>
        </w:p>
      </w:docPartBody>
    </w:docPart>
    <w:docPart>
      <w:docPartPr>
        <w:name w:val="869999EA3AAE47EE9302AE8EA25544C4"/>
        <w:category>
          <w:name w:val="General"/>
          <w:gallery w:val="placeholder"/>
        </w:category>
        <w:types>
          <w:type w:val="bbPlcHdr"/>
        </w:types>
        <w:behaviors>
          <w:behavior w:val="content"/>
        </w:behaviors>
        <w:guid w:val="{939C844C-DB20-4981-A74B-BB09A7F1D8D8}"/>
      </w:docPartPr>
      <w:docPartBody>
        <w:p w:rsidR="006F0BFC" w:rsidRDefault="001409AA" w:rsidP="001409AA">
          <w:pPr>
            <w:pStyle w:val="869999EA3AAE47EE9302AE8EA25544C44"/>
          </w:pPr>
          <w:r w:rsidRPr="005B50A1">
            <w:rPr>
              <w:rStyle w:val="PlaceholderText"/>
            </w:rPr>
            <w:t>Choose mark</w:t>
          </w:r>
        </w:p>
      </w:docPartBody>
    </w:docPart>
    <w:docPart>
      <w:docPartPr>
        <w:name w:val="8396AFC8C10045408FD4CD045326118E"/>
        <w:category>
          <w:name w:val="General"/>
          <w:gallery w:val="placeholder"/>
        </w:category>
        <w:types>
          <w:type w:val="bbPlcHdr"/>
        </w:types>
        <w:behaviors>
          <w:behavior w:val="content"/>
        </w:behaviors>
        <w:guid w:val="{9B154B05-DEF2-4B55-AE38-30ABFF651168}"/>
      </w:docPartPr>
      <w:docPartBody>
        <w:p w:rsidR="006F0BFC" w:rsidRDefault="001409AA" w:rsidP="001409AA">
          <w:pPr>
            <w:pStyle w:val="8396AFC8C10045408FD4CD045326118E4"/>
          </w:pPr>
          <w:r w:rsidRPr="005B50A1">
            <w:rPr>
              <w:rStyle w:val="PlaceholderText"/>
            </w:rPr>
            <w:t>Choose mark</w:t>
          </w:r>
        </w:p>
      </w:docPartBody>
    </w:docPart>
    <w:docPart>
      <w:docPartPr>
        <w:name w:val="8D3A36AA440346E08FA4FF12735C05B5"/>
        <w:category>
          <w:name w:val="General"/>
          <w:gallery w:val="placeholder"/>
        </w:category>
        <w:types>
          <w:type w:val="bbPlcHdr"/>
        </w:types>
        <w:behaviors>
          <w:behavior w:val="content"/>
        </w:behaviors>
        <w:guid w:val="{AAB0B04B-1059-4E70-8905-BF1463CBF382}"/>
      </w:docPartPr>
      <w:docPartBody>
        <w:p w:rsidR="006F0BFC" w:rsidRDefault="001409AA" w:rsidP="001409AA">
          <w:pPr>
            <w:pStyle w:val="8D3A36AA440346E08FA4FF12735C05B54"/>
          </w:pPr>
          <w:r w:rsidRPr="005B50A1">
            <w:rPr>
              <w:rStyle w:val="PlaceholderText"/>
            </w:rPr>
            <w:t>Choose mark</w:t>
          </w:r>
        </w:p>
      </w:docPartBody>
    </w:docPart>
    <w:docPart>
      <w:docPartPr>
        <w:name w:val="1A537476986347D19971B18F0D2C26EC"/>
        <w:category>
          <w:name w:val="General"/>
          <w:gallery w:val="placeholder"/>
        </w:category>
        <w:types>
          <w:type w:val="bbPlcHdr"/>
        </w:types>
        <w:behaviors>
          <w:behavior w:val="content"/>
        </w:behaviors>
        <w:guid w:val="{D1A6DE7E-723F-459E-9B7A-5F2D2DA78C26}"/>
      </w:docPartPr>
      <w:docPartBody>
        <w:p w:rsidR="006F0BFC" w:rsidRDefault="001409AA" w:rsidP="001409AA">
          <w:pPr>
            <w:pStyle w:val="1A537476986347D19971B18F0D2C26EC4"/>
          </w:pPr>
          <w:r w:rsidRPr="005B50A1">
            <w:rPr>
              <w:rStyle w:val="PlaceholderText"/>
            </w:rPr>
            <w:t>Choose mark</w:t>
          </w:r>
        </w:p>
      </w:docPartBody>
    </w:docPart>
    <w:docPart>
      <w:docPartPr>
        <w:name w:val="561FC080E2464CC9A74DA346F8F95900"/>
        <w:category>
          <w:name w:val="General"/>
          <w:gallery w:val="placeholder"/>
        </w:category>
        <w:types>
          <w:type w:val="bbPlcHdr"/>
        </w:types>
        <w:behaviors>
          <w:behavior w:val="content"/>
        </w:behaviors>
        <w:guid w:val="{29C9A04B-105C-4363-BCBC-6986E17BEDF4}"/>
      </w:docPartPr>
      <w:docPartBody>
        <w:p w:rsidR="006F0BFC" w:rsidRDefault="001409AA" w:rsidP="001409AA">
          <w:pPr>
            <w:pStyle w:val="561FC080E2464CC9A74DA346F8F959004"/>
          </w:pPr>
          <w:r w:rsidRPr="005B50A1">
            <w:rPr>
              <w:rStyle w:val="PlaceholderText"/>
            </w:rPr>
            <w:t>Choose mark</w:t>
          </w:r>
        </w:p>
      </w:docPartBody>
    </w:docPart>
    <w:docPart>
      <w:docPartPr>
        <w:name w:val="249C0A58B2964D8DAEAD2C12A4207699"/>
        <w:category>
          <w:name w:val="General"/>
          <w:gallery w:val="placeholder"/>
        </w:category>
        <w:types>
          <w:type w:val="bbPlcHdr"/>
        </w:types>
        <w:behaviors>
          <w:behavior w:val="content"/>
        </w:behaviors>
        <w:guid w:val="{62C218C9-3A33-4AE1-BE43-0197001F1B8C}"/>
      </w:docPartPr>
      <w:docPartBody>
        <w:p w:rsidR="006F0BFC" w:rsidRDefault="001409AA" w:rsidP="001409AA">
          <w:pPr>
            <w:pStyle w:val="249C0A58B2964D8DAEAD2C12A42076994"/>
          </w:pPr>
          <w:r w:rsidRPr="005B50A1">
            <w:rPr>
              <w:rStyle w:val="PlaceholderText"/>
            </w:rPr>
            <w:t>Choose mark</w:t>
          </w:r>
        </w:p>
      </w:docPartBody>
    </w:docPart>
    <w:docPart>
      <w:docPartPr>
        <w:name w:val="844A7C427C7E41A48842FB987F429820"/>
        <w:category>
          <w:name w:val="General"/>
          <w:gallery w:val="placeholder"/>
        </w:category>
        <w:types>
          <w:type w:val="bbPlcHdr"/>
        </w:types>
        <w:behaviors>
          <w:behavior w:val="content"/>
        </w:behaviors>
        <w:guid w:val="{B856CFA1-CCB4-4660-A481-3B4C26173E1A}"/>
      </w:docPartPr>
      <w:docPartBody>
        <w:p w:rsidR="006F0BFC" w:rsidRDefault="001409AA" w:rsidP="001409AA">
          <w:pPr>
            <w:pStyle w:val="844A7C427C7E41A48842FB987F4298204"/>
          </w:pPr>
          <w:r w:rsidRPr="005B50A1">
            <w:rPr>
              <w:rStyle w:val="PlaceholderText"/>
            </w:rPr>
            <w:t>Choose mark</w:t>
          </w:r>
        </w:p>
      </w:docPartBody>
    </w:docPart>
    <w:docPart>
      <w:docPartPr>
        <w:name w:val="3BC855DB9AA5422F88C8E5787A2AF398"/>
        <w:category>
          <w:name w:val="General"/>
          <w:gallery w:val="placeholder"/>
        </w:category>
        <w:types>
          <w:type w:val="bbPlcHdr"/>
        </w:types>
        <w:behaviors>
          <w:behavior w:val="content"/>
        </w:behaviors>
        <w:guid w:val="{84903815-6C6D-47CA-A3B4-58FC9E6E5D57}"/>
      </w:docPartPr>
      <w:docPartBody>
        <w:p w:rsidR="006F0BFC" w:rsidRDefault="001409AA" w:rsidP="001409AA">
          <w:pPr>
            <w:pStyle w:val="3BC855DB9AA5422F88C8E5787A2AF3984"/>
          </w:pPr>
          <w:r w:rsidRPr="005C5F3C">
            <w:rPr>
              <w:rStyle w:val="PlaceholderText"/>
            </w:rPr>
            <w:t>Choose mark</w:t>
          </w:r>
        </w:p>
      </w:docPartBody>
    </w:docPart>
    <w:docPart>
      <w:docPartPr>
        <w:name w:val="1B8D6EF0814549D184307AF6FE049562"/>
        <w:category>
          <w:name w:val="General"/>
          <w:gallery w:val="placeholder"/>
        </w:category>
        <w:types>
          <w:type w:val="bbPlcHdr"/>
        </w:types>
        <w:behaviors>
          <w:behavior w:val="content"/>
        </w:behaviors>
        <w:guid w:val="{40D6098B-3753-495A-8123-92B2BD2D0895}"/>
      </w:docPartPr>
      <w:docPartBody>
        <w:p w:rsidR="006F0BFC" w:rsidRDefault="001409AA" w:rsidP="001409AA">
          <w:pPr>
            <w:pStyle w:val="1B8D6EF0814549D184307AF6FE0495624"/>
          </w:pPr>
          <w:r w:rsidRPr="005C5F3C">
            <w:rPr>
              <w:rStyle w:val="PlaceholderText"/>
            </w:rPr>
            <w:t>Choose mark</w:t>
          </w:r>
        </w:p>
      </w:docPartBody>
    </w:docPart>
    <w:docPart>
      <w:docPartPr>
        <w:name w:val="217D43604A5C45718A3D56C11A79240D"/>
        <w:category>
          <w:name w:val="General"/>
          <w:gallery w:val="placeholder"/>
        </w:category>
        <w:types>
          <w:type w:val="bbPlcHdr"/>
        </w:types>
        <w:behaviors>
          <w:behavior w:val="content"/>
        </w:behaviors>
        <w:guid w:val="{D0EC7C27-33F4-467E-B141-0E1F3BB83AD0}"/>
      </w:docPartPr>
      <w:docPartBody>
        <w:p w:rsidR="006F0BFC" w:rsidRDefault="001409AA" w:rsidP="001409AA">
          <w:pPr>
            <w:pStyle w:val="217D43604A5C45718A3D56C11A79240D4"/>
          </w:pPr>
          <w:r w:rsidRPr="005C5F3C">
            <w:rPr>
              <w:rStyle w:val="PlaceholderText"/>
            </w:rPr>
            <w:t>Choose mark</w:t>
          </w:r>
        </w:p>
      </w:docPartBody>
    </w:docPart>
    <w:docPart>
      <w:docPartPr>
        <w:name w:val="66CFDE4B65EC419692137D8103FDFAC5"/>
        <w:category>
          <w:name w:val="General"/>
          <w:gallery w:val="placeholder"/>
        </w:category>
        <w:types>
          <w:type w:val="bbPlcHdr"/>
        </w:types>
        <w:behaviors>
          <w:behavior w:val="content"/>
        </w:behaviors>
        <w:guid w:val="{5F6017A3-3E68-4376-AF53-D91BBC3C6507}"/>
      </w:docPartPr>
      <w:docPartBody>
        <w:p w:rsidR="006F0BFC" w:rsidRDefault="001409AA" w:rsidP="001409AA">
          <w:pPr>
            <w:pStyle w:val="66CFDE4B65EC419692137D8103FDFAC54"/>
          </w:pPr>
          <w:r w:rsidRPr="005C5F3C">
            <w:rPr>
              <w:rStyle w:val="PlaceholderText"/>
            </w:rPr>
            <w:t>Choose mark</w:t>
          </w:r>
        </w:p>
      </w:docPartBody>
    </w:docPart>
    <w:docPart>
      <w:docPartPr>
        <w:name w:val="51EC7ECF71704F3DB813EDD436D77FA4"/>
        <w:category>
          <w:name w:val="General"/>
          <w:gallery w:val="placeholder"/>
        </w:category>
        <w:types>
          <w:type w:val="bbPlcHdr"/>
        </w:types>
        <w:behaviors>
          <w:behavior w:val="content"/>
        </w:behaviors>
        <w:guid w:val="{EAA0FDBB-0ED9-4C3D-AD22-2398A548A32A}"/>
      </w:docPartPr>
      <w:docPartBody>
        <w:p w:rsidR="006F0BFC" w:rsidRDefault="001409AA" w:rsidP="001409AA">
          <w:pPr>
            <w:pStyle w:val="51EC7ECF71704F3DB813EDD436D77FA44"/>
          </w:pPr>
          <w:r w:rsidRPr="009A566C">
            <w:rPr>
              <w:rStyle w:val="PlaceholderText"/>
            </w:rPr>
            <w:t>Choose mark</w:t>
          </w:r>
        </w:p>
      </w:docPartBody>
    </w:docPart>
    <w:docPart>
      <w:docPartPr>
        <w:name w:val="9ABC988733EA4855B8603FA339D8A901"/>
        <w:category>
          <w:name w:val="General"/>
          <w:gallery w:val="placeholder"/>
        </w:category>
        <w:types>
          <w:type w:val="bbPlcHdr"/>
        </w:types>
        <w:behaviors>
          <w:behavior w:val="content"/>
        </w:behaviors>
        <w:guid w:val="{DF93C3C3-9C99-46D0-8F0F-DDF196D533C1}"/>
      </w:docPartPr>
      <w:docPartBody>
        <w:p w:rsidR="006F0BFC" w:rsidRDefault="001409AA" w:rsidP="001409AA">
          <w:pPr>
            <w:pStyle w:val="9ABC988733EA4855B8603FA339D8A9014"/>
          </w:pPr>
          <w:r w:rsidRPr="009A566C">
            <w:rPr>
              <w:rStyle w:val="PlaceholderText"/>
            </w:rPr>
            <w:t>Choose mark</w:t>
          </w:r>
        </w:p>
      </w:docPartBody>
    </w:docPart>
    <w:docPart>
      <w:docPartPr>
        <w:name w:val="91FEA67A24CB49E9A348071506B4E625"/>
        <w:category>
          <w:name w:val="General"/>
          <w:gallery w:val="placeholder"/>
        </w:category>
        <w:types>
          <w:type w:val="bbPlcHdr"/>
        </w:types>
        <w:behaviors>
          <w:behavior w:val="content"/>
        </w:behaviors>
        <w:guid w:val="{E3E4820D-FFE6-431C-AD79-88EAAFF2D6F8}"/>
      </w:docPartPr>
      <w:docPartBody>
        <w:p w:rsidR="006F0BFC" w:rsidRDefault="001409AA" w:rsidP="001409AA">
          <w:pPr>
            <w:pStyle w:val="91FEA67A24CB49E9A348071506B4E6254"/>
          </w:pPr>
          <w:r w:rsidRPr="009A566C">
            <w:rPr>
              <w:rStyle w:val="PlaceholderText"/>
            </w:rPr>
            <w:t>Choose mark</w:t>
          </w:r>
        </w:p>
      </w:docPartBody>
    </w:docPart>
    <w:docPart>
      <w:docPartPr>
        <w:name w:val="A94D1C6673414320AF532C0B0259ACDE"/>
        <w:category>
          <w:name w:val="General"/>
          <w:gallery w:val="placeholder"/>
        </w:category>
        <w:types>
          <w:type w:val="bbPlcHdr"/>
        </w:types>
        <w:behaviors>
          <w:behavior w:val="content"/>
        </w:behaviors>
        <w:guid w:val="{128A6541-85DA-48E3-BB60-FB8F8164AC72}"/>
      </w:docPartPr>
      <w:docPartBody>
        <w:p w:rsidR="006F0BFC" w:rsidRDefault="001409AA" w:rsidP="001409AA">
          <w:pPr>
            <w:pStyle w:val="A94D1C6673414320AF532C0B0259ACDE4"/>
          </w:pPr>
          <w:r w:rsidRPr="000B4002">
            <w:rPr>
              <w:rStyle w:val="PlaceholderText"/>
            </w:rPr>
            <w:t>Click to add text</w:t>
          </w:r>
        </w:p>
      </w:docPartBody>
    </w:docPart>
    <w:docPart>
      <w:docPartPr>
        <w:name w:val="E75E5D01567F40938126B773C05861F3"/>
        <w:category>
          <w:name w:val="General"/>
          <w:gallery w:val="placeholder"/>
        </w:category>
        <w:types>
          <w:type w:val="bbPlcHdr"/>
        </w:types>
        <w:behaviors>
          <w:behavior w:val="content"/>
        </w:behaviors>
        <w:guid w:val="{B9902F04-5B69-4FD1-A0BC-C12CAFCF2A4A}"/>
      </w:docPartPr>
      <w:docPartBody>
        <w:p w:rsidR="006F0BFC" w:rsidRDefault="001409AA" w:rsidP="001409AA">
          <w:pPr>
            <w:pStyle w:val="E75E5D01567F40938126B773C05861F34"/>
          </w:pPr>
          <w:r w:rsidRPr="000B4002">
            <w:rPr>
              <w:rStyle w:val="PlaceholderText"/>
            </w:rPr>
            <w:t>Click to add text</w:t>
          </w:r>
        </w:p>
      </w:docPartBody>
    </w:docPart>
    <w:docPart>
      <w:docPartPr>
        <w:name w:val="F5AC215445694B6CB5F4055B4743413E"/>
        <w:category>
          <w:name w:val="General"/>
          <w:gallery w:val="placeholder"/>
        </w:category>
        <w:types>
          <w:type w:val="bbPlcHdr"/>
        </w:types>
        <w:behaviors>
          <w:behavior w:val="content"/>
        </w:behaviors>
        <w:guid w:val="{27953991-B607-45DF-86E8-7BA57F322F9D}"/>
      </w:docPartPr>
      <w:docPartBody>
        <w:p w:rsidR="006F0BFC" w:rsidRDefault="001409AA" w:rsidP="001409AA">
          <w:pPr>
            <w:pStyle w:val="F5AC215445694B6CB5F4055B4743413E4"/>
          </w:pPr>
          <w:r w:rsidRPr="000B4002">
            <w:rPr>
              <w:rStyle w:val="PlaceholderText"/>
            </w:rPr>
            <w:t>Click to add text</w:t>
          </w:r>
        </w:p>
      </w:docPartBody>
    </w:docPart>
    <w:docPart>
      <w:docPartPr>
        <w:name w:val="1AA425CBE642407DBA66A754724685BE"/>
        <w:category>
          <w:name w:val="General"/>
          <w:gallery w:val="placeholder"/>
        </w:category>
        <w:types>
          <w:type w:val="bbPlcHdr"/>
        </w:types>
        <w:behaviors>
          <w:behavior w:val="content"/>
        </w:behaviors>
        <w:guid w:val="{03625F93-D12F-4B2D-AEE7-3C5674F4D866}"/>
      </w:docPartPr>
      <w:docPartBody>
        <w:p w:rsidR="006F0BFC" w:rsidRDefault="001409AA" w:rsidP="001409AA">
          <w:pPr>
            <w:pStyle w:val="1AA425CBE642407DBA66A754724685BE4"/>
          </w:pPr>
          <w:r w:rsidRPr="00575F9C">
            <w:rPr>
              <w:rStyle w:val="PlaceholderText"/>
              <w:sz w:val="24"/>
            </w:rPr>
            <w:t>Click to add text</w:t>
          </w:r>
        </w:p>
      </w:docPartBody>
    </w:docPart>
    <w:docPart>
      <w:docPartPr>
        <w:name w:val="32FD5A36DD9E4390AA2097EEB1A0C65C"/>
        <w:category>
          <w:name w:val="General"/>
          <w:gallery w:val="placeholder"/>
        </w:category>
        <w:types>
          <w:type w:val="bbPlcHdr"/>
        </w:types>
        <w:behaviors>
          <w:behavior w:val="content"/>
        </w:behaviors>
        <w:guid w:val="{E0799866-50C3-451B-9DF5-B373D9C6959F}"/>
      </w:docPartPr>
      <w:docPartBody>
        <w:p w:rsidR="006F0BFC" w:rsidRDefault="001409AA" w:rsidP="001409AA">
          <w:pPr>
            <w:pStyle w:val="32FD5A36DD9E4390AA2097EEB1A0C65C4"/>
          </w:pPr>
          <w:r w:rsidRPr="00CF0B88">
            <w:rPr>
              <w:rStyle w:val="PlaceholderText"/>
            </w:rPr>
            <w:t xml:space="preserve">Choose </w:t>
          </w:r>
          <w:r>
            <w:rPr>
              <w:rStyle w:val="PlaceholderText"/>
            </w:rPr>
            <w:t>answer</w:t>
          </w:r>
        </w:p>
      </w:docPartBody>
    </w:docPart>
    <w:docPart>
      <w:docPartPr>
        <w:name w:val="F9ADF1C9A13D430AB8B64F0D88B17E3B"/>
        <w:category>
          <w:name w:val="General"/>
          <w:gallery w:val="placeholder"/>
        </w:category>
        <w:types>
          <w:type w:val="bbPlcHdr"/>
        </w:types>
        <w:behaviors>
          <w:behavior w:val="content"/>
        </w:behaviors>
        <w:guid w:val="{1EA7F239-FBB5-494B-B249-B1BD199CD594}"/>
      </w:docPartPr>
      <w:docPartBody>
        <w:p w:rsidR="006F0BFC" w:rsidRDefault="001409AA" w:rsidP="001409AA">
          <w:pPr>
            <w:pStyle w:val="F9ADF1C9A13D430AB8B64F0D88B17E3B4"/>
          </w:pPr>
          <w:r w:rsidRPr="00B425B9">
            <w:rPr>
              <w:rStyle w:val="PlaceholderText"/>
            </w:rPr>
            <w:t>Choose answer</w:t>
          </w:r>
        </w:p>
      </w:docPartBody>
    </w:docPart>
    <w:docPart>
      <w:docPartPr>
        <w:name w:val="D1C148CDD6FA4474BA392E3F8CFDB212"/>
        <w:category>
          <w:name w:val="General"/>
          <w:gallery w:val="placeholder"/>
        </w:category>
        <w:types>
          <w:type w:val="bbPlcHdr"/>
        </w:types>
        <w:behaviors>
          <w:behavior w:val="content"/>
        </w:behaviors>
        <w:guid w:val="{D8F92ED3-1135-46B2-9DF6-4A703539F5BF}"/>
      </w:docPartPr>
      <w:docPartBody>
        <w:p w:rsidR="006F0BFC" w:rsidRDefault="001409AA" w:rsidP="001409AA">
          <w:pPr>
            <w:pStyle w:val="D1C148CDD6FA4474BA392E3F8CFDB2124"/>
          </w:pPr>
          <w:r w:rsidRPr="00387222">
            <w:rPr>
              <w:rStyle w:val="PlaceholderText"/>
            </w:rPr>
            <w:t>Choose mark</w:t>
          </w:r>
        </w:p>
      </w:docPartBody>
    </w:docPart>
    <w:docPart>
      <w:docPartPr>
        <w:name w:val="04F4A57B202E4258B978EE976054A487"/>
        <w:category>
          <w:name w:val="General"/>
          <w:gallery w:val="placeholder"/>
        </w:category>
        <w:types>
          <w:type w:val="bbPlcHdr"/>
        </w:types>
        <w:behaviors>
          <w:behavior w:val="content"/>
        </w:behaviors>
        <w:guid w:val="{CFB7A684-944E-43D2-98F1-3E13B637F2E6}"/>
      </w:docPartPr>
      <w:docPartBody>
        <w:p w:rsidR="006F0BFC" w:rsidRDefault="001409AA" w:rsidP="001409AA">
          <w:pPr>
            <w:pStyle w:val="04F4A57B202E4258B978EE976054A4874"/>
          </w:pPr>
          <w:r w:rsidRPr="00387222">
            <w:rPr>
              <w:rStyle w:val="PlaceholderText"/>
            </w:rPr>
            <w:t>Choose mark</w:t>
          </w:r>
        </w:p>
      </w:docPartBody>
    </w:docPart>
    <w:docPart>
      <w:docPartPr>
        <w:name w:val="85B07908A42947BC8AC5B47C447B58CB"/>
        <w:category>
          <w:name w:val="General"/>
          <w:gallery w:val="placeholder"/>
        </w:category>
        <w:types>
          <w:type w:val="bbPlcHdr"/>
        </w:types>
        <w:behaviors>
          <w:behavior w:val="content"/>
        </w:behaviors>
        <w:guid w:val="{EC0AD330-5CBE-42A5-9792-CD44FA60684A}"/>
      </w:docPartPr>
      <w:docPartBody>
        <w:p w:rsidR="006F0BFC" w:rsidRDefault="001409AA" w:rsidP="001409AA">
          <w:pPr>
            <w:pStyle w:val="85B07908A42947BC8AC5B47C447B58CB4"/>
          </w:pPr>
          <w:r w:rsidRPr="00387222">
            <w:rPr>
              <w:rStyle w:val="PlaceholderText"/>
            </w:rPr>
            <w:t>Choose mark</w:t>
          </w:r>
        </w:p>
      </w:docPartBody>
    </w:docPart>
    <w:docPart>
      <w:docPartPr>
        <w:name w:val="12C6E17854954A99B2E7764C80119787"/>
        <w:category>
          <w:name w:val="General"/>
          <w:gallery w:val="placeholder"/>
        </w:category>
        <w:types>
          <w:type w:val="bbPlcHdr"/>
        </w:types>
        <w:behaviors>
          <w:behavior w:val="content"/>
        </w:behaviors>
        <w:guid w:val="{365A7982-A660-426C-B43C-1180CFBC10EA}"/>
      </w:docPartPr>
      <w:docPartBody>
        <w:p w:rsidR="006F0BFC" w:rsidRDefault="001409AA" w:rsidP="001409AA">
          <w:pPr>
            <w:pStyle w:val="12C6E17854954A99B2E7764C801197874"/>
          </w:pPr>
          <w:r w:rsidRPr="00387222">
            <w:rPr>
              <w:rStyle w:val="PlaceholderText"/>
            </w:rPr>
            <w:t>Choose mark</w:t>
          </w:r>
        </w:p>
      </w:docPartBody>
    </w:docPart>
    <w:docPart>
      <w:docPartPr>
        <w:name w:val="080D57E2FD1B42EAB9407145B9CA6CBA"/>
        <w:category>
          <w:name w:val="General"/>
          <w:gallery w:val="placeholder"/>
        </w:category>
        <w:types>
          <w:type w:val="bbPlcHdr"/>
        </w:types>
        <w:behaviors>
          <w:behavior w:val="content"/>
        </w:behaviors>
        <w:guid w:val="{0E803B72-E1FF-4934-896C-90227F103B85}"/>
      </w:docPartPr>
      <w:docPartBody>
        <w:p w:rsidR="006F0BFC" w:rsidRDefault="001409AA" w:rsidP="001409AA">
          <w:pPr>
            <w:pStyle w:val="080D57E2FD1B42EAB9407145B9CA6CBA4"/>
          </w:pPr>
          <w:r w:rsidRPr="00387222">
            <w:rPr>
              <w:rStyle w:val="PlaceholderText"/>
            </w:rPr>
            <w:t>Choose mark</w:t>
          </w:r>
        </w:p>
      </w:docPartBody>
    </w:docPart>
    <w:docPart>
      <w:docPartPr>
        <w:name w:val="D9657B1F068F459AB722DCD492929E54"/>
        <w:category>
          <w:name w:val="General"/>
          <w:gallery w:val="placeholder"/>
        </w:category>
        <w:types>
          <w:type w:val="bbPlcHdr"/>
        </w:types>
        <w:behaviors>
          <w:behavior w:val="content"/>
        </w:behaviors>
        <w:guid w:val="{3FC47AF5-2E2C-4FC7-95F4-ED0BD90B6513}"/>
      </w:docPartPr>
      <w:docPartBody>
        <w:p w:rsidR="006F0BFC" w:rsidRDefault="001409AA" w:rsidP="001409AA">
          <w:pPr>
            <w:pStyle w:val="D9657B1F068F459AB722DCD492929E544"/>
          </w:pPr>
          <w:r w:rsidRPr="00387222">
            <w:rPr>
              <w:rStyle w:val="PlaceholderText"/>
            </w:rPr>
            <w:t>Choose mark</w:t>
          </w:r>
        </w:p>
      </w:docPartBody>
    </w:docPart>
    <w:docPart>
      <w:docPartPr>
        <w:name w:val="939248A2380E4AE5A4CACC5701EFBBE4"/>
        <w:category>
          <w:name w:val="General"/>
          <w:gallery w:val="placeholder"/>
        </w:category>
        <w:types>
          <w:type w:val="bbPlcHdr"/>
        </w:types>
        <w:behaviors>
          <w:behavior w:val="content"/>
        </w:behaviors>
        <w:guid w:val="{72AB2C66-4516-4BBF-9CCC-6DAD5E2F63AA}"/>
      </w:docPartPr>
      <w:docPartBody>
        <w:p w:rsidR="006F0BFC" w:rsidRDefault="001409AA" w:rsidP="001409AA">
          <w:pPr>
            <w:pStyle w:val="939248A2380E4AE5A4CACC5701EFBBE44"/>
          </w:pPr>
          <w:r w:rsidRPr="00387222">
            <w:rPr>
              <w:rStyle w:val="PlaceholderText"/>
            </w:rPr>
            <w:t>Choose mark</w:t>
          </w:r>
        </w:p>
      </w:docPartBody>
    </w:docPart>
    <w:docPart>
      <w:docPartPr>
        <w:name w:val="497ECADED4974B07AA9B16101C5A78DA"/>
        <w:category>
          <w:name w:val="General"/>
          <w:gallery w:val="placeholder"/>
        </w:category>
        <w:types>
          <w:type w:val="bbPlcHdr"/>
        </w:types>
        <w:behaviors>
          <w:behavior w:val="content"/>
        </w:behaviors>
        <w:guid w:val="{C08E2D7F-5B9E-449A-9CE5-85E56912C542}"/>
      </w:docPartPr>
      <w:docPartBody>
        <w:p w:rsidR="006F0BFC" w:rsidRDefault="001409AA" w:rsidP="001409AA">
          <w:pPr>
            <w:pStyle w:val="497ECADED4974B07AA9B16101C5A78DA4"/>
          </w:pPr>
          <w:r w:rsidRPr="00387222">
            <w:rPr>
              <w:rStyle w:val="PlaceholderText"/>
            </w:rPr>
            <w:t>Choose mark</w:t>
          </w:r>
        </w:p>
      </w:docPartBody>
    </w:docPart>
    <w:docPart>
      <w:docPartPr>
        <w:name w:val="D46833EAC1054A889C049208FD55FC34"/>
        <w:category>
          <w:name w:val="General"/>
          <w:gallery w:val="placeholder"/>
        </w:category>
        <w:types>
          <w:type w:val="bbPlcHdr"/>
        </w:types>
        <w:behaviors>
          <w:behavior w:val="content"/>
        </w:behaviors>
        <w:guid w:val="{729E9710-CA8C-4627-B764-B375BAB86125}"/>
      </w:docPartPr>
      <w:docPartBody>
        <w:p w:rsidR="006F0BFC" w:rsidRDefault="001409AA" w:rsidP="001409AA">
          <w:pPr>
            <w:pStyle w:val="D46833EAC1054A889C049208FD55FC344"/>
          </w:pPr>
          <w:r w:rsidRPr="00387222">
            <w:rPr>
              <w:rStyle w:val="PlaceholderText"/>
            </w:rPr>
            <w:t>Choose mark</w:t>
          </w:r>
        </w:p>
      </w:docPartBody>
    </w:docPart>
    <w:docPart>
      <w:docPartPr>
        <w:name w:val="936B777BACCB4A8EBF36F590A42A83A8"/>
        <w:category>
          <w:name w:val="General"/>
          <w:gallery w:val="placeholder"/>
        </w:category>
        <w:types>
          <w:type w:val="bbPlcHdr"/>
        </w:types>
        <w:behaviors>
          <w:behavior w:val="content"/>
        </w:behaviors>
        <w:guid w:val="{A6C48ACF-C7E4-40DD-B842-F88C4F51AB36}"/>
      </w:docPartPr>
      <w:docPartBody>
        <w:p w:rsidR="006F0BFC" w:rsidRDefault="001409AA" w:rsidP="001409AA">
          <w:pPr>
            <w:pStyle w:val="936B777BACCB4A8EBF36F590A42A83A84"/>
          </w:pPr>
          <w:r w:rsidRPr="00466AA4">
            <w:rPr>
              <w:rStyle w:val="PlaceholderText"/>
              <w:sz w:val="24"/>
            </w:rPr>
            <w:t>Click to add text</w:t>
          </w:r>
        </w:p>
      </w:docPartBody>
    </w:docPart>
    <w:docPart>
      <w:docPartPr>
        <w:name w:val="8851C041B4464CA287D3658BE469725B"/>
        <w:category>
          <w:name w:val="General"/>
          <w:gallery w:val="placeholder"/>
        </w:category>
        <w:types>
          <w:type w:val="bbPlcHdr"/>
        </w:types>
        <w:behaviors>
          <w:behavior w:val="content"/>
        </w:behaviors>
        <w:guid w:val="{AAACD68E-67BA-4C68-BA17-8AB70768FCBD}"/>
      </w:docPartPr>
      <w:docPartBody>
        <w:p w:rsidR="006F0BFC" w:rsidRDefault="001409AA" w:rsidP="001409AA">
          <w:pPr>
            <w:pStyle w:val="8851C041B4464CA287D3658BE469725B4"/>
          </w:pPr>
          <w:r w:rsidRPr="000B4002">
            <w:rPr>
              <w:rStyle w:val="PlaceholderText"/>
              <w:bCs/>
              <w:sz w:val="24"/>
            </w:rPr>
            <w:t>Click to add text</w:t>
          </w:r>
        </w:p>
      </w:docPartBody>
    </w:docPart>
    <w:docPart>
      <w:docPartPr>
        <w:name w:val="8CB9D74D48A9402091BFAAC791D3FB93"/>
        <w:category>
          <w:name w:val="General"/>
          <w:gallery w:val="placeholder"/>
        </w:category>
        <w:types>
          <w:type w:val="bbPlcHdr"/>
        </w:types>
        <w:behaviors>
          <w:behavior w:val="content"/>
        </w:behaviors>
        <w:guid w:val="{DEC83193-8DB2-43F6-946D-A15C3E92963D}"/>
      </w:docPartPr>
      <w:docPartBody>
        <w:p w:rsidR="006F0BFC" w:rsidRDefault="001409AA" w:rsidP="001409AA">
          <w:pPr>
            <w:pStyle w:val="8CB9D74D48A9402091BFAAC791D3FB934"/>
          </w:pPr>
          <w:r w:rsidRPr="000B4002">
            <w:rPr>
              <w:rStyle w:val="PlaceholderText"/>
              <w:bCs/>
              <w:sz w:val="24"/>
            </w:rPr>
            <w:t>Click to add text</w:t>
          </w:r>
        </w:p>
      </w:docPartBody>
    </w:docPart>
    <w:docPart>
      <w:docPartPr>
        <w:name w:val="547A9212DBFD45FC8007E1112C4B1185"/>
        <w:category>
          <w:name w:val="General"/>
          <w:gallery w:val="placeholder"/>
        </w:category>
        <w:types>
          <w:type w:val="bbPlcHdr"/>
        </w:types>
        <w:behaviors>
          <w:behavior w:val="content"/>
        </w:behaviors>
        <w:guid w:val="{6999EACF-267F-45B5-B6D6-1053FDBCEA22}"/>
      </w:docPartPr>
      <w:docPartBody>
        <w:p w:rsidR="006F0BFC" w:rsidRDefault="001409AA" w:rsidP="001409AA">
          <w:pPr>
            <w:pStyle w:val="547A9212DBFD45FC8007E1112C4B11854"/>
          </w:pPr>
          <w:r w:rsidRPr="000B4002">
            <w:rPr>
              <w:rStyle w:val="PlaceholderText"/>
              <w:bCs/>
              <w:sz w:val="24"/>
            </w:rPr>
            <w:t>Click to add text</w:t>
          </w:r>
        </w:p>
      </w:docPartBody>
    </w:docPart>
    <w:docPart>
      <w:docPartPr>
        <w:name w:val="2B33099087334C9C9039CEF575F1EABB"/>
        <w:category>
          <w:name w:val="General"/>
          <w:gallery w:val="placeholder"/>
        </w:category>
        <w:types>
          <w:type w:val="bbPlcHdr"/>
        </w:types>
        <w:behaviors>
          <w:behavior w:val="content"/>
        </w:behaviors>
        <w:guid w:val="{4205C34B-AB51-4C58-872A-E40302442186}"/>
      </w:docPartPr>
      <w:docPartBody>
        <w:p w:rsidR="006F0BFC" w:rsidRDefault="001409AA" w:rsidP="001409AA">
          <w:pPr>
            <w:pStyle w:val="2B33099087334C9C9039CEF575F1EABB4"/>
          </w:pPr>
          <w:r w:rsidRPr="009E166F">
            <w:rPr>
              <w:rStyle w:val="PlaceholderText"/>
              <w:sz w:val="24"/>
            </w:rPr>
            <w:t>Click to add text</w:t>
          </w:r>
        </w:p>
      </w:docPartBody>
    </w:docPart>
    <w:docPart>
      <w:docPartPr>
        <w:name w:val="6616BC086C2745CB98D1F01A8235EFB6"/>
        <w:category>
          <w:name w:val="General"/>
          <w:gallery w:val="placeholder"/>
        </w:category>
        <w:types>
          <w:type w:val="bbPlcHdr"/>
        </w:types>
        <w:behaviors>
          <w:behavior w:val="content"/>
        </w:behaviors>
        <w:guid w:val="{C98FD4B7-F1F9-41C1-8FD4-5DAF6AEA2D04}"/>
      </w:docPartPr>
      <w:docPartBody>
        <w:p w:rsidR="006F0BFC" w:rsidRDefault="001409AA" w:rsidP="001409AA">
          <w:pPr>
            <w:pStyle w:val="6616BC086C2745CB98D1F01A8235EFB64"/>
          </w:pPr>
          <w:r w:rsidRPr="001907B1">
            <w:rPr>
              <w:rStyle w:val="PlaceholderText"/>
            </w:rPr>
            <w:t>Choose mark</w:t>
          </w:r>
        </w:p>
      </w:docPartBody>
    </w:docPart>
    <w:docPart>
      <w:docPartPr>
        <w:name w:val="8F9D02849D2E4FCC85EA0844CBB72E5C"/>
        <w:category>
          <w:name w:val="General"/>
          <w:gallery w:val="placeholder"/>
        </w:category>
        <w:types>
          <w:type w:val="bbPlcHdr"/>
        </w:types>
        <w:behaviors>
          <w:behavior w:val="content"/>
        </w:behaviors>
        <w:guid w:val="{A63DB7DB-58FB-4E2D-BC93-6E04AD9D1401}"/>
      </w:docPartPr>
      <w:docPartBody>
        <w:p w:rsidR="006F0BFC" w:rsidRDefault="001409AA" w:rsidP="001409AA">
          <w:pPr>
            <w:pStyle w:val="8F9D02849D2E4FCC85EA0844CBB72E5C4"/>
          </w:pPr>
          <w:r w:rsidRPr="001907B1">
            <w:rPr>
              <w:rStyle w:val="PlaceholderText"/>
            </w:rPr>
            <w:t>Choose mark</w:t>
          </w:r>
        </w:p>
      </w:docPartBody>
    </w:docPart>
    <w:docPart>
      <w:docPartPr>
        <w:name w:val="9C294B5C69AD4C37B9ACF9F9F344F558"/>
        <w:category>
          <w:name w:val="General"/>
          <w:gallery w:val="placeholder"/>
        </w:category>
        <w:types>
          <w:type w:val="bbPlcHdr"/>
        </w:types>
        <w:behaviors>
          <w:behavior w:val="content"/>
        </w:behaviors>
        <w:guid w:val="{E343F753-E0F3-4033-B5BE-FBCCFA9203D4}"/>
      </w:docPartPr>
      <w:docPartBody>
        <w:p w:rsidR="006F0BFC" w:rsidRDefault="001409AA" w:rsidP="001409AA">
          <w:pPr>
            <w:pStyle w:val="9C294B5C69AD4C37B9ACF9F9F344F5584"/>
          </w:pPr>
          <w:r w:rsidRPr="001907B1">
            <w:rPr>
              <w:rStyle w:val="PlaceholderText"/>
            </w:rPr>
            <w:t>Choose mark</w:t>
          </w:r>
        </w:p>
      </w:docPartBody>
    </w:docPart>
    <w:docPart>
      <w:docPartPr>
        <w:name w:val="3FA0E4FBE0ED488995B8BDEB70D58F51"/>
        <w:category>
          <w:name w:val="General"/>
          <w:gallery w:val="placeholder"/>
        </w:category>
        <w:types>
          <w:type w:val="bbPlcHdr"/>
        </w:types>
        <w:behaviors>
          <w:behavior w:val="content"/>
        </w:behaviors>
        <w:guid w:val="{1CA5B411-987B-4B76-88DF-056A27E55931}"/>
      </w:docPartPr>
      <w:docPartBody>
        <w:p w:rsidR="006F0BFC" w:rsidRDefault="001409AA" w:rsidP="001409AA">
          <w:pPr>
            <w:pStyle w:val="3FA0E4FBE0ED488995B8BDEB70D58F514"/>
          </w:pPr>
          <w:r w:rsidRPr="001907B1">
            <w:rPr>
              <w:rStyle w:val="PlaceholderText"/>
            </w:rPr>
            <w:t>Choose mark</w:t>
          </w:r>
        </w:p>
      </w:docPartBody>
    </w:docPart>
    <w:docPart>
      <w:docPartPr>
        <w:name w:val="524CEF5C170A494D88776C5555120636"/>
        <w:category>
          <w:name w:val="General"/>
          <w:gallery w:val="placeholder"/>
        </w:category>
        <w:types>
          <w:type w:val="bbPlcHdr"/>
        </w:types>
        <w:behaviors>
          <w:behavior w:val="content"/>
        </w:behaviors>
        <w:guid w:val="{5F971E1F-9581-4E6D-8B38-EF4995A960C8}"/>
      </w:docPartPr>
      <w:docPartBody>
        <w:p w:rsidR="006F0BFC" w:rsidRDefault="001409AA" w:rsidP="001409AA">
          <w:pPr>
            <w:pStyle w:val="524CEF5C170A494D88776C55551206364"/>
          </w:pPr>
          <w:r w:rsidRPr="001907B1">
            <w:rPr>
              <w:rStyle w:val="PlaceholderText"/>
            </w:rPr>
            <w:t>Choose mark</w:t>
          </w:r>
        </w:p>
      </w:docPartBody>
    </w:docPart>
    <w:docPart>
      <w:docPartPr>
        <w:name w:val="2E57FF1D4CC64BC0AA61F924D640165C"/>
        <w:category>
          <w:name w:val="General"/>
          <w:gallery w:val="placeholder"/>
        </w:category>
        <w:types>
          <w:type w:val="bbPlcHdr"/>
        </w:types>
        <w:behaviors>
          <w:behavior w:val="content"/>
        </w:behaviors>
        <w:guid w:val="{5BC1BCAE-078A-4CF4-B65F-431FCD2F1C5C}"/>
      </w:docPartPr>
      <w:docPartBody>
        <w:p w:rsidR="006F0BFC" w:rsidRDefault="001409AA" w:rsidP="001409AA">
          <w:pPr>
            <w:pStyle w:val="2E57FF1D4CC64BC0AA61F924D640165C4"/>
          </w:pPr>
          <w:r w:rsidRPr="00FC0464">
            <w:rPr>
              <w:rStyle w:val="PlaceholderText"/>
            </w:rPr>
            <w:t>Choose mark</w:t>
          </w:r>
        </w:p>
      </w:docPartBody>
    </w:docPart>
    <w:docPart>
      <w:docPartPr>
        <w:name w:val="C75129BE4C16426DB1F5DDE227FCC86A"/>
        <w:category>
          <w:name w:val="General"/>
          <w:gallery w:val="placeholder"/>
        </w:category>
        <w:types>
          <w:type w:val="bbPlcHdr"/>
        </w:types>
        <w:behaviors>
          <w:behavior w:val="content"/>
        </w:behaviors>
        <w:guid w:val="{0AEA7967-13CA-454B-BF40-3E9CE534BF32}"/>
      </w:docPartPr>
      <w:docPartBody>
        <w:p w:rsidR="006F0BFC" w:rsidRDefault="001409AA" w:rsidP="001409AA">
          <w:pPr>
            <w:pStyle w:val="C75129BE4C16426DB1F5DDE227FCC86A4"/>
          </w:pPr>
          <w:r w:rsidRPr="00FC0464">
            <w:rPr>
              <w:rStyle w:val="PlaceholderText"/>
            </w:rPr>
            <w:t>Choose mark</w:t>
          </w:r>
        </w:p>
      </w:docPartBody>
    </w:docPart>
    <w:docPart>
      <w:docPartPr>
        <w:name w:val="DC44A657F1EA4A83A0FBFD7747B84928"/>
        <w:category>
          <w:name w:val="General"/>
          <w:gallery w:val="placeholder"/>
        </w:category>
        <w:types>
          <w:type w:val="bbPlcHdr"/>
        </w:types>
        <w:behaviors>
          <w:behavior w:val="content"/>
        </w:behaviors>
        <w:guid w:val="{9B179548-7785-40B1-A8DF-A9792CB4EE07}"/>
      </w:docPartPr>
      <w:docPartBody>
        <w:p w:rsidR="006F0BFC" w:rsidRDefault="001409AA" w:rsidP="001409AA">
          <w:pPr>
            <w:pStyle w:val="DC44A657F1EA4A83A0FBFD7747B849284"/>
          </w:pPr>
          <w:r w:rsidRPr="00FC0464">
            <w:rPr>
              <w:rStyle w:val="PlaceholderText"/>
            </w:rPr>
            <w:t>Choose mark</w:t>
          </w:r>
        </w:p>
      </w:docPartBody>
    </w:docPart>
    <w:docPart>
      <w:docPartPr>
        <w:name w:val="6A9FD1D8D3C242F7A38AE795F700F2D3"/>
        <w:category>
          <w:name w:val="General"/>
          <w:gallery w:val="placeholder"/>
        </w:category>
        <w:types>
          <w:type w:val="bbPlcHdr"/>
        </w:types>
        <w:behaviors>
          <w:behavior w:val="content"/>
        </w:behaviors>
        <w:guid w:val="{64314A59-6535-4250-BBE4-609658E18CFB}"/>
      </w:docPartPr>
      <w:docPartBody>
        <w:p w:rsidR="006F0BFC" w:rsidRDefault="001409AA" w:rsidP="001409AA">
          <w:pPr>
            <w:pStyle w:val="6A9FD1D8D3C242F7A38AE795F700F2D34"/>
          </w:pPr>
          <w:r w:rsidRPr="00FC0464">
            <w:rPr>
              <w:rStyle w:val="PlaceholderText"/>
            </w:rPr>
            <w:t>Choose mark</w:t>
          </w:r>
        </w:p>
      </w:docPartBody>
    </w:docPart>
    <w:docPart>
      <w:docPartPr>
        <w:name w:val="9D4B97E475464E5BB66FF22FCC1EDDE9"/>
        <w:category>
          <w:name w:val="General"/>
          <w:gallery w:val="placeholder"/>
        </w:category>
        <w:types>
          <w:type w:val="bbPlcHdr"/>
        </w:types>
        <w:behaviors>
          <w:behavior w:val="content"/>
        </w:behaviors>
        <w:guid w:val="{F8A3A7BE-7DAD-4B7F-B93D-ED75EA737EAF}"/>
      </w:docPartPr>
      <w:docPartBody>
        <w:p w:rsidR="006F0BFC" w:rsidRDefault="001409AA" w:rsidP="001409AA">
          <w:pPr>
            <w:pStyle w:val="9D4B97E475464E5BB66FF22FCC1EDDE94"/>
          </w:pPr>
          <w:r w:rsidRPr="00FC0464">
            <w:rPr>
              <w:rStyle w:val="PlaceholderText"/>
            </w:rPr>
            <w:t>Choose mark</w:t>
          </w:r>
        </w:p>
      </w:docPartBody>
    </w:docPart>
    <w:docPart>
      <w:docPartPr>
        <w:name w:val="35088330C30745928D225F5543FF0DBC"/>
        <w:category>
          <w:name w:val="General"/>
          <w:gallery w:val="placeholder"/>
        </w:category>
        <w:types>
          <w:type w:val="bbPlcHdr"/>
        </w:types>
        <w:behaviors>
          <w:behavior w:val="content"/>
        </w:behaviors>
        <w:guid w:val="{31007556-3B49-4230-9CC8-B1DBF424D679}"/>
      </w:docPartPr>
      <w:docPartBody>
        <w:p w:rsidR="006F0BFC" w:rsidRDefault="001409AA" w:rsidP="001409AA">
          <w:pPr>
            <w:pStyle w:val="35088330C30745928D225F5543FF0DBC4"/>
          </w:pPr>
          <w:r w:rsidRPr="007F3C7A">
            <w:rPr>
              <w:rStyle w:val="PlaceholderText"/>
            </w:rPr>
            <w:t>Choose mark</w:t>
          </w:r>
        </w:p>
      </w:docPartBody>
    </w:docPart>
    <w:docPart>
      <w:docPartPr>
        <w:name w:val="181DADEB8CB0423A9307F03C67D54DE5"/>
        <w:category>
          <w:name w:val="General"/>
          <w:gallery w:val="placeholder"/>
        </w:category>
        <w:types>
          <w:type w:val="bbPlcHdr"/>
        </w:types>
        <w:behaviors>
          <w:behavior w:val="content"/>
        </w:behaviors>
        <w:guid w:val="{50740589-F0AF-476F-9C39-CAB578F6924B}"/>
      </w:docPartPr>
      <w:docPartBody>
        <w:p w:rsidR="006F0BFC" w:rsidRDefault="001409AA" w:rsidP="001409AA">
          <w:pPr>
            <w:pStyle w:val="181DADEB8CB0423A9307F03C67D54DE54"/>
          </w:pPr>
          <w:r w:rsidRPr="007F3C7A">
            <w:rPr>
              <w:rStyle w:val="PlaceholderText"/>
            </w:rPr>
            <w:t>Choose mark</w:t>
          </w:r>
        </w:p>
      </w:docPartBody>
    </w:docPart>
    <w:docPart>
      <w:docPartPr>
        <w:name w:val="D03C0FFF72324FF39DF523AF9BB64528"/>
        <w:category>
          <w:name w:val="General"/>
          <w:gallery w:val="placeholder"/>
        </w:category>
        <w:types>
          <w:type w:val="bbPlcHdr"/>
        </w:types>
        <w:behaviors>
          <w:behavior w:val="content"/>
        </w:behaviors>
        <w:guid w:val="{14C959DD-DB7F-4A85-9FB3-094763BCE489}"/>
      </w:docPartPr>
      <w:docPartBody>
        <w:p w:rsidR="006F0BFC" w:rsidRDefault="001409AA" w:rsidP="001409AA">
          <w:pPr>
            <w:pStyle w:val="D03C0FFF72324FF39DF523AF9BB645284"/>
          </w:pPr>
          <w:r w:rsidRPr="007F3C7A">
            <w:rPr>
              <w:rStyle w:val="PlaceholderText"/>
            </w:rPr>
            <w:t>Choose mark</w:t>
          </w:r>
        </w:p>
      </w:docPartBody>
    </w:docPart>
    <w:docPart>
      <w:docPartPr>
        <w:name w:val="7467B282895E4AD7A7BABBA22CDCD400"/>
        <w:category>
          <w:name w:val="General"/>
          <w:gallery w:val="placeholder"/>
        </w:category>
        <w:types>
          <w:type w:val="bbPlcHdr"/>
        </w:types>
        <w:behaviors>
          <w:behavior w:val="content"/>
        </w:behaviors>
        <w:guid w:val="{60EC773E-D950-4F83-A107-CF5BA35FD50D}"/>
      </w:docPartPr>
      <w:docPartBody>
        <w:p w:rsidR="006F0BFC" w:rsidRDefault="001409AA" w:rsidP="001409AA">
          <w:pPr>
            <w:pStyle w:val="7467B282895E4AD7A7BABBA22CDCD4004"/>
          </w:pPr>
          <w:r w:rsidRPr="007F3C7A">
            <w:rPr>
              <w:rStyle w:val="PlaceholderText"/>
            </w:rPr>
            <w:t>Choose mark</w:t>
          </w:r>
        </w:p>
      </w:docPartBody>
    </w:docPart>
    <w:docPart>
      <w:docPartPr>
        <w:name w:val="A8B68E759B854910871DF5D80B2C08A2"/>
        <w:category>
          <w:name w:val="General"/>
          <w:gallery w:val="placeholder"/>
        </w:category>
        <w:types>
          <w:type w:val="bbPlcHdr"/>
        </w:types>
        <w:behaviors>
          <w:behavior w:val="content"/>
        </w:behaviors>
        <w:guid w:val="{5281591C-BA9E-4037-BEC5-74ED6CB33FFC}"/>
      </w:docPartPr>
      <w:docPartBody>
        <w:p w:rsidR="006F0BFC" w:rsidRDefault="001409AA" w:rsidP="001409AA">
          <w:pPr>
            <w:pStyle w:val="A8B68E759B854910871DF5D80B2C08A24"/>
          </w:pPr>
          <w:r w:rsidRPr="007F3C7A">
            <w:rPr>
              <w:rStyle w:val="PlaceholderText"/>
            </w:rPr>
            <w:t>Choose mark</w:t>
          </w:r>
        </w:p>
      </w:docPartBody>
    </w:docPart>
    <w:docPart>
      <w:docPartPr>
        <w:name w:val="6C7336B44A2A4AE6BD158A79FBAD5D6C"/>
        <w:category>
          <w:name w:val="General"/>
          <w:gallery w:val="placeholder"/>
        </w:category>
        <w:types>
          <w:type w:val="bbPlcHdr"/>
        </w:types>
        <w:behaviors>
          <w:behavior w:val="content"/>
        </w:behaviors>
        <w:guid w:val="{BCF1D86B-56FF-4D10-8EB8-0EA16FAFC049}"/>
      </w:docPartPr>
      <w:docPartBody>
        <w:p w:rsidR="006F0BFC" w:rsidRDefault="001409AA" w:rsidP="001409AA">
          <w:pPr>
            <w:pStyle w:val="6C7336B44A2A4AE6BD158A79FBAD5D6C4"/>
          </w:pPr>
          <w:r w:rsidRPr="007F3C7A">
            <w:rPr>
              <w:rStyle w:val="PlaceholderText"/>
            </w:rPr>
            <w:t>Choose mark</w:t>
          </w:r>
        </w:p>
      </w:docPartBody>
    </w:docPart>
    <w:docPart>
      <w:docPartPr>
        <w:name w:val="BC9AF00226534CC6B2CD336E2ABDA3CD"/>
        <w:category>
          <w:name w:val="General"/>
          <w:gallery w:val="placeholder"/>
        </w:category>
        <w:types>
          <w:type w:val="bbPlcHdr"/>
        </w:types>
        <w:behaviors>
          <w:behavior w:val="content"/>
        </w:behaviors>
        <w:guid w:val="{FCC140D7-E798-43ED-A92C-A4C3D3706C66}"/>
      </w:docPartPr>
      <w:docPartBody>
        <w:p w:rsidR="006F0BFC" w:rsidRDefault="001409AA" w:rsidP="001409AA">
          <w:pPr>
            <w:pStyle w:val="BC9AF00226534CC6B2CD336E2ABDA3CD4"/>
          </w:pPr>
          <w:r w:rsidRPr="007F3C7A">
            <w:rPr>
              <w:rStyle w:val="PlaceholderText"/>
            </w:rPr>
            <w:t>Choose mark</w:t>
          </w:r>
        </w:p>
      </w:docPartBody>
    </w:docPart>
    <w:docPart>
      <w:docPartPr>
        <w:name w:val="16AEC1CCAC9245468710831716BC495B"/>
        <w:category>
          <w:name w:val="General"/>
          <w:gallery w:val="placeholder"/>
        </w:category>
        <w:types>
          <w:type w:val="bbPlcHdr"/>
        </w:types>
        <w:behaviors>
          <w:behavior w:val="content"/>
        </w:behaviors>
        <w:guid w:val="{3D09B52A-546F-4B7D-A2A5-C1B157A77E88}"/>
      </w:docPartPr>
      <w:docPartBody>
        <w:p w:rsidR="006F0BFC" w:rsidRDefault="001409AA" w:rsidP="001409AA">
          <w:pPr>
            <w:pStyle w:val="16AEC1CCAC9245468710831716BC495B4"/>
          </w:pPr>
          <w:r w:rsidRPr="007F3C7A">
            <w:rPr>
              <w:rStyle w:val="PlaceholderText"/>
            </w:rPr>
            <w:t>Choose mark</w:t>
          </w:r>
        </w:p>
      </w:docPartBody>
    </w:docPart>
    <w:docPart>
      <w:docPartPr>
        <w:name w:val="0D216F7DC3F94956B3235E5DB4161086"/>
        <w:category>
          <w:name w:val="General"/>
          <w:gallery w:val="placeholder"/>
        </w:category>
        <w:types>
          <w:type w:val="bbPlcHdr"/>
        </w:types>
        <w:behaviors>
          <w:behavior w:val="content"/>
        </w:behaviors>
        <w:guid w:val="{22583DC4-8696-4E01-A4FE-02BFEB1233C1}"/>
      </w:docPartPr>
      <w:docPartBody>
        <w:p w:rsidR="006F0BFC" w:rsidRDefault="001409AA" w:rsidP="001409AA">
          <w:pPr>
            <w:pStyle w:val="0D216F7DC3F94956B3235E5DB41610864"/>
          </w:pPr>
          <w:r w:rsidRPr="007F3C7A">
            <w:rPr>
              <w:rStyle w:val="PlaceholderText"/>
            </w:rPr>
            <w:t>Choose mark</w:t>
          </w:r>
        </w:p>
      </w:docPartBody>
    </w:docPart>
    <w:docPart>
      <w:docPartPr>
        <w:name w:val="425AE615F8984E579EDAD9A00BF6E84B"/>
        <w:category>
          <w:name w:val="General"/>
          <w:gallery w:val="placeholder"/>
        </w:category>
        <w:types>
          <w:type w:val="bbPlcHdr"/>
        </w:types>
        <w:behaviors>
          <w:behavior w:val="content"/>
        </w:behaviors>
        <w:guid w:val="{2ABD3603-7BAB-4FA3-A622-F56856FC0AF5}"/>
      </w:docPartPr>
      <w:docPartBody>
        <w:p w:rsidR="006F0BFC" w:rsidRDefault="001409AA" w:rsidP="001409AA">
          <w:pPr>
            <w:pStyle w:val="425AE615F8984E579EDAD9A00BF6E84B4"/>
          </w:pPr>
          <w:r w:rsidRPr="00A37B57">
            <w:rPr>
              <w:rStyle w:val="PlaceholderText"/>
              <w:sz w:val="24"/>
            </w:rPr>
            <w:t>Click to add text</w:t>
          </w:r>
        </w:p>
      </w:docPartBody>
    </w:docPart>
    <w:docPart>
      <w:docPartPr>
        <w:name w:val="7A68FCE53C2D41AC8FEF7BFF1BC9C057"/>
        <w:category>
          <w:name w:val="General"/>
          <w:gallery w:val="placeholder"/>
        </w:category>
        <w:types>
          <w:type w:val="bbPlcHdr"/>
        </w:types>
        <w:behaviors>
          <w:behavior w:val="content"/>
        </w:behaviors>
        <w:guid w:val="{233A25EF-956D-4A7D-A58E-0B86EB95BC24}"/>
      </w:docPartPr>
      <w:docPartBody>
        <w:p w:rsidR="006F0BFC" w:rsidRDefault="001409AA" w:rsidP="001409AA">
          <w:pPr>
            <w:pStyle w:val="7A68FCE53C2D41AC8FEF7BFF1BC9C0574"/>
          </w:pPr>
          <w:r w:rsidRPr="000B4002">
            <w:rPr>
              <w:rStyle w:val="PlaceholderText"/>
              <w:bCs/>
              <w:sz w:val="24"/>
            </w:rPr>
            <w:t>Click to add text</w:t>
          </w:r>
        </w:p>
      </w:docPartBody>
    </w:docPart>
    <w:docPart>
      <w:docPartPr>
        <w:name w:val="A57820CA0CA041B099660C738D313F94"/>
        <w:category>
          <w:name w:val="General"/>
          <w:gallery w:val="placeholder"/>
        </w:category>
        <w:types>
          <w:type w:val="bbPlcHdr"/>
        </w:types>
        <w:behaviors>
          <w:behavior w:val="content"/>
        </w:behaviors>
        <w:guid w:val="{6639C50C-1644-4427-9CC2-E9FD7973C136}"/>
      </w:docPartPr>
      <w:docPartBody>
        <w:p w:rsidR="006F0BFC" w:rsidRDefault="001409AA" w:rsidP="001409AA">
          <w:pPr>
            <w:pStyle w:val="A57820CA0CA041B099660C738D313F944"/>
          </w:pPr>
          <w:r w:rsidRPr="00A37B57">
            <w:rPr>
              <w:rStyle w:val="PlaceholderText"/>
              <w:sz w:val="24"/>
            </w:rPr>
            <w:t>Click to add text</w:t>
          </w:r>
        </w:p>
      </w:docPartBody>
    </w:docPart>
    <w:docPart>
      <w:docPartPr>
        <w:name w:val="92172CC258A949CF9ED995DC1D64C3F4"/>
        <w:category>
          <w:name w:val="General"/>
          <w:gallery w:val="placeholder"/>
        </w:category>
        <w:types>
          <w:type w:val="bbPlcHdr"/>
        </w:types>
        <w:behaviors>
          <w:behavior w:val="content"/>
        </w:behaviors>
        <w:guid w:val="{AF9AE2C9-1461-475C-B6E1-FFC4FEB30C7E}"/>
      </w:docPartPr>
      <w:docPartBody>
        <w:p w:rsidR="006F0BFC" w:rsidRDefault="001409AA" w:rsidP="001409AA">
          <w:pPr>
            <w:pStyle w:val="92172CC258A949CF9ED995DC1D64C3F44"/>
          </w:pPr>
          <w:r w:rsidRPr="00A37B57">
            <w:rPr>
              <w:rStyle w:val="PlaceholderText"/>
              <w:sz w:val="24"/>
            </w:rPr>
            <w:t>Click to add text</w:t>
          </w:r>
        </w:p>
      </w:docPartBody>
    </w:docPart>
    <w:docPart>
      <w:docPartPr>
        <w:name w:val="07BF1B06609542E3B1290C379A3340A4"/>
        <w:category>
          <w:name w:val="General"/>
          <w:gallery w:val="placeholder"/>
        </w:category>
        <w:types>
          <w:type w:val="bbPlcHdr"/>
        </w:types>
        <w:behaviors>
          <w:behavior w:val="content"/>
        </w:behaviors>
        <w:guid w:val="{42597C00-96F5-4188-B8F1-0193DA66D980}"/>
      </w:docPartPr>
      <w:docPartBody>
        <w:p w:rsidR="006F0BFC" w:rsidRDefault="001409AA" w:rsidP="001409AA">
          <w:pPr>
            <w:pStyle w:val="07BF1B06609542E3B1290C379A3340A44"/>
          </w:pPr>
          <w:r w:rsidRPr="00CF0B88">
            <w:rPr>
              <w:rStyle w:val="PlaceholderText"/>
            </w:rPr>
            <w:t xml:space="preserve">Choose </w:t>
          </w:r>
          <w:r>
            <w:rPr>
              <w:rStyle w:val="PlaceholderText"/>
            </w:rPr>
            <w:t>answer</w:t>
          </w:r>
        </w:p>
      </w:docPartBody>
    </w:docPart>
    <w:docPart>
      <w:docPartPr>
        <w:name w:val="0A388CFA1D2F4FBB91F187EF5E400AD4"/>
        <w:category>
          <w:name w:val="General"/>
          <w:gallery w:val="placeholder"/>
        </w:category>
        <w:types>
          <w:type w:val="bbPlcHdr"/>
        </w:types>
        <w:behaviors>
          <w:behavior w:val="content"/>
        </w:behaviors>
        <w:guid w:val="{8E0C517A-43AB-4DF5-9A5D-DD1E99FD8198}"/>
      </w:docPartPr>
      <w:docPartBody>
        <w:p w:rsidR="006F0BFC" w:rsidRDefault="001409AA" w:rsidP="001409AA">
          <w:pPr>
            <w:pStyle w:val="0A388CFA1D2F4FBB91F187EF5E400AD44"/>
          </w:pPr>
          <w:r w:rsidRPr="00CF0B88">
            <w:rPr>
              <w:rStyle w:val="PlaceholderText"/>
            </w:rPr>
            <w:t xml:space="preserve">Choose </w:t>
          </w:r>
          <w:r>
            <w:rPr>
              <w:rStyle w:val="PlaceholderText"/>
            </w:rPr>
            <w:t>answer</w:t>
          </w:r>
        </w:p>
      </w:docPartBody>
    </w:docPart>
    <w:docPart>
      <w:docPartPr>
        <w:name w:val="69BBA6ED9C504D87B6B687838EB343DD"/>
        <w:category>
          <w:name w:val="General"/>
          <w:gallery w:val="placeholder"/>
        </w:category>
        <w:types>
          <w:type w:val="bbPlcHdr"/>
        </w:types>
        <w:behaviors>
          <w:behavior w:val="content"/>
        </w:behaviors>
        <w:guid w:val="{01F8B899-EFCE-4617-B81D-E766C07FC6EE}"/>
      </w:docPartPr>
      <w:docPartBody>
        <w:p w:rsidR="006F0BFC" w:rsidRDefault="001409AA" w:rsidP="001409AA">
          <w:pPr>
            <w:pStyle w:val="69BBA6ED9C504D87B6B687838EB343DD4"/>
          </w:pPr>
          <w:r w:rsidRPr="00CF0B88">
            <w:rPr>
              <w:rStyle w:val="PlaceholderText"/>
            </w:rPr>
            <w:t xml:space="preserve">Choose </w:t>
          </w:r>
          <w:r>
            <w:rPr>
              <w:rStyle w:val="PlaceholderText"/>
            </w:rPr>
            <w:t>answer</w:t>
          </w:r>
        </w:p>
      </w:docPartBody>
    </w:docPart>
    <w:docPart>
      <w:docPartPr>
        <w:name w:val="BF9CF14194744C5E976800C66C23A969"/>
        <w:category>
          <w:name w:val="General"/>
          <w:gallery w:val="placeholder"/>
        </w:category>
        <w:types>
          <w:type w:val="bbPlcHdr"/>
        </w:types>
        <w:behaviors>
          <w:behavior w:val="content"/>
        </w:behaviors>
        <w:guid w:val="{93C8431D-5F04-4A34-ABD4-CF580AD976ED}"/>
      </w:docPartPr>
      <w:docPartBody>
        <w:p w:rsidR="006F0BFC" w:rsidRDefault="001409AA" w:rsidP="001409AA">
          <w:pPr>
            <w:pStyle w:val="BF9CF14194744C5E976800C66C23A9694"/>
          </w:pPr>
          <w:r w:rsidRPr="004C279F">
            <w:rPr>
              <w:rStyle w:val="PlaceholderText"/>
              <w:sz w:val="24"/>
            </w:rPr>
            <w:t>Click to add text</w:t>
          </w:r>
        </w:p>
      </w:docPartBody>
    </w:docPart>
    <w:docPart>
      <w:docPartPr>
        <w:name w:val="7D40ECA83B4E4DE2A57438B5AA0FA180"/>
        <w:category>
          <w:name w:val="General"/>
          <w:gallery w:val="placeholder"/>
        </w:category>
        <w:types>
          <w:type w:val="bbPlcHdr"/>
        </w:types>
        <w:behaviors>
          <w:behavior w:val="content"/>
        </w:behaviors>
        <w:guid w:val="{97ED33AF-AC23-4620-B494-54704D33BF6F}"/>
      </w:docPartPr>
      <w:docPartBody>
        <w:p w:rsidR="006F0BFC" w:rsidRDefault="001409AA" w:rsidP="001409AA">
          <w:pPr>
            <w:pStyle w:val="7D40ECA83B4E4DE2A57438B5AA0FA1804"/>
          </w:pPr>
          <w:r w:rsidRPr="004C279F">
            <w:rPr>
              <w:rStyle w:val="PlaceholderText"/>
              <w:sz w:val="24"/>
            </w:rPr>
            <w:t>Click to add text</w:t>
          </w:r>
        </w:p>
      </w:docPartBody>
    </w:docPart>
    <w:docPart>
      <w:docPartPr>
        <w:name w:val="1798DF2F5A55476CB8F7D46356FC2CB4"/>
        <w:category>
          <w:name w:val="General"/>
          <w:gallery w:val="placeholder"/>
        </w:category>
        <w:types>
          <w:type w:val="bbPlcHdr"/>
        </w:types>
        <w:behaviors>
          <w:behavior w:val="content"/>
        </w:behaviors>
        <w:guid w:val="{53DCB19B-D7A5-4610-807D-85B4A4F9C662}"/>
      </w:docPartPr>
      <w:docPartBody>
        <w:p w:rsidR="006F0BFC" w:rsidRDefault="001409AA" w:rsidP="001409AA">
          <w:pPr>
            <w:pStyle w:val="1798DF2F5A55476CB8F7D46356FC2CB44"/>
          </w:pPr>
          <w:r w:rsidRPr="004C279F">
            <w:rPr>
              <w:rStyle w:val="PlaceholderText"/>
              <w:sz w:val="24"/>
            </w:rPr>
            <w:t>Click to add text</w:t>
          </w:r>
        </w:p>
      </w:docPartBody>
    </w:docPart>
    <w:docPart>
      <w:docPartPr>
        <w:name w:val="A3232776A4E44B3D8C57C8C539CB79BE"/>
        <w:category>
          <w:name w:val="General"/>
          <w:gallery w:val="placeholder"/>
        </w:category>
        <w:types>
          <w:type w:val="bbPlcHdr"/>
        </w:types>
        <w:behaviors>
          <w:behavior w:val="content"/>
        </w:behaviors>
        <w:guid w:val="{E0A80B83-DE1A-4BA9-B0E0-48FF6D8CC5A2}"/>
      </w:docPartPr>
      <w:docPartBody>
        <w:p w:rsidR="006F0BFC" w:rsidRDefault="001409AA" w:rsidP="001409AA">
          <w:pPr>
            <w:pStyle w:val="A3232776A4E44B3D8C57C8C539CB79BE4"/>
          </w:pPr>
          <w:r w:rsidRPr="004C279F">
            <w:rPr>
              <w:rStyle w:val="PlaceholderText"/>
              <w:sz w:val="24"/>
            </w:rPr>
            <w:t>Click to add text</w:t>
          </w:r>
        </w:p>
      </w:docPartBody>
    </w:docPart>
    <w:docPart>
      <w:docPartPr>
        <w:name w:val="784113E014334CAF8F20AF55ED15F04B"/>
        <w:category>
          <w:name w:val="General"/>
          <w:gallery w:val="placeholder"/>
        </w:category>
        <w:types>
          <w:type w:val="bbPlcHdr"/>
        </w:types>
        <w:behaviors>
          <w:behavior w:val="content"/>
        </w:behaviors>
        <w:guid w:val="{1C18056B-34E5-4550-A3AD-A986EF43C80B}"/>
      </w:docPartPr>
      <w:docPartBody>
        <w:p w:rsidR="006F0BFC" w:rsidRDefault="001409AA" w:rsidP="001409AA">
          <w:pPr>
            <w:pStyle w:val="784113E014334CAF8F20AF55ED15F04B4"/>
          </w:pPr>
          <w:r w:rsidRPr="004C279F">
            <w:rPr>
              <w:rStyle w:val="PlaceholderText"/>
              <w:sz w:val="24"/>
            </w:rPr>
            <w:t>Click to add text</w:t>
          </w:r>
        </w:p>
      </w:docPartBody>
    </w:docPart>
    <w:docPart>
      <w:docPartPr>
        <w:name w:val="E93E53AB7F3D41F3A58469A95AE8B11C"/>
        <w:category>
          <w:name w:val="General"/>
          <w:gallery w:val="placeholder"/>
        </w:category>
        <w:types>
          <w:type w:val="bbPlcHdr"/>
        </w:types>
        <w:behaviors>
          <w:behavior w:val="content"/>
        </w:behaviors>
        <w:guid w:val="{87F5B253-625F-4ED1-B7DF-3CF8C15CF53D}"/>
      </w:docPartPr>
      <w:docPartBody>
        <w:p w:rsidR="006F0BFC" w:rsidRDefault="001409AA" w:rsidP="001409AA">
          <w:pPr>
            <w:pStyle w:val="E93E53AB7F3D41F3A58469A95AE8B11C4"/>
          </w:pPr>
          <w:r w:rsidRPr="00CF0B88">
            <w:rPr>
              <w:rStyle w:val="PlaceholderText"/>
            </w:rPr>
            <w:t xml:space="preserve">Choose </w:t>
          </w:r>
          <w:r>
            <w:rPr>
              <w:rStyle w:val="PlaceholderText"/>
            </w:rPr>
            <w:t>answer</w:t>
          </w:r>
        </w:p>
      </w:docPartBody>
    </w:docPart>
    <w:docPart>
      <w:docPartPr>
        <w:name w:val="90C17A38BC84446AA3A8B00BEF46E2BD"/>
        <w:category>
          <w:name w:val="General"/>
          <w:gallery w:val="placeholder"/>
        </w:category>
        <w:types>
          <w:type w:val="bbPlcHdr"/>
        </w:types>
        <w:behaviors>
          <w:behavior w:val="content"/>
        </w:behaviors>
        <w:guid w:val="{AACA2798-AF50-456A-99C9-07904A815EB8}"/>
      </w:docPartPr>
      <w:docPartBody>
        <w:p w:rsidR="006F0BFC" w:rsidRDefault="001409AA" w:rsidP="001409AA">
          <w:pPr>
            <w:pStyle w:val="90C17A38BC84446AA3A8B00BEF46E2BD4"/>
          </w:pPr>
          <w:r w:rsidRPr="007E5F43">
            <w:rPr>
              <w:rStyle w:val="PlaceholderText"/>
              <w:sz w:val="24"/>
            </w:rPr>
            <w:t>Click to add text</w:t>
          </w:r>
        </w:p>
      </w:docPartBody>
    </w:docPart>
    <w:docPart>
      <w:docPartPr>
        <w:name w:val="2A92937824064728AACFBFA5C2FBAD30"/>
        <w:category>
          <w:name w:val="General"/>
          <w:gallery w:val="placeholder"/>
        </w:category>
        <w:types>
          <w:type w:val="bbPlcHdr"/>
        </w:types>
        <w:behaviors>
          <w:behavior w:val="content"/>
        </w:behaviors>
        <w:guid w:val="{1067629F-88D3-44E7-9006-3ACE7586C4E2}"/>
      </w:docPartPr>
      <w:docPartBody>
        <w:p w:rsidR="006F0BFC" w:rsidRDefault="001409AA" w:rsidP="001409AA">
          <w:pPr>
            <w:pStyle w:val="2A92937824064728AACFBFA5C2FBAD304"/>
          </w:pPr>
          <w:r w:rsidRPr="004C279F">
            <w:rPr>
              <w:rStyle w:val="PlaceholderText"/>
              <w:sz w:val="24"/>
            </w:rPr>
            <w:t>Click to add text</w:t>
          </w:r>
        </w:p>
      </w:docPartBody>
    </w:docPart>
    <w:docPart>
      <w:docPartPr>
        <w:name w:val="2511845371A74E5B83537AD924772D63"/>
        <w:category>
          <w:name w:val="General"/>
          <w:gallery w:val="placeholder"/>
        </w:category>
        <w:types>
          <w:type w:val="bbPlcHdr"/>
        </w:types>
        <w:behaviors>
          <w:behavior w:val="content"/>
        </w:behaviors>
        <w:guid w:val="{2CB88DE5-2A10-488A-90A3-AA7510057E59}"/>
      </w:docPartPr>
      <w:docPartBody>
        <w:p w:rsidR="006F0BFC" w:rsidRDefault="001409AA" w:rsidP="001409AA">
          <w:pPr>
            <w:pStyle w:val="2511845371A74E5B83537AD924772D634"/>
          </w:pPr>
          <w:r w:rsidRPr="004C279F">
            <w:rPr>
              <w:rStyle w:val="PlaceholderText"/>
              <w:sz w:val="24"/>
            </w:rPr>
            <w:t>Click to add text</w:t>
          </w:r>
        </w:p>
      </w:docPartBody>
    </w:docPart>
    <w:docPart>
      <w:docPartPr>
        <w:name w:val="FF2C2D178DBB41F0A444B6E13998447A"/>
        <w:category>
          <w:name w:val="General"/>
          <w:gallery w:val="placeholder"/>
        </w:category>
        <w:types>
          <w:type w:val="bbPlcHdr"/>
        </w:types>
        <w:behaviors>
          <w:behavior w:val="content"/>
        </w:behaviors>
        <w:guid w:val="{37E95E52-8982-42E5-ABF9-65BE54BCCB3B}"/>
      </w:docPartPr>
      <w:docPartBody>
        <w:p w:rsidR="006F0BFC" w:rsidRDefault="001409AA" w:rsidP="001409AA">
          <w:pPr>
            <w:pStyle w:val="FF2C2D178DBB41F0A444B6E13998447A4"/>
          </w:pPr>
          <w:r w:rsidRPr="007E5F43">
            <w:rPr>
              <w:rStyle w:val="PlaceholderText"/>
              <w:sz w:val="24"/>
            </w:rPr>
            <w:t>Click to add text</w:t>
          </w:r>
        </w:p>
      </w:docPartBody>
    </w:docPart>
    <w:docPart>
      <w:docPartPr>
        <w:name w:val="FADC456C466C48BAA0EF7CCC10EF33E4"/>
        <w:category>
          <w:name w:val="General"/>
          <w:gallery w:val="placeholder"/>
        </w:category>
        <w:types>
          <w:type w:val="bbPlcHdr"/>
        </w:types>
        <w:behaviors>
          <w:behavior w:val="content"/>
        </w:behaviors>
        <w:guid w:val="{B5321A78-1561-4780-912F-D28EBDDD7956}"/>
      </w:docPartPr>
      <w:docPartBody>
        <w:p w:rsidR="006F0BFC" w:rsidRDefault="001409AA" w:rsidP="001409AA">
          <w:pPr>
            <w:pStyle w:val="FADC456C466C48BAA0EF7CCC10EF33E44"/>
          </w:pPr>
          <w:r w:rsidRPr="00CF0B88">
            <w:rPr>
              <w:rStyle w:val="PlaceholderText"/>
            </w:rPr>
            <w:t xml:space="preserve">Choose </w:t>
          </w:r>
          <w:r>
            <w:rPr>
              <w:rStyle w:val="PlaceholderText"/>
            </w:rPr>
            <w:t>answer</w:t>
          </w:r>
        </w:p>
      </w:docPartBody>
    </w:docPart>
    <w:docPart>
      <w:docPartPr>
        <w:name w:val="315D69A0E64D4E5E81C5A087A7C3EE3C"/>
        <w:category>
          <w:name w:val="General"/>
          <w:gallery w:val="placeholder"/>
        </w:category>
        <w:types>
          <w:type w:val="bbPlcHdr"/>
        </w:types>
        <w:behaviors>
          <w:behavior w:val="content"/>
        </w:behaviors>
        <w:guid w:val="{26117F61-F2A3-421D-AB9C-13F3877E996A}"/>
      </w:docPartPr>
      <w:docPartBody>
        <w:p w:rsidR="006F0BFC" w:rsidRDefault="001409AA" w:rsidP="001409AA">
          <w:pPr>
            <w:pStyle w:val="315D69A0E64D4E5E81C5A087A7C3EE3C4"/>
          </w:pPr>
          <w:r w:rsidRPr="005D2CD8">
            <w:rPr>
              <w:rStyle w:val="PlaceholderText"/>
            </w:rPr>
            <w:t>Choose mark</w:t>
          </w:r>
        </w:p>
      </w:docPartBody>
    </w:docPart>
    <w:docPart>
      <w:docPartPr>
        <w:name w:val="558D5B4BEE0546CD80216B4CA96B445F"/>
        <w:category>
          <w:name w:val="General"/>
          <w:gallery w:val="placeholder"/>
        </w:category>
        <w:types>
          <w:type w:val="bbPlcHdr"/>
        </w:types>
        <w:behaviors>
          <w:behavior w:val="content"/>
        </w:behaviors>
        <w:guid w:val="{C084559B-1B53-4EA7-9B98-7F8DFF92E070}"/>
      </w:docPartPr>
      <w:docPartBody>
        <w:p w:rsidR="006F0BFC" w:rsidRDefault="001409AA" w:rsidP="001409AA">
          <w:pPr>
            <w:pStyle w:val="558D5B4BEE0546CD80216B4CA96B445F4"/>
          </w:pPr>
          <w:r w:rsidRPr="005D2CD8">
            <w:rPr>
              <w:rStyle w:val="PlaceholderText"/>
            </w:rPr>
            <w:t>Choose mark</w:t>
          </w:r>
        </w:p>
      </w:docPartBody>
    </w:docPart>
    <w:docPart>
      <w:docPartPr>
        <w:name w:val="5297E8904B974AAAAD20CDABD376ABEC"/>
        <w:category>
          <w:name w:val="General"/>
          <w:gallery w:val="placeholder"/>
        </w:category>
        <w:types>
          <w:type w:val="bbPlcHdr"/>
        </w:types>
        <w:behaviors>
          <w:behavior w:val="content"/>
        </w:behaviors>
        <w:guid w:val="{A4DEFB2B-7553-4F0A-8631-424F11A397D4}"/>
      </w:docPartPr>
      <w:docPartBody>
        <w:p w:rsidR="006F0BFC" w:rsidRDefault="001409AA" w:rsidP="001409AA">
          <w:pPr>
            <w:pStyle w:val="5297E8904B974AAAAD20CDABD376ABEC4"/>
          </w:pPr>
          <w:r w:rsidRPr="005D2CD8">
            <w:rPr>
              <w:rStyle w:val="PlaceholderText"/>
            </w:rPr>
            <w:t>Choose mark</w:t>
          </w:r>
        </w:p>
      </w:docPartBody>
    </w:docPart>
    <w:docPart>
      <w:docPartPr>
        <w:name w:val="CBE3387822DC43FB80379523A009E73A"/>
        <w:category>
          <w:name w:val="General"/>
          <w:gallery w:val="placeholder"/>
        </w:category>
        <w:types>
          <w:type w:val="bbPlcHdr"/>
        </w:types>
        <w:behaviors>
          <w:behavior w:val="content"/>
        </w:behaviors>
        <w:guid w:val="{3BE42259-AE17-401D-AE4F-AF58FB409CD6}"/>
      </w:docPartPr>
      <w:docPartBody>
        <w:p w:rsidR="006F0BFC" w:rsidRDefault="001409AA" w:rsidP="001409AA">
          <w:pPr>
            <w:pStyle w:val="CBE3387822DC43FB80379523A009E73A4"/>
          </w:pPr>
          <w:r w:rsidRPr="005D2CD8">
            <w:rPr>
              <w:rStyle w:val="PlaceholderText"/>
            </w:rPr>
            <w:t>Choose mark</w:t>
          </w:r>
        </w:p>
      </w:docPartBody>
    </w:docPart>
    <w:docPart>
      <w:docPartPr>
        <w:name w:val="8443B22C665E493EB021E4AFF23E475E"/>
        <w:category>
          <w:name w:val="General"/>
          <w:gallery w:val="placeholder"/>
        </w:category>
        <w:types>
          <w:type w:val="bbPlcHdr"/>
        </w:types>
        <w:behaviors>
          <w:behavior w:val="content"/>
        </w:behaviors>
        <w:guid w:val="{D154210F-FF3A-45CF-898B-3A5DDB3F08BE}"/>
      </w:docPartPr>
      <w:docPartBody>
        <w:p w:rsidR="006F0BFC" w:rsidRDefault="001409AA" w:rsidP="001409AA">
          <w:pPr>
            <w:pStyle w:val="8443B22C665E493EB021E4AFF23E475E4"/>
          </w:pPr>
          <w:r w:rsidRPr="005D2CD8">
            <w:rPr>
              <w:rStyle w:val="PlaceholderText"/>
            </w:rPr>
            <w:t>Choose mark</w:t>
          </w:r>
        </w:p>
      </w:docPartBody>
    </w:docPart>
    <w:docPart>
      <w:docPartPr>
        <w:name w:val="A31ADE5B651E4DC4AAE8EF9EDAE9D32F"/>
        <w:category>
          <w:name w:val="General"/>
          <w:gallery w:val="placeholder"/>
        </w:category>
        <w:types>
          <w:type w:val="bbPlcHdr"/>
        </w:types>
        <w:behaviors>
          <w:behavior w:val="content"/>
        </w:behaviors>
        <w:guid w:val="{E5574E10-B98C-45ED-A9A0-980E43397B9E}"/>
      </w:docPartPr>
      <w:docPartBody>
        <w:p w:rsidR="006F0BFC" w:rsidRDefault="001409AA" w:rsidP="001409AA">
          <w:pPr>
            <w:pStyle w:val="A31ADE5B651E4DC4AAE8EF9EDAE9D32F4"/>
          </w:pPr>
          <w:r w:rsidRPr="005D2CD8">
            <w:rPr>
              <w:rStyle w:val="PlaceholderText"/>
            </w:rPr>
            <w:t>Choose mark</w:t>
          </w:r>
        </w:p>
      </w:docPartBody>
    </w:docPart>
    <w:docPart>
      <w:docPartPr>
        <w:name w:val="3AC803607EF748C88528830A1DB571D0"/>
        <w:category>
          <w:name w:val="General"/>
          <w:gallery w:val="placeholder"/>
        </w:category>
        <w:types>
          <w:type w:val="bbPlcHdr"/>
        </w:types>
        <w:behaviors>
          <w:behavior w:val="content"/>
        </w:behaviors>
        <w:guid w:val="{674483BB-14A7-4668-928D-021A7EBAF5B9}"/>
      </w:docPartPr>
      <w:docPartBody>
        <w:p w:rsidR="006F0BFC" w:rsidRDefault="001409AA" w:rsidP="001409AA">
          <w:pPr>
            <w:pStyle w:val="3AC803607EF748C88528830A1DB571D04"/>
          </w:pPr>
          <w:r w:rsidRPr="005D2CD8">
            <w:rPr>
              <w:rStyle w:val="PlaceholderText"/>
            </w:rPr>
            <w:t>Choose mark</w:t>
          </w:r>
        </w:p>
      </w:docPartBody>
    </w:docPart>
    <w:docPart>
      <w:docPartPr>
        <w:name w:val="86B0366EF10D47E3AB76CAC4FF940D7B"/>
        <w:category>
          <w:name w:val="General"/>
          <w:gallery w:val="placeholder"/>
        </w:category>
        <w:types>
          <w:type w:val="bbPlcHdr"/>
        </w:types>
        <w:behaviors>
          <w:behavior w:val="content"/>
        </w:behaviors>
        <w:guid w:val="{017B8844-A630-403F-B075-B721F1BF8D19}"/>
      </w:docPartPr>
      <w:docPartBody>
        <w:p w:rsidR="006F0BFC" w:rsidRDefault="001409AA" w:rsidP="001409AA">
          <w:pPr>
            <w:pStyle w:val="86B0366EF10D47E3AB76CAC4FF940D7B4"/>
          </w:pPr>
          <w:r w:rsidRPr="005D2CD8">
            <w:rPr>
              <w:rStyle w:val="PlaceholderText"/>
            </w:rPr>
            <w:t>Choose mark</w:t>
          </w:r>
        </w:p>
      </w:docPartBody>
    </w:docPart>
    <w:docPart>
      <w:docPartPr>
        <w:name w:val="0676E259C3A14A86924B66AA3C79A7D4"/>
        <w:category>
          <w:name w:val="General"/>
          <w:gallery w:val="placeholder"/>
        </w:category>
        <w:types>
          <w:type w:val="bbPlcHdr"/>
        </w:types>
        <w:behaviors>
          <w:behavior w:val="content"/>
        </w:behaviors>
        <w:guid w:val="{17235CA8-3FEE-43BA-8AB8-C0B111E7EDFF}"/>
      </w:docPartPr>
      <w:docPartBody>
        <w:p w:rsidR="006F0BFC" w:rsidRDefault="001409AA" w:rsidP="001409AA">
          <w:pPr>
            <w:pStyle w:val="0676E259C3A14A86924B66AA3C79A7D44"/>
          </w:pPr>
          <w:r w:rsidRPr="005D2CD8">
            <w:rPr>
              <w:rStyle w:val="PlaceholderText"/>
            </w:rPr>
            <w:t>Choose mark</w:t>
          </w:r>
        </w:p>
      </w:docPartBody>
    </w:docPart>
    <w:docPart>
      <w:docPartPr>
        <w:name w:val="1B81F659ED5D4C738D3D3FBE5F34DB39"/>
        <w:category>
          <w:name w:val="General"/>
          <w:gallery w:val="placeholder"/>
        </w:category>
        <w:types>
          <w:type w:val="bbPlcHdr"/>
        </w:types>
        <w:behaviors>
          <w:behavior w:val="content"/>
        </w:behaviors>
        <w:guid w:val="{CC7B1E8B-1303-48D9-9BFA-250ED46A1504}"/>
      </w:docPartPr>
      <w:docPartBody>
        <w:p w:rsidR="006F0BFC" w:rsidRDefault="001409AA" w:rsidP="001409AA">
          <w:pPr>
            <w:pStyle w:val="1B81F659ED5D4C738D3D3FBE5F34DB394"/>
          </w:pPr>
          <w:r w:rsidRPr="005D2CD8">
            <w:rPr>
              <w:rStyle w:val="PlaceholderText"/>
            </w:rPr>
            <w:t>Choose mark</w:t>
          </w:r>
        </w:p>
      </w:docPartBody>
    </w:docPart>
    <w:docPart>
      <w:docPartPr>
        <w:name w:val="79CE1F4A1D5D44AC88811296EFF287D2"/>
        <w:category>
          <w:name w:val="General"/>
          <w:gallery w:val="placeholder"/>
        </w:category>
        <w:types>
          <w:type w:val="bbPlcHdr"/>
        </w:types>
        <w:behaviors>
          <w:behavior w:val="content"/>
        </w:behaviors>
        <w:guid w:val="{8302F1CA-5320-4FB2-9856-7A9C87307C71}"/>
      </w:docPartPr>
      <w:docPartBody>
        <w:p w:rsidR="006F0BFC" w:rsidRDefault="001409AA" w:rsidP="001409AA">
          <w:pPr>
            <w:pStyle w:val="79CE1F4A1D5D44AC88811296EFF287D24"/>
          </w:pPr>
          <w:r w:rsidRPr="007F3C7A">
            <w:rPr>
              <w:rStyle w:val="PlaceholderText"/>
            </w:rPr>
            <w:t>Choose mark</w:t>
          </w:r>
        </w:p>
      </w:docPartBody>
    </w:docPart>
    <w:docPart>
      <w:docPartPr>
        <w:name w:val="3FAA7E48454940F7A5407564337236D7"/>
        <w:category>
          <w:name w:val="General"/>
          <w:gallery w:val="placeholder"/>
        </w:category>
        <w:types>
          <w:type w:val="bbPlcHdr"/>
        </w:types>
        <w:behaviors>
          <w:behavior w:val="content"/>
        </w:behaviors>
        <w:guid w:val="{16241C04-3E64-463A-970C-0327ACD5DE75}"/>
      </w:docPartPr>
      <w:docPartBody>
        <w:p w:rsidR="006F0BFC" w:rsidRDefault="001409AA" w:rsidP="001409AA">
          <w:pPr>
            <w:pStyle w:val="3FAA7E48454940F7A5407564337236D74"/>
          </w:pPr>
          <w:r w:rsidRPr="00D34B3E">
            <w:rPr>
              <w:rStyle w:val="PlaceholderText"/>
            </w:rPr>
            <w:t>Choose mark</w:t>
          </w:r>
        </w:p>
      </w:docPartBody>
    </w:docPart>
    <w:docPart>
      <w:docPartPr>
        <w:name w:val="198575ADD62C4DABB7490A41CD280F22"/>
        <w:category>
          <w:name w:val="General"/>
          <w:gallery w:val="placeholder"/>
        </w:category>
        <w:types>
          <w:type w:val="bbPlcHdr"/>
        </w:types>
        <w:behaviors>
          <w:behavior w:val="content"/>
        </w:behaviors>
        <w:guid w:val="{4A7D81AA-1CC6-4CEB-86C4-7031A1AFC64D}"/>
      </w:docPartPr>
      <w:docPartBody>
        <w:p w:rsidR="006F0BFC" w:rsidRDefault="001409AA" w:rsidP="001409AA">
          <w:pPr>
            <w:pStyle w:val="198575ADD62C4DABB7490A41CD280F224"/>
          </w:pPr>
          <w:r w:rsidRPr="00D34B3E">
            <w:rPr>
              <w:rStyle w:val="PlaceholderText"/>
            </w:rPr>
            <w:t>Choose mark</w:t>
          </w:r>
        </w:p>
      </w:docPartBody>
    </w:docPart>
    <w:docPart>
      <w:docPartPr>
        <w:name w:val="223BF4FC70714039BBE6627F61320307"/>
        <w:category>
          <w:name w:val="General"/>
          <w:gallery w:val="placeholder"/>
        </w:category>
        <w:types>
          <w:type w:val="bbPlcHdr"/>
        </w:types>
        <w:behaviors>
          <w:behavior w:val="content"/>
        </w:behaviors>
        <w:guid w:val="{4DE54593-B0C1-4522-B556-DD822749B2E6}"/>
      </w:docPartPr>
      <w:docPartBody>
        <w:p w:rsidR="006F0BFC" w:rsidRDefault="001409AA" w:rsidP="001409AA">
          <w:pPr>
            <w:pStyle w:val="223BF4FC70714039BBE6627F613203074"/>
          </w:pPr>
          <w:r w:rsidRPr="00D34B3E">
            <w:rPr>
              <w:rStyle w:val="PlaceholderText"/>
            </w:rPr>
            <w:t>Choose mark</w:t>
          </w:r>
        </w:p>
      </w:docPartBody>
    </w:docPart>
    <w:docPart>
      <w:docPartPr>
        <w:name w:val="39C53AE6F04A4292AD77C403AAF34E41"/>
        <w:category>
          <w:name w:val="General"/>
          <w:gallery w:val="placeholder"/>
        </w:category>
        <w:types>
          <w:type w:val="bbPlcHdr"/>
        </w:types>
        <w:behaviors>
          <w:behavior w:val="content"/>
        </w:behaviors>
        <w:guid w:val="{66E1046B-B212-43E9-B8D9-328FDA1708DD}"/>
      </w:docPartPr>
      <w:docPartBody>
        <w:p w:rsidR="006F0BFC" w:rsidRDefault="001409AA" w:rsidP="001409AA">
          <w:pPr>
            <w:pStyle w:val="39C53AE6F04A4292AD77C403AAF34E414"/>
          </w:pPr>
          <w:r w:rsidRPr="00D34B3E">
            <w:rPr>
              <w:rStyle w:val="PlaceholderText"/>
            </w:rPr>
            <w:t>Choose mark</w:t>
          </w:r>
        </w:p>
      </w:docPartBody>
    </w:docPart>
    <w:docPart>
      <w:docPartPr>
        <w:name w:val="8DFB278CC678493CA8E65F3E03DCE493"/>
        <w:category>
          <w:name w:val="General"/>
          <w:gallery w:val="placeholder"/>
        </w:category>
        <w:types>
          <w:type w:val="bbPlcHdr"/>
        </w:types>
        <w:behaviors>
          <w:behavior w:val="content"/>
        </w:behaviors>
        <w:guid w:val="{21244FA9-8918-4D53-8688-763391E40CE1}"/>
      </w:docPartPr>
      <w:docPartBody>
        <w:p w:rsidR="006F0BFC" w:rsidRDefault="001409AA" w:rsidP="001409AA">
          <w:pPr>
            <w:pStyle w:val="8DFB278CC678493CA8E65F3E03DCE4934"/>
          </w:pPr>
          <w:r w:rsidRPr="00D34B3E">
            <w:rPr>
              <w:rStyle w:val="PlaceholderText"/>
            </w:rPr>
            <w:t>Choose mark</w:t>
          </w:r>
        </w:p>
      </w:docPartBody>
    </w:docPart>
    <w:docPart>
      <w:docPartPr>
        <w:name w:val="DD36B29E8E214F61A39993F8C5BEDD10"/>
        <w:category>
          <w:name w:val="General"/>
          <w:gallery w:val="placeholder"/>
        </w:category>
        <w:types>
          <w:type w:val="bbPlcHdr"/>
        </w:types>
        <w:behaviors>
          <w:behavior w:val="content"/>
        </w:behaviors>
        <w:guid w:val="{463DE3FF-783C-496E-B1F3-4A746C02CF7D}"/>
      </w:docPartPr>
      <w:docPartBody>
        <w:p w:rsidR="006F0BFC" w:rsidRDefault="001409AA" w:rsidP="001409AA">
          <w:pPr>
            <w:pStyle w:val="DD36B29E8E214F61A39993F8C5BEDD104"/>
          </w:pPr>
          <w:r w:rsidRPr="00D34B3E">
            <w:rPr>
              <w:rStyle w:val="PlaceholderText"/>
            </w:rPr>
            <w:t>Choose mark</w:t>
          </w:r>
        </w:p>
      </w:docPartBody>
    </w:docPart>
    <w:docPart>
      <w:docPartPr>
        <w:name w:val="5650CD57F1374C15826651358F929799"/>
        <w:category>
          <w:name w:val="General"/>
          <w:gallery w:val="placeholder"/>
        </w:category>
        <w:types>
          <w:type w:val="bbPlcHdr"/>
        </w:types>
        <w:behaviors>
          <w:behavior w:val="content"/>
        </w:behaviors>
        <w:guid w:val="{408B055A-DA49-43F7-8945-0B6B9B7174C5}"/>
      </w:docPartPr>
      <w:docPartBody>
        <w:p w:rsidR="006F0BFC" w:rsidRDefault="001409AA" w:rsidP="001409AA">
          <w:pPr>
            <w:pStyle w:val="5650CD57F1374C15826651358F9297994"/>
          </w:pPr>
          <w:r w:rsidRPr="007E5F43">
            <w:rPr>
              <w:rStyle w:val="PlaceholderText"/>
              <w:sz w:val="24"/>
            </w:rPr>
            <w:t>Click to add text</w:t>
          </w:r>
        </w:p>
      </w:docPartBody>
    </w:docPart>
    <w:docPart>
      <w:docPartPr>
        <w:name w:val="B11F5C497B3546599D563B9210FFEDE1"/>
        <w:category>
          <w:name w:val="General"/>
          <w:gallery w:val="placeholder"/>
        </w:category>
        <w:types>
          <w:type w:val="bbPlcHdr"/>
        </w:types>
        <w:behaviors>
          <w:behavior w:val="content"/>
        </w:behaviors>
        <w:guid w:val="{499B40B3-66B0-4BAA-995C-204A91693904}"/>
      </w:docPartPr>
      <w:docPartBody>
        <w:p w:rsidR="006F0BFC" w:rsidRDefault="001409AA" w:rsidP="001409AA">
          <w:pPr>
            <w:pStyle w:val="B11F5C497B3546599D563B9210FFEDE14"/>
          </w:pPr>
          <w:r w:rsidRPr="004C279F">
            <w:rPr>
              <w:rStyle w:val="PlaceholderText"/>
              <w:sz w:val="24"/>
            </w:rPr>
            <w:t>Click to add text</w:t>
          </w:r>
        </w:p>
      </w:docPartBody>
    </w:docPart>
    <w:docPart>
      <w:docPartPr>
        <w:name w:val="61AA74E7275240FCBE58748C306167C0"/>
        <w:category>
          <w:name w:val="General"/>
          <w:gallery w:val="placeholder"/>
        </w:category>
        <w:types>
          <w:type w:val="bbPlcHdr"/>
        </w:types>
        <w:behaviors>
          <w:behavior w:val="content"/>
        </w:behaviors>
        <w:guid w:val="{90B4B6DC-57D3-4703-9430-04ECE04DE3AA}"/>
      </w:docPartPr>
      <w:docPartBody>
        <w:p w:rsidR="006F0BFC" w:rsidRDefault="001409AA" w:rsidP="001409AA">
          <w:pPr>
            <w:pStyle w:val="61AA74E7275240FCBE58748C306167C04"/>
          </w:pPr>
          <w:r w:rsidRPr="004C279F">
            <w:rPr>
              <w:rStyle w:val="PlaceholderText"/>
              <w:sz w:val="24"/>
            </w:rPr>
            <w:t>Click to add text</w:t>
          </w:r>
        </w:p>
      </w:docPartBody>
    </w:docPart>
    <w:docPart>
      <w:docPartPr>
        <w:name w:val="CF80F40841C54089A92A50A5C2646DAF"/>
        <w:category>
          <w:name w:val="General"/>
          <w:gallery w:val="placeholder"/>
        </w:category>
        <w:types>
          <w:type w:val="bbPlcHdr"/>
        </w:types>
        <w:behaviors>
          <w:behavior w:val="content"/>
        </w:behaviors>
        <w:guid w:val="{820C928F-9572-472D-8612-9967851994BD}"/>
      </w:docPartPr>
      <w:docPartBody>
        <w:p w:rsidR="006F0BFC" w:rsidRDefault="001409AA" w:rsidP="001409AA">
          <w:pPr>
            <w:pStyle w:val="CF80F40841C54089A92A50A5C2646DAF4"/>
          </w:pPr>
          <w:r w:rsidRPr="004C279F">
            <w:rPr>
              <w:rStyle w:val="PlaceholderText"/>
              <w:sz w:val="24"/>
            </w:rPr>
            <w:t>Click to add text</w:t>
          </w:r>
        </w:p>
      </w:docPartBody>
    </w:docPart>
    <w:docPart>
      <w:docPartPr>
        <w:name w:val="334CA090138E4E01B8ADFD8EBBC07868"/>
        <w:category>
          <w:name w:val="General"/>
          <w:gallery w:val="placeholder"/>
        </w:category>
        <w:types>
          <w:type w:val="bbPlcHdr"/>
        </w:types>
        <w:behaviors>
          <w:behavior w:val="content"/>
        </w:behaviors>
        <w:guid w:val="{EC5B76D0-58FE-4FAE-AAD2-C57C56E9A9D4}"/>
      </w:docPartPr>
      <w:docPartBody>
        <w:p w:rsidR="006F0BFC" w:rsidRDefault="001409AA" w:rsidP="001409AA">
          <w:pPr>
            <w:pStyle w:val="334CA090138E4E01B8ADFD8EBBC078684"/>
          </w:pPr>
          <w:r w:rsidRPr="00CF0B88">
            <w:rPr>
              <w:rStyle w:val="PlaceholderText"/>
            </w:rPr>
            <w:t xml:space="preserve">Choose </w:t>
          </w:r>
          <w:r>
            <w:rPr>
              <w:rStyle w:val="PlaceholderText"/>
            </w:rPr>
            <w:t>answer</w:t>
          </w:r>
        </w:p>
      </w:docPartBody>
    </w:docPart>
    <w:docPart>
      <w:docPartPr>
        <w:name w:val="348AC9B691A94824B1AFBB12D2B36813"/>
        <w:category>
          <w:name w:val="General"/>
          <w:gallery w:val="placeholder"/>
        </w:category>
        <w:types>
          <w:type w:val="bbPlcHdr"/>
        </w:types>
        <w:behaviors>
          <w:behavior w:val="content"/>
        </w:behaviors>
        <w:guid w:val="{B547D48F-3C50-4A22-ADCE-478E08B14A07}"/>
      </w:docPartPr>
      <w:docPartBody>
        <w:p w:rsidR="00863D05" w:rsidRDefault="001409AA" w:rsidP="001409AA">
          <w:pPr>
            <w:pStyle w:val="348AC9B691A94824B1AFBB12D2B368131"/>
          </w:pPr>
          <w:r>
            <w:rPr>
              <w:rStyle w:val="PlaceholderText"/>
            </w:rPr>
            <w:t>FullN</w:t>
          </w:r>
          <w:r w:rsidRPr="009B1F71">
            <w:rPr>
              <w:rStyle w:val="PlaceholderText"/>
            </w:rPr>
            <w:t>ame</w:t>
          </w:r>
        </w:p>
      </w:docPartBody>
    </w:docPart>
    <w:docPart>
      <w:docPartPr>
        <w:name w:val="B490FD0AAE7D46F6B4A1DC70DD21EE1A"/>
        <w:category>
          <w:name w:val="General"/>
          <w:gallery w:val="placeholder"/>
        </w:category>
        <w:types>
          <w:type w:val="bbPlcHdr"/>
        </w:types>
        <w:behaviors>
          <w:behavior w:val="content"/>
        </w:behaviors>
        <w:guid w:val="{8A847655-3B33-4849-A40E-68CD475995A4}"/>
      </w:docPartPr>
      <w:docPartBody>
        <w:p w:rsidR="00863D05" w:rsidRDefault="001409AA" w:rsidP="001409AA">
          <w:pPr>
            <w:pStyle w:val="B490FD0AAE7D46F6B4A1DC70DD21EE1A1"/>
          </w:pPr>
          <w:r>
            <w:rPr>
              <w:rStyle w:val="PlaceholderText"/>
            </w:rPr>
            <w:t>Full</w:t>
          </w:r>
          <w:r w:rsidRPr="009B1F71">
            <w:rPr>
              <w:rStyle w:val="PlaceholderText"/>
            </w:rPr>
            <w:t>Name</w:t>
          </w:r>
        </w:p>
      </w:docPartBody>
    </w:docPart>
    <w:docPart>
      <w:docPartPr>
        <w:name w:val="FAD7D01AC83A4CB6A13E8C2FEF08AB95"/>
        <w:category>
          <w:name w:val="General"/>
          <w:gallery w:val="placeholder"/>
        </w:category>
        <w:types>
          <w:type w:val="bbPlcHdr"/>
        </w:types>
        <w:behaviors>
          <w:behavior w:val="content"/>
        </w:behaviors>
        <w:guid w:val="{BD09C8E1-4744-462F-8D2D-6A8885B14533}"/>
      </w:docPartPr>
      <w:docPartBody>
        <w:p w:rsidR="00863D05" w:rsidRDefault="001409AA" w:rsidP="001409AA">
          <w:pPr>
            <w:pStyle w:val="FAD7D01AC83A4CB6A13E8C2FEF08AB951"/>
          </w:pPr>
          <w:r>
            <w:rPr>
              <w:rStyle w:val="PlaceholderText"/>
            </w:rPr>
            <w:t>FullN</w:t>
          </w:r>
          <w:r w:rsidRPr="009B1F71">
            <w:rPr>
              <w:rStyle w:val="PlaceholderText"/>
            </w:rPr>
            <w:t>ame</w:t>
          </w:r>
        </w:p>
      </w:docPartBody>
    </w:docPart>
    <w:docPart>
      <w:docPartPr>
        <w:name w:val="2A2E3721FD534A1B98839D9F6321EC1A"/>
        <w:category>
          <w:name w:val="General"/>
          <w:gallery w:val="placeholder"/>
        </w:category>
        <w:types>
          <w:type w:val="bbPlcHdr"/>
        </w:types>
        <w:behaviors>
          <w:behavior w:val="content"/>
        </w:behaviors>
        <w:guid w:val="{3CB9C6C3-6A65-452F-A1A2-A9B8C8768DDC}"/>
      </w:docPartPr>
      <w:docPartBody>
        <w:p w:rsidR="00863D05" w:rsidRDefault="001409AA" w:rsidP="001409AA">
          <w:pPr>
            <w:pStyle w:val="2A2E3721FD534A1B98839D9F6321EC1A1"/>
          </w:pPr>
          <w:r>
            <w:rPr>
              <w:rStyle w:val="PlaceholderText"/>
            </w:rPr>
            <w:t>FullN</w:t>
          </w:r>
          <w:r w:rsidRPr="009B1F71">
            <w:rPr>
              <w:rStyle w:val="PlaceholderText"/>
            </w:rPr>
            <w:t>ame</w:t>
          </w:r>
        </w:p>
      </w:docPartBody>
    </w:docPart>
    <w:docPart>
      <w:docPartPr>
        <w:name w:val="4DDFB534947F40A2916CBD7B7A52B517"/>
        <w:category>
          <w:name w:val="General"/>
          <w:gallery w:val="placeholder"/>
        </w:category>
        <w:types>
          <w:type w:val="bbPlcHdr"/>
        </w:types>
        <w:behaviors>
          <w:behavior w:val="content"/>
        </w:behaviors>
        <w:guid w:val="{6839D293-68EF-4CC1-955D-1C97066E7FFA}"/>
      </w:docPartPr>
      <w:docPartBody>
        <w:p w:rsidR="00863D05" w:rsidRDefault="001409AA" w:rsidP="001409AA">
          <w:pPr>
            <w:pStyle w:val="4DDFB534947F40A2916CBD7B7A52B5171"/>
          </w:pPr>
          <w:r>
            <w:rPr>
              <w:rStyle w:val="PlaceholderText"/>
            </w:rPr>
            <w:t>FullN</w:t>
          </w:r>
          <w:r w:rsidRPr="009B1F71">
            <w:rPr>
              <w:rStyle w:val="PlaceholderText"/>
            </w:rPr>
            <w:t>ame</w:t>
          </w:r>
        </w:p>
      </w:docPartBody>
    </w:docPart>
    <w:docPart>
      <w:docPartPr>
        <w:name w:val="4E575D25FD8B475CB68A00956412BAB1"/>
        <w:category>
          <w:name w:val="General"/>
          <w:gallery w:val="placeholder"/>
        </w:category>
        <w:types>
          <w:type w:val="bbPlcHdr"/>
        </w:types>
        <w:behaviors>
          <w:behavior w:val="content"/>
        </w:behaviors>
        <w:guid w:val="{B89A6B1C-5CC9-4A0E-A2FE-ADCA517D56B5}"/>
      </w:docPartPr>
      <w:docPartBody>
        <w:p w:rsidR="00863D05" w:rsidRDefault="001409AA" w:rsidP="001409AA">
          <w:pPr>
            <w:pStyle w:val="4E575D25FD8B475CB68A00956412BAB11"/>
          </w:pPr>
          <w:r>
            <w:rPr>
              <w:rStyle w:val="PlaceholderText"/>
            </w:rPr>
            <w:t>FullN</w:t>
          </w:r>
          <w:r w:rsidRPr="009B1F71">
            <w:rPr>
              <w:rStyle w:val="PlaceholderText"/>
            </w:rPr>
            <w:t>ame</w:t>
          </w:r>
        </w:p>
      </w:docPartBody>
    </w:docPart>
    <w:docPart>
      <w:docPartPr>
        <w:name w:val="46E4ED6FCCD14527B6179F59F12527D5"/>
        <w:category>
          <w:name w:val="General"/>
          <w:gallery w:val="placeholder"/>
        </w:category>
        <w:types>
          <w:type w:val="bbPlcHdr"/>
        </w:types>
        <w:behaviors>
          <w:behavior w:val="content"/>
        </w:behaviors>
        <w:guid w:val="{F872D3B7-1A30-49E7-BB73-39E1922044A2}"/>
      </w:docPartPr>
      <w:docPartBody>
        <w:p w:rsidR="00863D05" w:rsidRDefault="001409AA" w:rsidP="001409AA">
          <w:pPr>
            <w:pStyle w:val="46E4ED6FCCD14527B6179F59F12527D51"/>
          </w:pPr>
          <w:r>
            <w:rPr>
              <w:rStyle w:val="PlaceholderText"/>
            </w:rPr>
            <w:t>Full</w:t>
          </w:r>
          <w:r w:rsidRPr="009B1F71">
            <w:rPr>
              <w:rStyle w:val="PlaceholderText"/>
            </w:rPr>
            <w:t>Name</w:t>
          </w:r>
        </w:p>
      </w:docPartBody>
    </w:docPart>
    <w:docPart>
      <w:docPartPr>
        <w:name w:val="8F803984AC59406BB9F030B0FD4E2B52"/>
        <w:category>
          <w:name w:val="General"/>
          <w:gallery w:val="placeholder"/>
        </w:category>
        <w:types>
          <w:type w:val="bbPlcHdr"/>
        </w:types>
        <w:behaviors>
          <w:behavior w:val="content"/>
        </w:behaviors>
        <w:guid w:val="{EC0FE0AC-0F0C-4AC3-9214-C7DDF5E03F24}"/>
      </w:docPartPr>
      <w:docPartBody>
        <w:p w:rsidR="00863D05" w:rsidRDefault="001409AA" w:rsidP="001409AA">
          <w:pPr>
            <w:pStyle w:val="8F803984AC59406BB9F030B0FD4E2B521"/>
          </w:pPr>
          <w:r>
            <w:rPr>
              <w:rStyle w:val="PlaceholderText"/>
            </w:rPr>
            <w:t>Position</w:t>
          </w:r>
        </w:p>
      </w:docPartBody>
    </w:docPart>
    <w:docPart>
      <w:docPartPr>
        <w:name w:val="E3F86BFE080B48D7BD61AD2C1A02251C"/>
        <w:category>
          <w:name w:val="General"/>
          <w:gallery w:val="placeholder"/>
        </w:category>
        <w:types>
          <w:type w:val="bbPlcHdr"/>
        </w:types>
        <w:behaviors>
          <w:behavior w:val="content"/>
        </w:behaviors>
        <w:guid w:val="{F65CDCD9-339D-45E3-9B28-A568CAA3F699}"/>
      </w:docPartPr>
      <w:docPartBody>
        <w:p w:rsidR="00863D05" w:rsidRDefault="001409AA" w:rsidP="001409AA">
          <w:pPr>
            <w:pStyle w:val="E3F86BFE080B48D7BD61AD2C1A02251C1"/>
          </w:pPr>
          <w:r>
            <w:rPr>
              <w:rStyle w:val="PlaceholderText"/>
            </w:rPr>
            <w:t>University</w:t>
          </w:r>
        </w:p>
      </w:docPartBody>
    </w:docPart>
    <w:docPart>
      <w:docPartPr>
        <w:name w:val="80FCF1A458D44C42BC6C1F8267729937"/>
        <w:category>
          <w:name w:val="General"/>
          <w:gallery w:val="placeholder"/>
        </w:category>
        <w:types>
          <w:type w:val="bbPlcHdr"/>
        </w:types>
        <w:behaviors>
          <w:behavior w:val="content"/>
        </w:behaviors>
        <w:guid w:val="{424D10DC-4A89-477D-B463-F732F0B4D7EE}"/>
      </w:docPartPr>
      <w:docPartBody>
        <w:p w:rsidR="00863D05" w:rsidRDefault="001409AA" w:rsidP="001409AA">
          <w:pPr>
            <w:pStyle w:val="80FCF1A458D44C42BC6C1F82677299371"/>
          </w:pPr>
          <w:r>
            <w:rPr>
              <w:rStyle w:val="PlaceholderText"/>
            </w:rPr>
            <w:t>Full</w:t>
          </w:r>
          <w:r w:rsidRPr="009B1F71">
            <w:rPr>
              <w:rStyle w:val="PlaceholderText"/>
            </w:rPr>
            <w:t>Name</w:t>
          </w:r>
        </w:p>
      </w:docPartBody>
    </w:docPart>
    <w:docPart>
      <w:docPartPr>
        <w:name w:val="2BFC90CBCE4F4FA5A8C3F4EA1E686082"/>
        <w:category>
          <w:name w:val="General"/>
          <w:gallery w:val="placeholder"/>
        </w:category>
        <w:types>
          <w:type w:val="bbPlcHdr"/>
        </w:types>
        <w:behaviors>
          <w:behavior w:val="content"/>
        </w:behaviors>
        <w:guid w:val="{E0E1A15E-8E24-487A-9D5A-5AFE891B31DE}"/>
      </w:docPartPr>
      <w:docPartBody>
        <w:p w:rsidR="00863D05" w:rsidRDefault="001409AA" w:rsidP="001409AA">
          <w:pPr>
            <w:pStyle w:val="2BFC90CBCE4F4FA5A8C3F4EA1E6860821"/>
          </w:pPr>
          <w:r w:rsidRPr="00C16AD6">
            <w:rPr>
              <w:rStyle w:val="PlaceholderText"/>
            </w:rPr>
            <w:t>Position</w:t>
          </w:r>
        </w:p>
      </w:docPartBody>
    </w:docPart>
    <w:docPart>
      <w:docPartPr>
        <w:name w:val="A9193BAE057B4DD295F5906F88D98D37"/>
        <w:category>
          <w:name w:val="General"/>
          <w:gallery w:val="placeholder"/>
        </w:category>
        <w:types>
          <w:type w:val="bbPlcHdr"/>
        </w:types>
        <w:behaviors>
          <w:behavior w:val="content"/>
        </w:behaviors>
        <w:guid w:val="{CB283083-6533-4FB7-82FB-A6D0CCB45BAB}"/>
      </w:docPartPr>
      <w:docPartBody>
        <w:p w:rsidR="00863D05" w:rsidRDefault="001409AA" w:rsidP="001409AA">
          <w:pPr>
            <w:pStyle w:val="A9193BAE057B4DD295F5906F88D98D371"/>
          </w:pPr>
          <w:r w:rsidRPr="00957195">
            <w:rPr>
              <w:rStyle w:val="PlaceholderText"/>
            </w:rPr>
            <w:t>University</w:t>
          </w:r>
        </w:p>
      </w:docPartBody>
    </w:docPart>
    <w:docPart>
      <w:docPartPr>
        <w:name w:val="722D8291DBF045669E03D6E74E9C5E24"/>
        <w:category>
          <w:name w:val="General"/>
          <w:gallery w:val="placeholder"/>
        </w:category>
        <w:types>
          <w:type w:val="bbPlcHdr"/>
        </w:types>
        <w:behaviors>
          <w:behavior w:val="content"/>
        </w:behaviors>
        <w:guid w:val="{EB74FD76-A720-49DD-9BA2-76119F082B9B}"/>
      </w:docPartPr>
      <w:docPartBody>
        <w:p w:rsidR="00863D05" w:rsidRDefault="001409AA" w:rsidP="001409AA">
          <w:pPr>
            <w:pStyle w:val="722D8291DBF045669E03D6E74E9C5E241"/>
          </w:pPr>
          <w:r>
            <w:rPr>
              <w:rStyle w:val="PlaceholderText"/>
            </w:rPr>
            <w:t>Full</w:t>
          </w:r>
          <w:r w:rsidRPr="009B1F71">
            <w:rPr>
              <w:rStyle w:val="PlaceholderText"/>
            </w:rPr>
            <w:t>Name</w:t>
          </w:r>
        </w:p>
      </w:docPartBody>
    </w:docPart>
    <w:docPart>
      <w:docPartPr>
        <w:name w:val="A40C8D3AD2394F4286C04659F63F970B"/>
        <w:category>
          <w:name w:val="General"/>
          <w:gallery w:val="placeholder"/>
        </w:category>
        <w:types>
          <w:type w:val="bbPlcHdr"/>
        </w:types>
        <w:behaviors>
          <w:behavior w:val="content"/>
        </w:behaviors>
        <w:guid w:val="{84C207A6-26B7-4CAE-B304-A12EA3ACA9B7}"/>
      </w:docPartPr>
      <w:docPartBody>
        <w:p w:rsidR="00863D05" w:rsidRDefault="001409AA" w:rsidP="001409AA">
          <w:pPr>
            <w:pStyle w:val="A40C8D3AD2394F4286C04659F63F970B1"/>
          </w:pPr>
          <w:r w:rsidRPr="00C16AD6">
            <w:rPr>
              <w:rStyle w:val="PlaceholderText"/>
            </w:rPr>
            <w:t>Position</w:t>
          </w:r>
        </w:p>
      </w:docPartBody>
    </w:docPart>
    <w:docPart>
      <w:docPartPr>
        <w:name w:val="ECCA3EFC46274A5DA8C2223E878FA1EC"/>
        <w:category>
          <w:name w:val="General"/>
          <w:gallery w:val="placeholder"/>
        </w:category>
        <w:types>
          <w:type w:val="bbPlcHdr"/>
        </w:types>
        <w:behaviors>
          <w:behavior w:val="content"/>
        </w:behaviors>
        <w:guid w:val="{8EC61B59-3B10-48BB-B035-0CC0E7016B46}"/>
      </w:docPartPr>
      <w:docPartBody>
        <w:p w:rsidR="00863D05" w:rsidRDefault="001409AA" w:rsidP="001409AA">
          <w:pPr>
            <w:pStyle w:val="ECCA3EFC46274A5DA8C2223E878FA1EC1"/>
          </w:pPr>
          <w:r w:rsidRPr="00957195">
            <w:rPr>
              <w:rStyle w:val="PlaceholderText"/>
            </w:rPr>
            <w:t>University</w:t>
          </w:r>
        </w:p>
      </w:docPartBody>
    </w:docPart>
    <w:docPart>
      <w:docPartPr>
        <w:name w:val="110AAE755D71436E8D6F2F5B278030B1"/>
        <w:category>
          <w:name w:val="General"/>
          <w:gallery w:val="placeholder"/>
        </w:category>
        <w:types>
          <w:type w:val="bbPlcHdr"/>
        </w:types>
        <w:behaviors>
          <w:behavior w:val="content"/>
        </w:behaviors>
        <w:guid w:val="{E394D922-D87A-46A9-80F0-85C604BDFD4A}"/>
      </w:docPartPr>
      <w:docPartBody>
        <w:p w:rsidR="00863D05" w:rsidRDefault="001409AA" w:rsidP="001409AA">
          <w:pPr>
            <w:pStyle w:val="110AAE755D71436E8D6F2F5B278030B11"/>
          </w:pPr>
          <w:r>
            <w:rPr>
              <w:rStyle w:val="PlaceholderText"/>
            </w:rPr>
            <w:t>Full</w:t>
          </w:r>
          <w:r w:rsidRPr="009B1F71">
            <w:rPr>
              <w:rStyle w:val="PlaceholderText"/>
            </w:rPr>
            <w:t>Name</w:t>
          </w:r>
        </w:p>
      </w:docPartBody>
    </w:docPart>
    <w:docPart>
      <w:docPartPr>
        <w:name w:val="B728D61F475D439DBAD7161237FB3CE3"/>
        <w:category>
          <w:name w:val="General"/>
          <w:gallery w:val="placeholder"/>
        </w:category>
        <w:types>
          <w:type w:val="bbPlcHdr"/>
        </w:types>
        <w:behaviors>
          <w:behavior w:val="content"/>
        </w:behaviors>
        <w:guid w:val="{B631FB7A-4BD5-407E-9041-6A975C849F2D}"/>
      </w:docPartPr>
      <w:docPartBody>
        <w:p w:rsidR="00863D05" w:rsidRDefault="001409AA" w:rsidP="001409AA">
          <w:pPr>
            <w:pStyle w:val="B728D61F475D439DBAD7161237FB3CE31"/>
          </w:pPr>
          <w:r w:rsidRPr="00C16AD6">
            <w:rPr>
              <w:rStyle w:val="PlaceholderText"/>
            </w:rPr>
            <w:t>Position</w:t>
          </w:r>
        </w:p>
      </w:docPartBody>
    </w:docPart>
    <w:docPart>
      <w:docPartPr>
        <w:name w:val="241FBD3D7E424229BC4B77B951853F5C"/>
        <w:category>
          <w:name w:val="General"/>
          <w:gallery w:val="placeholder"/>
        </w:category>
        <w:types>
          <w:type w:val="bbPlcHdr"/>
        </w:types>
        <w:behaviors>
          <w:behavior w:val="content"/>
        </w:behaviors>
        <w:guid w:val="{968D1E4F-D7E6-4C62-9134-101EF7D992EB}"/>
      </w:docPartPr>
      <w:docPartBody>
        <w:p w:rsidR="00863D05" w:rsidRDefault="001409AA" w:rsidP="001409AA">
          <w:pPr>
            <w:pStyle w:val="241FBD3D7E424229BC4B77B951853F5C1"/>
          </w:pPr>
          <w:r w:rsidRPr="00957195">
            <w:rPr>
              <w:rStyle w:val="PlaceholderText"/>
            </w:rPr>
            <w:t>University</w:t>
          </w:r>
        </w:p>
      </w:docPartBody>
    </w:docPart>
    <w:docPart>
      <w:docPartPr>
        <w:name w:val="1EB7831A5F5043D388EC385F06FF31B6"/>
        <w:category>
          <w:name w:val="General"/>
          <w:gallery w:val="placeholder"/>
        </w:category>
        <w:types>
          <w:type w:val="bbPlcHdr"/>
        </w:types>
        <w:behaviors>
          <w:behavior w:val="content"/>
        </w:behaviors>
        <w:guid w:val="{40F96FA1-F1DC-49B2-BAD7-F43D13E9BCCD}"/>
      </w:docPartPr>
      <w:docPartBody>
        <w:p w:rsidR="00863D05" w:rsidRDefault="001409AA" w:rsidP="001409AA">
          <w:pPr>
            <w:pStyle w:val="1EB7831A5F5043D388EC385F06FF31B61"/>
          </w:pPr>
          <w:r>
            <w:rPr>
              <w:rStyle w:val="PlaceholderText"/>
            </w:rPr>
            <w:t>Full</w:t>
          </w:r>
          <w:r w:rsidRPr="009B1F71">
            <w:rPr>
              <w:rStyle w:val="PlaceholderText"/>
            </w:rPr>
            <w:t>Name</w:t>
          </w:r>
        </w:p>
      </w:docPartBody>
    </w:docPart>
    <w:docPart>
      <w:docPartPr>
        <w:name w:val="FF374A1B985F4340BD083D1CEAC3F2A5"/>
        <w:category>
          <w:name w:val="General"/>
          <w:gallery w:val="placeholder"/>
        </w:category>
        <w:types>
          <w:type w:val="bbPlcHdr"/>
        </w:types>
        <w:behaviors>
          <w:behavior w:val="content"/>
        </w:behaviors>
        <w:guid w:val="{B836FEDF-80A2-479C-8ECB-17265018EF09}"/>
      </w:docPartPr>
      <w:docPartBody>
        <w:p w:rsidR="00863D05" w:rsidRDefault="001409AA" w:rsidP="001409AA">
          <w:pPr>
            <w:pStyle w:val="FF374A1B985F4340BD083D1CEAC3F2A51"/>
          </w:pPr>
          <w:r w:rsidRPr="00C16AD6">
            <w:rPr>
              <w:rStyle w:val="PlaceholderText"/>
            </w:rPr>
            <w:t>Position</w:t>
          </w:r>
        </w:p>
      </w:docPartBody>
    </w:docPart>
    <w:docPart>
      <w:docPartPr>
        <w:name w:val="9BD7A7C74958469EABEB5182F216F2D7"/>
        <w:category>
          <w:name w:val="General"/>
          <w:gallery w:val="placeholder"/>
        </w:category>
        <w:types>
          <w:type w:val="bbPlcHdr"/>
        </w:types>
        <w:behaviors>
          <w:behavior w:val="content"/>
        </w:behaviors>
        <w:guid w:val="{05F9891D-A3D8-44CC-9C57-2F8087750ACE}"/>
      </w:docPartPr>
      <w:docPartBody>
        <w:p w:rsidR="00863D05" w:rsidRDefault="001409AA" w:rsidP="001409AA">
          <w:pPr>
            <w:pStyle w:val="9BD7A7C74958469EABEB5182F216F2D71"/>
          </w:pPr>
          <w:r w:rsidRPr="00957195">
            <w:rPr>
              <w:rStyle w:val="PlaceholderText"/>
            </w:rPr>
            <w:t>University</w:t>
          </w:r>
        </w:p>
      </w:docPartBody>
    </w:docPart>
    <w:docPart>
      <w:docPartPr>
        <w:name w:val="8E017C1CD30341FF9B568D68494D786F"/>
        <w:category>
          <w:name w:val="General"/>
          <w:gallery w:val="placeholder"/>
        </w:category>
        <w:types>
          <w:type w:val="bbPlcHdr"/>
        </w:types>
        <w:behaviors>
          <w:behavior w:val="content"/>
        </w:behaviors>
        <w:guid w:val="{53D7ED0E-4E2D-4411-B51E-739CC3C1A79E}"/>
      </w:docPartPr>
      <w:docPartBody>
        <w:p w:rsidR="00863D05" w:rsidRDefault="001409AA" w:rsidP="001409AA">
          <w:pPr>
            <w:pStyle w:val="8E017C1CD30341FF9B568D68494D786F1"/>
          </w:pPr>
          <w:r>
            <w:rPr>
              <w:rStyle w:val="PlaceholderText"/>
            </w:rPr>
            <w:t>Full</w:t>
          </w:r>
          <w:r w:rsidRPr="009B1F71">
            <w:rPr>
              <w:rStyle w:val="PlaceholderText"/>
            </w:rPr>
            <w:t>Name</w:t>
          </w:r>
        </w:p>
      </w:docPartBody>
    </w:docPart>
    <w:docPart>
      <w:docPartPr>
        <w:name w:val="8B225E003D734453999C1FDA2D8607BE"/>
        <w:category>
          <w:name w:val="General"/>
          <w:gallery w:val="placeholder"/>
        </w:category>
        <w:types>
          <w:type w:val="bbPlcHdr"/>
        </w:types>
        <w:behaviors>
          <w:behavior w:val="content"/>
        </w:behaviors>
        <w:guid w:val="{5FF47905-EA16-49F1-B1CF-F2F0D8ABCA72}"/>
      </w:docPartPr>
      <w:docPartBody>
        <w:p w:rsidR="00863D05" w:rsidRDefault="001409AA" w:rsidP="001409AA">
          <w:pPr>
            <w:pStyle w:val="8B225E003D734453999C1FDA2D8607BE1"/>
          </w:pPr>
          <w:r w:rsidRPr="00C16AD6">
            <w:rPr>
              <w:rStyle w:val="PlaceholderText"/>
            </w:rPr>
            <w:t>Position</w:t>
          </w:r>
        </w:p>
      </w:docPartBody>
    </w:docPart>
    <w:docPart>
      <w:docPartPr>
        <w:name w:val="5EFB73EB8A3A46A2BD4711703C86642B"/>
        <w:category>
          <w:name w:val="General"/>
          <w:gallery w:val="placeholder"/>
        </w:category>
        <w:types>
          <w:type w:val="bbPlcHdr"/>
        </w:types>
        <w:behaviors>
          <w:behavior w:val="content"/>
        </w:behaviors>
        <w:guid w:val="{D717BF0A-3175-43E1-AD97-56AD0AD1ABE5}"/>
      </w:docPartPr>
      <w:docPartBody>
        <w:p w:rsidR="00863D05" w:rsidRDefault="001409AA" w:rsidP="001409AA">
          <w:pPr>
            <w:pStyle w:val="5EFB73EB8A3A46A2BD4711703C86642B1"/>
          </w:pPr>
          <w:r w:rsidRPr="00957195">
            <w:rPr>
              <w:rStyle w:val="PlaceholderText"/>
            </w:rPr>
            <w:t>University</w:t>
          </w:r>
        </w:p>
      </w:docPartBody>
    </w:docPart>
    <w:docPart>
      <w:docPartPr>
        <w:name w:val="0F2DA6AED52041C09BA3C4CA653562E6"/>
        <w:category>
          <w:name w:val="General"/>
          <w:gallery w:val="placeholder"/>
        </w:category>
        <w:types>
          <w:type w:val="bbPlcHdr"/>
        </w:types>
        <w:behaviors>
          <w:behavior w:val="content"/>
        </w:behaviors>
        <w:guid w:val="{1F28A3FC-3E30-4CD4-93DC-0A744DDAF03A}"/>
      </w:docPartPr>
      <w:docPartBody>
        <w:p w:rsidR="00595E05" w:rsidRDefault="001409AA" w:rsidP="001409AA">
          <w:pPr>
            <w:pStyle w:val="0F2DA6AED52041C09BA3C4CA653562E61"/>
          </w:pPr>
          <w:r>
            <w:rPr>
              <w:rStyle w:val="PlaceholderText"/>
            </w:rPr>
            <w:t xml:space="preserve">Click </w:t>
          </w:r>
          <w:r w:rsidRPr="00CC069A">
            <w:rPr>
              <w:rStyle w:val="PlaceholderText"/>
            </w:rPr>
            <w:t xml:space="preserve">to enter </w:t>
          </w:r>
          <w:r>
            <w:rPr>
              <w:rStyle w:val="PlaceholderText"/>
            </w:rPr>
            <w:t>date</w:t>
          </w:r>
        </w:p>
      </w:docPartBody>
    </w:docPart>
    <w:docPart>
      <w:docPartPr>
        <w:name w:val="C98A01A4C63B45518D400B39B58583EC"/>
        <w:category>
          <w:name w:val="General"/>
          <w:gallery w:val="placeholder"/>
        </w:category>
        <w:types>
          <w:type w:val="bbPlcHdr"/>
        </w:types>
        <w:behaviors>
          <w:behavior w:val="content"/>
        </w:behaviors>
        <w:guid w:val="{9594C21F-18A5-425A-B5E5-E4F249EA65B9}"/>
      </w:docPartPr>
      <w:docPartBody>
        <w:p w:rsidR="001409AA" w:rsidRDefault="001409AA" w:rsidP="001409AA">
          <w:pPr>
            <w:pStyle w:val="C98A01A4C63B45518D400B39B58583EC1"/>
          </w:pPr>
          <w:r w:rsidRPr="00126725">
            <w:rPr>
              <w:rStyle w:val="PlaceholderText"/>
              <w:sz w:val="24"/>
            </w:rPr>
            <w:t>Click to add text</w:t>
          </w:r>
        </w:p>
      </w:docPartBody>
    </w:docPart>
    <w:docPart>
      <w:docPartPr>
        <w:name w:val="5D03E29323B544ACBE7A7B096CF4D90A"/>
        <w:category>
          <w:name w:val="General"/>
          <w:gallery w:val="placeholder"/>
        </w:category>
        <w:types>
          <w:type w:val="bbPlcHdr"/>
        </w:types>
        <w:behaviors>
          <w:behavior w:val="content"/>
        </w:behaviors>
        <w:guid w:val="{7149F196-57CB-4C80-AA3E-8DFDC1137258}"/>
      </w:docPartPr>
      <w:docPartBody>
        <w:p w:rsidR="000F21EF" w:rsidRDefault="00463987" w:rsidP="00463987">
          <w:pPr>
            <w:pStyle w:val="5D03E29323B544ACBE7A7B096CF4D90A"/>
          </w:pPr>
          <w:r w:rsidRPr="00120529">
            <w:rPr>
              <w:rStyle w:val="PlaceholderText"/>
            </w:rPr>
            <w:t>Choose mark</w:t>
          </w:r>
        </w:p>
      </w:docPartBody>
    </w:docPart>
    <w:docPart>
      <w:docPartPr>
        <w:name w:val="EA3D476A9AD04E159B783D3F98B60485"/>
        <w:category>
          <w:name w:val="General"/>
          <w:gallery w:val="placeholder"/>
        </w:category>
        <w:types>
          <w:type w:val="bbPlcHdr"/>
        </w:types>
        <w:behaviors>
          <w:behavior w:val="content"/>
        </w:behaviors>
        <w:guid w:val="{3311413D-3CBE-4083-832C-3A7A0EAC7356}"/>
      </w:docPartPr>
      <w:docPartBody>
        <w:p w:rsidR="000F21EF" w:rsidRDefault="00463987" w:rsidP="00463987">
          <w:pPr>
            <w:pStyle w:val="EA3D476A9AD04E159B783D3F98B60485"/>
          </w:pPr>
          <w:r w:rsidRPr="00120529">
            <w:rPr>
              <w:rStyle w:val="PlaceholderText"/>
            </w:rPr>
            <w:t>Choose mark</w:t>
          </w:r>
        </w:p>
      </w:docPartBody>
    </w:docPart>
    <w:docPart>
      <w:docPartPr>
        <w:name w:val="19DAA33C22BB4C41A22CE9DB3FDB2950"/>
        <w:category>
          <w:name w:val="General"/>
          <w:gallery w:val="placeholder"/>
        </w:category>
        <w:types>
          <w:type w:val="bbPlcHdr"/>
        </w:types>
        <w:behaviors>
          <w:behavior w:val="content"/>
        </w:behaviors>
        <w:guid w:val="{8639D9D7-0A0F-42A0-9B74-7EC341E5CB31}"/>
      </w:docPartPr>
      <w:docPartBody>
        <w:p w:rsidR="000F21EF" w:rsidRDefault="00463987" w:rsidP="00463987">
          <w:pPr>
            <w:pStyle w:val="19DAA33C22BB4C41A22CE9DB3FDB2950"/>
          </w:pPr>
          <w:r w:rsidRPr="00E04D3E">
            <w:rPr>
              <w:rStyle w:val="PlaceholderText"/>
            </w:rPr>
            <w:t>Choose mark</w:t>
          </w:r>
        </w:p>
      </w:docPartBody>
    </w:docPart>
    <w:docPart>
      <w:docPartPr>
        <w:name w:val="11062A8DB1194F6C9A8195D5EE991E44"/>
        <w:category>
          <w:name w:val="General"/>
          <w:gallery w:val="placeholder"/>
        </w:category>
        <w:types>
          <w:type w:val="bbPlcHdr"/>
        </w:types>
        <w:behaviors>
          <w:behavior w:val="content"/>
        </w:behaviors>
        <w:guid w:val="{FD0FF9CB-66DC-4B70-809A-0ED447875E76}"/>
      </w:docPartPr>
      <w:docPartBody>
        <w:p w:rsidR="000F21EF" w:rsidRDefault="00463987" w:rsidP="00463987">
          <w:pPr>
            <w:pStyle w:val="11062A8DB1194F6C9A8195D5EE991E44"/>
          </w:pPr>
          <w:r w:rsidRPr="00E04D3E">
            <w:rPr>
              <w:rStyle w:val="PlaceholderText"/>
            </w:rPr>
            <w:t>Choose mark</w:t>
          </w:r>
        </w:p>
      </w:docPartBody>
    </w:docPart>
    <w:docPart>
      <w:docPartPr>
        <w:name w:val="329D25B982AB45DEA5225C99F535AB1F"/>
        <w:category>
          <w:name w:val="General"/>
          <w:gallery w:val="placeholder"/>
        </w:category>
        <w:types>
          <w:type w:val="bbPlcHdr"/>
        </w:types>
        <w:behaviors>
          <w:behavior w:val="content"/>
        </w:behaviors>
        <w:guid w:val="{D33D5574-63B2-4828-9871-5C8E0476B917}"/>
      </w:docPartPr>
      <w:docPartBody>
        <w:p w:rsidR="000F21EF" w:rsidRDefault="00463987" w:rsidP="00463987">
          <w:pPr>
            <w:pStyle w:val="329D25B982AB45DEA5225C99F535AB1F"/>
          </w:pPr>
          <w:r w:rsidRPr="00E04D3E">
            <w:rPr>
              <w:rStyle w:val="PlaceholderText"/>
            </w:rPr>
            <w:t>Choose mark</w:t>
          </w:r>
        </w:p>
      </w:docPartBody>
    </w:docPart>
    <w:docPart>
      <w:docPartPr>
        <w:name w:val="817B920790844B059A0DF405A3AE055A"/>
        <w:category>
          <w:name w:val="General"/>
          <w:gallery w:val="placeholder"/>
        </w:category>
        <w:types>
          <w:type w:val="bbPlcHdr"/>
        </w:types>
        <w:behaviors>
          <w:behavior w:val="content"/>
        </w:behaviors>
        <w:guid w:val="{DEE0270E-D5A3-47DC-A9D4-3E6A5377AA5D}"/>
      </w:docPartPr>
      <w:docPartBody>
        <w:p w:rsidR="000F21EF" w:rsidRDefault="00463987" w:rsidP="00463987">
          <w:pPr>
            <w:pStyle w:val="817B920790844B059A0DF405A3AE055A"/>
          </w:pPr>
          <w:r w:rsidRPr="00D34B3E">
            <w:rPr>
              <w:rStyle w:val="PlaceholderText"/>
            </w:rPr>
            <w:t>Choose mark</w:t>
          </w:r>
        </w:p>
      </w:docPartBody>
    </w:docPart>
    <w:docPart>
      <w:docPartPr>
        <w:name w:val="927B93AB53334EAF9DE186A5BCF85106"/>
        <w:category>
          <w:name w:val="General"/>
          <w:gallery w:val="placeholder"/>
        </w:category>
        <w:types>
          <w:type w:val="bbPlcHdr"/>
        </w:types>
        <w:behaviors>
          <w:behavior w:val="content"/>
        </w:behaviors>
        <w:guid w:val="{0B632DC9-64A2-40A1-9EB4-93C410675554}"/>
      </w:docPartPr>
      <w:docPartBody>
        <w:p w:rsidR="00C33340" w:rsidRDefault="00C94F03" w:rsidP="00C94F03">
          <w:pPr>
            <w:pStyle w:val="927B93AB53334EAF9DE186A5BCF85106"/>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5957"/>
    <w:rsid w:val="00070B33"/>
    <w:rsid w:val="000F21EF"/>
    <w:rsid w:val="001409AA"/>
    <w:rsid w:val="00180909"/>
    <w:rsid w:val="001C67A3"/>
    <w:rsid w:val="00207967"/>
    <w:rsid w:val="00210D11"/>
    <w:rsid w:val="002A44CD"/>
    <w:rsid w:val="003D631B"/>
    <w:rsid w:val="00463987"/>
    <w:rsid w:val="004F16DA"/>
    <w:rsid w:val="004F3226"/>
    <w:rsid w:val="00525957"/>
    <w:rsid w:val="005570BB"/>
    <w:rsid w:val="00595E05"/>
    <w:rsid w:val="005D70FD"/>
    <w:rsid w:val="006B2BF3"/>
    <w:rsid w:val="006E3F1A"/>
    <w:rsid w:val="006F0BFC"/>
    <w:rsid w:val="00705B2E"/>
    <w:rsid w:val="00733447"/>
    <w:rsid w:val="00794F01"/>
    <w:rsid w:val="007A3E3B"/>
    <w:rsid w:val="00863D05"/>
    <w:rsid w:val="008B01BF"/>
    <w:rsid w:val="00926A97"/>
    <w:rsid w:val="009473F3"/>
    <w:rsid w:val="00974DF1"/>
    <w:rsid w:val="00AD0556"/>
    <w:rsid w:val="00B2369F"/>
    <w:rsid w:val="00B903E7"/>
    <w:rsid w:val="00C33340"/>
    <w:rsid w:val="00C94F03"/>
    <w:rsid w:val="00D04A1D"/>
    <w:rsid w:val="00EC19BA"/>
    <w:rsid w:val="00ED54C1"/>
    <w:rsid w:val="00F17C1C"/>
    <w:rsid w:val="00F743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3987"/>
    <w:rPr>
      <w:color w:val="808080"/>
    </w:rPr>
  </w:style>
  <w:style w:type="paragraph" w:customStyle="1" w:styleId="FC514428F91D46B8829B3D8AB02A10FB">
    <w:name w:val="FC514428F91D46B8829B3D8AB02A10FB"/>
    <w:rsid w:val="00525957"/>
  </w:style>
  <w:style w:type="paragraph" w:customStyle="1" w:styleId="B84A89F2E9284F05B7BF5FF8AC0F2B19">
    <w:name w:val="B84A89F2E9284F05B7BF5FF8AC0F2B19"/>
    <w:rsid w:val="00525957"/>
  </w:style>
  <w:style w:type="paragraph" w:customStyle="1" w:styleId="1E3F1ED8B3E8431683BD31F4E0543439">
    <w:name w:val="1E3F1ED8B3E8431683BD31F4E0543439"/>
    <w:rsid w:val="00525957"/>
  </w:style>
  <w:style w:type="paragraph" w:customStyle="1" w:styleId="478C4C17B43C4C1D8103AC7037CF7E75">
    <w:name w:val="478C4C17B43C4C1D8103AC7037CF7E75"/>
    <w:rsid w:val="00525957"/>
  </w:style>
  <w:style w:type="paragraph" w:customStyle="1" w:styleId="84644D0C133343538DBD418FD9492CAB">
    <w:name w:val="84644D0C133343538DBD418FD9492CAB"/>
    <w:rsid w:val="00525957"/>
  </w:style>
  <w:style w:type="paragraph" w:customStyle="1" w:styleId="B662EFE07D3A4EA2B5630FCFBD781E8A">
    <w:name w:val="B662EFE07D3A4EA2B5630FCFBD781E8A"/>
    <w:rsid w:val="00525957"/>
  </w:style>
  <w:style w:type="paragraph" w:customStyle="1" w:styleId="0D78A92624774ED59A4AA36DA9A1CC20">
    <w:name w:val="0D78A92624774ED59A4AA36DA9A1CC20"/>
    <w:rsid w:val="00525957"/>
  </w:style>
  <w:style w:type="paragraph" w:customStyle="1" w:styleId="932AD36152594A8AABB2C243764F8D76">
    <w:name w:val="932AD36152594A8AABB2C243764F8D76"/>
    <w:rsid w:val="00525957"/>
  </w:style>
  <w:style w:type="paragraph" w:customStyle="1" w:styleId="5DE3651D45F54574AB7DED18DF76554D">
    <w:name w:val="5DE3651D45F54574AB7DED18DF76554D"/>
    <w:rsid w:val="00525957"/>
  </w:style>
  <w:style w:type="paragraph" w:customStyle="1" w:styleId="E006D7A4AAB2457CBCD6CC41179D0C06">
    <w:name w:val="E006D7A4AAB2457CBCD6CC41179D0C06"/>
    <w:rsid w:val="00525957"/>
  </w:style>
  <w:style w:type="paragraph" w:customStyle="1" w:styleId="925783EFFDBE4A3A82DB0BA3378E6F7A">
    <w:name w:val="925783EFFDBE4A3A82DB0BA3378E6F7A"/>
    <w:rsid w:val="00525957"/>
  </w:style>
  <w:style w:type="paragraph" w:customStyle="1" w:styleId="6DE38F22835E4D3F89F7F5778C7DA055">
    <w:name w:val="6DE38F22835E4D3F89F7F5778C7DA055"/>
    <w:rsid w:val="00525957"/>
  </w:style>
  <w:style w:type="paragraph" w:customStyle="1" w:styleId="D03BD28AB391447DB1BE8988D9594098">
    <w:name w:val="D03BD28AB391447DB1BE8988D9594098"/>
    <w:rsid w:val="00525957"/>
  </w:style>
  <w:style w:type="paragraph" w:customStyle="1" w:styleId="A5BA1B206A4243DF9FE96EAB53032D0D">
    <w:name w:val="A5BA1B206A4243DF9FE96EAB53032D0D"/>
    <w:rsid w:val="00525957"/>
  </w:style>
  <w:style w:type="paragraph" w:customStyle="1" w:styleId="ACF3A2EF621A464D8137B2F364D59E0B">
    <w:name w:val="ACF3A2EF621A464D8137B2F364D59E0B"/>
    <w:rsid w:val="00525957"/>
  </w:style>
  <w:style w:type="paragraph" w:customStyle="1" w:styleId="F28E38A21A8C40278F8CC20A5F1C1704">
    <w:name w:val="F28E38A21A8C40278F8CC20A5F1C1704"/>
    <w:rsid w:val="00525957"/>
  </w:style>
  <w:style w:type="paragraph" w:customStyle="1" w:styleId="A157750435C7416AB16EC360419AF60F">
    <w:name w:val="A157750435C7416AB16EC360419AF60F"/>
    <w:rsid w:val="00525957"/>
  </w:style>
  <w:style w:type="paragraph" w:customStyle="1" w:styleId="C8AE109285FD414DAE86641D68352DDD">
    <w:name w:val="C8AE109285FD414DAE86641D68352DDD"/>
    <w:rsid w:val="00525957"/>
  </w:style>
  <w:style w:type="paragraph" w:customStyle="1" w:styleId="A5BFAB18CD524C00BB83A05AB97C3947">
    <w:name w:val="A5BFAB18CD524C00BB83A05AB97C3947"/>
    <w:rsid w:val="00525957"/>
  </w:style>
  <w:style w:type="paragraph" w:customStyle="1" w:styleId="925783EFFDBE4A3A82DB0BA3378E6F7A1">
    <w:name w:val="925783EFFDBE4A3A82DB0BA3378E6F7A1"/>
    <w:rsid w:val="00525957"/>
    <w:rPr>
      <w:rFonts w:eastAsiaTheme="minorHAnsi"/>
      <w:lang w:eastAsia="en-US"/>
    </w:rPr>
  </w:style>
  <w:style w:type="paragraph" w:customStyle="1" w:styleId="B84A89F2E9284F05B7BF5FF8AC0F2B191">
    <w:name w:val="B84A89F2E9284F05B7BF5FF8AC0F2B191"/>
    <w:rsid w:val="00525957"/>
    <w:pPr>
      <w:ind w:left="720"/>
      <w:contextualSpacing/>
    </w:pPr>
    <w:rPr>
      <w:rFonts w:eastAsiaTheme="minorHAnsi"/>
      <w:lang w:eastAsia="en-US"/>
    </w:rPr>
  </w:style>
  <w:style w:type="paragraph" w:customStyle="1" w:styleId="1E3F1ED8B3E8431683BD31F4E05434391">
    <w:name w:val="1E3F1ED8B3E8431683BD31F4E05434391"/>
    <w:rsid w:val="00525957"/>
    <w:pPr>
      <w:ind w:left="720"/>
      <w:contextualSpacing/>
    </w:pPr>
    <w:rPr>
      <w:rFonts w:eastAsiaTheme="minorHAnsi"/>
      <w:lang w:eastAsia="en-US"/>
    </w:rPr>
  </w:style>
  <w:style w:type="paragraph" w:customStyle="1" w:styleId="6DE38F22835E4D3F89F7F5778C7DA0551">
    <w:name w:val="6DE38F22835E4D3F89F7F5778C7DA0551"/>
    <w:rsid w:val="00525957"/>
    <w:pPr>
      <w:ind w:left="720"/>
      <w:contextualSpacing/>
    </w:pPr>
    <w:rPr>
      <w:rFonts w:eastAsiaTheme="minorHAnsi"/>
      <w:lang w:eastAsia="en-US"/>
    </w:rPr>
  </w:style>
  <w:style w:type="paragraph" w:customStyle="1" w:styleId="1C7443459B2A4C028356231C99D1C367">
    <w:name w:val="1C7443459B2A4C028356231C99D1C367"/>
    <w:rsid w:val="00525957"/>
    <w:pPr>
      <w:ind w:left="720"/>
      <w:contextualSpacing/>
    </w:pPr>
    <w:rPr>
      <w:rFonts w:eastAsiaTheme="minorHAnsi"/>
      <w:lang w:eastAsia="en-US"/>
    </w:rPr>
  </w:style>
  <w:style w:type="paragraph" w:customStyle="1" w:styleId="D03BD28AB391447DB1BE8988D95940981">
    <w:name w:val="D03BD28AB391447DB1BE8988D95940981"/>
    <w:rsid w:val="00525957"/>
    <w:pPr>
      <w:ind w:left="720"/>
      <w:contextualSpacing/>
    </w:pPr>
    <w:rPr>
      <w:rFonts w:eastAsiaTheme="minorHAnsi"/>
      <w:lang w:eastAsia="en-US"/>
    </w:rPr>
  </w:style>
  <w:style w:type="paragraph" w:customStyle="1" w:styleId="A5BA1B206A4243DF9FE96EAB53032D0D1">
    <w:name w:val="A5BA1B206A4243DF9FE96EAB53032D0D1"/>
    <w:rsid w:val="00525957"/>
    <w:pPr>
      <w:ind w:left="720"/>
      <w:contextualSpacing/>
    </w:pPr>
    <w:rPr>
      <w:rFonts w:eastAsiaTheme="minorHAnsi"/>
      <w:lang w:eastAsia="en-US"/>
    </w:rPr>
  </w:style>
  <w:style w:type="paragraph" w:customStyle="1" w:styleId="ACF3A2EF621A464D8137B2F364D59E0B1">
    <w:name w:val="ACF3A2EF621A464D8137B2F364D59E0B1"/>
    <w:rsid w:val="00525957"/>
    <w:pPr>
      <w:ind w:left="720"/>
      <w:contextualSpacing/>
    </w:pPr>
    <w:rPr>
      <w:rFonts w:eastAsiaTheme="minorHAnsi"/>
      <w:lang w:eastAsia="en-US"/>
    </w:rPr>
  </w:style>
  <w:style w:type="paragraph" w:customStyle="1" w:styleId="F28E38A21A8C40278F8CC20A5F1C17041">
    <w:name w:val="F28E38A21A8C40278F8CC20A5F1C17041"/>
    <w:rsid w:val="00525957"/>
    <w:pPr>
      <w:ind w:left="720"/>
      <w:contextualSpacing/>
    </w:pPr>
    <w:rPr>
      <w:rFonts w:eastAsiaTheme="minorHAnsi"/>
      <w:lang w:eastAsia="en-US"/>
    </w:rPr>
  </w:style>
  <w:style w:type="paragraph" w:customStyle="1" w:styleId="A157750435C7416AB16EC360419AF60F1">
    <w:name w:val="A157750435C7416AB16EC360419AF60F1"/>
    <w:rsid w:val="00525957"/>
    <w:pPr>
      <w:ind w:left="720"/>
      <w:contextualSpacing/>
    </w:pPr>
    <w:rPr>
      <w:rFonts w:eastAsiaTheme="minorHAnsi"/>
      <w:lang w:eastAsia="en-US"/>
    </w:rPr>
  </w:style>
  <w:style w:type="paragraph" w:customStyle="1" w:styleId="C8AE109285FD414DAE86641D68352DDD1">
    <w:name w:val="C8AE109285FD414DAE86641D68352DDD1"/>
    <w:rsid w:val="00525957"/>
    <w:pPr>
      <w:ind w:left="720"/>
      <w:contextualSpacing/>
    </w:pPr>
    <w:rPr>
      <w:rFonts w:eastAsiaTheme="minorHAnsi"/>
      <w:lang w:eastAsia="en-US"/>
    </w:rPr>
  </w:style>
  <w:style w:type="paragraph" w:customStyle="1" w:styleId="A5BFAB18CD524C00BB83A05AB97C39471">
    <w:name w:val="A5BFAB18CD524C00BB83A05AB97C39471"/>
    <w:rsid w:val="00525957"/>
    <w:pPr>
      <w:ind w:left="720"/>
      <w:contextualSpacing/>
    </w:pPr>
    <w:rPr>
      <w:rFonts w:eastAsiaTheme="minorHAnsi"/>
      <w:lang w:eastAsia="en-US"/>
    </w:rPr>
  </w:style>
  <w:style w:type="paragraph" w:customStyle="1" w:styleId="925783EFFDBE4A3A82DB0BA3378E6F7A2">
    <w:name w:val="925783EFFDBE4A3A82DB0BA3378E6F7A2"/>
    <w:rsid w:val="00525957"/>
    <w:rPr>
      <w:rFonts w:eastAsiaTheme="minorHAnsi"/>
      <w:lang w:eastAsia="en-US"/>
    </w:rPr>
  </w:style>
  <w:style w:type="paragraph" w:customStyle="1" w:styleId="B84A89F2E9284F05B7BF5FF8AC0F2B192">
    <w:name w:val="B84A89F2E9284F05B7BF5FF8AC0F2B192"/>
    <w:rsid w:val="00525957"/>
    <w:pPr>
      <w:ind w:left="720"/>
      <w:contextualSpacing/>
    </w:pPr>
    <w:rPr>
      <w:rFonts w:eastAsiaTheme="minorHAnsi"/>
      <w:lang w:eastAsia="en-US"/>
    </w:rPr>
  </w:style>
  <w:style w:type="paragraph" w:customStyle="1" w:styleId="1E3F1ED8B3E8431683BD31F4E05434392">
    <w:name w:val="1E3F1ED8B3E8431683BD31F4E05434392"/>
    <w:rsid w:val="00525957"/>
    <w:pPr>
      <w:ind w:left="720"/>
      <w:contextualSpacing/>
    </w:pPr>
    <w:rPr>
      <w:rFonts w:eastAsiaTheme="minorHAnsi"/>
      <w:lang w:eastAsia="en-US"/>
    </w:rPr>
  </w:style>
  <w:style w:type="paragraph" w:customStyle="1" w:styleId="6DE38F22835E4D3F89F7F5778C7DA0552">
    <w:name w:val="6DE38F22835E4D3F89F7F5778C7DA0552"/>
    <w:rsid w:val="00525957"/>
    <w:pPr>
      <w:ind w:left="720"/>
      <w:contextualSpacing/>
    </w:pPr>
    <w:rPr>
      <w:rFonts w:eastAsiaTheme="minorHAnsi"/>
      <w:lang w:eastAsia="en-US"/>
    </w:rPr>
  </w:style>
  <w:style w:type="paragraph" w:customStyle="1" w:styleId="1C7443459B2A4C028356231C99D1C3671">
    <w:name w:val="1C7443459B2A4C028356231C99D1C3671"/>
    <w:rsid w:val="00525957"/>
    <w:pPr>
      <w:ind w:left="720"/>
      <w:contextualSpacing/>
    </w:pPr>
    <w:rPr>
      <w:rFonts w:eastAsiaTheme="minorHAnsi"/>
      <w:lang w:eastAsia="en-US"/>
    </w:rPr>
  </w:style>
  <w:style w:type="paragraph" w:customStyle="1" w:styleId="D03BD28AB391447DB1BE8988D95940982">
    <w:name w:val="D03BD28AB391447DB1BE8988D95940982"/>
    <w:rsid w:val="00525957"/>
    <w:pPr>
      <w:ind w:left="720"/>
      <w:contextualSpacing/>
    </w:pPr>
    <w:rPr>
      <w:rFonts w:eastAsiaTheme="minorHAnsi"/>
      <w:lang w:eastAsia="en-US"/>
    </w:rPr>
  </w:style>
  <w:style w:type="paragraph" w:customStyle="1" w:styleId="A5BA1B206A4243DF9FE96EAB53032D0D2">
    <w:name w:val="A5BA1B206A4243DF9FE96EAB53032D0D2"/>
    <w:rsid w:val="00525957"/>
    <w:pPr>
      <w:ind w:left="720"/>
      <w:contextualSpacing/>
    </w:pPr>
    <w:rPr>
      <w:rFonts w:eastAsiaTheme="minorHAnsi"/>
      <w:lang w:eastAsia="en-US"/>
    </w:rPr>
  </w:style>
  <w:style w:type="paragraph" w:customStyle="1" w:styleId="ACF3A2EF621A464D8137B2F364D59E0B2">
    <w:name w:val="ACF3A2EF621A464D8137B2F364D59E0B2"/>
    <w:rsid w:val="00525957"/>
    <w:pPr>
      <w:ind w:left="720"/>
      <w:contextualSpacing/>
    </w:pPr>
    <w:rPr>
      <w:rFonts w:eastAsiaTheme="minorHAnsi"/>
      <w:lang w:eastAsia="en-US"/>
    </w:rPr>
  </w:style>
  <w:style w:type="paragraph" w:customStyle="1" w:styleId="F28E38A21A8C40278F8CC20A5F1C17042">
    <w:name w:val="F28E38A21A8C40278F8CC20A5F1C17042"/>
    <w:rsid w:val="00525957"/>
    <w:pPr>
      <w:ind w:left="720"/>
      <w:contextualSpacing/>
    </w:pPr>
    <w:rPr>
      <w:rFonts w:eastAsiaTheme="minorHAnsi"/>
      <w:lang w:eastAsia="en-US"/>
    </w:rPr>
  </w:style>
  <w:style w:type="paragraph" w:customStyle="1" w:styleId="A157750435C7416AB16EC360419AF60F2">
    <w:name w:val="A157750435C7416AB16EC360419AF60F2"/>
    <w:rsid w:val="00525957"/>
    <w:pPr>
      <w:ind w:left="720"/>
      <w:contextualSpacing/>
    </w:pPr>
    <w:rPr>
      <w:rFonts w:eastAsiaTheme="minorHAnsi"/>
      <w:lang w:eastAsia="en-US"/>
    </w:rPr>
  </w:style>
  <w:style w:type="paragraph" w:customStyle="1" w:styleId="C8AE109285FD414DAE86641D68352DDD2">
    <w:name w:val="C8AE109285FD414DAE86641D68352DDD2"/>
    <w:rsid w:val="00525957"/>
    <w:pPr>
      <w:ind w:left="720"/>
      <w:contextualSpacing/>
    </w:pPr>
    <w:rPr>
      <w:rFonts w:eastAsiaTheme="minorHAnsi"/>
      <w:lang w:eastAsia="en-US"/>
    </w:rPr>
  </w:style>
  <w:style w:type="paragraph" w:customStyle="1" w:styleId="A5BFAB18CD524C00BB83A05AB97C39472">
    <w:name w:val="A5BFAB18CD524C00BB83A05AB97C39472"/>
    <w:rsid w:val="00525957"/>
    <w:pPr>
      <w:ind w:left="720"/>
      <w:contextualSpacing/>
    </w:pPr>
    <w:rPr>
      <w:rFonts w:eastAsiaTheme="minorHAnsi"/>
      <w:lang w:eastAsia="en-US"/>
    </w:rPr>
  </w:style>
  <w:style w:type="paragraph" w:customStyle="1" w:styleId="925783EFFDBE4A3A82DB0BA3378E6F7A3">
    <w:name w:val="925783EFFDBE4A3A82DB0BA3378E6F7A3"/>
    <w:rsid w:val="00525957"/>
    <w:rPr>
      <w:rFonts w:eastAsiaTheme="minorHAnsi"/>
      <w:lang w:eastAsia="en-US"/>
    </w:rPr>
  </w:style>
  <w:style w:type="paragraph" w:customStyle="1" w:styleId="B84A89F2E9284F05B7BF5FF8AC0F2B193">
    <w:name w:val="B84A89F2E9284F05B7BF5FF8AC0F2B193"/>
    <w:rsid w:val="00525957"/>
    <w:pPr>
      <w:ind w:left="720"/>
      <w:contextualSpacing/>
    </w:pPr>
    <w:rPr>
      <w:rFonts w:eastAsiaTheme="minorHAnsi"/>
      <w:lang w:eastAsia="en-US"/>
    </w:rPr>
  </w:style>
  <w:style w:type="paragraph" w:customStyle="1" w:styleId="1E3F1ED8B3E8431683BD31F4E05434393">
    <w:name w:val="1E3F1ED8B3E8431683BD31F4E05434393"/>
    <w:rsid w:val="00525957"/>
    <w:pPr>
      <w:ind w:left="720"/>
      <w:contextualSpacing/>
    </w:pPr>
    <w:rPr>
      <w:rFonts w:eastAsiaTheme="minorHAnsi"/>
      <w:lang w:eastAsia="en-US"/>
    </w:rPr>
  </w:style>
  <w:style w:type="paragraph" w:customStyle="1" w:styleId="6DE38F22835E4D3F89F7F5778C7DA0553">
    <w:name w:val="6DE38F22835E4D3F89F7F5778C7DA0553"/>
    <w:rsid w:val="00525957"/>
    <w:pPr>
      <w:ind w:left="720"/>
      <w:contextualSpacing/>
    </w:pPr>
    <w:rPr>
      <w:rFonts w:eastAsiaTheme="minorHAnsi"/>
      <w:lang w:eastAsia="en-US"/>
    </w:rPr>
  </w:style>
  <w:style w:type="paragraph" w:customStyle="1" w:styleId="1C7443459B2A4C028356231C99D1C3672">
    <w:name w:val="1C7443459B2A4C028356231C99D1C3672"/>
    <w:rsid w:val="00525957"/>
    <w:pPr>
      <w:ind w:left="720"/>
      <w:contextualSpacing/>
    </w:pPr>
    <w:rPr>
      <w:rFonts w:eastAsiaTheme="minorHAnsi"/>
      <w:lang w:eastAsia="en-US"/>
    </w:rPr>
  </w:style>
  <w:style w:type="paragraph" w:customStyle="1" w:styleId="D03BD28AB391447DB1BE8988D95940983">
    <w:name w:val="D03BD28AB391447DB1BE8988D95940983"/>
    <w:rsid w:val="00525957"/>
    <w:pPr>
      <w:ind w:left="720"/>
      <w:contextualSpacing/>
    </w:pPr>
    <w:rPr>
      <w:rFonts w:eastAsiaTheme="minorHAnsi"/>
      <w:lang w:eastAsia="en-US"/>
    </w:rPr>
  </w:style>
  <w:style w:type="paragraph" w:customStyle="1" w:styleId="A5BA1B206A4243DF9FE96EAB53032D0D3">
    <w:name w:val="A5BA1B206A4243DF9FE96EAB53032D0D3"/>
    <w:rsid w:val="00525957"/>
    <w:pPr>
      <w:ind w:left="720"/>
      <w:contextualSpacing/>
    </w:pPr>
    <w:rPr>
      <w:rFonts w:eastAsiaTheme="minorHAnsi"/>
      <w:lang w:eastAsia="en-US"/>
    </w:rPr>
  </w:style>
  <w:style w:type="paragraph" w:customStyle="1" w:styleId="ACF3A2EF621A464D8137B2F364D59E0B3">
    <w:name w:val="ACF3A2EF621A464D8137B2F364D59E0B3"/>
    <w:rsid w:val="00525957"/>
    <w:pPr>
      <w:ind w:left="720"/>
      <w:contextualSpacing/>
    </w:pPr>
    <w:rPr>
      <w:rFonts w:eastAsiaTheme="minorHAnsi"/>
      <w:lang w:eastAsia="en-US"/>
    </w:rPr>
  </w:style>
  <w:style w:type="paragraph" w:customStyle="1" w:styleId="F28E38A21A8C40278F8CC20A5F1C17043">
    <w:name w:val="F28E38A21A8C40278F8CC20A5F1C17043"/>
    <w:rsid w:val="00525957"/>
    <w:pPr>
      <w:ind w:left="720"/>
      <w:contextualSpacing/>
    </w:pPr>
    <w:rPr>
      <w:rFonts w:eastAsiaTheme="minorHAnsi"/>
      <w:lang w:eastAsia="en-US"/>
    </w:rPr>
  </w:style>
  <w:style w:type="paragraph" w:customStyle="1" w:styleId="A157750435C7416AB16EC360419AF60F3">
    <w:name w:val="A157750435C7416AB16EC360419AF60F3"/>
    <w:rsid w:val="00525957"/>
    <w:pPr>
      <w:ind w:left="720"/>
      <w:contextualSpacing/>
    </w:pPr>
    <w:rPr>
      <w:rFonts w:eastAsiaTheme="minorHAnsi"/>
      <w:lang w:eastAsia="en-US"/>
    </w:rPr>
  </w:style>
  <w:style w:type="paragraph" w:customStyle="1" w:styleId="C8AE109285FD414DAE86641D68352DDD3">
    <w:name w:val="C8AE109285FD414DAE86641D68352DDD3"/>
    <w:rsid w:val="00525957"/>
    <w:pPr>
      <w:ind w:left="720"/>
      <w:contextualSpacing/>
    </w:pPr>
    <w:rPr>
      <w:rFonts w:eastAsiaTheme="minorHAnsi"/>
      <w:lang w:eastAsia="en-US"/>
    </w:rPr>
  </w:style>
  <w:style w:type="paragraph" w:customStyle="1" w:styleId="A5BFAB18CD524C00BB83A05AB97C39473">
    <w:name w:val="A5BFAB18CD524C00BB83A05AB97C39473"/>
    <w:rsid w:val="00525957"/>
    <w:pPr>
      <w:ind w:left="720"/>
      <w:contextualSpacing/>
    </w:pPr>
    <w:rPr>
      <w:rFonts w:eastAsiaTheme="minorHAnsi"/>
      <w:lang w:eastAsia="en-US"/>
    </w:rPr>
  </w:style>
  <w:style w:type="paragraph" w:customStyle="1" w:styleId="925783EFFDBE4A3A82DB0BA3378E6F7A4">
    <w:name w:val="925783EFFDBE4A3A82DB0BA3378E6F7A4"/>
    <w:rsid w:val="00525957"/>
    <w:rPr>
      <w:rFonts w:eastAsiaTheme="minorHAnsi"/>
      <w:lang w:eastAsia="en-US"/>
    </w:rPr>
  </w:style>
  <w:style w:type="paragraph" w:customStyle="1" w:styleId="B84A89F2E9284F05B7BF5FF8AC0F2B194">
    <w:name w:val="B84A89F2E9284F05B7BF5FF8AC0F2B194"/>
    <w:rsid w:val="00525957"/>
    <w:pPr>
      <w:ind w:left="720"/>
      <w:contextualSpacing/>
    </w:pPr>
    <w:rPr>
      <w:rFonts w:eastAsiaTheme="minorHAnsi"/>
      <w:lang w:eastAsia="en-US"/>
    </w:rPr>
  </w:style>
  <w:style w:type="paragraph" w:customStyle="1" w:styleId="1E3F1ED8B3E8431683BD31F4E05434394">
    <w:name w:val="1E3F1ED8B3E8431683BD31F4E05434394"/>
    <w:rsid w:val="00525957"/>
    <w:pPr>
      <w:ind w:left="720"/>
      <w:contextualSpacing/>
    </w:pPr>
    <w:rPr>
      <w:rFonts w:eastAsiaTheme="minorHAnsi"/>
      <w:lang w:eastAsia="en-US"/>
    </w:rPr>
  </w:style>
  <w:style w:type="paragraph" w:customStyle="1" w:styleId="6DE38F22835E4D3F89F7F5778C7DA0554">
    <w:name w:val="6DE38F22835E4D3F89F7F5778C7DA0554"/>
    <w:rsid w:val="00525957"/>
    <w:pPr>
      <w:ind w:left="720"/>
      <w:contextualSpacing/>
    </w:pPr>
    <w:rPr>
      <w:rFonts w:eastAsiaTheme="minorHAnsi"/>
      <w:lang w:eastAsia="en-US"/>
    </w:rPr>
  </w:style>
  <w:style w:type="paragraph" w:customStyle="1" w:styleId="1C7443459B2A4C028356231C99D1C3673">
    <w:name w:val="1C7443459B2A4C028356231C99D1C3673"/>
    <w:rsid w:val="00525957"/>
    <w:pPr>
      <w:ind w:left="720"/>
      <w:contextualSpacing/>
    </w:pPr>
    <w:rPr>
      <w:rFonts w:eastAsiaTheme="minorHAnsi"/>
      <w:lang w:eastAsia="en-US"/>
    </w:rPr>
  </w:style>
  <w:style w:type="paragraph" w:customStyle="1" w:styleId="D03BD28AB391447DB1BE8988D95940984">
    <w:name w:val="D03BD28AB391447DB1BE8988D95940984"/>
    <w:rsid w:val="00525957"/>
    <w:pPr>
      <w:ind w:left="720"/>
      <w:contextualSpacing/>
    </w:pPr>
    <w:rPr>
      <w:rFonts w:eastAsiaTheme="minorHAnsi"/>
      <w:lang w:eastAsia="en-US"/>
    </w:rPr>
  </w:style>
  <w:style w:type="paragraph" w:customStyle="1" w:styleId="A5BA1B206A4243DF9FE96EAB53032D0D4">
    <w:name w:val="A5BA1B206A4243DF9FE96EAB53032D0D4"/>
    <w:rsid w:val="00525957"/>
    <w:pPr>
      <w:ind w:left="720"/>
      <w:contextualSpacing/>
    </w:pPr>
    <w:rPr>
      <w:rFonts w:eastAsiaTheme="minorHAnsi"/>
      <w:lang w:eastAsia="en-US"/>
    </w:rPr>
  </w:style>
  <w:style w:type="paragraph" w:customStyle="1" w:styleId="ACF3A2EF621A464D8137B2F364D59E0B4">
    <w:name w:val="ACF3A2EF621A464D8137B2F364D59E0B4"/>
    <w:rsid w:val="00525957"/>
    <w:pPr>
      <w:ind w:left="720"/>
      <w:contextualSpacing/>
    </w:pPr>
    <w:rPr>
      <w:rFonts w:eastAsiaTheme="minorHAnsi"/>
      <w:lang w:eastAsia="en-US"/>
    </w:rPr>
  </w:style>
  <w:style w:type="paragraph" w:customStyle="1" w:styleId="F28E38A21A8C40278F8CC20A5F1C17044">
    <w:name w:val="F28E38A21A8C40278F8CC20A5F1C17044"/>
    <w:rsid w:val="00525957"/>
    <w:pPr>
      <w:ind w:left="720"/>
      <w:contextualSpacing/>
    </w:pPr>
    <w:rPr>
      <w:rFonts w:eastAsiaTheme="minorHAnsi"/>
      <w:lang w:eastAsia="en-US"/>
    </w:rPr>
  </w:style>
  <w:style w:type="paragraph" w:customStyle="1" w:styleId="A157750435C7416AB16EC360419AF60F4">
    <w:name w:val="A157750435C7416AB16EC360419AF60F4"/>
    <w:rsid w:val="00525957"/>
    <w:pPr>
      <w:ind w:left="720"/>
      <w:contextualSpacing/>
    </w:pPr>
    <w:rPr>
      <w:rFonts w:eastAsiaTheme="minorHAnsi"/>
      <w:lang w:eastAsia="en-US"/>
    </w:rPr>
  </w:style>
  <w:style w:type="paragraph" w:customStyle="1" w:styleId="C8AE109285FD414DAE86641D68352DDD4">
    <w:name w:val="C8AE109285FD414DAE86641D68352DDD4"/>
    <w:rsid w:val="00525957"/>
    <w:pPr>
      <w:ind w:left="720"/>
      <w:contextualSpacing/>
    </w:pPr>
    <w:rPr>
      <w:rFonts w:eastAsiaTheme="minorHAnsi"/>
      <w:lang w:eastAsia="en-US"/>
    </w:rPr>
  </w:style>
  <w:style w:type="paragraph" w:customStyle="1" w:styleId="A5BFAB18CD524C00BB83A05AB97C39474">
    <w:name w:val="A5BFAB18CD524C00BB83A05AB97C39474"/>
    <w:rsid w:val="00525957"/>
    <w:pPr>
      <w:ind w:left="720"/>
      <w:contextualSpacing/>
    </w:pPr>
    <w:rPr>
      <w:rFonts w:eastAsiaTheme="minorHAnsi"/>
      <w:lang w:eastAsia="en-US"/>
    </w:rPr>
  </w:style>
  <w:style w:type="paragraph" w:customStyle="1" w:styleId="D52B20F7E4A4412893DEF8B83B09E134">
    <w:name w:val="D52B20F7E4A4412893DEF8B83B09E134"/>
    <w:rsid w:val="00525957"/>
    <w:pPr>
      <w:ind w:left="720"/>
      <w:contextualSpacing/>
    </w:pPr>
    <w:rPr>
      <w:rFonts w:eastAsiaTheme="minorHAnsi"/>
      <w:lang w:eastAsia="en-US"/>
    </w:rPr>
  </w:style>
  <w:style w:type="paragraph" w:customStyle="1" w:styleId="91C91C44D4784DEC8FEBDD4480208C32">
    <w:name w:val="91C91C44D4784DEC8FEBDD4480208C32"/>
    <w:rsid w:val="00525957"/>
  </w:style>
  <w:style w:type="paragraph" w:customStyle="1" w:styleId="0EA7A6E6520240C28E65DBBADAA8F784">
    <w:name w:val="0EA7A6E6520240C28E65DBBADAA8F784"/>
    <w:rsid w:val="00525957"/>
  </w:style>
  <w:style w:type="paragraph" w:customStyle="1" w:styleId="859F393B61D148B1AFB6178480C25B85">
    <w:name w:val="859F393B61D148B1AFB6178480C25B85"/>
    <w:rsid w:val="00525957"/>
  </w:style>
  <w:style w:type="paragraph" w:customStyle="1" w:styleId="74333A7B221146BA843E5D7C0BDFBFEB">
    <w:name w:val="74333A7B221146BA843E5D7C0BDFBFEB"/>
    <w:rsid w:val="00525957"/>
  </w:style>
  <w:style w:type="paragraph" w:customStyle="1" w:styleId="05DE01478BBE4A4D9F557CA3BFAB4AE4">
    <w:name w:val="05DE01478BBE4A4D9F557CA3BFAB4AE4"/>
    <w:rsid w:val="00525957"/>
  </w:style>
  <w:style w:type="paragraph" w:customStyle="1" w:styleId="F3C0CFBCEB5C437A98AFDB29CF346F15">
    <w:name w:val="F3C0CFBCEB5C437A98AFDB29CF346F15"/>
    <w:rsid w:val="00525957"/>
  </w:style>
  <w:style w:type="paragraph" w:customStyle="1" w:styleId="60210FDC77544AE68A0A7EFBC295EBCC">
    <w:name w:val="60210FDC77544AE68A0A7EFBC295EBCC"/>
    <w:rsid w:val="00525957"/>
  </w:style>
  <w:style w:type="paragraph" w:customStyle="1" w:styleId="F84D4960EB454FF9BCC5EA5362F8F75F">
    <w:name w:val="F84D4960EB454FF9BCC5EA5362F8F75F"/>
    <w:rsid w:val="00525957"/>
  </w:style>
  <w:style w:type="paragraph" w:customStyle="1" w:styleId="8E12DFDF535F4F8C94549F2728DD8654">
    <w:name w:val="8E12DFDF535F4F8C94549F2728DD8654"/>
    <w:rsid w:val="00525957"/>
  </w:style>
  <w:style w:type="paragraph" w:customStyle="1" w:styleId="0C78FB721B234963817BCAB9DA5D79D1">
    <w:name w:val="0C78FB721B234963817BCAB9DA5D79D1"/>
    <w:rsid w:val="00525957"/>
  </w:style>
  <w:style w:type="paragraph" w:customStyle="1" w:styleId="AAC3A4577D9147428352003B17144452">
    <w:name w:val="AAC3A4577D9147428352003B17144452"/>
    <w:rsid w:val="00525957"/>
  </w:style>
  <w:style w:type="paragraph" w:customStyle="1" w:styleId="2956DFAB57544345ABF7DEA4A520D181">
    <w:name w:val="2956DFAB57544345ABF7DEA4A520D181"/>
    <w:rsid w:val="00525957"/>
  </w:style>
  <w:style w:type="paragraph" w:customStyle="1" w:styleId="3E5E2BB3EDD143279632F86E73B36D11">
    <w:name w:val="3E5E2BB3EDD143279632F86E73B36D11"/>
    <w:rsid w:val="00525957"/>
  </w:style>
  <w:style w:type="paragraph" w:customStyle="1" w:styleId="427B582F8EDC44BDB3AF668A9443D747">
    <w:name w:val="427B582F8EDC44BDB3AF668A9443D747"/>
    <w:rsid w:val="00525957"/>
  </w:style>
  <w:style w:type="paragraph" w:customStyle="1" w:styleId="EE786003367449F8AE652B9BEB8B4BAC">
    <w:name w:val="EE786003367449F8AE652B9BEB8B4BAC"/>
    <w:rsid w:val="00525957"/>
  </w:style>
  <w:style w:type="paragraph" w:customStyle="1" w:styleId="DE5B1295F22C4AF58C3BB6F2C10D4E6D">
    <w:name w:val="DE5B1295F22C4AF58C3BB6F2C10D4E6D"/>
    <w:rsid w:val="00525957"/>
  </w:style>
  <w:style w:type="paragraph" w:customStyle="1" w:styleId="FC3DF22DF53643BFB4812D3CDE308915">
    <w:name w:val="FC3DF22DF53643BFB4812D3CDE308915"/>
    <w:rsid w:val="00525957"/>
  </w:style>
  <w:style w:type="paragraph" w:customStyle="1" w:styleId="E99D99B3D7A0482C9D3298736B4324C7">
    <w:name w:val="E99D99B3D7A0482C9D3298736B4324C7"/>
    <w:rsid w:val="00525957"/>
  </w:style>
  <w:style w:type="paragraph" w:customStyle="1" w:styleId="8178F6C088C64431B236B2AA92DEE12E">
    <w:name w:val="8178F6C088C64431B236B2AA92DEE12E"/>
    <w:rsid w:val="00525957"/>
  </w:style>
  <w:style w:type="paragraph" w:customStyle="1" w:styleId="4252BED6338344AFA2FD84D673D1F31D">
    <w:name w:val="4252BED6338344AFA2FD84D673D1F31D"/>
    <w:rsid w:val="00525957"/>
  </w:style>
  <w:style w:type="paragraph" w:customStyle="1" w:styleId="DD264ED893D34BF791743A686CF6EBB0">
    <w:name w:val="DD264ED893D34BF791743A686CF6EBB0"/>
    <w:rsid w:val="00525957"/>
  </w:style>
  <w:style w:type="paragraph" w:customStyle="1" w:styleId="76A40C6AF5DA4E848D689A6C0F97908D">
    <w:name w:val="76A40C6AF5DA4E848D689A6C0F97908D"/>
    <w:rsid w:val="00525957"/>
  </w:style>
  <w:style w:type="paragraph" w:customStyle="1" w:styleId="75B288946AAD4D28AF5B9C90BE92F78A">
    <w:name w:val="75B288946AAD4D28AF5B9C90BE92F78A"/>
    <w:rsid w:val="00525957"/>
  </w:style>
  <w:style w:type="paragraph" w:customStyle="1" w:styleId="8DD8A64FA94D49F6BB68B5E57A30E55C">
    <w:name w:val="8DD8A64FA94D49F6BB68B5E57A30E55C"/>
    <w:rsid w:val="00525957"/>
  </w:style>
  <w:style w:type="paragraph" w:customStyle="1" w:styleId="90C75F2C35084285A11E70CC28B59883">
    <w:name w:val="90C75F2C35084285A11E70CC28B59883"/>
    <w:rsid w:val="00525957"/>
  </w:style>
  <w:style w:type="paragraph" w:customStyle="1" w:styleId="E7B4BD87F94E496E88060EF935E1DF84">
    <w:name w:val="E7B4BD87F94E496E88060EF935E1DF84"/>
    <w:rsid w:val="00525957"/>
  </w:style>
  <w:style w:type="paragraph" w:customStyle="1" w:styleId="EB5E397C373F4F63A10897E9AC43A9B2">
    <w:name w:val="EB5E397C373F4F63A10897E9AC43A9B2"/>
    <w:rsid w:val="00525957"/>
  </w:style>
  <w:style w:type="paragraph" w:customStyle="1" w:styleId="66A4328571B44A0CB17B1376CE914B10">
    <w:name w:val="66A4328571B44A0CB17B1376CE914B10"/>
    <w:rsid w:val="00525957"/>
  </w:style>
  <w:style w:type="paragraph" w:customStyle="1" w:styleId="440312E4644344049C4766BB7DBCF6C3">
    <w:name w:val="440312E4644344049C4766BB7DBCF6C3"/>
    <w:rsid w:val="00525957"/>
  </w:style>
  <w:style w:type="paragraph" w:customStyle="1" w:styleId="B44DD86E453045D58E9C1063726A71FB">
    <w:name w:val="B44DD86E453045D58E9C1063726A71FB"/>
    <w:rsid w:val="00525957"/>
  </w:style>
  <w:style w:type="paragraph" w:customStyle="1" w:styleId="4A93F0FF811643339FF100603F5219F1">
    <w:name w:val="4A93F0FF811643339FF100603F5219F1"/>
    <w:rsid w:val="00525957"/>
  </w:style>
  <w:style w:type="paragraph" w:customStyle="1" w:styleId="BC0BAE280ED0449C8AB5EBC0A4EA4DC9">
    <w:name w:val="BC0BAE280ED0449C8AB5EBC0A4EA4DC9"/>
    <w:rsid w:val="00525957"/>
  </w:style>
  <w:style w:type="paragraph" w:customStyle="1" w:styleId="2C375DA3F9F54062AE628D6801A09FA6">
    <w:name w:val="2C375DA3F9F54062AE628D6801A09FA6"/>
    <w:rsid w:val="00525957"/>
  </w:style>
  <w:style w:type="paragraph" w:customStyle="1" w:styleId="9B265806171A4ECCB2F2222F3758BD0D">
    <w:name w:val="9B265806171A4ECCB2F2222F3758BD0D"/>
    <w:rsid w:val="00525957"/>
  </w:style>
  <w:style w:type="paragraph" w:customStyle="1" w:styleId="DFBD64EA9FAB4FF594A99D2C3AA74714">
    <w:name w:val="DFBD64EA9FAB4FF594A99D2C3AA74714"/>
    <w:rsid w:val="00525957"/>
  </w:style>
  <w:style w:type="paragraph" w:customStyle="1" w:styleId="18420944EB784F7D8EC112E232727D33">
    <w:name w:val="18420944EB784F7D8EC112E232727D33"/>
    <w:rsid w:val="00525957"/>
  </w:style>
  <w:style w:type="paragraph" w:customStyle="1" w:styleId="1908AD5FD11948BD93512AC3E6A5C52B">
    <w:name w:val="1908AD5FD11948BD93512AC3E6A5C52B"/>
    <w:rsid w:val="00525957"/>
  </w:style>
  <w:style w:type="paragraph" w:customStyle="1" w:styleId="70DADDF417D9491B948D90C3C3211CD1">
    <w:name w:val="70DADDF417D9491B948D90C3C3211CD1"/>
    <w:rsid w:val="00525957"/>
  </w:style>
  <w:style w:type="paragraph" w:customStyle="1" w:styleId="33E85AAE1D3C4333A89928C519EF6B65">
    <w:name w:val="33E85AAE1D3C4333A89928C519EF6B65"/>
    <w:rsid w:val="00525957"/>
  </w:style>
  <w:style w:type="paragraph" w:customStyle="1" w:styleId="800A5D7BB3D94CE0A94E32DE70FC2D73">
    <w:name w:val="800A5D7BB3D94CE0A94E32DE70FC2D73"/>
    <w:rsid w:val="00525957"/>
  </w:style>
  <w:style w:type="paragraph" w:customStyle="1" w:styleId="7D4BE828041A4F6B917B7542697FE153">
    <w:name w:val="7D4BE828041A4F6B917B7542697FE153"/>
    <w:rsid w:val="00525957"/>
  </w:style>
  <w:style w:type="paragraph" w:customStyle="1" w:styleId="92FE416AB6F4459697ED16AE3AA6D2FA">
    <w:name w:val="92FE416AB6F4459697ED16AE3AA6D2FA"/>
    <w:rsid w:val="00525957"/>
  </w:style>
  <w:style w:type="paragraph" w:customStyle="1" w:styleId="C20C1E596C4D415EB6721421851C77C2">
    <w:name w:val="C20C1E596C4D415EB6721421851C77C2"/>
    <w:rsid w:val="00525957"/>
  </w:style>
  <w:style w:type="paragraph" w:customStyle="1" w:styleId="FBC1EC85929E43B1AE152E29CEA2DE9C">
    <w:name w:val="FBC1EC85929E43B1AE152E29CEA2DE9C"/>
    <w:rsid w:val="00525957"/>
  </w:style>
  <w:style w:type="paragraph" w:customStyle="1" w:styleId="A1027A16669D40BD8126AA5C079F4B42">
    <w:name w:val="A1027A16669D40BD8126AA5C079F4B42"/>
    <w:rsid w:val="00525957"/>
  </w:style>
  <w:style w:type="paragraph" w:customStyle="1" w:styleId="E27F3547ED91458DBCCE9542E1FBE3F5">
    <w:name w:val="E27F3547ED91458DBCCE9542E1FBE3F5"/>
    <w:rsid w:val="00525957"/>
  </w:style>
  <w:style w:type="paragraph" w:customStyle="1" w:styleId="DFE2DCC67A8946298E6FB817E89C715F">
    <w:name w:val="DFE2DCC67A8946298E6FB817E89C715F"/>
    <w:rsid w:val="00525957"/>
  </w:style>
  <w:style w:type="paragraph" w:customStyle="1" w:styleId="674D83613D2346A0ACC30533BCDDFDB9">
    <w:name w:val="674D83613D2346A0ACC30533BCDDFDB9"/>
    <w:rsid w:val="00525957"/>
  </w:style>
  <w:style w:type="paragraph" w:customStyle="1" w:styleId="61E7EC7A933E46FD9C603AFBD10365A2">
    <w:name w:val="61E7EC7A933E46FD9C603AFBD10365A2"/>
    <w:rsid w:val="00525957"/>
  </w:style>
  <w:style w:type="paragraph" w:customStyle="1" w:styleId="61823690CD3B4E059B1F9CE7B2ABB77A">
    <w:name w:val="61823690CD3B4E059B1F9CE7B2ABB77A"/>
    <w:rsid w:val="00525957"/>
  </w:style>
  <w:style w:type="paragraph" w:customStyle="1" w:styleId="D02AF10C75094A2CBF6AAF9DAF53068D">
    <w:name w:val="D02AF10C75094A2CBF6AAF9DAF53068D"/>
    <w:rsid w:val="00525957"/>
  </w:style>
  <w:style w:type="paragraph" w:customStyle="1" w:styleId="925783EFFDBE4A3A82DB0BA3378E6F7A5">
    <w:name w:val="925783EFFDBE4A3A82DB0BA3378E6F7A5"/>
    <w:rsid w:val="00525957"/>
    <w:rPr>
      <w:rFonts w:eastAsiaTheme="minorHAnsi"/>
      <w:lang w:eastAsia="en-US"/>
    </w:rPr>
  </w:style>
  <w:style w:type="paragraph" w:customStyle="1" w:styleId="B84A89F2E9284F05B7BF5FF8AC0F2B195">
    <w:name w:val="B84A89F2E9284F05B7BF5FF8AC0F2B195"/>
    <w:rsid w:val="00525957"/>
    <w:pPr>
      <w:ind w:left="720"/>
      <w:contextualSpacing/>
    </w:pPr>
    <w:rPr>
      <w:rFonts w:eastAsiaTheme="minorHAnsi"/>
      <w:lang w:eastAsia="en-US"/>
    </w:rPr>
  </w:style>
  <w:style w:type="paragraph" w:customStyle="1" w:styleId="1E3F1ED8B3E8431683BD31F4E05434395">
    <w:name w:val="1E3F1ED8B3E8431683BD31F4E05434395"/>
    <w:rsid w:val="00525957"/>
    <w:pPr>
      <w:ind w:left="720"/>
      <w:contextualSpacing/>
    </w:pPr>
    <w:rPr>
      <w:rFonts w:eastAsiaTheme="minorHAnsi"/>
      <w:lang w:eastAsia="en-US"/>
    </w:rPr>
  </w:style>
  <w:style w:type="paragraph" w:customStyle="1" w:styleId="6DE38F22835E4D3F89F7F5778C7DA0555">
    <w:name w:val="6DE38F22835E4D3F89F7F5778C7DA0555"/>
    <w:rsid w:val="00525957"/>
    <w:pPr>
      <w:ind w:left="720"/>
      <w:contextualSpacing/>
    </w:pPr>
    <w:rPr>
      <w:rFonts w:eastAsiaTheme="minorHAnsi"/>
      <w:lang w:eastAsia="en-US"/>
    </w:rPr>
  </w:style>
  <w:style w:type="paragraph" w:customStyle="1" w:styleId="1C7443459B2A4C028356231C99D1C3674">
    <w:name w:val="1C7443459B2A4C028356231C99D1C3674"/>
    <w:rsid w:val="00525957"/>
    <w:pPr>
      <w:ind w:left="720"/>
      <w:contextualSpacing/>
    </w:pPr>
    <w:rPr>
      <w:rFonts w:eastAsiaTheme="minorHAnsi"/>
      <w:lang w:eastAsia="en-US"/>
    </w:rPr>
  </w:style>
  <w:style w:type="paragraph" w:customStyle="1" w:styleId="D03BD28AB391447DB1BE8988D95940985">
    <w:name w:val="D03BD28AB391447DB1BE8988D95940985"/>
    <w:rsid w:val="00525957"/>
    <w:pPr>
      <w:ind w:left="720"/>
      <w:contextualSpacing/>
    </w:pPr>
    <w:rPr>
      <w:rFonts w:eastAsiaTheme="minorHAnsi"/>
      <w:lang w:eastAsia="en-US"/>
    </w:rPr>
  </w:style>
  <w:style w:type="paragraph" w:customStyle="1" w:styleId="A5BA1B206A4243DF9FE96EAB53032D0D5">
    <w:name w:val="A5BA1B206A4243DF9FE96EAB53032D0D5"/>
    <w:rsid w:val="00525957"/>
    <w:pPr>
      <w:ind w:left="720"/>
      <w:contextualSpacing/>
    </w:pPr>
    <w:rPr>
      <w:rFonts w:eastAsiaTheme="minorHAnsi"/>
      <w:lang w:eastAsia="en-US"/>
    </w:rPr>
  </w:style>
  <w:style w:type="paragraph" w:customStyle="1" w:styleId="ACF3A2EF621A464D8137B2F364D59E0B5">
    <w:name w:val="ACF3A2EF621A464D8137B2F364D59E0B5"/>
    <w:rsid w:val="00525957"/>
    <w:pPr>
      <w:ind w:left="720"/>
      <w:contextualSpacing/>
    </w:pPr>
    <w:rPr>
      <w:rFonts w:eastAsiaTheme="minorHAnsi"/>
      <w:lang w:eastAsia="en-US"/>
    </w:rPr>
  </w:style>
  <w:style w:type="paragraph" w:customStyle="1" w:styleId="F28E38A21A8C40278F8CC20A5F1C17045">
    <w:name w:val="F28E38A21A8C40278F8CC20A5F1C17045"/>
    <w:rsid w:val="00525957"/>
    <w:pPr>
      <w:ind w:left="720"/>
      <w:contextualSpacing/>
    </w:pPr>
    <w:rPr>
      <w:rFonts w:eastAsiaTheme="minorHAnsi"/>
      <w:lang w:eastAsia="en-US"/>
    </w:rPr>
  </w:style>
  <w:style w:type="paragraph" w:customStyle="1" w:styleId="A157750435C7416AB16EC360419AF60F5">
    <w:name w:val="A157750435C7416AB16EC360419AF60F5"/>
    <w:rsid w:val="00525957"/>
    <w:pPr>
      <w:ind w:left="720"/>
      <w:contextualSpacing/>
    </w:pPr>
    <w:rPr>
      <w:rFonts w:eastAsiaTheme="minorHAnsi"/>
      <w:lang w:eastAsia="en-US"/>
    </w:rPr>
  </w:style>
  <w:style w:type="paragraph" w:customStyle="1" w:styleId="C8AE109285FD414DAE86641D68352DDD5">
    <w:name w:val="C8AE109285FD414DAE86641D68352DDD5"/>
    <w:rsid w:val="00525957"/>
    <w:pPr>
      <w:ind w:left="720"/>
      <w:contextualSpacing/>
    </w:pPr>
    <w:rPr>
      <w:rFonts w:eastAsiaTheme="minorHAnsi"/>
      <w:lang w:eastAsia="en-US"/>
    </w:rPr>
  </w:style>
  <w:style w:type="paragraph" w:customStyle="1" w:styleId="A5BFAB18CD524C00BB83A05AB97C39475">
    <w:name w:val="A5BFAB18CD524C00BB83A05AB97C39475"/>
    <w:rsid w:val="00525957"/>
    <w:pPr>
      <w:ind w:left="720"/>
      <w:contextualSpacing/>
    </w:pPr>
    <w:rPr>
      <w:rFonts w:eastAsiaTheme="minorHAnsi"/>
      <w:lang w:eastAsia="en-US"/>
    </w:rPr>
  </w:style>
  <w:style w:type="paragraph" w:customStyle="1" w:styleId="D52B20F7E4A4412893DEF8B83B09E1341">
    <w:name w:val="D52B20F7E4A4412893DEF8B83B09E1341"/>
    <w:rsid w:val="00525957"/>
    <w:pPr>
      <w:ind w:left="720"/>
      <w:contextualSpacing/>
    </w:pPr>
    <w:rPr>
      <w:rFonts w:eastAsiaTheme="minorHAnsi"/>
      <w:lang w:eastAsia="en-US"/>
    </w:rPr>
  </w:style>
  <w:style w:type="paragraph" w:customStyle="1" w:styleId="0C78FB721B234963817BCAB9DA5D79D11">
    <w:name w:val="0C78FB721B234963817BCAB9DA5D79D11"/>
    <w:rsid w:val="00525957"/>
    <w:pPr>
      <w:ind w:left="720"/>
      <w:contextualSpacing/>
    </w:pPr>
    <w:rPr>
      <w:rFonts w:eastAsiaTheme="minorHAnsi"/>
      <w:lang w:eastAsia="en-US"/>
    </w:rPr>
  </w:style>
  <w:style w:type="paragraph" w:customStyle="1" w:styleId="AAC3A4577D9147428352003B171444521">
    <w:name w:val="AAC3A4577D9147428352003B171444521"/>
    <w:rsid w:val="00525957"/>
    <w:pPr>
      <w:ind w:left="720"/>
      <w:contextualSpacing/>
    </w:pPr>
    <w:rPr>
      <w:rFonts w:eastAsiaTheme="minorHAnsi"/>
      <w:lang w:eastAsia="en-US"/>
    </w:rPr>
  </w:style>
  <w:style w:type="paragraph" w:customStyle="1" w:styleId="2956DFAB57544345ABF7DEA4A520D1811">
    <w:name w:val="2956DFAB57544345ABF7DEA4A520D1811"/>
    <w:rsid w:val="00525957"/>
    <w:pPr>
      <w:ind w:left="720"/>
      <w:contextualSpacing/>
    </w:pPr>
    <w:rPr>
      <w:rFonts w:eastAsiaTheme="minorHAnsi"/>
      <w:lang w:eastAsia="en-US"/>
    </w:rPr>
  </w:style>
  <w:style w:type="paragraph" w:customStyle="1" w:styleId="3E5E2BB3EDD143279632F86E73B36D111">
    <w:name w:val="3E5E2BB3EDD143279632F86E73B36D111"/>
    <w:rsid w:val="00525957"/>
    <w:pPr>
      <w:ind w:left="720"/>
      <w:contextualSpacing/>
    </w:pPr>
    <w:rPr>
      <w:rFonts w:eastAsiaTheme="minorHAnsi"/>
      <w:lang w:eastAsia="en-US"/>
    </w:rPr>
  </w:style>
  <w:style w:type="paragraph" w:customStyle="1" w:styleId="427B582F8EDC44BDB3AF668A9443D7471">
    <w:name w:val="427B582F8EDC44BDB3AF668A9443D7471"/>
    <w:rsid w:val="00525957"/>
    <w:pPr>
      <w:ind w:left="720"/>
      <w:contextualSpacing/>
    </w:pPr>
    <w:rPr>
      <w:rFonts w:eastAsiaTheme="minorHAnsi"/>
      <w:lang w:eastAsia="en-US"/>
    </w:rPr>
  </w:style>
  <w:style w:type="paragraph" w:customStyle="1" w:styleId="EE786003367449F8AE652B9BEB8B4BAC1">
    <w:name w:val="EE786003367449F8AE652B9BEB8B4BAC1"/>
    <w:rsid w:val="00525957"/>
    <w:pPr>
      <w:ind w:left="720"/>
      <w:contextualSpacing/>
    </w:pPr>
    <w:rPr>
      <w:rFonts w:eastAsiaTheme="minorHAnsi"/>
      <w:lang w:eastAsia="en-US"/>
    </w:rPr>
  </w:style>
  <w:style w:type="paragraph" w:customStyle="1" w:styleId="DE5B1295F22C4AF58C3BB6F2C10D4E6D1">
    <w:name w:val="DE5B1295F22C4AF58C3BB6F2C10D4E6D1"/>
    <w:rsid w:val="00525957"/>
    <w:pPr>
      <w:ind w:left="720"/>
      <w:contextualSpacing/>
    </w:pPr>
    <w:rPr>
      <w:rFonts w:eastAsiaTheme="minorHAnsi"/>
      <w:lang w:eastAsia="en-US"/>
    </w:rPr>
  </w:style>
  <w:style w:type="paragraph" w:customStyle="1" w:styleId="FC3DF22DF53643BFB4812D3CDE3089151">
    <w:name w:val="FC3DF22DF53643BFB4812D3CDE3089151"/>
    <w:rsid w:val="00525957"/>
    <w:pPr>
      <w:ind w:left="720"/>
      <w:contextualSpacing/>
    </w:pPr>
    <w:rPr>
      <w:rFonts w:eastAsiaTheme="minorHAnsi"/>
      <w:lang w:eastAsia="en-US"/>
    </w:rPr>
  </w:style>
  <w:style w:type="paragraph" w:customStyle="1" w:styleId="E99D99B3D7A0482C9D3298736B4324C71">
    <w:name w:val="E99D99B3D7A0482C9D3298736B4324C71"/>
    <w:rsid w:val="00525957"/>
    <w:pPr>
      <w:ind w:left="720"/>
      <w:contextualSpacing/>
    </w:pPr>
    <w:rPr>
      <w:rFonts w:eastAsiaTheme="minorHAnsi"/>
      <w:lang w:eastAsia="en-US"/>
    </w:rPr>
  </w:style>
  <w:style w:type="paragraph" w:customStyle="1" w:styleId="8178F6C088C64431B236B2AA92DEE12E1">
    <w:name w:val="8178F6C088C64431B236B2AA92DEE12E1"/>
    <w:rsid w:val="00525957"/>
    <w:pPr>
      <w:ind w:left="720"/>
      <w:contextualSpacing/>
    </w:pPr>
    <w:rPr>
      <w:rFonts w:eastAsiaTheme="minorHAnsi"/>
      <w:lang w:eastAsia="en-US"/>
    </w:rPr>
  </w:style>
  <w:style w:type="paragraph" w:customStyle="1" w:styleId="4252BED6338344AFA2FD84D673D1F31D1">
    <w:name w:val="4252BED6338344AFA2FD84D673D1F31D1"/>
    <w:rsid w:val="00525957"/>
    <w:pPr>
      <w:ind w:left="720"/>
      <w:contextualSpacing/>
    </w:pPr>
    <w:rPr>
      <w:rFonts w:eastAsiaTheme="minorHAnsi"/>
      <w:lang w:eastAsia="en-US"/>
    </w:rPr>
  </w:style>
  <w:style w:type="paragraph" w:customStyle="1" w:styleId="DD264ED893D34BF791743A686CF6EBB01">
    <w:name w:val="DD264ED893D34BF791743A686CF6EBB01"/>
    <w:rsid w:val="00525957"/>
    <w:pPr>
      <w:ind w:left="720"/>
      <w:contextualSpacing/>
    </w:pPr>
    <w:rPr>
      <w:rFonts w:eastAsiaTheme="minorHAnsi"/>
      <w:lang w:eastAsia="en-US"/>
    </w:rPr>
  </w:style>
  <w:style w:type="paragraph" w:customStyle="1" w:styleId="76A40C6AF5DA4E848D689A6C0F97908D1">
    <w:name w:val="76A40C6AF5DA4E848D689A6C0F97908D1"/>
    <w:rsid w:val="00525957"/>
    <w:rPr>
      <w:rFonts w:eastAsiaTheme="minorHAnsi"/>
      <w:lang w:eastAsia="en-US"/>
    </w:rPr>
  </w:style>
  <w:style w:type="paragraph" w:customStyle="1" w:styleId="75B288946AAD4D28AF5B9C90BE92F78A1">
    <w:name w:val="75B288946AAD4D28AF5B9C90BE92F78A1"/>
    <w:rsid w:val="00525957"/>
    <w:rPr>
      <w:rFonts w:eastAsiaTheme="minorHAnsi"/>
      <w:lang w:eastAsia="en-US"/>
    </w:rPr>
  </w:style>
  <w:style w:type="paragraph" w:customStyle="1" w:styleId="8DD8A64FA94D49F6BB68B5E57A30E55C1">
    <w:name w:val="8DD8A64FA94D49F6BB68B5E57A30E55C1"/>
    <w:rsid w:val="00525957"/>
    <w:rPr>
      <w:rFonts w:eastAsiaTheme="minorHAnsi"/>
      <w:lang w:eastAsia="en-US"/>
    </w:rPr>
  </w:style>
  <w:style w:type="paragraph" w:customStyle="1" w:styleId="90C75F2C35084285A11E70CC28B598831">
    <w:name w:val="90C75F2C35084285A11E70CC28B598831"/>
    <w:rsid w:val="00525957"/>
    <w:rPr>
      <w:rFonts w:eastAsiaTheme="minorHAnsi"/>
      <w:lang w:eastAsia="en-US"/>
    </w:rPr>
  </w:style>
  <w:style w:type="paragraph" w:customStyle="1" w:styleId="E7B4BD87F94E496E88060EF935E1DF841">
    <w:name w:val="E7B4BD87F94E496E88060EF935E1DF841"/>
    <w:rsid w:val="00525957"/>
    <w:rPr>
      <w:rFonts w:eastAsiaTheme="minorHAnsi"/>
      <w:lang w:eastAsia="en-US"/>
    </w:rPr>
  </w:style>
  <w:style w:type="paragraph" w:customStyle="1" w:styleId="EB5E397C373F4F63A10897E9AC43A9B21">
    <w:name w:val="EB5E397C373F4F63A10897E9AC43A9B21"/>
    <w:rsid w:val="00525957"/>
    <w:rPr>
      <w:rFonts w:eastAsiaTheme="minorHAnsi"/>
      <w:lang w:eastAsia="en-US"/>
    </w:rPr>
  </w:style>
  <w:style w:type="paragraph" w:customStyle="1" w:styleId="66A4328571B44A0CB17B1376CE914B101">
    <w:name w:val="66A4328571B44A0CB17B1376CE914B101"/>
    <w:rsid w:val="00525957"/>
    <w:rPr>
      <w:rFonts w:eastAsiaTheme="minorHAnsi"/>
      <w:lang w:eastAsia="en-US"/>
    </w:rPr>
  </w:style>
  <w:style w:type="paragraph" w:customStyle="1" w:styleId="440312E4644344049C4766BB7DBCF6C31">
    <w:name w:val="440312E4644344049C4766BB7DBCF6C31"/>
    <w:rsid w:val="00525957"/>
    <w:pPr>
      <w:ind w:left="720"/>
      <w:contextualSpacing/>
    </w:pPr>
    <w:rPr>
      <w:rFonts w:eastAsiaTheme="minorHAnsi"/>
      <w:lang w:eastAsia="en-US"/>
    </w:rPr>
  </w:style>
  <w:style w:type="paragraph" w:customStyle="1" w:styleId="B44DD86E453045D58E9C1063726A71FB1">
    <w:name w:val="B44DD86E453045D58E9C1063726A71FB1"/>
    <w:rsid w:val="00525957"/>
    <w:pPr>
      <w:ind w:left="720"/>
      <w:contextualSpacing/>
    </w:pPr>
    <w:rPr>
      <w:rFonts w:eastAsiaTheme="minorHAnsi"/>
      <w:lang w:eastAsia="en-US"/>
    </w:rPr>
  </w:style>
  <w:style w:type="paragraph" w:customStyle="1" w:styleId="4A93F0FF811643339FF100603F5219F11">
    <w:name w:val="4A93F0FF811643339FF100603F5219F11"/>
    <w:rsid w:val="00525957"/>
    <w:pPr>
      <w:ind w:left="720"/>
      <w:contextualSpacing/>
    </w:pPr>
    <w:rPr>
      <w:rFonts w:eastAsiaTheme="minorHAnsi"/>
      <w:lang w:eastAsia="en-US"/>
    </w:rPr>
  </w:style>
  <w:style w:type="paragraph" w:customStyle="1" w:styleId="BC0BAE280ED0449C8AB5EBC0A4EA4DC91">
    <w:name w:val="BC0BAE280ED0449C8AB5EBC0A4EA4DC91"/>
    <w:rsid w:val="00525957"/>
    <w:pPr>
      <w:ind w:left="720"/>
      <w:contextualSpacing/>
    </w:pPr>
    <w:rPr>
      <w:rFonts w:eastAsiaTheme="minorHAnsi"/>
      <w:lang w:eastAsia="en-US"/>
    </w:rPr>
  </w:style>
  <w:style w:type="paragraph" w:customStyle="1" w:styleId="2C375DA3F9F54062AE628D6801A09FA61">
    <w:name w:val="2C375DA3F9F54062AE628D6801A09FA61"/>
    <w:rsid w:val="00525957"/>
    <w:rPr>
      <w:rFonts w:eastAsiaTheme="minorHAnsi"/>
      <w:lang w:eastAsia="en-US"/>
    </w:rPr>
  </w:style>
  <w:style w:type="paragraph" w:customStyle="1" w:styleId="9B265806171A4ECCB2F2222F3758BD0D1">
    <w:name w:val="9B265806171A4ECCB2F2222F3758BD0D1"/>
    <w:rsid w:val="00525957"/>
    <w:pPr>
      <w:ind w:left="720"/>
      <w:contextualSpacing/>
    </w:pPr>
    <w:rPr>
      <w:rFonts w:eastAsiaTheme="minorHAnsi"/>
      <w:lang w:eastAsia="en-US"/>
    </w:rPr>
  </w:style>
  <w:style w:type="paragraph" w:customStyle="1" w:styleId="DFBD64EA9FAB4FF594A99D2C3AA747141">
    <w:name w:val="DFBD64EA9FAB4FF594A99D2C3AA747141"/>
    <w:rsid w:val="00525957"/>
    <w:rPr>
      <w:rFonts w:eastAsiaTheme="minorHAnsi"/>
      <w:lang w:eastAsia="en-US"/>
    </w:rPr>
  </w:style>
  <w:style w:type="paragraph" w:customStyle="1" w:styleId="18420944EB784F7D8EC112E232727D331">
    <w:name w:val="18420944EB784F7D8EC112E232727D331"/>
    <w:rsid w:val="00525957"/>
    <w:rPr>
      <w:rFonts w:eastAsiaTheme="minorHAnsi"/>
      <w:lang w:eastAsia="en-US"/>
    </w:rPr>
  </w:style>
  <w:style w:type="paragraph" w:customStyle="1" w:styleId="1908AD5FD11948BD93512AC3E6A5C52B1">
    <w:name w:val="1908AD5FD11948BD93512AC3E6A5C52B1"/>
    <w:rsid w:val="00525957"/>
    <w:rPr>
      <w:rFonts w:eastAsiaTheme="minorHAnsi"/>
      <w:lang w:eastAsia="en-US"/>
    </w:rPr>
  </w:style>
  <w:style w:type="paragraph" w:customStyle="1" w:styleId="800A5D7BB3D94CE0A94E32DE70FC2D731">
    <w:name w:val="800A5D7BB3D94CE0A94E32DE70FC2D731"/>
    <w:rsid w:val="00525957"/>
    <w:rPr>
      <w:rFonts w:eastAsiaTheme="minorHAnsi"/>
      <w:lang w:eastAsia="en-US"/>
    </w:rPr>
  </w:style>
  <w:style w:type="paragraph" w:customStyle="1" w:styleId="7D4BE828041A4F6B917B7542697FE1531">
    <w:name w:val="7D4BE828041A4F6B917B7542697FE1531"/>
    <w:rsid w:val="00525957"/>
    <w:rPr>
      <w:rFonts w:eastAsiaTheme="minorHAnsi"/>
      <w:lang w:eastAsia="en-US"/>
    </w:rPr>
  </w:style>
  <w:style w:type="paragraph" w:customStyle="1" w:styleId="92FE416AB6F4459697ED16AE3AA6D2FA1">
    <w:name w:val="92FE416AB6F4459697ED16AE3AA6D2FA1"/>
    <w:rsid w:val="00525957"/>
    <w:rPr>
      <w:rFonts w:eastAsiaTheme="minorHAnsi"/>
      <w:lang w:eastAsia="en-US"/>
    </w:rPr>
  </w:style>
  <w:style w:type="paragraph" w:customStyle="1" w:styleId="C20C1E596C4D415EB6721421851C77C21">
    <w:name w:val="C20C1E596C4D415EB6721421851C77C21"/>
    <w:rsid w:val="00525957"/>
    <w:rPr>
      <w:rFonts w:eastAsiaTheme="minorHAnsi"/>
      <w:lang w:eastAsia="en-US"/>
    </w:rPr>
  </w:style>
  <w:style w:type="paragraph" w:customStyle="1" w:styleId="FBC1EC85929E43B1AE152E29CEA2DE9C1">
    <w:name w:val="FBC1EC85929E43B1AE152E29CEA2DE9C1"/>
    <w:rsid w:val="00525957"/>
    <w:rPr>
      <w:rFonts w:eastAsiaTheme="minorHAnsi"/>
      <w:lang w:eastAsia="en-US"/>
    </w:rPr>
  </w:style>
  <w:style w:type="paragraph" w:customStyle="1" w:styleId="A1027A16669D40BD8126AA5C079F4B421">
    <w:name w:val="A1027A16669D40BD8126AA5C079F4B421"/>
    <w:rsid w:val="00525957"/>
    <w:rPr>
      <w:rFonts w:eastAsiaTheme="minorHAnsi"/>
      <w:lang w:eastAsia="en-US"/>
    </w:rPr>
  </w:style>
  <w:style w:type="paragraph" w:customStyle="1" w:styleId="E27F3547ED91458DBCCE9542E1FBE3F51">
    <w:name w:val="E27F3547ED91458DBCCE9542E1FBE3F51"/>
    <w:rsid w:val="00525957"/>
    <w:rPr>
      <w:rFonts w:eastAsiaTheme="minorHAnsi"/>
      <w:lang w:eastAsia="en-US"/>
    </w:rPr>
  </w:style>
  <w:style w:type="paragraph" w:customStyle="1" w:styleId="70DADDF417D9491B948D90C3C3211CD11">
    <w:name w:val="70DADDF417D9491B948D90C3C3211CD11"/>
    <w:rsid w:val="00525957"/>
    <w:pPr>
      <w:ind w:left="720"/>
      <w:contextualSpacing/>
    </w:pPr>
    <w:rPr>
      <w:rFonts w:eastAsiaTheme="minorHAnsi"/>
      <w:lang w:eastAsia="en-US"/>
    </w:rPr>
  </w:style>
  <w:style w:type="paragraph" w:customStyle="1" w:styleId="33E85AAE1D3C4333A89928C519EF6B651">
    <w:name w:val="33E85AAE1D3C4333A89928C519EF6B651"/>
    <w:rsid w:val="00525957"/>
    <w:pPr>
      <w:ind w:left="720"/>
      <w:contextualSpacing/>
    </w:pPr>
    <w:rPr>
      <w:rFonts w:eastAsiaTheme="minorHAnsi"/>
      <w:lang w:eastAsia="en-US"/>
    </w:rPr>
  </w:style>
  <w:style w:type="paragraph" w:customStyle="1" w:styleId="DFE2DCC67A8946298E6FB817E89C715F1">
    <w:name w:val="DFE2DCC67A8946298E6FB817E89C715F1"/>
    <w:rsid w:val="00525957"/>
    <w:pPr>
      <w:ind w:left="720"/>
      <w:contextualSpacing/>
    </w:pPr>
    <w:rPr>
      <w:rFonts w:eastAsiaTheme="minorHAnsi"/>
      <w:lang w:eastAsia="en-US"/>
    </w:rPr>
  </w:style>
  <w:style w:type="paragraph" w:customStyle="1" w:styleId="674D83613D2346A0ACC30533BCDDFDB91">
    <w:name w:val="674D83613D2346A0ACC30533BCDDFDB91"/>
    <w:rsid w:val="00525957"/>
    <w:pPr>
      <w:ind w:left="720"/>
      <w:contextualSpacing/>
    </w:pPr>
    <w:rPr>
      <w:rFonts w:eastAsiaTheme="minorHAnsi"/>
      <w:lang w:eastAsia="en-US"/>
    </w:rPr>
  </w:style>
  <w:style w:type="paragraph" w:customStyle="1" w:styleId="61E7EC7A933E46FD9C603AFBD10365A21">
    <w:name w:val="61E7EC7A933E46FD9C603AFBD10365A21"/>
    <w:rsid w:val="00525957"/>
    <w:pPr>
      <w:ind w:left="720"/>
      <w:contextualSpacing/>
    </w:pPr>
    <w:rPr>
      <w:rFonts w:eastAsiaTheme="minorHAnsi"/>
      <w:lang w:eastAsia="en-US"/>
    </w:rPr>
  </w:style>
  <w:style w:type="paragraph" w:customStyle="1" w:styleId="61823690CD3B4E059B1F9CE7B2ABB77A1">
    <w:name w:val="61823690CD3B4E059B1F9CE7B2ABB77A1"/>
    <w:rsid w:val="00525957"/>
    <w:pPr>
      <w:ind w:left="720"/>
      <w:contextualSpacing/>
    </w:pPr>
    <w:rPr>
      <w:rFonts w:eastAsiaTheme="minorHAnsi"/>
      <w:lang w:eastAsia="en-US"/>
    </w:rPr>
  </w:style>
  <w:style w:type="paragraph" w:customStyle="1" w:styleId="D02AF10C75094A2CBF6AAF9DAF53068D1">
    <w:name w:val="D02AF10C75094A2CBF6AAF9DAF53068D1"/>
    <w:rsid w:val="00525957"/>
    <w:pPr>
      <w:ind w:left="720"/>
      <w:contextualSpacing/>
    </w:pPr>
    <w:rPr>
      <w:rFonts w:eastAsiaTheme="minorHAnsi"/>
      <w:lang w:eastAsia="en-US"/>
    </w:rPr>
  </w:style>
  <w:style w:type="paragraph" w:customStyle="1" w:styleId="78A65552EF744AA4AE8FA25225C4CFE3">
    <w:name w:val="78A65552EF744AA4AE8FA25225C4CFE3"/>
    <w:rsid w:val="00525957"/>
    <w:pPr>
      <w:ind w:left="720"/>
      <w:contextualSpacing/>
    </w:pPr>
    <w:rPr>
      <w:rFonts w:eastAsiaTheme="minorHAnsi"/>
      <w:lang w:eastAsia="en-US"/>
    </w:rPr>
  </w:style>
  <w:style w:type="paragraph" w:customStyle="1" w:styleId="B6F24081A9604539BCBC07FE7460989C">
    <w:name w:val="B6F24081A9604539BCBC07FE7460989C"/>
    <w:rsid w:val="00525957"/>
  </w:style>
  <w:style w:type="paragraph" w:customStyle="1" w:styleId="324829AB6DD54DB5BEDDDB4A73E844C7">
    <w:name w:val="324829AB6DD54DB5BEDDDB4A73E844C7"/>
    <w:rsid w:val="00525957"/>
  </w:style>
  <w:style w:type="paragraph" w:customStyle="1" w:styleId="0F36242E07D048AAAB957C6712E13A1D">
    <w:name w:val="0F36242E07D048AAAB957C6712E13A1D"/>
    <w:rsid w:val="00525957"/>
  </w:style>
  <w:style w:type="paragraph" w:customStyle="1" w:styleId="19B97B2B6A1642DE9B3CD605699D4DF3">
    <w:name w:val="19B97B2B6A1642DE9B3CD605699D4DF3"/>
    <w:rsid w:val="00525957"/>
  </w:style>
  <w:style w:type="paragraph" w:customStyle="1" w:styleId="4EAE63C3CFDC48119144A47D3E10A315">
    <w:name w:val="4EAE63C3CFDC48119144A47D3E10A315"/>
    <w:rsid w:val="00525957"/>
  </w:style>
  <w:style w:type="paragraph" w:customStyle="1" w:styleId="12E90DF9E2DD40F29EBB1FE3216AFFD8">
    <w:name w:val="12E90DF9E2DD40F29EBB1FE3216AFFD8"/>
    <w:rsid w:val="00525957"/>
  </w:style>
  <w:style w:type="paragraph" w:customStyle="1" w:styleId="4397A0BBEF244F8B99287EBB387268BE">
    <w:name w:val="4397A0BBEF244F8B99287EBB387268BE"/>
    <w:rsid w:val="00525957"/>
  </w:style>
  <w:style w:type="paragraph" w:customStyle="1" w:styleId="C6D62D29C20746B982650B35920F5FC3">
    <w:name w:val="C6D62D29C20746B982650B35920F5FC3"/>
    <w:rsid w:val="00525957"/>
  </w:style>
  <w:style w:type="paragraph" w:customStyle="1" w:styleId="29C7AB79C3D846299B1F7B2B7691060D">
    <w:name w:val="29C7AB79C3D846299B1F7B2B7691060D"/>
    <w:rsid w:val="00525957"/>
  </w:style>
  <w:style w:type="paragraph" w:customStyle="1" w:styleId="2DB608E2A7D94F01975DAC37B5A1BECC">
    <w:name w:val="2DB608E2A7D94F01975DAC37B5A1BECC"/>
    <w:rsid w:val="00525957"/>
  </w:style>
  <w:style w:type="paragraph" w:customStyle="1" w:styleId="BA646EF8FC404955A882D132F29201A7">
    <w:name w:val="BA646EF8FC404955A882D132F29201A7"/>
    <w:rsid w:val="00525957"/>
  </w:style>
  <w:style w:type="paragraph" w:customStyle="1" w:styleId="52D64CCF4C124775BA6D246B957F2C3E">
    <w:name w:val="52D64CCF4C124775BA6D246B957F2C3E"/>
    <w:rsid w:val="00525957"/>
  </w:style>
  <w:style w:type="paragraph" w:customStyle="1" w:styleId="BE0846ED41774E83B827019DB3FF753B">
    <w:name w:val="BE0846ED41774E83B827019DB3FF753B"/>
    <w:rsid w:val="00525957"/>
  </w:style>
  <w:style w:type="paragraph" w:customStyle="1" w:styleId="5A432530E20547B4AC5D0C0FD2D2BCDB">
    <w:name w:val="5A432530E20547B4AC5D0C0FD2D2BCDB"/>
    <w:rsid w:val="00525957"/>
  </w:style>
  <w:style w:type="paragraph" w:customStyle="1" w:styleId="BCC4D1174A794351A1850197B3AEB699">
    <w:name w:val="BCC4D1174A794351A1850197B3AEB699"/>
    <w:rsid w:val="00525957"/>
  </w:style>
  <w:style w:type="paragraph" w:customStyle="1" w:styleId="D93F47F741144BAEBC383DCE13B84FEC">
    <w:name w:val="D93F47F741144BAEBC383DCE13B84FEC"/>
    <w:rsid w:val="00525957"/>
  </w:style>
  <w:style w:type="paragraph" w:customStyle="1" w:styleId="7D017AED39CE4940B78873F2A86B3495">
    <w:name w:val="7D017AED39CE4940B78873F2A86B3495"/>
    <w:rsid w:val="00525957"/>
  </w:style>
  <w:style w:type="paragraph" w:customStyle="1" w:styleId="06BFD79452654876B61DFBC6C4C21AD9">
    <w:name w:val="06BFD79452654876B61DFBC6C4C21AD9"/>
    <w:rsid w:val="00525957"/>
  </w:style>
  <w:style w:type="paragraph" w:customStyle="1" w:styleId="BA14658B6E5A49CC875A381DE58CC8CB">
    <w:name w:val="BA14658B6E5A49CC875A381DE58CC8CB"/>
    <w:rsid w:val="00525957"/>
  </w:style>
  <w:style w:type="paragraph" w:customStyle="1" w:styleId="1557AEC5B68A4C00B33C76AF6B87522B">
    <w:name w:val="1557AEC5B68A4C00B33C76AF6B87522B"/>
    <w:rsid w:val="00525957"/>
  </w:style>
  <w:style w:type="paragraph" w:customStyle="1" w:styleId="823DBE00337A429E8E7E6D3E56387398">
    <w:name w:val="823DBE00337A429E8E7E6D3E56387398"/>
    <w:rsid w:val="00525957"/>
  </w:style>
  <w:style w:type="paragraph" w:customStyle="1" w:styleId="22DE7AFAD4B8466DB77C774312E09D8E">
    <w:name w:val="22DE7AFAD4B8466DB77C774312E09D8E"/>
    <w:rsid w:val="00525957"/>
  </w:style>
  <w:style w:type="paragraph" w:customStyle="1" w:styleId="BA99FAB0A1C94F008DDB69F0DF29D996">
    <w:name w:val="BA99FAB0A1C94F008DDB69F0DF29D996"/>
    <w:rsid w:val="00525957"/>
  </w:style>
  <w:style w:type="paragraph" w:customStyle="1" w:styleId="53A715C70430444BB97AF387579BA18F">
    <w:name w:val="53A715C70430444BB97AF387579BA18F"/>
    <w:rsid w:val="00525957"/>
  </w:style>
  <w:style w:type="paragraph" w:customStyle="1" w:styleId="A968A83FC7CA4B5F894982EB21682616">
    <w:name w:val="A968A83FC7CA4B5F894982EB21682616"/>
    <w:rsid w:val="00525957"/>
  </w:style>
  <w:style w:type="paragraph" w:customStyle="1" w:styleId="AC6019C1DDA442B189BAC27A8762D6E9">
    <w:name w:val="AC6019C1DDA442B189BAC27A8762D6E9"/>
    <w:rsid w:val="00525957"/>
  </w:style>
  <w:style w:type="paragraph" w:customStyle="1" w:styleId="AEEC00F2782C4B998E10542F0EAF257E">
    <w:name w:val="AEEC00F2782C4B998E10542F0EAF257E"/>
    <w:rsid w:val="00525957"/>
  </w:style>
  <w:style w:type="paragraph" w:customStyle="1" w:styleId="1743F5F9C4764D0EAAF9827A5755ECA5">
    <w:name w:val="1743F5F9C4764D0EAAF9827A5755ECA5"/>
    <w:rsid w:val="00525957"/>
  </w:style>
  <w:style w:type="paragraph" w:customStyle="1" w:styleId="113DA590B6524EEBB72BF3347D69BB3B">
    <w:name w:val="113DA590B6524EEBB72BF3347D69BB3B"/>
    <w:rsid w:val="00525957"/>
  </w:style>
  <w:style w:type="paragraph" w:customStyle="1" w:styleId="D44C9D8671CA40DA9481558C19548772">
    <w:name w:val="D44C9D8671CA40DA9481558C19548772"/>
    <w:rsid w:val="00525957"/>
  </w:style>
  <w:style w:type="paragraph" w:customStyle="1" w:styleId="EC15CBCB36C846EB83163C3B5881DA3F">
    <w:name w:val="EC15CBCB36C846EB83163C3B5881DA3F"/>
    <w:rsid w:val="00525957"/>
  </w:style>
  <w:style w:type="paragraph" w:customStyle="1" w:styleId="C29D878B6B9A4B53B279F8A634913BB0">
    <w:name w:val="C29D878B6B9A4B53B279F8A634913BB0"/>
    <w:rsid w:val="00525957"/>
  </w:style>
  <w:style w:type="paragraph" w:customStyle="1" w:styleId="925783EFFDBE4A3A82DB0BA3378E6F7A6">
    <w:name w:val="925783EFFDBE4A3A82DB0BA3378E6F7A6"/>
    <w:rsid w:val="00525957"/>
    <w:rPr>
      <w:rFonts w:eastAsiaTheme="minorHAnsi"/>
      <w:lang w:eastAsia="en-US"/>
    </w:rPr>
  </w:style>
  <w:style w:type="paragraph" w:customStyle="1" w:styleId="B84A89F2E9284F05B7BF5FF8AC0F2B196">
    <w:name w:val="B84A89F2E9284F05B7BF5FF8AC0F2B196"/>
    <w:rsid w:val="00525957"/>
    <w:pPr>
      <w:ind w:left="720"/>
      <w:contextualSpacing/>
    </w:pPr>
    <w:rPr>
      <w:rFonts w:eastAsiaTheme="minorHAnsi"/>
      <w:lang w:eastAsia="en-US"/>
    </w:rPr>
  </w:style>
  <w:style w:type="paragraph" w:customStyle="1" w:styleId="1E3F1ED8B3E8431683BD31F4E05434396">
    <w:name w:val="1E3F1ED8B3E8431683BD31F4E05434396"/>
    <w:rsid w:val="00525957"/>
    <w:pPr>
      <w:ind w:left="720"/>
      <w:contextualSpacing/>
    </w:pPr>
    <w:rPr>
      <w:rFonts w:eastAsiaTheme="minorHAnsi"/>
      <w:lang w:eastAsia="en-US"/>
    </w:rPr>
  </w:style>
  <w:style w:type="paragraph" w:customStyle="1" w:styleId="6DE38F22835E4D3F89F7F5778C7DA0556">
    <w:name w:val="6DE38F22835E4D3F89F7F5778C7DA0556"/>
    <w:rsid w:val="00525957"/>
    <w:pPr>
      <w:ind w:left="720"/>
      <w:contextualSpacing/>
    </w:pPr>
    <w:rPr>
      <w:rFonts w:eastAsiaTheme="minorHAnsi"/>
      <w:lang w:eastAsia="en-US"/>
    </w:rPr>
  </w:style>
  <w:style w:type="paragraph" w:customStyle="1" w:styleId="29C7AB79C3D846299B1F7B2B7691060D1">
    <w:name w:val="29C7AB79C3D846299B1F7B2B7691060D1"/>
    <w:rsid w:val="00525957"/>
    <w:pPr>
      <w:ind w:left="720"/>
      <w:contextualSpacing/>
    </w:pPr>
    <w:rPr>
      <w:rFonts w:eastAsiaTheme="minorHAnsi"/>
      <w:lang w:eastAsia="en-US"/>
    </w:rPr>
  </w:style>
  <w:style w:type="paragraph" w:customStyle="1" w:styleId="2DB608E2A7D94F01975DAC37B5A1BECC1">
    <w:name w:val="2DB608E2A7D94F01975DAC37B5A1BECC1"/>
    <w:rsid w:val="00525957"/>
    <w:pPr>
      <w:ind w:left="720"/>
      <w:contextualSpacing/>
    </w:pPr>
    <w:rPr>
      <w:rFonts w:eastAsiaTheme="minorHAnsi"/>
      <w:lang w:eastAsia="en-US"/>
    </w:rPr>
  </w:style>
  <w:style w:type="paragraph" w:customStyle="1" w:styleId="D93F47F741144BAEBC383DCE13B84FEC1">
    <w:name w:val="D93F47F741144BAEBC383DCE13B84FEC1"/>
    <w:rsid w:val="00525957"/>
    <w:pPr>
      <w:ind w:left="720"/>
      <w:contextualSpacing/>
    </w:pPr>
    <w:rPr>
      <w:rFonts w:eastAsiaTheme="minorHAnsi"/>
      <w:lang w:eastAsia="en-US"/>
    </w:rPr>
  </w:style>
  <w:style w:type="paragraph" w:customStyle="1" w:styleId="BA646EF8FC404955A882D132F29201A71">
    <w:name w:val="BA646EF8FC404955A882D132F29201A71"/>
    <w:rsid w:val="00525957"/>
    <w:pPr>
      <w:ind w:left="720"/>
      <w:contextualSpacing/>
    </w:pPr>
    <w:rPr>
      <w:rFonts w:eastAsiaTheme="minorHAnsi"/>
      <w:lang w:eastAsia="en-US"/>
    </w:rPr>
  </w:style>
  <w:style w:type="paragraph" w:customStyle="1" w:styleId="52D64CCF4C124775BA6D246B957F2C3E1">
    <w:name w:val="52D64CCF4C124775BA6D246B957F2C3E1"/>
    <w:rsid w:val="00525957"/>
    <w:pPr>
      <w:ind w:left="720"/>
      <w:contextualSpacing/>
    </w:pPr>
    <w:rPr>
      <w:rFonts w:eastAsiaTheme="minorHAnsi"/>
      <w:lang w:eastAsia="en-US"/>
    </w:rPr>
  </w:style>
  <w:style w:type="paragraph" w:customStyle="1" w:styleId="BE0846ED41774E83B827019DB3FF753B1">
    <w:name w:val="BE0846ED41774E83B827019DB3FF753B1"/>
    <w:rsid w:val="00525957"/>
    <w:pPr>
      <w:ind w:left="720"/>
      <w:contextualSpacing/>
    </w:pPr>
    <w:rPr>
      <w:rFonts w:eastAsiaTheme="minorHAnsi"/>
      <w:lang w:eastAsia="en-US"/>
    </w:rPr>
  </w:style>
  <w:style w:type="paragraph" w:customStyle="1" w:styleId="5A432530E20547B4AC5D0C0FD2D2BCDB1">
    <w:name w:val="5A432530E20547B4AC5D0C0FD2D2BCDB1"/>
    <w:rsid w:val="00525957"/>
    <w:pPr>
      <w:ind w:left="720"/>
      <w:contextualSpacing/>
    </w:pPr>
    <w:rPr>
      <w:rFonts w:eastAsiaTheme="minorHAnsi"/>
      <w:lang w:eastAsia="en-US"/>
    </w:rPr>
  </w:style>
  <w:style w:type="paragraph" w:customStyle="1" w:styleId="BCC4D1174A794351A1850197B3AEB6991">
    <w:name w:val="BCC4D1174A794351A1850197B3AEB6991"/>
    <w:rsid w:val="00525957"/>
    <w:pPr>
      <w:ind w:left="720"/>
      <w:contextualSpacing/>
    </w:pPr>
    <w:rPr>
      <w:rFonts w:eastAsiaTheme="minorHAnsi"/>
      <w:lang w:eastAsia="en-US"/>
    </w:rPr>
  </w:style>
  <w:style w:type="paragraph" w:customStyle="1" w:styleId="1C7443459B2A4C028356231C99D1C3675">
    <w:name w:val="1C7443459B2A4C028356231C99D1C3675"/>
    <w:rsid w:val="00525957"/>
    <w:pPr>
      <w:ind w:left="720"/>
      <w:contextualSpacing/>
    </w:pPr>
    <w:rPr>
      <w:rFonts w:eastAsiaTheme="minorHAnsi"/>
      <w:lang w:eastAsia="en-US"/>
    </w:rPr>
  </w:style>
  <w:style w:type="paragraph" w:customStyle="1" w:styleId="D03BD28AB391447DB1BE8988D95940986">
    <w:name w:val="D03BD28AB391447DB1BE8988D95940986"/>
    <w:rsid w:val="00525957"/>
    <w:pPr>
      <w:ind w:left="720"/>
      <w:contextualSpacing/>
    </w:pPr>
    <w:rPr>
      <w:rFonts w:eastAsiaTheme="minorHAnsi"/>
      <w:lang w:eastAsia="en-US"/>
    </w:rPr>
  </w:style>
  <w:style w:type="paragraph" w:customStyle="1" w:styleId="A5BA1B206A4243DF9FE96EAB53032D0D6">
    <w:name w:val="A5BA1B206A4243DF9FE96EAB53032D0D6"/>
    <w:rsid w:val="00525957"/>
    <w:pPr>
      <w:ind w:left="720"/>
      <w:contextualSpacing/>
    </w:pPr>
    <w:rPr>
      <w:rFonts w:eastAsiaTheme="minorHAnsi"/>
      <w:lang w:eastAsia="en-US"/>
    </w:rPr>
  </w:style>
  <w:style w:type="paragraph" w:customStyle="1" w:styleId="ACF3A2EF621A464D8137B2F364D59E0B6">
    <w:name w:val="ACF3A2EF621A464D8137B2F364D59E0B6"/>
    <w:rsid w:val="00525957"/>
    <w:pPr>
      <w:ind w:left="720"/>
      <w:contextualSpacing/>
    </w:pPr>
    <w:rPr>
      <w:rFonts w:eastAsiaTheme="minorHAnsi"/>
      <w:lang w:eastAsia="en-US"/>
    </w:rPr>
  </w:style>
  <w:style w:type="paragraph" w:customStyle="1" w:styleId="F28E38A21A8C40278F8CC20A5F1C17046">
    <w:name w:val="F28E38A21A8C40278F8CC20A5F1C17046"/>
    <w:rsid w:val="00525957"/>
    <w:pPr>
      <w:ind w:left="720"/>
      <w:contextualSpacing/>
    </w:pPr>
    <w:rPr>
      <w:rFonts w:eastAsiaTheme="minorHAnsi"/>
      <w:lang w:eastAsia="en-US"/>
    </w:rPr>
  </w:style>
  <w:style w:type="paragraph" w:customStyle="1" w:styleId="A157750435C7416AB16EC360419AF60F6">
    <w:name w:val="A157750435C7416AB16EC360419AF60F6"/>
    <w:rsid w:val="00525957"/>
    <w:pPr>
      <w:ind w:left="720"/>
      <w:contextualSpacing/>
    </w:pPr>
    <w:rPr>
      <w:rFonts w:eastAsiaTheme="minorHAnsi"/>
      <w:lang w:eastAsia="en-US"/>
    </w:rPr>
  </w:style>
  <w:style w:type="paragraph" w:customStyle="1" w:styleId="C8AE109285FD414DAE86641D68352DDD6">
    <w:name w:val="C8AE109285FD414DAE86641D68352DDD6"/>
    <w:rsid w:val="00525957"/>
    <w:pPr>
      <w:ind w:left="720"/>
      <w:contextualSpacing/>
    </w:pPr>
    <w:rPr>
      <w:rFonts w:eastAsiaTheme="minorHAnsi"/>
      <w:lang w:eastAsia="en-US"/>
    </w:rPr>
  </w:style>
  <w:style w:type="paragraph" w:customStyle="1" w:styleId="A5BFAB18CD524C00BB83A05AB97C39476">
    <w:name w:val="A5BFAB18CD524C00BB83A05AB97C39476"/>
    <w:rsid w:val="00525957"/>
    <w:pPr>
      <w:ind w:left="720"/>
      <w:contextualSpacing/>
    </w:pPr>
    <w:rPr>
      <w:rFonts w:eastAsiaTheme="minorHAnsi"/>
      <w:lang w:eastAsia="en-US"/>
    </w:rPr>
  </w:style>
  <w:style w:type="paragraph" w:customStyle="1" w:styleId="D52B20F7E4A4412893DEF8B83B09E1342">
    <w:name w:val="D52B20F7E4A4412893DEF8B83B09E1342"/>
    <w:rsid w:val="00525957"/>
    <w:pPr>
      <w:ind w:left="720"/>
      <w:contextualSpacing/>
    </w:pPr>
    <w:rPr>
      <w:rFonts w:eastAsiaTheme="minorHAnsi"/>
      <w:lang w:eastAsia="en-US"/>
    </w:rPr>
  </w:style>
  <w:style w:type="paragraph" w:customStyle="1" w:styleId="0C78FB721B234963817BCAB9DA5D79D12">
    <w:name w:val="0C78FB721B234963817BCAB9DA5D79D12"/>
    <w:rsid w:val="00525957"/>
    <w:pPr>
      <w:ind w:left="720"/>
      <w:contextualSpacing/>
    </w:pPr>
    <w:rPr>
      <w:rFonts w:eastAsiaTheme="minorHAnsi"/>
      <w:lang w:eastAsia="en-US"/>
    </w:rPr>
  </w:style>
  <w:style w:type="paragraph" w:customStyle="1" w:styleId="AAC3A4577D9147428352003B171444522">
    <w:name w:val="AAC3A4577D9147428352003B171444522"/>
    <w:rsid w:val="00525957"/>
    <w:pPr>
      <w:ind w:left="720"/>
      <w:contextualSpacing/>
    </w:pPr>
    <w:rPr>
      <w:rFonts w:eastAsiaTheme="minorHAnsi"/>
      <w:lang w:eastAsia="en-US"/>
    </w:rPr>
  </w:style>
  <w:style w:type="paragraph" w:customStyle="1" w:styleId="2956DFAB57544345ABF7DEA4A520D1812">
    <w:name w:val="2956DFAB57544345ABF7DEA4A520D1812"/>
    <w:rsid w:val="00525957"/>
    <w:pPr>
      <w:ind w:left="720"/>
      <w:contextualSpacing/>
    </w:pPr>
    <w:rPr>
      <w:rFonts w:eastAsiaTheme="minorHAnsi"/>
      <w:lang w:eastAsia="en-US"/>
    </w:rPr>
  </w:style>
  <w:style w:type="paragraph" w:customStyle="1" w:styleId="3E5E2BB3EDD143279632F86E73B36D112">
    <w:name w:val="3E5E2BB3EDD143279632F86E73B36D112"/>
    <w:rsid w:val="00525957"/>
    <w:pPr>
      <w:ind w:left="720"/>
      <w:contextualSpacing/>
    </w:pPr>
    <w:rPr>
      <w:rFonts w:eastAsiaTheme="minorHAnsi"/>
      <w:lang w:eastAsia="en-US"/>
    </w:rPr>
  </w:style>
  <w:style w:type="paragraph" w:customStyle="1" w:styleId="427B582F8EDC44BDB3AF668A9443D7472">
    <w:name w:val="427B582F8EDC44BDB3AF668A9443D7472"/>
    <w:rsid w:val="00525957"/>
    <w:pPr>
      <w:ind w:left="720"/>
      <w:contextualSpacing/>
    </w:pPr>
    <w:rPr>
      <w:rFonts w:eastAsiaTheme="minorHAnsi"/>
      <w:lang w:eastAsia="en-US"/>
    </w:rPr>
  </w:style>
  <w:style w:type="paragraph" w:customStyle="1" w:styleId="EE786003367449F8AE652B9BEB8B4BAC2">
    <w:name w:val="EE786003367449F8AE652B9BEB8B4BAC2"/>
    <w:rsid w:val="00525957"/>
    <w:pPr>
      <w:ind w:left="720"/>
      <w:contextualSpacing/>
    </w:pPr>
    <w:rPr>
      <w:rFonts w:eastAsiaTheme="minorHAnsi"/>
      <w:lang w:eastAsia="en-US"/>
    </w:rPr>
  </w:style>
  <w:style w:type="paragraph" w:customStyle="1" w:styleId="DE5B1295F22C4AF58C3BB6F2C10D4E6D2">
    <w:name w:val="DE5B1295F22C4AF58C3BB6F2C10D4E6D2"/>
    <w:rsid w:val="00525957"/>
    <w:pPr>
      <w:ind w:left="720"/>
      <w:contextualSpacing/>
    </w:pPr>
    <w:rPr>
      <w:rFonts w:eastAsiaTheme="minorHAnsi"/>
      <w:lang w:eastAsia="en-US"/>
    </w:rPr>
  </w:style>
  <w:style w:type="paragraph" w:customStyle="1" w:styleId="FC3DF22DF53643BFB4812D3CDE3089152">
    <w:name w:val="FC3DF22DF53643BFB4812D3CDE3089152"/>
    <w:rsid w:val="00525957"/>
    <w:pPr>
      <w:ind w:left="720"/>
      <w:contextualSpacing/>
    </w:pPr>
    <w:rPr>
      <w:rFonts w:eastAsiaTheme="minorHAnsi"/>
      <w:lang w:eastAsia="en-US"/>
    </w:rPr>
  </w:style>
  <w:style w:type="paragraph" w:customStyle="1" w:styleId="E99D99B3D7A0482C9D3298736B4324C72">
    <w:name w:val="E99D99B3D7A0482C9D3298736B4324C72"/>
    <w:rsid w:val="00525957"/>
    <w:pPr>
      <w:ind w:left="720"/>
      <w:contextualSpacing/>
    </w:pPr>
    <w:rPr>
      <w:rFonts w:eastAsiaTheme="minorHAnsi"/>
      <w:lang w:eastAsia="en-US"/>
    </w:rPr>
  </w:style>
  <w:style w:type="paragraph" w:customStyle="1" w:styleId="8178F6C088C64431B236B2AA92DEE12E2">
    <w:name w:val="8178F6C088C64431B236B2AA92DEE12E2"/>
    <w:rsid w:val="00525957"/>
    <w:pPr>
      <w:ind w:left="720"/>
      <w:contextualSpacing/>
    </w:pPr>
    <w:rPr>
      <w:rFonts w:eastAsiaTheme="minorHAnsi"/>
      <w:lang w:eastAsia="en-US"/>
    </w:rPr>
  </w:style>
  <w:style w:type="paragraph" w:customStyle="1" w:styleId="4252BED6338344AFA2FD84D673D1F31D2">
    <w:name w:val="4252BED6338344AFA2FD84D673D1F31D2"/>
    <w:rsid w:val="00525957"/>
    <w:pPr>
      <w:ind w:left="720"/>
      <w:contextualSpacing/>
    </w:pPr>
    <w:rPr>
      <w:rFonts w:eastAsiaTheme="minorHAnsi"/>
      <w:lang w:eastAsia="en-US"/>
    </w:rPr>
  </w:style>
  <w:style w:type="paragraph" w:customStyle="1" w:styleId="DD264ED893D34BF791743A686CF6EBB02">
    <w:name w:val="DD264ED893D34BF791743A686CF6EBB02"/>
    <w:rsid w:val="00525957"/>
    <w:pPr>
      <w:ind w:left="720"/>
      <w:contextualSpacing/>
    </w:pPr>
    <w:rPr>
      <w:rFonts w:eastAsiaTheme="minorHAnsi"/>
      <w:lang w:eastAsia="en-US"/>
    </w:rPr>
  </w:style>
  <w:style w:type="paragraph" w:customStyle="1" w:styleId="76A40C6AF5DA4E848D689A6C0F97908D2">
    <w:name w:val="76A40C6AF5DA4E848D689A6C0F97908D2"/>
    <w:rsid w:val="00525957"/>
    <w:rPr>
      <w:rFonts w:eastAsiaTheme="minorHAnsi"/>
      <w:lang w:eastAsia="en-US"/>
    </w:rPr>
  </w:style>
  <w:style w:type="paragraph" w:customStyle="1" w:styleId="75B288946AAD4D28AF5B9C90BE92F78A2">
    <w:name w:val="75B288946AAD4D28AF5B9C90BE92F78A2"/>
    <w:rsid w:val="00525957"/>
    <w:rPr>
      <w:rFonts w:eastAsiaTheme="minorHAnsi"/>
      <w:lang w:eastAsia="en-US"/>
    </w:rPr>
  </w:style>
  <w:style w:type="paragraph" w:customStyle="1" w:styleId="8DD8A64FA94D49F6BB68B5E57A30E55C2">
    <w:name w:val="8DD8A64FA94D49F6BB68B5E57A30E55C2"/>
    <w:rsid w:val="00525957"/>
    <w:rPr>
      <w:rFonts w:eastAsiaTheme="minorHAnsi"/>
      <w:lang w:eastAsia="en-US"/>
    </w:rPr>
  </w:style>
  <w:style w:type="paragraph" w:customStyle="1" w:styleId="90C75F2C35084285A11E70CC28B598832">
    <w:name w:val="90C75F2C35084285A11E70CC28B598832"/>
    <w:rsid w:val="00525957"/>
    <w:rPr>
      <w:rFonts w:eastAsiaTheme="minorHAnsi"/>
      <w:lang w:eastAsia="en-US"/>
    </w:rPr>
  </w:style>
  <w:style w:type="paragraph" w:customStyle="1" w:styleId="E7B4BD87F94E496E88060EF935E1DF842">
    <w:name w:val="E7B4BD87F94E496E88060EF935E1DF842"/>
    <w:rsid w:val="00525957"/>
    <w:rPr>
      <w:rFonts w:eastAsiaTheme="minorHAnsi"/>
      <w:lang w:eastAsia="en-US"/>
    </w:rPr>
  </w:style>
  <w:style w:type="paragraph" w:customStyle="1" w:styleId="EB5E397C373F4F63A10897E9AC43A9B22">
    <w:name w:val="EB5E397C373F4F63A10897E9AC43A9B22"/>
    <w:rsid w:val="00525957"/>
    <w:rPr>
      <w:rFonts w:eastAsiaTheme="minorHAnsi"/>
      <w:lang w:eastAsia="en-US"/>
    </w:rPr>
  </w:style>
  <w:style w:type="paragraph" w:customStyle="1" w:styleId="66A4328571B44A0CB17B1376CE914B102">
    <w:name w:val="66A4328571B44A0CB17B1376CE914B102"/>
    <w:rsid w:val="00525957"/>
    <w:rPr>
      <w:rFonts w:eastAsiaTheme="minorHAnsi"/>
      <w:lang w:eastAsia="en-US"/>
    </w:rPr>
  </w:style>
  <w:style w:type="paragraph" w:customStyle="1" w:styleId="440312E4644344049C4766BB7DBCF6C32">
    <w:name w:val="440312E4644344049C4766BB7DBCF6C32"/>
    <w:rsid w:val="00525957"/>
    <w:pPr>
      <w:ind w:left="720"/>
      <w:contextualSpacing/>
    </w:pPr>
    <w:rPr>
      <w:rFonts w:eastAsiaTheme="minorHAnsi"/>
      <w:lang w:eastAsia="en-US"/>
    </w:rPr>
  </w:style>
  <w:style w:type="paragraph" w:customStyle="1" w:styleId="B44DD86E453045D58E9C1063726A71FB2">
    <w:name w:val="B44DD86E453045D58E9C1063726A71FB2"/>
    <w:rsid w:val="00525957"/>
    <w:pPr>
      <w:ind w:left="720"/>
      <w:contextualSpacing/>
    </w:pPr>
    <w:rPr>
      <w:rFonts w:eastAsiaTheme="minorHAnsi"/>
      <w:lang w:eastAsia="en-US"/>
    </w:rPr>
  </w:style>
  <w:style w:type="paragraph" w:customStyle="1" w:styleId="4A93F0FF811643339FF100603F5219F12">
    <w:name w:val="4A93F0FF811643339FF100603F5219F12"/>
    <w:rsid w:val="00525957"/>
    <w:pPr>
      <w:ind w:left="720"/>
      <w:contextualSpacing/>
    </w:pPr>
    <w:rPr>
      <w:rFonts w:eastAsiaTheme="minorHAnsi"/>
      <w:lang w:eastAsia="en-US"/>
    </w:rPr>
  </w:style>
  <w:style w:type="paragraph" w:customStyle="1" w:styleId="BC0BAE280ED0449C8AB5EBC0A4EA4DC92">
    <w:name w:val="BC0BAE280ED0449C8AB5EBC0A4EA4DC92"/>
    <w:rsid w:val="00525957"/>
    <w:pPr>
      <w:ind w:left="720"/>
      <w:contextualSpacing/>
    </w:pPr>
    <w:rPr>
      <w:rFonts w:eastAsiaTheme="minorHAnsi"/>
      <w:lang w:eastAsia="en-US"/>
    </w:rPr>
  </w:style>
  <w:style w:type="paragraph" w:customStyle="1" w:styleId="2C375DA3F9F54062AE628D6801A09FA62">
    <w:name w:val="2C375DA3F9F54062AE628D6801A09FA62"/>
    <w:rsid w:val="00525957"/>
    <w:rPr>
      <w:rFonts w:eastAsiaTheme="minorHAnsi"/>
      <w:lang w:eastAsia="en-US"/>
    </w:rPr>
  </w:style>
  <w:style w:type="paragraph" w:customStyle="1" w:styleId="9B265806171A4ECCB2F2222F3758BD0D2">
    <w:name w:val="9B265806171A4ECCB2F2222F3758BD0D2"/>
    <w:rsid w:val="00525957"/>
    <w:pPr>
      <w:ind w:left="720"/>
      <w:contextualSpacing/>
    </w:pPr>
    <w:rPr>
      <w:rFonts w:eastAsiaTheme="minorHAnsi"/>
      <w:lang w:eastAsia="en-US"/>
    </w:rPr>
  </w:style>
  <w:style w:type="paragraph" w:customStyle="1" w:styleId="DFBD64EA9FAB4FF594A99D2C3AA747142">
    <w:name w:val="DFBD64EA9FAB4FF594A99D2C3AA747142"/>
    <w:rsid w:val="00525957"/>
    <w:rPr>
      <w:rFonts w:eastAsiaTheme="minorHAnsi"/>
      <w:lang w:eastAsia="en-US"/>
    </w:rPr>
  </w:style>
  <w:style w:type="paragraph" w:customStyle="1" w:styleId="18420944EB784F7D8EC112E232727D332">
    <w:name w:val="18420944EB784F7D8EC112E232727D332"/>
    <w:rsid w:val="00525957"/>
    <w:rPr>
      <w:rFonts w:eastAsiaTheme="minorHAnsi"/>
      <w:lang w:eastAsia="en-US"/>
    </w:rPr>
  </w:style>
  <w:style w:type="paragraph" w:customStyle="1" w:styleId="1908AD5FD11948BD93512AC3E6A5C52B2">
    <w:name w:val="1908AD5FD11948BD93512AC3E6A5C52B2"/>
    <w:rsid w:val="00525957"/>
    <w:rPr>
      <w:rFonts w:eastAsiaTheme="minorHAnsi"/>
      <w:lang w:eastAsia="en-US"/>
    </w:rPr>
  </w:style>
  <w:style w:type="paragraph" w:customStyle="1" w:styleId="800A5D7BB3D94CE0A94E32DE70FC2D732">
    <w:name w:val="800A5D7BB3D94CE0A94E32DE70FC2D732"/>
    <w:rsid w:val="00525957"/>
    <w:rPr>
      <w:rFonts w:eastAsiaTheme="minorHAnsi"/>
      <w:lang w:eastAsia="en-US"/>
    </w:rPr>
  </w:style>
  <w:style w:type="paragraph" w:customStyle="1" w:styleId="7D4BE828041A4F6B917B7542697FE1532">
    <w:name w:val="7D4BE828041A4F6B917B7542697FE1532"/>
    <w:rsid w:val="00525957"/>
    <w:rPr>
      <w:rFonts w:eastAsiaTheme="minorHAnsi"/>
      <w:lang w:eastAsia="en-US"/>
    </w:rPr>
  </w:style>
  <w:style w:type="paragraph" w:customStyle="1" w:styleId="92FE416AB6F4459697ED16AE3AA6D2FA2">
    <w:name w:val="92FE416AB6F4459697ED16AE3AA6D2FA2"/>
    <w:rsid w:val="00525957"/>
    <w:rPr>
      <w:rFonts w:eastAsiaTheme="minorHAnsi"/>
      <w:lang w:eastAsia="en-US"/>
    </w:rPr>
  </w:style>
  <w:style w:type="paragraph" w:customStyle="1" w:styleId="C20C1E596C4D415EB6721421851C77C22">
    <w:name w:val="C20C1E596C4D415EB6721421851C77C22"/>
    <w:rsid w:val="00525957"/>
    <w:rPr>
      <w:rFonts w:eastAsiaTheme="minorHAnsi"/>
      <w:lang w:eastAsia="en-US"/>
    </w:rPr>
  </w:style>
  <w:style w:type="paragraph" w:customStyle="1" w:styleId="FBC1EC85929E43B1AE152E29CEA2DE9C2">
    <w:name w:val="FBC1EC85929E43B1AE152E29CEA2DE9C2"/>
    <w:rsid w:val="00525957"/>
    <w:rPr>
      <w:rFonts w:eastAsiaTheme="minorHAnsi"/>
      <w:lang w:eastAsia="en-US"/>
    </w:rPr>
  </w:style>
  <w:style w:type="paragraph" w:customStyle="1" w:styleId="A1027A16669D40BD8126AA5C079F4B422">
    <w:name w:val="A1027A16669D40BD8126AA5C079F4B422"/>
    <w:rsid w:val="00525957"/>
    <w:rPr>
      <w:rFonts w:eastAsiaTheme="minorHAnsi"/>
      <w:lang w:eastAsia="en-US"/>
    </w:rPr>
  </w:style>
  <w:style w:type="paragraph" w:customStyle="1" w:styleId="E27F3547ED91458DBCCE9542E1FBE3F52">
    <w:name w:val="E27F3547ED91458DBCCE9542E1FBE3F52"/>
    <w:rsid w:val="00525957"/>
    <w:rPr>
      <w:rFonts w:eastAsiaTheme="minorHAnsi"/>
      <w:lang w:eastAsia="en-US"/>
    </w:rPr>
  </w:style>
  <w:style w:type="paragraph" w:customStyle="1" w:styleId="70DADDF417D9491B948D90C3C3211CD12">
    <w:name w:val="70DADDF417D9491B948D90C3C3211CD12"/>
    <w:rsid w:val="00525957"/>
    <w:pPr>
      <w:ind w:left="720"/>
      <w:contextualSpacing/>
    </w:pPr>
    <w:rPr>
      <w:rFonts w:eastAsiaTheme="minorHAnsi"/>
      <w:lang w:eastAsia="en-US"/>
    </w:rPr>
  </w:style>
  <w:style w:type="paragraph" w:customStyle="1" w:styleId="4EAE63C3CFDC48119144A47D3E10A3151">
    <w:name w:val="4EAE63C3CFDC48119144A47D3E10A3151"/>
    <w:rsid w:val="00525957"/>
    <w:rPr>
      <w:rFonts w:eastAsiaTheme="minorHAnsi"/>
      <w:lang w:eastAsia="en-US"/>
    </w:rPr>
  </w:style>
  <w:style w:type="paragraph" w:customStyle="1" w:styleId="12E90DF9E2DD40F29EBB1FE3216AFFD81">
    <w:name w:val="12E90DF9E2DD40F29EBB1FE3216AFFD81"/>
    <w:rsid w:val="00525957"/>
    <w:rPr>
      <w:rFonts w:eastAsiaTheme="minorHAnsi"/>
      <w:lang w:eastAsia="en-US"/>
    </w:rPr>
  </w:style>
  <w:style w:type="paragraph" w:customStyle="1" w:styleId="4397A0BBEF244F8B99287EBB387268BE1">
    <w:name w:val="4397A0BBEF244F8B99287EBB387268BE1"/>
    <w:rsid w:val="00525957"/>
    <w:rPr>
      <w:rFonts w:eastAsiaTheme="minorHAnsi"/>
      <w:lang w:eastAsia="en-US"/>
    </w:rPr>
  </w:style>
  <w:style w:type="paragraph" w:customStyle="1" w:styleId="C6D62D29C20746B982650B35920F5FC31">
    <w:name w:val="C6D62D29C20746B982650B35920F5FC31"/>
    <w:rsid w:val="00525957"/>
    <w:rPr>
      <w:rFonts w:eastAsiaTheme="minorHAnsi"/>
      <w:lang w:eastAsia="en-US"/>
    </w:rPr>
  </w:style>
  <w:style w:type="paragraph" w:customStyle="1" w:styleId="33E85AAE1D3C4333A89928C519EF6B652">
    <w:name w:val="33E85AAE1D3C4333A89928C519EF6B652"/>
    <w:rsid w:val="00525957"/>
    <w:pPr>
      <w:ind w:left="720"/>
      <w:contextualSpacing/>
    </w:pPr>
    <w:rPr>
      <w:rFonts w:eastAsiaTheme="minorHAnsi"/>
      <w:lang w:eastAsia="en-US"/>
    </w:rPr>
  </w:style>
  <w:style w:type="paragraph" w:customStyle="1" w:styleId="DFE2DCC67A8946298E6FB817E89C715F2">
    <w:name w:val="DFE2DCC67A8946298E6FB817E89C715F2"/>
    <w:rsid w:val="00525957"/>
    <w:pPr>
      <w:ind w:left="720"/>
      <w:contextualSpacing/>
    </w:pPr>
    <w:rPr>
      <w:rFonts w:eastAsiaTheme="minorHAnsi"/>
      <w:lang w:eastAsia="en-US"/>
    </w:rPr>
  </w:style>
  <w:style w:type="paragraph" w:customStyle="1" w:styleId="674D83613D2346A0ACC30533BCDDFDB92">
    <w:name w:val="674D83613D2346A0ACC30533BCDDFDB92"/>
    <w:rsid w:val="00525957"/>
    <w:pPr>
      <w:ind w:left="720"/>
      <w:contextualSpacing/>
    </w:pPr>
    <w:rPr>
      <w:rFonts w:eastAsiaTheme="minorHAnsi"/>
      <w:lang w:eastAsia="en-US"/>
    </w:rPr>
  </w:style>
  <w:style w:type="paragraph" w:customStyle="1" w:styleId="61E7EC7A933E46FD9C603AFBD10365A22">
    <w:name w:val="61E7EC7A933E46FD9C603AFBD10365A22"/>
    <w:rsid w:val="00525957"/>
    <w:pPr>
      <w:ind w:left="720"/>
      <w:contextualSpacing/>
    </w:pPr>
    <w:rPr>
      <w:rFonts w:eastAsiaTheme="minorHAnsi"/>
      <w:lang w:eastAsia="en-US"/>
    </w:rPr>
  </w:style>
  <w:style w:type="paragraph" w:customStyle="1" w:styleId="61823690CD3B4E059B1F9CE7B2ABB77A2">
    <w:name w:val="61823690CD3B4E059B1F9CE7B2ABB77A2"/>
    <w:rsid w:val="00525957"/>
    <w:pPr>
      <w:ind w:left="720"/>
      <w:contextualSpacing/>
    </w:pPr>
    <w:rPr>
      <w:rFonts w:eastAsiaTheme="minorHAnsi"/>
      <w:lang w:eastAsia="en-US"/>
    </w:rPr>
  </w:style>
  <w:style w:type="paragraph" w:customStyle="1" w:styleId="D02AF10C75094A2CBF6AAF9DAF53068D2">
    <w:name w:val="D02AF10C75094A2CBF6AAF9DAF53068D2"/>
    <w:rsid w:val="00525957"/>
    <w:pPr>
      <w:ind w:left="720"/>
      <w:contextualSpacing/>
    </w:pPr>
    <w:rPr>
      <w:rFonts w:eastAsiaTheme="minorHAnsi"/>
      <w:lang w:eastAsia="en-US"/>
    </w:rPr>
  </w:style>
  <w:style w:type="paragraph" w:customStyle="1" w:styleId="78A65552EF744AA4AE8FA25225C4CFE31">
    <w:name w:val="78A65552EF744AA4AE8FA25225C4CFE31"/>
    <w:rsid w:val="00525957"/>
    <w:pPr>
      <w:ind w:left="720"/>
      <w:contextualSpacing/>
    </w:pPr>
    <w:rPr>
      <w:rFonts w:eastAsiaTheme="minorHAnsi"/>
      <w:lang w:eastAsia="en-US"/>
    </w:rPr>
  </w:style>
  <w:style w:type="paragraph" w:customStyle="1" w:styleId="9944C50E46BA487EB709F93A6C50CCB0">
    <w:name w:val="9944C50E46BA487EB709F93A6C50CCB0"/>
    <w:rsid w:val="00525957"/>
  </w:style>
  <w:style w:type="paragraph" w:customStyle="1" w:styleId="1EB1EAA384AB4145AAFDA5FC9C6D26CA">
    <w:name w:val="1EB1EAA384AB4145AAFDA5FC9C6D26CA"/>
    <w:rsid w:val="00525957"/>
  </w:style>
  <w:style w:type="paragraph" w:customStyle="1" w:styleId="AD2D7F8AE2EC41FCB4B54D99134D2E0B">
    <w:name w:val="AD2D7F8AE2EC41FCB4B54D99134D2E0B"/>
    <w:rsid w:val="00525957"/>
  </w:style>
  <w:style w:type="paragraph" w:customStyle="1" w:styleId="CB9A5C8C17014D229B1F4FAE9DDED1C5">
    <w:name w:val="CB9A5C8C17014D229B1F4FAE9DDED1C5"/>
    <w:rsid w:val="00525957"/>
  </w:style>
  <w:style w:type="paragraph" w:customStyle="1" w:styleId="7655E74994BE499B9E01E8A89BFA80A2">
    <w:name w:val="7655E74994BE499B9E01E8A89BFA80A2"/>
    <w:rsid w:val="00525957"/>
  </w:style>
  <w:style w:type="paragraph" w:customStyle="1" w:styleId="26D6193E8F8641C99954D19D288A6928">
    <w:name w:val="26D6193E8F8641C99954D19D288A6928"/>
    <w:rsid w:val="00525957"/>
  </w:style>
  <w:style w:type="paragraph" w:customStyle="1" w:styleId="9846EFF0C04642D394FDF91B9FFB12AE">
    <w:name w:val="9846EFF0C04642D394FDF91B9FFB12AE"/>
    <w:rsid w:val="00525957"/>
  </w:style>
  <w:style w:type="paragraph" w:customStyle="1" w:styleId="20141FB23C4A4F118C31A066EC39A1CA">
    <w:name w:val="20141FB23C4A4F118C31A066EC39A1CA"/>
    <w:rsid w:val="00525957"/>
  </w:style>
  <w:style w:type="paragraph" w:customStyle="1" w:styleId="E380FBCA67224C9E98E9F65095859088">
    <w:name w:val="E380FBCA67224C9E98E9F65095859088"/>
    <w:rsid w:val="00525957"/>
  </w:style>
  <w:style w:type="paragraph" w:customStyle="1" w:styleId="06135823D9E74E72B61F460317E62290">
    <w:name w:val="06135823D9E74E72B61F460317E62290"/>
    <w:rsid w:val="00525957"/>
  </w:style>
  <w:style w:type="paragraph" w:customStyle="1" w:styleId="19F7779F23194E67894E408B5672D23D">
    <w:name w:val="19F7779F23194E67894E408B5672D23D"/>
    <w:rsid w:val="00525957"/>
  </w:style>
  <w:style w:type="paragraph" w:customStyle="1" w:styleId="53471920A5EA4A68A2169460E5A43899">
    <w:name w:val="53471920A5EA4A68A2169460E5A43899"/>
    <w:rsid w:val="00525957"/>
  </w:style>
  <w:style w:type="paragraph" w:customStyle="1" w:styleId="6A38CBC161154022AF8FB2B2B2F63479">
    <w:name w:val="6A38CBC161154022AF8FB2B2B2F63479"/>
    <w:rsid w:val="00525957"/>
  </w:style>
  <w:style w:type="paragraph" w:customStyle="1" w:styleId="7823CD2C68DC40058B756827A97D3F78">
    <w:name w:val="7823CD2C68DC40058B756827A97D3F78"/>
    <w:rsid w:val="00525957"/>
  </w:style>
  <w:style w:type="paragraph" w:customStyle="1" w:styleId="91A9DC426EA346468D7EE7760AFC83CE">
    <w:name w:val="91A9DC426EA346468D7EE7760AFC83CE"/>
    <w:rsid w:val="00525957"/>
  </w:style>
  <w:style w:type="paragraph" w:customStyle="1" w:styleId="ADBBBEE6EBBB44208CDAF91F494E51FC">
    <w:name w:val="ADBBBEE6EBBB44208CDAF91F494E51FC"/>
    <w:rsid w:val="00525957"/>
  </w:style>
  <w:style w:type="paragraph" w:customStyle="1" w:styleId="9CA75696F2BF47469D12A2C6A5D8164F">
    <w:name w:val="9CA75696F2BF47469D12A2C6A5D8164F"/>
    <w:rsid w:val="00525957"/>
  </w:style>
  <w:style w:type="paragraph" w:customStyle="1" w:styleId="A83E1B08F4AC48CBBCB0B7D95B8FFEBB">
    <w:name w:val="A83E1B08F4AC48CBBCB0B7D95B8FFEBB"/>
    <w:rsid w:val="00525957"/>
  </w:style>
  <w:style w:type="paragraph" w:customStyle="1" w:styleId="D194280FBBFC422C997862DC754C8C42">
    <w:name w:val="D194280FBBFC422C997862DC754C8C42"/>
    <w:rsid w:val="00525957"/>
  </w:style>
  <w:style w:type="paragraph" w:customStyle="1" w:styleId="B685BA7CF7BD417C8628F1246BA249B9">
    <w:name w:val="B685BA7CF7BD417C8628F1246BA249B9"/>
    <w:rsid w:val="00525957"/>
  </w:style>
  <w:style w:type="paragraph" w:customStyle="1" w:styleId="85C1FE1E7C9343D18B4DC44CC94E386E">
    <w:name w:val="85C1FE1E7C9343D18B4DC44CC94E386E"/>
    <w:rsid w:val="00525957"/>
  </w:style>
  <w:style w:type="paragraph" w:customStyle="1" w:styleId="7D4138CFFB724D849B373761E2364C62">
    <w:name w:val="7D4138CFFB724D849B373761E2364C62"/>
    <w:rsid w:val="00525957"/>
  </w:style>
  <w:style w:type="paragraph" w:customStyle="1" w:styleId="8F790067EA234645B9A10A35C792DE96">
    <w:name w:val="8F790067EA234645B9A10A35C792DE96"/>
    <w:rsid w:val="00525957"/>
  </w:style>
  <w:style w:type="paragraph" w:customStyle="1" w:styleId="52BD049903A94BCA83A285E337EC5856">
    <w:name w:val="52BD049903A94BCA83A285E337EC5856"/>
    <w:rsid w:val="00525957"/>
  </w:style>
  <w:style w:type="paragraph" w:customStyle="1" w:styleId="E73387C548B04C27B83166CF090D930B">
    <w:name w:val="E73387C548B04C27B83166CF090D930B"/>
    <w:rsid w:val="00525957"/>
  </w:style>
  <w:style w:type="paragraph" w:customStyle="1" w:styleId="04151E5E16984D7294E905D9F790C4E8">
    <w:name w:val="04151E5E16984D7294E905D9F790C4E8"/>
    <w:rsid w:val="00525957"/>
  </w:style>
  <w:style w:type="paragraph" w:customStyle="1" w:styleId="925783EFFDBE4A3A82DB0BA3378E6F7A7">
    <w:name w:val="925783EFFDBE4A3A82DB0BA3378E6F7A7"/>
    <w:rsid w:val="00525957"/>
    <w:rPr>
      <w:rFonts w:eastAsiaTheme="minorHAnsi"/>
      <w:lang w:eastAsia="en-US"/>
    </w:rPr>
  </w:style>
  <w:style w:type="paragraph" w:customStyle="1" w:styleId="B84A89F2E9284F05B7BF5FF8AC0F2B197">
    <w:name w:val="B84A89F2E9284F05B7BF5FF8AC0F2B197"/>
    <w:rsid w:val="00525957"/>
    <w:pPr>
      <w:ind w:left="720"/>
      <w:contextualSpacing/>
    </w:pPr>
    <w:rPr>
      <w:rFonts w:eastAsiaTheme="minorHAnsi"/>
      <w:lang w:eastAsia="en-US"/>
    </w:rPr>
  </w:style>
  <w:style w:type="paragraph" w:customStyle="1" w:styleId="1E3F1ED8B3E8431683BD31F4E05434397">
    <w:name w:val="1E3F1ED8B3E8431683BD31F4E05434397"/>
    <w:rsid w:val="00525957"/>
    <w:pPr>
      <w:ind w:left="720"/>
      <w:contextualSpacing/>
    </w:pPr>
    <w:rPr>
      <w:rFonts w:eastAsiaTheme="minorHAnsi"/>
      <w:lang w:eastAsia="en-US"/>
    </w:rPr>
  </w:style>
  <w:style w:type="paragraph" w:customStyle="1" w:styleId="6DE38F22835E4D3F89F7F5778C7DA0557">
    <w:name w:val="6DE38F22835E4D3F89F7F5778C7DA0557"/>
    <w:rsid w:val="00525957"/>
    <w:pPr>
      <w:ind w:left="720"/>
      <w:contextualSpacing/>
    </w:pPr>
    <w:rPr>
      <w:rFonts w:eastAsiaTheme="minorHAnsi"/>
      <w:lang w:eastAsia="en-US"/>
    </w:rPr>
  </w:style>
  <w:style w:type="paragraph" w:customStyle="1" w:styleId="29C7AB79C3D846299B1F7B2B7691060D2">
    <w:name w:val="29C7AB79C3D846299B1F7B2B7691060D2"/>
    <w:rsid w:val="00525957"/>
    <w:pPr>
      <w:ind w:left="720"/>
      <w:contextualSpacing/>
    </w:pPr>
    <w:rPr>
      <w:rFonts w:eastAsiaTheme="minorHAnsi"/>
      <w:lang w:eastAsia="en-US"/>
    </w:rPr>
  </w:style>
  <w:style w:type="paragraph" w:customStyle="1" w:styleId="2DB608E2A7D94F01975DAC37B5A1BECC2">
    <w:name w:val="2DB608E2A7D94F01975DAC37B5A1BECC2"/>
    <w:rsid w:val="00525957"/>
    <w:pPr>
      <w:ind w:left="720"/>
      <w:contextualSpacing/>
    </w:pPr>
    <w:rPr>
      <w:rFonts w:eastAsiaTheme="minorHAnsi"/>
      <w:lang w:eastAsia="en-US"/>
    </w:rPr>
  </w:style>
  <w:style w:type="paragraph" w:customStyle="1" w:styleId="D93F47F741144BAEBC383DCE13B84FEC2">
    <w:name w:val="D93F47F741144BAEBC383DCE13B84FEC2"/>
    <w:rsid w:val="00525957"/>
    <w:pPr>
      <w:ind w:left="720"/>
      <w:contextualSpacing/>
    </w:pPr>
    <w:rPr>
      <w:rFonts w:eastAsiaTheme="minorHAnsi"/>
      <w:lang w:eastAsia="en-US"/>
    </w:rPr>
  </w:style>
  <w:style w:type="paragraph" w:customStyle="1" w:styleId="19F7779F23194E67894E408B5672D23D1">
    <w:name w:val="19F7779F23194E67894E408B5672D23D1"/>
    <w:rsid w:val="00525957"/>
    <w:pPr>
      <w:ind w:left="720"/>
      <w:contextualSpacing/>
    </w:pPr>
    <w:rPr>
      <w:rFonts w:eastAsiaTheme="minorHAnsi"/>
      <w:lang w:eastAsia="en-US"/>
    </w:rPr>
  </w:style>
  <w:style w:type="paragraph" w:customStyle="1" w:styleId="53471920A5EA4A68A2169460E5A438991">
    <w:name w:val="53471920A5EA4A68A2169460E5A438991"/>
    <w:rsid w:val="00525957"/>
    <w:pPr>
      <w:ind w:left="720"/>
      <w:contextualSpacing/>
    </w:pPr>
    <w:rPr>
      <w:rFonts w:eastAsiaTheme="minorHAnsi"/>
      <w:lang w:eastAsia="en-US"/>
    </w:rPr>
  </w:style>
  <w:style w:type="paragraph" w:customStyle="1" w:styleId="6A38CBC161154022AF8FB2B2B2F634791">
    <w:name w:val="6A38CBC161154022AF8FB2B2B2F634791"/>
    <w:rsid w:val="00525957"/>
    <w:pPr>
      <w:ind w:left="720"/>
      <w:contextualSpacing/>
    </w:pPr>
    <w:rPr>
      <w:rFonts w:eastAsiaTheme="minorHAnsi"/>
      <w:lang w:eastAsia="en-US"/>
    </w:rPr>
  </w:style>
  <w:style w:type="paragraph" w:customStyle="1" w:styleId="7823CD2C68DC40058B756827A97D3F781">
    <w:name w:val="7823CD2C68DC40058B756827A97D3F781"/>
    <w:rsid w:val="00525957"/>
    <w:pPr>
      <w:ind w:left="720"/>
      <w:contextualSpacing/>
    </w:pPr>
    <w:rPr>
      <w:rFonts w:eastAsiaTheme="minorHAnsi"/>
      <w:lang w:eastAsia="en-US"/>
    </w:rPr>
  </w:style>
  <w:style w:type="paragraph" w:customStyle="1" w:styleId="91A9DC426EA346468D7EE7760AFC83CE1">
    <w:name w:val="91A9DC426EA346468D7EE7760AFC83CE1"/>
    <w:rsid w:val="00525957"/>
    <w:pPr>
      <w:ind w:left="720"/>
      <w:contextualSpacing/>
    </w:pPr>
    <w:rPr>
      <w:rFonts w:eastAsiaTheme="minorHAnsi"/>
      <w:lang w:eastAsia="en-US"/>
    </w:rPr>
  </w:style>
  <w:style w:type="paragraph" w:customStyle="1" w:styleId="ADBBBEE6EBBB44208CDAF91F494E51FC1">
    <w:name w:val="ADBBBEE6EBBB44208CDAF91F494E51FC1"/>
    <w:rsid w:val="00525957"/>
    <w:pPr>
      <w:ind w:left="720"/>
      <w:contextualSpacing/>
    </w:pPr>
    <w:rPr>
      <w:rFonts w:eastAsiaTheme="minorHAnsi"/>
      <w:lang w:eastAsia="en-US"/>
    </w:rPr>
  </w:style>
  <w:style w:type="paragraph" w:customStyle="1" w:styleId="9CA75696F2BF47469D12A2C6A5D8164F1">
    <w:name w:val="9CA75696F2BF47469D12A2C6A5D8164F1"/>
    <w:rsid w:val="00525957"/>
    <w:pPr>
      <w:ind w:left="720"/>
      <w:contextualSpacing/>
    </w:pPr>
    <w:rPr>
      <w:rFonts w:eastAsiaTheme="minorHAnsi"/>
      <w:lang w:eastAsia="en-US"/>
    </w:rPr>
  </w:style>
  <w:style w:type="paragraph" w:customStyle="1" w:styleId="A83E1B08F4AC48CBBCB0B7D95B8FFEBB1">
    <w:name w:val="A83E1B08F4AC48CBBCB0B7D95B8FFEBB1"/>
    <w:rsid w:val="00525957"/>
    <w:pPr>
      <w:ind w:left="720"/>
      <w:contextualSpacing/>
    </w:pPr>
    <w:rPr>
      <w:rFonts w:eastAsiaTheme="minorHAnsi"/>
      <w:lang w:eastAsia="en-US"/>
    </w:rPr>
  </w:style>
  <w:style w:type="paragraph" w:customStyle="1" w:styleId="D194280FBBFC422C997862DC754C8C421">
    <w:name w:val="D194280FBBFC422C997862DC754C8C421"/>
    <w:rsid w:val="00525957"/>
    <w:pPr>
      <w:ind w:left="720"/>
      <w:contextualSpacing/>
    </w:pPr>
    <w:rPr>
      <w:rFonts w:eastAsiaTheme="minorHAnsi"/>
      <w:lang w:eastAsia="en-US"/>
    </w:rPr>
  </w:style>
  <w:style w:type="paragraph" w:customStyle="1" w:styleId="B685BA7CF7BD417C8628F1246BA249B91">
    <w:name w:val="B685BA7CF7BD417C8628F1246BA249B91"/>
    <w:rsid w:val="00525957"/>
    <w:pPr>
      <w:ind w:left="720"/>
      <w:contextualSpacing/>
    </w:pPr>
    <w:rPr>
      <w:rFonts w:eastAsiaTheme="minorHAnsi"/>
      <w:lang w:eastAsia="en-US"/>
    </w:rPr>
  </w:style>
  <w:style w:type="paragraph" w:customStyle="1" w:styleId="85C1FE1E7C9343D18B4DC44CC94E386E1">
    <w:name w:val="85C1FE1E7C9343D18B4DC44CC94E386E1"/>
    <w:rsid w:val="00525957"/>
    <w:pPr>
      <w:ind w:left="720"/>
      <w:contextualSpacing/>
    </w:pPr>
    <w:rPr>
      <w:rFonts w:eastAsiaTheme="minorHAnsi"/>
      <w:lang w:eastAsia="en-US"/>
    </w:rPr>
  </w:style>
  <w:style w:type="paragraph" w:customStyle="1" w:styleId="7D4138CFFB724D849B373761E2364C621">
    <w:name w:val="7D4138CFFB724D849B373761E2364C621"/>
    <w:rsid w:val="00525957"/>
    <w:pPr>
      <w:ind w:left="720"/>
      <w:contextualSpacing/>
    </w:pPr>
    <w:rPr>
      <w:rFonts w:eastAsiaTheme="minorHAnsi"/>
      <w:lang w:eastAsia="en-US"/>
    </w:rPr>
  </w:style>
  <w:style w:type="paragraph" w:customStyle="1" w:styleId="8F790067EA234645B9A10A35C792DE961">
    <w:name w:val="8F790067EA234645B9A10A35C792DE961"/>
    <w:rsid w:val="00525957"/>
    <w:pPr>
      <w:ind w:left="720"/>
      <w:contextualSpacing/>
    </w:pPr>
    <w:rPr>
      <w:rFonts w:eastAsiaTheme="minorHAnsi"/>
      <w:lang w:eastAsia="en-US"/>
    </w:rPr>
  </w:style>
  <w:style w:type="paragraph" w:customStyle="1" w:styleId="52BD049903A94BCA83A285E337EC58561">
    <w:name w:val="52BD049903A94BCA83A285E337EC58561"/>
    <w:rsid w:val="00525957"/>
    <w:pPr>
      <w:ind w:left="720"/>
      <w:contextualSpacing/>
    </w:pPr>
    <w:rPr>
      <w:rFonts w:eastAsiaTheme="minorHAnsi"/>
      <w:lang w:eastAsia="en-US"/>
    </w:rPr>
  </w:style>
  <w:style w:type="paragraph" w:customStyle="1" w:styleId="E73387C548B04C27B83166CF090D930B1">
    <w:name w:val="E73387C548B04C27B83166CF090D930B1"/>
    <w:rsid w:val="00525957"/>
    <w:pPr>
      <w:ind w:left="720"/>
      <w:contextualSpacing/>
    </w:pPr>
    <w:rPr>
      <w:rFonts w:eastAsiaTheme="minorHAnsi"/>
      <w:lang w:eastAsia="en-US"/>
    </w:rPr>
  </w:style>
  <w:style w:type="paragraph" w:customStyle="1" w:styleId="04151E5E16984D7294E905D9F790C4E81">
    <w:name w:val="04151E5E16984D7294E905D9F790C4E81"/>
    <w:rsid w:val="00525957"/>
    <w:pPr>
      <w:ind w:left="720"/>
      <w:contextualSpacing/>
    </w:pPr>
    <w:rPr>
      <w:rFonts w:eastAsiaTheme="minorHAnsi"/>
      <w:lang w:eastAsia="en-US"/>
    </w:rPr>
  </w:style>
  <w:style w:type="paragraph" w:customStyle="1" w:styleId="1C7443459B2A4C028356231C99D1C3676">
    <w:name w:val="1C7443459B2A4C028356231C99D1C3676"/>
    <w:rsid w:val="00525957"/>
    <w:pPr>
      <w:ind w:left="720"/>
      <w:contextualSpacing/>
    </w:pPr>
    <w:rPr>
      <w:rFonts w:eastAsiaTheme="minorHAnsi"/>
      <w:lang w:eastAsia="en-US"/>
    </w:rPr>
  </w:style>
  <w:style w:type="paragraph" w:customStyle="1" w:styleId="D03BD28AB391447DB1BE8988D95940987">
    <w:name w:val="D03BD28AB391447DB1BE8988D95940987"/>
    <w:rsid w:val="00525957"/>
    <w:pPr>
      <w:ind w:left="720"/>
      <w:contextualSpacing/>
    </w:pPr>
    <w:rPr>
      <w:rFonts w:eastAsiaTheme="minorHAnsi"/>
      <w:lang w:eastAsia="en-US"/>
    </w:rPr>
  </w:style>
  <w:style w:type="paragraph" w:customStyle="1" w:styleId="A5BA1B206A4243DF9FE96EAB53032D0D7">
    <w:name w:val="A5BA1B206A4243DF9FE96EAB53032D0D7"/>
    <w:rsid w:val="00525957"/>
    <w:pPr>
      <w:ind w:left="720"/>
      <w:contextualSpacing/>
    </w:pPr>
    <w:rPr>
      <w:rFonts w:eastAsiaTheme="minorHAnsi"/>
      <w:lang w:eastAsia="en-US"/>
    </w:rPr>
  </w:style>
  <w:style w:type="paragraph" w:customStyle="1" w:styleId="ACF3A2EF621A464D8137B2F364D59E0B7">
    <w:name w:val="ACF3A2EF621A464D8137B2F364D59E0B7"/>
    <w:rsid w:val="00525957"/>
    <w:pPr>
      <w:ind w:left="720"/>
      <w:contextualSpacing/>
    </w:pPr>
    <w:rPr>
      <w:rFonts w:eastAsiaTheme="minorHAnsi"/>
      <w:lang w:eastAsia="en-US"/>
    </w:rPr>
  </w:style>
  <w:style w:type="paragraph" w:customStyle="1" w:styleId="F28E38A21A8C40278F8CC20A5F1C17047">
    <w:name w:val="F28E38A21A8C40278F8CC20A5F1C17047"/>
    <w:rsid w:val="00525957"/>
    <w:pPr>
      <w:ind w:left="720"/>
      <w:contextualSpacing/>
    </w:pPr>
    <w:rPr>
      <w:rFonts w:eastAsiaTheme="minorHAnsi"/>
      <w:lang w:eastAsia="en-US"/>
    </w:rPr>
  </w:style>
  <w:style w:type="paragraph" w:customStyle="1" w:styleId="A157750435C7416AB16EC360419AF60F7">
    <w:name w:val="A157750435C7416AB16EC360419AF60F7"/>
    <w:rsid w:val="00525957"/>
    <w:pPr>
      <w:ind w:left="720"/>
      <w:contextualSpacing/>
    </w:pPr>
    <w:rPr>
      <w:rFonts w:eastAsiaTheme="minorHAnsi"/>
      <w:lang w:eastAsia="en-US"/>
    </w:rPr>
  </w:style>
  <w:style w:type="paragraph" w:customStyle="1" w:styleId="C8AE109285FD414DAE86641D68352DDD7">
    <w:name w:val="C8AE109285FD414DAE86641D68352DDD7"/>
    <w:rsid w:val="00525957"/>
    <w:pPr>
      <w:ind w:left="720"/>
      <w:contextualSpacing/>
    </w:pPr>
    <w:rPr>
      <w:rFonts w:eastAsiaTheme="minorHAnsi"/>
      <w:lang w:eastAsia="en-US"/>
    </w:rPr>
  </w:style>
  <w:style w:type="paragraph" w:customStyle="1" w:styleId="A5BFAB18CD524C00BB83A05AB97C39477">
    <w:name w:val="A5BFAB18CD524C00BB83A05AB97C39477"/>
    <w:rsid w:val="00525957"/>
    <w:pPr>
      <w:ind w:left="720"/>
      <w:contextualSpacing/>
    </w:pPr>
    <w:rPr>
      <w:rFonts w:eastAsiaTheme="minorHAnsi"/>
      <w:lang w:eastAsia="en-US"/>
    </w:rPr>
  </w:style>
  <w:style w:type="paragraph" w:customStyle="1" w:styleId="D52B20F7E4A4412893DEF8B83B09E1343">
    <w:name w:val="D52B20F7E4A4412893DEF8B83B09E1343"/>
    <w:rsid w:val="00525957"/>
    <w:pPr>
      <w:ind w:left="720"/>
      <w:contextualSpacing/>
    </w:pPr>
    <w:rPr>
      <w:rFonts w:eastAsiaTheme="minorHAnsi"/>
      <w:lang w:eastAsia="en-US"/>
    </w:rPr>
  </w:style>
  <w:style w:type="paragraph" w:customStyle="1" w:styleId="0C78FB721B234963817BCAB9DA5D79D13">
    <w:name w:val="0C78FB721B234963817BCAB9DA5D79D13"/>
    <w:rsid w:val="00525957"/>
    <w:pPr>
      <w:ind w:left="720"/>
      <w:contextualSpacing/>
    </w:pPr>
    <w:rPr>
      <w:rFonts w:eastAsiaTheme="minorHAnsi"/>
      <w:lang w:eastAsia="en-US"/>
    </w:rPr>
  </w:style>
  <w:style w:type="paragraph" w:customStyle="1" w:styleId="AAC3A4577D9147428352003B171444523">
    <w:name w:val="AAC3A4577D9147428352003B171444523"/>
    <w:rsid w:val="00525957"/>
    <w:pPr>
      <w:ind w:left="720"/>
      <w:contextualSpacing/>
    </w:pPr>
    <w:rPr>
      <w:rFonts w:eastAsiaTheme="minorHAnsi"/>
      <w:lang w:eastAsia="en-US"/>
    </w:rPr>
  </w:style>
  <w:style w:type="paragraph" w:customStyle="1" w:styleId="2956DFAB57544345ABF7DEA4A520D1813">
    <w:name w:val="2956DFAB57544345ABF7DEA4A520D1813"/>
    <w:rsid w:val="00525957"/>
    <w:pPr>
      <w:ind w:left="720"/>
      <w:contextualSpacing/>
    </w:pPr>
    <w:rPr>
      <w:rFonts w:eastAsiaTheme="minorHAnsi"/>
      <w:lang w:eastAsia="en-US"/>
    </w:rPr>
  </w:style>
  <w:style w:type="paragraph" w:customStyle="1" w:styleId="3E5E2BB3EDD143279632F86E73B36D113">
    <w:name w:val="3E5E2BB3EDD143279632F86E73B36D113"/>
    <w:rsid w:val="00525957"/>
    <w:pPr>
      <w:ind w:left="720"/>
      <w:contextualSpacing/>
    </w:pPr>
    <w:rPr>
      <w:rFonts w:eastAsiaTheme="minorHAnsi"/>
      <w:lang w:eastAsia="en-US"/>
    </w:rPr>
  </w:style>
  <w:style w:type="paragraph" w:customStyle="1" w:styleId="427B582F8EDC44BDB3AF668A9443D7473">
    <w:name w:val="427B582F8EDC44BDB3AF668A9443D7473"/>
    <w:rsid w:val="00525957"/>
    <w:pPr>
      <w:ind w:left="720"/>
      <w:contextualSpacing/>
    </w:pPr>
    <w:rPr>
      <w:rFonts w:eastAsiaTheme="minorHAnsi"/>
      <w:lang w:eastAsia="en-US"/>
    </w:rPr>
  </w:style>
  <w:style w:type="paragraph" w:customStyle="1" w:styleId="EE786003367449F8AE652B9BEB8B4BAC3">
    <w:name w:val="EE786003367449F8AE652B9BEB8B4BAC3"/>
    <w:rsid w:val="00525957"/>
    <w:pPr>
      <w:ind w:left="720"/>
      <w:contextualSpacing/>
    </w:pPr>
    <w:rPr>
      <w:rFonts w:eastAsiaTheme="minorHAnsi"/>
      <w:lang w:eastAsia="en-US"/>
    </w:rPr>
  </w:style>
  <w:style w:type="paragraph" w:customStyle="1" w:styleId="DE5B1295F22C4AF58C3BB6F2C10D4E6D3">
    <w:name w:val="DE5B1295F22C4AF58C3BB6F2C10D4E6D3"/>
    <w:rsid w:val="00525957"/>
    <w:pPr>
      <w:ind w:left="720"/>
      <w:contextualSpacing/>
    </w:pPr>
    <w:rPr>
      <w:rFonts w:eastAsiaTheme="minorHAnsi"/>
      <w:lang w:eastAsia="en-US"/>
    </w:rPr>
  </w:style>
  <w:style w:type="paragraph" w:customStyle="1" w:styleId="FC3DF22DF53643BFB4812D3CDE3089153">
    <w:name w:val="FC3DF22DF53643BFB4812D3CDE3089153"/>
    <w:rsid w:val="00525957"/>
    <w:pPr>
      <w:ind w:left="720"/>
      <w:contextualSpacing/>
    </w:pPr>
    <w:rPr>
      <w:rFonts w:eastAsiaTheme="minorHAnsi"/>
      <w:lang w:eastAsia="en-US"/>
    </w:rPr>
  </w:style>
  <w:style w:type="paragraph" w:customStyle="1" w:styleId="E99D99B3D7A0482C9D3298736B4324C73">
    <w:name w:val="E99D99B3D7A0482C9D3298736B4324C73"/>
    <w:rsid w:val="00525957"/>
    <w:pPr>
      <w:ind w:left="720"/>
      <w:contextualSpacing/>
    </w:pPr>
    <w:rPr>
      <w:rFonts w:eastAsiaTheme="minorHAnsi"/>
      <w:lang w:eastAsia="en-US"/>
    </w:rPr>
  </w:style>
  <w:style w:type="paragraph" w:customStyle="1" w:styleId="8178F6C088C64431B236B2AA92DEE12E3">
    <w:name w:val="8178F6C088C64431B236B2AA92DEE12E3"/>
    <w:rsid w:val="00525957"/>
    <w:pPr>
      <w:ind w:left="720"/>
      <w:contextualSpacing/>
    </w:pPr>
    <w:rPr>
      <w:rFonts w:eastAsiaTheme="minorHAnsi"/>
      <w:lang w:eastAsia="en-US"/>
    </w:rPr>
  </w:style>
  <w:style w:type="paragraph" w:customStyle="1" w:styleId="4252BED6338344AFA2FD84D673D1F31D3">
    <w:name w:val="4252BED6338344AFA2FD84D673D1F31D3"/>
    <w:rsid w:val="00525957"/>
    <w:pPr>
      <w:ind w:left="720"/>
      <w:contextualSpacing/>
    </w:pPr>
    <w:rPr>
      <w:rFonts w:eastAsiaTheme="minorHAnsi"/>
      <w:lang w:eastAsia="en-US"/>
    </w:rPr>
  </w:style>
  <w:style w:type="paragraph" w:customStyle="1" w:styleId="DD264ED893D34BF791743A686CF6EBB03">
    <w:name w:val="DD264ED893D34BF791743A686CF6EBB03"/>
    <w:rsid w:val="00525957"/>
    <w:pPr>
      <w:ind w:left="720"/>
      <w:contextualSpacing/>
    </w:pPr>
    <w:rPr>
      <w:rFonts w:eastAsiaTheme="minorHAnsi"/>
      <w:lang w:eastAsia="en-US"/>
    </w:rPr>
  </w:style>
  <w:style w:type="paragraph" w:customStyle="1" w:styleId="76A40C6AF5DA4E848D689A6C0F97908D3">
    <w:name w:val="76A40C6AF5DA4E848D689A6C0F97908D3"/>
    <w:rsid w:val="00525957"/>
    <w:rPr>
      <w:rFonts w:eastAsiaTheme="minorHAnsi"/>
      <w:lang w:eastAsia="en-US"/>
    </w:rPr>
  </w:style>
  <w:style w:type="paragraph" w:customStyle="1" w:styleId="75B288946AAD4D28AF5B9C90BE92F78A3">
    <w:name w:val="75B288946AAD4D28AF5B9C90BE92F78A3"/>
    <w:rsid w:val="00525957"/>
    <w:rPr>
      <w:rFonts w:eastAsiaTheme="minorHAnsi"/>
      <w:lang w:eastAsia="en-US"/>
    </w:rPr>
  </w:style>
  <w:style w:type="paragraph" w:customStyle="1" w:styleId="8DD8A64FA94D49F6BB68B5E57A30E55C3">
    <w:name w:val="8DD8A64FA94D49F6BB68B5E57A30E55C3"/>
    <w:rsid w:val="00525957"/>
    <w:rPr>
      <w:rFonts w:eastAsiaTheme="minorHAnsi"/>
      <w:lang w:eastAsia="en-US"/>
    </w:rPr>
  </w:style>
  <w:style w:type="paragraph" w:customStyle="1" w:styleId="90C75F2C35084285A11E70CC28B598833">
    <w:name w:val="90C75F2C35084285A11E70CC28B598833"/>
    <w:rsid w:val="00525957"/>
    <w:rPr>
      <w:rFonts w:eastAsiaTheme="minorHAnsi"/>
      <w:lang w:eastAsia="en-US"/>
    </w:rPr>
  </w:style>
  <w:style w:type="paragraph" w:customStyle="1" w:styleId="E7B4BD87F94E496E88060EF935E1DF843">
    <w:name w:val="E7B4BD87F94E496E88060EF935E1DF843"/>
    <w:rsid w:val="00525957"/>
    <w:rPr>
      <w:rFonts w:eastAsiaTheme="minorHAnsi"/>
      <w:lang w:eastAsia="en-US"/>
    </w:rPr>
  </w:style>
  <w:style w:type="paragraph" w:customStyle="1" w:styleId="EB5E397C373F4F63A10897E9AC43A9B23">
    <w:name w:val="EB5E397C373F4F63A10897E9AC43A9B23"/>
    <w:rsid w:val="00525957"/>
    <w:rPr>
      <w:rFonts w:eastAsiaTheme="minorHAnsi"/>
      <w:lang w:eastAsia="en-US"/>
    </w:rPr>
  </w:style>
  <w:style w:type="paragraph" w:customStyle="1" w:styleId="66A4328571B44A0CB17B1376CE914B103">
    <w:name w:val="66A4328571B44A0CB17B1376CE914B103"/>
    <w:rsid w:val="00525957"/>
    <w:rPr>
      <w:rFonts w:eastAsiaTheme="minorHAnsi"/>
      <w:lang w:eastAsia="en-US"/>
    </w:rPr>
  </w:style>
  <w:style w:type="paragraph" w:customStyle="1" w:styleId="440312E4644344049C4766BB7DBCF6C33">
    <w:name w:val="440312E4644344049C4766BB7DBCF6C33"/>
    <w:rsid w:val="00525957"/>
    <w:pPr>
      <w:ind w:left="720"/>
      <w:contextualSpacing/>
    </w:pPr>
    <w:rPr>
      <w:rFonts w:eastAsiaTheme="minorHAnsi"/>
      <w:lang w:eastAsia="en-US"/>
    </w:rPr>
  </w:style>
  <w:style w:type="paragraph" w:customStyle="1" w:styleId="B44DD86E453045D58E9C1063726A71FB3">
    <w:name w:val="B44DD86E453045D58E9C1063726A71FB3"/>
    <w:rsid w:val="00525957"/>
    <w:pPr>
      <w:ind w:left="720"/>
      <w:contextualSpacing/>
    </w:pPr>
    <w:rPr>
      <w:rFonts w:eastAsiaTheme="minorHAnsi"/>
      <w:lang w:eastAsia="en-US"/>
    </w:rPr>
  </w:style>
  <w:style w:type="paragraph" w:customStyle="1" w:styleId="4A93F0FF811643339FF100603F5219F13">
    <w:name w:val="4A93F0FF811643339FF100603F5219F13"/>
    <w:rsid w:val="00525957"/>
    <w:pPr>
      <w:ind w:left="720"/>
      <w:contextualSpacing/>
    </w:pPr>
    <w:rPr>
      <w:rFonts w:eastAsiaTheme="minorHAnsi"/>
      <w:lang w:eastAsia="en-US"/>
    </w:rPr>
  </w:style>
  <w:style w:type="paragraph" w:customStyle="1" w:styleId="BC0BAE280ED0449C8AB5EBC0A4EA4DC93">
    <w:name w:val="BC0BAE280ED0449C8AB5EBC0A4EA4DC93"/>
    <w:rsid w:val="00525957"/>
    <w:pPr>
      <w:ind w:left="720"/>
      <w:contextualSpacing/>
    </w:pPr>
    <w:rPr>
      <w:rFonts w:eastAsiaTheme="minorHAnsi"/>
      <w:lang w:eastAsia="en-US"/>
    </w:rPr>
  </w:style>
  <w:style w:type="paragraph" w:customStyle="1" w:styleId="2C375DA3F9F54062AE628D6801A09FA63">
    <w:name w:val="2C375DA3F9F54062AE628D6801A09FA63"/>
    <w:rsid w:val="00525957"/>
    <w:rPr>
      <w:rFonts w:eastAsiaTheme="minorHAnsi"/>
      <w:lang w:eastAsia="en-US"/>
    </w:rPr>
  </w:style>
  <w:style w:type="paragraph" w:customStyle="1" w:styleId="9B265806171A4ECCB2F2222F3758BD0D3">
    <w:name w:val="9B265806171A4ECCB2F2222F3758BD0D3"/>
    <w:rsid w:val="00525957"/>
    <w:pPr>
      <w:ind w:left="720"/>
      <w:contextualSpacing/>
    </w:pPr>
    <w:rPr>
      <w:rFonts w:eastAsiaTheme="minorHAnsi"/>
      <w:lang w:eastAsia="en-US"/>
    </w:rPr>
  </w:style>
  <w:style w:type="paragraph" w:customStyle="1" w:styleId="DFBD64EA9FAB4FF594A99D2C3AA747143">
    <w:name w:val="DFBD64EA9FAB4FF594A99D2C3AA747143"/>
    <w:rsid w:val="00525957"/>
    <w:rPr>
      <w:rFonts w:eastAsiaTheme="minorHAnsi"/>
      <w:lang w:eastAsia="en-US"/>
    </w:rPr>
  </w:style>
  <w:style w:type="paragraph" w:customStyle="1" w:styleId="18420944EB784F7D8EC112E232727D333">
    <w:name w:val="18420944EB784F7D8EC112E232727D333"/>
    <w:rsid w:val="00525957"/>
    <w:rPr>
      <w:rFonts w:eastAsiaTheme="minorHAnsi"/>
      <w:lang w:eastAsia="en-US"/>
    </w:rPr>
  </w:style>
  <w:style w:type="paragraph" w:customStyle="1" w:styleId="1908AD5FD11948BD93512AC3E6A5C52B3">
    <w:name w:val="1908AD5FD11948BD93512AC3E6A5C52B3"/>
    <w:rsid w:val="00525957"/>
    <w:rPr>
      <w:rFonts w:eastAsiaTheme="minorHAnsi"/>
      <w:lang w:eastAsia="en-US"/>
    </w:rPr>
  </w:style>
  <w:style w:type="paragraph" w:customStyle="1" w:styleId="800A5D7BB3D94CE0A94E32DE70FC2D733">
    <w:name w:val="800A5D7BB3D94CE0A94E32DE70FC2D733"/>
    <w:rsid w:val="00525957"/>
    <w:rPr>
      <w:rFonts w:eastAsiaTheme="minorHAnsi"/>
      <w:lang w:eastAsia="en-US"/>
    </w:rPr>
  </w:style>
  <w:style w:type="paragraph" w:customStyle="1" w:styleId="7D4BE828041A4F6B917B7542697FE1533">
    <w:name w:val="7D4BE828041A4F6B917B7542697FE1533"/>
    <w:rsid w:val="00525957"/>
    <w:rPr>
      <w:rFonts w:eastAsiaTheme="minorHAnsi"/>
      <w:lang w:eastAsia="en-US"/>
    </w:rPr>
  </w:style>
  <w:style w:type="paragraph" w:customStyle="1" w:styleId="92FE416AB6F4459697ED16AE3AA6D2FA3">
    <w:name w:val="92FE416AB6F4459697ED16AE3AA6D2FA3"/>
    <w:rsid w:val="00525957"/>
    <w:rPr>
      <w:rFonts w:eastAsiaTheme="minorHAnsi"/>
      <w:lang w:eastAsia="en-US"/>
    </w:rPr>
  </w:style>
  <w:style w:type="paragraph" w:customStyle="1" w:styleId="C20C1E596C4D415EB6721421851C77C23">
    <w:name w:val="C20C1E596C4D415EB6721421851C77C23"/>
    <w:rsid w:val="00525957"/>
    <w:rPr>
      <w:rFonts w:eastAsiaTheme="minorHAnsi"/>
      <w:lang w:eastAsia="en-US"/>
    </w:rPr>
  </w:style>
  <w:style w:type="paragraph" w:customStyle="1" w:styleId="FBC1EC85929E43B1AE152E29CEA2DE9C3">
    <w:name w:val="FBC1EC85929E43B1AE152E29CEA2DE9C3"/>
    <w:rsid w:val="00525957"/>
    <w:rPr>
      <w:rFonts w:eastAsiaTheme="minorHAnsi"/>
      <w:lang w:eastAsia="en-US"/>
    </w:rPr>
  </w:style>
  <w:style w:type="paragraph" w:customStyle="1" w:styleId="A1027A16669D40BD8126AA5C079F4B423">
    <w:name w:val="A1027A16669D40BD8126AA5C079F4B423"/>
    <w:rsid w:val="00525957"/>
    <w:rPr>
      <w:rFonts w:eastAsiaTheme="minorHAnsi"/>
      <w:lang w:eastAsia="en-US"/>
    </w:rPr>
  </w:style>
  <w:style w:type="paragraph" w:customStyle="1" w:styleId="E27F3547ED91458DBCCE9542E1FBE3F53">
    <w:name w:val="E27F3547ED91458DBCCE9542E1FBE3F53"/>
    <w:rsid w:val="00525957"/>
    <w:rPr>
      <w:rFonts w:eastAsiaTheme="minorHAnsi"/>
      <w:lang w:eastAsia="en-US"/>
    </w:rPr>
  </w:style>
  <w:style w:type="paragraph" w:customStyle="1" w:styleId="70DADDF417D9491B948D90C3C3211CD13">
    <w:name w:val="70DADDF417D9491B948D90C3C3211CD13"/>
    <w:rsid w:val="00525957"/>
    <w:pPr>
      <w:ind w:left="720"/>
      <w:contextualSpacing/>
    </w:pPr>
    <w:rPr>
      <w:rFonts w:eastAsiaTheme="minorHAnsi"/>
      <w:lang w:eastAsia="en-US"/>
    </w:rPr>
  </w:style>
  <w:style w:type="paragraph" w:customStyle="1" w:styleId="4EAE63C3CFDC48119144A47D3E10A3152">
    <w:name w:val="4EAE63C3CFDC48119144A47D3E10A3152"/>
    <w:rsid w:val="00525957"/>
    <w:rPr>
      <w:rFonts w:eastAsiaTheme="minorHAnsi"/>
      <w:lang w:eastAsia="en-US"/>
    </w:rPr>
  </w:style>
  <w:style w:type="paragraph" w:customStyle="1" w:styleId="12E90DF9E2DD40F29EBB1FE3216AFFD82">
    <w:name w:val="12E90DF9E2DD40F29EBB1FE3216AFFD82"/>
    <w:rsid w:val="00525957"/>
    <w:rPr>
      <w:rFonts w:eastAsiaTheme="minorHAnsi"/>
      <w:lang w:eastAsia="en-US"/>
    </w:rPr>
  </w:style>
  <w:style w:type="paragraph" w:customStyle="1" w:styleId="4397A0BBEF244F8B99287EBB387268BE2">
    <w:name w:val="4397A0BBEF244F8B99287EBB387268BE2"/>
    <w:rsid w:val="00525957"/>
    <w:rPr>
      <w:rFonts w:eastAsiaTheme="minorHAnsi"/>
      <w:lang w:eastAsia="en-US"/>
    </w:rPr>
  </w:style>
  <w:style w:type="paragraph" w:customStyle="1" w:styleId="C6D62D29C20746B982650B35920F5FC32">
    <w:name w:val="C6D62D29C20746B982650B35920F5FC32"/>
    <w:rsid w:val="00525957"/>
    <w:rPr>
      <w:rFonts w:eastAsiaTheme="minorHAnsi"/>
      <w:lang w:eastAsia="en-US"/>
    </w:rPr>
  </w:style>
  <w:style w:type="paragraph" w:customStyle="1" w:styleId="33E85AAE1D3C4333A89928C519EF6B653">
    <w:name w:val="33E85AAE1D3C4333A89928C519EF6B653"/>
    <w:rsid w:val="00525957"/>
    <w:pPr>
      <w:ind w:left="720"/>
      <w:contextualSpacing/>
    </w:pPr>
    <w:rPr>
      <w:rFonts w:eastAsiaTheme="minorHAnsi"/>
      <w:lang w:eastAsia="en-US"/>
    </w:rPr>
  </w:style>
  <w:style w:type="paragraph" w:customStyle="1" w:styleId="DFE2DCC67A8946298E6FB817E89C715F3">
    <w:name w:val="DFE2DCC67A8946298E6FB817E89C715F3"/>
    <w:rsid w:val="00525957"/>
    <w:pPr>
      <w:ind w:left="720"/>
      <w:contextualSpacing/>
    </w:pPr>
    <w:rPr>
      <w:rFonts w:eastAsiaTheme="minorHAnsi"/>
      <w:lang w:eastAsia="en-US"/>
    </w:rPr>
  </w:style>
  <w:style w:type="paragraph" w:customStyle="1" w:styleId="674D83613D2346A0ACC30533BCDDFDB93">
    <w:name w:val="674D83613D2346A0ACC30533BCDDFDB93"/>
    <w:rsid w:val="00525957"/>
    <w:pPr>
      <w:ind w:left="720"/>
      <w:contextualSpacing/>
    </w:pPr>
    <w:rPr>
      <w:rFonts w:eastAsiaTheme="minorHAnsi"/>
      <w:lang w:eastAsia="en-US"/>
    </w:rPr>
  </w:style>
  <w:style w:type="paragraph" w:customStyle="1" w:styleId="61E7EC7A933E46FD9C603AFBD10365A23">
    <w:name w:val="61E7EC7A933E46FD9C603AFBD10365A23"/>
    <w:rsid w:val="00525957"/>
    <w:pPr>
      <w:ind w:left="720"/>
      <w:contextualSpacing/>
    </w:pPr>
    <w:rPr>
      <w:rFonts w:eastAsiaTheme="minorHAnsi"/>
      <w:lang w:eastAsia="en-US"/>
    </w:rPr>
  </w:style>
  <w:style w:type="paragraph" w:customStyle="1" w:styleId="61823690CD3B4E059B1F9CE7B2ABB77A3">
    <w:name w:val="61823690CD3B4E059B1F9CE7B2ABB77A3"/>
    <w:rsid w:val="00525957"/>
    <w:pPr>
      <w:ind w:left="720"/>
      <w:contextualSpacing/>
    </w:pPr>
    <w:rPr>
      <w:rFonts w:eastAsiaTheme="minorHAnsi"/>
      <w:lang w:eastAsia="en-US"/>
    </w:rPr>
  </w:style>
  <w:style w:type="paragraph" w:customStyle="1" w:styleId="D02AF10C75094A2CBF6AAF9DAF53068D3">
    <w:name w:val="D02AF10C75094A2CBF6AAF9DAF53068D3"/>
    <w:rsid w:val="00525957"/>
    <w:pPr>
      <w:ind w:left="720"/>
      <w:contextualSpacing/>
    </w:pPr>
    <w:rPr>
      <w:rFonts w:eastAsiaTheme="minorHAnsi"/>
      <w:lang w:eastAsia="en-US"/>
    </w:rPr>
  </w:style>
  <w:style w:type="paragraph" w:customStyle="1" w:styleId="78A65552EF744AA4AE8FA25225C4CFE32">
    <w:name w:val="78A65552EF744AA4AE8FA25225C4CFE32"/>
    <w:rsid w:val="00525957"/>
    <w:pPr>
      <w:ind w:left="720"/>
      <w:contextualSpacing/>
    </w:pPr>
    <w:rPr>
      <w:rFonts w:eastAsiaTheme="minorHAnsi"/>
      <w:lang w:eastAsia="en-US"/>
    </w:rPr>
  </w:style>
  <w:style w:type="paragraph" w:customStyle="1" w:styleId="925783EFFDBE4A3A82DB0BA3378E6F7A8">
    <w:name w:val="925783EFFDBE4A3A82DB0BA3378E6F7A8"/>
    <w:rsid w:val="00525957"/>
    <w:rPr>
      <w:rFonts w:eastAsiaTheme="minorHAnsi"/>
      <w:lang w:eastAsia="en-US"/>
    </w:rPr>
  </w:style>
  <w:style w:type="paragraph" w:customStyle="1" w:styleId="B84A89F2E9284F05B7BF5FF8AC0F2B198">
    <w:name w:val="B84A89F2E9284F05B7BF5FF8AC0F2B198"/>
    <w:rsid w:val="00525957"/>
    <w:pPr>
      <w:ind w:left="720"/>
      <w:contextualSpacing/>
    </w:pPr>
    <w:rPr>
      <w:rFonts w:eastAsiaTheme="minorHAnsi"/>
      <w:lang w:eastAsia="en-US"/>
    </w:rPr>
  </w:style>
  <w:style w:type="paragraph" w:customStyle="1" w:styleId="1E3F1ED8B3E8431683BD31F4E05434398">
    <w:name w:val="1E3F1ED8B3E8431683BD31F4E05434398"/>
    <w:rsid w:val="00525957"/>
    <w:pPr>
      <w:ind w:left="720"/>
      <w:contextualSpacing/>
    </w:pPr>
    <w:rPr>
      <w:rFonts w:eastAsiaTheme="minorHAnsi"/>
      <w:lang w:eastAsia="en-US"/>
    </w:rPr>
  </w:style>
  <w:style w:type="paragraph" w:customStyle="1" w:styleId="6DE38F22835E4D3F89F7F5778C7DA0558">
    <w:name w:val="6DE38F22835E4D3F89F7F5778C7DA0558"/>
    <w:rsid w:val="00525957"/>
    <w:pPr>
      <w:ind w:left="720"/>
      <w:contextualSpacing/>
    </w:pPr>
    <w:rPr>
      <w:rFonts w:eastAsiaTheme="minorHAnsi"/>
      <w:lang w:eastAsia="en-US"/>
    </w:rPr>
  </w:style>
  <w:style w:type="paragraph" w:customStyle="1" w:styleId="29C7AB79C3D846299B1F7B2B7691060D3">
    <w:name w:val="29C7AB79C3D846299B1F7B2B7691060D3"/>
    <w:rsid w:val="00525957"/>
    <w:pPr>
      <w:ind w:left="720"/>
      <w:contextualSpacing/>
    </w:pPr>
    <w:rPr>
      <w:rFonts w:eastAsiaTheme="minorHAnsi"/>
      <w:lang w:eastAsia="en-US"/>
    </w:rPr>
  </w:style>
  <w:style w:type="paragraph" w:customStyle="1" w:styleId="2DB608E2A7D94F01975DAC37B5A1BECC3">
    <w:name w:val="2DB608E2A7D94F01975DAC37B5A1BECC3"/>
    <w:rsid w:val="00525957"/>
    <w:pPr>
      <w:ind w:left="720"/>
      <w:contextualSpacing/>
    </w:pPr>
    <w:rPr>
      <w:rFonts w:eastAsiaTheme="minorHAnsi"/>
      <w:lang w:eastAsia="en-US"/>
    </w:rPr>
  </w:style>
  <w:style w:type="paragraph" w:customStyle="1" w:styleId="D93F47F741144BAEBC383DCE13B84FEC3">
    <w:name w:val="D93F47F741144BAEBC383DCE13B84FEC3"/>
    <w:rsid w:val="00525957"/>
    <w:pPr>
      <w:ind w:left="720"/>
      <w:contextualSpacing/>
    </w:pPr>
    <w:rPr>
      <w:rFonts w:eastAsiaTheme="minorHAnsi"/>
      <w:lang w:eastAsia="en-US"/>
    </w:rPr>
  </w:style>
  <w:style w:type="paragraph" w:customStyle="1" w:styleId="19F7779F23194E67894E408B5672D23D2">
    <w:name w:val="19F7779F23194E67894E408B5672D23D2"/>
    <w:rsid w:val="00525957"/>
    <w:pPr>
      <w:ind w:left="720"/>
      <w:contextualSpacing/>
    </w:pPr>
    <w:rPr>
      <w:rFonts w:eastAsiaTheme="minorHAnsi"/>
      <w:lang w:eastAsia="en-US"/>
    </w:rPr>
  </w:style>
  <w:style w:type="paragraph" w:customStyle="1" w:styleId="53471920A5EA4A68A2169460E5A438992">
    <w:name w:val="53471920A5EA4A68A2169460E5A438992"/>
    <w:rsid w:val="00525957"/>
    <w:pPr>
      <w:ind w:left="720"/>
      <w:contextualSpacing/>
    </w:pPr>
    <w:rPr>
      <w:rFonts w:eastAsiaTheme="minorHAnsi"/>
      <w:lang w:eastAsia="en-US"/>
    </w:rPr>
  </w:style>
  <w:style w:type="paragraph" w:customStyle="1" w:styleId="6A38CBC161154022AF8FB2B2B2F634792">
    <w:name w:val="6A38CBC161154022AF8FB2B2B2F634792"/>
    <w:rsid w:val="00525957"/>
    <w:pPr>
      <w:ind w:left="720"/>
      <w:contextualSpacing/>
    </w:pPr>
    <w:rPr>
      <w:rFonts w:eastAsiaTheme="minorHAnsi"/>
      <w:lang w:eastAsia="en-US"/>
    </w:rPr>
  </w:style>
  <w:style w:type="paragraph" w:customStyle="1" w:styleId="7823CD2C68DC40058B756827A97D3F782">
    <w:name w:val="7823CD2C68DC40058B756827A97D3F782"/>
    <w:rsid w:val="00525957"/>
    <w:pPr>
      <w:ind w:left="720"/>
      <w:contextualSpacing/>
    </w:pPr>
    <w:rPr>
      <w:rFonts w:eastAsiaTheme="minorHAnsi"/>
      <w:lang w:eastAsia="en-US"/>
    </w:rPr>
  </w:style>
  <w:style w:type="paragraph" w:customStyle="1" w:styleId="91A9DC426EA346468D7EE7760AFC83CE2">
    <w:name w:val="91A9DC426EA346468D7EE7760AFC83CE2"/>
    <w:rsid w:val="00525957"/>
    <w:pPr>
      <w:ind w:left="720"/>
      <w:contextualSpacing/>
    </w:pPr>
    <w:rPr>
      <w:rFonts w:eastAsiaTheme="minorHAnsi"/>
      <w:lang w:eastAsia="en-US"/>
    </w:rPr>
  </w:style>
  <w:style w:type="paragraph" w:customStyle="1" w:styleId="ADBBBEE6EBBB44208CDAF91F494E51FC2">
    <w:name w:val="ADBBBEE6EBBB44208CDAF91F494E51FC2"/>
    <w:rsid w:val="00525957"/>
    <w:pPr>
      <w:ind w:left="720"/>
      <w:contextualSpacing/>
    </w:pPr>
    <w:rPr>
      <w:rFonts w:eastAsiaTheme="minorHAnsi"/>
      <w:lang w:eastAsia="en-US"/>
    </w:rPr>
  </w:style>
  <w:style w:type="paragraph" w:customStyle="1" w:styleId="9CA75696F2BF47469D12A2C6A5D8164F2">
    <w:name w:val="9CA75696F2BF47469D12A2C6A5D8164F2"/>
    <w:rsid w:val="00525957"/>
    <w:pPr>
      <w:ind w:left="720"/>
      <w:contextualSpacing/>
    </w:pPr>
    <w:rPr>
      <w:rFonts w:eastAsiaTheme="minorHAnsi"/>
      <w:lang w:eastAsia="en-US"/>
    </w:rPr>
  </w:style>
  <w:style w:type="paragraph" w:customStyle="1" w:styleId="A83E1B08F4AC48CBBCB0B7D95B8FFEBB2">
    <w:name w:val="A83E1B08F4AC48CBBCB0B7D95B8FFEBB2"/>
    <w:rsid w:val="00525957"/>
    <w:pPr>
      <w:ind w:left="720"/>
      <w:contextualSpacing/>
    </w:pPr>
    <w:rPr>
      <w:rFonts w:eastAsiaTheme="minorHAnsi"/>
      <w:lang w:eastAsia="en-US"/>
    </w:rPr>
  </w:style>
  <w:style w:type="paragraph" w:customStyle="1" w:styleId="D194280FBBFC422C997862DC754C8C422">
    <w:name w:val="D194280FBBFC422C997862DC754C8C422"/>
    <w:rsid w:val="00525957"/>
    <w:pPr>
      <w:ind w:left="720"/>
      <w:contextualSpacing/>
    </w:pPr>
    <w:rPr>
      <w:rFonts w:eastAsiaTheme="minorHAnsi"/>
      <w:lang w:eastAsia="en-US"/>
    </w:rPr>
  </w:style>
  <w:style w:type="paragraph" w:customStyle="1" w:styleId="B685BA7CF7BD417C8628F1246BA249B92">
    <w:name w:val="B685BA7CF7BD417C8628F1246BA249B92"/>
    <w:rsid w:val="00525957"/>
    <w:pPr>
      <w:ind w:left="720"/>
      <w:contextualSpacing/>
    </w:pPr>
    <w:rPr>
      <w:rFonts w:eastAsiaTheme="minorHAnsi"/>
      <w:lang w:eastAsia="en-US"/>
    </w:rPr>
  </w:style>
  <w:style w:type="paragraph" w:customStyle="1" w:styleId="85C1FE1E7C9343D18B4DC44CC94E386E2">
    <w:name w:val="85C1FE1E7C9343D18B4DC44CC94E386E2"/>
    <w:rsid w:val="00525957"/>
    <w:pPr>
      <w:ind w:left="720"/>
      <w:contextualSpacing/>
    </w:pPr>
    <w:rPr>
      <w:rFonts w:eastAsiaTheme="minorHAnsi"/>
      <w:lang w:eastAsia="en-US"/>
    </w:rPr>
  </w:style>
  <w:style w:type="paragraph" w:customStyle="1" w:styleId="7D4138CFFB724D849B373761E2364C622">
    <w:name w:val="7D4138CFFB724D849B373761E2364C622"/>
    <w:rsid w:val="00525957"/>
    <w:pPr>
      <w:ind w:left="720"/>
      <w:contextualSpacing/>
    </w:pPr>
    <w:rPr>
      <w:rFonts w:eastAsiaTheme="minorHAnsi"/>
      <w:lang w:eastAsia="en-US"/>
    </w:rPr>
  </w:style>
  <w:style w:type="paragraph" w:customStyle="1" w:styleId="8F790067EA234645B9A10A35C792DE962">
    <w:name w:val="8F790067EA234645B9A10A35C792DE962"/>
    <w:rsid w:val="00525957"/>
    <w:pPr>
      <w:ind w:left="720"/>
      <w:contextualSpacing/>
    </w:pPr>
    <w:rPr>
      <w:rFonts w:eastAsiaTheme="minorHAnsi"/>
      <w:lang w:eastAsia="en-US"/>
    </w:rPr>
  </w:style>
  <w:style w:type="paragraph" w:customStyle="1" w:styleId="52BD049903A94BCA83A285E337EC58562">
    <w:name w:val="52BD049903A94BCA83A285E337EC58562"/>
    <w:rsid w:val="00525957"/>
    <w:pPr>
      <w:ind w:left="720"/>
      <w:contextualSpacing/>
    </w:pPr>
    <w:rPr>
      <w:rFonts w:eastAsiaTheme="minorHAnsi"/>
      <w:lang w:eastAsia="en-US"/>
    </w:rPr>
  </w:style>
  <w:style w:type="paragraph" w:customStyle="1" w:styleId="E73387C548B04C27B83166CF090D930B2">
    <w:name w:val="E73387C548B04C27B83166CF090D930B2"/>
    <w:rsid w:val="00525957"/>
    <w:pPr>
      <w:ind w:left="720"/>
      <w:contextualSpacing/>
    </w:pPr>
    <w:rPr>
      <w:rFonts w:eastAsiaTheme="minorHAnsi"/>
      <w:lang w:eastAsia="en-US"/>
    </w:rPr>
  </w:style>
  <w:style w:type="paragraph" w:customStyle="1" w:styleId="04151E5E16984D7294E905D9F790C4E82">
    <w:name w:val="04151E5E16984D7294E905D9F790C4E82"/>
    <w:rsid w:val="00525957"/>
    <w:pPr>
      <w:ind w:left="720"/>
      <w:contextualSpacing/>
    </w:pPr>
    <w:rPr>
      <w:rFonts w:eastAsiaTheme="minorHAnsi"/>
      <w:lang w:eastAsia="en-US"/>
    </w:rPr>
  </w:style>
  <w:style w:type="paragraph" w:customStyle="1" w:styleId="1C7443459B2A4C028356231C99D1C3677">
    <w:name w:val="1C7443459B2A4C028356231C99D1C3677"/>
    <w:rsid w:val="00525957"/>
    <w:pPr>
      <w:ind w:left="720"/>
      <w:contextualSpacing/>
    </w:pPr>
    <w:rPr>
      <w:rFonts w:eastAsiaTheme="minorHAnsi"/>
      <w:lang w:eastAsia="en-US"/>
    </w:rPr>
  </w:style>
  <w:style w:type="paragraph" w:customStyle="1" w:styleId="D03BD28AB391447DB1BE8988D95940988">
    <w:name w:val="D03BD28AB391447DB1BE8988D95940988"/>
    <w:rsid w:val="00525957"/>
    <w:pPr>
      <w:ind w:left="720"/>
      <w:contextualSpacing/>
    </w:pPr>
    <w:rPr>
      <w:rFonts w:eastAsiaTheme="minorHAnsi"/>
      <w:lang w:eastAsia="en-US"/>
    </w:rPr>
  </w:style>
  <w:style w:type="paragraph" w:customStyle="1" w:styleId="A5BA1B206A4243DF9FE96EAB53032D0D8">
    <w:name w:val="A5BA1B206A4243DF9FE96EAB53032D0D8"/>
    <w:rsid w:val="00525957"/>
    <w:pPr>
      <w:ind w:left="720"/>
      <w:contextualSpacing/>
    </w:pPr>
    <w:rPr>
      <w:rFonts w:eastAsiaTheme="minorHAnsi"/>
      <w:lang w:eastAsia="en-US"/>
    </w:rPr>
  </w:style>
  <w:style w:type="paragraph" w:customStyle="1" w:styleId="ACF3A2EF621A464D8137B2F364D59E0B8">
    <w:name w:val="ACF3A2EF621A464D8137B2F364D59E0B8"/>
    <w:rsid w:val="00525957"/>
    <w:pPr>
      <w:ind w:left="720"/>
      <w:contextualSpacing/>
    </w:pPr>
    <w:rPr>
      <w:rFonts w:eastAsiaTheme="minorHAnsi"/>
      <w:lang w:eastAsia="en-US"/>
    </w:rPr>
  </w:style>
  <w:style w:type="paragraph" w:customStyle="1" w:styleId="F28E38A21A8C40278F8CC20A5F1C17048">
    <w:name w:val="F28E38A21A8C40278F8CC20A5F1C17048"/>
    <w:rsid w:val="00525957"/>
    <w:pPr>
      <w:ind w:left="720"/>
      <w:contextualSpacing/>
    </w:pPr>
    <w:rPr>
      <w:rFonts w:eastAsiaTheme="minorHAnsi"/>
      <w:lang w:eastAsia="en-US"/>
    </w:rPr>
  </w:style>
  <w:style w:type="paragraph" w:customStyle="1" w:styleId="A157750435C7416AB16EC360419AF60F8">
    <w:name w:val="A157750435C7416AB16EC360419AF60F8"/>
    <w:rsid w:val="00525957"/>
    <w:pPr>
      <w:ind w:left="720"/>
      <w:contextualSpacing/>
    </w:pPr>
    <w:rPr>
      <w:rFonts w:eastAsiaTheme="minorHAnsi"/>
      <w:lang w:eastAsia="en-US"/>
    </w:rPr>
  </w:style>
  <w:style w:type="paragraph" w:customStyle="1" w:styleId="C8AE109285FD414DAE86641D68352DDD8">
    <w:name w:val="C8AE109285FD414DAE86641D68352DDD8"/>
    <w:rsid w:val="00525957"/>
    <w:pPr>
      <w:ind w:left="720"/>
      <w:contextualSpacing/>
    </w:pPr>
    <w:rPr>
      <w:rFonts w:eastAsiaTheme="minorHAnsi"/>
      <w:lang w:eastAsia="en-US"/>
    </w:rPr>
  </w:style>
  <w:style w:type="paragraph" w:customStyle="1" w:styleId="A5BFAB18CD524C00BB83A05AB97C39478">
    <w:name w:val="A5BFAB18CD524C00BB83A05AB97C39478"/>
    <w:rsid w:val="00525957"/>
    <w:pPr>
      <w:ind w:left="720"/>
      <w:contextualSpacing/>
    </w:pPr>
    <w:rPr>
      <w:rFonts w:eastAsiaTheme="minorHAnsi"/>
      <w:lang w:eastAsia="en-US"/>
    </w:rPr>
  </w:style>
  <w:style w:type="paragraph" w:customStyle="1" w:styleId="D52B20F7E4A4412893DEF8B83B09E1344">
    <w:name w:val="D52B20F7E4A4412893DEF8B83B09E1344"/>
    <w:rsid w:val="00525957"/>
    <w:pPr>
      <w:ind w:left="720"/>
      <w:contextualSpacing/>
    </w:pPr>
    <w:rPr>
      <w:rFonts w:eastAsiaTheme="minorHAnsi"/>
      <w:lang w:eastAsia="en-US"/>
    </w:rPr>
  </w:style>
  <w:style w:type="paragraph" w:customStyle="1" w:styleId="0C78FB721B234963817BCAB9DA5D79D14">
    <w:name w:val="0C78FB721B234963817BCAB9DA5D79D14"/>
    <w:rsid w:val="00525957"/>
    <w:pPr>
      <w:ind w:left="720"/>
      <w:contextualSpacing/>
    </w:pPr>
    <w:rPr>
      <w:rFonts w:eastAsiaTheme="minorHAnsi"/>
      <w:lang w:eastAsia="en-US"/>
    </w:rPr>
  </w:style>
  <w:style w:type="paragraph" w:customStyle="1" w:styleId="AAC3A4577D9147428352003B171444524">
    <w:name w:val="AAC3A4577D9147428352003B171444524"/>
    <w:rsid w:val="00525957"/>
    <w:pPr>
      <w:ind w:left="720"/>
      <w:contextualSpacing/>
    </w:pPr>
    <w:rPr>
      <w:rFonts w:eastAsiaTheme="minorHAnsi"/>
      <w:lang w:eastAsia="en-US"/>
    </w:rPr>
  </w:style>
  <w:style w:type="paragraph" w:customStyle="1" w:styleId="2956DFAB57544345ABF7DEA4A520D1814">
    <w:name w:val="2956DFAB57544345ABF7DEA4A520D1814"/>
    <w:rsid w:val="00525957"/>
    <w:pPr>
      <w:ind w:left="720"/>
      <w:contextualSpacing/>
    </w:pPr>
    <w:rPr>
      <w:rFonts w:eastAsiaTheme="minorHAnsi"/>
      <w:lang w:eastAsia="en-US"/>
    </w:rPr>
  </w:style>
  <w:style w:type="paragraph" w:customStyle="1" w:styleId="3E5E2BB3EDD143279632F86E73B36D114">
    <w:name w:val="3E5E2BB3EDD143279632F86E73B36D114"/>
    <w:rsid w:val="00525957"/>
    <w:pPr>
      <w:ind w:left="720"/>
      <w:contextualSpacing/>
    </w:pPr>
    <w:rPr>
      <w:rFonts w:eastAsiaTheme="minorHAnsi"/>
      <w:lang w:eastAsia="en-US"/>
    </w:rPr>
  </w:style>
  <w:style w:type="paragraph" w:customStyle="1" w:styleId="427B582F8EDC44BDB3AF668A9443D7474">
    <w:name w:val="427B582F8EDC44BDB3AF668A9443D7474"/>
    <w:rsid w:val="00525957"/>
    <w:pPr>
      <w:ind w:left="720"/>
      <w:contextualSpacing/>
    </w:pPr>
    <w:rPr>
      <w:rFonts w:eastAsiaTheme="minorHAnsi"/>
      <w:lang w:eastAsia="en-US"/>
    </w:rPr>
  </w:style>
  <w:style w:type="paragraph" w:customStyle="1" w:styleId="EE786003367449F8AE652B9BEB8B4BAC4">
    <w:name w:val="EE786003367449F8AE652B9BEB8B4BAC4"/>
    <w:rsid w:val="00525957"/>
    <w:pPr>
      <w:ind w:left="720"/>
      <w:contextualSpacing/>
    </w:pPr>
    <w:rPr>
      <w:rFonts w:eastAsiaTheme="minorHAnsi"/>
      <w:lang w:eastAsia="en-US"/>
    </w:rPr>
  </w:style>
  <w:style w:type="paragraph" w:customStyle="1" w:styleId="DE5B1295F22C4AF58C3BB6F2C10D4E6D4">
    <w:name w:val="DE5B1295F22C4AF58C3BB6F2C10D4E6D4"/>
    <w:rsid w:val="00525957"/>
    <w:pPr>
      <w:ind w:left="720"/>
      <w:contextualSpacing/>
    </w:pPr>
    <w:rPr>
      <w:rFonts w:eastAsiaTheme="minorHAnsi"/>
      <w:lang w:eastAsia="en-US"/>
    </w:rPr>
  </w:style>
  <w:style w:type="paragraph" w:customStyle="1" w:styleId="FC3DF22DF53643BFB4812D3CDE3089154">
    <w:name w:val="FC3DF22DF53643BFB4812D3CDE3089154"/>
    <w:rsid w:val="00525957"/>
    <w:pPr>
      <w:ind w:left="720"/>
      <w:contextualSpacing/>
    </w:pPr>
    <w:rPr>
      <w:rFonts w:eastAsiaTheme="minorHAnsi"/>
      <w:lang w:eastAsia="en-US"/>
    </w:rPr>
  </w:style>
  <w:style w:type="paragraph" w:customStyle="1" w:styleId="E99D99B3D7A0482C9D3298736B4324C74">
    <w:name w:val="E99D99B3D7A0482C9D3298736B4324C74"/>
    <w:rsid w:val="00525957"/>
    <w:pPr>
      <w:ind w:left="720"/>
      <w:contextualSpacing/>
    </w:pPr>
    <w:rPr>
      <w:rFonts w:eastAsiaTheme="minorHAnsi"/>
      <w:lang w:eastAsia="en-US"/>
    </w:rPr>
  </w:style>
  <w:style w:type="paragraph" w:customStyle="1" w:styleId="8178F6C088C64431B236B2AA92DEE12E4">
    <w:name w:val="8178F6C088C64431B236B2AA92DEE12E4"/>
    <w:rsid w:val="00525957"/>
    <w:pPr>
      <w:ind w:left="720"/>
      <w:contextualSpacing/>
    </w:pPr>
    <w:rPr>
      <w:rFonts w:eastAsiaTheme="minorHAnsi"/>
      <w:lang w:eastAsia="en-US"/>
    </w:rPr>
  </w:style>
  <w:style w:type="paragraph" w:customStyle="1" w:styleId="4252BED6338344AFA2FD84D673D1F31D4">
    <w:name w:val="4252BED6338344AFA2FD84D673D1F31D4"/>
    <w:rsid w:val="00525957"/>
    <w:pPr>
      <w:ind w:left="720"/>
      <w:contextualSpacing/>
    </w:pPr>
    <w:rPr>
      <w:rFonts w:eastAsiaTheme="minorHAnsi"/>
      <w:lang w:eastAsia="en-US"/>
    </w:rPr>
  </w:style>
  <w:style w:type="paragraph" w:customStyle="1" w:styleId="DD264ED893D34BF791743A686CF6EBB04">
    <w:name w:val="DD264ED893D34BF791743A686CF6EBB04"/>
    <w:rsid w:val="00525957"/>
    <w:pPr>
      <w:ind w:left="720"/>
      <w:contextualSpacing/>
    </w:pPr>
    <w:rPr>
      <w:rFonts w:eastAsiaTheme="minorHAnsi"/>
      <w:lang w:eastAsia="en-US"/>
    </w:rPr>
  </w:style>
  <w:style w:type="paragraph" w:customStyle="1" w:styleId="76A40C6AF5DA4E848D689A6C0F97908D4">
    <w:name w:val="76A40C6AF5DA4E848D689A6C0F97908D4"/>
    <w:rsid w:val="00525957"/>
    <w:rPr>
      <w:rFonts w:eastAsiaTheme="minorHAnsi"/>
      <w:lang w:eastAsia="en-US"/>
    </w:rPr>
  </w:style>
  <w:style w:type="paragraph" w:customStyle="1" w:styleId="75B288946AAD4D28AF5B9C90BE92F78A4">
    <w:name w:val="75B288946AAD4D28AF5B9C90BE92F78A4"/>
    <w:rsid w:val="00525957"/>
    <w:rPr>
      <w:rFonts w:eastAsiaTheme="minorHAnsi"/>
      <w:lang w:eastAsia="en-US"/>
    </w:rPr>
  </w:style>
  <w:style w:type="paragraph" w:customStyle="1" w:styleId="8DD8A64FA94D49F6BB68B5E57A30E55C4">
    <w:name w:val="8DD8A64FA94D49F6BB68B5E57A30E55C4"/>
    <w:rsid w:val="00525957"/>
    <w:rPr>
      <w:rFonts w:eastAsiaTheme="minorHAnsi"/>
      <w:lang w:eastAsia="en-US"/>
    </w:rPr>
  </w:style>
  <w:style w:type="paragraph" w:customStyle="1" w:styleId="90C75F2C35084285A11E70CC28B598834">
    <w:name w:val="90C75F2C35084285A11E70CC28B598834"/>
    <w:rsid w:val="00525957"/>
    <w:rPr>
      <w:rFonts w:eastAsiaTheme="minorHAnsi"/>
      <w:lang w:eastAsia="en-US"/>
    </w:rPr>
  </w:style>
  <w:style w:type="paragraph" w:customStyle="1" w:styleId="E7B4BD87F94E496E88060EF935E1DF844">
    <w:name w:val="E7B4BD87F94E496E88060EF935E1DF844"/>
    <w:rsid w:val="00525957"/>
    <w:rPr>
      <w:rFonts w:eastAsiaTheme="minorHAnsi"/>
      <w:lang w:eastAsia="en-US"/>
    </w:rPr>
  </w:style>
  <w:style w:type="paragraph" w:customStyle="1" w:styleId="EB5E397C373F4F63A10897E9AC43A9B24">
    <w:name w:val="EB5E397C373F4F63A10897E9AC43A9B24"/>
    <w:rsid w:val="00525957"/>
    <w:rPr>
      <w:rFonts w:eastAsiaTheme="minorHAnsi"/>
      <w:lang w:eastAsia="en-US"/>
    </w:rPr>
  </w:style>
  <w:style w:type="paragraph" w:customStyle="1" w:styleId="66A4328571B44A0CB17B1376CE914B104">
    <w:name w:val="66A4328571B44A0CB17B1376CE914B104"/>
    <w:rsid w:val="00525957"/>
    <w:rPr>
      <w:rFonts w:eastAsiaTheme="minorHAnsi"/>
      <w:lang w:eastAsia="en-US"/>
    </w:rPr>
  </w:style>
  <w:style w:type="paragraph" w:customStyle="1" w:styleId="440312E4644344049C4766BB7DBCF6C34">
    <w:name w:val="440312E4644344049C4766BB7DBCF6C34"/>
    <w:rsid w:val="00525957"/>
    <w:pPr>
      <w:ind w:left="720"/>
      <w:contextualSpacing/>
    </w:pPr>
    <w:rPr>
      <w:rFonts w:eastAsiaTheme="minorHAnsi"/>
      <w:lang w:eastAsia="en-US"/>
    </w:rPr>
  </w:style>
  <w:style w:type="paragraph" w:customStyle="1" w:styleId="B44DD86E453045D58E9C1063726A71FB4">
    <w:name w:val="B44DD86E453045D58E9C1063726A71FB4"/>
    <w:rsid w:val="00525957"/>
    <w:pPr>
      <w:ind w:left="720"/>
      <w:contextualSpacing/>
    </w:pPr>
    <w:rPr>
      <w:rFonts w:eastAsiaTheme="minorHAnsi"/>
      <w:lang w:eastAsia="en-US"/>
    </w:rPr>
  </w:style>
  <w:style w:type="paragraph" w:customStyle="1" w:styleId="4A93F0FF811643339FF100603F5219F14">
    <w:name w:val="4A93F0FF811643339FF100603F5219F14"/>
    <w:rsid w:val="00525957"/>
    <w:pPr>
      <w:ind w:left="720"/>
      <w:contextualSpacing/>
    </w:pPr>
    <w:rPr>
      <w:rFonts w:eastAsiaTheme="minorHAnsi"/>
      <w:lang w:eastAsia="en-US"/>
    </w:rPr>
  </w:style>
  <w:style w:type="paragraph" w:customStyle="1" w:styleId="BC0BAE280ED0449C8AB5EBC0A4EA4DC94">
    <w:name w:val="BC0BAE280ED0449C8AB5EBC0A4EA4DC94"/>
    <w:rsid w:val="00525957"/>
    <w:pPr>
      <w:ind w:left="720"/>
      <w:contextualSpacing/>
    </w:pPr>
    <w:rPr>
      <w:rFonts w:eastAsiaTheme="minorHAnsi"/>
      <w:lang w:eastAsia="en-US"/>
    </w:rPr>
  </w:style>
  <w:style w:type="paragraph" w:customStyle="1" w:styleId="2C375DA3F9F54062AE628D6801A09FA64">
    <w:name w:val="2C375DA3F9F54062AE628D6801A09FA64"/>
    <w:rsid w:val="00525957"/>
    <w:rPr>
      <w:rFonts w:eastAsiaTheme="minorHAnsi"/>
      <w:lang w:eastAsia="en-US"/>
    </w:rPr>
  </w:style>
  <w:style w:type="paragraph" w:customStyle="1" w:styleId="9B265806171A4ECCB2F2222F3758BD0D4">
    <w:name w:val="9B265806171A4ECCB2F2222F3758BD0D4"/>
    <w:rsid w:val="00525957"/>
    <w:pPr>
      <w:ind w:left="720"/>
      <w:contextualSpacing/>
    </w:pPr>
    <w:rPr>
      <w:rFonts w:eastAsiaTheme="minorHAnsi"/>
      <w:lang w:eastAsia="en-US"/>
    </w:rPr>
  </w:style>
  <w:style w:type="paragraph" w:customStyle="1" w:styleId="DFBD64EA9FAB4FF594A99D2C3AA747144">
    <w:name w:val="DFBD64EA9FAB4FF594A99D2C3AA747144"/>
    <w:rsid w:val="00525957"/>
    <w:rPr>
      <w:rFonts w:eastAsiaTheme="minorHAnsi"/>
      <w:lang w:eastAsia="en-US"/>
    </w:rPr>
  </w:style>
  <w:style w:type="paragraph" w:customStyle="1" w:styleId="18420944EB784F7D8EC112E232727D334">
    <w:name w:val="18420944EB784F7D8EC112E232727D334"/>
    <w:rsid w:val="00525957"/>
    <w:rPr>
      <w:rFonts w:eastAsiaTheme="minorHAnsi"/>
      <w:lang w:eastAsia="en-US"/>
    </w:rPr>
  </w:style>
  <w:style w:type="paragraph" w:customStyle="1" w:styleId="1908AD5FD11948BD93512AC3E6A5C52B4">
    <w:name w:val="1908AD5FD11948BD93512AC3E6A5C52B4"/>
    <w:rsid w:val="00525957"/>
    <w:rPr>
      <w:rFonts w:eastAsiaTheme="minorHAnsi"/>
      <w:lang w:eastAsia="en-US"/>
    </w:rPr>
  </w:style>
  <w:style w:type="paragraph" w:customStyle="1" w:styleId="800A5D7BB3D94CE0A94E32DE70FC2D734">
    <w:name w:val="800A5D7BB3D94CE0A94E32DE70FC2D734"/>
    <w:rsid w:val="00525957"/>
    <w:rPr>
      <w:rFonts w:eastAsiaTheme="minorHAnsi"/>
      <w:lang w:eastAsia="en-US"/>
    </w:rPr>
  </w:style>
  <w:style w:type="paragraph" w:customStyle="1" w:styleId="7D4BE828041A4F6B917B7542697FE1534">
    <w:name w:val="7D4BE828041A4F6B917B7542697FE1534"/>
    <w:rsid w:val="00525957"/>
    <w:rPr>
      <w:rFonts w:eastAsiaTheme="minorHAnsi"/>
      <w:lang w:eastAsia="en-US"/>
    </w:rPr>
  </w:style>
  <w:style w:type="paragraph" w:customStyle="1" w:styleId="92FE416AB6F4459697ED16AE3AA6D2FA4">
    <w:name w:val="92FE416AB6F4459697ED16AE3AA6D2FA4"/>
    <w:rsid w:val="00525957"/>
    <w:rPr>
      <w:rFonts w:eastAsiaTheme="minorHAnsi"/>
      <w:lang w:eastAsia="en-US"/>
    </w:rPr>
  </w:style>
  <w:style w:type="paragraph" w:customStyle="1" w:styleId="C20C1E596C4D415EB6721421851C77C24">
    <w:name w:val="C20C1E596C4D415EB6721421851C77C24"/>
    <w:rsid w:val="00525957"/>
    <w:rPr>
      <w:rFonts w:eastAsiaTheme="minorHAnsi"/>
      <w:lang w:eastAsia="en-US"/>
    </w:rPr>
  </w:style>
  <w:style w:type="paragraph" w:customStyle="1" w:styleId="FBC1EC85929E43B1AE152E29CEA2DE9C4">
    <w:name w:val="FBC1EC85929E43B1AE152E29CEA2DE9C4"/>
    <w:rsid w:val="00525957"/>
    <w:rPr>
      <w:rFonts w:eastAsiaTheme="minorHAnsi"/>
      <w:lang w:eastAsia="en-US"/>
    </w:rPr>
  </w:style>
  <w:style w:type="paragraph" w:customStyle="1" w:styleId="A1027A16669D40BD8126AA5C079F4B424">
    <w:name w:val="A1027A16669D40BD8126AA5C079F4B424"/>
    <w:rsid w:val="00525957"/>
    <w:rPr>
      <w:rFonts w:eastAsiaTheme="minorHAnsi"/>
      <w:lang w:eastAsia="en-US"/>
    </w:rPr>
  </w:style>
  <w:style w:type="paragraph" w:customStyle="1" w:styleId="E27F3547ED91458DBCCE9542E1FBE3F54">
    <w:name w:val="E27F3547ED91458DBCCE9542E1FBE3F54"/>
    <w:rsid w:val="00525957"/>
    <w:rPr>
      <w:rFonts w:eastAsiaTheme="minorHAnsi"/>
      <w:lang w:eastAsia="en-US"/>
    </w:rPr>
  </w:style>
  <w:style w:type="paragraph" w:customStyle="1" w:styleId="70DADDF417D9491B948D90C3C3211CD14">
    <w:name w:val="70DADDF417D9491B948D90C3C3211CD14"/>
    <w:rsid w:val="00525957"/>
    <w:pPr>
      <w:ind w:left="720"/>
      <w:contextualSpacing/>
    </w:pPr>
    <w:rPr>
      <w:rFonts w:eastAsiaTheme="minorHAnsi"/>
      <w:lang w:eastAsia="en-US"/>
    </w:rPr>
  </w:style>
  <w:style w:type="paragraph" w:customStyle="1" w:styleId="4EAE63C3CFDC48119144A47D3E10A3153">
    <w:name w:val="4EAE63C3CFDC48119144A47D3E10A3153"/>
    <w:rsid w:val="00525957"/>
    <w:rPr>
      <w:rFonts w:eastAsiaTheme="minorHAnsi"/>
      <w:lang w:eastAsia="en-US"/>
    </w:rPr>
  </w:style>
  <w:style w:type="paragraph" w:customStyle="1" w:styleId="12E90DF9E2DD40F29EBB1FE3216AFFD83">
    <w:name w:val="12E90DF9E2DD40F29EBB1FE3216AFFD83"/>
    <w:rsid w:val="00525957"/>
    <w:rPr>
      <w:rFonts w:eastAsiaTheme="minorHAnsi"/>
      <w:lang w:eastAsia="en-US"/>
    </w:rPr>
  </w:style>
  <w:style w:type="paragraph" w:customStyle="1" w:styleId="4397A0BBEF244F8B99287EBB387268BE3">
    <w:name w:val="4397A0BBEF244F8B99287EBB387268BE3"/>
    <w:rsid w:val="00525957"/>
    <w:rPr>
      <w:rFonts w:eastAsiaTheme="minorHAnsi"/>
      <w:lang w:eastAsia="en-US"/>
    </w:rPr>
  </w:style>
  <w:style w:type="paragraph" w:customStyle="1" w:styleId="C6D62D29C20746B982650B35920F5FC33">
    <w:name w:val="C6D62D29C20746B982650B35920F5FC33"/>
    <w:rsid w:val="00525957"/>
    <w:rPr>
      <w:rFonts w:eastAsiaTheme="minorHAnsi"/>
      <w:lang w:eastAsia="en-US"/>
    </w:rPr>
  </w:style>
  <w:style w:type="paragraph" w:customStyle="1" w:styleId="33E85AAE1D3C4333A89928C519EF6B654">
    <w:name w:val="33E85AAE1D3C4333A89928C519EF6B654"/>
    <w:rsid w:val="00525957"/>
    <w:pPr>
      <w:ind w:left="720"/>
      <w:contextualSpacing/>
    </w:pPr>
    <w:rPr>
      <w:rFonts w:eastAsiaTheme="minorHAnsi"/>
      <w:lang w:eastAsia="en-US"/>
    </w:rPr>
  </w:style>
  <w:style w:type="paragraph" w:customStyle="1" w:styleId="DFE2DCC67A8946298E6FB817E89C715F4">
    <w:name w:val="DFE2DCC67A8946298E6FB817E89C715F4"/>
    <w:rsid w:val="00525957"/>
    <w:pPr>
      <w:ind w:left="720"/>
      <w:contextualSpacing/>
    </w:pPr>
    <w:rPr>
      <w:rFonts w:eastAsiaTheme="minorHAnsi"/>
      <w:lang w:eastAsia="en-US"/>
    </w:rPr>
  </w:style>
  <w:style w:type="paragraph" w:customStyle="1" w:styleId="674D83613D2346A0ACC30533BCDDFDB94">
    <w:name w:val="674D83613D2346A0ACC30533BCDDFDB94"/>
    <w:rsid w:val="00525957"/>
    <w:pPr>
      <w:ind w:left="720"/>
      <w:contextualSpacing/>
    </w:pPr>
    <w:rPr>
      <w:rFonts w:eastAsiaTheme="minorHAnsi"/>
      <w:lang w:eastAsia="en-US"/>
    </w:rPr>
  </w:style>
  <w:style w:type="paragraph" w:customStyle="1" w:styleId="61E7EC7A933E46FD9C603AFBD10365A24">
    <w:name w:val="61E7EC7A933E46FD9C603AFBD10365A24"/>
    <w:rsid w:val="00525957"/>
    <w:pPr>
      <w:ind w:left="720"/>
      <w:contextualSpacing/>
    </w:pPr>
    <w:rPr>
      <w:rFonts w:eastAsiaTheme="minorHAnsi"/>
      <w:lang w:eastAsia="en-US"/>
    </w:rPr>
  </w:style>
  <w:style w:type="paragraph" w:customStyle="1" w:styleId="61823690CD3B4E059B1F9CE7B2ABB77A4">
    <w:name w:val="61823690CD3B4E059B1F9CE7B2ABB77A4"/>
    <w:rsid w:val="00525957"/>
    <w:pPr>
      <w:ind w:left="720"/>
      <w:contextualSpacing/>
    </w:pPr>
    <w:rPr>
      <w:rFonts w:eastAsiaTheme="minorHAnsi"/>
      <w:lang w:eastAsia="en-US"/>
    </w:rPr>
  </w:style>
  <w:style w:type="paragraph" w:customStyle="1" w:styleId="D02AF10C75094A2CBF6AAF9DAF53068D4">
    <w:name w:val="D02AF10C75094A2CBF6AAF9DAF53068D4"/>
    <w:rsid w:val="00525957"/>
    <w:pPr>
      <w:ind w:left="720"/>
      <w:contextualSpacing/>
    </w:pPr>
    <w:rPr>
      <w:rFonts w:eastAsiaTheme="minorHAnsi"/>
      <w:lang w:eastAsia="en-US"/>
    </w:rPr>
  </w:style>
  <w:style w:type="paragraph" w:customStyle="1" w:styleId="78A65552EF744AA4AE8FA25225C4CFE33">
    <w:name w:val="78A65552EF744AA4AE8FA25225C4CFE33"/>
    <w:rsid w:val="00525957"/>
    <w:pPr>
      <w:ind w:left="720"/>
      <w:contextualSpacing/>
    </w:pPr>
    <w:rPr>
      <w:rFonts w:eastAsiaTheme="minorHAnsi"/>
      <w:lang w:eastAsia="en-US"/>
    </w:rPr>
  </w:style>
  <w:style w:type="paragraph" w:customStyle="1" w:styleId="925783EFFDBE4A3A82DB0BA3378E6F7A9">
    <w:name w:val="925783EFFDBE4A3A82DB0BA3378E6F7A9"/>
    <w:rsid w:val="00525957"/>
    <w:rPr>
      <w:rFonts w:eastAsiaTheme="minorHAnsi"/>
      <w:lang w:eastAsia="en-US"/>
    </w:rPr>
  </w:style>
  <w:style w:type="paragraph" w:customStyle="1" w:styleId="B84A89F2E9284F05B7BF5FF8AC0F2B199">
    <w:name w:val="B84A89F2E9284F05B7BF5FF8AC0F2B199"/>
    <w:rsid w:val="00525957"/>
    <w:pPr>
      <w:ind w:left="720"/>
      <w:contextualSpacing/>
    </w:pPr>
    <w:rPr>
      <w:rFonts w:eastAsiaTheme="minorHAnsi"/>
      <w:lang w:eastAsia="en-US"/>
    </w:rPr>
  </w:style>
  <w:style w:type="paragraph" w:customStyle="1" w:styleId="1E3F1ED8B3E8431683BD31F4E05434399">
    <w:name w:val="1E3F1ED8B3E8431683BD31F4E05434399"/>
    <w:rsid w:val="00525957"/>
    <w:pPr>
      <w:ind w:left="720"/>
      <w:contextualSpacing/>
    </w:pPr>
    <w:rPr>
      <w:rFonts w:eastAsiaTheme="minorHAnsi"/>
      <w:lang w:eastAsia="en-US"/>
    </w:rPr>
  </w:style>
  <w:style w:type="paragraph" w:customStyle="1" w:styleId="6DE38F22835E4D3F89F7F5778C7DA0559">
    <w:name w:val="6DE38F22835E4D3F89F7F5778C7DA0559"/>
    <w:rsid w:val="00525957"/>
    <w:pPr>
      <w:ind w:left="720"/>
      <w:contextualSpacing/>
    </w:pPr>
    <w:rPr>
      <w:rFonts w:eastAsiaTheme="minorHAnsi"/>
      <w:lang w:eastAsia="en-US"/>
    </w:rPr>
  </w:style>
  <w:style w:type="paragraph" w:customStyle="1" w:styleId="29C7AB79C3D846299B1F7B2B7691060D4">
    <w:name w:val="29C7AB79C3D846299B1F7B2B7691060D4"/>
    <w:rsid w:val="00525957"/>
    <w:pPr>
      <w:ind w:left="720"/>
      <w:contextualSpacing/>
    </w:pPr>
    <w:rPr>
      <w:rFonts w:eastAsiaTheme="minorHAnsi"/>
      <w:lang w:eastAsia="en-US"/>
    </w:rPr>
  </w:style>
  <w:style w:type="paragraph" w:customStyle="1" w:styleId="2DB608E2A7D94F01975DAC37B5A1BECC4">
    <w:name w:val="2DB608E2A7D94F01975DAC37B5A1BECC4"/>
    <w:rsid w:val="00525957"/>
    <w:pPr>
      <w:ind w:left="720"/>
      <w:contextualSpacing/>
    </w:pPr>
    <w:rPr>
      <w:rFonts w:eastAsiaTheme="minorHAnsi"/>
      <w:lang w:eastAsia="en-US"/>
    </w:rPr>
  </w:style>
  <w:style w:type="paragraph" w:customStyle="1" w:styleId="D93F47F741144BAEBC383DCE13B84FEC4">
    <w:name w:val="D93F47F741144BAEBC383DCE13B84FEC4"/>
    <w:rsid w:val="00525957"/>
    <w:pPr>
      <w:ind w:left="720"/>
      <w:contextualSpacing/>
    </w:pPr>
    <w:rPr>
      <w:rFonts w:eastAsiaTheme="minorHAnsi"/>
      <w:lang w:eastAsia="en-US"/>
    </w:rPr>
  </w:style>
  <w:style w:type="paragraph" w:customStyle="1" w:styleId="19F7779F23194E67894E408B5672D23D3">
    <w:name w:val="19F7779F23194E67894E408B5672D23D3"/>
    <w:rsid w:val="00525957"/>
    <w:pPr>
      <w:ind w:left="720"/>
      <w:contextualSpacing/>
    </w:pPr>
    <w:rPr>
      <w:rFonts w:eastAsiaTheme="minorHAnsi"/>
      <w:lang w:eastAsia="en-US"/>
    </w:rPr>
  </w:style>
  <w:style w:type="paragraph" w:customStyle="1" w:styleId="53471920A5EA4A68A2169460E5A438993">
    <w:name w:val="53471920A5EA4A68A2169460E5A438993"/>
    <w:rsid w:val="00525957"/>
    <w:pPr>
      <w:ind w:left="720"/>
      <w:contextualSpacing/>
    </w:pPr>
    <w:rPr>
      <w:rFonts w:eastAsiaTheme="minorHAnsi"/>
      <w:lang w:eastAsia="en-US"/>
    </w:rPr>
  </w:style>
  <w:style w:type="paragraph" w:customStyle="1" w:styleId="6A38CBC161154022AF8FB2B2B2F634793">
    <w:name w:val="6A38CBC161154022AF8FB2B2B2F634793"/>
    <w:rsid w:val="00525957"/>
    <w:pPr>
      <w:ind w:left="720"/>
      <w:contextualSpacing/>
    </w:pPr>
    <w:rPr>
      <w:rFonts w:eastAsiaTheme="minorHAnsi"/>
      <w:lang w:eastAsia="en-US"/>
    </w:rPr>
  </w:style>
  <w:style w:type="paragraph" w:customStyle="1" w:styleId="7823CD2C68DC40058B756827A97D3F783">
    <w:name w:val="7823CD2C68DC40058B756827A97D3F783"/>
    <w:rsid w:val="00525957"/>
    <w:pPr>
      <w:ind w:left="720"/>
      <w:contextualSpacing/>
    </w:pPr>
    <w:rPr>
      <w:rFonts w:eastAsiaTheme="minorHAnsi"/>
      <w:lang w:eastAsia="en-US"/>
    </w:rPr>
  </w:style>
  <w:style w:type="paragraph" w:customStyle="1" w:styleId="91A9DC426EA346468D7EE7760AFC83CE3">
    <w:name w:val="91A9DC426EA346468D7EE7760AFC83CE3"/>
    <w:rsid w:val="00525957"/>
    <w:pPr>
      <w:ind w:left="720"/>
      <w:contextualSpacing/>
    </w:pPr>
    <w:rPr>
      <w:rFonts w:eastAsiaTheme="minorHAnsi"/>
      <w:lang w:eastAsia="en-US"/>
    </w:rPr>
  </w:style>
  <w:style w:type="paragraph" w:customStyle="1" w:styleId="ADBBBEE6EBBB44208CDAF91F494E51FC3">
    <w:name w:val="ADBBBEE6EBBB44208CDAF91F494E51FC3"/>
    <w:rsid w:val="00525957"/>
    <w:pPr>
      <w:ind w:left="720"/>
      <w:contextualSpacing/>
    </w:pPr>
    <w:rPr>
      <w:rFonts w:eastAsiaTheme="minorHAnsi"/>
      <w:lang w:eastAsia="en-US"/>
    </w:rPr>
  </w:style>
  <w:style w:type="paragraph" w:customStyle="1" w:styleId="9CA75696F2BF47469D12A2C6A5D8164F3">
    <w:name w:val="9CA75696F2BF47469D12A2C6A5D8164F3"/>
    <w:rsid w:val="00525957"/>
    <w:pPr>
      <w:ind w:left="720"/>
      <w:contextualSpacing/>
    </w:pPr>
    <w:rPr>
      <w:rFonts w:eastAsiaTheme="minorHAnsi"/>
      <w:lang w:eastAsia="en-US"/>
    </w:rPr>
  </w:style>
  <w:style w:type="paragraph" w:customStyle="1" w:styleId="A83E1B08F4AC48CBBCB0B7D95B8FFEBB3">
    <w:name w:val="A83E1B08F4AC48CBBCB0B7D95B8FFEBB3"/>
    <w:rsid w:val="00525957"/>
    <w:pPr>
      <w:ind w:left="720"/>
      <w:contextualSpacing/>
    </w:pPr>
    <w:rPr>
      <w:rFonts w:eastAsiaTheme="minorHAnsi"/>
      <w:lang w:eastAsia="en-US"/>
    </w:rPr>
  </w:style>
  <w:style w:type="paragraph" w:customStyle="1" w:styleId="D194280FBBFC422C997862DC754C8C423">
    <w:name w:val="D194280FBBFC422C997862DC754C8C423"/>
    <w:rsid w:val="00525957"/>
    <w:pPr>
      <w:ind w:left="720"/>
      <w:contextualSpacing/>
    </w:pPr>
    <w:rPr>
      <w:rFonts w:eastAsiaTheme="minorHAnsi"/>
      <w:lang w:eastAsia="en-US"/>
    </w:rPr>
  </w:style>
  <w:style w:type="paragraph" w:customStyle="1" w:styleId="B685BA7CF7BD417C8628F1246BA249B93">
    <w:name w:val="B685BA7CF7BD417C8628F1246BA249B93"/>
    <w:rsid w:val="00525957"/>
    <w:pPr>
      <w:ind w:left="720"/>
      <w:contextualSpacing/>
    </w:pPr>
    <w:rPr>
      <w:rFonts w:eastAsiaTheme="minorHAnsi"/>
      <w:lang w:eastAsia="en-US"/>
    </w:rPr>
  </w:style>
  <w:style w:type="paragraph" w:customStyle="1" w:styleId="85C1FE1E7C9343D18B4DC44CC94E386E3">
    <w:name w:val="85C1FE1E7C9343D18B4DC44CC94E386E3"/>
    <w:rsid w:val="00525957"/>
    <w:pPr>
      <w:ind w:left="720"/>
      <w:contextualSpacing/>
    </w:pPr>
    <w:rPr>
      <w:rFonts w:eastAsiaTheme="minorHAnsi"/>
      <w:lang w:eastAsia="en-US"/>
    </w:rPr>
  </w:style>
  <w:style w:type="paragraph" w:customStyle="1" w:styleId="7D4138CFFB724D849B373761E2364C623">
    <w:name w:val="7D4138CFFB724D849B373761E2364C623"/>
    <w:rsid w:val="00525957"/>
    <w:pPr>
      <w:ind w:left="720"/>
      <w:contextualSpacing/>
    </w:pPr>
    <w:rPr>
      <w:rFonts w:eastAsiaTheme="minorHAnsi"/>
      <w:lang w:eastAsia="en-US"/>
    </w:rPr>
  </w:style>
  <w:style w:type="paragraph" w:customStyle="1" w:styleId="8F790067EA234645B9A10A35C792DE963">
    <w:name w:val="8F790067EA234645B9A10A35C792DE963"/>
    <w:rsid w:val="00525957"/>
    <w:pPr>
      <w:ind w:left="720"/>
      <w:contextualSpacing/>
    </w:pPr>
    <w:rPr>
      <w:rFonts w:eastAsiaTheme="minorHAnsi"/>
      <w:lang w:eastAsia="en-US"/>
    </w:rPr>
  </w:style>
  <w:style w:type="paragraph" w:customStyle="1" w:styleId="52BD049903A94BCA83A285E337EC58563">
    <w:name w:val="52BD049903A94BCA83A285E337EC58563"/>
    <w:rsid w:val="00525957"/>
    <w:pPr>
      <w:ind w:left="720"/>
      <w:contextualSpacing/>
    </w:pPr>
    <w:rPr>
      <w:rFonts w:eastAsiaTheme="minorHAnsi"/>
      <w:lang w:eastAsia="en-US"/>
    </w:rPr>
  </w:style>
  <w:style w:type="paragraph" w:customStyle="1" w:styleId="E73387C548B04C27B83166CF090D930B3">
    <w:name w:val="E73387C548B04C27B83166CF090D930B3"/>
    <w:rsid w:val="00525957"/>
    <w:pPr>
      <w:ind w:left="720"/>
      <w:contextualSpacing/>
    </w:pPr>
    <w:rPr>
      <w:rFonts w:eastAsiaTheme="minorHAnsi"/>
      <w:lang w:eastAsia="en-US"/>
    </w:rPr>
  </w:style>
  <w:style w:type="paragraph" w:customStyle="1" w:styleId="04151E5E16984D7294E905D9F790C4E83">
    <w:name w:val="04151E5E16984D7294E905D9F790C4E83"/>
    <w:rsid w:val="00525957"/>
    <w:pPr>
      <w:ind w:left="720"/>
      <w:contextualSpacing/>
    </w:pPr>
    <w:rPr>
      <w:rFonts w:eastAsiaTheme="minorHAnsi"/>
      <w:lang w:eastAsia="en-US"/>
    </w:rPr>
  </w:style>
  <w:style w:type="paragraph" w:customStyle="1" w:styleId="1C7443459B2A4C028356231C99D1C3678">
    <w:name w:val="1C7443459B2A4C028356231C99D1C3678"/>
    <w:rsid w:val="00525957"/>
    <w:pPr>
      <w:ind w:left="720"/>
      <w:contextualSpacing/>
    </w:pPr>
    <w:rPr>
      <w:rFonts w:eastAsiaTheme="minorHAnsi"/>
      <w:lang w:eastAsia="en-US"/>
    </w:rPr>
  </w:style>
  <w:style w:type="paragraph" w:customStyle="1" w:styleId="D03BD28AB391447DB1BE8988D95940989">
    <w:name w:val="D03BD28AB391447DB1BE8988D95940989"/>
    <w:rsid w:val="00525957"/>
    <w:pPr>
      <w:ind w:left="720"/>
      <w:contextualSpacing/>
    </w:pPr>
    <w:rPr>
      <w:rFonts w:eastAsiaTheme="minorHAnsi"/>
      <w:lang w:eastAsia="en-US"/>
    </w:rPr>
  </w:style>
  <w:style w:type="paragraph" w:customStyle="1" w:styleId="A5BA1B206A4243DF9FE96EAB53032D0D9">
    <w:name w:val="A5BA1B206A4243DF9FE96EAB53032D0D9"/>
    <w:rsid w:val="00525957"/>
    <w:pPr>
      <w:ind w:left="720"/>
      <w:contextualSpacing/>
    </w:pPr>
    <w:rPr>
      <w:rFonts w:eastAsiaTheme="minorHAnsi"/>
      <w:lang w:eastAsia="en-US"/>
    </w:rPr>
  </w:style>
  <w:style w:type="paragraph" w:customStyle="1" w:styleId="ACF3A2EF621A464D8137B2F364D59E0B9">
    <w:name w:val="ACF3A2EF621A464D8137B2F364D59E0B9"/>
    <w:rsid w:val="00525957"/>
    <w:pPr>
      <w:ind w:left="720"/>
      <w:contextualSpacing/>
    </w:pPr>
    <w:rPr>
      <w:rFonts w:eastAsiaTheme="minorHAnsi"/>
      <w:lang w:eastAsia="en-US"/>
    </w:rPr>
  </w:style>
  <w:style w:type="paragraph" w:customStyle="1" w:styleId="F28E38A21A8C40278F8CC20A5F1C17049">
    <w:name w:val="F28E38A21A8C40278F8CC20A5F1C17049"/>
    <w:rsid w:val="00525957"/>
    <w:pPr>
      <w:ind w:left="720"/>
      <w:contextualSpacing/>
    </w:pPr>
    <w:rPr>
      <w:rFonts w:eastAsiaTheme="minorHAnsi"/>
      <w:lang w:eastAsia="en-US"/>
    </w:rPr>
  </w:style>
  <w:style w:type="paragraph" w:customStyle="1" w:styleId="A157750435C7416AB16EC360419AF60F9">
    <w:name w:val="A157750435C7416AB16EC360419AF60F9"/>
    <w:rsid w:val="00525957"/>
    <w:pPr>
      <w:ind w:left="720"/>
      <w:contextualSpacing/>
    </w:pPr>
    <w:rPr>
      <w:rFonts w:eastAsiaTheme="minorHAnsi"/>
      <w:lang w:eastAsia="en-US"/>
    </w:rPr>
  </w:style>
  <w:style w:type="paragraph" w:customStyle="1" w:styleId="C8AE109285FD414DAE86641D68352DDD9">
    <w:name w:val="C8AE109285FD414DAE86641D68352DDD9"/>
    <w:rsid w:val="00525957"/>
    <w:pPr>
      <w:ind w:left="720"/>
      <w:contextualSpacing/>
    </w:pPr>
    <w:rPr>
      <w:rFonts w:eastAsiaTheme="minorHAnsi"/>
      <w:lang w:eastAsia="en-US"/>
    </w:rPr>
  </w:style>
  <w:style w:type="paragraph" w:customStyle="1" w:styleId="A5BFAB18CD524C00BB83A05AB97C39479">
    <w:name w:val="A5BFAB18CD524C00BB83A05AB97C39479"/>
    <w:rsid w:val="00525957"/>
    <w:pPr>
      <w:ind w:left="720"/>
      <w:contextualSpacing/>
    </w:pPr>
    <w:rPr>
      <w:rFonts w:eastAsiaTheme="minorHAnsi"/>
      <w:lang w:eastAsia="en-US"/>
    </w:rPr>
  </w:style>
  <w:style w:type="paragraph" w:customStyle="1" w:styleId="D52B20F7E4A4412893DEF8B83B09E1345">
    <w:name w:val="D52B20F7E4A4412893DEF8B83B09E1345"/>
    <w:rsid w:val="00525957"/>
    <w:pPr>
      <w:ind w:left="720"/>
      <w:contextualSpacing/>
    </w:pPr>
    <w:rPr>
      <w:rFonts w:eastAsiaTheme="minorHAnsi"/>
      <w:lang w:eastAsia="en-US"/>
    </w:rPr>
  </w:style>
  <w:style w:type="paragraph" w:customStyle="1" w:styleId="0C78FB721B234963817BCAB9DA5D79D15">
    <w:name w:val="0C78FB721B234963817BCAB9DA5D79D15"/>
    <w:rsid w:val="00525957"/>
    <w:pPr>
      <w:ind w:left="720"/>
      <w:contextualSpacing/>
    </w:pPr>
    <w:rPr>
      <w:rFonts w:eastAsiaTheme="minorHAnsi"/>
      <w:lang w:eastAsia="en-US"/>
    </w:rPr>
  </w:style>
  <w:style w:type="paragraph" w:customStyle="1" w:styleId="AAC3A4577D9147428352003B171444525">
    <w:name w:val="AAC3A4577D9147428352003B171444525"/>
    <w:rsid w:val="00525957"/>
    <w:pPr>
      <w:ind w:left="720"/>
      <w:contextualSpacing/>
    </w:pPr>
    <w:rPr>
      <w:rFonts w:eastAsiaTheme="minorHAnsi"/>
      <w:lang w:eastAsia="en-US"/>
    </w:rPr>
  </w:style>
  <w:style w:type="paragraph" w:customStyle="1" w:styleId="2956DFAB57544345ABF7DEA4A520D1815">
    <w:name w:val="2956DFAB57544345ABF7DEA4A520D1815"/>
    <w:rsid w:val="00525957"/>
    <w:pPr>
      <w:ind w:left="720"/>
      <w:contextualSpacing/>
    </w:pPr>
    <w:rPr>
      <w:rFonts w:eastAsiaTheme="minorHAnsi"/>
      <w:lang w:eastAsia="en-US"/>
    </w:rPr>
  </w:style>
  <w:style w:type="paragraph" w:customStyle="1" w:styleId="3E5E2BB3EDD143279632F86E73B36D115">
    <w:name w:val="3E5E2BB3EDD143279632F86E73B36D115"/>
    <w:rsid w:val="00525957"/>
    <w:pPr>
      <w:ind w:left="720"/>
      <w:contextualSpacing/>
    </w:pPr>
    <w:rPr>
      <w:rFonts w:eastAsiaTheme="minorHAnsi"/>
      <w:lang w:eastAsia="en-US"/>
    </w:rPr>
  </w:style>
  <w:style w:type="paragraph" w:customStyle="1" w:styleId="427B582F8EDC44BDB3AF668A9443D7475">
    <w:name w:val="427B582F8EDC44BDB3AF668A9443D7475"/>
    <w:rsid w:val="00525957"/>
    <w:pPr>
      <w:ind w:left="720"/>
      <w:contextualSpacing/>
    </w:pPr>
    <w:rPr>
      <w:rFonts w:eastAsiaTheme="minorHAnsi"/>
      <w:lang w:eastAsia="en-US"/>
    </w:rPr>
  </w:style>
  <w:style w:type="paragraph" w:customStyle="1" w:styleId="EE786003367449F8AE652B9BEB8B4BAC5">
    <w:name w:val="EE786003367449F8AE652B9BEB8B4BAC5"/>
    <w:rsid w:val="00525957"/>
    <w:pPr>
      <w:ind w:left="720"/>
      <w:contextualSpacing/>
    </w:pPr>
    <w:rPr>
      <w:rFonts w:eastAsiaTheme="minorHAnsi"/>
      <w:lang w:eastAsia="en-US"/>
    </w:rPr>
  </w:style>
  <w:style w:type="paragraph" w:customStyle="1" w:styleId="DE5B1295F22C4AF58C3BB6F2C10D4E6D5">
    <w:name w:val="DE5B1295F22C4AF58C3BB6F2C10D4E6D5"/>
    <w:rsid w:val="00525957"/>
    <w:pPr>
      <w:ind w:left="720"/>
      <w:contextualSpacing/>
    </w:pPr>
    <w:rPr>
      <w:rFonts w:eastAsiaTheme="minorHAnsi"/>
      <w:lang w:eastAsia="en-US"/>
    </w:rPr>
  </w:style>
  <w:style w:type="paragraph" w:customStyle="1" w:styleId="FC3DF22DF53643BFB4812D3CDE3089155">
    <w:name w:val="FC3DF22DF53643BFB4812D3CDE3089155"/>
    <w:rsid w:val="00525957"/>
    <w:pPr>
      <w:ind w:left="720"/>
      <w:contextualSpacing/>
    </w:pPr>
    <w:rPr>
      <w:rFonts w:eastAsiaTheme="minorHAnsi"/>
      <w:lang w:eastAsia="en-US"/>
    </w:rPr>
  </w:style>
  <w:style w:type="paragraph" w:customStyle="1" w:styleId="E99D99B3D7A0482C9D3298736B4324C75">
    <w:name w:val="E99D99B3D7A0482C9D3298736B4324C75"/>
    <w:rsid w:val="00525957"/>
    <w:pPr>
      <w:ind w:left="720"/>
      <w:contextualSpacing/>
    </w:pPr>
    <w:rPr>
      <w:rFonts w:eastAsiaTheme="minorHAnsi"/>
      <w:lang w:eastAsia="en-US"/>
    </w:rPr>
  </w:style>
  <w:style w:type="paragraph" w:customStyle="1" w:styleId="8178F6C088C64431B236B2AA92DEE12E5">
    <w:name w:val="8178F6C088C64431B236B2AA92DEE12E5"/>
    <w:rsid w:val="00525957"/>
    <w:pPr>
      <w:ind w:left="720"/>
      <w:contextualSpacing/>
    </w:pPr>
    <w:rPr>
      <w:rFonts w:eastAsiaTheme="minorHAnsi"/>
      <w:lang w:eastAsia="en-US"/>
    </w:rPr>
  </w:style>
  <w:style w:type="paragraph" w:customStyle="1" w:styleId="4252BED6338344AFA2FD84D673D1F31D5">
    <w:name w:val="4252BED6338344AFA2FD84D673D1F31D5"/>
    <w:rsid w:val="00525957"/>
    <w:pPr>
      <w:ind w:left="720"/>
      <w:contextualSpacing/>
    </w:pPr>
    <w:rPr>
      <w:rFonts w:eastAsiaTheme="minorHAnsi"/>
      <w:lang w:eastAsia="en-US"/>
    </w:rPr>
  </w:style>
  <w:style w:type="paragraph" w:customStyle="1" w:styleId="DD264ED893D34BF791743A686CF6EBB05">
    <w:name w:val="DD264ED893D34BF791743A686CF6EBB05"/>
    <w:rsid w:val="00525957"/>
    <w:pPr>
      <w:ind w:left="720"/>
      <w:contextualSpacing/>
    </w:pPr>
    <w:rPr>
      <w:rFonts w:eastAsiaTheme="minorHAnsi"/>
      <w:lang w:eastAsia="en-US"/>
    </w:rPr>
  </w:style>
  <w:style w:type="paragraph" w:customStyle="1" w:styleId="76A40C6AF5DA4E848D689A6C0F97908D5">
    <w:name w:val="76A40C6AF5DA4E848D689A6C0F97908D5"/>
    <w:rsid w:val="00525957"/>
    <w:rPr>
      <w:rFonts w:eastAsiaTheme="minorHAnsi"/>
      <w:lang w:eastAsia="en-US"/>
    </w:rPr>
  </w:style>
  <w:style w:type="paragraph" w:customStyle="1" w:styleId="75B288946AAD4D28AF5B9C90BE92F78A5">
    <w:name w:val="75B288946AAD4D28AF5B9C90BE92F78A5"/>
    <w:rsid w:val="00525957"/>
    <w:rPr>
      <w:rFonts w:eastAsiaTheme="minorHAnsi"/>
      <w:lang w:eastAsia="en-US"/>
    </w:rPr>
  </w:style>
  <w:style w:type="paragraph" w:customStyle="1" w:styleId="8DD8A64FA94D49F6BB68B5E57A30E55C5">
    <w:name w:val="8DD8A64FA94D49F6BB68B5E57A30E55C5"/>
    <w:rsid w:val="00525957"/>
    <w:rPr>
      <w:rFonts w:eastAsiaTheme="minorHAnsi"/>
      <w:lang w:eastAsia="en-US"/>
    </w:rPr>
  </w:style>
  <w:style w:type="paragraph" w:customStyle="1" w:styleId="90C75F2C35084285A11E70CC28B598835">
    <w:name w:val="90C75F2C35084285A11E70CC28B598835"/>
    <w:rsid w:val="00525957"/>
    <w:rPr>
      <w:rFonts w:eastAsiaTheme="minorHAnsi"/>
      <w:lang w:eastAsia="en-US"/>
    </w:rPr>
  </w:style>
  <w:style w:type="paragraph" w:customStyle="1" w:styleId="E7B4BD87F94E496E88060EF935E1DF845">
    <w:name w:val="E7B4BD87F94E496E88060EF935E1DF845"/>
    <w:rsid w:val="00525957"/>
    <w:rPr>
      <w:rFonts w:eastAsiaTheme="minorHAnsi"/>
      <w:lang w:eastAsia="en-US"/>
    </w:rPr>
  </w:style>
  <w:style w:type="paragraph" w:customStyle="1" w:styleId="EB5E397C373F4F63A10897E9AC43A9B25">
    <w:name w:val="EB5E397C373F4F63A10897E9AC43A9B25"/>
    <w:rsid w:val="00525957"/>
    <w:rPr>
      <w:rFonts w:eastAsiaTheme="minorHAnsi"/>
      <w:lang w:eastAsia="en-US"/>
    </w:rPr>
  </w:style>
  <w:style w:type="paragraph" w:customStyle="1" w:styleId="66A4328571B44A0CB17B1376CE914B105">
    <w:name w:val="66A4328571B44A0CB17B1376CE914B105"/>
    <w:rsid w:val="00525957"/>
    <w:rPr>
      <w:rFonts w:eastAsiaTheme="minorHAnsi"/>
      <w:lang w:eastAsia="en-US"/>
    </w:rPr>
  </w:style>
  <w:style w:type="paragraph" w:customStyle="1" w:styleId="440312E4644344049C4766BB7DBCF6C35">
    <w:name w:val="440312E4644344049C4766BB7DBCF6C35"/>
    <w:rsid w:val="00525957"/>
    <w:pPr>
      <w:ind w:left="720"/>
      <w:contextualSpacing/>
    </w:pPr>
    <w:rPr>
      <w:rFonts w:eastAsiaTheme="minorHAnsi"/>
      <w:lang w:eastAsia="en-US"/>
    </w:rPr>
  </w:style>
  <w:style w:type="paragraph" w:customStyle="1" w:styleId="B44DD86E453045D58E9C1063726A71FB5">
    <w:name w:val="B44DD86E453045D58E9C1063726A71FB5"/>
    <w:rsid w:val="00525957"/>
    <w:pPr>
      <w:ind w:left="720"/>
      <w:contextualSpacing/>
    </w:pPr>
    <w:rPr>
      <w:rFonts w:eastAsiaTheme="minorHAnsi"/>
      <w:lang w:eastAsia="en-US"/>
    </w:rPr>
  </w:style>
  <w:style w:type="paragraph" w:customStyle="1" w:styleId="4A93F0FF811643339FF100603F5219F15">
    <w:name w:val="4A93F0FF811643339FF100603F5219F15"/>
    <w:rsid w:val="00525957"/>
    <w:pPr>
      <w:ind w:left="720"/>
      <w:contextualSpacing/>
    </w:pPr>
    <w:rPr>
      <w:rFonts w:eastAsiaTheme="minorHAnsi"/>
      <w:lang w:eastAsia="en-US"/>
    </w:rPr>
  </w:style>
  <w:style w:type="paragraph" w:customStyle="1" w:styleId="BC0BAE280ED0449C8AB5EBC0A4EA4DC95">
    <w:name w:val="BC0BAE280ED0449C8AB5EBC0A4EA4DC95"/>
    <w:rsid w:val="00525957"/>
    <w:pPr>
      <w:ind w:left="720"/>
      <w:contextualSpacing/>
    </w:pPr>
    <w:rPr>
      <w:rFonts w:eastAsiaTheme="minorHAnsi"/>
      <w:lang w:eastAsia="en-US"/>
    </w:rPr>
  </w:style>
  <w:style w:type="paragraph" w:customStyle="1" w:styleId="2C375DA3F9F54062AE628D6801A09FA65">
    <w:name w:val="2C375DA3F9F54062AE628D6801A09FA65"/>
    <w:rsid w:val="00525957"/>
    <w:rPr>
      <w:rFonts w:eastAsiaTheme="minorHAnsi"/>
      <w:lang w:eastAsia="en-US"/>
    </w:rPr>
  </w:style>
  <w:style w:type="paragraph" w:customStyle="1" w:styleId="9B265806171A4ECCB2F2222F3758BD0D5">
    <w:name w:val="9B265806171A4ECCB2F2222F3758BD0D5"/>
    <w:rsid w:val="00525957"/>
    <w:pPr>
      <w:ind w:left="720"/>
      <w:contextualSpacing/>
    </w:pPr>
    <w:rPr>
      <w:rFonts w:eastAsiaTheme="minorHAnsi"/>
      <w:lang w:eastAsia="en-US"/>
    </w:rPr>
  </w:style>
  <w:style w:type="paragraph" w:customStyle="1" w:styleId="DFBD64EA9FAB4FF594A99D2C3AA747145">
    <w:name w:val="DFBD64EA9FAB4FF594A99D2C3AA747145"/>
    <w:rsid w:val="00525957"/>
    <w:rPr>
      <w:rFonts w:eastAsiaTheme="minorHAnsi"/>
      <w:lang w:eastAsia="en-US"/>
    </w:rPr>
  </w:style>
  <w:style w:type="paragraph" w:customStyle="1" w:styleId="18420944EB784F7D8EC112E232727D335">
    <w:name w:val="18420944EB784F7D8EC112E232727D335"/>
    <w:rsid w:val="00525957"/>
    <w:rPr>
      <w:rFonts w:eastAsiaTheme="minorHAnsi"/>
      <w:lang w:eastAsia="en-US"/>
    </w:rPr>
  </w:style>
  <w:style w:type="paragraph" w:customStyle="1" w:styleId="1908AD5FD11948BD93512AC3E6A5C52B5">
    <w:name w:val="1908AD5FD11948BD93512AC3E6A5C52B5"/>
    <w:rsid w:val="00525957"/>
    <w:rPr>
      <w:rFonts w:eastAsiaTheme="minorHAnsi"/>
      <w:lang w:eastAsia="en-US"/>
    </w:rPr>
  </w:style>
  <w:style w:type="paragraph" w:customStyle="1" w:styleId="800A5D7BB3D94CE0A94E32DE70FC2D735">
    <w:name w:val="800A5D7BB3D94CE0A94E32DE70FC2D735"/>
    <w:rsid w:val="00525957"/>
    <w:rPr>
      <w:rFonts w:eastAsiaTheme="minorHAnsi"/>
      <w:lang w:eastAsia="en-US"/>
    </w:rPr>
  </w:style>
  <w:style w:type="paragraph" w:customStyle="1" w:styleId="7D4BE828041A4F6B917B7542697FE1535">
    <w:name w:val="7D4BE828041A4F6B917B7542697FE1535"/>
    <w:rsid w:val="00525957"/>
    <w:rPr>
      <w:rFonts w:eastAsiaTheme="minorHAnsi"/>
      <w:lang w:eastAsia="en-US"/>
    </w:rPr>
  </w:style>
  <w:style w:type="paragraph" w:customStyle="1" w:styleId="92FE416AB6F4459697ED16AE3AA6D2FA5">
    <w:name w:val="92FE416AB6F4459697ED16AE3AA6D2FA5"/>
    <w:rsid w:val="00525957"/>
    <w:rPr>
      <w:rFonts w:eastAsiaTheme="minorHAnsi"/>
      <w:lang w:eastAsia="en-US"/>
    </w:rPr>
  </w:style>
  <w:style w:type="paragraph" w:customStyle="1" w:styleId="C20C1E596C4D415EB6721421851C77C25">
    <w:name w:val="C20C1E596C4D415EB6721421851C77C25"/>
    <w:rsid w:val="00525957"/>
    <w:rPr>
      <w:rFonts w:eastAsiaTheme="minorHAnsi"/>
      <w:lang w:eastAsia="en-US"/>
    </w:rPr>
  </w:style>
  <w:style w:type="paragraph" w:customStyle="1" w:styleId="FBC1EC85929E43B1AE152E29CEA2DE9C5">
    <w:name w:val="FBC1EC85929E43B1AE152E29CEA2DE9C5"/>
    <w:rsid w:val="00525957"/>
    <w:rPr>
      <w:rFonts w:eastAsiaTheme="minorHAnsi"/>
      <w:lang w:eastAsia="en-US"/>
    </w:rPr>
  </w:style>
  <w:style w:type="paragraph" w:customStyle="1" w:styleId="A1027A16669D40BD8126AA5C079F4B425">
    <w:name w:val="A1027A16669D40BD8126AA5C079F4B425"/>
    <w:rsid w:val="00525957"/>
    <w:rPr>
      <w:rFonts w:eastAsiaTheme="minorHAnsi"/>
      <w:lang w:eastAsia="en-US"/>
    </w:rPr>
  </w:style>
  <w:style w:type="paragraph" w:customStyle="1" w:styleId="E27F3547ED91458DBCCE9542E1FBE3F55">
    <w:name w:val="E27F3547ED91458DBCCE9542E1FBE3F55"/>
    <w:rsid w:val="00525957"/>
    <w:rPr>
      <w:rFonts w:eastAsiaTheme="minorHAnsi"/>
      <w:lang w:eastAsia="en-US"/>
    </w:rPr>
  </w:style>
  <w:style w:type="paragraph" w:customStyle="1" w:styleId="70DADDF417D9491B948D90C3C3211CD15">
    <w:name w:val="70DADDF417D9491B948D90C3C3211CD15"/>
    <w:rsid w:val="00525957"/>
    <w:pPr>
      <w:ind w:left="720"/>
      <w:contextualSpacing/>
    </w:pPr>
    <w:rPr>
      <w:rFonts w:eastAsiaTheme="minorHAnsi"/>
      <w:lang w:eastAsia="en-US"/>
    </w:rPr>
  </w:style>
  <w:style w:type="paragraph" w:customStyle="1" w:styleId="4EAE63C3CFDC48119144A47D3E10A3154">
    <w:name w:val="4EAE63C3CFDC48119144A47D3E10A3154"/>
    <w:rsid w:val="00525957"/>
    <w:rPr>
      <w:rFonts w:eastAsiaTheme="minorHAnsi"/>
      <w:lang w:eastAsia="en-US"/>
    </w:rPr>
  </w:style>
  <w:style w:type="paragraph" w:customStyle="1" w:styleId="12E90DF9E2DD40F29EBB1FE3216AFFD84">
    <w:name w:val="12E90DF9E2DD40F29EBB1FE3216AFFD84"/>
    <w:rsid w:val="00525957"/>
    <w:rPr>
      <w:rFonts w:eastAsiaTheme="minorHAnsi"/>
      <w:lang w:eastAsia="en-US"/>
    </w:rPr>
  </w:style>
  <w:style w:type="paragraph" w:customStyle="1" w:styleId="4397A0BBEF244F8B99287EBB387268BE4">
    <w:name w:val="4397A0BBEF244F8B99287EBB387268BE4"/>
    <w:rsid w:val="00525957"/>
    <w:rPr>
      <w:rFonts w:eastAsiaTheme="minorHAnsi"/>
      <w:lang w:eastAsia="en-US"/>
    </w:rPr>
  </w:style>
  <w:style w:type="paragraph" w:customStyle="1" w:styleId="C6D62D29C20746B982650B35920F5FC34">
    <w:name w:val="C6D62D29C20746B982650B35920F5FC34"/>
    <w:rsid w:val="00525957"/>
    <w:rPr>
      <w:rFonts w:eastAsiaTheme="minorHAnsi"/>
      <w:lang w:eastAsia="en-US"/>
    </w:rPr>
  </w:style>
  <w:style w:type="paragraph" w:customStyle="1" w:styleId="33E85AAE1D3C4333A89928C519EF6B655">
    <w:name w:val="33E85AAE1D3C4333A89928C519EF6B655"/>
    <w:rsid w:val="00525957"/>
    <w:pPr>
      <w:ind w:left="720"/>
      <w:contextualSpacing/>
    </w:pPr>
    <w:rPr>
      <w:rFonts w:eastAsiaTheme="minorHAnsi"/>
      <w:lang w:eastAsia="en-US"/>
    </w:rPr>
  </w:style>
  <w:style w:type="paragraph" w:customStyle="1" w:styleId="DFE2DCC67A8946298E6FB817E89C715F5">
    <w:name w:val="DFE2DCC67A8946298E6FB817E89C715F5"/>
    <w:rsid w:val="00525957"/>
    <w:pPr>
      <w:ind w:left="720"/>
      <w:contextualSpacing/>
    </w:pPr>
    <w:rPr>
      <w:rFonts w:eastAsiaTheme="minorHAnsi"/>
      <w:lang w:eastAsia="en-US"/>
    </w:rPr>
  </w:style>
  <w:style w:type="paragraph" w:customStyle="1" w:styleId="674D83613D2346A0ACC30533BCDDFDB95">
    <w:name w:val="674D83613D2346A0ACC30533BCDDFDB95"/>
    <w:rsid w:val="00525957"/>
    <w:pPr>
      <w:ind w:left="720"/>
      <w:contextualSpacing/>
    </w:pPr>
    <w:rPr>
      <w:rFonts w:eastAsiaTheme="minorHAnsi"/>
      <w:lang w:eastAsia="en-US"/>
    </w:rPr>
  </w:style>
  <w:style w:type="paragraph" w:customStyle="1" w:styleId="61E7EC7A933E46FD9C603AFBD10365A25">
    <w:name w:val="61E7EC7A933E46FD9C603AFBD10365A25"/>
    <w:rsid w:val="00525957"/>
    <w:pPr>
      <w:ind w:left="720"/>
      <w:contextualSpacing/>
    </w:pPr>
    <w:rPr>
      <w:rFonts w:eastAsiaTheme="minorHAnsi"/>
      <w:lang w:eastAsia="en-US"/>
    </w:rPr>
  </w:style>
  <w:style w:type="paragraph" w:customStyle="1" w:styleId="61823690CD3B4E059B1F9CE7B2ABB77A5">
    <w:name w:val="61823690CD3B4E059B1F9CE7B2ABB77A5"/>
    <w:rsid w:val="00525957"/>
    <w:pPr>
      <w:ind w:left="720"/>
      <w:contextualSpacing/>
    </w:pPr>
    <w:rPr>
      <w:rFonts w:eastAsiaTheme="minorHAnsi"/>
      <w:lang w:eastAsia="en-US"/>
    </w:rPr>
  </w:style>
  <w:style w:type="paragraph" w:customStyle="1" w:styleId="D02AF10C75094A2CBF6AAF9DAF53068D5">
    <w:name w:val="D02AF10C75094A2CBF6AAF9DAF53068D5"/>
    <w:rsid w:val="00525957"/>
    <w:pPr>
      <w:ind w:left="720"/>
      <w:contextualSpacing/>
    </w:pPr>
    <w:rPr>
      <w:rFonts w:eastAsiaTheme="minorHAnsi"/>
      <w:lang w:eastAsia="en-US"/>
    </w:rPr>
  </w:style>
  <w:style w:type="paragraph" w:customStyle="1" w:styleId="78A65552EF744AA4AE8FA25225C4CFE34">
    <w:name w:val="78A65552EF744AA4AE8FA25225C4CFE34"/>
    <w:rsid w:val="00525957"/>
    <w:pPr>
      <w:ind w:left="720"/>
      <w:contextualSpacing/>
    </w:pPr>
    <w:rPr>
      <w:rFonts w:eastAsiaTheme="minorHAnsi"/>
      <w:lang w:eastAsia="en-US"/>
    </w:rPr>
  </w:style>
  <w:style w:type="paragraph" w:customStyle="1" w:styleId="BC2B9D3506014F11BC292AF233E96DB4">
    <w:name w:val="BC2B9D3506014F11BC292AF233E96DB4"/>
    <w:rsid w:val="00525957"/>
  </w:style>
  <w:style w:type="paragraph" w:customStyle="1" w:styleId="FCF72D6C67F84A9687ED1B216212E817">
    <w:name w:val="FCF72D6C67F84A9687ED1B216212E817"/>
    <w:rsid w:val="00525957"/>
  </w:style>
  <w:style w:type="paragraph" w:customStyle="1" w:styleId="1C50A63521714C688EB92F089C864359">
    <w:name w:val="1C50A63521714C688EB92F089C864359"/>
    <w:rsid w:val="00525957"/>
  </w:style>
  <w:style w:type="paragraph" w:customStyle="1" w:styleId="E82A4EF6B0D14AF8ACC87DD7D12D5F4D">
    <w:name w:val="E82A4EF6B0D14AF8ACC87DD7D12D5F4D"/>
    <w:rsid w:val="00525957"/>
  </w:style>
  <w:style w:type="paragraph" w:customStyle="1" w:styleId="F18915C4577843C198D2191312C3ED5F">
    <w:name w:val="F18915C4577843C198D2191312C3ED5F"/>
    <w:rsid w:val="00525957"/>
  </w:style>
  <w:style w:type="paragraph" w:customStyle="1" w:styleId="8BFE984F5C8D41F4A3C75F723E75B155">
    <w:name w:val="8BFE984F5C8D41F4A3C75F723E75B155"/>
    <w:rsid w:val="00525957"/>
  </w:style>
  <w:style w:type="paragraph" w:customStyle="1" w:styleId="925783EFFDBE4A3A82DB0BA3378E6F7A10">
    <w:name w:val="925783EFFDBE4A3A82DB0BA3378E6F7A10"/>
    <w:rsid w:val="00525957"/>
    <w:rPr>
      <w:rFonts w:eastAsiaTheme="minorHAnsi"/>
      <w:lang w:eastAsia="en-US"/>
    </w:rPr>
  </w:style>
  <w:style w:type="paragraph" w:customStyle="1" w:styleId="B84A89F2E9284F05B7BF5FF8AC0F2B1910">
    <w:name w:val="B84A89F2E9284F05B7BF5FF8AC0F2B1910"/>
    <w:rsid w:val="00525957"/>
    <w:pPr>
      <w:ind w:left="720"/>
      <w:contextualSpacing/>
    </w:pPr>
    <w:rPr>
      <w:rFonts w:eastAsiaTheme="minorHAnsi"/>
      <w:lang w:eastAsia="en-US"/>
    </w:rPr>
  </w:style>
  <w:style w:type="paragraph" w:customStyle="1" w:styleId="1E3F1ED8B3E8431683BD31F4E054343910">
    <w:name w:val="1E3F1ED8B3E8431683BD31F4E054343910"/>
    <w:rsid w:val="00525957"/>
    <w:pPr>
      <w:ind w:left="720"/>
      <w:contextualSpacing/>
    </w:pPr>
    <w:rPr>
      <w:rFonts w:eastAsiaTheme="minorHAnsi"/>
      <w:lang w:eastAsia="en-US"/>
    </w:rPr>
  </w:style>
  <w:style w:type="paragraph" w:customStyle="1" w:styleId="6DE38F22835E4D3F89F7F5778C7DA05510">
    <w:name w:val="6DE38F22835E4D3F89F7F5778C7DA05510"/>
    <w:rsid w:val="00525957"/>
    <w:pPr>
      <w:ind w:left="720"/>
      <w:contextualSpacing/>
    </w:pPr>
    <w:rPr>
      <w:rFonts w:eastAsiaTheme="minorHAnsi"/>
      <w:lang w:eastAsia="en-US"/>
    </w:rPr>
  </w:style>
  <w:style w:type="paragraph" w:customStyle="1" w:styleId="29C7AB79C3D846299B1F7B2B7691060D5">
    <w:name w:val="29C7AB79C3D846299B1F7B2B7691060D5"/>
    <w:rsid w:val="00525957"/>
    <w:pPr>
      <w:ind w:left="720"/>
      <w:contextualSpacing/>
    </w:pPr>
    <w:rPr>
      <w:rFonts w:eastAsiaTheme="minorHAnsi"/>
      <w:lang w:eastAsia="en-US"/>
    </w:rPr>
  </w:style>
  <w:style w:type="paragraph" w:customStyle="1" w:styleId="2DB608E2A7D94F01975DAC37B5A1BECC5">
    <w:name w:val="2DB608E2A7D94F01975DAC37B5A1BECC5"/>
    <w:rsid w:val="00525957"/>
    <w:pPr>
      <w:ind w:left="720"/>
      <w:contextualSpacing/>
    </w:pPr>
    <w:rPr>
      <w:rFonts w:eastAsiaTheme="minorHAnsi"/>
      <w:lang w:eastAsia="en-US"/>
    </w:rPr>
  </w:style>
  <w:style w:type="paragraph" w:customStyle="1" w:styleId="D93F47F741144BAEBC383DCE13B84FEC5">
    <w:name w:val="D93F47F741144BAEBC383DCE13B84FEC5"/>
    <w:rsid w:val="00525957"/>
    <w:pPr>
      <w:ind w:left="720"/>
      <w:contextualSpacing/>
    </w:pPr>
    <w:rPr>
      <w:rFonts w:eastAsiaTheme="minorHAnsi"/>
      <w:lang w:eastAsia="en-US"/>
    </w:rPr>
  </w:style>
  <w:style w:type="paragraph" w:customStyle="1" w:styleId="19F7779F23194E67894E408B5672D23D4">
    <w:name w:val="19F7779F23194E67894E408B5672D23D4"/>
    <w:rsid w:val="00525957"/>
    <w:pPr>
      <w:ind w:left="720"/>
      <w:contextualSpacing/>
    </w:pPr>
    <w:rPr>
      <w:rFonts w:eastAsiaTheme="minorHAnsi"/>
      <w:lang w:eastAsia="en-US"/>
    </w:rPr>
  </w:style>
  <w:style w:type="paragraph" w:customStyle="1" w:styleId="53471920A5EA4A68A2169460E5A438994">
    <w:name w:val="53471920A5EA4A68A2169460E5A438994"/>
    <w:rsid w:val="00525957"/>
    <w:pPr>
      <w:ind w:left="720"/>
      <w:contextualSpacing/>
    </w:pPr>
    <w:rPr>
      <w:rFonts w:eastAsiaTheme="minorHAnsi"/>
      <w:lang w:eastAsia="en-US"/>
    </w:rPr>
  </w:style>
  <w:style w:type="paragraph" w:customStyle="1" w:styleId="6A38CBC161154022AF8FB2B2B2F634794">
    <w:name w:val="6A38CBC161154022AF8FB2B2B2F634794"/>
    <w:rsid w:val="00525957"/>
    <w:pPr>
      <w:ind w:left="720"/>
      <w:contextualSpacing/>
    </w:pPr>
    <w:rPr>
      <w:rFonts w:eastAsiaTheme="minorHAnsi"/>
      <w:lang w:eastAsia="en-US"/>
    </w:rPr>
  </w:style>
  <w:style w:type="paragraph" w:customStyle="1" w:styleId="7823CD2C68DC40058B756827A97D3F784">
    <w:name w:val="7823CD2C68DC40058B756827A97D3F784"/>
    <w:rsid w:val="00525957"/>
    <w:pPr>
      <w:ind w:left="720"/>
      <w:contextualSpacing/>
    </w:pPr>
    <w:rPr>
      <w:rFonts w:eastAsiaTheme="minorHAnsi"/>
      <w:lang w:eastAsia="en-US"/>
    </w:rPr>
  </w:style>
  <w:style w:type="paragraph" w:customStyle="1" w:styleId="91A9DC426EA346468D7EE7760AFC83CE4">
    <w:name w:val="91A9DC426EA346468D7EE7760AFC83CE4"/>
    <w:rsid w:val="00525957"/>
    <w:pPr>
      <w:ind w:left="720"/>
      <w:contextualSpacing/>
    </w:pPr>
    <w:rPr>
      <w:rFonts w:eastAsiaTheme="minorHAnsi"/>
      <w:lang w:eastAsia="en-US"/>
    </w:rPr>
  </w:style>
  <w:style w:type="paragraph" w:customStyle="1" w:styleId="ADBBBEE6EBBB44208CDAF91F494E51FC4">
    <w:name w:val="ADBBBEE6EBBB44208CDAF91F494E51FC4"/>
    <w:rsid w:val="00525957"/>
    <w:pPr>
      <w:ind w:left="720"/>
      <w:contextualSpacing/>
    </w:pPr>
    <w:rPr>
      <w:rFonts w:eastAsiaTheme="minorHAnsi"/>
      <w:lang w:eastAsia="en-US"/>
    </w:rPr>
  </w:style>
  <w:style w:type="paragraph" w:customStyle="1" w:styleId="9CA75696F2BF47469D12A2C6A5D8164F4">
    <w:name w:val="9CA75696F2BF47469D12A2C6A5D8164F4"/>
    <w:rsid w:val="00525957"/>
    <w:pPr>
      <w:ind w:left="720"/>
      <w:contextualSpacing/>
    </w:pPr>
    <w:rPr>
      <w:rFonts w:eastAsiaTheme="minorHAnsi"/>
      <w:lang w:eastAsia="en-US"/>
    </w:rPr>
  </w:style>
  <w:style w:type="paragraph" w:customStyle="1" w:styleId="A83E1B08F4AC48CBBCB0B7D95B8FFEBB4">
    <w:name w:val="A83E1B08F4AC48CBBCB0B7D95B8FFEBB4"/>
    <w:rsid w:val="00525957"/>
    <w:pPr>
      <w:ind w:left="720"/>
      <w:contextualSpacing/>
    </w:pPr>
    <w:rPr>
      <w:rFonts w:eastAsiaTheme="minorHAnsi"/>
      <w:lang w:eastAsia="en-US"/>
    </w:rPr>
  </w:style>
  <w:style w:type="paragraph" w:customStyle="1" w:styleId="D194280FBBFC422C997862DC754C8C424">
    <w:name w:val="D194280FBBFC422C997862DC754C8C424"/>
    <w:rsid w:val="00525957"/>
    <w:pPr>
      <w:ind w:left="720"/>
      <w:contextualSpacing/>
    </w:pPr>
    <w:rPr>
      <w:rFonts w:eastAsiaTheme="minorHAnsi"/>
      <w:lang w:eastAsia="en-US"/>
    </w:rPr>
  </w:style>
  <w:style w:type="paragraph" w:customStyle="1" w:styleId="B685BA7CF7BD417C8628F1246BA249B94">
    <w:name w:val="B685BA7CF7BD417C8628F1246BA249B94"/>
    <w:rsid w:val="00525957"/>
    <w:pPr>
      <w:ind w:left="720"/>
      <w:contextualSpacing/>
    </w:pPr>
    <w:rPr>
      <w:rFonts w:eastAsiaTheme="minorHAnsi"/>
      <w:lang w:eastAsia="en-US"/>
    </w:rPr>
  </w:style>
  <w:style w:type="paragraph" w:customStyle="1" w:styleId="85C1FE1E7C9343D18B4DC44CC94E386E4">
    <w:name w:val="85C1FE1E7C9343D18B4DC44CC94E386E4"/>
    <w:rsid w:val="00525957"/>
    <w:pPr>
      <w:ind w:left="720"/>
      <w:contextualSpacing/>
    </w:pPr>
    <w:rPr>
      <w:rFonts w:eastAsiaTheme="minorHAnsi"/>
      <w:lang w:eastAsia="en-US"/>
    </w:rPr>
  </w:style>
  <w:style w:type="paragraph" w:customStyle="1" w:styleId="7D4138CFFB724D849B373761E2364C624">
    <w:name w:val="7D4138CFFB724D849B373761E2364C624"/>
    <w:rsid w:val="00525957"/>
    <w:pPr>
      <w:ind w:left="720"/>
      <w:contextualSpacing/>
    </w:pPr>
    <w:rPr>
      <w:rFonts w:eastAsiaTheme="minorHAnsi"/>
      <w:lang w:eastAsia="en-US"/>
    </w:rPr>
  </w:style>
  <w:style w:type="paragraph" w:customStyle="1" w:styleId="8F790067EA234645B9A10A35C792DE964">
    <w:name w:val="8F790067EA234645B9A10A35C792DE964"/>
    <w:rsid w:val="00525957"/>
    <w:pPr>
      <w:ind w:left="720"/>
      <w:contextualSpacing/>
    </w:pPr>
    <w:rPr>
      <w:rFonts w:eastAsiaTheme="minorHAnsi"/>
      <w:lang w:eastAsia="en-US"/>
    </w:rPr>
  </w:style>
  <w:style w:type="paragraph" w:customStyle="1" w:styleId="52BD049903A94BCA83A285E337EC58564">
    <w:name w:val="52BD049903A94BCA83A285E337EC58564"/>
    <w:rsid w:val="00525957"/>
    <w:pPr>
      <w:ind w:left="720"/>
      <w:contextualSpacing/>
    </w:pPr>
    <w:rPr>
      <w:rFonts w:eastAsiaTheme="minorHAnsi"/>
      <w:lang w:eastAsia="en-US"/>
    </w:rPr>
  </w:style>
  <w:style w:type="paragraph" w:customStyle="1" w:styleId="E73387C548B04C27B83166CF090D930B4">
    <w:name w:val="E73387C548B04C27B83166CF090D930B4"/>
    <w:rsid w:val="00525957"/>
    <w:pPr>
      <w:ind w:left="720"/>
      <w:contextualSpacing/>
    </w:pPr>
    <w:rPr>
      <w:rFonts w:eastAsiaTheme="minorHAnsi"/>
      <w:lang w:eastAsia="en-US"/>
    </w:rPr>
  </w:style>
  <w:style w:type="paragraph" w:customStyle="1" w:styleId="04151E5E16984D7294E905D9F790C4E84">
    <w:name w:val="04151E5E16984D7294E905D9F790C4E84"/>
    <w:rsid w:val="00525957"/>
    <w:pPr>
      <w:ind w:left="720"/>
      <w:contextualSpacing/>
    </w:pPr>
    <w:rPr>
      <w:rFonts w:eastAsiaTheme="minorHAnsi"/>
      <w:lang w:eastAsia="en-US"/>
    </w:rPr>
  </w:style>
  <w:style w:type="paragraph" w:customStyle="1" w:styleId="1C7443459B2A4C028356231C99D1C3679">
    <w:name w:val="1C7443459B2A4C028356231C99D1C3679"/>
    <w:rsid w:val="00525957"/>
    <w:pPr>
      <w:ind w:left="720"/>
      <w:contextualSpacing/>
    </w:pPr>
    <w:rPr>
      <w:rFonts w:eastAsiaTheme="minorHAnsi"/>
      <w:lang w:eastAsia="en-US"/>
    </w:rPr>
  </w:style>
  <w:style w:type="paragraph" w:customStyle="1" w:styleId="D03BD28AB391447DB1BE8988D959409810">
    <w:name w:val="D03BD28AB391447DB1BE8988D959409810"/>
    <w:rsid w:val="00525957"/>
    <w:pPr>
      <w:ind w:left="720"/>
      <w:contextualSpacing/>
    </w:pPr>
    <w:rPr>
      <w:rFonts w:eastAsiaTheme="minorHAnsi"/>
      <w:lang w:eastAsia="en-US"/>
    </w:rPr>
  </w:style>
  <w:style w:type="paragraph" w:customStyle="1" w:styleId="A5BA1B206A4243DF9FE96EAB53032D0D10">
    <w:name w:val="A5BA1B206A4243DF9FE96EAB53032D0D10"/>
    <w:rsid w:val="00525957"/>
    <w:pPr>
      <w:ind w:left="720"/>
      <w:contextualSpacing/>
    </w:pPr>
    <w:rPr>
      <w:rFonts w:eastAsiaTheme="minorHAnsi"/>
      <w:lang w:eastAsia="en-US"/>
    </w:rPr>
  </w:style>
  <w:style w:type="paragraph" w:customStyle="1" w:styleId="ACF3A2EF621A464D8137B2F364D59E0B10">
    <w:name w:val="ACF3A2EF621A464D8137B2F364D59E0B10"/>
    <w:rsid w:val="00525957"/>
    <w:pPr>
      <w:ind w:left="720"/>
      <w:contextualSpacing/>
    </w:pPr>
    <w:rPr>
      <w:rFonts w:eastAsiaTheme="minorHAnsi"/>
      <w:lang w:eastAsia="en-US"/>
    </w:rPr>
  </w:style>
  <w:style w:type="paragraph" w:customStyle="1" w:styleId="F28E38A21A8C40278F8CC20A5F1C170410">
    <w:name w:val="F28E38A21A8C40278F8CC20A5F1C170410"/>
    <w:rsid w:val="00525957"/>
    <w:pPr>
      <w:ind w:left="720"/>
      <w:contextualSpacing/>
    </w:pPr>
    <w:rPr>
      <w:rFonts w:eastAsiaTheme="minorHAnsi"/>
      <w:lang w:eastAsia="en-US"/>
    </w:rPr>
  </w:style>
  <w:style w:type="paragraph" w:customStyle="1" w:styleId="A157750435C7416AB16EC360419AF60F10">
    <w:name w:val="A157750435C7416AB16EC360419AF60F10"/>
    <w:rsid w:val="00525957"/>
    <w:pPr>
      <w:ind w:left="720"/>
      <w:contextualSpacing/>
    </w:pPr>
    <w:rPr>
      <w:rFonts w:eastAsiaTheme="minorHAnsi"/>
      <w:lang w:eastAsia="en-US"/>
    </w:rPr>
  </w:style>
  <w:style w:type="paragraph" w:customStyle="1" w:styleId="C8AE109285FD414DAE86641D68352DDD10">
    <w:name w:val="C8AE109285FD414DAE86641D68352DDD10"/>
    <w:rsid w:val="00525957"/>
    <w:pPr>
      <w:ind w:left="720"/>
      <w:contextualSpacing/>
    </w:pPr>
    <w:rPr>
      <w:rFonts w:eastAsiaTheme="minorHAnsi"/>
      <w:lang w:eastAsia="en-US"/>
    </w:rPr>
  </w:style>
  <w:style w:type="paragraph" w:customStyle="1" w:styleId="A5BFAB18CD524C00BB83A05AB97C394710">
    <w:name w:val="A5BFAB18CD524C00BB83A05AB97C394710"/>
    <w:rsid w:val="00525957"/>
    <w:pPr>
      <w:ind w:left="720"/>
      <w:contextualSpacing/>
    </w:pPr>
    <w:rPr>
      <w:rFonts w:eastAsiaTheme="minorHAnsi"/>
      <w:lang w:eastAsia="en-US"/>
    </w:rPr>
  </w:style>
  <w:style w:type="paragraph" w:customStyle="1" w:styleId="D52B20F7E4A4412893DEF8B83B09E1346">
    <w:name w:val="D52B20F7E4A4412893DEF8B83B09E1346"/>
    <w:rsid w:val="00525957"/>
    <w:pPr>
      <w:ind w:left="720"/>
      <w:contextualSpacing/>
    </w:pPr>
    <w:rPr>
      <w:rFonts w:eastAsiaTheme="minorHAnsi"/>
      <w:lang w:eastAsia="en-US"/>
    </w:rPr>
  </w:style>
  <w:style w:type="paragraph" w:customStyle="1" w:styleId="0C78FB721B234963817BCAB9DA5D79D16">
    <w:name w:val="0C78FB721B234963817BCAB9DA5D79D16"/>
    <w:rsid w:val="00525957"/>
    <w:pPr>
      <w:ind w:left="720"/>
      <w:contextualSpacing/>
    </w:pPr>
    <w:rPr>
      <w:rFonts w:eastAsiaTheme="minorHAnsi"/>
      <w:lang w:eastAsia="en-US"/>
    </w:rPr>
  </w:style>
  <w:style w:type="paragraph" w:customStyle="1" w:styleId="AAC3A4577D9147428352003B171444526">
    <w:name w:val="AAC3A4577D9147428352003B171444526"/>
    <w:rsid w:val="00525957"/>
    <w:pPr>
      <w:ind w:left="720"/>
      <w:contextualSpacing/>
    </w:pPr>
    <w:rPr>
      <w:rFonts w:eastAsiaTheme="minorHAnsi"/>
      <w:lang w:eastAsia="en-US"/>
    </w:rPr>
  </w:style>
  <w:style w:type="paragraph" w:customStyle="1" w:styleId="2956DFAB57544345ABF7DEA4A520D1816">
    <w:name w:val="2956DFAB57544345ABF7DEA4A520D1816"/>
    <w:rsid w:val="00525957"/>
    <w:pPr>
      <w:ind w:left="720"/>
      <w:contextualSpacing/>
    </w:pPr>
    <w:rPr>
      <w:rFonts w:eastAsiaTheme="minorHAnsi"/>
      <w:lang w:eastAsia="en-US"/>
    </w:rPr>
  </w:style>
  <w:style w:type="paragraph" w:customStyle="1" w:styleId="3E5E2BB3EDD143279632F86E73B36D116">
    <w:name w:val="3E5E2BB3EDD143279632F86E73B36D116"/>
    <w:rsid w:val="00525957"/>
    <w:pPr>
      <w:ind w:left="720"/>
      <w:contextualSpacing/>
    </w:pPr>
    <w:rPr>
      <w:rFonts w:eastAsiaTheme="minorHAnsi"/>
      <w:lang w:eastAsia="en-US"/>
    </w:rPr>
  </w:style>
  <w:style w:type="paragraph" w:customStyle="1" w:styleId="427B582F8EDC44BDB3AF668A9443D7476">
    <w:name w:val="427B582F8EDC44BDB3AF668A9443D7476"/>
    <w:rsid w:val="00525957"/>
    <w:pPr>
      <w:ind w:left="720"/>
      <w:contextualSpacing/>
    </w:pPr>
    <w:rPr>
      <w:rFonts w:eastAsiaTheme="minorHAnsi"/>
      <w:lang w:eastAsia="en-US"/>
    </w:rPr>
  </w:style>
  <w:style w:type="paragraph" w:customStyle="1" w:styleId="EE786003367449F8AE652B9BEB8B4BAC6">
    <w:name w:val="EE786003367449F8AE652B9BEB8B4BAC6"/>
    <w:rsid w:val="00525957"/>
    <w:pPr>
      <w:ind w:left="720"/>
      <w:contextualSpacing/>
    </w:pPr>
    <w:rPr>
      <w:rFonts w:eastAsiaTheme="minorHAnsi"/>
      <w:lang w:eastAsia="en-US"/>
    </w:rPr>
  </w:style>
  <w:style w:type="paragraph" w:customStyle="1" w:styleId="DE5B1295F22C4AF58C3BB6F2C10D4E6D6">
    <w:name w:val="DE5B1295F22C4AF58C3BB6F2C10D4E6D6"/>
    <w:rsid w:val="00525957"/>
    <w:pPr>
      <w:ind w:left="720"/>
      <w:contextualSpacing/>
    </w:pPr>
    <w:rPr>
      <w:rFonts w:eastAsiaTheme="minorHAnsi"/>
      <w:lang w:eastAsia="en-US"/>
    </w:rPr>
  </w:style>
  <w:style w:type="paragraph" w:customStyle="1" w:styleId="FC3DF22DF53643BFB4812D3CDE3089156">
    <w:name w:val="FC3DF22DF53643BFB4812D3CDE3089156"/>
    <w:rsid w:val="00525957"/>
    <w:pPr>
      <w:ind w:left="720"/>
      <w:contextualSpacing/>
    </w:pPr>
    <w:rPr>
      <w:rFonts w:eastAsiaTheme="minorHAnsi"/>
      <w:lang w:eastAsia="en-US"/>
    </w:rPr>
  </w:style>
  <w:style w:type="paragraph" w:customStyle="1" w:styleId="E99D99B3D7A0482C9D3298736B4324C76">
    <w:name w:val="E99D99B3D7A0482C9D3298736B4324C76"/>
    <w:rsid w:val="00525957"/>
    <w:pPr>
      <w:ind w:left="720"/>
      <w:contextualSpacing/>
    </w:pPr>
    <w:rPr>
      <w:rFonts w:eastAsiaTheme="minorHAnsi"/>
      <w:lang w:eastAsia="en-US"/>
    </w:rPr>
  </w:style>
  <w:style w:type="paragraph" w:customStyle="1" w:styleId="8178F6C088C64431B236B2AA92DEE12E6">
    <w:name w:val="8178F6C088C64431B236B2AA92DEE12E6"/>
    <w:rsid w:val="00525957"/>
    <w:pPr>
      <w:ind w:left="720"/>
      <w:contextualSpacing/>
    </w:pPr>
    <w:rPr>
      <w:rFonts w:eastAsiaTheme="minorHAnsi"/>
      <w:lang w:eastAsia="en-US"/>
    </w:rPr>
  </w:style>
  <w:style w:type="paragraph" w:customStyle="1" w:styleId="4252BED6338344AFA2FD84D673D1F31D6">
    <w:name w:val="4252BED6338344AFA2FD84D673D1F31D6"/>
    <w:rsid w:val="00525957"/>
    <w:pPr>
      <w:ind w:left="720"/>
      <w:contextualSpacing/>
    </w:pPr>
    <w:rPr>
      <w:rFonts w:eastAsiaTheme="minorHAnsi"/>
      <w:lang w:eastAsia="en-US"/>
    </w:rPr>
  </w:style>
  <w:style w:type="paragraph" w:customStyle="1" w:styleId="DD264ED893D34BF791743A686CF6EBB06">
    <w:name w:val="DD264ED893D34BF791743A686CF6EBB06"/>
    <w:rsid w:val="00525957"/>
    <w:pPr>
      <w:ind w:left="720"/>
      <w:contextualSpacing/>
    </w:pPr>
    <w:rPr>
      <w:rFonts w:eastAsiaTheme="minorHAnsi"/>
      <w:lang w:eastAsia="en-US"/>
    </w:rPr>
  </w:style>
  <w:style w:type="paragraph" w:customStyle="1" w:styleId="76A40C6AF5DA4E848D689A6C0F97908D6">
    <w:name w:val="76A40C6AF5DA4E848D689A6C0F97908D6"/>
    <w:rsid w:val="00525957"/>
    <w:rPr>
      <w:rFonts w:eastAsiaTheme="minorHAnsi"/>
      <w:lang w:eastAsia="en-US"/>
    </w:rPr>
  </w:style>
  <w:style w:type="paragraph" w:customStyle="1" w:styleId="75B288946AAD4D28AF5B9C90BE92F78A6">
    <w:name w:val="75B288946AAD4D28AF5B9C90BE92F78A6"/>
    <w:rsid w:val="00525957"/>
    <w:rPr>
      <w:rFonts w:eastAsiaTheme="minorHAnsi"/>
      <w:lang w:eastAsia="en-US"/>
    </w:rPr>
  </w:style>
  <w:style w:type="paragraph" w:customStyle="1" w:styleId="8DD8A64FA94D49F6BB68B5E57A30E55C6">
    <w:name w:val="8DD8A64FA94D49F6BB68B5E57A30E55C6"/>
    <w:rsid w:val="00525957"/>
    <w:rPr>
      <w:rFonts w:eastAsiaTheme="minorHAnsi"/>
      <w:lang w:eastAsia="en-US"/>
    </w:rPr>
  </w:style>
  <w:style w:type="paragraph" w:customStyle="1" w:styleId="90C75F2C35084285A11E70CC28B598836">
    <w:name w:val="90C75F2C35084285A11E70CC28B598836"/>
    <w:rsid w:val="00525957"/>
    <w:rPr>
      <w:rFonts w:eastAsiaTheme="minorHAnsi"/>
      <w:lang w:eastAsia="en-US"/>
    </w:rPr>
  </w:style>
  <w:style w:type="paragraph" w:customStyle="1" w:styleId="E7B4BD87F94E496E88060EF935E1DF846">
    <w:name w:val="E7B4BD87F94E496E88060EF935E1DF846"/>
    <w:rsid w:val="00525957"/>
    <w:rPr>
      <w:rFonts w:eastAsiaTheme="minorHAnsi"/>
      <w:lang w:eastAsia="en-US"/>
    </w:rPr>
  </w:style>
  <w:style w:type="paragraph" w:customStyle="1" w:styleId="EB5E397C373F4F63A10897E9AC43A9B26">
    <w:name w:val="EB5E397C373F4F63A10897E9AC43A9B26"/>
    <w:rsid w:val="00525957"/>
    <w:rPr>
      <w:rFonts w:eastAsiaTheme="minorHAnsi"/>
      <w:lang w:eastAsia="en-US"/>
    </w:rPr>
  </w:style>
  <w:style w:type="paragraph" w:customStyle="1" w:styleId="66A4328571B44A0CB17B1376CE914B106">
    <w:name w:val="66A4328571B44A0CB17B1376CE914B106"/>
    <w:rsid w:val="00525957"/>
    <w:rPr>
      <w:rFonts w:eastAsiaTheme="minorHAnsi"/>
      <w:lang w:eastAsia="en-US"/>
    </w:rPr>
  </w:style>
  <w:style w:type="paragraph" w:customStyle="1" w:styleId="440312E4644344049C4766BB7DBCF6C36">
    <w:name w:val="440312E4644344049C4766BB7DBCF6C36"/>
    <w:rsid w:val="00525957"/>
    <w:pPr>
      <w:ind w:left="720"/>
      <w:contextualSpacing/>
    </w:pPr>
    <w:rPr>
      <w:rFonts w:eastAsiaTheme="minorHAnsi"/>
      <w:lang w:eastAsia="en-US"/>
    </w:rPr>
  </w:style>
  <w:style w:type="paragraph" w:customStyle="1" w:styleId="B44DD86E453045D58E9C1063726A71FB6">
    <w:name w:val="B44DD86E453045D58E9C1063726A71FB6"/>
    <w:rsid w:val="00525957"/>
    <w:pPr>
      <w:ind w:left="720"/>
      <w:contextualSpacing/>
    </w:pPr>
    <w:rPr>
      <w:rFonts w:eastAsiaTheme="minorHAnsi"/>
      <w:lang w:eastAsia="en-US"/>
    </w:rPr>
  </w:style>
  <w:style w:type="paragraph" w:customStyle="1" w:styleId="4A93F0FF811643339FF100603F5219F16">
    <w:name w:val="4A93F0FF811643339FF100603F5219F16"/>
    <w:rsid w:val="00525957"/>
    <w:pPr>
      <w:ind w:left="720"/>
      <w:contextualSpacing/>
    </w:pPr>
    <w:rPr>
      <w:rFonts w:eastAsiaTheme="minorHAnsi"/>
      <w:lang w:eastAsia="en-US"/>
    </w:rPr>
  </w:style>
  <w:style w:type="paragraph" w:customStyle="1" w:styleId="BC0BAE280ED0449C8AB5EBC0A4EA4DC96">
    <w:name w:val="BC0BAE280ED0449C8AB5EBC0A4EA4DC96"/>
    <w:rsid w:val="00525957"/>
    <w:pPr>
      <w:ind w:left="720"/>
      <w:contextualSpacing/>
    </w:pPr>
    <w:rPr>
      <w:rFonts w:eastAsiaTheme="minorHAnsi"/>
      <w:lang w:eastAsia="en-US"/>
    </w:rPr>
  </w:style>
  <w:style w:type="paragraph" w:customStyle="1" w:styleId="2C375DA3F9F54062AE628D6801A09FA66">
    <w:name w:val="2C375DA3F9F54062AE628D6801A09FA66"/>
    <w:rsid w:val="00525957"/>
    <w:rPr>
      <w:rFonts w:eastAsiaTheme="minorHAnsi"/>
      <w:lang w:eastAsia="en-US"/>
    </w:rPr>
  </w:style>
  <w:style w:type="paragraph" w:customStyle="1" w:styleId="9B265806171A4ECCB2F2222F3758BD0D6">
    <w:name w:val="9B265806171A4ECCB2F2222F3758BD0D6"/>
    <w:rsid w:val="00525957"/>
    <w:pPr>
      <w:ind w:left="720"/>
      <w:contextualSpacing/>
    </w:pPr>
    <w:rPr>
      <w:rFonts w:eastAsiaTheme="minorHAnsi"/>
      <w:lang w:eastAsia="en-US"/>
    </w:rPr>
  </w:style>
  <w:style w:type="paragraph" w:customStyle="1" w:styleId="DFBD64EA9FAB4FF594A99D2C3AA747146">
    <w:name w:val="DFBD64EA9FAB4FF594A99D2C3AA747146"/>
    <w:rsid w:val="00525957"/>
    <w:rPr>
      <w:rFonts w:eastAsiaTheme="minorHAnsi"/>
      <w:lang w:eastAsia="en-US"/>
    </w:rPr>
  </w:style>
  <w:style w:type="paragraph" w:customStyle="1" w:styleId="18420944EB784F7D8EC112E232727D336">
    <w:name w:val="18420944EB784F7D8EC112E232727D336"/>
    <w:rsid w:val="00525957"/>
    <w:rPr>
      <w:rFonts w:eastAsiaTheme="minorHAnsi"/>
      <w:lang w:eastAsia="en-US"/>
    </w:rPr>
  </w:style>
  <w:style w:type="paragraph" w:customStyle="1" w:styleId="1908AD5FD11948BD93512AC3E6A5C52B6">
    <w:name w:val="1908AD5FD11948BD93512AC3E6A5C52B6"/>
    <w:rsid w:val="00525957"/>
    <w:rPr>
      <w:rFonts w:eastAsiaTheme="minorHAnsi"/>
      <w:lang w:eastAsia="en-US"/>
    </w:rPr>
  </w:style>
  <w:style w:type="paragraph" w:customStyle="1" w:styleId="800A5D7BB3D94CE0A94E32DE70FC2D736">
    <w:name w:val="800A5D7BB3D94CE0A94E32DE70FC2D736"/>
    <w:rsid w:val="00525957"/>
    <w:rPr>
      <w:rFonts w:eastAsiaTheme="minorHAnsi"/>
      <w:lang w:eastAsia="en-US"/>
    </w:rPr>
  </w:style>
  <w:style w:type="paragraph" w:customStyle="1" w:styleId="7D4BE828041A4F6B917B7542697FE1536">
    <w:name w:val="7D4BE828041A4F6B917B7542697FE1536"/>
    <w:rsid w:val="00525957"/>
    <w:rPr>
      <w:rFonts w:eastAsiaTheme="minorHAnsi"/>
      <w:lang w:eastAsia="en-US"/>
    </w:rPr>
  </w:style>
  <w:style w:type="paragraph" w:customStyle="1" w:styleId="92FE416AB6F4459697ED16AE3AA6D2FA6">
    <w:name w:val="92FE416AB6F4459697ED16AE3AA6D2FA6"/>
    <w:rsid w:val="00525957"/>
    <w:rPr>
      <w:rFonts w:eastAsiaTheme="minorHAnsi"/>
      <w:lang w:eastAsia="en-US"/>
    </w:rPr>
  </w:style>
  <w:style w:type="paragraph" w:customStyle="1" w:styleId="C20C1E596C4D415EB6721421851C77C26">
    <w:name w:val="C20C1E596C4D415EB6721421851C77C26"/>
    <w:rsid w:val="00525957"/>
    <w:rPr>
      <w:rFonts w:eastAsiaTheme="minorHAnsi"/>
      <w:lang w:eastAsia="en-US"/>
    </w:rPr>
  </w:style>
  <w:style w:type="paragraph" w:customStyle="1" w:styleId="FBC1EC85929E43B1AE152E29CEA2DE9C6">
    <w:name w:val="FBC1EC85929E43B1AE152E29CEA2DE9C6"/>
    <w:rsid w:val="00525957"/>
    <w:rPr>
      <w:rFonts w:eastAsiaTheme="minorHAnsi"/>
      <w:lang w:eastAsia="en-US"/>
    </w:rPr>
  </w:style>
  <w:style w:type="paragraph" w:customStyle="1" w:styleId="A1027A16669D40BD8126AA5C079F4B426">
    <w:name w:val="A1027A16669D40BD8126AA5C079F4B426"/>
    <w:rsid w:val="00525957"/>
    <w:rPr>
      <w:rFonts w:eastAsiaTheme="minorHAnsi"/>
      <w:lang w:eastAsia="en-US"/>
    </w:rPr>
  </w:style>
  <w:style w:type="paragraph" w:customStyle="1" w:styleId="E27F3547ED91458DBCCE9542E1FBE3F56">
    <w:name w:val="E27F3547ED91458DBCCE9542E1FBE3F56"/>
    <w:rsid w:val="00525957"/>
    <w:rPr>
      <w:rFonts w:eastAsiaTheme="minorHAnsi"/>
      <w:lang w:eastAsia="en-US"/>
    </w:rPr>
  </w:style>
  <w:style w:type="paragraph" w:customStyle="1" w:styleId="70DADDF417D9491B948D90C3C3211CD16">
    <w:name w:val="70DADDF417D9491B948D90C3C3211CD16"/>
    <w:rsid w:val="00525957"/>
    <w:pPr>
      <w:ind w:left="720"/>
      <w:contextualSpacing/>
    </w:pPr>
    <w:rPr>
      <w:rFonts w:eastAsiaTheme="minorHAnsi"/>
      <w:lang w:eastAsia="en-US"/>
    </w:rPr>
  </w:style>
  <w:style w:type="paragraph" w:customStyle="1" w:styleId="4EAE63C3CFDC48119144A47D3E10A3155">
    <w:name w:val="4EAE63C3CFDC48119144A47D3E10A3155"/>
    <w:rsid w:val="00525957"/>
    <w:rPr>
      <w:rFonts w:eastAsiaTheme="minorHAnsi"/>
      <w:lang w:eastAsia="en-US"/>
    </w:rPr>
  </w:style>
  <w:style w:type="paragraph" w:customStyle="1" w:styleId="12E90DF9E2DD40F29EBB1FE3216AFFD85">
    <w:name w:val="12E90DF9E2DD40F29EBB1FE3216AFFD85"/>
    <w:rsid w:val="00525957"/>
    <w:rPr>
      <w:rFonts w:eastAsiaTheme="minorHAnsi"/>
      <w:lang w:eastAsia="en-US"/>
    </w:rPr>
  </w:style>
  <w:style w:type="paragraph" w:customStyle="1" w:styleId="4397A0BBEF244F8B99287EBB387268BE5">
    <w:name w:val="4397A0BBEF244F8B99287EBB387268BE5"/>
    <w:rsid w:val="00525957"/>
    <w:rPr>
      <w:rFonts w:eastAsiaTheme="minorHAnsi"/>
      <w:lang w:eastAsia="en-US"/>
    </w:rPr>
  </w:style>
  <w:style w:type="paragraph" w:customStyle="1" w:styleId="C6D62D29C20746B982650B35920F5FC35">
    <w:name w:val="C6D62D29C20746B982650B35920F5FC35"/>
    <w:rsid w:val="00525957"/>
    <w:rPr>
      <w:rFonts w:eastAsiaTheme="minorHAnsi"/>
      <w:lang w:eastAsia="en-US"/>
    </w:rPr>
  </w:style>
  <w:style w:type="paragraph" w:customStyle="1" w:styleId="33E85AAE1D3C4333A89928C519EF6B656">
    <w:name w:val="33E85AAE1D3C4333A89928C519EF6B656"/>
    <w:rsid w:val="00525957"/>
    <w:pPr>
      <w:ind w:left="720"/>
      <w:contextualSpacing/>
    </w:pPr>
    <w:rPr>
      <w:rFonts w:eastAsiaTheme="minorHAnsi"/>
      <w:lang w:eastAsia="en-US"/>
    </w:rPr>
  </w:style>
  <w:style w:type="paragraph" w:customStyle="1" w:styleId="BC2B9D3506014F11BC292AF233E96DB41">
    <w:name w:val="BC2B9D3506014F11BC292AF233E96DB41"/>
    <w:rsid w:val="00525957"/>
    <w:rPr>
      <w:rFonts w:eastAsiaTheme="minorHAnsi"/>
      <w:lang w:eastAsia="en-US"/>
    </w:rPr>
  </w:style>
  <w:style w:type="paragraph" w:customStyle="1" w:styleId="FCF72D6C67F84A9687ED1B216212E8171">
    <w:name w:val="FCF72D6C67F84A9687ED1B216212E8171"/>
    <w:rsid w:val="00525957"/>
    <w:rPr>
      <w:rFonts w:eastAsiaTheme="minorHAnsi"/>
      <w:lang w:eastAsia="en-US"/>
    </w:rPr>
  </w:style>
  <w:style w:type="paragraph" w:customStyle="1" w:styleId="1C50A63521714C688EB92F089C8643591">
    <w:name w:val="1C50A63521714C688EB92F089C8643591"/>
    <w:rsid w:val="00525957"/>
    <w:rPr>
      <w:rFonts w:eastAsiaTheme="minorHAnsi"/>
      <w:lang w:eastAsia="en-US"/>
    </w:rPr>
  </w:style>
  <w:style w:type="paragraph" w:customStyle="1" w:styleId="E82A4EF6B0D14AF8ACC87DD7D12D5F4D1">
    <w:name w:val="E82A4EF6B0D14AF8ACC87DD7D12D5F4D1"/>
    <w:rsid w:val="00525957"/>
    <w:rPr>
      <w:rFonts w:eastAsiaTheme="minorHAnsi"/>
      <w:lang w:eastAsia="en-US"/>
    </w:rPr>
  </w:style>
  <w:style w:type="paragraph" w:customStyle="1" w:styleId="F18915C4577843C198D2191312C3ED5F1">
    <w:name w:val="F18915C4577843C198D2191312C3ED5F1"/>
    <w:rsid w:val="00525957"/>
    <w:rPr>
      <w:rFonts w:eastAsiaTheme="minorHAnsi"/>
      <w:lang w:eastAsia="en-US"/>
    </w:rPr>
  </w:style>
  <w:style w:type="paragraph" w:customStyle="1" w:styleId="8BFE984F5C8D41F4A3C75F723E75B1551">
    <w:name w:val="8BFE984F5C8D41F4A3C75F723E75B1551"/>
    <w:rsid w:val="00525957"/>
    <w:rPr>
      <w:rFonts w:eastAsiaTheme="minorHAnsi"/>
      <w:lang w:eastAsia="en-US"/>
    </w:rPr>
  </w:style>
  <w:style w:type="paragraph" w:customStyle="1" w:styleId="DFE2DCC67A8946298E6FB817E89C715F6">
    <w:name w:val="DFE2DCC67A8946298E6FB817E89C715F6"/>
    <w:rsid w:val="00525957"/>
    <w:pPr>
      <w:ind w:left="720"/>
      <w:contextualSpacing/>
    </w:pPr>
    <w:rPr>
      <w:rFonts w:eastAsiaTheme="minorHAnsi"/>
      <w:lang w:eastAsia="en-US"/>
    </w:rPr>
  </w:style>
  <w:style w:type="paragraph" w:customStyle="1" w:styleId="674D83613D2346A0ACC30533BCDDFDB96">
    <w:name w:val="674D83613D2346A0ACC30533BCDDFDB96"/>
    <w:rsid w:val="00525957"/>
    <w:pPr>
      <w:ind w:left="720"/>
      <w:contextualSpacing/>
    </w:pPr>
    <w:rPr>
      <w:rFonts w:eastAsiaTheme="minorHAnsi"/>
      <w:lang w:eastAsia="en-US"/>
    </w:rPr>
  </w:style>
  <w:style w:type="paragraph" w:customStyle="1" w:styleId="61E7EC7A933E46FD9C603AFBD10365A26">
    <w:name w:val="61E7EC7A933E46FD9C603AFBD10365A26"/>
    <w:rsid w:val="00525957"/>
    <w:pPr>
      <w:ind w:left="720"/>
      <w:contextualSpacing/>
    </w:pPr>
    <w:rPr>
      <w:rFonts w:eastAsiaTheme="minorHAnsi"/>
      <w:lang w:eastAsia="en-US"/>
    </w:rPr>
  </w:style>
  <w:style w:type="paragraph" w:customStyle="1" w:styleId="61823690CD3B4E059B1F9CE7B2ABB77A6">
    <w:name w:val="61823690CD3B4E059B1F9CE7B2ABB77A6"/>
    <w:rsid w:val="00525957"/>
    <w:pPr>
      <w:ind w:left="720"/>
      <w:contextualSpacing/>
    </w:pPr>
    <w:rPr>
      <w:rFonts w:eastAsiaTheme="minorHAnsi"/>
      <w:lang w:eastAsia="en-US"/>
    </w:rPr>
  </w:style>
  <w:style w:type="paragraph" w:customStyle="1" w:styleId="D02AF10C75094A2CBF6AAF9DAF53068D6">
    <w:name w:val="D02AF10C75094A2CBF6AAF9DAF53068D6"/>
    <w:rsid w:val="00525957"/>
    <w:pPr>
      <w:ind w:left="720"/>
      <w:contextualSpacing/>
    </w:pPr>
    <w:rPr>
      <w:rFonts w:eastAsiaTheme="minorHAnsi"/>
      <w:lang w:eastAsia="en-US"/>
    </w:rPr>
  </w:style>
  <w:style w:type="paragraph" w:customStyle="1" w:styleId="78A65552EF744AA4AE8FA25225C4CFE35">
    <w:name w:val="78A65552EF744AA4AE8FA25225C4CFE35"/>
    <w:rsid w:val="00525957"/>
    <w:pPr>
      <w:ind w:left="720"/>
      <w:contextualSpacing/>
    </w:pPr>
    <w:rPr>
      <w:rFonts w:eastAsiaTheme="minorHAnsi"/>
      <w:lang w:eastAsia="en-US"/>
    </w:rPr>
  </w:style>
  <w:style w:type="paragraph" w:customStyle="1" w:styleId="E06643EF00B24D44833C8A9E3994C7C5">
    <w:name w:val="E06643EF00B24D44833C8A9E3994C7C5"/>
    <w:rsid w:val="00525957"/>
  </w:style>
  <w:style w:type="paragraph" w:customStyle="1" w:styleId="6FA5A4047914408EB36352ABB6F49BB2">
    <w:name w:val="6FA5A4047914408EB36352ABB6F49BB2"/>
    <w:rsid w:val="00525957"/>
  </w:style>
  <w:style w:type="paragraph" w:customStyle="1" w:styleId="4B9D33A3BA294CD88C929991BF5A4EB9">
    <w:name w:val="4B9D33A3BA294CD88C929991BF5A4EB9"/>
    <w:rsid w:val="00525957"/>
  </w:style>
  <w:style w:type="paragraph" w:customStyle="1" w:styleId="639CFAC55A8C46428D1F0C61202DBF0D">
    <w:name w:val="639CFAC55A8C46428D1F0C61202DBF0D"/>
    <w:rsid w:val="00525957"/>
  </w:style>
  <w:style w:type="paragraph" w:customStyle="1" w:styleId="FD840CBFBF0E4F4190699E15AA639E8E">
    <w:name w:val="FD840CBFBF0E4F4190699E15AA639E8E"/>
    <w:rsid w:val="00525957"/>
  </w:style>
  <w:style w:type="paragraph" w:customStyle="1" w:styleId="6C24A1F05B7E42D29CFC0847F820A648">
    <w:name w:val="6C24A1F05B7E42D29CFC0847F820A648"/>
    <w:rsid w:val="00525957"/>
  </w:style>
  <w:style w:type="paragraph" w:customStyle="1" w:styleId="9F429BA1DCFB4D248D6915542A4DAD29">
    <w:name w:val="9F429BA1DCFB4D248D6915542A4DAD29"/>
    <w:rsid w:val="00525957"/>
  </w:style>
  <w:style w:type="paragraph" w:customStyle="1" w:styleId="7FDF7D3C1FCE409AA5034FAD7207B123">
    <w:name w:val="7FDF7D3C1FCE409AA5034FAD7207B123"/>
    <w:rsid w:val="00525957"/>
  </w:style>
  <w:style w:type="paragraph" w:customStyle="1" w:styleId="10B2E8BF51014E5383344A8F6A41C3E2">
    <w:name w:val="10B2E8BF51014E5383344A8F6A41C3E2"/>
    <w:rsid w:val="00525957"/>
  </w:style>
  <w:style w:type="paragraph" w:customStyle="1" w:styleId="83EDA2EF8862496B8F91E820185A2F8B">
    <w:name w:val="83EDA2EF8862496B8F91E820185A2F8B"/>
    <w:rsid w:val="00525957"/>
  </w:style>
  <w:style w:type="paragraph" w:customStyle="1" w:styleId="85C09AE7B528405A80A8184D4D5BFDD3">
    <w:name w:val="85C09AE7B528405A80A8184D4D5BFDD3"/>
    <w:rsid w:val="00525957"/>
  </w:style>
  <w:style w:type="paragraph" w:customStyle="1" w:styleId="F0057FF5D4AF4345BF8FFC70DABB240C">
    <w:name w:val="F0057FF5D4AF4345BF8FFC70DABB240C"/>
    <w:rsid w:val="00525957"/>
  </w:style>
  <w:style w:type="paragraph" w:customStyle="1" w:styleId="925783EFFDBE4A3A82DB0BA3378E6F7A11">
    <w:name w:val="925783EFFDBE4A3A82DB0BA3378E6F7A11"/>
    <w:rsid w:val="00525957"/>
    <w:rPr>
      <w:rFonts w:eastAsiaTheme="minorHAnsi"/>
      <w:lang w:eastAsia="en-US"/>
    </w:rPr>
  </w:style>
  <w:style w:type="paragraph" w:customStyle="1" w:styleId="B84A89F2E9284F05B7BF5FF8AC0F2B1911">
    <w:name w:val="B84A89F2E9284F05B7BF5FF8AC0F2B1911"/>
    <w:rsid w:val="00525957"/>
    <w:pPr>
      <w:ind w:left="720"/>
      <w:contextualSpacing/>
    </w:pPr>
    <w:rPr>
      <w:rFonts w:eastAsiaTheme="minorHAnsi"/>
      <w:lang w:eastAsia="en-US"/>
    </w:rPr>
  </w:style>
  <w:style w:type="paragraph" w:customStyle="1" w:styleId="1E3F1ED8B3E8431683BD31F4E054343911">
    <w:name w:val="1E3F1ED8B3E8431683BD31F4E054343911"/>
    <w:rsid w:val="00525957"/>
    <w:pPr>
      <w:ind w:left="720"/>
      <w:contextualSpacing/>
    </w:pPr>
    <w:rPr>
      <w:rFonts w:eastAsiaTheme="minorHAnsi"/>
      <w:lang w:eastAsia="en-US"/>
    </w:rPr>
  </w:style>
  <w:style w:type="paragraph" w:customStyle="1" w:styleId="6DE38F22835E4D3F89F7F5778C7DA05511">
    <w:name w:val="6DE38F22835E4D3F89F7F5778C7DA05511"/>
    <w:rsid w:val="00525957"/>
    <w:pPr>
      <w:ind w:left="720"/>
      <w:contextualSpacing/>
    </w:pPr>
    <w:rPr>
      <w:rFonts w:eastAsiaTheme="minorHAnsi"/>
      <w:lang w:eastAsia="en-US"/>
    </w:rPr>
  </w:style>
  <w:style w:type="paragraph" w:customStyle="1" w:styleId="29C7AB79C3D846299B1F7B2B7691060D6">
    <w:name w:val="29C7AB79C3D846299B1F7B2B7691060D6"/>
    <w:rsid w:val="00525957"/>
    <w:pPr>
      <w:ind w:left="720"/>
      <w:contextualSpacing/>
    </w:pPr>
    <w:rPr>
      <w:rFonts w:eastAsiaTheme="minorHAnsi"/>
      <w:lang w:eastAsia="en-US"/>
    </w:rPr>
  </w:style>
  <w:style w:type="paragraph" w:customStyle="1" w:styleId="2DB608E2A7D94F01975DAC37B5A1BECC6">
    <w:name w:val="2DB608E2A7D94F01975DAC37B5A1BECC6"/>
    <w:rsid w:val="00525957"/>
    <w:pPr>
      <w:ind w:left="720"/>
      <w:contextualSpacing/>
    </w:pPr>
    <w:rPr>
      <w:rFonts w:eastAsiaTheme="minorHAnsi"/>
      <w:lang w:eastAsia="en-US"/>
    </w:rPr>
  </w:style>
  <w:style w:type="paragraph" w:customStyle="1" w:styleId="D93F47F741144BAEBC383DCE13B84FEC6">
    <w:name w:val="D93F47F741144BAEBC383DCE13B84FEC6"/>
    <w:rsid w:val="00525957"/>
    <w:pPr>
      <w:ind w:left="720"/>
      <w:contextualSpacing/>
    </w:pPr>
    <w:rPr>
      <w:rFonts w:eastAsiaTheme="minorHAnsi"/>
      <w:lang w:eastAsia="en-US"/>
    </w:rPr>
  </w:style>
  <w:style w:type="paragraph" w:customStyle="1" w:styleId="19F7779F23194E67894E408B5672D23D5">
    <w:name w:val="19F7779F23194E67894E408B5672D23D5"/>
    <w:rsid w:val="00525957"/>
    <w:pPr>
      <w:ind w:left="720"/>
      <w:contextualSpacing/>
    </w:pPr>
    <w:rPr>
      <w:rFonts w:eastAsiaTheme="minorHAnsi"/>
      <w:lang w:eastAsia="en-US"/>
    </w:rPr>
  </w:style>
  <w:style w:type="paragraph" w:customStyle="1" w:styleId="53471920A5EA4A68A2169460E5A438995">
    <w:name w:val="53471920A5EA4A68A2169460E5A438995"/>
    <w:rsid w:val="00525957"/>
    <w:pPr>
      <w:ind w:left="720"/>
      <w:contextualSpacing/>
    </w:pPr>
    <w:rPr>
      <w:rFonts w:eastAsiaTheme="minorHAnsi"/>
      <w:lang w:eastAsia="en-US"/>
    </w:rPr>
  </w:style>
  <w:style w:type="paragraph" w:customStyle="1" w:styleId="6A38CBC161154022AF8FB2B2B2F634795">
    <w:name w:val="6A38CBC161154022AF8FB2B2B2F634795"/>
    <w:rsid w:val="00525957"/>
    <w:pPr>
      <w:ind w:left="720"/>
      <w:contextualSpacing/>
    </w:pPr>
    <w:rPr>
      <w:rFonts w:eastAsiaTheme="minorHAnsi"/>
      <w:lang w:eastAsia="en-US"/>
    </w:rPr>
  </w:style>
  <w:style w:type="paragraph" w:customStyle="1" w:styleId="7823CD2C68DC40058B756827A97D3F785">
    <w:name w:val="7823CD2C68DC40058B756827A97D3F785"/>
    <w:rsid w:val="00525957"/>
    <w:pPr>
      <w:ind w:left="720"/>
      <w:contextualSpacing/>
    </w:pPr>
    <w:rPr>
      <w:rFonts w:eastAsiaTheme="minorHAnsi"/>
      <w:lang w:eastAsia="en-US"/>
    </w:rPr>
  </w:style>
  <w:style w:type="paragraph" w:customStyle="1" w:styleId="91A9DC426EA346468D7EE7760AFC83CE5">
    <w:name w:val="91A9DC426EA346468D7EE7760AFC83CE5"/>
    <w:rsid w:val="00525957"/>
    <w:pPr>
      <w:ind w:left="720"/>
      <w:contextualSpacing/>
    </w:pPr>
    <w:rPr>
      <w:rFonts w:eastAsiaTheme="minorHAnsi"/>
      <w:lang w:eastAsia="en-US"/>
    </w:rPr>
  </w:style>
  <w:style w:type="paragraph" w:customStyle="1" w:styleId="ADBBBEE6EBBB44208CDAF91F494E51FC5">
    <w:name w:val="ADBBBEE6EBBB44208CDAF91F494E51FC5"/>
    <w:rsid w:val="00525957"/>
    <w:pPr>
      <w:ind w:left="720"/>
      <w:contextualSpacing/>
    </w:pPr>
    <w:rPr>
      <w:rFonts w:eastAsiaTheme="minorHAnsi"/>
      <w:lang w:eastAsia="en-US"/>
    </w:rPr>
  </w:style>
  <w:style w:type="paragraph" w:customStyle="1" w:styleId="9CA75696F2BF47469D12A2C6A5D8164F5">
    <w:name w:val="9CA75696F2BF47469D12A2C6A5D8164F5"/>
    <w:rsid w:val="00525957"/>
    <w:pPr>
      <w:ind w:left="720"/>
      <w:contextualSpacing/>
    </w:pPr>
    <w:rPr>
      <w:rFonts w:eastAsiaTheme="minorHAnsi"/>
      <w:lang w:eastAsia="en-US"/>
    </w:rPr>
  </w:style>
  <w:style w:type="paragraph" w:customStyle="1" w:styleId="A83E1B08F4AC48CBBCB0B7D95B8FFEBB5">
    <w:name w:val="A83E1B08F4AC48CBBCB0B7D95B8FFEBB5"/>
    <w:rsid w:val="00525957"/>
    <w:pPr>
      <w:ind w:left="720"/>
      <w:contextualSpacing/>
    </w:pPr>
    <w:rPr>
      <w:rFonts w:eastAsiaTheme="minorHAnsi"/>
      <w:lang w:eastAsia="en-US"/>
    </w:rPr>
  </w:style>
  <w:style w:type="paragraph" w:customStyle="1" w:styleId="D194280FBBFC422C997862DC754C8C425">
    <w:name w:val="D194280FBBFC422C997862DC754C8C425"/>
    <w:rsid w:val="00525957"/>
    <w:pPr>
      <w:ind w:left="720"/>
      <w:contextualSpacing/>
    </w:pPr>
    <w:rPr>
      <w:rFonts w:eastAsiaTheme="minorHAnsi"/>
      <w:lang w:eastAsia="en-US"/>
    </w:rPr>
  </w:style>
  <w:style w:type="paragraph" w:customStyle="1" w:styleId="B685BA7CF7BD417C8628F1246BA249B95">
    <w:name w:val="B685BA7CF7BD417C8628F1246BA249B95"/>
    <w:rsid w:val="00525957"/>
    <w:pPr>
      <w:ind w:left="720"/>
      <w:contextualSpacing/>
    </w:pPr>
    <w:rPr>
      <w:rFonts w:eastAsiaTheme="minorHAnsi"/>
      <w:lang w:eastAsia="en-US"/>
    </w:rPr>
  </w:style>
  <w:style w:type="paragraph" w:customStyle="1" w:styleId="85C1FE1E7C9343D18B4DC44CC94E386E5">
    <w:name w:val="85C1FE1E7C9343D18B4DC44CC94E386E5"/>
    <w:rsid w:val="00525957"/>
    <w:pPr>
      <w:ind w:left="720"/>
      <w:contextualSpacing/>
    </w:pPr>
    <w:rPr>
      <w:rFonts w:eastAsiaTheme="minorHAnsi"/>
      <w:lang w:eastAsia="en-US"/>
    </w:rPr>
  </w:style>
  <w:style w:type="paragraph" w:customStyle="1" w:styleId="7D4138CFFB724D849B373761E2364C625">
    <w:name w:val="7D4138CFFB724D849B373761E2364C625"/>
    <w:rsid w:val="00525957"/>
    <w:pPr>
      <w:ind w:left="720"/>
      <w:contextualSpacing/>
    </w:pPr>
    <w:rPr>
      <w:rFonts w:eastAsiaTheme="minorHAnsi"/>
      <w:lang w:eastAsia="en-US"/>
    </w:rPr>
  </w:style>
  <w:style w:type="paragraph" w:customStyle="1" w:styleId="8F790067EA234645B9A10A35C792DE965">
    <w:name w:val="8F790067EA234645B9A10A35C792DE965"/>
    <w:rsid w:val="00525957"/>
    <w:pPr>
      <w:ind w:left="720"/>
      <w:contextualSpacing/>
    </w:pPr>
    <w:rPr>
      <w:rFonts w:eastAsiaTheme="minorHAnsi"/>
      <w:lang w:eastAsia="en-US"/>
    </w:rPr>
  </w:style>
  <w:style w:type="paragraph" w:customStyle="1" w:styleId="52BD049903A94BCA83A285E337EC58565">
    <w:name w:val="52BD049903A94BCA83A285E337EC58565"/>
    <w:rsid w:val="00525957"/>
    <w:pPr>
      <w:ind w:left="720"/>
      <w:contextualSpacing/>
    </w:pPr>
    <w:rPr>
      <w:rFonts w:eastAsiaTheme="minorHAnsi"/>
      <w:lang w:eastAsia="en-US"/>
    </w:rPr>
  </w:style>
  <w:style w:type="paragraph" w:customStyle="1" w:styleId="E73387C548B04C27B83166CF090D930B5">
    <w:name w:val="E73387C548B04C27B83166CF090D930B5"/>
    <w:rsid w:val="00525957"/>
    <w:pPr>
      <w:ind w:left="720"/>
      <w:contextualSpacing/>
    </w:pPr>
    <w:rPr>
      <w:rFonts w:eastAsiaTheme="minorHAnsi"/>
      <w:lang w:eastAsia="en-US"/>
    </w:rPr>
  </w:style>
  <w:style w:type="paragraph" w:customStyle="1" w:styleId="04151E5E16984D7294E905D9F790C4E85">
    <w:name w:val="04151E5E16984D7294E905D9F790C4E85"/>
    <w:rsid w:val="00525957"/>
    <w:pPr>
      <w:ind w:left="720"/>
      <w:contextualSpacing/>
    </w:pPr>
    <w:rPr>
      <w:rFonts w:eastAsiaTheme="minorHAnsi"/>
      <w:lang w:eastAsia="en-US"/>
    </w:rPr>
  </w:style>
  <w:style w:type="paragraph" w:customStyle="1" w:styleId="1C7443459B2A4C028356231C99D1C36710">
    <w:name w:val="1C7443459B2A4C028356231C99D1C36710"/>
    <w:rsid w:val="00525957"/>
    <w:pPr>
      <w:ind w:left="720"/>
      <w:contextualSpacing/>
    </w:pPr>
    <w:rPr>
      <w:rFonts w:eastAsiaTheme="minorHAnsi"/>
      <w:lang w:eastAsia="en-US"/>
    </w:rPr>
  </w:style>
  <w:style w:type="paragraph" w:customStyle="1" w:styleId="D03BD28AB391447DB1BE8988D959409811">
    <w:name w:val="D03BD28AB391447DB1BE8988D959409811"/>
    <w:rsid w:val="00525957"/>
    <w:pPr>
      <w:ind w:left="720"/>
      <w:contextualSpacing/>
    </w:pPr>
    <w:rPr>
      <w:rFonts w:eastAsiaTheme="minorHAnsi"/>
      <w:lang w:eastAsia="en-US"/>
    </w:rPr>
  </w:style>
  <w:style w:type="paragraph" w:customStyle="1" w:styleId="A5BA1B206A4243DF9FE96EAB53032D0D11">
    <w:name w:val="A5BA1B206A4243DF9FE96EAB53032D0D11"/>
    <w:rsid w:val="00525957"/>
    <w:pPr>
      <w:ind w:left="720"/>
      <w:contextualSpacing/>
    </w:pPr>
    <w:rPr>
      <w:rFonts w:eastAsiaTheme="minorHAnsi"/>
      <w:lang w:eastAsia="en-US"/>
    </w:rPr>
  </w:style>
  <w:style w:type="paragraph" w:customStyle="1" w:styleId="ACF3A2EF621A464D8137B2F364D59E0B11">
    <w:name w:val="ACF3A2EF621A464D8137B2F364D59E0B11"/>
    <w:rsid w:val="00525957"/>
    <w:pPr>
      <w:ind w:left="720"/>
      <w:contextualSpacing/>
    </w:pPr>
    <w:rPr>
      <w:rFonts w:eastAsiaTheme="minorHAnsi"/>
      <w:lang w:eastAsia="en-US"/>
    </w:rPr>
  </w:style>
  <w:style w:type="paragraph" w:customStyle="1" w:styleId="F28E38A21A8C40278F8CC20A5F1C170411">
    <w:name w:val="F28E38A21A8C40278F8CC20A5F1C170411"/>
    <w:rsid w:val="00525957"/>
    <w:pPr>
      <w:ind w:left="720"/>
      <w:contextualSpacing/>
    </w:pPr>
    <w:rPr>
      <w:rFonts w:eastAsiaTheme="minorHAnsi"/>
      <w:lang w:eastAsia="en-US"/>
    </w:rPr>
  </w:style>
  <w:style w:type="paragraph" w:customStyle="1" w:styleId="A157750435C7416AB16EC360419AF60F11">
    <w:name w:val="A157750435C7416AB16EC360419AF60F11"/>
    <w:rsid w:val="00525957"/>
    <w:pPr>
      <w:ind w:left="720"/>
      <w:contextualSpacing/>
    </w:pPr>
    <w:rPr>
      <w:rFonts w:eastAsiaTheme="minorHAnsi"/>
      <w:lang w:eastAsia="en-US"/>
    </w:rPr>
  </w:style>
  <w:style w:type="paragraph" w:customStyle="1" w:styleId="C8AE109285FD414DAE86641D68352DDD11">
    <w:name w:val="C8AE109285FD414DAE86641D68352DDD11"/>
    <w:rsid w:val="00525957"/>
    <w:pPr>
      <w:ind w:left="720"/>
      <w:contextualSpacing/>
    </w:pPr>
    <w:rPr>
      <w:rFonts w:eastAsiaTheme="minorHAnsi"/>
      <w:lang w:eastAsia="en-US"/>
    </w:rPr>
  </w:style>
  <w:style w:type="paragraph" w:customStyle="1" w:styleId="A5BFAB18CD524C00BB83A05AB97C394711">
    <w:name w:val="A5BFAB18CD524C00BB83A05AB97C394711"/>
    <w:rsid w:val="00525957"/>
    <w:pPr>
      <w:ind w:left="720"/>
      <w:contextualSpacing/>
    </w:pPr>
    <w:rPr>
      <w:rFonts w:eastAsiaTheme="minorHAnsi"/>
      <w:lang w:eastAsia="en-US"/>
    </w:rPr>
  </w:style>
  <w:style w:type="paragraph" w:customStyle="1" w:styleId="D52B20F7E4A4412893DEF8B83B09E1347">
    <w:name w:val="D52B20F7E4A4412893DEF8B83B09E1347"/>
    <w:rsid w:val="00525957"/>
    <w:pPr>
      <w:ind w:left="720"/>
      <w:contextualSpacing/>
    </w:pPr>
    <w:rPr>
      <w:rFonts w:eastAsiaTheme="minorHAnsi"/>
      <w:lang w:eastAsia="en-US"/>
    </w:rPr>
  </w:style>
  <w:style w:type="paragraph" w:customStyle="1" w:styleId="0C78FB721B234963817BCAB9DA5D79D17">
    <w:name w:val="0C78FB721B234963817BCAB9DA5D79D17"/>
    <w:rsid w:val="00525957"/>
    <w:pPr>
      <w:ind w:left="720"/>
      <w:contextualSpacing/>
    </w:pPr>
    <w:rPr>
      <w:rFonts w:eastAsiaTheme="minorHAnsi"/>
      <w:lang w:eastAsia="en-US"/>
    </w:rPr>
  </w:style>
  <w:style w:type="paragraph" w:customStyle="1" w:styleId="AAC3A4577D9147428352003B171444527">
    <w:name w:val="AAC3A4577D9147428352003B171444527"/>
    <w:rsid w:val="00525957"/>
    <w:pPr>
      <w:ind w:left="720"/>
      <w:contextualSpacing/>
    </w:pPr>
    <w:rPr>
      <w:rFonts w:eastAsiaTheme="minorHAnsi"/>
      <w:lang w:eastAsia="en-US"/>
    </w:rPr>
  </w:style>
  <w:style w:type="paragraph" w:customStyle="1" w:styleId="2956DFAB57544345ABF7DEA4A520D1817">
    <w:name w:val="2956DFAB57544345ABF7DEA4A520D1817"/>
    <w:rsid w:val="00525957"/>
    <w:pPr>
      <w:ind w:left="720"/>
      <w:contextualSpacing/>
    </w:pPr>
    <w:rPr>
      <w:rFonts w:eastAsiaTheme="minorHAnsi"/>
      <w:lang w:eastAsia="en-US"/>
    </w:rPr>
  </w:style>
  <w:style w:type="paragraph" w:customStyle="1" w:styleId="3E5E2BB3EDD143279632F86E73B36D117">
    <w:name w:val="3E5E2BB3EDD143279632F86E73B36D117"/>
    <w:rsid w:val="00525957"/>
    <w:pPr>
      <w:ind w:left="720"/>
      <w:contextualSpacing/>
    </w:pPr>
    <w:rPr>
      <w:rFonts w:eastAsiaTheme="minorHAnsi"/>
      <w:lang w:eastAsia="en-US"/>
    </w:rPr>
  </w:style>
  <w:style w:type="paragraph" w:customStyle="1" w:styleId="427B582F8EDC44BDB3AF668A9443D7477">
    <w:name w:val="427B582F8EDC44BDB3AF668A9443D7477"/>
    <w:rsid w:val="00525957"/>
    <w:pPr>
      <w:ind w:left="720"/>
      <w:contextualSpacing/>
    </w:pPr>
    <w:rPr>
      <w:rFonts w:eastAsiaTheme="minorHAnsi"/>
      <w:lang w:eastAsia="en-US"/>
    </w:rPr>
  </w:style>
  <w:style w:type="paragraph" w:customStyle="1" w:styleId="EE786003367449F8AE652B9BEB8B4BAC7">
    <w:name w:val="EE786003367449F8AE652B9BEB8B4BAC7"/>
    <w:rsid w:val="00525957"/>
    <w:pPr>
      <w:ind w:left="720"/>
      <w:contextualSpacing/>
    </w:pPr>
    <w:rPr>
      <w:rFonts w:eastAsiaTheme="minorHAnsi"/>
      <w:lang w:eastAsia="en-US"/>
    </w:rPr>
  </w:style>
  <w:style w:type="paragraph" w:customStyle="1" w:styleId="DE5B1295F22C4AF58C3BB6F2C10D4E6D7">
    <w:name w:val="DE5B1295F22C4AF58C3BB6F2C10D4E6D7"/>
    <w:rsid w:val="00525957"/>
    <w:pPr>
      <w:ind w:left="720"/>
      <w:contextualSpacing/>
    </w:pPr>
    <w:rPr>
      <w:rFonts w:eastAsiaTheme="minorHAnsi"/>
      <w:lang w:eastAsia="en-US"/>
    </w:rPr>
  </w:style>
  <w:style w:type="paragraph" w:customStyle="1" w:styleId="FC3DF22DF53643BFB4812D3CDE3089157">
    <w:name w:val="FC3DF22DF53643BFB4812D3CDE3089157"/>
    <w:rsid w:val="00525957"/>
    <w:pPr>
      <w:ind w:left="720"/>
      <w:contextualSpacing/>
    </w:pPr>
    <w:rPr>
      <w:rFonts w:eastAsiaTheme="minorHAnsi"/>
      <w:lang w:eastAsia="en-US"/>
    </w:rPr>
  </w:style>
  <w:style w:type="paragraph" w:customStyle="1" w:styleId="E99D99B3D7A0482C9D3298736B4324C77">
    <w:name w:val="E99D99B3D7A0482C9D3298736B4324C77"/>
    <w:rsid w:val="00525957"/>
    <w:pPr>
      <w:ind w:left="720"/>
      <w:contextualSpacing/>
    </w:pPr>
    <w:rPr>
      <w:rFonts w:eastAsiaTheme="minorHAnsi"/>
      <w:lang w:eastAsia="en-US"/>
    </w:rPr>
  </w:style>
  <w:style w:type="paragraph" w:customStyle="1" w:styleId="8178F6C088C64431B236B2AA92DEE12E7">
    <w:name w:val="8178F6C088C64431B236B2AA92DEE12E7"/>
    <w:rsid w:val="00525957"/>
    <w:pPr>
      <w:ind w:left="720"/>
      <w:contextualSpacing/>
    </w:pPr>
    <w:rPr>
      <w:rFonts w:eastAsiaTheme="minorHAnsi"/>
      <w:lang w:eastAsia="en-US"/>
    </w:rPr>
  </w:style>
  <w:style w:type="paragraph" w:customStyle="1" w:styleId="4252BED6338344AFA2FD84D673D1F31D7">
    <w:name w:val="4252BED6338344AFA2FD84D673D1F31D7"/>
    <w:rsid w:val="00525957"/>
    <w:pPr>
      <w:ind w:left="720"/>
      <w:contextualSpacing/>
    </w:pPr>
    <w:rPr>
      <w:rFonts w:eastAsiaTheme="minorHAnsi"/>
      <w:lang w:eastAsia="en-US"/>
    </w:rPr>
  </w:style>
  <w:style w:type="paragraph" w:customStyle="1" w:styleId="DD264ED893D34BF791743A686CF6EBB07">
    <w:name w:val="DD264ED893D34BF791743A686CF6EBB07"/>
    <w:rsid w:val="00525957"/>
    <w:pPr>
      <w:ind w:left="720"/>
      <w:contextualSpacing/>
    </w:pPr>
    <w:rPr>
      <w:rFonts w:eastAsiaTheme="minorHAnsi"/>
      <w:lang w:eastAsia="en-US"/>
    </w:rPr>
  </w:style>
  <w:style w:type="paragraph" w:customStyle="1" w:styleId="76A40C6AF5DA4E848D689A6C0F97908D7">
    <w:name w:val="76A40C6AF5DA4E848D689A6C0F97908D7"/>
    <w:rsid w:val="00525957"/>
    <w:rPr>
      <w:rFonts w:eastAsiaTheme="minorHAnsi"/>
      <w:lang w:eastAsia="en-US"/>
    </w:rPr>
  </w:style>
  <w:style w:type="paragraph" w:customStyle="1" w:styleId="75B288946AAD4D28AF5B9C90BE92F78A7">
    <w:name w:val="75B288946AAD4D28AF5B9C90BE92F78A7"/>
    <w:rsid w:val="00525957"/>
    <w:rPr>
      <w:rFonts w:eastAsiaTheme="minorHAnsi"/>
      <w:lang w:eastAsia="en-US"/>
    </w:rPr>
  </w:style>
  <w:style w:type="paragraph" w:customStyle="1" w:styleId="8DD8A64FA94D49F6BB68B5E57A30E55C7">
    <w:name w:val="8DD8A64FA94D49F6BB68B5E57A30E55C7"/>
    <w:rsid w:val="00525957"/>
    <w:rPr>
      <w:rFonts w:eastAsiaTheme="minorHAnsi"/>
      <w:lang w:eastAsia="en-US"/>
    </w:rPr>
  </w:style>
  <w:style w:type="paragraph" w:customStyle="1" w:styleId="90C75F2C35084285A11E70CC28B598837">
    <w:name w:val="90C75F2C35084285A11E70CC28B598837"/>
    <w:rsid w:val="00525957"/>
    <w:rPr>
      <w:rFonts w:eastAsiaTheme="minorHAnsi"/>
      <w:lang w:eastAsia="en-US"/>
    </w:rPr>
  </w:style>
  <w:style w:type="paragraph" w:customStyle="1" w:styleId="E7B4BD87F94E496E88060EF935E1DF847">
    <w:name w:val="E7B4BD87F94E496E88060EF935E1DF847"/>
    <w:rsid w:val="00525957"/>
    <w:rPr>
      <w:rFonts w:eastAsiaTheme="minorHAnsi"/>
      <w:lang w:eastAsia="en-US"/>
    </w:rPr>
  </w:style>
  <w:style w:type="paragraph" w:customStyle="1" w:styleId="EB5E397C373F4F63A10897E9AC43A9B27">
    <w:name w:val="EB5E397C373F4F63A10897E9AC43A9B27"/>
    <w:rsid w:val="00525957"/>
    <w:rPr>
      <w:rFonts w:eastAsiaTheme="minorHAnsi"/>
      <w:lang w:eastAsia="en-US"/>
    </w:rPr>
  </w:style>
  <w:style w:type="paragraph" w:customStyle="1" w:styleId="66A4328571B44A0CB17B1376CE914B107">
    <w:name w:val="66A4328571B44A0CB17B1376CE914B107"/>
    <w:rsid w:val="00525957"/>
    <w:rPr>
      <w:rFonts w:eastAsiaTheme="minorHAnsi"/>
      <w:lang w:eastAsia="en-US"/>
    </w:rPr>
  </w:style>
  <w:style w:type="paragraph" w:customStyle="1" w:styleId="440312E4644344049C4766BB7DBCF6C37">
    <w:name w:val="440312E4644344049C4766BB7DBCF6C37"/>
    <w:rsid w:val="00525957"/>
    <w:pPr>
      <w:ind w:left="720"/>
      <w:contextualSpacing/>
    </w:pPr>
    <w:rPr>
      <w:rFonts w:eastAsiaTheme="minorHAnsi"/>
      <w:lang w:eastAsia="en-US"/>
    </w:rPr>
  </w:style>
  <w:style w:type="paragraph" w:customStyle="1" w:styleId="B44DD86E453045D58E9C1063726A71FB7">
    <w:name w:val="B44DD86E453045D58E9C1063726A71FB7"/>
    <w:rsid w:val="00525957"/>
    <w:pPr>
      <w:ind w:left="720"/>
      <w:contextualSpacing/>
    </w:pPr>
    <w:rPr>
      <w:rFonts w:eastAsiaTheme="minorHAnsi"/>
      <w:lang w:eastAsia="en-US"/>
    </w:rPr>
  </w:style>
  <w:style w:type="paragraph" w:customStyle="1" w:styleId="4A93F0FF811643339FF100603F5219F17">
    <w:name w:val="4A93F0FF811643339FF100603F5219F17"/>
    <w:rsid w:val="00525957"/>
    <w:pPr>
      <w:ind w:left="720"/>
      <w:contextualSpacing/>
    </w:pPr>
    <w:rPr>
      <w:rFonts w:eastAsiaTheme="minorHAnsi"/>
      <w:lang w:eastAsia="en-US"/>
    </w:rPr>
  </w:style>
  <w:style w:type="paragraph" w:customStyle="1" w:styleId="BC0BAE280ED0449C8AB5EBC0A4EA4DC97">
    <w:name w:val="BC0BAE280ED0449C8AB5EBC0A4EA4DC97"/>
    <w:rsid w:val="00525957"/>
    <w:pPr>
      <w:ind w:left="720"/>
      <w:contextualSpacing/>
    </w:pPr>
    <w:rPr>
      <w:rFonts w:eastAsiaTheme="minorHAnsi"/>
      <w:lang w:eastAsia="en-US"/>
    </w:rPr>
  </w:style>
  <w:style w:type="paragraph" w:customStyle="1" w:styleId="2C375DA3F9F54062AE628D6801A09FA67">
    <w:name w:val="2C375DA3F9F54062AE628D6801A09FA67"/>
    <w:rsid w:val="00525957"/>
    <w:rPr>
      <w:rFonts w:eastAsiaTheme="minorHAnsi"/>
      <w:lang w:eastAsia="en-US"/>
    </w:rPr>
  </w:style>
  <w:style w:type="paragraph" w:customStyle="1" w:styleId="9B265806171A4ECCB2F2222F3758BD0D7">
    <w:name w:val="9B265806171A4ECCB2F2222F3758BD0D7"/>
    <w:rsid w:val="00525957"/>
    <w:pPr>
      <w:ind w:left="720"/>
      <w:contextualSpacing/>
    </w:pPr>
    <w:rPr>
      <w:rFonts w:eastAsiaTheme="minorHAnsi"/>
      <w:lang w:eastAsia="en-US"/>
    </w:rPr>
  </w:style>
  <w:style w:type="paragraph" w:customStyle="1" w:styleId="DFBD64EA9FAB4FF594A99D2C3AA747147">
    <w:name w:val="DFBD64EA9FAB4FF594A99D2C3AA747147"/>
    <w:rsid w:val="00525957"/>
    <w:rPr>
      <w:rFonts w:eastAsiaTheme="minorHAnsi"/>
      <w:lang w:eastAsia="en-US"/>
    </w:rPr>
  </w:style>
  <w:style w:type="paragraph" w:customStyle="1" w:styleId="18420944EB784F7D8EC112E232727D337">
    <w:name w:val="18420944EB784F7D8EC112E232727D337"/>
    <w:rsid w:val="00525957"/>
    <w:rPr>
      <w:rFonts w:eastAsiaTheme="minorHAnsi"/>
      <w:lang w:eastAsia="en-US"/>
    </w:rPr>
  </w:style>
  <w:style w:type="paragraph" w:customStyle="1" w:styleId="1908AD5FD11948BD93512AC3E6A5C52B7">
    <w:name w:val="1908AD5FD11948BD93512AC3E6A5C52B7"/>
    <w:rsid w:val="00525957"/>
    <w:rPr>
      <w:rFonts w:eastAsiaTheme="minorHAnsi"/>
      <w:lang w:eastAsia="en-US"/>
    </w:rPr>
  </w:style>
  <w:style w:type="paragraph" w:customStyle="1" w:styleId="800A5D7BB3D94CE0A94E32DE70FC2D737">
    <w:name w:val="800A5D7BB3D94CE0A94E32DE70FC2D737"/>
    <w:rsid w:val="00525957"/>
    <w:rPr>
      <w:rFonts w:eastAsiaTheme="minorHAnsi"/>
      <w:lang w:eastAsia="en-US"/>
    </w:rPr>
  </w:style>
  <w:style w:type="paragraph" w:customStyle="1" w:styleId="7D4BE828041A4F6B917B7542697FE1537">
    <w:name w:val="7D4BE828041A4F6B917B7542697FE1537"/>
    <w:rsid w:val="00525957"/>
    <w:rPr>
      <w:rFonts w:eastAsiaTheme="minorHAnsi"/>
      <w:lang w:eastAsia="en-US"/>
    </w:rPr>
  </w:style>
  <w:style w:type="paragraph" w:customStyle="1" w:styleId="92FE416AB6F4459697ED16AE3AA6D2FA7">
    <w:name w:val="92FE416AB6F4459697ED16AE3AA6D2FA7"/>
    <w:rsid w:val="00525957"/>
    <w:rPr>
      <w:rFonts w:eastAsiaTheme="minorHAnsi"/>
      <w:lang w:eastAsia="en-US"/>
    </w:rPr>
  </w:style>
  <w:style w:type="paragraph" w:customStyle="1" w:styleId="C20C1E596C4D415EB6721421851C77C27">
    <w:name w:val="C20C1E596C4D415EB6721421851C77C27"/>
    <w:rsid w:val="00525957"/>
    <w:rPr>
      <w:rFonts w:eastAsiaTheme="minorHAnsi"/>
      <w:lang w:eastAsia="en-US"/>
    </w:rPr>
  </w:style>
  <w:style w:type="paragraph" w:customStyle="1" w:styleId="FBC1EC85929E43B1AE152E29CEA2DE9C7">
    <w:name w:val="FBC1EC85929E43B1AE152E29CEA2DE9C7"/>
    <w:rsid w:val="00525957"/>
    <w:rPr>
      <w:rFonts w:eastAsiaTheme="minorHAnsi"/>
      <w:lang w:eastAsia="en-US"/>
    </w:rPr>
  </w:style>
  <w:style w:type="paragraph" w:customStyle="1" w:styleId="A1027A16669D40BD8126AA5C079F4B427">
    <w:name w:val="A1027A16669D40BD8126AA5C079F4B427"/>
    <w:rsid w:val="00525957"/>
    <w:rPr>
      <w:rFonts w:eastAsiaTheme="minorHAnsi"/>
      <w:lang w:eastAsia="en-US"/>
    </w:rPr>
  </w:style>
  <w:style w:type="paragraph" w:customStyle="1" w:styleId="E27F3547ED91458DBCCE9542E1FBE3F57">
    <w:name w:val="E27F3547ED91458DBCCE9542E1FBE3F57"/>
    <w:rsid w:val="00525957"/>
    <w:rPr>
      <w:rFonts w:eastAsiaTheme="minorHAnsi"/>
      <w:lang w:eastAsia="en-US"/>
    </w:rPr>
  </w:style>
  <w:style w:type="paragraph" w:customStyle="1" w:styleId="70DADDF417D9491B948D90C3C3211CD17">
    <w:name w:val="70DADDF417D9491B948D90C3C3211CD17"/>
    <w:rsid w:val="00525957"/>
    <w:pPr>
      <w:ind w:left="720"/>
      <w:contextualSpacing/>
    </w:pPr>
    <w:rPr>
      <w:rFonts w:eastAsiaTheme="minorHAnsi"/>
      <w:lang w:eastAsia="en-US"/>
    </w:rPr>
  </w:style>
  <w:style w:type="paragraph" w:customStyle="1" w:styleId="4EAE63C3CFDC48119144A47D3E10A3156">
    <w:name w:val="4EAE63C3CFDC48119144A47D3E10A3156"/>
    <w:rsid w:val="00525957"/>
    <w:rPr>
      <w:rFonts w:eastAsiaTheme="minorHAnsi"/>
      <w:lang w:eastAsia="en-US"/>
    </w:rPr>
  </w:style>
  <w:style w:type="paragraph" w:customStyle="1" w:styleId="12E90DF9E2DD40F29EBB1FE3216AFFD86">
    <w:name w:val="12E90DF9E2DD40F29EBB1FE3216AFFD86"/>
    <w:rsid w:val="00525957"/>
    <w:rPr>
      <w:rFonts w:eastAsiaTheme="minorHAnsi"/>
      <w:lang w:eastAsia="en-US"/>
    </w:rPr>
  </w:style>
  <w:style w:type="paragraph" w:customStyle="1" w:styleId="4397A0BBEF244F8B99287EBB387268BE6">
    <w:name w:val="4397A0BBEF244F8B99287EBB387268BE6"/>
    <w:rsid w:val="00525957"/>
    <w:rPr>
      <w:rFonts w:eastAsiaTheme="minorHAnsi"/>
      <w:lang w:eastAsia="en-US"/>
    </w:rPr>
  </w:style>
  <w:style w:type="paragraph" w:customStyle="1" w:styleId="C6D62D29C20746B982650B35920F5FC36">
    <w:name w:val="C6D62D29C20746B982650B35920F5FC36"/>
    <w:rsid w:val="00525957"/>
    <w:rPr>
      <w:rFonts w:eastAsiaTheme="minorHAnsi"/>
      <w:lang w:eastAsia="en-US"/>
    </w:rPr>
  </w:style>
  <w:style w:type="paragraph" w:customStyle="1" w:styleId="33E85AAE1D3C4333A89928C519EF6B657">
    <w:name w:val="33E85AAE1D3C4333A89928C519EF6B657"/>
    <w:rsid w:val="00525957"/>
    <w:pPr>
      <w:ind w:left="720"/>
      <w:contextualSpacing/>
    </w:pPr>
    <w:rPr>
      <w:rFonts w:eastAsiaTheme="minorHAnsi"/>
      <w:lang w:eastAsia="en-US"/>
    </w:rPr>
  </w:style>
  <w:style w:type="paragraph" w:customStyle="1" w:styleId="BC2B9D3506014F11BC292AF233E96DB42">
    <w:name w:val="BC2B9D3506014F11BC292AF233E96DB42"/>
    <w:rsid w:val="00525957"/>
    <w:rPr>
      <w:rFonts w:eastAsiaTheme="minorHAnsi"/>
      <w:lang w:eastAsia="en-US"/>
    </w:rPr>
  </w:style>
  <w:style w:type="paragraph" w:customStyle="1" w:styleId="FCF72D6C67F84A9687ED1B216212E8172">
    <w:name w:val="FCF72D6C67F84A9687ED1B216212E8172"/>
    <w:rsid w:val="00525957"/>
    <w:rPr>
      <w:rFonts w:eastAsiaTheme="minorHAnsi"/>
      <w:lang w:eastAsia="en-US"/>
    </w:rPr>
  </w:style>
  <w:style w:type="paragraph" w:customStyle="1" w:styleId="1C50A63521714C688EB92F089C8643592">
    <w:name w:val="1C50A63521714C688EB92F089C8643592"/>
    <w:rsid w:val="00525957"/>
    <w:rPr>
      <w:rFonts w:eastAsiaTheme="minorHAnsi"/>
      <w:lang w:eastAsia="en-US"/>
    </w:rPr>
  </w:style>
  <w:style w:type="paragraph" w:customStyle="1" w:styleId="E82A4EF6B0D14AF8ACC87DD7D12D5F4D2">
    <w:name w:val="E82A4EF6B0D14AF8ACC87DD7D12D5F4D2"/>
    <w:rsid w:val="00525957"/>
    <w:rPr>
      <w:rFonts w:eastAsiaTheme="minorHAnsi"/>
      <w:lang w:eastAsia="en-US"/>
    </w:rPr>
  </w:style>
  <w:style w:type="paragraph" w:customStyle="1" w:styleId="F18915C4577843C198D2191312C3ED5F2">
    <w:name w:val="F18915C4577843C198D2191312C3ED5F2"/>
    <w:rsid w:val="00525957"/>
    <w:rPr>
      <w:rFonts w:eastAsiaTheme="minorHAnsi"/>
      <w:lang w:eastAsia="en-US"/>
    </w:rPr>
  </w:style>
  <w:style w:type="paragraph" w:customStyle="1" w:styleId="8BFE984F5C8D41F4A3C75F723E75B1552">
    <w:name w:val="8BFE984F5C8D41F4A3C75F723E75B1552"/>
    <w:rsid w:val="00525957"/>
    <w:rPr>
      <w:rFonts w:eastAsiaTheme="minorHAnsi"/>
      <w:lang w:eastAsia="en-US"/>
    </w:rPr>
  </w:style>
  <w:style w:type="paragraph" w:customStyle="1" w:styleId="DFE2DCC67A8946298E6FB817E89C715F7">
    <w:name w:val="DFE2DCC67A8946298E6FB817E89C715F7"/>
    <w:rsid w:val="00525957"/>
    <w:pPr>
      <w:ind w:left="720"/>
      <w:contextualSpacing/>
    </w:pPr>
    <w:rPr>
      <w:rFonts w:eastAsiaTheme="minorHAnsi"/>
      <w:lang w:eastAsia="en-US"/>
    </w:rPr>
  </w:style>
  <w:style w:type="paragraph" w:customStyle="1" w:styleId="674D83613D2346A0ACC30533BCDDFDB97">
    <w:name w:val="674D83613D2346A0ACC30533BCDDFDB97"/>
    <w:rsid w:val="00525957"/>
    <w:pPr>
      <w:ind w:left="720"/>
      <w:contextualSpacing/>
    </w:pPr>
    <w:rPr>
      <w:rFonts w:eastAsiaTheme="minorHAnsi"/>
      <w:lang w:eastAsia="en-US"/>
    </w:rPr>
  </w:style>
  <w:style w:type="paragraph" w:customStyle="1" w:styleId="61E7EC7A933E46FD9C603AFBD10365A27">
    <w:name w:val="61E7EC7A933E46FD9C603AFBD10365A27"/>
    <w:rsid w:val="00525957"/>
    <w:pPr>
      <w:ind w:left="720"/>
      <w:contextualSpacing/>
    </w:pPr>
    <w:rPr>
      <w:rFonts w:eastAsiaTheme="minorHAnsi"/>
      <w:lang w:eastAsia="en-US"/>
    </w:rPr>
  </w:style>
  <w:style w:type="paragraph" w:customStyle="1" w:styleId="61823690CD3B4E059B1F9CE7B2ABB77A7">
    <w:name w:val="61823690CD3B4E059B1F9CE7B2ABB77A7"/>
    <w:rsid w:val="00525957"/>
    <w:pPr>
      <w:ind w:left="720"/>
      <w:contextualSpacing/>
    </w:pPr>
    <w:rPr>
      <w:rFonts w:eastAsiaTheme="minorHAnsi"/>
      <w:lang w:eastAsia="en-US"/>
    </w:rPr>
  </w:style>
  <w:style w:type="paragraph" w:customStyle="1" w:styleId="D02AF10C75094A2CBF6AAF9DAF53068D7">
    <w:name w:val="D02AF10C75094A2CBF6AAF9DAF53068D7"/>
    <w:rsid w:val="00525957"/>
    <w:pPr>
      <w:ind w:left="720"/>
      <w:contextualSpacing/>
    </w:pPr>
    <w:rPr>
      <w:rFonts w:eastAsiaTheme="minorHAnsi"/>
      <w:lang w:eastAsia="en-US"/>
    </w:rPr>
  </w:style>
  <w:style w:type="paragraph" w:customStyle="1" w:styleId="4B9D33A3BA294CD88C929991BF5A4EB91">
    <w:name w:val="4B9D33A3BA294CD88C929991BF5A4EB91"/>
    <w:rsid w:val="00525957"/>
    <w:pPr>
      <w:ind w:left="720"/>
      <w:contextualSpacing/>
    </w:pPr>
    <w:rPr>
      <w:rFonts w:eastAsiaTheme="minorHAnsi"/>
      <w:lang w:eastAsia="en-US"/>
    </w:rPr>
  </w:style>
  <w:style w:type="paragraph" w:customStyle="1" w:styleId="639CFAC55A8C46428D1F0C61202DBF0D1">
    <w:name w:val="639CFAC55A8C46428D1F0C61202DBF0D1"/>
    <w:rsid w:val="00525957"/>
    <w:pPr>
      <w:ind w:left="720"/>
      <w:contextualSpacing/>
    </w:pPr>
    <w:rPr>
      <w:rFonts w:eastAsiaTheme="minorHAnsi"/>
      <w:lang w:eastAsia="en-US"/>
    </w:rPr>
  </w:style>
  <w:style w:type="paragraph" w:customStyle="1" w:styleId="FD840CBFBF0E4F4190699E15AA639E8E1">
    <w:name w:val="FD840CBFBF0E4F4190699E15AA639E8E1"/>
    <w:rsid w:val="00525957"/>
    <w:pPr>
      <w:ind w:left="720"/>
      <w:contextualSpacing/>
    </w:pPr>
    <w:rPr>
      <w:rFonts w:eastAsiaTheme="minorHAnsi"/>
      <w:lang w:eastAsia="en-US"/>
    </w:rPr>
  </w:style>
  <w:style w:type="paragraph" w:customStyle="1" w:styleId="6C24A1F05B7E42D29CFC0847F820A6481">
    <w:name w:val="6C24A1F05B7E42D29CFC0847F820A6481"/>
    <w:rsid w:val="00525957"/>
    <w:rPr>
      <w:rFonts w:eastAsiaTheme="minorHAnsi"/>
      <w:lang w:eastAsia="en-US"/>
    </w:rPr>
  </w:style>
  <w:style w:type="paragraph" w:customStyle="1" w:styleId="9F429BA1DCFB4D248D6915542A4DAD291">
    <w:name w:val="9F429BA1DCFB4D248D6915542A4DAD291"/>
    <w:rsid w:val="00525957"/>
    <w:rPr>
      <w:rFonts w:eastAsiaTheme="minorHAnsi"/>
      <w:lang w:eastAsia="en-US"/>
    </w:rPr>
  </w:style>
  <w:style w:type="paragraph" w:customStyle="1" w:styleId="7FDF7D3C1FCE409AA5034FAD7207B1231">
    <w:name w:val="7FDF7D3C1FCE409AA5034FAD7207B1231"/>
    <w:rsid w:val="00525957"/>
    <w:rPr>
      <w:rFonts w:eastAsiaTheme="minorHAnsi"/>
      <w:lang w:eastAsia="en-US"/>
    </w:rPr>
  </w:style>
  <w:style w:type="paragraph" w:customStyle="1" w:styleId="10B2E8BF51014E5383344A8F6A41C3E21">
    <w:name w:val="10B2E8BF51014E5383344A8F6A41C3E21"/>
    <w:rsid w:val="00525957"/>
    <w:rPr>
      <w:rFonts w:eastAsiaTheme="minorHAnsi"/>
      <w:lang w:eastAsia="en-US"/>
    </w:rPr>
  </w:style>
  <w:style w:type="paragraph" w:customStyle="1" w:styleId="83EDA2EF8862496B8F91E820185A2F8B1">
    <w:name w:val="83EDA2EF8862496B8F91E820185A2F8B1"/>
    <w:rsid w:val="00525957"/>
    <w:rPr>
      <w:rFonts w:eastAsiaTheme="minorHAnsi"/>
      <w:lang w:eastAsia="en-US"/>
    </w:rPr>
  </w:style>
  <w:style w:type="paragraph" w:customStyle="1" w:styleId="85C09AE7B528405A80A8184D4D5BFDD31">
    <w:name w:val="85C09AE7B528405A80A8184D4D5BFDD31"/>
    <w:rsid w:val="00525957"/>
    <w:rPr>
      <w:rFonts w:eastAsiaTheme="minorHAnsi"/>
      <w:lang w:eastAsia="en-US"/>
    </w:rPr>
  </w:style>
  <w:style w:type="paragraph" w:customStyle="1" w:styleId="F0057FF5D4AF4345BF8FFC70DABB240C1">
    <w:name w:val="F0057FF5D4AF4345BF8FFC70DABB240C1"/>
    <w:rsid w:val="00525957"/>
    <w:rPr>
      <w:rFonts w:eastAsiaTheme="minorHAnsi"/>
      <w:lang w:eastAsia="en-US"/>
    </w:rPr>
  </w:style>
  <w:style w:type="paragraph" w:customStyle="1" w:styleId="71AA50C3A2B54B1FBA7B1763B11781C8">
    <w:name w:val="71AA50C3A2B54B1FBA7B1763B11781C8"/>
    <w:rsid w:val="00525957"/>
  </w:style>
  <w:style w:type="paragraph" w:customStyle="1" w:styleId="2FF087E1F8E1476E9D0A74BE098F9C01">
    <w:name w:val="2FF087E1F8E1476E9D0A74BE098F9C01"/>
    <w:rsid w:val="00525957"/>
  </w:style>
  <w:style w:type="paragraph" w:customStyle="1" w:styleId="C8B133395D894097A38F2555CBC9BF53">
    <w:name w:val="C8B133395D894097A38F2555CBC9BF53"/>
    <w:rsid w:val="00525957"/>
  </w:style>
  <w:style w:type="paragraph" w:customStyle="1" w:styleId="869999EA3AAE47EE9302AE8EA25544C4">
    <w:name w:val="869999EA3AAE47EE9302AE8EA25544C4"/>
    <w:rsid w:val="00525957"/>
  </w:style>
  <w:style w:type="paragraph" w:customStyle="1" w:styleId="8396AFC8C10045408FD4CD045326118E">
    <w:name w:val="8396AFC8C10045408FD4CD045326118E"/>
    <w:rsid w:val="00525957"/>
  </w:style>
  <w:style w:type="paragraph" w:customStyle="1" w:styleId="8D3A36AA440346E08FA4FF12735C05B5">
    <w:name w:val="8D3A36AA440346E08FA4FF12735C05B5"/>
    <w:rsid w:val="00525957"/>
  </w:style>
  <w:style w:type="paragraph" w:customStyle="1" w:styleId="1A537476986347D19971B18F0D2C26EC">
    <w:name w:val="1A537476986347D19971B18F0D2C26EC"/>
    <w:rsid w:val="00525957"/>
  </w:style>
  <w:style w:type="paragraph" w:customStyle="1" w:styleId="561FC080E2464CC9A74DA346F8F95900">
    <w:name w:val="561FC080E2464CC9A74DA346F8F95900"/>
    <w:rsid w:val="00525957"/>
  </w:style>
  <w:style w:type="paragraph" w:customStyle="1" w:styleId="57561C5CD7984144BAB32EF8EF193D2E">
    <w:name w:val="57561C5CD7984144BAB32EF8EF193D2E"/>
    <w:rsid w:val="00525957"/>
  </w:style>
  <w:style w:type="paragraph" w:customStyle="1" w:styleId="249C0A58B2964D8DAEAD2C12A4207699">
    <w:name w:val="249C0A58B2964D8DAEAD2C12A4207699"/>
    <w:rsid w:val="00525957"/>
  </w:style>
  <w:style w:type="paragraph" w:customStyle="1" w:styleId="844A7C427C7E41A48842FB987F429820">
    <w:name w:val="844A7C427C7E41A48842FB987F429820"/>
    <w:rsid w:val="00525957"/>
  </w:style>
  <w:style w:type="paragraph" w:customStyle="1" w:styleId="3BC855DB9AA5422F88C8E5787A2AF398">
    <w:name w:val="3BC855DB9AA5422F88C8E5787A2AF398"/>
    <w:rsid w:val="00525957"/>
  </w:style>
  <w:style w:type="paragraph" w:customStyle="1" w:styleId="1B8D6EF0814549D184307AF6FE049562">
    <w:name w:val="1B8D6EF0814549D184307AF6FE049562"/>
    <w:rsid w:val="00525957"/>
  </w:style>
  <w:style w:type="paragraph" w:customStyle="1" w:styleId="217D43604A5C45718A3D56C11A79240D">
    <w:name w:val="217D43604A5C45718A3D56C11A79240D"/>
    <w:rsid w:val="00525957"/>
  </w:style>
  <w:style w:type="paragraph" w:customStyle="1" w:styleId="66CFDE4B65EC419692137D8103FDFAC5">
    <w:name w:val="66CFDE4B65EC419692137D8103FDFAC5"/>
    <w:rsid w:val="00525957"/>
  </w:style>
  <w:style w:type="paragraph" w:customStyle="1" w:styleId="51EC7ECF71704F3DB813EDD436D77FA4">
    <w:name w:val="51EC7ECF71704F3DB813EDD436D77FA4"/>
    <w:rsid w:val="00525957"/>
  </w:style>
  <w:style w:type="paragraph" w:customStyle="1" w:styleId="9ABC988733EA4855B8603FA339D8A901">
    <w:name w:val="9ABC988733EA4855B8603FA339D8A901"/>
    <w:rsid w:val="00525957"/>
  </w:style>
  <w:style w:type="paragraph" w:customStyle="1" w:styleId="91FEA67A24CB49E9A348071506B4E625">
    <w:name w:val="91FEA67A24CB49E9A348071506B4E625"/>
    <w:rsid w:val="00525957"/>
  </w:style>
  <w:style w:type="paragraph" w:customStyle="1" w:styleId="A94D1C6673414320AF532C0B0259ACDE">
    <w:name w:val="A94D1C6673414320AF532C0B0259ACDE"/>
    <w:rsid w:val="00525957"/>
  </w:style>
  <w:style w:type="paragraph" w:customStyle="1" w:styleId="E75E5D01567F40938126B773C05861F3">
    <w:name w:val="E75E5D01567F40938126B773C05861F3"/>
    <w:rsid w:val="00525957"/>
  </w:style>
  <w:style w:type="paragraph" w:customStyle="1" w:styleId="F5AC215445694B6CB5F4055B4743413E">
    <w:name w:val="F5AC215445694B6CB5F4055B4743413E"/>
    <w:rsid w:val="00525957"/>
  </w:style>
  <w:style w:type="paragraph" w:customStyle="1" w:styleId="1AA425CBE642407DBA66A754724685BE">
    <w:name w:val="1AA425CBE642407DBA66A754724685BE"/>
    <w:rsid w:val="00525957"/>
  </w:style>
  <w:style w:type="paragraph" w:customStyle="1" w:styleId="94441A67A16540FA81D6EEB6D13B4065">
    <w:name w:val="94441A67A16540FA81D6EEB6D13B4065"/>
    <w:rsid w:val="00525957"/>
  </w:style>
  <w:style w:type="paragraph" w:customStyle="1" w:styleId="ABDC1BE2E6D34CB883F7C6B4D1724CD8">
    <w:name w:val="ABDC1BE2E6D34CB883F7C6B4D1724CD8"/>
    <w:rsid w:val="00525957"/>
  </w:style>
  <w:style w:type="paragraph" w:customStyle="1" w:styleId="88334A036DEB43A3BCD59F1A3389DB18">
    <w:name w:val="88334A036DEB43A3BCD59F1A3389DB18"/>
    <w:rsid w:val="00525957"/>
  </w:style>
  <w:style w:type="paragraph" w:customStyle="1" w:styleId="32FD5A36DD9E4390AA2097EEB1A0C65C">
    <w:name w:val="32FD5A36DD9E4390AA2097EEB1A0C65C"/>
    <w:rsid w:val="00525957"/>
  </w:style>
  <w:style w:type="paragraph" w:customStyle="1" w:styleId="F9ADF1C9A13D430AB8B64F0D88B17E3B">
    <w:name w:val="F9ADF1C9A13D430AB8B64F0D88B17E3B"/>
    <w:rsid w:val="00525957"/>
  </w:style>
  <w:style w:type="paragraph" w:customStyle="1" w:styleId="D385804602C24FF8B9D97D6EF80D8A94">
    <w:name w:val="D385804602C24FF8B9D97D6EF80D8A94"/>
    <w:rsid w:val="00525957"/>
  </w:style>
  <w:style w:type="paragraph" w:customStyle="1" w:styleId="D1C148CDD6FA4474BA392E3F8CFDB212">
    <w:name w:val="D1C148CDD6FA4474BA392E3F8CFDB212"/>
    <w:rsid w:val="00525957"/>
  </w:style>
  <w:style w:type="paragraph" w:customStyle="1" w:styleId="04F4A57B202E4258B978EE976054A487">
    <w:name w:val="04F4A57B202E4258B978EE976054A487"/>
    <w:rsid w:val="00525957"/>
  </w:style>
  <w:style w:type="paragraph" w:customStyle="1" w:styleId="85B07908A42947BC8AC5B47C447B58CB">
    <w:name w:val="85B07908A42947BC8AC5B47C447B58CB"/>
    <w:rsid w:val="00525957"/>
  </w:style>
  <w:style w:type="paragraph" w:customStyle="1" w:styleId="12C6E17854954A99B2E7764C80119787">
    <w:name w:val="12C6E17854954A99B2E7764C80119787"/>
    <w:rsid w:val="00525957"/>
  </w:style>
  <w:style w:type="paragraph" w:customStyle="1" w:styleId="080D57E2FD1B42EAB9407145B9CA6CBA">
    <w:name w:val="080D57E2FD1B42EAB9407145B9CA6CBA"/>
    <w:rsid w:val="00525957"/>
  </w:style>
  <w:style w:type="paragraph" w:customStyle="1" w:styleId="D9657B1F068F459AB722DCD492929E54">
    <w:name w:val="D9657B1F068F459AB722DCD492929E54"/>
    <w:rsid w:val="00525957"/>
  </w:style>
  <w:style w:type="paragraph" w:customStyle="1" w:styleId="939248A2380E4AE5A4CACC5701EFBBE4">
    <w:name w:val="939248A2380E4AE5A4CACC5701EFBBE4"/>
    <w:rsid w:val="00525957"/>
  </w:style>
  <w:style w:type="paragraph" w:customStyle="1" w:styleId="497ECADED4974B07AA9B16101C5A78DA">
    <w:name w:val="497ECADED4974B07AA9B16101C5A78DA"/>
    <w:rsid w:val="00525957"/>
  </w:style>
  <w:style w:type="paragraph" w:customStyle="1" w:styleId="D46833EAC1054A889C049208FD55FC34">
    <w:name w:val="D46833EAC1054A889C049208FD55FC34"/>
    <w:rsid w:val="00525957"/>
  </w:style>
  <w:style w:type="paragraph" w:customStyle="1" w:styleId="936B777BACCB4A8EBF36F590A42A83A8">
    <w:name w:val="936B777BACCB4A8EBF36F590A42A83A8"/>
    <w:rsid w:val="00525957"/>
  </w:style>
  <w:style w:type="paragraph" w:customStyle="1" w:styleId="8851C041B4464CA287D3658BE469725B">
    <w:name w:val="8851C041B4464CA287D3658BE469725B"/>
    <w:rsid w:val="00525957"/>
  </w:style>
  <w:style w:type="paragraph" w:customStyle="1" w:styleId="8CB9D74D48A9402091BFAAC791D3FB93">
    <w:name w:val="8CB9D74D48A9402091BFAAC791D3FB93"/>
    <w:rsid w:val="00525957"/>
  </w:style>
  <w:style w:type="paragraph" w:customStyle="1" w:styleId="547A9212DBFD45FC8007E1112C4B1185">
    <w:name w:val="547A9212DBFD45FC8007E1112C4B1185"/>
    <w:rsid w:val="00525957"/>
  </w:style>
  <w:style w:type="paragraph" w:customStyle="1" w:styleId="2B33099087334C9C9039CEF575F1EABB">
    <w:name w:val="2B33099087334C9C9039CEF575F1EABB"/>
    <w:rsid w:val="00525957"/>
  </w:style>
  <w:style w:type="paragraph" w:customStyle="1" w:styleId="6616BC086C2745CB98D1F01A8235EFB6">
    <w:name w:val="6616BC086C2745CB98D1F01A8235EFB6"/>
    <w:rsid w:val="00525957"/>
  </w:style>
  <w:style w:type="paragraph" w:customStyle="1" w:styleId="8F9D02849D2E4FCC85EA0844CBB72E5C">
    <w:name w:val="8F9D02849D2E4FCC85EA0844CBB72E5C"/>
    <w:rsid w:val="00525957"/>
  </w:style>
  <w:style w:type="paragraph" w:customStyle="1" w:styleId="9C294B5C69AD4C37B9ACF9F9F344F558">
    <w:name w:val="9C294B5C69AD4C37B9ACF9F9F344F558"/>
    <w:rsid w:val="00525957"/>
  </w:style>
  <w:style w:type="paragraph" w:customStyle="1" w:styleId="3FA0E4FBE0ED488995B8BDEB70D58F51">
    <w:name w:val="3FA0E4FBE0ED488995B8BDEB70D58F51"/>
    <w:rsid w:val="00525957"/>
  </w:style>
  <w:style w:type="paragraph" w:customStyle="1" w:styleId="524CEF5C170A494D88776C5555120636">
    <w:name w:val="524CEF5C170A494D88776C5555120636"/>
    <w:rsid w:val="00525957"/>
  </w:style>
  <w:style w:type="paragraph" w:customStyle="1" w:styleId="2E57FF1D4CC64BC0AA61F924D640165C">
    <w:name w:val="2E57FF1D4CC64BC0AA61F924D640165C"/>
    <w:rsid w:val="00525957"/>
  </w:style>
  <w:style w:type="paragraph" w:customStyle="1" w:styleId="C75129BE4C16426DB1F5DDE227FCC86A">
    <w:name w:val="C75129BE4C16426DB1F5DDE227FCC86A"/>
    <w:rsid w:val="00525957"/>
  </w:style>
  <w:style w:type="paragraph" w:customStyle="1" w:styleId="DC44A657F1EA4A83A0FBFD7747B84928">
    <w:name w:val="DC44A657F1EA4A83A0FBFD7747B84928"/>
    <w:rsid w:val="00525957"/>
  </w:style>
  <w:style w:type="paragraph" w:customStyle="1" w:styleId="6A9FD1D8D3C242F7A38AE795F700F2D3">
    <w:name w:val="6A9FD1D8D3C242F7A38AE795F700F2D3"/>
    <w:rsid w:val="00525957"/>
  </w:style>
  <w:style w:type="paragraph" w:customStyle="1" w:styleId="9D4B97E475464E5BB66FF22FCC1EDDE9">
    <w:name w:val="9D4B97E475464E5BB66FF22FCC1EDDE9"/>
    <w:rsid w:val="00525957"/>
  </w:style>
  <w:style w:type="paragraph" w:customStyle="1" w:styleId="35088330C30745928D225F5543FF0DBC">
    <w:name w:val="35088330C30745928D225F5543FF0DBC"/>
    <w:rsid w:val="00525957"/>
  </w:style>
  <w:style w:type="paragraph" w:customStyle="1" w:styleId="181DADEB8CB0423A9307F03C67D54DE5">
    <w:name w:val="181DADEB8CB0423A9307F03C67D54DE5"/>
    <w:rsid w:val="00525957"/>
  </w:style>
  <w:style w:type="paragraph" w:customStyle="1" w:styleId="D03C0FFF72324FF39DF523AF9BB64528">
    <w:name w:val="D03C0FFF72324FF39DF523AF9BB64528"/>
    <w:rsid w:val="00525957"/>
  </w:style>
  <w:style w:type="paragraph" w:customStyle="1" w:styleId="7467B282895E4AD7A7BABBA22CDCD400">
    <w:name w:val="7467B282895E4AD7A7BABBA22CDCD400"/>
    <w:rsid w:val="00525957"/>
  </w:style>
  <w:style w:type="paragraph" w:customStyle="1" w:styleId="A8B68E759B854910871DF5D80B2C08A2">
    <w:name w:val="A8B68E759B854910871DF5D80B2C08A2"/>
    <w:rsid w:val="00525957"/>
  </w:style>
  <w:style w:type="paragraph" w:customStyle="1" w:styleId="6C7336B44A2A4AE6BD158A79FBAD5D6C">
    <w:name w:val="6C7336B44A2A4AE6BD158A79FBAD5D6C"/>
    <w:rsid w:val="00525957"/>
  </w:style>
  <w:style w:type="paragraph" w:customStyle="1" w:styleId="BC9AF00226534CC6B2CD336E2ABDA3CD">
    <w:name w:val="BC9AF00226534CC6B2CD336E2ABDA3CD"/>
    <w:rsid w:val="00525957"/>
  </w:style>
  <w:style w:type="paragraph" w:customStyle="1" w:styleId="16AEC1CCAC9245468710831716BC495B">
    <w:name w:val="16AEC1CCAC9245468710831716BC495B"/>
    <w:rsid w:val="00525957"/>
  </w:style>
  <w:style w:type="paragraph" w:customStyle="1" w:styleId="63935CB63D204ADDB62DB2492DBB0DE7">
    <w:name w:val="63935CB63D204ADDB62DB2492DBB0DE7"/>
    <w:rsid w:val="00525957"/>
  </w:style>
  <w:style w:type="paragraph" w:customStyle="1" w:styleId="0D216F7DC3F94956B3235E5DB4161086">
    <w:name w:val="0D216F7DC3F94956B3235E5DB4161086"/>
    <w:rsid w:val="00525957"/>
  </w:style>
  <w:style w:type="paragraph" w:customStyle="1" w:styleId="425AE615F8984E579EDAD9A00BF6E84B">
    <w:name w:val="425AE615F8984E579EDAD9A00BF6E84B"/>
    <w:rsid w:val="00525957"/>
  </w:style>
  <w:style w:type="paragraph" w:customStyle="1" w:styleId="7A68FCE53C2D41AC8FEF7BFF1BC9C057">
    <w:name w:val="7A68FCE53C2D41AC8FEF7BFF1BC9C057"/>
    <w:rsid w:val="00525957"/>
  </w:style>
  <w:style w:type="paragraph" w:customStyle="1" w:styleId="A57820CA0CA041B099660C738D313F94">
    <w:name w:val="A57820CA0CA041B099660C738D313F94"/>
    <w:rsid w:val="00525957"/>
  </w:style>
  <w:style w:type="paragraph" w:customStyle="1" w:styleId="92172CC258A949CF9ED995DC1D64C3F4">
    <w:name w:val="92172CC258A949CF9ED995DC1D64C3F4"/>
    <w:rsid w:val="00525957"/>
  </w:style>
  <w:style w:type="paragraph" w:customStyle="1" w:styleId="1E699711CF5E4E13BD717E0BA5D274DE">
    <w:name w:val="1E699711CF5E4E13BD717E0BA5D274DE"/>
    <w:rsid w:val="00525957"/>
  </w:style>
  <w:style w:type="paragraph" w:customStyle="1" w:styleId="87E9A551ABBD405BB110CBABFFFE630A">
    <w:name w:val="87E9A551ABBD405BB110CBABFFFE630A"/>
    <w:rsid w:val="00525957"/>
  </w:style>
  <w:style w:type="paragraph" w:customStyle="1" w:styleId="B216661118B344829B1B73A610111483">
    <w:name w:val="B216661118B344829B1B73A610111483"/>
    <w:rsid w:val="00525957"/>
  </w:style>
  <w:style w:type="paragraph" w:customStyle="1" w:styleId="B6A17FCBB0284F7B8B63015EAE7D2838">
    <w:name w:val="B6A17FCBB0284F7B8B63015EAE7D2838"/>
    <w:rsid w:val="00525957"/>
  </w:style>
  <w:style w:type="paragraph" w:customStyle="1" w:styleId="AF0120C26DA944EE8557BC22E737527B">
    <w:name w:val="AF0120C26DA944EE8557BC22E737527B"/>
    <w:rsid w:val="00525957"/>
  </w:style>
  <w:style w:type="paragraph" w:customStyle="1" w:styleId="DEE91A3F9EFA4D9FBB2B78964F80FF40">
    <w:name w:val="DEE91A3F9EFA4D9FBB2B78964F80FF40"/>
    <w:rsid w:val="00525957"/>
  </w:style>
  <w:style w:type="paragraph" w:customStyle="1" w:styleId="87C35214F24042499DED531EFAE300DD">
    <w:name w:val="87C35214F24042499DED531EFAE300DD"/>
    <w:rsid w:val="00525957"/>
  </w:style>
  <w:style w:type="paragraph" w:customStyle="1" w:styleId="6C8F459F4C144D92B51395988325FFF0">
    <w:name w:val="6C8F459F4C144D92B51395988325FFF0"/>
    <w:rsid w:val="00525957"/>
  </w:style>
  <w:style w:type="paragraph" w:customStyle="1" w:styleId="07BF1B06609542E3B1290C379A3340A4">
    <w:name w:val="07BF1B06609542E3B1290C379A3340A4"/>
    <w:rsid w:val="00525957"/>
  </w:style>
  <w:style w:type="paragraph" w:customStyle="1" w:styleId="08D114CDD6B546F99B53BB0430662EB0">
    <w:name w:val="08D114CDD6B546F99B53BB0430662EB0"/>
    <w:rsid w:val="00525957"/>
  </w:style>
  <w:style w:type="paragraph" w:customStyle="1" w:styleId="4971A582777D497B9D4198E9CDE5F205">
    <w:name w:val="4971A582777D497B9D4198E9CDE5F205"/>
    <w:rsid w:val="00525957"/>
  </w:style>
  <w:style w:type="paragraph" w:customStyle="1" w:styleId="97FA86DEFDC3485D96A5E71534B0A465">
    <w:name w:val="97FA86DEFDC3485D96A5E71534B0A465"/>
    <w:rsid w:val="00525957"/>
  </w:style>
  <w:style w:type="paragraph" w:customStyle="1" w:styleId="0A388CFA1D2F4FBB91F187EF5E400AD4">
    <w:name w:val="0A388CFA1D2F4FBB91F187EF5E400AD4"/>
    <w:rsid w:val="00525957"/>
  </w:style>
  <w:style w:type="paragraph" w:customStyle="1" w:styleId="69BBA6ED9C504D87B6B687838EB343DD">
    <w:name w:val="69BBA6ED9C504D87B6B687838EB343DD"/>
    <w:rsid w:val="00525957"/>
  </w:style>
  <w:style w:type="paragraph" w:customStyle="1" w:styleId="BF9CF14194744C5E976800C66C23A969">
    <w:name w:val="BF9CF14194744C5E976800C66C23A969"/>
    <w:rsid w:val="00525957"/>
  </w:style>
  <w:style w:type="paragraph" w:customStyle="1" w:styleId="7D40ECA83B4E4DE2A57438B5AA0FA180">
    <w:name w:val="7D40ECA83B4E4DE2A57438B5AA0FA180"/>
    <w:rsid w:val="00525957"/>
  </w:style>
  <w:style w:type="paragraph" w:customStyle="1" w:styleId="1798DF2F5A55476CB8F7D46356FC2CB4">
    <w:name w:val="1798DF2F5A55476CB8F7D46356FC2CB4"/>
    <w:rsid w:val="00525957"/>
  </w:style>
  <w:style w:type="paragraph" w:customStyle="1" w:styleId="A3232776A4E44B3D8C57C8C539CB79BE">
    <w:name w:val="A3232776A4E44B3D8C57C8C539CB79BE"/>
    <w:rsid w:val="00525957"/>
  </w:style>
  <w:style w:type="paragraph" w:customStyle="1" w:styleId="784113E014334CAF8F20AF55ED15F04B">
    <w:name w:val="784113E014334CAF8F20AF55ED15F04B"/>
    <w:rsid w:val="00525957"/>
  </w:style>
  <w:style w:type="paragraph" w:customStyle="1" w:styleId="B56992C0110342D6871E6EAABDE2A6D3">
    <w:name w:val="B56992C0110342D6871E6EAABDE2A6D3"/>
    <w:rsid w:val="00525957"/>
  </w:style>
  <w:style w:type="paragraph" w:customStyle="1" w:styleId="81635BE7B49E4CC4939C8E4030AFB81B">
    <w:name w:val="81635BE7B49E4CC4939C8E4030AFB81B"/>
    <w:rsid w:val="00525957"/>
  </w:style>
  <w:style w:type="paragraph" w:customStyle="1" w:styleId="C863C6B9B733460C957BC1CA32BFB29C">
    <w:name w:val="C863C6B9B733460C957BC1CA32BFB29C"/>
    <w:rsid w:val="00525957"/>
  </w:style>
  <w:style w:type="paragraph" w:customStyle="1" w:styleId="E93E53AB7F3D41F3A58469A95AE8B11C">
    <w:name w:val="E93E53AB7F3D41F3A58469A95AE8B11C"/>
    <w:rsid w:val="00525957"/>
  </w:style>
  <w:style w:type="paragraph" w:customStyle="1" w:styleId="90C17A38BC84446AA3A8B00BEF46E2BD">
    <w:name w:val="90C17A38BC84446AA3A8B00BEF46E2BD"/>
    <w:rsid w:val="00525957"/>
  </w:style>
  <w:style w:type="paragraph" w:customStyle="1" w:styleId="2A92937824064728AACFBFA5C2FBAD30">
    <w:name w:val="2A92937824064728AACFBFA5C2FBAD30"/>
    <w:rsid w:val="00525957"/>
  </w:style>
  <w:style w:type="paragraph" w:customStyle="1" w:styleId="2511845371A74E5B83537AD924772D63">
    <w:name w:val="2511845371A74E5B83537AD924772D63"/>
    <w:rsid w:val="00525957"/>
  </w:style>
  <w:style w:type="paragraph" w:customStyle="1" w:styleId="FF2C2D178DBB41F0A444B6E13998447A">
    <w:name w:val="FF2C2D178DBB41F0A444B6E13998447A"/>
    <w:rsid w:val="00525957"/>
  </w:style>
  <w:style w:type="paragraph" w:customStyle="1" w:styleId="F5984F46BD8E499A8B1350550904003B">
    <w:name w:val="F5984F46BD8E499A8B1350550904003B"/>
    <w:rsid w:val="00525957"/>
  </w:style>
  <w:style w:type="paragraph" w:customStyle="1" w:styleId="8D59F59E35134FE587BE2EA59A74114D">
    <w:name w:val="8D59F59E35134FE587BE2EA59A74114D"/>
    <w:rsid w:val="00525957"/>
  </w:style>
  <w:style w:type="paragraph" w:customStyle="1" w:styleId="FADC456C466C48BAA0EF7CCC10EF33E4">
    <w:name w:val="FADC456C466C48BAA0EF7CCC10EF33E4"/>
    <w:rsid w:val="00525957"/>
  </w:style>
  <w:style w:type="paragraph" w:customStyle="1" w:styleId="315D69A0E64D4E5E81C5A087A7C3EE3C">
    <w:name w:val="315D69A0E64D4E5E81C5A087A7C3EE3C"/>
    <w:rsid w:val="00525957"/>
  </w:style>
  <w:style w:type="paragraph" w:customStyle="1" w:styleId="558D5B4BEE0546CD80216B4CA96B445F">
    <w:name w:val="558D5B4BEE0546CD80216B4CA96B445F"/>
    <w:rsid w:val="00525957"/>
  </w:style>
  <w:style w:type="paragraph" w:customStyle="1" w:styleId="5297E8904B974AAAAD20CDABD376ABEC">
    <w:name w:val="5297E8904B974AAAAD20CDABD376ABEC"/>
    <w:rsid w:val="00525957"/>
  </w:style>
  <w:style w:type="paragraph" w:customStyle="1" w:styleId="CBE3387822DC43FB80379523A009E73A">
    <w:name w:val="CBE3387822DC43FB80379523A009E73A"/>
    <w:rsid w:val="00525957"/>
  </w:style>
  <w:style w:type="paragraph" w:customStyle="1" w:styleId="8443B22C665E493EB021E4AFF23E475E">
    <w:name w:val="8443B22C665E493EB021E4AFF23E475E"/>
    <w:rsid w:val="00525957"/>
  </w:style>
  <w:style w:type="paragraph" w:customStyle="1" w:styleId="A31ADE5B651E4DC4AAE8EF9EDAE9D32F">
    <w:name w:val="A31ADE5B651E4DC4AAE8EF9EDAE9D32F"/>
    <w:rsid w:val="00525957"/>
  </w:style>
  <w:style w:type="paragraph" w:customStyle="1" w:styleId="3AC803607EF748C88528830A1DB571D0">
    <w:name w:val="3AC803607EF748C88528830A1DB571D0"/>
    <w:rsid w:val="00525957"/>
  </w:style>
  <w:style w:type="paragraph" w:customStyle="1" w:styleId="86B0366EF10D47E3AB76CAC4FF940D7B">
    <w:name w:val="86B0366EF10D47E3AB76CAC4FF940D7B"/>
    <w:rsid w:val="00525957"/>
  </w:style>
  <w:style w:type="paragraph" w:customStyle="1" w:styleId="0676E259C3A14A86924B66AA3C79A7D4">
    <w:name w:val="0676E259C3A14A86924B66AA3C79A7D4"/>
    <w:rsid w:val="00525957"/>
  </w:style>
  <w:style w:type="paragraph" w:customStyle="1" w:styleId="1B81F659ED5D4C738D3D3FBE5F34DB39">
    <w:name w:val="1B81F659ED5D4C738D3D3FBE5F34DB39"/>
    <w:rsid w:val="00525957"/>
  </w:style>
  <w:style w:type="paragraph" w:customStyle="1" w:styleId="79CE1F4A1D5D44AC88811296EFF287D2">
    <w:name w:val="79CE1F4A1D5D44AC88811296EFF287D2"/>
    <w:rsid w:val="00525957"/>
  </w:style>
  <w:style w:type="paragraph" w:customStyle="1" w:styleId="3FAA7E48454940F7A5407564337236D7">
    <w:name w:val="3FAA7E48454940F7A5407564337236D7"/>
    <w:rsid w:val="00525957"/>
  </w:style>
  <w:style w:type="paragraph" w:customStyle="1" w:styleId="198575ADD62C4DABB7490A41CD280F22">
    <w:name w:val="198575ADD62C4DABB7490A41CD280F22"/>
    <w:rsid w:val="00525957"/>
  </w:style>
  <w:style w:type="paragraph" w:customStyle="1" w:styleId="223BF4FC70714039BBE6627F61320307">
    <w:name w:val="223BF4FC70714039BBE6627F61320307"/>
    <w:rsid w:val="00525957"/>
  </w:style>
  <w:style w:type="paragraph" w:customStyle="1" w:styleId="39C53AE6F04A4292AD77C403AAF34E41">
    <w:name w:val="39C53AE6F04A4292AD77C403AAF34E41"/>
    <w:rsid w:val="00525957"/>
  </w:style>
  <w:style w:type="paragraph" w:customStyle="1" w:styleId="8DFB278CC678493CA8E65F3E03DCE493">
    <w:name w:val="8DFB278CC678493CA8E65F3E03DCE493"/>
    <w:rsid w:val="00525957"/>
  </w:style>
  <w:style w:type="paragraph" w:customStyle="1" w:styleId="DD36B29E8E214F61A39993F8C5BEDD10">
    <w:name w:val="DD36B29E8E214F61A39993F8C5BEDD10"/>
    <w:rsid w:val="00525957"/>
  </w:style>
  <w:style w:type="paragraph" w:customStyle="1" w:styleId="5650CD57F1374C15826651358F929799">
    <w:name w:val="5650CD57F1374C15826651358F929799"/>
    <w:rsid w:val="00525957"/>
  </w:style>
  <w:style w:type="paragraph" w:customStyle="1" w:styleId="B11F5C497B3546599D563B9210FFEDE1">
    <w:name w:val="B11F5C497B3546599D563B9210FFEDE1"/>
    <w:rsid w:val="00525957"/>
  </w:style>
  <w:style w:type="paragraph" w:customStyle="1" w:styleId="61AA74E7275240FCBE58748C306167C0">
    <w:name w:val="61AA74E7275240FCBE58748C306167C0"/>
    <w:rsid w:val="00525957"/>
  </w:style>
  <w:style w:type="paragraph" w:customStyle="1" w:styleId="CF80F40841C54089A92A50A5C2646DAF">
    <w:name w:val="CF80F40841C54089A92A50A5C2646DAF"/>
    <w:rsid w:val="00525957"/>
  </w:style>
  <w:style w:type="paragraph" w:customStyle="1" w:styleId="334CA090138E4E01B8ADFD8EBBC07868">
    <w:name w:val="334CA090138E4E01B8ADFD8EBBC07868"/>
    <w:rsid w:val="00525957"/>
  </w:style>
  <w:style w:type="paragraph" w:customStyle="1" w:styleId="925783EFFDBE4A3A82DB0BA3378E6F7A12">
    <w:name w:val="925783EFFDBE4A3A82DB0BA3378E6F7A12"/>
    <w:rsid w:val="00525957"/>
    <w:rPr>
      <w:rFonts w:eastAsiaTheme="minorHAnsi"/>
      <w:lang w:eastAsia="en-US"/>
    </w:rPr>
  </w:style>
  <w:style w:type="paragraph" w:customStyle="1" w:styleId="B84A89F2E9284F05B7BF5FF8AC0F2B1912">
    <w:name w:val="B84A89F2E9284F05B7BF5FF8AC0F2B1912"/>
    <w:rsid w:val="00525957"/>
    <w:pPr>
      <w:ind w:left="720"/>
      <w:contextualSpacing/>
    </w:pPr>
    <w:rPr>
      <w:rFonts w:eastAsiaTheme="minorHAnsi"/>
      <w:lang w:eastAsia="en-US"/>
    </w:rPr>
  </w:style>
  <w:style w:type="paragraph" w:customStyle="1" w:styleId="1E3F1ED8B3E8431683BD31F4E054343912">
    <w:name w:val="1E3F1ED8B3E8431683BD31F4E054343912"/>
    <w:rsid w:val="00525957"/>
    <w:pPr>
      <w:ind w:left="720"/>
      <w:contextualSpacing/>
    </w:pPr>
    <w:rPr>
      <w:rFonts w:eastAsiaTheme="minorHAnsi"/>
      <w:lang w:eastAsia="en-US"/>
    </w:rPr>
  </w:style>
  <w:style w:type="paragraph" w:customStyle="1" w:styleId="6DE38F22835E4D3F89F7F5778C7DA05512">
    <w:name w:val="6DE38F22835E4D3F89F7F5778C7DA05512"/>
    <w:rsid w:val="00525957"/>
    <w:pPr>
      <w:ind w:left="720"/>
      <w:contextualSpacing/>
    </w:pPr>
    <w:rPr>
      <w:rFonts w:eastAsiaTheme="minorHAnsi"/>
      <w:lang w:eastAsia="en-US"/>
    </w:rPr>
  </w:style>
  <w:style w:type="paragraph" w:customStyle="1" w:styleId="29C7AB79C3D846299B1F7B2B7691060D7">
    <w:name w:val="29C7AB79C3D846299B1F7B2B7691060D7"/>
    <w:rsid w:val="00525957"/>
    <w:pPr>
      <w:ind w:left="720"/>
      <w:contextualSpacing/>
    </w:pPr>
    <w:rPr>
      <w:rFonts w:eastAsiaTheme="minorHAnsi"/>
      <w:lang w:eastAsia="en-US"/>
    </w:rPr>
  </w:style>
  <w:style w:type="paragraph" w:customStyle="1" w:styleId="2DB608E2A7D94F01975DAC37B5A1BECC7">
    <w:name w:val="2DB608E2A7D94F01975DAC37B5A1BECC7"/>
    <w:rsid w:val="00525957"/>
    <w:pPr>
      <w:ind w:left="720"/>
      <w:contextualSpacing/>
    </w:pPr>
    <w:rPr>
      <w:rFonts w:eastAsiaTheme="minorHAnsi"/>
      <w:lang w:eastAsia="en-US"/>
    </w:rPr>
  </w:style>
  <w:style w:type="paragraph" w:customStyle="1" w:styleId="D93F47F741144BAEBC383DCE13B84FEC7">
    <w:name w:val="D93F47F741144BAEBC383DCE13B84FEC7"/>
    <w:rsid w:val="00525957"/>
    <w:pPr>
      <w:ind w:left="720"/>
      <w:contextualSpacing/>
    </w:pPr>
    <w:rPr>
      <w:rFonts w:eastAsiaTheme="minorHAnsi"/>
      <w:lang w:eastAsia="en-US"/>
    </w:rPr>
  </w:style>
  <w:style w:type="paragraph" w:customStyle="1" w:styleId="19F7779F23194E67894E408B5672D23D6">
    <w:name w:val="19F7779F23194E67894E408B5672D23D6"/>
    <w:rsid w:val="00525957"/>
    <w:pPr>
      <w:ind w:left="720"/>
      <w:contextualSpacing/>
    </w:pPr>
    <w:rPr>
      <w:rFonts w:eastAsiaTheme="minorHAnsi"/>
      <w:lang w:eastAsia="en-US"/>
    </w:rPr>
  </w:style>
  <w:style w:type="paragraph" w:customStyle="1" w:styleId="53471920A5EA4A68A2169460E5A438996">
    <w:name w:val="53471920A5EA4A68A2169460E5A438996"/>
    <w:rsid w:val="00525957"/>
    <w:pPr>
      <w:ind w:left="720"/>
      <w:contextualSpacing/>
    </w:pPr>
    <w:rPr>
      <w:rFonts w:eastAsiaTheme="minorHAnsi"/>
      <w:lang w:eastAsia="en-US"/>
    </w:rPr>
  </w:style>
  <w:style w:type="paragraph" w:customStyle="1" w:styleId="6A38CBC161154022AF8FB2B2B2F634796">
    <w:name w:val="6A38CBC161154022AF8FB2B2B2F634796"/>
    <w:rsid w:val="00525957"/>
    <w:pPr>
      <w:ind w:left="720"/>
      <w:contextualSpacing/>
    </w:pPr>
    <w:rPr>
      <w:rFonts w:eastAsiaTheme="minorHAnsi"/>
      <w:lang w:eastAsia="en-US"/>
    </w:rPr>
  </w:style>
  <w:style w:type="paragraph" w:customStyle="1" w:styleId="7823CD2C68DC40058B756827A97D3F786">
    <w:name w:val="7823CD2C68DC40058B756827A97D3F786"/>
    <w:rsid w:val="00525957"/>
    <w:pPr>
      <w:ind w:left="720"/>
      <w:contextualSpacing/>
    </w:pPr>
    <w:rPr>
      <w:rFonts w:eastAsiaTheme="minorHAnsi"/>
      <w:lang w:eastAsia="en-US"/>
    </w:rPr>
  </w:style>
  <w:style w:type="paragraph" w:customStyle="1" w:styleId="91A9DC426EA346468D7EE7760AFC83CE6">
    <w:name w:val="91A9DC426EA346468D7EE7760AFC83CE6"/>
    <w:rsid w:val="00525957"/>
    <w:pPr>
      <w:ind w:left="720"/>
      <w:contextualSpacing/>
    </w:pPr>
    <w:rPr>
      <w:rFonts w:eastAsiaTheme="minorHAnsi"/>
      <w:lang w:eastAsia="en-US"/>
    </w:rPr>
  </w:style>
  <w:style w:type="paragraph" w:customStyle="1" w:styleId="ADBBBEE6EBBB44208CDAF91F494E51FC6">
    <w:name w:val="ADBBBEE6EBBB44208CDAF91F494E51FC6"/>
    <w:rsid w:val="00525957"/>
    <w:pPr>
      <w:ind w:left="720"/>
      <w:contextualSpacing/>
    </w:pPr>
    <w:rPr>
      <w:rFonts w:eastAsiaTheme="minorHAnsi"/>
      <w:lang w:eastAsia="en-US"/>
    </w:rPr>
  </w:style>
  <w:style w:type="paragraph" w:customStyle="1" w:styleId="9CA75696F2BF47469D12A2C6A5D8164F6">
    <w:name w:val="9CA75696F2BF47469D12A2C6A5D8164F6"/>
    <w:rsid w:val="00525957"/>
    <w:pPr>
      <w:ind w:left="720"/>
      <w:contextualSpacing/>
    </w:pPr>
    <w:rPr>
      <w:rFonts w:eastAsiaTheme="minorHAnsi"/>
      <w:lang w:eastAsia="en-US"/>
    </w:rPr>
  </w:style>
  <w:style w:type="paragraph" w:customStyle="1" w:styleId="A83E1B08F4AC48CBBCB0B7D95B8FFEBB6">
    <w:name w:val="A83E1B08F4AC48CBBCB0B7D95B8FFEBB6"/>
    <w:rsid w:val="00525957"/>
    <w:pPr>
      <w:ind w:left="720"/>
      <w:contextualSpacing/>
    </w:pPr>
    <w:rPr>
      <w:rFonts w:eastAsiaTheme="minorHAnsi"/>
      <w:lang w:eastAsia="en-US"/>
    </w:rPr>
  </w:style>
  <w:style w:type="paragraph" w:customStyle="1" w:styleId="D194280FBBFC422C997862DC754C8C426">
    <w:name w:val="D194280FBBFC422C997862DC754C8C426"/>
    <w:rsid w:val="00525957"/>
    <w:pPr>
      <w:ind w:left="720"/>
      <w:contextualSpacing/>
    </w:pPr>
    <w:rPr>
      <w:rFonts w:eastAsiaTheme="minorHAnsi"/>
      <w:lang w:eastAsia="en-US"/>
    </w:rPr>
  </w:style>
  <w:style w:type="paragraph" w:customStyle="1" w:styleId="B685BA7CF7BD417C8628F1246BA249B96">
    <w:name w:val="B685BA7CF7BD417C8628F1246BA249B96"/>
    <w:rsid w:val="00525957"/>
    <w:pPr>
      <w:ind w:left="720"/>
      <w:contextualSpacing/>
    </w:pPr>
    <w:rPr>
      <w:rFonts w:eastAsiaTheme="minorHAnsi"/>
      <w:lang w:eastAsia="en-US"/>
    </w:rPr>
  </w:style>
  <w:style w:type="paragraph" w:customStyle="1" w:styleId="85C1FE1E7C9343D18B4DC44CC94E386E6">
    <w:name w:val="85C1FE1E7C9343D18B4DC44CC94E386E6"/>
    <w:rsid w:val="00525957"/>
    <w:pPr>
      <w:ind w:left="720"/>
      <w:contextualSpacing/>
    </w:pPr>
    <w:rPr>
      <w:rFonts w:eastAsiaTheme="minorHAnsi"/>
      <w:lang w:eastAsia="en-US"/>
    </w:rPr>
  </w:style>
  <w:style w:type="paragraph" w:customStyle="1" w:styleId="7D4138CFFB724D849B373761E2364C626">
    <w:name w:val="7D4138CFFB724D849B373761E2364C626"/>
    <w:rsid w:val="00525957"/>
    <w:pPr>
      <w:ind w:left="720"/>
      <w:contextualSpacing/>
    </w:pPr>
    <w:rPr>
      <w:rFonts w:eastAsiaTheme="minorHAnsi"/>
      <w:lang w:eastAsia="en-US"/>
    </w:rPr>
  </w:style>
  <w:style w:type="paragraph" w:customStyle="1" w:styleId="8F790067EA234645B9A10A35C792DE966">
    <w:name w:val="8F790067EA234645B9A10A35C792DE966"/>
    <w:rsid w:val="00525957"/>
    <w:pPr>
      <w:ind w:left="720"/>
      <w:contextualSpacing/>
    </w:pPr>
    <w:rPr>
      <w:rFonts w:eastAsiaTheme="minorHAnsi"/>
      <w:lang w:eastAsia="en-US"/>
    </w:rPr>
  </w:style>
  <w:style w:type="paragraph" w:customStyle="1" w:styleId="52BD049903A94BCA83A285E337EC58566">
    <w:name w:val="52BD049903A94BCA83A285E337EC58566"/>
    <w:rsid w:val="00525957"/>
    <w:pPr>
      <w:ind w:left="720"/>
      <w:contextualSpacing/>
    </w:pPr>
    <w:rPr>
      <w:rFonts w:eastAsiaTheme="minorHAnsi"/>
      <w:lang w:eastAsia="en-US"/>
    </w:rPr>
  </w:style>
  <w:style w:type="paragraph" w:customStyle="1" w:styleId="E73387C548B04C27B83166CF090D930B6">
    <w:name w:val="E73387C548B04C27B83166CF090D930B6"/>
    <w:rsid w:val="00525957"/>
    <w:pPr>
      <w:ind w:left="720"/>
      <w:contextualSpacing/>
    </w:pPr>
    <w:rPr>
      <w:rFonts w:eastAsiaTheme="minorHAnsi"/>
      <w:lang w:eastAsia="en-US"/>
    </w:rPr>
  </w:style>
  <w:style w:type="paragraph" w:customStyle="1" w:styleId="04151E5E16984D7294E905D9F790C4E86">
    <w:name w:val="04151E5E16984D7294E905D9F790C4E86"/>
    <w:rsid w:val="00525957"/>
    <w:pPr>
      <w:ind w:left="720"/>
      <w:contextualSpacing/>
    </w:pPr>
    <w:rPr>
      <w:rFonts w:eastAsiaTheme="minorHAnsi"/>
      <w:lang w:eastAsia="en-US"/>
    </w:rPr>
  </w:style>
  <w:style w:type="paragraph" w:customStyle="1" w:styleId="1C7443459B2A4C028356231C99D1C36711">
    <w:name w:val="1C7443459B2A4C028356231C99D1C36711"/>
    <w:rsid w:val="00525957"/>
    <w:pPr>
      <w:ind w:left="720"/>
      <w:contextualSpacing/>
    </w:pPr>
    <w:rPr>
      <w:rFonts w:eastAsiaTheme="minorHAnsi"/>
      <w:lang w:eastAsia="en-US"/>
    </w:rPr>
  </w:style>
  <w:style w:type="paragraph" w:customStyle="1" w:styleId="D03BD28AB391447DB1BE8988D959409812">
    <w:name w:val="D03BD28AB391447DB1BE8988D959409812"/>
    <w:rsid w:val="00525957"/>
    <w:pPr>
      <w:ind w:left="720"/>
      <w:contextualSpacing/>
    </w:pPr>
    <w:rPr>
      <w:rFonts w:eastAsiaTheme="minorHAnsi"/>
      <w:lang w:eastAsia="en-US"/>
    </w:rPr>
  </w:style>
  <w:style w:type="paragraph" w:customStyle="1" w:styleId="A5BA1B206A4243DF9FE96EAB53032D0D12">
    <w:name w:val="A5BA1B206A4243DF9FE96EAB53032D0D12"/>
    <w:rsid w:val="00525957"/>
    <w:pPr>
      <w:ind w:left="720"/>
      <w:contextualSpacing/>
    </w:pPr>
    <w:rPr>
      <w:rFonts w:eastAsiaTheme="minorHAnsi"/>
      <w:lang w:eastAsia="en-US"/>
    </w:rPr>
  </w:style>
  <w:style w:type="paragraph" w:customStyle="1" w:styleId="ACF3A2EF621A464D8137B2F364D59E0B12">
    <w:name w:val="ACF3A2EF621A464D8137B2F364D59E0B12"/>
    <w:rsid w:val="00525957"/>
    <w:pPr>
      <w:ind w:left="720"/>
      <w:contextualSpacing/>
    </w:pPr>
    <w:rPr>
      <w:rFonts w:eastAsiaTheme="minorHAnsi"/>
      <w:lang w:eastAsia="en-US"/>
    </w:rPr>
  </w:style>
  <w:style w:type="paragraph" w:customStyle="1" w:styleId="F28E38A21A8C40278F8CC20A5F1C170412">
    <w:name w:val="F28E38A21A8C40278F8CC20A5F1C170412"/>
    <w:rsid w:val="00525957"/>
    <w:pPr>
      <w:ind w:left="720"/>
      <w:contextualSpacing/>
    </w:pPr>
    <w:rPr>
      <w:rFonts w:eastAsiaTheme="minorHAnsi"/>
      <w:lang w:eastAsia="en-US"/>
    </w:rPr>
  </w:style>
  <w:style w:type="paragraph" w:customStyle="1" w:styleId="A157750435C7416AB16EC360419AF60F12">
    <w:name w:val="A157750435C7416AB16EC360419AF60F12"/>
    <w:rsid w:val="00525957"/>
    <w:pPr>
      <w:ind w:left="720"/>
      <w:contextualSpacing/>
    </w:pPr>
    <w:rPr>
      <w:rFonts w:eastAsiaTheme="minorHAnsi"/>
      <w:lang w:eastAsia="en-US"/>
    </w:rPr>
  </w:style>
  <w:style w:type="paragraph" w:customStyle="1" w:styleId="C8AE109285FD414DAE86641D68352DDD12">
    <w:name w:val="C8AE109285FD414DAE86641D68352DDD12"/>
    <w:rsid w:val="00525957"/>
    <w:pPr>
      <w:ind w:left="720"/>
      <w:contextualSpacing/>
    </w:pPr>
    <w:rPr>
      <w:rFonts w:eastAsiaTheme="minorHAnsi"/>
      <w:lang w:eastAsia="en-US"/>
    </w:rPr>
  </w:style>
  <w:style w:type="paragraph" w:customStyle="1" w:styleId="A5BFAB18CD524C00BB83A05AB97C394712">
    <w:name w:val="A5BFAB18CD524C00BB83A05AB97C394712"/>
    <w:rsid w:val="00525957"/>
    <w:pPr>
      <w:ind w:left="720"/>
      <w:contextualSpacing/>
    </w:pPr>
    <w:rPr>
      <w:rFonts w:eastAsiaTheme="minorHAnsi"/>
      <w:lang w:eastAsia="en-US"/>
    </w:rPr>
  </w:style>
  <w:style w:type="paragraph" w:customStyle="1" w:styleId="D52B20F7E4A4412893DEF8B83B09E1348">
    <w:name w:val="D52B20F7E4A4412893DEF8B83B09E1348"/>
    <w:rsid w:val="00525957"/>
    <w:pPr>
      <w:ind w:left="720"/>
      <w:contextualSpacing/>
    </w:pPr>
    <w:rPr>
      <w:rFonts w:eastAsiaTheme="minorHAnsi"/>
      <w:lang w:eastAsia="en-US"/>
    </w:rPr>
  </w:style>
  <w:style w:type="paragraph" w:customStyle="1" w:styleId="0C78FB721B234963817BCAB9DA5D79D18">
    <w:name w:val="0C78FB721B234963817BCAB9DA5D79D18"/>
    <w:rsid w:val="00525957"/>
    <w:pPr>
      <w:ind w:left="720"/>
      <w:contextualSpacing/>
    </w:pPr>
    <w:rPr>
      <w:rFonts w:eastAsiaTheme="minorHAnsi"/>
      <w:lang w:eastAsia="en-US"/>
    </w:rPr>
  </w:style>
  <w:style w:type="paragraph" w:customStyle="1" w:styleId="AAC3A4577D9147428352003B171444528">
    <w:name w:val="AAC3A4577D9147428352003B171444528"/>
    <w:rsid w:val="00525957"/>
    <w:pPr>
      <w:ind w:left="720"/>
      <w:contextualSpacing/>
    </w:pPr>
    <w:rPr>
      <w:rFonts w:eastAsiaTheme="minorHAnsi"/>
      <w:lang w:eastAsia="en-US"/>
    </w:rPr>
  </w:style>
  <w:style w:type="paragraph" w:customStyle="1" w:styleId="2956DFAB57544345ABF7DEA4A520D1818">
    <w:name w:val="2956DFAB57544345ABF7DEA4A520D1818"/>
    <w:rsid w:val="00525957"/>
    <w:pPr>
      <w:ind w:left="720"/>
      <w:contextualSpacing/>
    </w:pPr>
    <w:rPr>
      <w:rFonts w:eastAsiaTheme="minorHAnsi"/>
      <w:lang w:eastAsia="en-US"/>
    </w:rPr>
  </w:style>
  <w:style w:type="paragraph" w:customStyle="1" w:styleId="3E5E2BB3EDD143279632F86E73B36D118">
    <w:name w:val="3E5E2BB3EDD143279632F86E73B36D118"/>
    <w:rsid w:val="00525957"/>
    <w:pPr>
      <w:ind w:left="720"/>
      <w:contextualSpacing/>
    </w:pPr>
    <w:rPr>
      <w:rFonts w:eastAsiaTheme="minorHAnsi"/>
      <w:lang w:eastAsia="en-US"/>
    </w:rPr>
  </w:style>
  <w:style w:type="paragraph" w:customStyle="1" w:styleId="427B582F8EDC44BDB3AF668A9443D7478">
    <w:name w:val="427B582F8EDC44BDB3AF668A9443D7478"/>
    <w:rsid w:val="00525957"/>
    <w:pPr>
      <w:ind w:left="720"/>
      <w:contextualSpacing/>
    </w:pPr>
    <w:rPr>
      <w:rFonts w:eastAsiaTheme="minorHAnsi"/>
      <w:lang w:eastAsia="en-US"/>
    </w:rPr>
  </w:style>
  <w:style w:type="paragraph" w:customStyle="1" w:styleId="EE786003367449F8AE652B9BEB8B4BAC8">
    <w:name w:val="EE786003367449F8AE652B9BEB8B4BAC8"/>
    <w:rsid w:val="00525957"/>
    <w:pPr>
      <w:ind w:left="720"/>
      <w:contextualSpacing/>
    </w:pPr>
    <w:rPr>
      <w:rFonts w:eastAsiaTheme="minorHAnsi"/>
      <w:lang w:eastAsia="en-US"/>
    </w:rPr>
  </w:style>
  <w:style w:type="paragraph" w:customStyle="1" w:styleId="DE5B1295F22C4AF58C3BB6F2C10D4E6D8">
    <w:name w:val="DE5B1295F22C4AF58C3BB6F2C10D4E6D8"/>
    <w:rsid w:val="00525957"/>
    <w:pPr>
      <w:ind w:left="720"/>
      <w:contextualSpacing/>
    </w:pPr>
    <w:rPr>
      <w:rFonts w:eastAsiaTheme="minorHAnsi"/>
      <w:lang w:eastAsia="en-US"/>
    </w:rPr>
  </w:style>
  <w:style w:type="paragraph" w:customStyle="1" w:styleId="FC3DF22DF53643BFB4812D3CDE3089158">
    <w:name w:val="FC3DF22DF53643BFB4812D3CDE3089158"/>
    <w:rsid w:val="00525957"/>
    <w:pPr>
      <w:ind w:left="720"/>
      <w:contextualSpacing/>
    </w:pPr>
    <w:rPr>
      <w:rFonts w:eastAsiaTheme="minorHAnsi"/>
      <w:lang w:eastAsia="en-US"/>
    </w:rPr>
  </w:style>
  <w:style w:type="paragraph" w:customStyle="1" w:styleId="E99D99B3D7A0482C9D3298736B4324C78">
    <w:name w:val="E99D99B3D7A0482C9D3298736B4324C78"/>
    <w:rsid w:val="00525957"/>
    <w:pPr>
      <w:ind w:left="720"/>
      <w:contextualSpacing/>
    </w:pPr>
    <w:rPr>
      <w:rFonts w:eastAsiaTheme="minorHAnsi"/>
      <w:lang w:eastAsia="en-US"/>
    </w:rPr>
  </w:style>
  <w:style w:type="paragraph" w:customStyle="1" w:styleId="8178F6C088C64431B236B2AA92DEE12E8">
    <w:name w:val="8178F6C088C64431B236B2AA92DEE12E8"/>
    <w:rsid w:val="00525957"/>
    <w:pPr>
      <w:ind w:left="720"/>
      <w:contextualSpacing/>
    </w:pPr>
    <w:rPr>
      <w:rFonts w:eastAsiaTheme="minorHAnsi"/>
      <w:lang w:eastAsia="en-US"/>
    </w:rPr>
  </w:style>
  <w:style w:type="paragraph" w:customStyle="1" w:styleId="4252BED6338344AFA2FD84D673D1F31D8">
    <w:name w:val="4252BED6338344AFA2FD84D673D1F31D8"/>
    <w:rsid w:val="00525957"/>
    <w:pPr>
      <w:ind w:left="720"/>
      <w:contextualSpacing/>
    </w:pPr>
    <w:rPr>
      <w:rFonts w:eastAsiaTheme="minorHAnsi"/>
      <w:lang w:eastAsia="en-US"/>
    </w:rPr>
  </w:style>
  <w:style w:type="paragraph" w:customStyle="1" w:styleId="DD264ED893D34BF791743A686CF6EBB08">
    <w:name w:val="DD264ED893D34BF791743A686CF6EBB08"/>
    <w:rsid w:val="00525957"/>
    <w:pPr>
      <w:ind w:left="720"/>
      <w:contextualSpacing/>
    </w:pPr>
    <w:rPr>
      <w:rFonts w:eastAsiaTheme="minorHAnsi"/>
      <w:lang w:eastAsia="en-US"/>
    </w:rPr>
  </w:style>
  <w:style w:type="paragraph" w:customStyle="1" w:styleId="76A40C6AF5DA4E848D689A6C0F97908D8">
    <w:name w:val="76A40C6AF5DA4E848D689A6C0F97908D8"/>
    <w:rsid w:val="00525957"/>
    <w:rPr>
      <w:rFonts w:eastAsiaTheme="minorHAnsi"/>
      <w:lang w:eastAsia="en-US"/>
    </w:rPr>
  </w:style>
  <w:style w:type="paragraph" w:customStyle="1" w:styleId="75B288946AAD4D28AF5B9C90BE92F78A8">
    <w:name w:val="75B288946AAD4D28AF5B9C90BE92F78A8"/>
    <w:rsid w:val="00525957"/>
    <w:rPr>
      <w:rFonts w:eastAsiaTheme="minorHAnsi"/>
      <w:lang w:eastAsia="en-US"/>
    </w:rPr>
  </w:style>
  <w:style w:type="paragraph" w:customStyle="1" w:styleId="8DD8A64FA94D49F6BB68B5E57A30E55C8">
    <w:name w:val="8DD8A64FA94D49F6BB68B5E57A30E55C8"/>
    <w:rsid w:val="00525957"/>
    <w:rPr>
      <w:rFonts w:eastAsiaTheme="minorHAnsi"/>
      <w:lang w:eastAsia="en-US"/>
    </w:rPr>
  </w:style>
  <w:style w:type="paragraph" w:customStyle="1" w:styleId="90C75F2C35084285A11E70CC28B598838">
    <w:name w:val="90C75F2C35084285A11E70CC28B598838"/>
    <w:rsid w:val="00525957"/>
    <w:rPr>
      <w:rFonts w:eastAsiaTheme="minorHAnsi"/>
      <w:lang w:eastAsia="en-US"/>
    </w:rPr>
  </w:style>
  <w:style w:type="paragraph" w:customStyle="1" w:styleId="E7B4BD87F94E496E88060EF935E1DF848">
    <w:name w:val="E7B4BD87F94E496E88060EF935E1DF848"/>
    <w:rsid w:val="00525957"/>
    <w:rPr>
      <w:rFonts w:eastAsiaTheme="minorHAnsi"/>
      <w:lang w:eastAsia="en-US"/>
    </w:rPr>
  </w:style>
  <w:style w:type="paragraph" w:customStyle="1" w:styleId="EB5E397C373F4F63A10897E9AC43A9B28">
    <w:name w:val="EB5E397C373F4F63A10897E9AC43A9B28"/>
    <w:rsid w:val="00525957"/>
    <w:rPr>
      <w:rFonts w:eastAsiaTheme="minorHAnsi"/>
      <w:lang w:eastAsia="en-US"/>
    </w:rPr>
  </w:style>
  <w:style w:type="paragraph" w:customStyle="1" w:styleId="66A4328571B44A0CB17B1376CE914B108">
    <w:name w:val="66A4328571B44A0CB17B1376CE914B108"/>
    <w:rsid w:val="00525957"/>
    <w:rPr>
      <w:rFonts w:eastAsiaTheme="minorHAnsi"/>
      <w:lang w:eastAsia="en-US"/>
    </w:rPr>
  </w:style>
  <w:style w:type="paragraph" w:customStyle="1" w:styleId="440312E4644344049C4766BB7DBCF6C38">
    <w:name w:val="440312E4644344049C4766BB7DBCF6C38"/>
    <w:rsid w:val="00525957"/>
    <w:pPr>
      <w:ind w:left="720"/>
      <w:contextualSpacing/>
    </w:pPr>
    <w:rPr>
      <w:rFonts w:eastAsiaTheme="minorHAnsi"/>
      <w:lang w:eastAsia="en-US"/>
    </w:rPr>
  </w:style>
  <w:style w:type="paragraph" w:customStyle="1" w:styleId="B44DD86E453045D58E9C1063726A71FB8">
    <w:name w:val="B44DD86E453045D58E9C1063726A71FB8"/>
    <w:rsid w:val="00525957"/>
    <w:pPr>
      <w:ind w:left="720"/>
      <w:contextualSpacing/>
    </w:pPr>
    <w:rPr>
      <w:rFonts w:eastAsiaTheme="minorHAnsi"/>
      <w:lang w:eastAsia="en-US"/>
    </w:rPr>
  </w:style>
  <w:style w:type="paragraph" w:customStyle="1" w:styleId="4A93F0FF811643339FF100603F5219F18">
    <w:name w:val="4A93F0FF811643339FF100603F5219F18"/>
    <w:rsid w:val="00525957"/>
    <w:pPr>
      <w:ind w:left="720"/>
      <w:contextualSpacing/>
    </w:pPr>
    <w:rPr>
      <w:rFonts w:eastAsiaTheme="minorHAnsi"/>
      <w:lang w:eastAsia="en-US"/>
    </w:rPr>
  </w:style>
  <w:style w:type="paragraph" w:customStyle="1" w:styleId="BC0BAE280ED0449C8AB5EBC0A4EA4DC98">
    <w:name w:val="BC0BAE280ED0449C8AB5EBC0A4EA4DC98"/>
    <w:rsid w:val="00525957"/>
    <w:pPr>
      <w:ind w:left="720"/>
      <w:contextualSpacing/>
    </w:pPr>
    <w:rPr>
      <w:rFonts w:eastAsiaTheme="minorHAnsi"/>
      <w:lang w:eastAsia="en-US"/>
    </w:rPr>
  </w:style>
  <w:style w:type="paragraph" w:customStyle="1" w:styleId="2C375DA3F9F54062AE628D6801A09FA68">
    <w:name w:val="2C375DA3F9F54062AE628D6801A09FA68"/>
    <w:rsid w:val="00525957"/>
    <w:rPr>
      <w:rFonts w:eastAsiaTheme="minorHAnsi"/>
      <w:lang w:eastAsia="en-US"/>
    </w:rPr>
  </w:style>
  <w:style w:type="paragraph" w:customStyle="1" w:styleId="9B265806171A4ECCB2F2222F3758BD0D8">
    <w:name w:val="9B265806171A4ECCB2F2222F3758BD0D8"/>
    <w:rsid w:val="00525957"/>
    <w:pPr>
      <w:ind w:left="720"/>
      <w:contextualSpacing/>
    </w:pPr>
    <w:rPr>
      <w:rFonts w:eastAsiaTheme="minorHAnsi"/>
      <w:lang w:eastAsia="en-US"/>
    </w:rPr>
  </w:style>
  <w:style w:type="paragraph" w:customStyle="1" w:styleId="DFBD64EA9FAB4FF594A99D2C3AA747148">
    <w:name w:val="DFBD64EA9FAB4FF594A99D2C3AA747148"/>
    <w:rsid w:val="00525957"/>
    <w:rPr>
      <w:rFonts w:eastAsiaTheme="minorHAnsi"/>
      <w:lang w:eastAsia="en-US"/>
    </w:rPr>
  </w:style>
  <w:style w:type="paragraph" w:customStyle="1" w:styleId="18420944EB784F7D8EC112E232727D338">
    <w:name w:val="18420944EB784F7D8EC112E232727D338"/>
    <w:rsid w:val="00525957"/>
    <w:rPr>
      <w:rFonts w:eastAsiaTheme="minorHAnsi"/>
      <w:lang w:eastAsia="en-US"/>
    </w:rPr>
  </w:style>
  <w:style w:type="paragraph" w:customStyle="1" w:styleId="1908AD5FD11948BD93512AC3E6A5C52B8">
    <w:name w:val="1908AD5FD11948BD93512AC3E6A5C52B8"/>
    <w:rsid w:val="00525957"/>
    <w:rPr>
      <w:rFonts w:eastAsiaTheme="minorHAnsi"/>
      <w:lang w:eastAsia="en-US"/>
    </w:rPr>
  </w:style>
  <w:style w:type="paragraph" w:customStyle="1" w:styleId="800A5D7BB3D94CE0A94E32DE70FC2D738">
    <w:name w:val="800A5D7BB3D94CE0A94E32DE70FC2D738"/>
    <w:rsid w:val="00525957"/>
    <w:rPr>
      <w:rFonts w:eastAsiaTheme="minorHAnsi"/>
      <w:lang w:eastAsia="en-US"/>
    </w:rPr>
  </w:style>
  <w:style w:type="paragraph" w:customStyle="1" w:styleId="7D4BE828041A4F6B917B7542697FE1538">
    <w:name w:val="7D4BE828041A4F6B917B7542697FE1538"/>
    <w:rsid w:val="00525957"/>
    <w:rPr>
      <w:rFonts w:eastAsiaTheme="minorHAnsi"/>
      <w:lang w:eastAsia="en-US"/>
    </w:rPr>
  </w:style>
  <w:style w:type="paragraph" w:customStyle="1" w:styleId="92FE416AB6F4459697ED16AE3AA6D2FA8">
    <w:name w:val="92FE416AB6F4459697ED16AE3AA6D2FA8"/>
    <w:rsid w:val="00525957"/>
    <w:rPr>
      <w:rFonts w:eastAsiaTheme="minorHAnsi"/>
      <w:lang w:eastAsia="en-US"/>
    </w:rPr>
  </w:style>
  <w:style w:type="paragraph" w:customStyle="1" w:styleId="C20C1E596C4D415EB6721421851C77C28">
    <w:name w:val="C20C1E596C4D415EB6721421851C77C28"/>
    <w:rsid w:val="00525957"/>
    <w:rPr>
      <w:rFonts w:eastAsiaTheme="minorHAnsi"/>
      <w:lang w:eastAsia="en-US"/>
    </w:rPr>
  </w:style>
  <w:style w:type="paragraph" w:customStyle="1" w:styleId="FBC1EC85929E43B1AE152E29CEA2DE9C8">
    <w:name w:val="FBC1EC85929E43B1AE152E29CEA2DE9C8"/>
    <w:rsid w:val="00525957"/>
    <w:rPr>
      <w:rFonts w:eastAsiaTheme="minorHAnsi"/>
      <w:lang w:eastAsia="en-US"/>
    </w:rPr>
  </w:style>
  <w:style w:type="paragraph" w:customStyle="1" w:styleId="A1027A16669D40BD8126AA5C079F4B428">
    <w:name w:val="A1027A16669D40BD8126AA5C079F4B428"/>
    <w:rsid w:val="00525957"/>
    <w:rPr>
      <w:rFonts w:eastAsiaTheme="minorHAnsi"/>
      <w:lang w:eastAsia="en-US"/>
    </w:rPr>
  </w:style>
  <w:style w:type="paragraph" w:customStyle="1" w:styleId="E27F3547ED91458DBCCE9542E1FBE3F58">
    <w:name w:val="E27F3547ED91458DBCCE9542E1FBE3F58"/>
    <w:rsid w:val="00525957"/>
    <w:rPr>
      <w:rFonts w:eastAsiaTheme="minorHAnsi"/>
      <w:lang w:eastAsia="en-US"/>
    </w:rPr>
  </w:style>
  <w:style w:type="paragraph" w:customStyle="1" w:styleId="70DADDF417D9491B948D90C3C3211CD18">
    <w:name w:val="70DADDF417D9491B948D90C3C3211CD18"/>
    <w:rsid w:val="00525957"/>
    <w:pPr>
      <w:ind w:left="720"/>
      <w:contextualSpacing/>
    </w:pPr>
    <w:rPr>
      <w:rFonts w:eastAsiaTheme="minorHAnsi"/>
      <w:lang w:eastAsia="en-US"/>
    </w:rPr>
  </w:style>
  <w:style w:type="paragraph" w:customStyle="1" w:styleId="4EAE63C3CFDC48119144A47D3E10A3157">
    <w:name w:val="4EAE63C3CFDC48119144A47D3E10A3157"/>
    <w:rsid w:val="00525957"/>
    <w:rPr>
      <w:rFonts w:eastAsiaTheme="minorHAnsi"/>
      <w:lang w:eastAsia="en-US"/>
    </w:rPr>
  </w:style>
  <w:style w:type="paragraph" w:customStyle="1" w:styleId="12E90DF9E2DD40F29EBB1FE3216AFFD87">
    <w:name w:val="12E90DF9E2DD40F29EBB1FE3216AFFD87"/>
    <w:rsid w:val="00525957"/>
    <w:rPr>
      <w:rFonts w:eastAsiaTheme="minorHAnsi"/>
      <w:lang w:eastAsia="en-US"/>
    </w:rPr>
  </w:style>
  <w:style w:type="paragraph" w:customStyle="1" w:styleId="4397A0BBEF244F8B99287EBB387268BE7">
    <w:name w:val="4397A0BBEF244F8B99287EBB387268BE7"/>
    <w:rsid w:val="00525957"/>
    <w:rPr>
      <w:rFonts w:eastAsiaTheme="minorHAnsi"/>
      <w:lang w:eastAsia="en-US"/>
    </w:rPr>
  </w:style>
  <w:style w:type="paragraph" w:customStyle="1" w:styleId="C6D62D29C20746B982650B35920F5FC37">
    <w:name w:val="C6D62D29C20746B982650B35920F5FC37"/>
    <w:rsid w:val="00525957"/>
    <w:rPr>
      <w:rFonts w:eastAsiaTheme="minorHAnsi"/>
      <w:lang w:eastAsia="en-US"/>
    </w:rPr>
  </w:style>
  <w:style w:type="paragraph" w:customStyle="1" w:styleId="33E85AAE1D3C4333A89928C519EF6B658">
    <w:name w:val="33E85AAE1D3C4333A89928C519EF6B658"/>
    <w:rsid w:val="00525957"/>
    <w:pPr>
      <w:ind w:left="720"/>
      <w:contextualSpacing/>
    </w:pPr>
    <w:rPr>
      <w:rFonts w:eastAsiaTheme="minorHAnsi"/>
      <w:lang w:eastAsia="en-US"/>
    </w:rPr>
  </w:style>
  <w:style w:type="paragraph" w:customStyle="1" w:styleId="BC2B9D3506014F11BC292AF233E96DB43">
    <w:name w:val="BC2B9D3506014F11BC292AF233E96DB43"/>
    <w:rsid w:val="00525957"/>
    <w:rPr>
      <w:rFonts w:eastAsiaTheme="minorHAnsi"/>
      <w:lang w:eastAsia="en-US"/>
    </w:rPr>
  </w:style>
  <w:style w:type="paragraph" w:customStyle="1" w:styleId="FCF72D6C67F84A9687ED1B216212E8173">
    <w:name w:val="FCF72D6C67F84A9687ED1B216212E8173"/>
    <w:rsid w:val="00525957"/>
    <w:rPr>
      <w:rFonts w:eastAsiaTheme="minorHAnsi"/>
      <w:lang w:eastAsia="en-US"/>
    </w:rPr>
  </w:style>
  <w:style w:type="paragraph" w:customStyle="1" w:styleId="1C50A63521714C688EB92F089C8643593">
    <w:name w:val="1C50A63521714C688EB92F089C8643593"/>
    <w:rsid w:val="00525957"/>
    <w:rPr>
      <w:rFonts w:eastAsiaTheme="minorHAnsi"/>
      <w:lang w:eastAsia="en-US"/>
    </w:rPr>
  </w:style>
  <w:style w:type="paragraph" w:customStyle="1" w:styleId="E82A4EF6B0D14AF8ACC87DD7D12D5F4D3">
    <w:name w:val="E82A4EF6B0D14AF8ACC87DD7D12D5F4D3"/>
    <w:rsid w:val="00525957"/>
    <w:rPr>
      <w:rFonts w:eastAsiaTheme="minorHAnsi"/>
      <w:lang w:eastAsia="en-US"/>
    </w:rPr>
  </w:style>
  <w:style w:type="paragraph" w:customStyle="1" w:styleId="F18915C4577843C198D2191312C3ED5F3">
    <w:name w:val="F18915C4577843C198D2191312C3ED5F3"/>
    <w:rsid w:val="00525957"/>
    <w:rPr>
      <w:rFonts w:eastAsiaTheme="minorHAnsi"/>
      <w:lang w:eastAsia="en-US"/>
    </w:rPr>
  </w:style>
  <w:style w:type="paragraph" w:customStyle="1" w:styleId="8BFE984F5C8D41F4A3C75F723E75B1553">
    <w:name w:val="8BFE984F5C8D41F4A3C75F723E75B1553"/>
    <w:rsid w:val="00525957"/>
    <w:rPr>
      <w:rFonts w:eastAsiaTheme="minorHAnsi"/>
      <w:lang w:eastAsia="en-US"/>
    </w:rPr>
  </w:style>
  <w:style w:type="paragraph" w:customStyle="1" w:styleId="DFE2DCC67A8946298E6FB817E89C715F8">
    <w:name w:val="DFE2DCC67A8946298E6FB817E89C715F8"/>
    <w:rsid w:val="00525957"/>
    <w:pPr>
      <w:ind w:left="720"/>
      <w:contextualSpacing/>
    </w:pPr>
    <w:rPr>
      <w:rFonts w:eastAsiaTheme="minorHAnsi"/>
      <w:lang w:eastAsia="en-US"/>
    </w:rPr>
  </w:style>
  <w:style w:type="paragraph" w:customStyle="1" w:styleId="674D83613D2346A0ACC30533BCDDFDB98">
    <w:name w:val="674D83613D2346A0ACC30533BCDDFDB98"/>
    <w:rsid w:val="00525957"/>
    <w:pPr>
      <w:ind w:left="720"/>
      <w:contextualSpacing/>
    </w:pPr>
    <w:rPr>
      <w:rFonts w:eastAsiaTheme="minorHAnsi"/>
      <w:lang w:eastAsia="en-US"/>
    </w:rPr>
  </w:style>
  <w:style w:type="paragraph" w:customStyle="1" w:styleId="61E7EC7A933E46FD9C603AFBD10365A28">
    <w:name w:val="61E7EC7A933E46FD9C603AFBD10365A28"/>
    <w:rsid w:val="00525957"/>
    <w:pPr>
      <w:ind w:left="720"/>
      <w:contextualSpacing/>
    </w:pPr>
    <w:rPr>
      <w:rFonts w:eastAsiaTheme="minorHAnsi"/>
      <w:lang w:eastAsia="en-US"/>
    </w:rPr>
  </w:style>
  <w:style w:type="paragraph" w:customStyle="1" w:styleId="61823690CD3B4E059B1F9CE7B2ABB77A8">
    <w:name w:val="61823690CD3B4E059B1F9CE7B2ABB77A8"/>
    <w:rsid w:val="00525957"/>
    <w:pPr>
      <w:ind w:left="720"/>
      <w:contextualSpacing/>
    </w:pPr>
    <w:rPr>
      <w:rFonts w:eastAsiaTheme="minorHAnsi"/>
      <w:lang w:eastAsia="en-US"/>
    </w:rPr>
  </w:style>
  <w:style w:type="paragraph" w:customStyle="1" w:styleId="D02AF10C75094A2CBF6AAF9DAF53068D8">
    <w:name w:val="D02AF10C75094A2CBF6AAF9DAF53068D8"/>
    <w:rsid w:val="00525957"/>
    <w:pPr>
      <w:ind w:left="720"/>
      <w:contextualSpacing/>
    </w:pPr>
    <w:rPr>
      <w:rFonts w:eastAsiaTheme="minorHAnsi"/>
      <w:lang w:eastAsia="en-US"/>
    </w:rPr>
  </w:style>
  <w:style w:type="paragraph" w:customStyle="1" w:styleId="4B9D33A3BA294CD88C929991BF5A4EB92">
    <w:name w:val="4B9D33A3BA294CD88C929991BF5A4EB92"/>
    <w:rsid w:val="00525957"/>
    <w:pPr>
      <w:ind w:left="720"/>
      <w:contextualSpacing/>
    </w:pPr>
    <w:rPr>
      <w:rFonts w:eastAsiaTheme="minorHAnsi"/>
      <w:lang w:eastAsia="en-US"/>
    </w:rPr>
  </w:style>
  <w:style w:type="paragraph" w:customStyle="1" w:styleId="639CFAC55A8C46428D1F0C61202DBF0D2">
    <w:name w:val="639CFAC55A8C46428D1F0C61202DBF0D2"/>
    <w:rsid w:val="00525957"/>
    <w:pPr>
      <w:ind w:left="720"/>
      <w:contextualSpacing/>
    </w:pPr>
    <w:rPr>
      <w:rFonts w:eastAsiaTheme="minorHAnsi"/>
      <w:lang w:eastAsia="en-US"/>
    </w:rPr>
  </w:style>
  <w:style w:type="paragraph" w:customStyle="1" w:styleId="FD840CBFBF0E4F4190699E15AA639E8E2">
    <w:name w:val="FD840CBFBF0E4F4190699E15AA639E8E2"/>
    <w:rsid w:val="00525957"/>
    <w:pPr>
      <w:ind w:left="720"/>
      <w:contextualSpacing/>
    </w:pPr>
    <w:rPr>
      <w:rFonts w:eastAsiaTheme="minorHAnsi"/>
      <w:lang w:eastAsia="en-US"/>
    </w:rPr>
  </w:style>
  <w:style w:type="paragraph" w:customStyle="1" w:styleId="6C24A1F05B7E42D29CFC0847F820A6482">
    <w:name w:val="6C24A1F05B7E42D29CFC0847F820A6482"/>
    <w:rsid w:val="00525957"/>
    <w:rPr>
      <w:rFonts w:eastAsiaTheme="minorHAnsi"/>
      <w:lang w:eastAsia="en-US"/>
    </w:rPr>
  </w:style>
  <w:style w:type="paragraph" w:customStyle="1" w:styleId="9F429BA1DCFB4D248D6915542A4DAD292">
    <w:name w:val="9F429BA1DCFB4D248D6915542A4DAD292"/>
    <w:rsid w:val="00525957"/>
    <w:rPr>
      <w:rFonts w:eastAsiaTheme="minorHAnsi"/>
      <w:lang w:eastAsia="en-US"/>
    </w:rPr>
  </w:style>
  <w:style w:type="paragraph" w:customStyle="1" w:styleId="7FDF7D3C1FCE409AA5034FAD7207B1232">
    <w:name w:val="7FDF7D3C1FCE409AA5034FAD7207B1232"/>
    <w:rsid w:val="00525957"/>
    <w:rPr>
      <w:rFonts w:eastAsiaTheme="minorHAnsi"/>
      <w:lang w:eastAsia="en-US"/>
    </w:rPr>
  </w:style>
  <w:style w:type="paragraph" w:customStyle="1" w:styleId="10B2E8BF51014E5383344A8F6A41C3E22">
    <w:name w:val="10B2E8BF51014E5383344A8F6A41C3E22"/>
    <w:rsid w:val="00525957"/>
    <w:rPr>
      <w:rFonts w:eastAsiaTheme="minorHAnsi"/>
      <w:lang w:eastAsia="en-US"/>
    </w:rPr>
  </w:style>
  <w:style w:type="paragraph" w:customStyle="1" w:styleId="83EDA2EF8862496B8F91E820185A2F8B2">
    <w:name w:val="83EDA2EF8862496B8F91E820185A2F8B2"/>
    <w:rsid w:val="00525957"/>
    <w:rPr>
      <w:rFonts w:eastAsiaTheme="minorHAnsi"/>
      <w:lang w:eastAsia="en-US"/>
    </w:rPr>
  </w:style>
  <w:style w:type="paragraph" w:customStyle="1" w:styleId="85C09AE7B528405A80A8184D4D5BFDD32">
    <w:name w:val="85C09AE7B528405A80A8184D4D5BFDD32"/>
    <w:rsid w:val="00525957"/>
    <w:rPr>
      <w:rFonts w:eastAsiaTheme="minorHAnsi"/>
      <w:lang w:eastAsia="en-US"/>
    </w:rPr>
  </w:style>
  <w:style w:type="paragraph" w:customStyle="1" w:styleId="F0057FF5D4AF4345BF8FFC70DABB240C2">
    <w:name w:val="F0057FF5D4AF4345BF8FFC70DABB240C2"/>
    <w:rsid w:val="00525957"/>
    <w:rPr>
      <w:rFonts w:eastAsiaTheme="minorHAnsi"/>
      <w:lang w:eastAsia="en-US"/>
    </w:rPr>
  </w:style>
  <w:style w:type="paragraph" w:customStyle="1" w:styleId="71AA50C3A2B54B1FBA7B1763B11781C81">
    <w:name w:val="71AA50C3A2B54B1FBA7B1763B11781C81"/>
    <w:rsid w:val="00525957"/>
    <w:pPr>
      <w:ind w:left="720"/>
      <w:contextualSpacing/>
    </w:pPr>
    <w:rPr>
      <w:rFonts w:eastAsiaTheme="minorHAnsi"/>
      <w:lang w:eastAsia="en-US"/>
    </w:rPr>
  </w:style>
  <w:style w:type="paragraph" w:customStyle="1" w:styleId="2FF087E1F8E1476E9D0A74BE098F9C011">
    <w:name w:val="2FF087E1F8E1476E9D0A74BE098F9C011"/>
    <w:rsid w:val="00525957"/>
    <w:rPr>
      <w:rFonts w:eastAsiaTheme="minorHAnsi"/>
      <w:lang w:eastAsia="en-US"/>
    </w:rPr>
  </w:style>
  <w:style w:type="paragraph" w:customStyle="1" w:styleId="C8B133395D894097A38F2555CBC9BF531">
    <w:name w:val="C8B133395D894097A38F2555CBC9BF531"/>
    <w:rsid w:val="00525957"/>
    <w:rPr>
      <w:rFonts w:eastAsiaTheme="minorHAnsi"/>
      <w:lang w:eastAsia="en-US"/>
    </w:rPr>
  </w:style>
  <w:style w:type="paragraph" w:customStyle="1" w:styleId="869999EA3AAE47EE9302AE8EA25544C41">
    <w:name w:val="869999EA3AAE47EE9302AE8EA25544C41"/>
    <w:rsid w:val="00525957"/>
    <w:rPr>
      <w:rFonts w:eastAsiaTheme="minorHAnsi"/>
      <w:lang w:eastAsia="en-US"/>
    </w:rPr>
  </w:style>
  <w:style w:type="paragraph" w:customStyle="1" w:styleId="8396AFC8C10045408FD4CD045326118E1">
    <w:name w:val="8396AFC8C10045408FD4CD045326118E1"/>
    <w:rsid w:val="00525957"/>
    <w:rPr>
      <w:rFonts w:eastAsiaTheme="minorHAnsi"/>
      <w:lang w:eastAsia="en-US"/>
    </w:rPr>
  </w:style>
  <w:style w:type="paragraph" w:customStyle="1" w:styleId="8D3A36AA440346E08FA4FF12735C05B51">
    <w:name w:val="8D3A36AA440346E08FA4FF12735C05B51"/>
    <w:rsid w:val="00525957"/>
    <w:rPr>
      <w:rFonts w:eastAsiaTheme="minorHAnsi"/>
      <w:lang w:eastAsia="en-US"/>
    </w:rPr>
  </w:style>
  <w:style w:type="paragraph" w:customStyle="1" w:styleId="1A537476986347D19971B18F0D2C26EC1">
    <w:name w:val="1A537476986347D19971B18F0D2C26EC1"/>
    <w:rsid w:val="00525957"/>
    <w:rPr>
      <w:rFonts w:eastAsiaTheme="minorHAnsi"/>
      <w:lang w:eastAsia="en-US"/>
    </w:rPr>
  </w:style>
  <w:style w:type="paragraph" w:customStyle="1" w:styleId="561FC080E2464CC9A74DA346F8F959001">
    <w:name w:val="561FC080E2464CC9A74DA346F8F959001"/>
    <w:rsid w:val="00525957"/>
    <w:rPr>
      <w:rFonts w:eastAsiaTheme="minorHAnsi"/>
      <w:lang w:eastAsia="en-US"/>
    </w:rPr>
  </w:style>
  <w:style w:type="paragraph" w:customStyle="1" w:styleId="57561C5CD7984144BAB32EF8EF193D2E1">
    <w:name w:val="57561C5CD7984144BAB32EF8EF193D2E1"/>
    <w:rsid w:val="00525957"/>
    <w:rPr>
      <w:rFonts w:eastAsiaTheme="minorHAnsi"/>
      <w:lang w:eastAsia="en-US"/>
    </w:rPr>
  </w:style>
  <w:style w:type="paragraph" w:customStyle="1" w:styleId="249C0A58B2964D8DAEAD2C12A42076991">
    <w:name w:val="249C0A58B2964D8DAEAD2C12A42076991"/>
    <w:rsid w:val="00525957"/>
    <w:rPr>
      <w:rFonts w:eastAsiaTheme="minorHAnsi"/>
      <w:lang w:eastAsia="en-US"/>
    </w:rPr>
  </w:style>
  <w:style w:type="paragraph" w:customStyle="1" w:styleId="844A7C427C7E41A48842FB987F4298201">
    <w:name w:val="844A7C427C7E41A48842FB987F4298201"/>
    <w:rsid w:val="00525957"/>
    <w:rPr>
      <w:rFonts w:eastAsiaTheme="minorHAnsi"/>
      <w:lang w:eastAsia="en-US"/>
    </w:rPr>
  </w:style>
  <w:style w:type="paragraph" w:customStyle="1" w:styleId="3BC855DB9AA5422F88C8E5787A2AF3981">
    <w:name w:val="3BC855DB9AA5422F88C8E5787A2AF3981"/>
    <w:rsid w:val="00525957"/>
    <w:rPr>
      <w:rFonts w:eastAsiaTheme="minorHAnsi"/>
      <w:lang w:eastAsia="en-US"/>
    </w:rPr>
  </w:style>
  <w:style w:type="paragraph" w:customStyle="1" w:styleId="1B8D6EF0814549D184307AF6FE0495621">
    <w:name w:val="1B8D6EF0814549D184307AF6FE0495621"/>
    <w:rsid w:val="00525957"/>
    <w:rPr>
      <w:rFonts w:eastAsiaTheme="minorHAnsi"/>
      <w:lang w:eastAsia="en-US"/>
    </w:rPr>
  </w:style>
  <w:style w:type="paragraph" w:customStyle="1" w:styleId="217D43604A5C45718A3D56C11A79240D1">
    <w:name w:val="217D43604A5C45718A3D56C11A79240D1"/>
    <w:rsid w:val="00525957"/>
    <w:rPr>
      <w:rFonts w:eastAsiaTheme="minorHAnsi"/>
      <w:lang w:eastAsia="en-US"/>
    </w:rPr>
  </w:style>
  <w:style w:type="paragraph" w:customStyle="1" w:styleId="66CFDE4B65EC419692137D8103FDFAC51">
    <w:name w:val="66CFDE4B65EC419692137D8103FDFAC51"/>
    <w:rsid w:val="00525957"/>
    <w:rPr>
      <w:rFonts w:eastAsiaTheme="minorHAnsi"/>
      <w:lang w:eastAsia="en-US"/>
    </w:rPr>
  </w:style>
  <w:style w:type="paragraph" w:customStyle="1" w:styleId="51EC7ECF71704F3DB813EDD436D77FA41">
    <w:name w:val="51EC7ECF71704F3DB813EDD436D77FA41"/>
    <w:rsid w:val="00525957"/>
    <w:rPr>
      <w:rFonts w:eastAsiaTheme="minorHAnsi"/>
      <w:lang w:eastAsia="en-US"/>
    </w:rPr>
  </w:style>
  <w:style w:type="paragraph" w:customStyle="1" w:styleId="9ABC988733EA4855B8603FA339D8A9011">
    <w:name w:val="9ABC988733EA4855B8603FA339D8A9011"/>
    <w:rsid w:val="00525957"/>
    <w:rPr>
      <w:rFonts w:eastAsiaTheme="minorHAnsi"/>
      <w:lang w:eastAsia="en-US"/>
    </w:rPr>
  </w:style>
  <w:style w:type="paragraph" w:customStyle="1" w:styleId="91FEA67A24CB49E9A348071506B4E6251">
    <w:name w:val="91FEA67A24CB49E9A348071506B4E6251"/>
    <w:rsid w:val="00525957"/>
    <w:rPr>
      <w:rFonts w:eastAsiaTheme="minorHAnsi"/>
      <w:lang w:eastAsia="en-US"/>
    </w:rPr>
  </w:style>
  <w:style w:type="paragraph" w:customStyle="1" w:styleId="A94D1C6673414320AF532C0B0259ACDE1">
    <w:name w:val="A94D1C6673414320AF532C0B0259ACDE1"/>
    <w:rsid w:val="00525957"/>
    <w:pPr>
      <w:ind w:left="720"/>
      <w:contextualSpacing/>
    </w:pPr>
    <w:rPr>
      <w:rFonts w:eastAsiaTheme="minorHAnsi"/>
      <w:lang w:eastAsia="en-US"/>
    </w:rPr>
  </w:style>
  <w:style w:type="paragraph" w:customStyle="1" w:styleId="E75E5D01567F40938126B773C05861F31">
    <w:name w:val="E75E5D01567F40938126B773C05861F31"/>
    <w:rsid w:val="00525957"/>
    <w:pPr>
      <w:ind w:left="720"/>
      <w:contextualSpacing/>
    </w:pPr>
    <w:rPr>
      <w:rFonts w:eastAsiaTheme="minorHAnsi"/>
      <w:lang w:eastAsia="en-US"/>
    </w:rPr>
  </w:style>
  <w:style w:type="paragraph" w:customStyle="1" w:styleId="F5AC215445694B6CB5F4055B4743413E1">
    <w:name w:val="F5AC215445694B6CB5F4055B4743413E1"/>
    <w:rsid w:val="00525957"/>
    <w:pPr>
      <w:ind w:left="720"/>
      <w:contextualSpacing/>
    </w:pPr>
    <w:rPr>
      <w:rFonts w:eastAsiaTheme="minorHAnsi"/>
      <w:lang w:eastAsia="en-US"/>
    </w:rPr>
  </w:style>
  <w:style w:type="paragraph" w:customStyle="1" w:styleId="1AA425CBE642407DBA66A754724685BE1">
    <w:name w:val="1AA425CBE642407DBA66A754724685BE1"/>
    <w:rsid w:val="00525957"/>
    <w:pPr>
      <w:ind w:left="720"/>
      <w:contextualSpacing/>
    </w:pPr>
    <w:rPr>
      <w:rFonts w:eastAsiaTheme="minorHAnsi"/>
      <w:lang w:eastAsia="en-US"/>
    </w:rPr>
  </w:style>
  <w:style w:type="paragraph" w:customStyle="1" w:styleId="32FD5A36DD9E4390AA2097EEB1A0C65C1">
    <w:name w:val="32FD5A36DD9E4390AA2097EEB1A0C65C1"/>
    <w:rsid w:val="00525957"/>
    <w:pPr>
      <w:ind w:left="720"/>
      <w:contextualSpacing/>
    </w:pPr>
    <w:rPr>
      <w:rFonts w:eastAsiaTheme="minorHAnsi"/>
      <w:lang w:eastAsia="en-US"/>
    </w:rPr>
  </w:style>
  <w:style w:type="paragraph" w:customStyle="1" w:styleId="F9ADF1C9A13D430AB8B64F0D88B17E3B1">
    <w:name w:val="F9ADF1C9A13D430AB8B64F0D88B17E3B1"/>
    <w:rsid w:val="00525957"/>
    <w:pPr>
      <w:ind w:left="720"/>
      <w:contextualSpacing/>
    </w:pPr>
    <w:rPr>
      <w:rFonts w:eastAsiaTheme="minorHAnsi"/>
      <w:lang w:eastAsia="en-US"/>
    </w:rPr>
  </w:style>
  <w:style w:type="paragraph" w:customStyle="1" w:styleId="D1C148CDD6FA4474BA392E3F8CFDB2121">
    <w:name w:val="D1C148CDD6FA4474BA392E3F8CFDB2121"/>
    <w:rsid w:val="00525957"/>
    <w:rPr>
      <w:rFonts w:eastAsiaTheme="minorHAnsi"/>
      <w:lang w:eastAsia="en-US"/>
    </w:rPr>
  </w:style>
  <w:style w:type="paragraph" w:customStyle="1" w:styleId="04F4A57B202E4258B978EE976054A4871">
    <w:name w:val="04F4A57B202E4258B978EE976054A4871"/>
    <w:rsid w:val="00525957"/>
    <w:rPr>
      <w:rFonts w:eastAsiaTheme="minorHAnsi"/>
      <w:lang w:eastAsia="en-US"/>
    </w:rPr>
  </w:style>
  <w:style w:type="paragraph" w:customStyle="1" w:styleId="85B07908A42947BC8AC5B47C447B58CB1">
    <w:name w:val="85B07908A42947BC8AC5B47C447B58CB1"/>
    <w:rsid w:val="00525957"/>
    <w:rPr>
      <w:rFonts w:eastAsiaTheme="minorHAnsi"/>
      <w:lang w:eastAsia="en-US"/>
    </w:rPr>
  </w:style>
  <w:style w:type="paragraph" w:customStyle="1" w:styleId="12C6E17854954A99B2E7764C801197871">
    <w:name w:val="12C6E17854954A99B2E7764C801197871"/>
    <w:rsid w:val="00525957"/>
    <w:rPr>
      <w:rFonts w:eastAsiaTheme="minorHAnsi"/>
      <w:lang w:eastAsia="en-US"/>
    </w:rPr>
  </w:style>
  <w:style w:type="paragraph" w:customStyle="1" w:styleId="080D57E2FD1B42EAB9407145B9CA6CBA1">
    <w:name w:val="080D57E2FD1B42EAB9407145B9CA6CBA1"/>
    <w:rsid w:val="00525957"/>
    <w:rPr>
      <w:rFonts w:eastAsiaTheme="minorHAnsi"/>
      <w:lang w:eastAsia="en-US"/>
    </w:rPr>
  </w:style>
  <w:style w:type="paragraph" w:customStyle="1" w:styleId="D9657B1F068F459AB722DCD492929E541">
    <w:name w:val="D9657B1F068F459AB722DCD492929E541"/>
    <w:rsid w:val="00525957"/>
    <w:rPr>
      <w:rFonts w:eastAsiaTheme="minorHAnsi"/>
      <w:lang w:eastAsia="en-US"/>
    </w:rPr>
  </w:style>
  <w:style w:type="paragraph" w:customStyle="1" w:styleId="939248A2380E4AE5A4CACC5701EFBBE41">
    <w:name w:val="939248A2380E4AE5A4CACC5701EFBBE41"/>
    <w:rsid w:val="00525957"/>
    <w:rPr>
      <w:rFonts w:eastAsiaTheme="minorHAnsi"/>
      <w:lang w:eastAsia="en-US"/>
    </w:rPr>
  </w:style>
  <w:style w:type="paragraph" w:customStyle="1" w:styleId="497ECADED4974B07AA9B16101C5A78DA1">
    <w:name w:val="497ECADED4974B07AA9B16101C5A78DA1"/>
    <w:rsid w:val="00525957"/>
    <w:rPr>
      <w:rFonts w:eastAsiaTheme="minorHAnsi"/>
      <w:lang w:eastAsia="en-US"/>
    </w:rPr>
  </w:style>
  <w:style w:type="paragraph" w:customStyle="1" w:styleId="D46833EAC1054A889C049208FD55FC341">
    <w:name w:val="D46833EAC1054A889C049208FD55FC341"/>
    <w:rsid w:val="00525957"/>
    <w:rPr>
      <w:rFonts w:eastAsiaTheme="minorHAnsi"/>
      <w:lang w:eastAsia="en-US"/>
    </w:rPr>
  </w:style>
  <w:style w:type="paragraph" w:customStyle="1" w:styleId="936B777BACCB4A8EBF36F590A42A83A81">
    <w:name w:val="936B777BACCB4A8EBF36F590A42A83A81"/>
    <w:rsid w:val="00525957"/>
    <w:pPr>
      <w:ind w:left="720"/>
      <w:contextualSpacing/>
    </w:pPr>
    <w:rPr>
      <w:rFonts w:eastAsiaTheme="minorHAnsi"/>
      <w:lang w:eastAsia="en-US"/>
    </w:rPr>
  </w:style>
  <w:style w:type="paragraph" w:customStyle="1" w:styleId="8851C041B4464CA287D3658BE469725B1">
    <w:name w:val="8851C041B4464CA287D3658BE469725B1"/>
    <w:rsid w:val="00525957"/>
    <w:pPr>
      <w:ind w:left="720"/>
      <w:contextualSpacing/>
    </w:pPr>
    <w:rPr>
      <w:rFonts w:eastAsiaTheme="minorHAnsi"/>
      <w:lang w:eastAsia="en-US"/>
    </w:rPr>
  </w:style>
  <w:style w:type="paragraph" w:customStyle="1" w:styleId="8CB9D74D48A9402091BFAAC791D3FB931">
    <w:name w:val="8CB9D74D48A9402091BFAAC791D3FB931"/>
    <w:rsid w:val="00525957"/>
    <w:pPr>
      <w:ind w:left="720"/>
      <w:contextualSpacing/>
    </w:pPr>
    <w:rPr>
      <w:rFonts w:eastAsiaTheme="minorHAnsi"/>
      <w:lang w:eastAsia="en-US"/>
    </w:rPr>
  </w:style>
  <w:style w:type="paragraph" w:customStyle="1" w:styleId="547A9212DBFD45FC8007E1112C4B11851">
    <w:name w:val="547A9212DBFD45FC8007E1112C4B11851"/>
    <w:rsid w:val="00525957"/>
    <w:pPr>
      <w:ind w:left="720"/>
      <w:contextualSpacing/>
    </w:pPr>
    <w:rPr>
      <w:rFonts w:eastAsiaTheme="minorHAnsi"/>
      <w:lang w:eastAsia="en-US"/>
    </w:rPr>
  </w:style>
  <w:style w:type="paragraph" w:customStyle="1" w:styleId="07BF1B06609542E3B1290C379A3340A41">
    <w:name w:val="07BF1B06609542E3B1290C379A3340A41"/>
    <w:rsid w:val="00525957"/>
    <w:pPr>
      <w:ind w:left="720"/>
      <w:contextualSpacing/>
    </w:pPr>
    <w:rPr>
      <w:rFonts w:eastAsiaTheme="minorHAnsi"/>
      <w:lang w:eastAsia="en-US"/>
    </w:rPr>
  </w:style>
  <w:style w:type="paragraph" w:customStyle="1" w:styleId="6616BC086C2745CB98D1F01A8235EFB61">
    <w:name w:val="6616BC086C2745CB98D1F01A8235EFB61"/>
    <w:rsid w:val="00525957"/>
    <w:rPr>
      <w:rFonts w:eastAsiaTheme="minorHAnsi"/>
      <w:lang w:eastAsia="en-US"/>
    </w:rPr>
  </w:style>
  <w:style w:type="paragraph" w:customStyle="1" w:styleId="8F9D02849D2E4FCC85EA0844CBB72E5C1">
    <w:name w:val="8F9D02849D2E4FCC85EA0844CBB72E5C1"/>
    <w:rsid w:val="00525957"/>
    <w:rPr>
      <w:rFonts w:eastAsiaTheme="minorHAnsi"/>
      <w:lang w:eastAsia="en-US"/>
    </w:rPr>
  </w:style>
  <w:style w:type="paragraph" w:customStyle="1" w:styleId="9C294B5C69AD4C37B9ACF9F9F344F5581">
    <w:name w:val="9C294B5C69AD4C37B9ACF9F9F344F5581"/>
    <w:rsid w:val="00525957"/>
    <w:rPr>
      <w:rFonts w:eastAsiaTheme="minorHAnsi"/>
      <w:lang w:eastAsia="en-US"/>
    </w:rPr>
  </w:style>
  <w:style w:type="paragraph" w:customStyle="1" w:styleId="3FA0E4FBE0ED488995B8BDEB70D58F511">
    <w:name w:val="3FA0E4FBE0ED488995B8BDEB70D58F511"/>
    <w:rsid w:val="00525957"/>
    <w:rPr>
      <w:rFonts w:eastAsiaTheme="minorHAnsi"/>
      <w:lang w:eastAsia="en-US"/>
    </w:rPr>
  </w:style>
  <w:style w:type="paragraph" w:customStyle="1" w:styleId="524CEF5C170A494D88776C55551206361">
    <w:name w:val="524CEF5C170A494D88776C55551206361"/>
    <w:rsid w:val="00525957"/>
    <w:rPr>
      <w:rFonts w:eastAsiaTheme="minorHAnsi"/>
      <w:lang w:eastAsia="en-US"/>
    </w:rPr>
  </w:style>
  <w:style w:type="paragraph" w:customStyle="1" w:styleId="2B33099087334C9C9039CEF575F1EABB1">
    <w:name w:val="2B33099087334C9C9039CEF575F1EABB1"/>
    <w:rsid w:val="00525957"/>
    <w:pPr>
      <w:ind w:left="720"/>
      <w:contextualSpacing/>
    </w:pPr>
    <w:rPr>
      <w:rFonts w:eastAsiaTheme="minorHAnsi"/>
      <w:lang w:eastAsia="en-US"/>
    </w:rPr>
  </w:style>
  <w:style w:type="paragraph" w:customStyle="1" w:styleId="2E57FF1D4CC64BC0AA61F924D640165C1">
    <w:name w:val="2E57FF1D4CC64BC0AA61F924D640165C1"/>
    <w:rsid w:val="00525957"/>
    <w:rPr>
      <w:rFonts w:eastAsiaTheme="minorHAnsi"/>
      <w:lang w:eastAsia="en-US"/>
    </w:rPr>
  </w:style>
  <w:style w:type="paragraph" w:customStyle="1" w:styleId="C75129BE4C16426DB1F5DDE227FCC86A1">
    <w:name w:val="C75129BE4C16426DB1F5DDE227FCC86A1"/>
    <w:rsid w:val="00525957"/>
    <w:rPr>
      <w:rFonts w:eastAsiaTheme="minorHAnsi"/>
      <w:lang w:eastAsia="en-US"/>
    </w:rPr>
  </w:style>
  <w:style w:type="paragraph" w:customStyle="1" w:styleId="DC44A657F1EA4A83A0FBFD7747B849281">
    <w:name w:val="DC44A657F1EA4A83A0FBFD7747B849281"/>
    <w:rsid w:val="00525957"/>
    <w:rPr>
      <w:rFonts w:eastAsiaTheme="minorHAnsi"/>
      <w:lang w:eastAsia="en-US"/>
    </w:rPr>
  </w:style>
  <w:style w:type="paragraph" w:customStyle="1" w:styleId="6A9FD1D8D3C242F7A38AE795F700F2D31">
    <w:name w:val="6A9FD1D8D3C242F7A38AE795F700F2D31"/>
    <w:rsid w:val="00525957"/>
    <w:rPr>
      <w:rFonts w:eastAsiaTheme="minorHAnsi"/>
      <w:lang w:eastAsia="en-US"/>
    </w:rPr>
  </w:style>
  <w:style w:type="paragraph" w:customStyle="1" w:styleId="9D4B97E475464E5BB66FF22FCC1EDDE91">
    <w:name w:val="9D4B97E475464E5BB66FF22FCC1EDDE91"/>
    <w:rsid w:val="00525957"/>
    <w:rPr>
      <w:rFonts w:eastAsiaTheme="minorHAnsi"/>
      <w:lang w:eastAsia="en-US"/>
    </w:rPr>
  </w:style>
  <w:style w:type="paragraph" w:customStyle="1" w:styleId="425AE615F8984E579EDAD9A00BF6E84B1">
    <w:name w:val="425AE615F8984E579EDAD9A00BF6E84B1"/>
    <w:rsid w:val="00525957"/>
    <w:pPr>
      <w:ind w:left="720"/>
      <w:contextualSpacing/>
    </w:pPr>
    <w:rPr>
      <w:rFonts w:eastAsiaTheme="minorHAnsi"/>
      <w:lang w:eastAsia="en-US"/>
    </w:rPr>
  </w:style>
  <w:style w:type="paragraph" w:customStyle="1" w:styleId="7A68FCE53C2D41AC8FEF7BFF1BC9C0571">
    <w:name w:val="7A68FCE53C2D41AC8FEF7BFF1BC9C0571"/>
    <w:rsid w:val="00525957"/>
    <w:pPr>
      <w:ind w:left="720"/>
      <w:contextualSpacing/>
    </w:pPr>
    <w:rPr>
      <w:rFonts w:eastAsiaTheme="minorHAnsi"/>
      <w:lang w:eastAsia="en-US"/>
    </w:rPr>
  </w:style>
  <w:style w:type="paragraph" w:customStyle="1" w:styleId="A57820CA0CA041B099660C738D313F941">
    <w:name w:val="A57820CA0CA041B099660C738D313F941"/>
    <w:rsid w:val="00525957"/>
    <w:pPr>
      <w:ind w:left="720"/>
      <w:contextualSpacing/>
    </w:pPr>
    <w:rPr>
      <w:rFonts w:eastAsiaTheme="minorHAnsi"/>
      <w:lang w:eastAsia="en-US"/>
    </w:rPr>
  </w:style>
  <w:style w:type="paragraph" w:customStyle="1" w:styleId="92172CC258A949CF9ED995DC1D64C3F41">
    <w:name w:val="92172CC258A949CF9ED995DC1D64C3F41"/>
    <w:rsid w:val="00525957"/>
    <w:pPr>
      <w:ind w:left="720"/>
      <w:contextualSpacing/>
    </w:pPr>
    <w:rPr>
      <w:rFonts w:eastAsiaTheme="minorHAnsi"/>
      <w:lang w:eastAsia="en-US"/>
    </w:rPr>
  </w:style>
  <w:style w:type="paragraph" w:customStyle="1" w:styleId="0A388CFA1D2F4FBB91F187EF5E400AD41">
    <w:name w:val="0A388CFA1D2F4FBB91F187EF5E400AD41"/>
    <w:rsid w:val="00525957"/>
    <w:rPr>
      <w:rFonts w:eastAsiaTheme="minorHAnsi"/>
      <w:lang w:eastAsia="en-US"/>
    </w:rPr>
  </w:style>
  <w:style w:type="paragraph" w:customStyle="1" w:styleId="69BBA6ED9C504D87B6B687838EB343DD1">
    <w:name w:val="69BBA6ED9C504D87B6B687838EB343DD1"/>
    <w:rsid w:val="00525957"/>
    <w:rPr>
      <w:rFonts w:eastAsiaTheme="minorHAnsi"/>
      <w:lang w:eastAsia="en-US"/>
    </w:rPr>
  </w:style>
  <w:style w:type="paragraph" w:customStyle="1" w:styleId="35088330C30745928D225F5543FF0DBC1">
    <w:name w:val="35088330C30745928D225F5543FF0DBC1"/>
    <w:rsid w:val="00525957"/>
    <w:rPr>
      <w:rFonts w:eastAsiaTheme="minorHAnsi"/>
      <w:lang w:eastAsia="en-US"/>
    </w:rPr>
  </w:style>
  <w:style w:type="paragraph" w:customStyle="1" w:styleId="181DADEB8CB0423A9307F03C67D54DE51">
    <w:name w:val="181DADEB8CB0423A9307F03C67D54DE51"/>
    <w:rsid w:val="00525957"/>
    <w:rPr>
      <w:rFonts w:eastAsiaTheme="minorHAnsi"/>
      <w:lang w:eastAsia="en-US"/>
    </w:rPr>
  </w:style>
  <w:style w:type="paragraph" w:customStyle="1" w:styleId="D03C0FFF72324FF39DF523AF9BB645281">
    <w:name w:val="D03C0FFF72324FF39DF523AF9BB645281"/>
    <w:rsid w:val="00525957"/>
    <w:rPr>
      <w:rFonts w:eastAsiaTheme="minorHAnsi"/>
      <w:lang w:eastAsia="en-US"/>
    </w:rPr>
  </w:style>
  <w:style w:type="paragraph" w:customStyle="1" w:styleId="7467B282895E4AD7A7BABBA22CDCD4001">
    <w:name w:val="7467B282895E4AD7A7BABBA22CDCD4001"/>
    <w:rsid w:val="00525957"/>
    <w:rPr>
      <w:rFonts w:eastAsiaTheme="minorHAnsi"/>
      <w:lang w:eastAsia="en-US"/>
    </w:rPr>
  </w:style>
  <w:style w:type="paragraph" w:customStyle="1" w:styleId="A8B68E759B854910871DF5D80B2C08A21">
    <w:name w:val="A8B68E759B854910871DF5D80B2C08A21"/>
    <w:rsid w:val="00525957"/>
    <w:rPr>
      <w:rFonts w:eastAsiaTheme="minorHAnsi"/>
      <w:lang w:eastAsia="en-US"/>
    </w:rPr>
  </w:style>
  <w:style w:type="paragraph" w:customStyle="1" w:styleId="6C7336B44A2A4AE6BD158A79FBAD5D6C1">
    <w:name w:val="6C7336B44A2A4AE6BD158A79FBAD5D6C1"/>
    <w:rsid w:val="00525957"/>
    <w:rPr>
      <w:rFonts w:eastAsiaTheme="minorHAnsi"/>
      <w:lang w:eastAsia="en-US"/>
    </w:rPr>
  </w:style>
  <w:style w:type="paragraph" w:customStyle="1" w:styleId="BC9AF00226534CC6B2CD336E2ABDA3CD1">
    <w:name w:val="BC9AF00226534CC6B2CD336E2ABDA3CD1"/>
    <w:rsid w:val="00525957"/>
    <w:rPr>
      <w:rFonts w:eastAsiaTheme="minorHAnsi"/>
      <w:lang w:eastAsia="en-US"/>
    </w:rPr>
  </w:style>
  <w:style w:type="paragraph" w:customStyle="1" w:styleId="16AEC1CCAC9245468710831716BC495B1">
    <w:name w:val="16AEC1CCAC9245468710831716BC495B1"/>
    <w:rsid w:val="00525957"/>
    <w:rPr>
      <w:rFonts w:eastAsiaTheme="minorHAnsi"/>
      <w:lang w:eastAsia="en-US"/>
    </w:rPr>
  </w:style>
  <w:style w:type="paragraph" w:customStyle="1" w:styleId="63935CB63D204ADDB62DB2492DBB0DE71">
    <w:name w:val="63935CB63D204ADDB62DB2492DBB0DE71"/>
    <w:rsid w:val="00525957"/>
    <w:rPr>
      <w:rFonts w:eastAsiaTheme="minorHAnsi"/>
      <w:lang w:eastAsia="en-US"/>
    </w:rPr>
  </w:style>
  <w:style w:type="paragraph" w:customStyle="1" w:styleId="0D216F7DC3F94956B3235E5DB41610861">
    <w:name w:val="0D216F7DC3F94956B3235E5DB41610861"/>
    <w:rsid w:val="00525957"/>
    <w:rPr>
      <w:rFonts w:eastAsiaTheme="minorHAnsi"/>
      <w:lang w:eastAsia="en-US"/>
    </w:rPr>
  </w:style>
  <w:style w:type="paragraph" w:customStyle="1" w:styleId="BF9CF14194744C5E976800C66C23A9691">
    <w:name w:val="BF9CF14194744C5E976800C66C23A9691"/>
    <w:rsid w:val="00525957"/>
    <w:pPr>
      <w:ind w:left="720"/>
      <w:contextualSpacing/>
    </w:pPr>
    <w:rPr>
      <w:rFonts w:eastAsiaTheme="minorHAnsi"/>
      <w:lang w:eastAsia="en-US"/>
    </w:rPr>
  </w:style>
  <w:style w:type="paragraph" w:customStyle="1" w:styleId="7D40ECA83B4E4DE2A57438B5AA0FA1801">
    <w:name w:val="7D40ECA83B4E4DE2A57438B5AA0FA1801"/>
    <w:rsid w:val="00525957"/>
    <w:pPr>
      <w:ind w:left="720"/>
      <w:contextualSpacing/>
    </w:pPr>
    <w:rPr>
      <w:rFonts w:eastAsiaTheme="minorHAnsi"/>
      <w:lang w:eastAsia="en-US"/>
    </w:rPr>
  </w:style>
  <w:style w:type="paragraph" w:customStyle="1" w:styleId="1798DF2F5A55476CB8F7D46356FC2CB41">
    <w:name w:val="1798DF2F5A55476CB8F7D46356FC2CB41"/>
    <w:rsid w:val="00525957"/>
    <w:pPr>
      <w:ind w:left="720"/>
      <w:contextualSpacing/>
    </w:pPr>
    <w:rPr>
      <w:rFonts w:eastAsiaTheme="minorHAnsi"/>
      <w:lang w:eastAsia="en-US"/>
    </w:rPr>
  </w:style>
  <w:style w:type="paragraph" w:customStyle="1" w:styleId="A3232776A4E44B3D8C57C8C539CB79BE1">
    <w:name w:val="A3232776A4E44B3D8C57C8C539CB79BE1"/>
    <w:rsid w:val="00525957"/>
    <w:pPr>
      <w:ind w:left="720"/>
      <w:contextualSpacing/>
    </w:pPr>
    <w:rPr>
      <w:rFonts w:eastAsiaTheme="minorHAnsi"/>
      <w:lang w:eastAsia="en-US"/>
    </w:rPr>
  </w:style>
  <w:style w:type="paragraph" w:customStyle="1" w:styleId="784113E014334CAF8F20AF55ED15F04B1">
    <w:name w:val="784113E014334CAF8F20AF55ED15F04B1"/>
    <w:rsid w:val="00525957"/>
    <w:pPr>
      <w:ind w:left="720"/>
      <w:contextualSpacing/>
    </w:pPr>
    <w:rPr>
      <w:rFonts w:eastAsiaTheme="minorHAnsi"/>
      <w:lang w:eastAsia="en-US"/>
    </w:rPr>
  </w:style>
  <w:style w:type="paragraph" w:customStyle="1" w:styleId="E93E53AB7F3D41F3A58469A95AE8B11C1">
    <w:name w:val="E93E53AB7F3D41F3A58469A95AE8B11C1"/>
    <w:rsid w:val="00525957"/>
    <w:rPr>
      <w:rFonts w:eastAsiaTheme="minorHAnsi"/>
      <w:lang w:eastAsia="en-US"/>
    </w:rPr>
  </w:style>
  <w:style w:type="paragraph" w:customStyle="1" w:styleId="315D69A0E64D4E5E81C5A087A7C3EE3C1">
    <w:name w:val="315D69A0E64D4E5E81C5A087A7C3EE3C1"/>
    <w:rsid w:val="00525957"/>
    <w:rPr>
      <w:rFonts w:eastAsiaTheme="minorHAnsi"/>
      <w:lang w:eastAsia="en-US"/>
    </w:rPr>
  </w:style>
  <w:style w:type="paragraph" w:customStyle="1" w:styleId="558D5B4BEE0546CD80216B4CA96B445F1">
    <w:name w:val="558D5B4BEE0546CD80216B4CA96B445F1"/>
    <w:rsid w:val="00525957"/>
    <w:rPr>
      <w:rFonts w:eastAsiaTheme="minorHAnsi"/>
      <w:lang w:eastAsia="en-US"/>
    </w:rPr>
  </w:style>
  <w:style w:type="paragraph" w:customStyle="1" w:styleId="5297E8904B974AAAAD20CDABD376ABEC1">
    <w:name w:val="5297E8904B974AAAAD20CDABD376ABEC1"/>
    <w:rsid w:val="00525957"/>
    <w:rPr>
      <w:rFonts w:eastAsiaTheme="minorHAnsi"/>
      <w:lang w:eastAsia="en-US"/>
    </w:rPr>
  </w:style>
  <w:style w:type="paragraph" w:customStyle="1" w:styleId="CBE3387822DC43FB80379523A009E73A1">
    <w:name w:val="CBE3387822DC43FB80379523A009E73A1"/>
    <w:rsid w:val="00525957"/>
    <w:rPr>
      <w:rFonts w:eastAsiaTheme="minorHAnsi"/>
      <w:lang w:eastAsia="en-US"/>
    </w:rPr>
  </w:style>
  <w:style w:type="paragraph" w:customStyle="1" w:styleId="8443B22C665E493EB021E4AFF23E475E1">
    <w:name w:val="8443B22C665E493EB021E4AFF23E475E1"/>
    <w:rsid w:val="00525957"/>
    <w:rPr>
      <w:rFonts w:eastAsiaTheme="minorHAnsi"/>
      <w:lang w:eastAsia="en-US"/>
    </w:rPr>
  </w:style>
  <w:style w:type="paragraph" w:customStyle="1" w:styleId="A31ADE5B651E4DC4AAE8EF9EDAE9D32F1">
    <w:name w:val="A31ADE5B651E4DC4AAE8EF9EDAE9D32F1"/>
    <w:rsid w:val="00525957"/>
    <w:rPr>
      <w:rFonts w:eastAsiaTheme="minorHAnsi"/>
      <w:lang w:eastAsia="en-US"/>
    </w:rPr>
  </w:style>
  <w:style w:type="paragraph" w:customStyle="1" w:styleId="3AC803607EF748C88528830A1DB571D01">
    <w:name w:val="3AC803607EF748C88528830A1DB571D01"/>
    <w:rsid w:val="00525957"/>
    <w:rPr>
      <w:rFonts w:eastAsiaTheme="minorHAnsi"/>
      <w:lang w:eastAsia="en-US"/>
    </w:rPr>
  </w:style>
  <w:style w:type="paragraph" w:customStyle="1" w:styleId="86B0366EF10D47E3AB76CAC4FF940D7B1">
    <w:name w:val="86B0366EF10D47E3AB76CAC4FF940D7B1"/>
    <w:rsid w:val="00525957"/>
    <w:rPr>
      <w:rFonts w:eastAsiaTheme="minorHAnsi"/>
      <w:lang w:eastAsia="en-US"/>
    </w:rPr>
  </w:style>
  <w:style w:type="paragraph" w:customStyle="1" w:styleId="0676E259C3A14A86924B66AA3C79A7D41">
    <w:name w:val="0676E259C3A14A86924B66AA3C79A7D41"/>
    <w:rsid w:val="00525957"/>
    <w:rPr>
      <w:rFonts w:eastAsiaTheme="minorHAnsi"/>
      <w:lang w:eastAsia="en-US"/>
    </w:rPr>
  </w:style>
  <w:style w:type="paragraph" w:customStyle="1" w:styleId="1B81F659ED5D4C738D3D3FBE5F34DB391">
    <w:name w:val="1B81F659ED5D4C738D3D3FBE5F34DB391"/>
    <w:rsid w:val="00525957"/>
    <w:rPr>
      <w:rFonts w:eastAsiaTheme="minorHAnsi"/>
      <w:lang w:eastAsia="en-US"/>
    </w:rPr>
  </w:style>
  <w:style w:type="paragraph" w:customStyle="1" w:styleId="79CE1F4A1D5D44AC88811296EFF287D21">
    <w:name w:val="79CE1F4A1D5D44AC88811296EFF287D21"/>
    <w:rsid w:val="00525957"/>
    <w:rPr>
      <w:rFonts w:eastAsiaTheme="minorHAnsi"/>
      <w:lang w:eastAsia="en-US"/>
    </w:rPr>
  </w:style>
  <w:style w:type="paragraph" w:customStyle="1" w:styleId="FF2C2D178DBB41F0A444B6E13998447A1">
    <w:name w:val="FF2C2D178DBB41F0A444B6E13998447A1"/>
    <w:rsid w:val="00525957"/>
    <w:pPr>
      <w:ind w:left="720"/>
      <w:contextualSpacing/>
    </w:pPr>
    <w:rPr>
      <w:rFonts w:eastAsiaTheme="minorHAnsi"/>
      <w:lang w:eastAsia="en-US"/>
    </w:rPr>
  </w:style>
  <w:style w:type="paragraph" w:customStyle="1" w:styleId="90C17A38BC84446AA3A8B00BEF46E2BD1">
    <w:name w:val="90C17A38BC84446AA3A8B00BEF46E2BD1"/>
    <w:rsid w:val="00525957"/>
    <w:pPr>
      <w:ind w:left="720"/>
      <w:contextualSpacing/>
    </w:pPr>
    <w:rPr>
      <w:rFonts w:eastAsiaTheme="minorHAnsi"/>
      <w:lang w:eastAsia="en-US"/>
    </w:rPr>
  </w:style>
  <w:style w:type="paragraph" w:customStyle="1" w:styleId="2511845371A74E5B83537AD924772D631">
    <w:name w:val="2511845371A74E5B83537AD924772D631"/>
    <w:rsid w:val="00525957"/>
    <w:pPr>
      <w:ind w:left="720"/>
      <w:contextualSpacing/>
    </w:pPr>
    <w:rPr>
      <w:rFonts w:eastAsiaTheme="minorHAnsi"/>
      <w:lang w:eastAsia="en-US"/>
    </w:rPr>
  </w:style>
  <w:style w:type="paragraph" w:customStyle="1" w:styleId="2A92937824064728AACFBFA5C2FBAD301">
    <w:name w:val="2A92937824064728AACFBFA5C2FBAD301"/>
    <w:rsid w:val="00525957"/>
    <w:pPr>
      <w:ind w:left="720"/>
      <w:contextualSpacing/>
    </w:pPr>
    <w:rPr>
      <w:rFonts w:eastAsiaTheme="minorHAnsi"/>
      <w:lang w:eastAsia="en-US"/>
    </w:rPr>
  </w:style>
  <w:style w:type="paragraph" w:customStyle="1" w:styleId="FADC456C466C48BAA0EF7CCC10EF33E41">
    <w:name w:val="FADC456C466C48BAA0EF7CCC10EF33E41"/>
    <w:rsid w:val="00525957"/>
    <w:pPr>
      <w:ind w:left="720"/>
      <w:contextualSpacing/>
    </w:pPr>
    <w:rPr>
      <w:rFonts w:eastAsiaTheme="minorHAnsi"/>
      <w:lang w:eastAsia="en-US"/>
    </w:rPr>
  </w:style>
  <w:style w:type="paragraph" w:customStyle="1" w:styleId="3FAA7E48454940F7A5407564337236D71">
    <w:name w:val="3FAA7E48454940F7A5407564337236D71"/>
    <w:rsid w:val="00525957"/>
    <w:rPr>
      <w:rFonts w:eastAsiaTheme="minorHAnsi"/>
      <w:lang w:eastAsia="en-US"/>
    </w:rPr>
  </w:style>
  <w:style w:type="paragraph" w:customStyle="1" w:styleId="198575ADD62C4DABB7490A41CD280F221">
    <w:name w:val="198575ADD62C4DABB7490A41CD280F221"/>
    <w:rsid w:val="00525957"/>
    <w:rPr>
      <w:rFonts w:eastAsiaTheme="minorHAnsi"/>
      <w:lang w:eastAsia="en-US"/>
    </w:rPr>
  </w:style>
  <w:style w:type="paragraph" w:customStyle="1" w:styleId="223BF4FC70714039BBE6627F613203071">
    <w:name w:val="223BF4FC70714039BBE6627F613203071"/>
    <w:rsid w:val="00525957"/>
    <w:rPr>
      <w:rFonts w:eastAsiaTheme="minorHAnsi"/>
      <w:lang w:eastAsia="en-US"/>
    </w:rPr>
  </w:style>
  <w:style w:type="paragraph" w:customStyle="1" w:styleId="39C53AE6F04A4292AD77C403AAF34E411">
    <w:name w:val="39C53AE6F04A4292AD77C403AAF34E411"/>
    <w:rsid w:val="00525957"/>
    <w:rPr>
      <w:rFonts w:eastAsiaTheme="minorHAnsi"/>
      <w:lang w:eastAsia="en-US"/>
    </w:rPr>
  </w:style>
  <w:style w:type="paragraph" w:customStyle="1" w:styleId="8DFB278CC678493CA8E65F3E03DCE4931">
    <w:name w:val="8DFB278CC678493CA8E65F3E03DCE4931"/>
    <w:rsid w:val="00525957"/>
    <w:rPr>
      <w:rFonts w:eastAsiaTheme="minorHAnsi"/>
      <w:lang w:eastAsia="en-US"/>
    </w:rPr>
  </w:style>
  <w:style w:type="paragraph" w:customStyle="1" w:styleId="DD36B29E8E214F61A39993F8C5BEDD101">
    <w:name w:val="DD36B29E8E214F61A39993F8C5BEDD101"/>
    <w:rsid w:val="00525957"/>
    <w:rPr>
      <w:rFonts w:eastAsiaTheme="minorHAnsi"/>
      <w:lang w:eastAsia="en-US"/>
    </w:rPr>
  </w:style>
  <w:style w:type="paragraph" w:customStyle="1" w:styleId="5650CD57F1374C15826651358F9297991">
    <w:name w:val="5650CD57F1374C15826651358F9297991"/>
    <w:rsid w:val="00525957"/>
    <w:pPr>
      <w:ind w:left="720"/>
      <w:contextualSpacing/>
    </w:pPr>
    <w:rPr>
      <w:rFonts w:eastAsiaTheme="minorHAnsi"/>
      <w:lang w:eastAsia="en-US"/>
    </w:rPr>
  </w:style>
  <w:style w:type="paragraph" w:customStyle="1" w:styleId="B11F5C497B3546599D563B9210FFEDE11">
    <w:name w:val="B11F5C497B3546599D563B9210FFEDE11"/>
    <w:rsid w:val="00525957"/>
    <w:pPr>
      <w:ind w:left="720"/>
      <w:contextualSpacing/>
    </w:pPr>
    <w:rPr>
      <w:rFonts w:eastAsiaTheme="minorHAnsi"/>
      <w:lang w:eastAsia="en-US"/>
    </w:rPr>
  </w:style>
  <w:style w:type="paragraph" w:customStyle="1" w:styleId="61AA74E7275240FCBE58748C306167C01">
    <w:name w:val="61AA74E7275240FCBE58748C306167C01"/>
    <w:rsid w:val="00525957"/>
    <w:pPr>
      <w:ind w:left="720"/>
      <w:contextualSpacing/>
    </w:pPr>
    <w:rPr>
      <w:rFonts w:eastAsiaTheme="minorHAnsi"/>
      <w:lang w:eastAsia="en-US"/>
    </w:rPr>
  </w:style>
  <w:style w:type="paragraph" w:customStyle="1" w:styleId="CF80F40841C54089A92A50A5C2646DAF1">
    <w:name w:val="CF80F40841C54089A92A50A5C2646DAF1"/>
    <w:rsid w:val="00525957"/>
    <w:pPr>
      <w:ind w:left="720"/>
      <w:contextualSpacing/>
    </w:pPr>
    <w:rPr>
      <w:rFonts w:eastAsiaTheme="minorHAnsi"/>
      <w:lang w:eastAsia="en-US"/>
    </w:rPr>
  </w:style>
  <w:style w:type="paragraph" w:customStyle="1" w:styleId="334CA090138E4E01B8ADFD8EBBC078681">
    <w:name w:val="334CA090138E4E01B8ADFD8EBBC078681"/>
    <w:rsid w:val="00525957"/>
    <w:rPr>
      <w:rFonts w:eastAsiaTheme="minorHAnsi"/>
      <w:lang w:eastAsia="en-US"/>
    </w:rPr>
  </w:style>
  <w:style w:type="paragraph" w:customStyle="1" w:styleId="07E55F1C3D7944599522F7BFD86C7690">
    <w:name w:val="07E55F1C3D7944599522F7BFD86C7690"/>
    <w:rsid w:val="006F0BFC"/>
  </w:style>
  <w:style w:type="paragraph" w:customStyle="1" w:styleId="F8134E008BF44D51957C8B693E2952A4">
    <w:name w:val="F8134E008BF44D51957C8B693E2952A4"/>
    <w:rsid w:val="006F0BFC"/>
  </w:style>
  <w:style w:type="paragraph" w:customStyle="1" w:styleId="7CF4ECC25AD4437A8D679146BB516342">
    <w:name w:val="7CF4ECC25AD4437A8D679146BB516342"/>
    <w:rsid w:val="006F0BFC"/>
  </w:style>
  <w:style w:type="paragraph" w:customStyle="1" w:styleId="CE627055949E4DFCB604027A321C8A5D">
    <w:name w:val="CE627055949E4DFCB604027A321C8A5D"/>
    <w:rsid w:val="006F0BFC"/>
  </w:style>
  <w:style w:type="paragraph" w:customStyle="1" w:styleId="7C4B1C3D3F434025949FA8654B435DEA">
    <w:name w:val="7C4B1C3D3F434025949FA8654B435DEA"/>
    <w:rsid w:val="006F0BFC"/>
  </w:style>
  <w:style w:type="paragraph" w:customStyle="1" w:styleId="925783EFFDBE4A3A82DB0BA3378E6F7A13">
    <w:name w:val="925783EFFDBE4A3A82DB0BA3378E6F7A13"/>
    <w:rsid w:val="006F0BFC"/>
    <w:rPr>
      <w:rFonts w:eastAsiaTheme="minorHAnsi"/>
      <w:lang w:eastAsia="en-US"/>
    </w:rPr>
  </w:style>
  <w:style w:type="paragraph" w:customStyle="1" w:styleId="B84A89F2E9284F05B7BF5FF8AC0F2B1913">
    <w:name w:val="B84A89F2E9284F05B7BF5FF8AC0F2B1913"/>
    <w:rsid w:val="006F0BFC"/>
    <w:pPr>
      <w:ind w:left="720"/>
      <w:contextualSpacing/>
    </w:pPr>
    <w:rPr>
      <w:rFonts w:eastAsiaTheme="minorHAnsi"/>
      <w:lang w:eastAsia="en-US"/>
    </w:rPr>
  </w:style>
  <w:style w:type="paragraph" w:customStyle="1" w:styleId="1E3F1ED8B3E8431683BD31F4E054343913">
    <w:name w:val="1E3F1ED8B3E8431683BD31F4E054343913"/>
    <w:rsid w:val="006F0BFC"/>
    <w:pPr>
      <w:ind w:left="720"/>
      <w:contextualSpacing/>
    </w:pPr>
    <w:rPr>
      <w:rFonts w:eastAsiaTheme="minorHAnsi"/>
      <w:lang w:eastAsia="en-US"/>
    </w:rPr>
  </w:style>
  <w:style w:type="paragraph" w:customStyle="1" w:styleId="6DE38F22835E4D3F89F7F5778C7DA05513">
    <w:name w:val="6DE38F22835E4D3F89F7F5778C7DA05513"/>
    <w:rsid w:val="006F0BFC"/>
    <w:pPr>
      <w:ind w:left="720"/>
      <w:contextualSpacing/>
    </w:pPr>
    <w:rPr>
      <w:rFonts w:eastAsiaTheme="minorHAnsi"/>
      <w:lang w:eastAsia="en-US"/>
    </w:rPr>
  </w:style>
  <w:style w:type="paragraph" w:customStyle="1" w:styleId="29C7AB79C3D846299B1F7B2B7691060D8">
    <w:name w:val="29C7AB79C3D846299B1F7B2B7691060D8"/>
    <w:rsid w:val="006F0BFC"/>
    <w:pPr>
      <w:ind w:left="720"/>
      <w:contextualSpacing/>
    </w:pPr>
    <w:rPr>
      <w:rFonts w:eastAsiaTheme="minorHAnsi"/>
      <w:lang w:eastAsia="en-US"/>
    </w:rPr>
  </w:style>
  <w:style w:type="paragraph" w:customStyle="1" w:styleId="2DB608E2A7D94F01975DAC37B5A1BECC8">
    <w:name w:val="2DB608E2A7D94F01975DAC37B5A1BECC8"/>
    <w:rsid w:val="006F0BFC"/>
    <w:pPr>
      <w:ind w:left="720"/>
      <w:contextualSpacing/>
    </w:pPr>
    <w:rPr>
      <w:rFonts w:eastAsiaTheme="minorHAnsi"/>
      <w:lang w:eastAsia="en-US"/>
    </w:rPr>
  </w:style>
  <w:style w:type="paragraph" w:customStyle="1" w:styleId="D93F47F741144BAEBC383DCE13B84FEC8">
    <w:name w:val="D93F47F741144BAEBC383DCE13B84FEC8"/>
    <w:rsid w:val="006F0BFC"/>
    <w:pPr>
      <w:ind w:left="720"/>
      <w:contextualSpacing/>
    </w:pPr>
    <w:rPr>
      <w:rFonts w:eastAsiaTheme="minorHAnsi"/>
      <w:lang w:eastAsia="en-US"/>
    </w:rPr>
  </w:style>
  <w:style w:type="paragraph" w:customStyle="1" w:styleId="19F7779F23194E67894E408B5672D23D7">
    <w:name w:val="19F7779F23194E67894E408B5672D23D7"/>
    <w:rsid w:val="006F0BFC"/>
    <w:pPr>
      <w:ind w:left="720"/>
      <w:contextualSpacing/>
    </w:pPr>
    <w:rPr>
      <w:rFonts w:eastAsiaTheme="minorHAnsi"/>
      <w:lang w:eastAsia="en-US"/>
    </w:rPr>
  </w:style>
  <w:style w:type="paragraph" w:customStyle="1" w:styleId="53471920A5EA4A68A2169460E5A438997">
    <w:name w:val="53471920A5EA4A68A2169460E5A438997"/>
    <w:rsid w:val="006F0BFC"/>
    <w:pPr>
      <w:ind w:left="720"/>
      <w:contextualSpacing/>
    </w:pPr>
    <w:rPr>
      <w:rFonts w:eastAsiaTheme="minorHAnsi"/>
      <w:lang w:eastAsia="en-US"/>
    </w:rPr>
  </w:style>
  <w:style w:type="paragraph" w:customStyle="1" w:styleId="6A38CBC161154022AF8FB2B2B2F634797">
    <w:name w:val="6A38CBC161154022AF8FB2B2B2F634797"/>
    <w:rsid w:val="006F0BFC"/>
    <w:pPr>
      <w:ind w:left="720"/>
      <w:contextualSpacing/>
    </w:pPr>
    <w:rPr>
      <w:rFonts w:eastAsiaTheme="minorHAnsi"/>
      <w:lang w:eastAsia="en-US"/>
    </w:rPr>
  </w:style>
  <w:style w:type="paragraph" w:customStyle="1" w:styleId="7823CD2C68DC40058B756827A97D3F787">
    <w:name w:val="7823CD2C68DC40058B756827A97D3F787"/>
    <w:rsid w:val="006F0BFC"/>
    <w:pPr>
      <w:ind w:left="720"/>
      <w:contextualSpacing/>
    </w:pPr>
    <w:rPr>
      <w:rFonts w:eastAsiaTheme="minorHAnsi"/>
      <w:lang w:eastAsia="en-US"/>
    </w:rPr>
  </w:style>
  <w:style w:type="paragraph" w:customStyle="1" w:styleId="91A9DC426EA346468D7EE7760AFC83CE7">
    <w:name w:val="91A9DC426EA346468D7EE7760AFC83CE7"/>
    <w:rsid w:val="006F0BFC"/>
    <w:pPr>
      <w:ind w:left="720"/>
      <w:contextualSpacing/>
    </w:pPr>
    <w:rPr>
      <w:rFonts w:eastAsiaTheme="minorHAnsi"/>
      <w:lang w:eastAsia="en-US"/>
    </w:rPr>
  </w:style>
  <w:style w:type="paragraph" w:customStyle="1" w:styleId="ADBBBEE6EBBB44208CDAF91F494E51FC7">
    <w:name w:val="ADBBBEE6EBBB44208CDAF91F494E51FC7"/>
    <w:rsid w:val="006F0BFC"/>
    <w:pPr>
      <w:ind w:left="720"/>
      <w:contextualSpacing/>
    </w:pPr>
    <w:rPr>
      <w:rFonts w:eastAsiaTheme="minorHAnsi"/>
      <w:lang w:eastAsia="en-US"/>
    </w:rPr>
  </w:style>
  <w:style w:type="paragraph" w:customStyle="1" w:styleId="9CA75696F2BF47469D12A2C6A5D8164F7">
    <w:name w:val="9CA75696F2BF47469D12A2C6A5D8164F7"/>
    <w:rsid w:val="006F0BFC"/>
    <w:pPr>
      <w:ind w:left="720"/>
      <w:contextualSpacing/>
    </w:pPr>
    <w:rPr>
      <w:rFonts w:eastAsiaTheme="minorHAnsi"/>
      <w:lang w:eastAsia="en-US"/>
    </w:rPr>
  </w:style>
  <w:style w:type="paragraph" w:customStyle="1" w:styleId="A83E1B08F4AC48CBBCB0B7D95B8FFEBB7">
    <w:name w:val="A83E1B08F4AC48CBBCB0B7D95B8FFEBB7"/>
    <w:rsid w:val="006F0BFC"/>
    <w:pPr>
      <w:ind w:left="720"/>
      <w:contextualSpacing/>
    </w:pPr>
    <w:rPr>
      <w:rFonts w:eastAsiaTheme="minorHAnsi"/>
      <w:lang w:eastAsia="en-US"/>
    </w:rPr>
  </w:style>
  <w:style w:type="paragraph" w:customStyle="1" w:styleId="D194280FBBFC422C997862DC754C8C427">
    <w:name w:val="D194280FBBFC422C997862DC754C8C427"/>
    <w:rsid w:val="006F0BFC"/>
    <w:pPr>
      <w:ind w:left="720"/>
      <w:contextualSpacing/>
    </w:pPr>
    <w:rPr>
      <w:rFonts w:eastAsiaTheme="minorHAnsi"/>
      <w:lang w:eastAsia="en-US"/>
    </w:rPr>
  </w:style>
  <w:style w:type="paragraph" w:customStyle="1" w:styleId="B685BA7CF7BD417C8628F1246BA249B97">
    <w:name w:val="B685BA7CF7BD417C8628F1246BA249B97"/>
    <w:rsid w:val="006F0BFC"/>
    <w:pPr>
      <w:ind w:left="720"/>
      <w:contextualSpacing/>
    </w:pPr>
    <w:rPr>
      <w:rFonts w:eastAsiaTheme="minorHAnsi"/>
      <w:lang w:eastAsia="en-US"/>
    </w:rPr>
  </w:style>
  <w:style w:type="paragraph" w:customStyle="1" w:styleId="85C1FE1E7C9343D18B4DC44CC94E386E7">
    <w:name w:val="85C1FE1E7C9343D18B4DC44CC94E386E7"/>
    <w:rsid w:val="006F0BFC"/>
    <w:pPr>
      <w:ind w:left="720"/>
      <w:contextualSpacing/>
    </w:pPr>
    <w:rPr>
      <w:rFonts w:eastAsiaTheme="minorHAnsi"/>
      <w:lang w:eastAsia="en-US"/>
    </w:rPr>
  </w:style>
  <w:style w:type="paragraph" w:customStyle="1" w:styleId="7D4138CFFB724D849B373761E2364C627">
    <w:name w:val="7D4138CFFB724D849B373761E2364C627"/>
    <w:rsid w:val="006F0BFC"/>
    <w:pPr>
      <w:ind w:left="720"/>
      <w:contextualSpacing/>
    </w:pPr>
    <w:rPr>
      <w:rFonts w:eastAsiaTheme="minorHAnsi"/>
      <w:lang w:eastAsia="en-US"/>
    </w:rPr>
  </w:style>
  <w:style w:type="paragraph" w:customStyle="1" w:styleId="8F790067EA234645B9A10A35C792DE967">
    <w:name w:val="8F790067EA234645B9A10A35C792DE967"/>
    <w:rsid w:val="006F0BFC"/>
    <w:pPr>
      <w:ind w:left="720"/>
      <w:contextualSpacing/>
    </w:pPr>
    <w:rPr>
      <w:rFonts w:eastAsiaTheme="minorHAnsi"/>
      <w:lang w:eastAsia="en-US"/>
    </w:rPr>
  </w:style>
  <w:style w:type="paragraph" w:customStyle="1" w:styleId="52BD049903A94BCA83A285E337EC58567">
    <w:name w:val="52BD049903A94BCA83A285E337EC58567"/>
    <w:rsid w:val="006F0BFC"/>
    <w:pPr>
      <w:ind w:left="720"/>
      <w:contextualSpacing/>
    </w:pPr>
    <w:rPr>
      <w:rFonts w:eastAsiaTheme="minorHAnsi"/>
      <w:lang w:eastAsia="en-US"/>
    </w:rPr>
  </w:style>
  <w:style w:type="paragraph" w:customStyle="1" w:styleId="E73387C548B04C27B83166CF090D930B7">
    <w:name w:val="E73387C548B04C27B83166CF090D930B7"/>
    <w:rsid w:val="006F0BFC"/>
    <w:pPr>
      <w:ind w:left="720"/>
      <w:contextualSpacing/>
    </w:pPr>
    <w:rPr>
      <w:rFonts w:eastAsiaTheme="minorHAnsi"/>
      <w:lang w:eastAsia="en-US"/>
    </w:rPr>
  </w:style>
  <w:style w:type="paragraph" w:customStyle="1" w:styleId="04151E5E16984D7294E905D9F790C4E87">
    <w:name w:val="04151E5E16984D7294E905D9F790C4E87"/>
    <w:rsid w:val="006F0BFC"/>
    <w:pPr>
      <w:ind w:left="720"/>
      <w:contextualSpacing/>
    </w:pPr>
    <w:rPr>
      <w:rFonts w:eastAsiaTheme="minorHAnsi"/>
      <w:lang w:eastAsia="en-US"/>
    </w:rPr>
  </w:style>
  <w:style w:type="paragraph" w:customStyle="1" w:styleId="1C7443459B2A4C028356231C99D1C36712">
    <w:name w:val="1C7443459B2A4C028356231C99D1C36712"/>
    <w:rsid w:val="006F0BFC"/>
    <w:pPr>
      <w:ind w:left="720"/>
      <w:contextualSpacing/>
    </w:pPr>
    <w:rPr>
      <w:rFonts w:eastAsiaTheme="minorHAnsi"/>
      <w:lang w:eastAsia="en-US"/>
    </w:rPr>
  </w:style>
  <w:style w:type="paragraph" w:customStyle="1" w:styleId="D03BD28AB391447DB1BE8988D959409813">
    <w:name w:val="D03BD28AB391447DB1BE8988D959409813"/>
    <w:rsid w:val="006F0BFC"/>
    <w:pPr>
      <w:ind w:left="720"/>
      <w:contextualSpacing/>
    </w:pPr>
    <w:rPr>
      <w:rFonts w:eastAsiaTheme="minorHAnsi"/>
      <w:lang w:eastAsia="en-US"/>
    </w:rPr>
  </w:style>
  <w:style w:type="paragraph" w:customStyle="1" w:styleId="A5BA1B206A4243DF9FE96EAB53032D0D13">
    <w:name w:val="A5BA1B206A4243DF9FE96EAB53032D0D13"/>
    <w:rsid w:val="006F0BFC"/>
    <w:pPr>
      <w:ind w:left="720"/>
      <w:contextualSpacing/>
    </w:pPr>
    <w:rPr>
      <w:rFonts w:eastAsiaTheme="minorHAnsi"/>
      <w:lang w:eastAsia="en-US"/>
    </w:rPr>
  </w:style>
  <w:style w:type="paragraph" w:customStyle="1" w:styleId="ACF3A2EF621A464D8137B2F364D59E0B13">
    <w:name w:val="ACF3A2EF621A464D8137B2F364D59E0B13"/>
    <w:rsid w:val="006F0BFC"/>
    <w:pPr>
      <w:ind w:left="720"/>
      <w:contextualSpacing/>
    </w:pPr>
    <w:rPr>
      <w:rFonts w:eastAsiaTheme="minorHAnsi"/>
      <w:lang w:eastAsia="en-US"/>
    </w:rPr>
  </w:style>
  <w:style w:type="paragraph" w:customStyle="1" w:styleId="F28E38A21A8C40278F8CC20A5F1C170413">
    <w:name w:val="F28E38A21A8C40278F8CC20A5F1C170413"/>
    <w:rsid w:val="006F0BFC"/>
    <w:pPr>
      <w:ind w:left="720"/>
      <w:contextualSpacing/>
    </w:pPr>
    <w:rPr>
      <w:rFonts w:eastAsiaTheme="minorHAnsi"/>
      <w:lang w:eastAsia="en-US"/>
    </w:rPr>
  </w:style>
  <w:style w:type="paragraph" w:customStyle="1" w:styleId="A157750435C7416AB16EC360419AF60F13">
    <w:name w:val="A157750435C7416AB16EC360419AF60F13"/>
    <w:rsid w:val="006F0BFC"/>
    <w:pPr>
      <w:ind w:left="720"/>
      <w:contextualSpacing/>
    </w:pPr>
    <w:rPr>
      <w:rFonts w:eastAsiaTheme="minorHAnsi"/>
      <w:lang w:eastAsia="en-US"/>
    </w:rPr>
  </w:style>
  <w:style w:type="paragraph" w:customStyle="1" w:styleId="C8AE109285FD414DAE86641D68352DDD13">
    <w:name w:val="C8AE109285FD414DAE86641D68352DDD13"/>
    <w:rsid w:val="006F0BFC"/>
    <w:pPr>
      <w:ind w:left="720"/>
      <w:contextualSpacing/>
    </w:pPr>
    <w:rPr>
      <w:rFonts w:eastAsiaTheme="minorHAnsi"/>
      <w:lang w:eastAsia="en-US"/>
    </w:rPr>
  </w:style>
  <w:style w:type="paragraph" w:customStyle="1" w:styleId="A5BFAB18CD524C00BB83A05AB97C394713">
    <w:name w:val="A5BFAB18CD524C00BB83A05AB97C394713"/>
    <w:rsid w:val="006F0BFC"/>
    <w:pPr>
      <w:ind w:left="720"/>
      <w:contextualSpacing/>
    </w:pPr>
    <w:rPr>
      <w:rFonts w:eastAsiaTheme="minorHAnsi"/>
      <w:lang w:eastAsia="en-US"/>
    </w:rPr>
  </w:style>
  <w:style w:type="paragraph" w:customStyle="1" w:styleId="D52B20F7E4A4412893DEF8B83B09E1349">
    <w:name w:val="D52B20F7E4A4412893DEF8B83B09E1349"/>
    <w:rsid w:val="006F0BFC"/>
    <w:pPr>
      <w:ind w:left="720"/>
      <w:contextualSpacing/>
    </w:pPr>
    <w:rPr>
      <w:rFonts w:eastAsiaTheme="minorHAnsi"/>
      <w:lang w:eastAsia="en-US"/>
    </w:rPr>
  </w:style>
  <w:style w:type="paragraph" w:customStyle="1" w:styleId="0C78FB721B234963817BCAB9DA5D79D19">
    <w:name w:val="0C78FB721B234963817BCAB9DA5D79D19"/>
    <w:rsid w:val="006F0BFC"/>
    <w:pPr>
      <w:ind w:left="720"/>
      <w:contextualSpacing/>
    </w:pPr>
    <w:rPr>
      <w:rFonts w:eastAsiaTheme="minorHAnsi"/>
      <w:lang w:eastAsia="en-US"/>
    </w:rPr>
  </w:style>
  <w:style w:type="paragraph" w:customStyle="1" w:styleId="AAC3A4577D9147428352003B171444529">
    <w:name w:val="AAC3A4577D9147428352003B171444529"/>
    <w:rsid w:val="006F0BFC"/>
    <w:pPr>
      <w:ind w:left="720"/>
      <w:contextualSpacing/>
    </w:pPr>
    <w:rPr>
      <w:rFonts w:eastAsiaTheme="minorHAnsi"/>
      <w:lang w:eastAsia="en-US"/>
    </w:rPr>
  </w:style>
  <w:style w:type="paragraph" w:customStyle="1" w:styleId="2956DFAB57544345ABF7DEA4A520D1819">
    <w:name w:val="2956DFAB57544345ABF7DEA4A520D1819"/>
    <w:rsid w:val="006F0BFC"/>
    <w:pPr>
      <w:ind w:left="720"/>
      <w:contextualSpacing/>
    </w:pPr>
    <w:rPr>
      <w:rFonts w:eastAsiaTheme="minorHAnsi"/>
      <w:lang w:eastAsia="en-US"/>
    </w:rPr>
  </w:style>
  <w:style w:type="paragraph" w:customStyle="1" w:styleId="3E5E2BB3EDD143279632F86E73B36D119">
    <w:name w:val="3E5E2BB3EDD143279632F86E73B36D119"/>
    <w:rsid w:val="006F0BFC"/>
    <w:pPr>
      <w:ind w:left="720"/>
      <w:contextualSpacing/>
    </w:pPr>
    <w:rPr>
      <w:rFonts w:eastAsiaTheme="minorHAnsi"/>
      <w:lang w:eastAsia="en-US"/>
    </w:rPr>
  </w:style>
  <w:style w:type="paragraph" w:customStyle="1" w:styleId="427B582F8EDC44BDB3AF668A9443D7479">
    <w:name w:val="427B582F8EDC44BDB3AF668A9443D7479"/>
    <w:rsid w:val="006F0BFC"/>
    <w:pPr>
      <w:ind w:left="720"/>
      <w:contextualSpacing/>
    </w:pPr>
    <w:rPr>
      <w:rFonts w:eastAsiaTheme="minorHAnsi"/>
      <w:lang w:eastAsia="en-US"/>
    </w:rPr>
  </w:style>
  <w:style w:type="paragraph" w:customStyle="1" w:styleId="EE786003367449F8AE652B9BEB8B4BAC9">
    <w:name w:val="EE786003367449F8AE652B9BEB8B4BAC9"/>
    <w:rsid w:val="006F0BFC"/>
    <w:pPr>
      <w:ind w:left="720"/>
      <w:contextualSpacing/>
    </w:pPr>
    <w:rPr>
      <w:rFonts w:eastAsiaTheme="minorHAnsi"/>
      <w:lang w:eastAsia="en-US"/>
    </w:rPr>
  </w:style>
  <w:style w:type="paragraph" w:customStyle="1" w:styleId="DE5B1295F22C4AF58C3BB6F2C10D4E6D9">
    <w:name w:val="DE5B1295F22C4AF58C3BB6F2C10D4E6D9"/>
    <w:rsid w:val="006F0BFC"/>
    <w:pPr>
      <w:ind w:left="720"/>
      <w:contextualSpacing/>
    </w:pPr>
    <w:rPr>
      <w:rFonts w:eastAsiaTheme="minorHAnsi"/>
      <w:lang w:eastAsia="en-US"/>
    </w:rPr>
  </w:style>
  <w:style w:type="paragraph" w:customStyle="1" w:styleId="FC3DF22DF53643BFB4812D3CDE3089159">
    <w:name w:val="FC3DF22DF53643BFB4812D3CDE3089159"/>
    <w:rsid w:val="006F0BFC"/>
    <w:pPr>
      <w:ind w:left="720"/>
      <w:contextualSpacing/>
    </w:pPr>
    <w:rPr>
      <w:rFonts w:eastAsiaTheme="minorHAnsi"/>
      <w:lang w:eastAsia="en-US"/>
    </w:rPr>
  </w:style>
  <w:style w:type="paragraph" w:customStyle="1" w:styleId="E99D99B3D7A0482C9D3298736B4324C79">
    <w:name w:val="E99D99B3D7A0482C9D3298736B4324C79"/>
    <w:rsid w:val="006F0BFC"/>
    <w:pPr>
      <w:ind w:left="720"/>
      <w:contextualSpacing/>
    </w:pPr>
    <w:rPr>
      <w:rFonts w:eastAsiaTheme="minorHAnsi"/>
      <w:lang w:eastAsia="en-US"/>
    </w:rPr>
  </w:style>
  <w:style w:type="paragraph" w:customStyle="1" w:styleId="8178F6C088C64431B236B2AA92DEE12E9">
    <w:name w:val="8178F6C088C64431B236B2AA92DEE12E9"/>
    <w:rsid w:val="006F0BFC"/>
    <w:pPr>
      <w:ind w:left="720"/>
      <w:contextualSpacing/>
    </w:pPr>
    <w:rPr>
      <w:rFonts w:eastAsiaTheme="minorHAnsi"/>
      <w:lang w:eastAsia="en-US"/>
    </w:rPr>
  </w:style>
  <w:style w:type="paragraph" w:customStyle="1" w:styleId="4252BED6338344AFA2FD84D673D1F31D9">
    <w:name w:val="4252BED6338344AFA2FD84D673D1F31D9"/>
    <w:rsid w:val="006F0BFC"/>
    <w:pPr>
      <w:ind w:left="720"/>
      <w:contextualSpacing/>
    </w:pPr>
    <w:rPr>
      <w:rFonts w:eastAsiaTheme="minorHAnsi"/>
      <w:lang w:eastAsia="en-US"/>
    </w:rPr>
  </w:style>
  <w:style w:type="paragraph" w:customStyle="1" w:styleId="DD264ED893D34BF791743A686CF6EBB09">
    <w:name w:val="DD264ED893D34BF791743A686CF6EBB09"/>
    <w:rsid w:val="006F0BFC"/>
    <w:pPr>
      <w:ind w:left="720"/>
      <w:contextualSpacing/>
    </w:pPr>
    <w:rPr>
      <w:rFonts w:eastAsiaTheme="minorHAnsi"/>
      <w:lang w:eastAsia="en-US"/>
    </w:rPr>
  </w:style>
  <w:style w:type="paragraph" w:customStyle="1" w:styleId="76A40C6AF5DA4E848D689A6C0F97908D9">
    <w:name w:val="76A40C6AF5DA4E848D689A6C0F97908D9"/>
    <w:rsid w:val="006F0BFC"/>
    <w:rPr>
      <w:rFonts w:eastAsiaTheme="minorHAnsi"/>
      <w:lang w:eastAsia="en-US"/>
    </w:rPr>
  </w:style>
  <w:style w:type="paragraph" w:customStyle="1" w:styleId="75B288946AAD4D28AF5B9C90BE92F78A9">
    <w:name w:val="75B288946AAD4D28AF5B9C90BE92F78A9"/>
    <w:rsid w:val="006F0BFC"/>
    <w:rPr>
      <w:rFonts w:eastAsiaTheme="minorHAnsi"/>
      <w:lang w:eastAsia="en-US"/>
    </w:rPr>
  </w:style>
  <w:style w:type="paragraph" w:customStyle="1" w:styleId="8DD8A64FA94D49F6BB68B5E57A30E55C9">
    <w:name w:val="8DD8A64FA94D49F6BB68B5E57A30E55C9"/>
    <w:rsid w:val="006F0BFC"/>
    <w:rPr>
      <w:rFonts w:eastAsiaTheme="minorHAnsi"/>
      <w:lang w:eastAsia="en-US"/>
    </w:rPr>
  </w:style>
  <w:style w:type="paragraph" w:customStyle="1" w:styleId="90C75F2C35084285A11E70CC28B598839">
    <w:name w:val="90C75F2C35084285A11E70CC28B598839"/>
    <w:rsid w:val="006F0BFC"/>
    <w:rPr>
      <w:rFonts w:eastAsiaTheme="minorHAnsi"/>
      <w:lang w:eastAsia="en-US"/>
    </w:rPr>
  </w:style>
  <w:style w:type="paragraph" w:customStyle="1" w:styleId="E7B4BD87F94E496E88060EF935E1DF849">
    <w:name w:val="E7B4BD87F94E496E88060EF935E1DF849"/>
    <w:rsid w:val="006F0BFC"/>
    <w:rPr>
      <w:rFonts w:eastAsiaTheme="minorHAnsi"/>
      <w:lang w:eastAsia="en-US"/>
    </w:rPr>
  </w:style>
  <w:style w:type="paragraph" w:customStyle="1" w:styleId="EB5E397C373F4F63A10897E9AC43A9B29">
    <w:name w:val="EB5E397C373F4F63A10897E9AC43A9B29"/>
    <w:rsid w:val="006F0BFC"/>
    <w:rPr>
      <w:rFonts w:eastAsiaTheme="minorHAnsi"/>
      <w:lang w:eastAsia="en-US"/>
    </w:rPr>
  </w:style>
  <w:style w:type="paragraph" w:customStyle="1" w:styleId="66A4328571B44A0CB17B1376CE914B109">
    <w:name w:val="66A4328571B44A0CB17B1376CE914B109"/>
    <w:rsid w:val="006F0BFC"/>
    <w:rPr>
      <w:rFonts w:eastAsiaTheme="minorHAnsi"/>
      <w:lang w:eastAsia="en-US"/>
    </w:rPr>
  </w:style>
  <w:style w:type="paragraph" w:customStyle="1" w:styleId="440312E4644344049C4766BB7DBCF6C39">
    <w:name w:val="440312E4644344049C4766BB7DBCF6C39"/>
    <w:rsid w:val="006F0BFC"/>
    <w:pPr>
      <w:ind w:left="720"/>
      <w:contextualSpacing/>
    </w:pPr>
    <w:rPr>
      <w:rFonts w:eastAsiaTheme="minorHAnsi"/>
      <w:lang w:eastAsia="en-US"/>
    </w:rPr>
  </w:style>
  <w:style w:type="paragraph" w:customStyle="1" w:styleId="B44DD86E453045D58E9C1063726A71FB9">
    <w:name w:val="B44DD86E453045D58E9C1063726A71FB9"/>
    <w:rsid w:val="006F0BFC"/>
    <w:pPr>
      <w:ind w:left="720"/>
      <w:contextualSpacing/>
    </w:pPr>
    <w:rPr>
      <w:rFonts w:eastAsiaTheme="minorHAnsi"/>
      <w:lang w:eastAsia="en-US"/>
    </w:rPr>
  </w:style>
  <w:style w:type="paragraph" w:customStyle="1" w:styleId="4A93F0FF811643339FF100603F5219F19">
    <w:name w:val="4A93F0FF811643339FF100603F5219F19"/>
    <w:rsid w:val="006F0BFC"/>
    <w:pPr>
      <w:ind w:left="720"/>
      <w:contextualSpacing/>
    </w:pPr>
    <w:rPr>
      <w:rFonts w:eastAsiaTheme="minorHAnsi"/>
      <w:lang w:eastAsia="en-US"/>
    </w:rPr>
  </w:style>
  <w:style w:type="paragraph" w:customStyle="1" w:styleId="BC0BAE280ED0449C8AB5EBC0A4EA4DC99">
    <w:name w:val="BC0BAE280ED0449C8AB5EBC0A4EA4DC99"/>
    <w:rsid w:val="006F0BFC"/>
    <w:pPr>
      <w:ind w:left="720"/>
      <w:contextualSpacing/>
    </w:pPr>
    <w:rPr>
      <w:rFonts w:eastAsiaTheme="minorHAnsi"/>
      <w:lang w:eastAsia="en-US"/>
    </w:rPr>
  </w:style>
  <w:style w:type="paragraph" w:customStyle="1" w:styleId="2C375DA3F9F54062AE628D6801A09FA69">
    <w:name w:val="2C375DA3F9F54062AE628D6801A09FA69"/>
    <w:rsid w:val="006F0BFC"/>
    <w:rPr>
      <w:rFonts w:eastAsiaTheme="minorHAnsi"/>
      <w:lang w:eastAsia="en-US"/>
    </w:rPr>
  </w:style>
  <w:style w:type="paragraph" w:customStyle="1" w:styleId="9B265806171A4ECCB2F2222F3758BD0D9">
    <w:name w:val="9B265806171A4ECCB2F2222F3758BD0D9"/>
    <w:rsid w:val="006F0BFC"/>
    <w:pPr>
      <w:ind w:left="720"/>
      <w:contextualSpacing/>
    </w:pPr>
    <w:rPr>
      <w:rFonts w:eastAsiaTheme="minorHAnsi"/>
      <w:lang w:eastAsia="en-US"/>
    </w:rPr>
  </w:style>
  <w:style w:type="paragraph" w:customStyle="1" w:styleId="DFBD64EA9FAB4FF594A99D2C3AA747149">
    <w:name w:val="DFBD64EA9FAB4FF594A99D2C3AA747149"/>
    <w:rsid w:val="006F0BFC"/>
    <w:rPr>
      <w:rFonts w:eastAsiaTheme="minorHAnsi"/>
      <w:lang w:eastAsia="en-US"/>
    </w:rPr>
  </w:style>
  <w:style w:type="paragraph" w:customStyle="1" w:styleId="18420944EB784F7D8EC112E232727D339">
    <w:name w:val="18420944EB784F7D8EC112E232727D339"/>
    <w:rsid w:val="006F0BFC"/>
    <w:rPr>
      <w:rFonts w:eastAsiaTheme="minorHAnsi"/>
      <w:lang w:eastAsia="en-US"/>
    </w:rPr>
  </w:style>
  <w:style w:type="paragraph" w:customStyle="1" w:styleId="1908AD5FD11948BD93512AC3E6A5C52B9">
    <w:name w:val="1908AD5FD11948BD93512AC3E6A5C52B9"/>
    <w:rsid w:val="006F0BFC"/>
    <w:rPr>
      <w:rFonts w:eastAsiaTheme="minorHAnsi"/>
      <w:lang w:eastAsia="en-US"/>
    </w:rPr>
  </w:style>
  <w:style w:type="paragraph" w:customStyle="1" w:styleId="800A5D7BB3D94CE0A94E32DE70FC2D739">
    <w:name w:val="800A5D7BB3D94CE0A94E32DE70FC2D739"/>
    <w:rsid w:val="006F0BFC"/>
    <w:rPr>
      <w:rFonts w:eastAsiaTheme="minorHAnsi"/>
      <w:lang w:eastAsia="en-US"/>
    </w:rPr>
  </w:style>
  <w:style w:type="paragraph" w:customStyle="1" w:styleId="7D4BE828041A4F6B917B7542697FE1539">
    <w:name w:val="7D4BE828041A4F6B917B7542697FE1539"/>
    <w:rsid w:val="006F0BFC"/>
    <w:rPr>
      <w:rFonts w:eastAsiaTheme="minorHAnsi"/>
      <w:lang w:eastAsia="en-US"/>
    </w:rPr>
  </w:style>
  <w:style w:type="paragraph" w:customStyle="1" w:styleId="92FE416AB6F4459697ED16AE3AA6D2FA9">
    <w:name w:val="92FE416AB6F4459697ED16AE3AA6D2FA9"/>
    <w:rsid w:val="006F0BFC"/>
    <w:rPr>
      <w:rFonts w:eastAsiaTheme="minorHAnsi"/>
      <w:lang w:eastAsia="en-US"/>
    </w:rPr>
  </w:style>
  <w:style w:type="paragraph" w:customStyle="1" w:styleId="C20C1E596C4D415EB6721421851C77C29">
    <w:name w:val="C20C1E596C4D415EB6721421851C77C29"/>
    <w:rsid w:val="006F0BFC"/>
    <w:rPr>
      <w:rFonts w:eastAsiaTheme="minorHAnsi"/>
      <w:lang w:eastAsia="en-US"/>
    </w:rPr>
  </w:style>
  <w:style w:type="paragraph" w:customStyle="1" w:styleId="FBC1EC85929E43B1AE152E29CEA2DE9C9">
    <w:name w:val="FBC1EC85929E43B1AE152E29CEA2DE9C9"/>
    <w:rsid w:val="006F0BFC"/>
    <w:rPr>
      <w:rFonts w:eastAsiaTheme="minorHAnsi"/>
      <w:lang w:eastAsia="en-US"/>
    </w:rPr>
  </w:style>
  <w:style w:type="paragraph" w:customStyle="1" w:styleId="A1027A16669D40BD8126AA5C079F4B429">
    <w:name w:val="A1027A16669D40BD8126AA5C079F4B429"/>
    <w:rsid w:val="006F0BFC"/>
    <w:rPr>
      <w:rFonts w:eastAsiaTheme="minorHAnsi"/>
      <w:lang w:eastAsia="en-US"/>
    </w:rPr>
  </w:style>
  <w:style w:type="paragraph" w:customStyle="1" w:styleId="E27F3547ED91458DBCCE9542E1FBE3F59">
    <w:name w:val="E27F3547ED91458DBCCE9542E1FBE3F59"/>
    <w:rsid w:val="006F0BFC"/>
    <w:rPr>
      <w:rFonts w:eastAsiaTheme="minorHAnsi"/>
      <w:lang w:eastAsia="en-US"/>
    </w:rPr>
  </w:style>
  <w:style w:type="paragraph" w:customStyle="1" w:styleId="70DADDF417D9491B948D90C3C3211CD19">
    <w:name w:val="70DADDF417D9491B948D90C3C3211CD19"/>
    <w:rsid w:val="006F0BFC"/>
    <w:pPr>
      <w:ind w:left="720"/>
      <w:contextualSpacing/>
    </w:pPr>
    <w:rPr>
      <w:rFonts w:eastAsiaTheme="minorHAnsi"/>
      <w:lang w:eastAsia="en-US"/>
    </w:rPr>
  </w:style>
  <w:style w:type="paragraph" w:customStyle="1" w:styleId="4EAE63C3CFDC48119144A47D3E10A3158">
    <w:name w:val="4EAE63C3CFDC48119144A47D3E10A3158"/>
    <w:rsid w:val="006F0BFC"/>
    <w:rPr>
      <w:rFonts w:eastAsiaTheme="minorHAnsi"/>
      <w:lang w:eastAsia="en-US"/>
    </w:rPr>
  </w:style>
  <w:style w:type="paragraph" w:customStyle="1" w:styleId="12E90DF9E2DD40F29EBB1FE3216AFFD88">
    <w:name w:val="12E90DF9E2DD40F29EBB1FE3216AFFD88"/>
    <w:rsid w:val="006F0BFC"/>
    <w:rPr>
      <w:rFonts w:eastAsiaTheme="minorHAnsi"/>
      <w:lang w:eastAsia="en-US"/>
    </w:rPr>
  </w:style>
  <w:style w:type="paragraph" w:customStyle="1" w:styleId="4397A0BBEF244F8B99287EBB387268BE8">
    <w:name w:val="4397A0BBEF244F8B99287EBB387268BE8"/>
    <w:rsid w:val="006F0BFC"/>
    <w:rPr>
      <w:rFonts w:eastAsiaTheme="minorHAnsi"/>
      <w:lang w:eastAsia="en-US"/>
    </w:rPr>
  </w:style>
  <w:style w:type="paragraph" w:customStyle="1" w:styleId="C6D62D29C20746B982650B35920F5FC38">
    <w:name w:val="C6D62D29C20746B982650B35920F5FC38"/>
    <w:rsid w:val="006F0BFC"/>
    <w:rPr>
      <w:rFonts w:eastAsiaTheme="minorHAnsi"/>
      <w:lang w:eastAsia="en-US"/>
    </w:rPr>
  </w:style>
  <w:style w:type="paragraph" w:customStyle="1" w:styleId="33E85AAE1D3C4333A89928C519EF6B659">
    <w:name w:val="33E85AAE1D3C4333A89928C519EF6B659"/>
    <w:rsid w:val="006F0BFC"/>
    <w:pPr>
      <w:ind w:left="720"/>
      <w:contextualSpacing/>
    </w:pPr>
    <w:rPr>
      <w:rFonts w:eastAsiaTheme="minorHAnsi"/>
      <w:lang w:eastAsia="en-US"/>
    </w:rPr>
  </w:style>
  <w:style w:type="paragraph" w:customStyle="1" w:styleId="BC2B9D3506014F11BC292AF233E96DB44">
    <w:name w:val="BC2B9D3506014F11BC292AF233E96DB44"/>
    <w:rsid w:val="006F0BFC"/>
    <w:rPr>
      <w:rFonts w:eastAsiaTheme="minorHAnsi"/>
      <w:lang w:eastAsia="en-US"/>
    </w:rPr>
  </w:style>
  <w:style w:type="paragraph" w:customStyle="1" w:styleId="FCF72D6C67F84A9687ED1B216212E8174">
    <w:name w:val="FCF72D6C67F84A9687ED1B216212E8174"/>
    <w:rsid w:val="006F0BFC"/>
    <w:rPr>
      <w:rFonts w:eastAsiaTheme="minorHAnsi"/>
      <w:lang w:eastAsia="en-US"/>
    </w:rPr>
  </w:style>
  <w:style w:type="paragraph" w:customStyle="1" w:styleId="1C50A63521714C688EB92F089C8643594">
    <w:name w:val="1C50A63521714C688EB92F089C8643594"/>
    <w:rsid w:val="006F0BFC"/>
    <w:rPr>
      <w:rFonts w:eastAsiaTheme="minorHAnsi"/>
      <w:lang w:eastAsia="en-US"/>
    </w:rPr>
  </w:style>
  <w:style w:type="paragraph" w:customStyle="1" w:styleId="E82A4EF6B0D14AF8ACC87DD7D12D5F4D4">
    <w:name w:val="E82A4EF6B0D14AF8ACC87DD7D12D5F4D4"/>
    <w:rsid w:val="006F0BFC"/>
    <w:rPr>
      <w:rFonts w:eastAsiaTheme="minorHAnsi"/>
      <w:lang w:eastAsia="en-US"/>
    </w:rPr>
  </w:style>
  <w:style w:type="paragraph" w:customStyle="1" w:styleId="F18915C4577843C198D2191312C3ED5F4">
    <w:name w:val="F18915C4577843C198D2191312C3ED5F4"/>
    <w:rsid w:val="006F0BFC"/>
    <w:rPr>
      <w:rFonts w:eastAsiaTheme="minorHAnsi"/>
      <w:lang w:eastAsia="en-US"/>
    </w:rPr>
  </w:style>
  <w:style w:type="paragraph" w:customStyle="1" w:styleId="8BFE984F5C8D41F4A3C75F723E75B1554">
    <w:name w:val="8BFE984F5C8D41F4A3C75F723E75B1554"/>
    <w:rsid w:val="006F0BFC"/>
    <w:rPr>
      <w:rFonts w:eastAsiaTheme="minorHAnsi"/>
      <w:lang w:eastAsia="en-US"/>
    </w:rPr>
  </w:style>
  <w:style w:type="paragraph" w:customStyle="1" w:styleId="DFE2DCC67A8946298E6FB817E89C715F9">
    <w:name w:val="DFE2DCC67A8946298E6FB817E89C715F9"/>
    <w:rsid w:val="006F0BFC"/>
    <w:pPr>
      <w:ind w:left="720"/>
      <w:contextualSpacing/>
    </w:pPr>
    <w:rPr>
      <w:rFonts w:eastAsiaTheme="minorHAnsi"/>
      <w:lang w:eastAsia="en-US"/>
    </w:rPr>
  </w:style>
  <w:style w:type="paragraph" w:customStyle="1" w:styleId="674D83613D2346A0ACC30533BCDDFDB99">
    <w:name w:val="674D83613D2346A0ACC30533BCDDFDB99"/>
    <w:rsid w:val="006F0BFC"/>
    <w:pPr>
      <w:ind w:left="720"/>
      <w:contextualSpacing/>
    </w:pPr>
    <w:rPr>
      <w:rFonts w:eastAsiaTheme="minorHAnsi"/>
      <w:lang w:eastAsia="en-US"/>
    </w:rPr>
  </w:style>
  <w:style w:type="paragraph" w:customStyle="1" w:styleId="61E7EC7A933E46FD9C603AFBD10365A29">
    <w:name w:val="61E7EC7A933E46FD9C603AFBD10365A29"/>
    <w:rsid w:val="006F0BFC"/>
    <w:pPr>
      <w:ind w:left="720"/>
      <w:contextualSpacing/>
    </w:pPr>
    <w:rPr>
      <w:rFonts w:eastAsiaTheme="minorHAnsi"/>
      <w:lang w:eastAsia="en-US"/>
    </w:rPr>
  </w:style>
  <w:style w:type="paragraph" w:customStyle="1" w:styleId="61823690CD3B4E059B1F9CE7B2ABB77A9">
    <w:name w:val="61823690CD3B4E059B1F9CE7B2ABB77A9"/>
    <w:rsid w:val="006F0BFC"/>
    <w:pPr>
      <w:ind w:left="720"/>
      <w:contextualSpacing/>
    </w:pPr>
    <w:rPr>
      <w:rFonts w:eastAsiaTheme="minorHAnsi"/>
      <w:lang w:eastAsia="en-US"/>
    </w:rPr>
  </w:style>
  <w:style w:type="paragraph" w:customStyle="1" w:styleId="D02AF10C75094A2CBF6AAF9DAF53068D9">
    <w:name w:val="D02AF10C75094A2CBF6AAF9DAF53068D9"/>
    <w:rsid w:val="006F0BFC"/>
    <w:pPr>
      <w:ind w:left="720"/>
      <w:contextualSpacing/>
    </w:pPr>
    <w:rPr>
      <w:rFonts w:eastAsiaTheme="minorHAnsi"/>
      <w:lang w:eastAsia="en-US"/>
    </w:rPr>
  </w:style>
  <w:style w:type="paragraph" w:customStyle="1" w:styleId="4B9D33A3BA294CD88C929991BF5A4EB93">
    <w:name w:val="4B9D33A3BA294CD88C929991BF5A4EB93"/>
    <w:rsid w:val="006F0BFC"/>
    <w:pPr>
      <w:ind w:left="720"/>
      <w:contextualSpacing/>
    </w:pPr>
    <w:rPr>
      <w:rFonts w:eastAsiaTheme="minorHAnsi"/>
      <w:lang w:eastAsia="en-US"/>
    </w:rPr>
  </w:style>
  <w:style w:type="paragraph" w:customStyle="1" w:styleId="639CFAC55A8C46428D1F0C61202DBF0D3">
    <w:name w:val="639CFAC55A8C46428D1F0C61202DBF0D3"/>
    <w:rsid w:val="006F0BFC"/>
    <w:pPr>
      <w:ind w:left="720"/>
      <w:contextualSpacing/>
    </w:pPr>
    <w:rPr>
      <w:rFonts w:eastAsiaTheme="minorHAnsi"/>
      <w:lang w:eastAsia="en-US"/>
    </w:rPr>
  </w:style>
  <w:style w:type="paragraph" w:customStyle="1" w:styleId="FD840CBFBF0E4F4190699E15AA639E8E3">
    <w:name w:val="FD840CBFBF0E4F4190699E15AA639E8E3"/>
    <w:rsid w:val="006F0BFC"/>
    <w:pPr>
      <w:ind w:left="720"/>
      <w:contextualSpacing/>
    </w:pPr>
    <w:rPr>
      <w:rFonts w:eastAsiaTheme="minorHAnsi"/>
      <w:lang w:eastAsia="en-US"/>
    </w:rPr>
  </w:style>
  <w:style w:type="paragraph" w:customStyle="1" w:styleId="6C24A1F05B7E42D29CFC0847F820A6483">
    <w:name w:val="6C24A1F05B7E42D29CFC0847F820A6483"/>
    <w:rsid w:val="006F0BFC"/>
    <w:rPr>
      <w:rFonts w:eastAsiaTheme="minorHAnsi"/>
      <w:lang w:eastAsia="en-US"/>
    </w:rPr>
  </w:style>
  <w:style w:type="paragraph" w:customStyle="1" w:styleId="9F429BA1DCFB4D248D6915542A4DAD293">
    <w:name w:val="9F429BA1DCFB4D248D6915542A4DAD293"/>
    <w:rsid w:val="006F0BFC"/>
    <w:rPr>
      <w:rFonts w:eastAsiaTheme="minorHAnsi"/>
      <w:lang w:eastAsia="en-US"/>
    </w:rPr>
  </w:style>
  <w:style w:type="paragraph" w:customStyle="1" w:styleId="7FDF7D3C1FCE409AA5034FAD7207B1233">
    <w:name w:val="7FDF7D3C1FCE409AA5034FAD7207B1233"/>
    <w:rsid w:val="006F0BFC"/>
    <w:rPr>
      <w:rFonts w:eastAsiaTheme="minorHAnsi"/>
      <w:lang w:eastAsia="en-US"/>
    </w:rPr>
  </w:style>
  <w:style w:type="paragraph" w:customStyle="1" w:styleId="10B2E8BF51014E5383344A8F6A41C3E23">
    <w:name w:val="10B2E8BF51014E5383344A8F6A41C3E23"/>
    <w:rsid w:val="006F0BFC"/>
    <w:rPr>
      <w:rFonts w:eastAsiaTheme="minorHAnsi"/>
      <w:lang w:eastAsia="en-US"/>
    </w:rPr>
  </w:style>
  <w:style w:type="paragraph" w:customStyle="1" w:styleId="83EDA2EF8862496B8F91E820185A2F8B3">
    <w:name w:val="83EDA2EF8862496B8F91E820185A2F8B3"/>
    <w:rsid w:val="006F0BFC"/>
    <w:rPr>
      <w:rFonts w:eastAsiaTheme="minorHAnsi"/>
      <w:lang w:eastAsia="en-US"/>
    </w:rPr>
  </w:style>
  <w:style w:type="paragraph" w:customStyle="1" w:styleId="85C09AE7B528405A80A8184D4D5BFDD33">
    <w:name w:val="85C09AE7B528405A80A8184D4D5BFDD33"/>
    <w:rsid w:val="006F0BFC"/>
    <w:rPr>
      <w:rFonts w:eastAsiaTheme="minorHAnsi"/>
      <w:lang w:eastAsia="en-US"/>
    </w:rPr>
  </w:style>
  <w:style w:type="paragraph" w:customStyle="1" w:styleId="F0057FF5D4AF4345BF8FFC70DABB240C3">
    <w:name w:val="F0057FF5D4AF4345BF8FFC70DABB240C3"/>
    <w:rsid w:val="006F0BFC"/>
    <w:rPr>
      <w:rFonts w:eastAsiaTheme="minorHAnsi"/>
      <w:lang w:eastAsia="en-US"/>
    </w:rPr>
  </w:style>
  <w:style w:type="paragraph" w:customStyle="1" w:styleId="71AA50C3A2B54B1FBA7B1763B11781C82">
    <w:name w:val="71AA50C3A2B54B1FBA7B1763B11781C82"/>
    <w:rsid w:val="006F0BFC"/>
    <w:pPr>
      <w:ind w:left="720"/>
      <w:contextualSpacing/>
    </w:pPr>
    <w:rPr>
      <w:rFonts w:eastAsiaTheme="minorHAnsi"/>
      <w:lang w:eastAsia="en-US"/>
    </w:rPr>
  </w:style>
  <w:style w:type="paragraph" w:customStyle="1" w:styleId="2FF087E1F8E1476E9D0A74BE098F9C012">
    <w:name w:val="2FF087E1F8E1476E9D0A74BE098F9C012"/>
    <w:rsid w:val="006F0BFC"/>
    <w:rPr>
      <w:rFonts w:eastAsiaTheme="minorHAnsi"/>
      <w:lang w:eastAsia="en-US"/>
    </w:rPr>
  </w:style>
  <w:style w:type="paragraph" w:customStyle="1" w:styleId="C8B133395D894097A38F2555CBC9BF532">
    <w:name w:val="C8B133395D894097A38F2555CBC9BF532"/>
    <w:rsid w:val="006F0BFC"/>
    <w:rPr>
      <w:rFonts w:eastAsiaTheme="minorHAnsi"/>
      <w:lang w:eastAsia="en-US"/>
    </w:rPr>
  </w:style>
  <w:style w:type="paragraph" w:customStyle="1" w:styleId="869999EA3AAE47EE9302AE8EA25544C42">
    <w:name w:val="869999EA3AAE47EE9302AE8EA25544C42"/>
    <w:rsid w:val="006F0BFC"/>
    <w:rPr>
      <w:rFonts w:eastAsiaTheme="minorHAnsi"/>
      <w:lang w:eastAsia="en-US"/>
    </w:rPr>
  </w:style>
  <w:style w:type="paragraph" w:customStyle="1" w:styleId="8396AFC8C10045408FD4CD045326118E2">
    <w:name w:val="8396AFC8C10045408FD4CD045326118E2"/>
    <w:rsid w:val="006F0BFC"/>
    <w:rPr>
      <w:rFonts w:eastAsiaTheme="minorHAnsi"/>
      <w:lang w:eastAsia="en-US"/>
    </w:rPr>
  </w:style>
  <w:style w:type="paragraph" w:customStyle="1" w:styleId="8D3A36AA440346E08FA4FF12735C05B52">
    <w:name w:val="8D3A36AA440346E08FA4FF12735C05B52"/>
    <w:rsid w:val="006F0BFC"/>
    <w:rPr>
      <w:rFonts w:eastAsiaTheme="minorHAnsi"/>
      <w:lang w:eastAsia="en-US"/>
    </w:rPr>
  </w:style>
  <w:style w:type="paragraph" w:customStyle="1" w:styleId="1A537476986347D19971B18F0D2C26EC2">
    <w:name w:val="1A537476986347D19971B18F0D2C26EC2"/>
    <w:rsid w:val="006F0BFC"/>
    <w:rPr>
      <w:rFonts w:eastAsiaTheme="minorHAnsi"/>
      <w:lang w:eastAsia="en-US"/>
    </w:rPr>
  </w:style>
  <w:style w:type="paragraph" w:customStyle="1" w:styleId="561FC080E2464CC9A74DA346F8F959002">
    <w:name w:val="561FC080E2464CC9A74DA346F8F959002"/>
    <w:rsid w:val="006F0BFC"/>
    <w:rPr>
      <w:rFonts w:eastAsiaTheme="minorHAnsi"/>
      <w:lang w:eastAsia="en-US"/>
    </w:rPr>
  </w:style>
  <w:style w:type="paragraph" w:customStyle="1" w:styleId="57561C5CD7984144BAB32EF8EF193D2E2">
    <w:name w:val="57561C5CD7984144BAB32EF8EF193D2E2"/>
    <w:rsid w:val="006F0BFC"/>
    <w:rPr>
      <w:rFonts w:eastAsiaTheme="minorHAnsi"/>
      <w:lang w:eastAsia="en-US"/>
    </w:rPr>
  </w:style>
  <w:style w:type="paragraph" w:customStyle="1" w:styleId="249C0A58B2964D8DAEAD2C12A42076992">
    <w:name w:val="249C0A58B2964D8DAEAD2C12A42076992"/>
    <w:rsid w:val="006F0BFC"/>
    <w:rPr>
      <w:rFonts w:eastAsiaTheme="minorHAnsi"/>
      <w:lang w:eastAsia="en-US"/>
    </w:rPr>
  </w:style>
  <w:style w:type="paragraph" w:customStyle="1" w:styleId="844A7C427C7E41A48842FB987F4298202">
    <w:name w:val="844A7C427C7E41A48842FB987F4298202"/>
    <w:rsid w:val="006F0BFC"/>
    <w:rPr>
      <w:rFonts w:eastAsiaTheme="minorHAnsi"/>
      <w:lang w:eastAsia="en-US"/>
    </w:rPr>
  </w:style>
  <w:style w:type="paragraph" w:customStyle="1" w:styleId="3BC855DB9AA5422F88C8E5787A2AF3982">
    <w:name w:val="3BC855DB9AA5422F88C8E5787A2AF3982"/>
    <w:rsid w:val="006F0BFC"/>
    <w:rPr>
      <w:rFonts w:eastAsiaTheme="minorHAnsi"/>
      <w:lang w:eastAsia="en-US"/>
    </w:rPr>
  </w:style>
  <w:style w:type="paragraph" w:customStyle="1" w:styleId="1B8D6EF0814549D184307AF6FE0495622">
    <w:name w:val="1B8D6EF0814549D184307AF6FE0495622"/>
    <w:rsid w:val="006F0BFC"/>
    <w:rPr>
      <w:rFonts w:eastAsiaTheme="minorHAnsi"/>
      <w:lang w:eastAsia="en-US"/>
    </w:rPr>
  </w:style>
  <w:style w:type="paragraph" w:customStyle="1" w:styleId="217D43604A5C45718A3D56C11A79240D2">
    <w:name w:val="217D43604A5C45718A3D56C11A79240D2"/>
    <w:rsid w:val="006F0BFC"/>
    <w:rPr>
      <w:rFonts w:eastAsiaTheme="minorHAnsi"/>
      <w:lang w:eastAsia="en-US"/>
    </w:rPr>
  </w:style>
  <w:style w:type="paragraph" w:customStyle="1" w:styleId="66CFDE4B65EC419692137D8103FDFAC52">
    <w:name w:val="66CFDE4B65EC419692137D8103FDFAC52"/>
    <w:rsid w:val="006F0BFC"/>
    <w:rPr>
      <w:rFonts w:eastAsiaTheme="minorHAnsi"/>
      <w:lang w:eastAsia="en-US"/>
    </w:rPr>
  </w:style>
  <w:style w:type="paragraph" w:customStyle="1" w:styleId="51EC7ECF71704F3DB813EDD436D77FA42">
    <w:name w:val="51EC7ECF71704F3DB813EDD436D77FA42"/>
    <w:rsid w:val="006F0BFC"/>
    <w:rPr>
      <w:rFonts w:eastAsiaTheme="minorHAnsi"/>
      <w:lang w:eastAsia="en-US"/>
    </w:rPr>
  </w:style>
  <w:style w:type="paragraph" w:customStyle="1" w:styleId="9ABC988733EA4855B8603FA339D8A9012">
    <w:name w:val="9ABC988733EA4855B8603FA339D8A9012"/>
    <w:rsid w:val="006F0BFC"/>
    <w:rPr>
      <w:rFonts w:eastAsiaTheme="minorHAnsi"/>
      <w:lang w:eastAsia="en-US"/>
    </w:rPr>
  </w:style>
  <w:style w:type="paragraph" w:customStyle="1" w:styleId="91FEA67A24CB49E9A348071506B4E6252">
    <w:name w:val="91FEA67A24CB49E9A348071506B4E6252"/>
    <w:rsid w:val="006F0BFC"/>
    <w:rPr>
      <w:rFonts w:eastAsiaTheme="minorHAnsi"/>
      <w:lang w:eastAsia="en-US"/>
    </w:rPr>
  </w:style>
  <w:style w:type="paragraph" w:customStyle="1" w:styleId="A94D1C6673414320AF532C0B0259ACDE2">
    <w:name w:val="A94D1C6673414320AF532C0B0259ACDE2"/>
    <w:rsid w:val="006F0BFC"/>
    <w:pPr>
      <w:ind w:left="720"/>
      <w:contextualSpacing/>
    </w:pPr>
    <w:rPr>
      <w:rFonts w:eastAsiaTheme="minorHAnsi"/>
      <w:lang w:eastAsia="en-US"/>
    </w:rPr>
  </w:style>
  <w:style w:type="paragraph" w:customStyle="1" w:styleId="E75E5D01567F40938126B773C05861F32">
    <w:name w:val="E75E5D01567F40938126B773C05861F32"/>
    <w:rsid w:val="006F0BFC"/>
    <w:pPr>
      <w:ind w:left="720"/>
      <w:contextualSpacing/>
    </w:pPr>
    <w:rPr>
      <w:rFonts w:eastAsiaTheme="minorHAnsi"/>
      <w:lang w:eastAsia="en-US"/>
    </w:rPr>
  </w:style>
  <w:style w:type="paragraph" w:customStyle="1" w:styleId="F5AC215445694B6CB5F4055B4743413E2">
    <w:name w:val="F5AC215445694B6CB5F4055B4743413E2"/>
    <w:rsid w:val="006F0BFC"/>
    <w:pPr>
      <w:ind w:left="720"/>
      <w:contextualSpacing/>
    </w:pPr>
    <w:rPr>
      <w:rFonts w:eastAsiaTheme="minorHAnsi"/>
      <w:lang w:eastAsia="en-US"/>
    </w:rPr>
  </w:style>
  <w:style w:type="paragraph" w:customStyle="1" w:styleId="1AA425CBE642407DBA66A754724685BE2">
    <w:name w:val="1AA425CBE642407DBA66A754724685BE2"/>
    <w:rsid w:val="006F0BFC"/>
    <w:pPr>
      <w:ind w:left="720"/>
      <w:contextualSpacing/>
    </w:pPr>
    <w:rPr>
      <w:rFonts w:eastAsiaTheme="minorHAnsi"/>
      <w:lang w:eastAsia="en-US"/>
    </w:rPr>
  </w:style>
  <w:style w:type="paragraph" w:customStyle="1" w:styleId="32FD5A36DD9E4390AA2097EEB1A0C65C2">
    <w:name w:val="32FD5A36DD9E4390AA2097EEB1A0C65C2"/>
    <w:rsid w:val="006F0BFC"/>
    <w:pPr>
      <w:ind w:left="720"/>
      <w:contextualSpacing/>
    </w:pPr>
    <w:rPr>
      <w:rFonts w:eastAsiaTheme="minorHAnsi"/>
      <w:lang w:eastAsia="en-US"/>
    </w:rPr>
  </w:style>
  <w:style w:type="paragraph" w:customStyle="1" w:styleId="F9ADF1C9A13D430AB8B64F0D88B17E3B2">
    <w:name w:val="F9ADF1C9A13D430AB8B64F0D88B17E3B2"/>
    <w:rsid w:val="006F0BFC"/>
    <w:pPr>
      <w:ind w:left="720"/>
      <w:contextualSpacing/>
    </w:pPr>
    <w:rPr>
      <w:rFonts w:eastAsiaTheme="minorHAnsi"/>
      <w:lang w:eastAsia="en-US"/>
    </w:rPr>
  </w:style>
  <w:style w:type="paragraph" w:customStyle="1" w:styleId="D1C148CDD6FA4474BA392E3F8CFDB2122">
    <w:name w:val="D1C148CDD6FA4474BA392E3F8CFDB2122"/>
    <w:rsid w:val="006F0BFC"/>
    <w:rPr>
      <w:rFonts w:eastAsiaTheme="minorHAnsi"/>
      <w:lang w:eastAsia="en-US"/>
    </w:rPr>
  </w:style>
  <w:style w:type="paragraph" w:customStyle="1" w:styleId="04F4A57B202E4258B978EE976054A4872">
    <w:name w:val="04F4A57B202E4258B978EE976054A4872"/>
    <w:rsid w:val="006F0BFC"/>
    <w:rPr>
      <w:rFonts w:eastAsiaTheme="minorHAnsi"/>
      <w:lang w:eastAsia="en-US"/>
    </w:rPr>
  </w:style>
  <w:style w:type="paragraph" w:customStyle="1" w:styleId="85B07908A42947BC8AC5B47C447B58CB2">
    <w:name w:val="85B07908A42947BC8AC5B47C447B58CB2"/>
    <w:rsid w:val="006F0BFC"/>
    <w:rPr>
      <w:rFonts w:eastAsiaTheme="minorHAnsi"/>
      <w:lang w:eastAsia="en-US"/>
    </w:rPr>
  </w:style>
  <w:style w:type="paragraph" w:customStyle="1" w:styleId="12C6E17854954A99B2E7764C801197872">
    <w:name w:val="12C6E17854954A99B2E7764C801197872"/>
    <w:rsid w:val="006F0BFC"/>
    <w:rPr>
      <w:rFonts w:eastAsiaTheme="minorHAnsi"/>
      <w:lang w:eastAsia="en-US"/>
    </w:rPr>
  </w:style>
  <w:style w:type="paragraph" w:customStyle="1" w:styleId="080D57E2FD1B42EAB9407145B9CA6CBA2">
    <w:name w:val="080D57E2FD1B42EAB9407145B9CA6CBA2"/>
    <w:rsid w:val="006F0BFC"/>
    <w:rPr>
      <w:rFonts w:eastAsiaTheme="minorHAnsi"/>
      <w:lang w:eastAsia="en-US"/>
    </w:rPr>
  </w:style>
  <w:style w:type="paragraph" w:customStyle="1" w:styleId="D9657B1F068F459AB722DCD492929E542">
    <w:name w:val="D9657B1F068F459AB722DCD492929E542"/>
    <w:rsid w:val="006F0BFC"/>
    <w:rPr>
      <w:rFonts w:eastAsiaTheme="minorHAnsi"/>
      <w:lang w:eastAsia="en-US"/>
    </w:rPr>
  </w:style>
  <w:style w:type="paragraph" w:customStyle="1" w:styleId="939248A2380E4AE5A4CACC5701EFBBE42">
    <w:name w:val="939248A2380E4AE5A4CACC5701EFBBE42"/>
    <w:rsid w:val="006F0BFC"/>
    <w:rPr>
      <w:rFonts w:eastAsiaTheme="minorHAnsi"/>
      <w:lang w:eastAsia="en-US"/>
    </w:rPr>
  </w:style>
  <w:style w:type="paragraph" w:customStyle="1" w:styleId="497ECADED4974B07AA9B16101C5A78DA2">
    <w:name w:val="497ECADED4974B07AA9B16101C5A78DA2"/>
    <w:rsid w:val="006F0BFC"/>
    <w:rPr>
      <w:rFonts w:eastAsiaTheme="minorHAnsi"/>
      <w:lang w:eastAsia="en-US"/>
    </w:rPr>
  </w:style>
  <w:style w:type="paragraph" w:customStyle="1" w:styleId="D46833EAC1054A889C049208FD55FC342">
    <w:name w:val="D46833EAC1054A889C049208FD55FC342"/>
    <w:rsid w:val="006F0BFC"/>
    <w:rPr>
      <w:rFonts w:eastAsiaTheme="minorHAnsi"/>
      <w:lang w:eastAsia="en-US"/>
    </w:rPr>
  </w:style>
  <w:style w:type="paragraph" w:customStyle="1" w:styleId="936B777BACCB4A8EBF36F590A42A83A82">
    <w:name w:val="936B777BACCB4A8EBF36F590A42A83A82"/>
    <w:rsid w:val="006F0BFC"/>
    <w:pPr>
      <w:ind w:left="720"/>
      <w:contextualSpacing/>
    </w:pPr>
    <w:rPr>
      <w:rFonts w:eastAsiaTheme="minorHAnsi"/>
      <w:lang w:eastAsia="en-US"/>
    </w:rPr>
  </w:style>
  <w:style w:type="paragraph" w:customStyle="1" w:styleId="8851C041B4464CA287D3658BE469725B2">
    <w:name w:val="8851C041B4464CA287D3658BE469725B2"/>
    <w:rsid w:val="006F0BFC"/>
    <w:pPr>
      <w:ind w:left="720"/>
      <w:contextualSpacing/>
    </w:pPr>
    <w:rPr>
      <w:rFonts w:eastAsiaTheme="minorHAnsi"/>
      <w:lang w:eastAsia="en-US"/>
    </w:rPr>
  </w:style>
  <w:style w:type="paragraph" w:customStyle="1" w:styleId="8CB9D74D48A9402091BFAAC791D3FB932">
    <w:name w:val="8CB9D74D48A9402091BFAAC791D3FB932"/>
    <w:rsid w:val="006F0BFC"/>
    <w:pPr>
      <w:ind w:left="720"/>
      <w:contextualSpacing/>
    </w:pPr>
    <w:rPr>
      <w:rFonts w:eastAsiaTheme="minorHAnsi"/>
      <w:lang w:eastAsia="en-US"/>
    </w:rPr>
  </w:style>
  <w:style w:type="paragraph" w:customStyle="1" w:styleId="547A9212DBFD45FC8007E1112C4B11852">
    <w:name w:val="547A9212DBFD45FC8007E1112C4B11852"/>
    <w:rsid w:val="006F0BFC"/>
    <w:pPr>
      <w:ind w:left="720"/>
      <w:contextualSpacing/>
    </w:pPr>
    <w:rPr>
      <w:rFonts w:eastAsiaTheme="minorHAnsi"/>
      <w:lang w:eastAsia="en-US"/>
    </w:rPr>
  </w:style>
  <w:style w:type="paragraph" w:customStyle="1" w:styleId="07BF1B06609542E3B1290C379A3340A42">
    <w:name w:val="07BF1B06609542E3B1290C379A3340A42"/>
    <w:rsid w:val="006F0BFC"/>
    <w:pPr>
      <w:ind w:left="720"/>
      <w:contextualSpacing/>
    </w:pPr>
    <w:rPr>
      <w:rFonts w:eastAsiaTheme="minorHAnsi"/>
      <w:lang w:eastAsia="en-US"/>
    </w:rPr>
  </w:style>
  <w:style w:type="paragraph" w:customStyle="1" w:styleId="6616BC086C2745CB98D1F01A8235EFB62">
    <w:name w:val="6616BC086C2745CB98D1F01A8235EFB62"/>
    <w:rsid w:val="006F0BFC"/>
    <w:rPr>
      <w:rFonts w:eastAsiaTheme="minorHAnsi"/>
      <w:lang w:eastAsia="en-US"/>
    </w:rPr>
  </w:style>
  <w:style w:type="paragraph" w:customStyle="1" w:styleId="8F9D02849D2E4FCC85EA0844CBB72E5C2">
    <w:name w:val="8F9D02849D2E4FCC85EA0844CBB72E5C2"/>
    <w:rsid w:val="006F0BFC"/>
    <w:rPr>
      <w:rFonts w:eastAsiaTheme="minorHAnsi"/>
      <w:lang w:eastAsia="en-US"/>
    </w:rPr>
  </w:style>
  <w:style w:type="paragraph" w:customStyle="1" w:styleId="9C294B5C69AD4C37B9ACF9F9F344F5582">
    <w:name w:val="9C294B5C69AD4C37B9ACF9F9F344F5582"/>
    <w:rsid w:val="006F0BFC"/>
    <w:rPr>
      <w:rFonts w:eastAsiaTheme="minorHAnsi"/>
      <w:lang w:eastAsia="en-US"/>
    </w:rPr>
  </w:style>
  <w:style w:type="paragraph" w:customStyle="1" w:styleId="3FA0E4FBE0ED488995B8BDEB70D58F512">
    <w:name w:val="3FA0E4FBE0ED488995B8BDEB70D58F512"/>
    <w:rsid w:val="006F0BFC"/>
    <w:rPr>
      <w:rFonts w:eastAsiaTheme="minorHAnsi"/>
      <w:lang w:eastAsia="en-US"/>
    </w:rPr>
  </w:style>
  <w:style w:type="paragraph" w:customStyle="1" w:styleId="524CEF5C170A494D88776C55551206362">
    <w:name w:val="524CEF5C170A494D88776C55551206362"/>
    <w:rsid w:val="006F0BFC"/>
    <w:rPr>
      <w:rFonts w:eastAsiaTheme="minorHAnsi"/>
      <w:lang w:eastAsia="en-US"/>
    </w:rPr>
  </w:style>
  <w:style w:type="paragraph" w:customStyle="1" w:styleId="2B33099087334C9C9039CEF575F1EABB2">
    <w:name w:val="2B33099087334C9C9039CEF575F1EABB2"/>
    <w:rsid w:val="006F0BFC"/>
    <w:pPr>
      <w:ind w:left="720"/>
      <w:contextualSpacing/>
    </w:pPr>
    <w:rPr>
      <w:rFonts w:eastAsiaTheme="minorHAnsi"/>
      <w:lang w:eastAsia="en-US"/>
    </w:rPr>
  </w:style>
  <w:style w:type="paragraph" w:customStyle="1" w:styleId="2E57FF1D4CC64BC0AA61F924D640165C2">
    <w:name w:val="2E57FF1D4CC64BC0AA61F924D640165C2"/>
    <w:rsid w:val="006F0BFC"/>
    <w:rPr>
      <w:rFonts w:eastAsiaTheme="minorHAnsi"/>
      <w:lang w:eastAsia="en-US"/>
    </w:rPr>
  </w:style>
  <w:style w:type="paragraph" w:customStyle="1" w:styleId="C75129BE4C16426DB1F5DDE227FCC86A2">
    <w:name w:val="C75129BE4C16426DB1F5DDE227FCC86A2"/>
    <w:rsid w:val="006F0BFC"/>
    <w:rPr>
      <w:rFonts w:eastAsiaTheme="minorHAnsi"/>
      <w:lang w:eastAsia="en-US"/>
    </w:rPr>
  </w:style>
  <w:style w:type="paragraph" w:customStyle="1" w:styleId="DC44A657F1EA4A83A0FBFD7747B849282">
    <w:name w:val="DC44A657F1EA4A83A0FBFD7747B849282"/>
    <w:rsid w:val="006F0BFC"/>
    <w:rPr>
      <w:rFonts w:eastAsiaTheme="minorHAnsi"/>
      <w:lang w:eastAsia="en-US"/>
    </w:rPr>
  </w:style>
  <w:style w:type="paragraph" w:customStyle="1" w:styleId="6A9FD1D8D3C242F7A38AE795F700F2D32">
    <w:name w:val="6A9FD1D8D3C242F7A38AE795F700F2D32"/>
    <w:rsid w:val="006F0BFC"/>
    <w:rPr>
      <w:rFonts w:eastAsiaTheme="minorHAnsi"/>
      <w:lang w:eastAsia="en-US"/>
    </w:rPr>
  </w:style>
  <w:style w:type="paragraph" w:customStyle="1" w:styleId="9D4B97E475464E5BB66FF22FCC1EDDE92">
    <w:name w:val="9D4B97E475464E5BB66FF22FCC1EDDE92"/>
    <w:rsid w:val="006F0BFC"/>
    <w:rPr>
      <w:rFonts w:eastAsiaTheme="minorHAnsi"/>
      <w:lang w:eastAsia="en-US"/>
    </w:rPr>
  </w:style>
  <w:style w:type="paragraph" w:customStyle="1" w:styleId="425AE615F8984E579EDAD9A00BF6E84B2">
    <w:name w:val="425AE615F8984E579EDAD9A00BF6E84B2"/>
    <w:rsid w:val="006F0BFC"/>
    <w:pPr>
      <w:ind w:left="720"/>
      <w:contextualSpacing/>
    </w:pPr>
    <w:rPr>
      <w:rFonts w:eastAsiaTheme="minorHAnsi"/>
      <w:lang w:eastAsia="en-US"/>
    </w:rPr>
  </w:style>
  <w:style w:type="paragraph" w:customStyle="1" w:styleId="7A68FCE53C2D41AC8FEF7BFF1BC9C0572">
    <w:name w:val="7A68FCE53C2D41AC8FEF7BFF1BC9C0572"/>
    <w:rsid w:val="006F0BFC"/>
    <w:pPr>
      <w:ind w:left="720"/>
      <w:contextualSpacing/>
    </w:pPr>
    <w:rPr>
      <w:rFonts w:eastAsiaTheme="minorHAnsi"/>
      <w:lang w:eastAsia="en-US"/>
    </w:rPr>
  </w:style>
  <w:style w:type="paragraph" w:customStyle="1" w:styleId="A57820CA0CA041B099660C738D313F942">
    <w:name w:val="A57820CA0CA041B099660C738D313F942"/>
    <w:rsid w:val="006F0BFC"/>
    <w:pPr>
      <w:ind w:left="720"/>
      <w:contextualSpacing/>
    </w:pPr>
    <w:rPr>
      <w:rFonts w:eastAsiaTheme="minorHAnsi"/>
      <w:lang w:eastAsia="en-US"/>
    </w:rPr>
  </w:style>
  <w:style w:type="paragraph" w:customStyle="1" w:styleId="92172CC258A949CF9ED995DC1D64C3F42">
    <w:name w:val="92172CC258A949CF9ED995DC1D64C3F42"/>
    <w:rsid w:val="006F0BFC"/>
    <w:pPr>
      <w:ind w:left="720"/>
      <w:contextualSpacing/>
    </w:pPr>
    <w:rPr>
      <w:rFonts w:eastAsiaTheme="minorHAnsi"/>
      <w:lang w:eastAsia="en-US"/>
    </w:rPr>
  </w:style>
  <w:style w:type="paragraph" w:customStyle="1" w:styleId="0A388CFA1D2F4FBB91F187EF5E400AD42">
    <w:name w:val="0A388CFA1D2F4FBB91F187EF5E400AD42"/>
    <w:rsid w:val="006F0BFC"/>
    <w:rPr>
      <w:rFonts w:eastAsiaTheme="minorHAnsi"/>
      <w:lang w:eastAsia="en-US"/>
    </w:rPr>
  </w:style>
  <w:style w:type="paragraph" w:customStyle="1" w:styleId="69BBA6ED9C504D87B6B687838EB343DD2">
    <w:name w:val="69BBA6ED9C504D87B6B687838EB343DD2"/>
    <w:rsid w:val="006F0BFC"/>
    <w:rPr>
      <w:rFonts w:eastAsiaTheme="minorHAnsi"/>
      <w:lang w:eastAsia="en-US"/>
    </w:rPr>
  </w:style>
  <w:style w:type="paragraph" w:customStyle="1" w:styleId="35088330C30745928D225F5543FF0DBC2">
    <w:name w:val="35088330C30745928D225F5543FF0DBC2"/>
    <w:rsid w:val="006F0BFC"/>
    <w:rPr>
      <w:rFonts w:eastAsiaTheme="minorHAnsi"/>
      <w:lang w:eastAsia="en-US"/>
    </w:rPr>
  </w:style>
  <w:style w:type="paragraph" w:customStyle="1" w:styleId="181DADEB8CB0423A9307F03C67D54DE52">
    <w:name w:val="181DADEB8CB0423A9307F03C67D54DE52"/>
    <w:rsid w:val="006F0BFC"/>
    <w:rPr>
      <w:rFonts w:eastAsiaTheme="minorHAnsi"/>
      <w:lang w:eastAsia="en-US"/>
    </w:rPr>
  </w:style>
  <w:style w:type="paragraph" w:customStyle="1" w:styleId="D03C0FFF72324FF39DF523AF9BB645282">
    <w:name w:val="D03C0FFF72324FF39DF523AF9BB645282"/>
    <w:rsid w:val="006F0BFC"/>
    <w:rPr>
      <w:rFonts w:eastAsiaTheme="minorHAnsi"/>
      <w:lang w:eastAsia="en-US"/>
    </w:rPr>
  </w:style>
  <w:style w:type="paragraph" w:customStyle="1" w:styleId="7467B282895E4AD7A7BABBA22CDCD4002">
    <w:name w:val="7467B282895E4AD7A7BABBA22CDCD4002"/>
    <w:rsid w:val="006F0BFC"/>
    <w:rPr>
      <w:rFonts w:eastAsiaTheme="minorHAnsi"/>
      <w:lang w:eastAsia="en-US"/>
    </w:rPr>
  </w:style>
  <w:style w:type="paragraph" w:customStyle="1" w:styleId="A8B68E759B854910871DF5D80B2C08A22">
    <w:name w:val="A8B68E759B854910871DF5D80B2C08A22"/>
    <w:rsid w:val="006F0BFC"/>
    <w:rPr>
      <w:rFonts w:eastAsiaTheme="minorHAnsi"/>
      <w:lang w:eastAsia="en-US"/>
    </w:rPr>
  </w:style>
  <w:style w:type="paragraph" w:customStyle="1" w:styleId="6C7336B44A2A4AE6BD158A79FBAD5D6C2">
    <w:name w:val="6C7336B44A2A4AE6BD158A79FBAD5D6C2"/>
    <w:rsid w:val="006F0BFC"/>
    <w:rPr>
      <w:rFonts w:eastAsiaTheme="minorHAnsi"/>
      <w:lang w:eastAsia="en-US"/>
    </w:rPr>
  </w:style>
  <w:style w:type="paragraph" w:customStyle="1" w:styleId="BC9AF00226534CC6B2CD336E2ABDA3CD2">
    <w:name w:val="BC9AF00226534CC6B2CD336E2ABDA3CD2"/>
    <w:rsid w:val="006F0BFC"/>
    <w:rPr>
      <w:rFonts w:eastAsiaTheme="minorHAnsi"/>
      <w:lang w:eastAsia="en-US"/>
    </w:rPr>
  </w:style>
  <w:style w:type="paragraph" w:customStyle="1" w:styleId="16AEC1CCAC9245468710831716BC495B2">
    <w:name w:val="16AEC1CCAC9245468710831716BC495B2"/>
    <w:rsid w:val="006F0BFC"/>
    <w:rPr>
      <w:rFonts w:eastAsiaTheme="minorHAnsi"/>
      <w:lang w:eastAsia="en-US"/>
    </w:rPr>
  </w:style>
  <w:style w:type="paragraph" w:customStyle="1" w:styleId="63935CB63D204ADDB62DB2492DBB0DE72">
    <w:name w:val="63935CB63D204ADDB62DB2492DBB0DE72"/>
    <w:rsid w:val="006F0BFC"/>
    <w:rPr>
      <w:rFonts w:eastAsiaTheme="minorHAnsi"/>
      <w:lang w:eastAsia="en-US"/>
    </w:rPr>
  </w:style>
  <w:style w:type="paragraph" w:customStyle="1" w:styleId="0D216F7DC3F94956B3235E5DB41610862">
    <w:name w:val="0D216F7DC3F94956B3235E5DB41610862"/>
    <w:rsid w:val="006F0BFC"/>
    <w:rPr>
      <w:rFonts w:eastAsiaTheme="minorHAnsi"/>
      <w:lang w:eastAsia="en-US"/>
    </w:rPr>
  </w:style>
  <w:style w:type="paragraph" w:customStyle="1" w:styleId="BF9CF14194744C5E976800C66C23A9692">
    <w:name w:val="BF9CF14194744C5E976800C66C23A9692"/>
    <w:rsid w:val="006F0BFC"/>
    <w:pPr>
      <w:ind w:left="720"/>
      <w:contextualSpacing/>
    </w:pPr>
    <w:rPr>
      <w:rFonts w:eastAsiaTheme="minorHAnsi"/>
      <w:lang w:eastAsia="en-US"/>
    </w:rPr>
  </w:style>
  <w:style w:type="paragraph" w:customStyle="1" w:styleId="7D40ECA83B4E4DE2A57438B5AA0FA1802">
    <w:name w:val="7D40ECA83B4E4DE2A57438B5AA0FA1802"/>
    <w:rsid w:val="006F0BFC"/>
    <w:pPr>
      <w:ind w:left="720"/>
      <w:contextualSpacing/>
    </w:pPr>
    <w:rPr>
      <w:rFonts w:eastAsiaTheme="minorHAnsi"/>
      <w:lang w:eastAsia="en-US"/>
    </w:rPr>
  </w:style>
  <w:style w:type="paragraph" w:customStyle="1" w:styleId="1798DF2F5A55476CB8F7D46356FC2CB42">
    <w:name w:val="1798DF2F5A55476CB8F7D46356FC2CB42"/>
    <w:rsid w:val="006F0BFC"/>
    <w:pPr>
      <w:ind w:left="720"/>
      <w:contextualSpacing/>
    </w:pPr>
    <w:rPr>
      <w:rFonts w:eastAsiaTheme="minorHAnsi"/>
      <w:lang w:eastAsia="en-US"/>
    </w:rPr>
  </w:style>
  <w:style w:type="paragraph" w:customStyle="1" w:styleId="A3232776A4E44B3D8C57C8C539CB79BE2">
    <w:name w:val="A3232776A4E44B3D8C57C8C539CB79BE2"/>
    <w:rsid w:val="006F0BFC"/>
    <w:pPr>
      <w:ind w:left="720"/>
      <w:contextualSpacing/>
    </w:pPr>
    <w:rPr>
      <w:rFonts w:eastAsiaTheme="minorHAnsi"/>
      <w:lang w:eastAsia="en-US"/>
    </w:rPr>
  </w:style>
  <w:style w:type="paragraph" w:customStyle="1" w:styleId="784113E014334CAF8F20AF55ED15F04B2">
    <w:name w:val="784113E014334CAF8F20AF55ED15F04B2"/>
    <w:rsid w:val="006F0BFC"/>
    <w:pPr>
      <w:ind w:left="720"/>
      <w:contextualSpacing/>
    </w:pPr>
    <w:rPr>
      <w:rFonts w:eastAsiaTheme="minorHAnsi"/>
      <w:lang w:eastAsia="en-US"/>
    </w:rPr>
  </w:style>
  <w:style w:type="paragraph" w:customStyle="1" w:styleId="E93E53AB7F3D41F3A58469A95AE8B11C2">
    <w:name w:val="E93E53AB7F3D41F3A58469A95AE8B11C2"/>
    <w:rsid w:val="006F0BFC"/>
    <w:rPr>
      <w:rFonts w:eastAsiaTheme="minorHAnsi"/>
      <w:lang w:eastAsia="en-US"/>
    </w:rPr>
  </w:style>
  <w:style w:type="paragraph" w:customStyle="1" w:styleId="315D69A0E64D4E5E81C5A087A7C3EE3C2">
    <w:name w:val="315D69A0E64D4E5E81C5A087A7C3EE3C2"/>
    <w:rsid w:val="006F0BFC"/>
    <w:rPr>
      <w:rFonts w:eastAsiaTheme="minorHAnsi"/>
      <w:lang w:eastAsia="en-US"/>
    </w:rPr>
  </w:style>
  <w:style w:type="paragraph" w:customStyle="1" w:styleId="558D5B4BEE0546CD80216B4CA96B445F2">
    <w:name w:val="558D5B4BEE0546CD80216B4CA96B445F2"/>
    <w:rsid w:val="006F0BFC"/>
    <w:rPr>
      <w:rFonts w:eastAsiaTheme="minorHAnsi"/>
      <w:lang w:eastAsia="en-US"/>
    </w:rPr>
  </w:style>
  <w:style w:type="paragraph" w:customStyle="1" w:styleId="5297E8904B974AAAAD20CDABD376ABEC2">
    <w:name w:val="5297E8904B974AAAAD20CDABD376ABEC2"/>
    <w:rsid w:val="006F0BFC"/>
    <w:rPr>
      <w:rFonts w:eastAsiaTheme="minorHAnsi"/>
      <w:lang w:eastAsia="en-US"/>
    </w:rPr>
  </w:style>
  <w:style w:type="paragraph" w:customStyle="1" w:styleId="CBE3387822DC43FB80379523A009E73A2">
    <w:name w:val="CBE3387822DC43FB80379523A009E73A2"/>
    <w:rsid w:val="006F0BFC"/>
    <w:rPr>
      <w:rFonts w:eastAsiaTheme="minorHAnsi"/>
      <w:lang w:eastAsia="en-US"/>
    </w:rPr>
  </w:style>
  <w:style w:type="paragraph" w:customStyle="1" w:styleId="8443B22C665E493EB021E4AFF23E475E2">
    <w:name w:val="8443B22C665E493EB021E4AFF23E475E2"/>
    <w:rsid w:val="006F0BFC"/>
    <w:rPr>
      <w:rFonts w:eastAsiaTheme="minorHAnsi"/>
      <w:lang w:eastAsia="en-US"/>
    </w:rPr>
  </w:style>
  <w:style w:type="paragraph" w:customStyle="1" w:styleId="A31ADE5B651E4DC4AAE8EF9EDAE9D32F2">
    <w:name w:val="A31ADE5B651E4DC4AAE8EF9EDAE9D32F2"/>
    <w:rsid w:val="006F0BFC"/>
    <w:rPr>
      <w:rFonts w:eastAsiaTheme="minorHAnsi"/>
      <w:lang w:eastAsia="en-US"/>
    </w:rPr>
  </w:style>
  <w:style w:type="paragraph" w:customStyle="1" w:styleId="3AC803607EF748C88528830A1DB571D02">
    <w:name w:val="3AC803607EF748C88528830A1DB571D02"/>
    <w:rsid w:val="006F0BFC"/>
    <w:rPr>
      <w:rFonts w:eastAsiaTheme="minorHAnsi"/>
      <w:lang w:eastAsia="en-US"/>
    </w:rPr>
  </w:style>
  <w:style w:type="paragraph" w:customStyle="1" w:styleId="86B0366EF10D47E3AB76CAC4FF940D7B2">
    <w:name w:val="86B0366EF10D47E3AB76CAC4FF940D7B2"/>
    <w:rsid w:val="006F0BFC"/>
    <w:rPr>
      <w:rFonts w:eastAsiaTheme="minorHAnsi"/>
      <w:lang w:eastAsia="en-US"/>
    </w:rPr>
  </w:style>
  <w:style w:type="paragraph" w:customStyle="1" w:styleId="0676E259C3A14A86924B66AA3C79A7D42">
    <w:name w:val="0676E259C3A14A86924B66AA3C79A7D42"/>
    <w:rsid w:val="006F0BFC"/>
    <w:rPr>
      <w:rFonts w:eastAsiaTheme="minorHAnsi"/>
      <w:lang w:eastAsia="en-US"/>
    </w:rPr>
  </w:style>
  <w:style w:type="paragraph" w:customStyle="1" w:styleId="1B81F659ED5D4C738D3D3FBE5F34DB392">
    <w:name w:val="1B81F659ED5D4C738D3D3FBE5F34DB392"/>
    <w:rsid w:val="006F0BFC"/>
    <w:rPr>
      <w:rFonts w:eastAsiaTheme="minorHAnsi"/>
      <w:lang w:eastAsia="en-US"/>
    </w:rPr>
  </w:style>
  <w:style w:type="paragraph" w:customStyle="1" w:styleId="79CE1F4A1D5D44AC88811296EFF287D22">
    <w:name w:val="79CE1F4A1D5D44AC88811296EFF287D22"/>
    <w:rsid w:val="006F0BFC"/>
    <w:rPr>
      <w:rFonts w:eastAsiaTheme="minorHAnsi"/>
      <w:lang w:eastAsia="en-US"/>
    </w:rPr>
  </w:style>
  <w:style w:type="paragraph" w:customStyle="1" w:styleId="FF2C2D178DBB41F0A444B6E13998447A2">
    <w:name w:val="FF2C2D178DBB41F0A444B6E13998447A2"/>
    <w:rsid w:val="006F0BFC"/>
    <w:pPr>
      <w:ind w:left="720"/>
      <w:contextualSpacing/>
    </w:pPr>
    <w:rPr>
      <w:rFonts w:eastAsiaTheme="minorHAnsi"/>
      <w:lang w:eastAsia="en-US"/>
    </w:rPr>
  </w:style>
  <w:style w:type="paragraph" w:customStyle="1" w:styleId="90C17A38BC84446AA3A8B00BEF46E2BD2">
    <w:name w:val="90C17A38BC84446AA3A8B00BEF46E2BD2"/>
    <w:rsid w:val="006F0BFC"/>
    <w:pPr>
      <w:ind w:left="720"/>
      <w:contextualSpacing/>
    </w:pPr>
    <w:rPr>
      <w:rFonts w:eastAsiaTheme="minorHAnsi"/>
      <w:lang w:eastAsia="en-US"/>
    </w:rPr>
  </w:style>
  <w:style w:type="paragraph" w:customStyle="1" w:styleId="2511845371A74E5B83537AD924772D632">
    <w:name w:val="2511845371A74E5B83537AD924772D632"/>
    <w:rsid w:val="006F0BFC"/>
    <w:pPr>
      <w:ind w:left="720"/>
      <w:contextualSpacing/>
    </w:pPr>
    <w:rPr>
      <w:rFonts w:eastAsiaTheme="minorHAnsi"/>
      <w:lang w:eastAsia="en-US"/>
    </w:rPr>
  </w:style>
  <w:style w:type="paragraph" w:customStyle="1" w:styleId="2A92937824064728AACFBFA5C2FBAD302">
    <w:name w:val="2A92937824064728AACFBFA5C2FBAD302"/>
    <w:rsid w:val="006F0BFC"/>
    <w:pPr>
      <w:ind w:left="720"/>
      <w:contextualSpacing/>
    </w:pPr>
    <w:rPr>
      <w:rFonts w:eastAsiaTheme="minorHAnsi"/>
      <w:lang w:eastAsia="en-US"/>
    </w:rPr>
  </w:style>
  <w:style w:type="paragraph" w:customStyle="1" w:styleId="FADC456C466C48BAA0EF7CCC10EF33E42">
    <w:name w:val="FADC456C466C48BAA0EF7CCC10EF33E42"/>
    <w:rsid w:val="006F0BFC"/>
    <w:pPr>
      <w:ind w:left="720"/>
      <w:contextualSpacing/>
    </w:pPr>
    <w:rPr>
      <w:rFonts w:eastAsiaTheme="minorHAnsi"/>
      <w:lang w:eastAsia="en-US"/>
    </w:rPr>
  </w:style>
  <w:style w:type="paragraph" w:customStyle="1" w:styleId="3FAA7E48454940F7A5407564337236D72">
    <w:name w:val="3FAA7E48454940F7A5407564337236D72"/>
    <w:rsid w:val="006F0BFC"/>
    <w:rPr>
      <w:rFonts w:eastAsiaTheme="minorHAnsi"/>
      <w:lang w:eastAsia="en-US"/>
    </w:rPr>
  </w:style>
  <w:style w:type="paragraph" w:customStyle="1" w:styleId="198575ADD62C4DABB7490A41CD280F222">
    <w:name w:val="198575ADD62C4DABB7490A41CD280F222"/>
    <w:rsid w:val="006F0BFC"/>
    <w:rPr>
      <w:rFonts w:eastAsiaTheme="minorHAnsi"/>
      <w:lang w:eastAsia="en-US"/>
    </w:rPr>
  </w:style>
  <w:style w:type="paragraph" w:customStyle="1" w:styleId="223BF4FC70714039BBE6627F613203072">
    <w:name w:val="223BF4FC70714039BBE6627F613203072"/>
    <w:rsid w:val="006F0BFC"/>
    <w:rPr>
      <w:rFonts w:eastAsiaTheme="minorHAnsi"/>
      <w:lang w:eastAsia="en-US"/>
    </w:rPr>
  </w:style>
  <w:style w:type="paragraph" w:customStyle="1" w:styleId="39C53AE6F04A4292AD77C403AAF34E412">
    <w:name w:val="39C53AE6F04A4292AD77C403AAF34E412"/>
    <w:rsid w:val="006F0BFC"/>
    <w:rPr>
      <w:rFonts w:eastAsiaTheme="minorHAnsi"/>
      <w:lang w:eastAsia="en-US"/>
    </w:rPr>
  </w:style>
  <w:style w:type="paragraph" w:customStyle="1" w:styleId="8DFB278CC678493CA8E65F3E03DCE4932">
    <w:name w:val="8DFB278CC678493CA8E65F3E03DCE4932"/>
    <w:rsid w:val="006F0BFC"/>
    <w:rPr>
      <w:rFonts w:eastAsiaTheme="minorHAnsi"/>
      <w:lang w:eastAsia="en-US"/>
    </w:rPr>
  </w:style>
  <w:style w:type="paragraph" w:customStyle="1" w:styleId="DD36B29E8E214F61A39993F8C5BEDD102">
    <w:name w:val="DD36B29E8E214F61A39993F8C5BEDD102"/>
    <w:rsid w:val="006F0BFC"/>
    <w:rPr>
      <w:rFonts w:eastAsiaTheme="minorHAnsi"/>
      <w:lang w:eastAsia="en-US"/>
    </w:rPr>
  </w:style>
  <w:style w:type="paragraph" w:customStyle="1" w:styleId="5650CD57F1374C15826651358F9297992">
    <w:name w:val="5650CD57F1374C15826651358F9297992"/>
    <w:rsid w:val="006F0BFC"/>
    <w:pPr>
      <w:ind w:left="720"/>
      <w:contextualSpacing/>
    </w:pPr>
    <w:rPr>
      <w:rFonts w:eastAsiaTheme="minorHAnsi"/>
      <w:lang w:eastAsia="en-US"/>
    </w:rPr>
  </w:style>
  <w:style w:type="paragraph" w:customStyle="1" w:styleId="B11F5C497B3546599D563B9210FFEDE12">
    <w:name w:val="B11F5C497B3546599D563B9210FFEDE12"/>
    <w:rsid w:val="006F0BFC"/>
    <w:pPr>
      <w:ind w:left="720"/>
      <w:contextualSpacing/>
    </w:pPr>
    <w:rPr>
      <w:rFonts w:eastAsiaTheme="minorHAnsi"/>
      <w:lang w:eastAsia="en-US"/>
    </w:rPr>
  </w:style>
  <w:style w:type="paragraph" w:customStyle="1" w:styleId="61AA74E7275240FCBE58748C306167C02">
    <w:name w:val="61AA74E7275240FCBE58748C306167C02"/>
    <w:rsid w:val="006F0BFC"/>
    <w:pPr>
      <w:ind w:left="720"/>
      <w:contextualSpacing/>
    </w:pPr>
    <w:rPr>
      <w:rFonts w:eastAsiaTheme="minorHAnsi"/>
      <w:lang w:eastAsia="en-US"/>
    </w:rPr>
  </w:style>
  <w:style w:type="paragraph" w:customStyle="1" w:styleId="CF80F40841C54089A92A50A5C2646DAF2">
    <w:name w:val="CF80F40841C54089A92A50A5C2646DAF2"/>
    <w:rsid w:val="006F0BFC"/>
    <w:pPr>
      <w:ind w:left="720"/>
      <w:contextualSpacing/>
    </w:pPr>
    <w:rPr>
      <w:rFonts w:eastAsiaTheme="minorHAnsi"/>
      <w:lang w:eastAsia="en-US"/>
    </w:rPr>
  </w:style>
  <w:style w:type="paragraph" w:customStyle="1" w:styleId="334CA090138E4E01B8ADFD8EBBC078682">
    <w:name w:val="334CA090138E4E01B8ADFD8EBBC078682"/>
    <w:rsid w:val="006F0BFC"/>
    <w:rPr>
      <w:rFonts w:eastAsiaTheme="minorHAnsi"/>
      <w:lang w:eastAsia="en-US"/>
    </w:rPr>
  </w:style>
  <w:style w:type="paragraph" w:customStyle="1" w:styleId="08B9296D27F74724B6D5B8F935A38628">
    <w:name w:val="08B9296D27F74724B6D5B8F935A38628"/>
    <w:rsid w:val="006F0BFC"/>
    <w:pPr>
      <w:ind w:left="720"/>
      <w:contextualSpacing/>
    </w:pPr>
    <w:rPr>
      <w:rFonts w:eastAsiaTheme="minorHAnsi"/>
      <w:lang w:eastAsia="en-US"/>
    </w:rPr>
  </w:style>
  <w:style w:type="paragraph" w:customStyle="1" w:styleId="07E55F1C3D7944599522F7BFD86C76901">
    <w:name w:val="07E55F1C3D7944599522F7BFD86C76901"/>
    <w:rsid w:val="006F0BFC"/>
    <w:pPr>
      <w:ind w:left="720"/>
      <w:contextualSpacing/>
    </w:pPr>
    <w:rPr>
      <w:rFonts w:eastAsiaTheme="minorHAnsi"/>
      <w:lang w:eastAsia="en-US"/>
    </w:rPr>
  </w:style>
  <w:style w:type="paragraph" w:customStyle="1" w:styleId="F8134E008BF44D51957C8B693E2952A41">
    <w:name w:val="F8134E008BF44D51957C8B693E2952A41"/>
    <w:rsid w:val="006F0BFC"/>
    <w:pPr>
      <w:ind w:left="720"/>
      <w:contextualSpacing/>
    </w:pPr>
    <w:rPr>
      <w:rFonts w:eastAsiaTheme="minorHAnsi"/>
      <w:lang w:eastAsia="en-US"/>
    </w:rPr>
  </w:style>
  <w:style w:type="paragraph" w:customStyle="1" w:styleId="7CF4ECC25AD4437A8D679146BB5163421">
    <w:name w:val="7CF4ECC25AD4437A8D679146BB5163421"/>
    <w:rsid w:val="006F0BFC"/>
    <w:pPr>
      <w:ind w:left="720"/>
      <w:contextualSpacing/>
    </w:pPr>
    <w:rPr>
      <w:rFonts w:eastAsiaTheme="minorHAnsi"/>
      <w:lang w:eastAsia="en-US"/>
    </w:rPr>
  </w:style>
  <w:style w:type="paragraph" w:customStyle="1" w:styleId="CE627055949E4DFCB604027A321C8A5D1">
    <w:name w:val="CE627055949E4DFCB604027A321C8A5D1"/>
    <w:rsid w:val="006F0BFC"/>
    <w:pPr>
      <w:ind w:left="720"/>
      <w:contextualSpacing/>
    </w:pPr>
    <w:rPr>
      <w:rFonts w:eastAsiaTheme="minorHAnsi"/>
      <w:lang w:eastAsia="en-US"/>
    </w:rPr>
  </w:style>
  <w:style w:type="paragraph" w:customStyle="1" w:styleId="7C4B1C3D3F434025949FA8654B435DEA1">
    <w:name w:val="7C4B1C3D3F434025949FA8654B435DEA1"/>
    <w:rsid w:val="006F0BFC"/>
    <w:pPr>
      <w:ind w:left="720"/>
      <w:contextualSpacing/>
    </w:pPr>
    <w:rPr>
      <w:rFonts w:eastAsiaTheme="minorHAnsi"/>
      <w:lang w:eastAsia="en-US"/>
    </w:rPr>
  </w:style>
  <w:style w:type="paragraph" w:customStyle="1" w:styleId="2E7D0BA0237B4EC996AC96F6DF8D82A6">
    <w:name w:val="2E7D0BA0237B4EC996AC96F6DF8D82A6"/>
    <w:rsid w:val="006F0BFC"/>
  </w:style>
  <w:style w:type="paragraph" w:customStyle="1" w:styleId="23DB31EAA44E4DD4A7306D86DEA6CAE3">
    <w:name w:val="23DB31EAA44E4DD4A7306D86DEA6CAE3"/>
    <w:rsid w:val="006F0BFC"/>
  </w:style>
  <w:style w:type="paragraph" w:customStyle="1" w:styleId="F6D63C1F1D65478EB9F6E75D697F4130">
    <w:name w:val="F6D63C1F1D65478EB9F6E75D697F4130"/>
    <w:rsid w:val="006F0BFC"/>
  </w:style>
  <w:style w:type="paragraph" w:customStyle="1" w:styleId="E8ECCEF1AD094DF2A24DC544DE807CF0">
    <w:name w:val="E8ECCEF1AD094DF2A24DC544DE807CF0"/>
    <w:rsid w:val="006F0BFC"/>
  </w:style>
  <w:style w:type="paragraph" w:customStyle="1" w:styleId="01DAFFBAC16444D196F29E6BBC5BB0F3">
    <w:name w:val="01DAFFBAC16444D196F29E6BBC5BB0F3"/>
    <w:rsid w:val="006F0BFC"/>
  </w:style>
  <w:style w:type="paragraph" w:customStyle="1" w:styleId="CF330006A345424086F3DC5816CEB60C">
    <w:name w:val="CF330006A345424086F3DC5816CEB60C"/>
    <w:rsid w:val="006F0BFC"/>
  </w:style>
  <w:style w:type="paragraph" w:customStyle="1" w:styleId="E513774F8D5445068EFCE055801C99BF">
    <w:name w:val="E513774F8D5445068EFCE055801C99BF"/>
    <w:rsid w:val="006F0BFC"/>
  </w:style>
  <w:style w:type="paragraph" w:customStyle="1" w:styleId="AF502B11088146A0BDF2FA13293B513C">
    <w:name w:val="AF502B11088146A0BDF2FA13293B513C"/>
    <w:rsid w:val="006F0BFC"/>
  </w:style>
  <w:style w:type="paragraph" w:customStyle="1" w:styleId="01BC97E67F4E49989441088C3D8D46B6">
    <w:name w:val="01BC97E67F4E49989441088C3D8D46B6"/>
    <w:rsid w:val="006F0BFC"/>
  </w:style>
  <w:style w:type="paragraph" w:customStyle="1" w:styleId="ED442D452EF149EC8B55B4EC769E65B8">
    <w:name w:val="ED442D452EF149EC8B55B4EC769E65B8"/>
    <w:rsid w:val="006F0BFC"/>
  </w:style>
  <w:style w:type="paragraph" w:customStyle="1" w:styleId="BE689EC4FE834B34863445FD0AA668B5">
    <w:name w:val="BE689EC4FE834B34863445FD0AA668B5"/>
    <w:rsid w:val="006F0BFC"/>
  </w:style>
  <w:style w:type="paragraph" w:customStyle="1" w:styleId="F40D59D0506745DB82C16FEDC2A76469">
    <w:name w:val="F40D59D0506745DB82C16FEDC2A76469"/>
    <w:rsid w:val="006F0BFC"/>
  </w:style>
  <w:style w:type="paragraph" w:customStyle="1" w:styleId="AB48E990BE804121A894A45196CD497A">
    <w:name w:val="AB48E990BE804121A894A45196CD497A"/>
    <w:rsid w:val="006F0BFC"/>
  </w:style>
  <w:style w:type="paragraph" w:customStyle="1" w:styleId="4802ECE2991F435EB01C9DEEDC619B06">
    <w:name w:val="4802ECE2991F435EB01C9DEEDC619B06"/>
    <w:rsid w:val="006F0BFC"/>
  </w:style>
  <w:style w:type="paragraph" w:customStyle="1" w:styleId="BF6D2BEE65E742FCA1F1491327E2F83D">
    <w:name w:val="BF6D2BEE65E742FCA1F1491327E2F83D"/>
    <w:rsid w:val="006F0BFC"/>
  </w:style>
  <w:style w:type="paragraph" w:customStyle="1" w:styleId="D69FBCE8DE56497DB08FDE26E0F5E9D4">
    <w:name w:val="D69FBCE8DE56497DB08FDE26E0F5E9D4"/>
    <w:rsid w:val="006F0BFC"/>
  </w:style>
  <w:style w:type="paragraph" w:customStyle="1" w:styleId="925783EFFDBE4A3A82DB0BA3378E6F7A14">
    <w:name w:val="925783EFFDBE4A3A82DB0BA3378E6F7A14"/>
    <w:rsid w:val="006F0BFC"/>
    <w:rPr>
      <w:rFonts w:eastAsiaTheme="minorHAnsi"/>
      <w:lang w:eastAsia="en-US"/>
    </w:rPr>
  </w:style>
  <w:style w:type="paragraph" w:customStyle="1" w:styleId="B84A89F2E9284F05B7BF5FF8AC0F2B1914">
    <w:name w:val="B84A89F2E9284F05B7BF5FF8AC0F2B1914"/>
    <w:rsid w:val="006F0BFC"/>
    <w:pPr>
      <w:ind w:left="720"/>
      <w:contextualSpacing/>
    </w:pPr>
    <w:rPr>
      <w:rFonts w:eastAsiaTheme="minorHAnsi"/>
      <w:lang w:eastAsia="en-US"/>
    </w:rPr>
  </w:style>
  <w:style w:type="paragraph" w:customStyle="1" w:styleId="1E3F1ED8B3E8431683BD31F4E054343914">
    <w:name w:val="1E3F1ED8B3E8431683BD31F4E054343914"/>
    <w:rsid w:val="006F0BFC"/>
    <w:pPr>
      <w:ind w:left="720"/>
      <w:contextualSpacing/>
    </w:pPr>
    <w:rPr>
      <w:rFonts w:eastAsiaTheme="minorHAnsi"/>
      <w:lang w:eastAsia="en-US"/>
    </w:rPr>
  </w:style>
  <w:style w:type="paragraph" w:customStyle="1" w:styleId="6DE38F22835E4D3F89F7F5778C7DA05514">
    <w:name w:val="6DE38F22835E4D3F89F7F5778C7DA05514"/>
    <w:rsid w:val="006F0BFC"/>
    <w:pPr>
      <w:ind w:left="720"/>
      <w:contextualSpacing/>
    </w:pPr>
    <w:rPr>
      <w:rFonts w:eastAsiaTheme="minorHAnsi"/>
      <w:lang w:eastAsia="en-US"/>
    </w:rPr>
  </w:style>
  <w:style w:type="paragraph" w:customStyle="1" w:styleId="29C7AB79C3D846299B1F7B2B7691060D9">
    <w:name w:val="29C7AB79C3D846299B1F7B2B7691060D9"/>
    <w:rsid w:val="006F0BFC"/>
    <w:pPr>
      <w:ind w:left="720"/>
      <w:contextualSpacing/>
    </w:pPr>
    <w:rPr>
      <w:rFonts w:eastAsiaTheme="minorHAnsi"/>
      <w:lang w:eastAsia="en-US"/>
    </w:rPr>
  </w:style>
  <w:style w:type="paragraph" w:customStyle="1" w:styleId="2DB608E2A7D94F01975DAC37B5A1BECC9">
    <w:name w:val="2DB608E2A7D94F01975DAC37B5A1BECC9"/>
    <w:rsid w:val="006F0BFC"/>
    <w:pPr>
      <w:ind w:left="720"/>
      <w:contextualSpacing/>
    </w:pPr>
    <w:rPr>
      <w:rFonts w:eastAsiaTheme="minorHAnsi"/>
      <w:lang w:eastAsia="en-US"/>
    </w:rPr>
  </w:style>
  <w:style w:type="paragraph" w:customStyle="1" w:styleId="D93F47F741144BAEBC383DCE13B84FEC9">
    <w:name w:val="D93F47F741144BAEBC383DCE13B84FEC9"/>
    <w:rsid w:val="006F0BFC"/>
    <w:pPr>
      <w:ind w:left="720"/>
      <w:contextualSpacing/>
    </w:pPr>
    <w:rPr>
      <w:rFonts w:eastAsiaTheme="minorHAnsi"/>
      <w:lang w:eastAsia="en-US"/>
    </w:rPr>
  </w:style>
  <w:style w:type="paragraph" w:customStyle="1" w:styleId="19F7779F23194E67894E408B5672D23D8">
    <w:name w:val="19F7779F23194E67894E408B5672D23D8"/>
    <w:rsid w:val="006F0BFC"/>
    <w:pPr>
      <w:ind w:left="720"/>
      <w:contextualSpacing/>
    </w:pPr>
    <w:rPr>
      <w:rFonts w:eastAsiaTheme="minorHAnsi"/>
      <w:lang w:eastAsia="en-US"/>
    </w:rPr>
  </w:style>
  <w:style w:type="paragraph" w:customStyle="1" w:styleId="53471920A5EA4A68A2169460E5A438998">
    <w:name w:val="53471920A5EA4A68A2169460E5A438998"/>
    <w:rsid w:val="006F0BFC"/>
    <w:pPr>
      <w:ind w:left="720"/>
      <w:contextualSpacing/>
    </w:pPr>
    <w:rPr>
      <w:rFonts w:eastAsiaTheme="minorHAnsi"/>
      <w:lang w:eastAsia="en-US"/>
    </w:rPr>
  </w:style>
  <w:style w:type="paragraph" w:customStyle="1" w:styleId="6A38CBC161154022AF8FB2B2B2F634798">
    <w:name w:val="6A38CBC161154022AF8FB2B2B2F634798"/>
    <w:rsid w:val="006F0BFC"/>
    <w:pPr>
      <w:ind w:left="720"/>
      <w:contextualSpacing/>
    </w:pPr>
    <w:rPr>
      <w:rFonts w:eastAsiaTheme="minorHAnsi"/>
      <w:lang w:eastAsia="en-US"/>
    </w:rPr>
  </w:style>
  <w:style w:type="paragraph" w:customStyle="1" w:styleId="7823CD2C68DC40058B756827A97D3F788">
    <w:name w:val="7823CD2C68DC40058B756827A97D3F788"/>
    <w:rsid w:val="006F0BFC"/>
    <w:pPr>
      <w:ind w:left="720"/>
      <w:contextualSpacing/>
    </w:pPr>
    <w:rPr>
      <w:rFonts w:eastAsiaTheme="minorHAnsi"/>
      <w:lang w:eastAsia="en-US"/>
    </w:rPr>
  </w:style>
  <w:style w:type="paragraph" w:customStyle="1" w:styleId="91A9DC426EA346468D7EE7760AFC83CE8">
    <w:name w:val="91A9DC426EA346468D7EE7760AFC83CE8"/>
    <w:rsid w:val="006F0BFC"/>
    <w:pPr>
      <w:ind w:left="720"/>
      <w:contextualSpacing/>
    </w:pPr>
    <w:rPr>
      <w:rFonts w:eastAsiaTheme="minorHAnsi"/>
      <w:lang w:eastAsia="en-US"/>
    </w:rPr>
  </w:style>
  <w:style w:type="paragraph" w:customStyle="1" w:styleId="ADBBBEE6EBBB44208CDAF91F494E51FC8">
    <w:name w:val="ADBBBEE6EBBB44208CDAF91F494E51FC8"/>
    <w:rsid w:val="006F0BFC"/>
    <w:pPr>
      <w:ind w:left="720"/>
      <w:contextualSpacing/>
    </w:pPr>
    <w:rPr>
      <w:rFonts w:eastAsiaTheme="minorHAnsi"/>
      <w:lang w:eastAsia="en-US"/>
    </w:rPr>
  </w:style>
  <w:style w:type="paragraph" w:customStyle="1" w:styleId="9CA75696F2BF47469D12A2C6A5D8164F8">
    <w:name w:val="9CA75696F2BF47469D12A2C6A5D8164F8"/>
    <w:rsid w:val="006F0BFC"/>
    <w:pPr>
      <w:ind w:left="720"/>
      <w:contextualSpacing/>
    </w:pPr>
    <w:rPr>
      <w:rFonts w:eastAsiaTheme="minorHAnsi"/>
      <w:lang w:eastAsia="en-US"/>
    </w:rPr>
  </w:style>
  <w:style w:type="paragraph" w:customStyle="1" w:styleId="A83E1B08F4AC48CBBCB0B7D95B8FFEBB8">
    <w:name w:val="A83E1B08F4AC48CBBCB0B7D95B8FFEBB8"/>
    <w:rsid w:val="006F0BFC"/>
    <w:pPr>
      <w:ind w:left="720"/>
      <w:contextualSpacing/>
    </w:pPr>
    <w:rPr>
      <w:rFonts w:eastAsiaTheme="minorHAnsi"/>
      <w:lang w:eastAsia="en-US"/>
    </w:rPr>
  </w:style>
  <w:style w:type="paragraph" w:customStyle="1" w:styleId="D194280FBBFC422C997862DC754C8C428">
    <w:name w:val="D194280FBBFC422C997862DC754C8C428"/>
    <w:rsid w:val="006F0BFC"/>
    <w:pPr>
      <w:ind w:left="720"/>
      <w:contextualSpacing/>
    </w:pPr>
    <w:rPr>
      <w:rFonts w:eastAsiaTheme="minorHAnsi"/>
      <w:lang w:eastAsia="en-US"/>
    </w:rPr>
  </w:style>
  <w:style w:type="paragraph" w:customStyle="1" w:styleId="B685BA7CF7BD417C8628F1246BA249B98">
    <w:name w:val="B685BA7CF7BD417C8628F1246BA249B98"/>
    <w:rsid w:val="006F0BFC"/>
    <w:pPr>
      <w:ind w:left="720"/>
      <w:contextualSpacing/>
    </w:pPr>
    <w:rPr>
      <w:rFonts w:eastAsiaTheme="minorHAnsi"/>
      <w:lang w:eastAsia="en-US"/>
    </w:rPr>
  </w:style>
  <w:style w:type="paragraph" w:customStyle="1" w:styleId="85C1FE1E7C9343D18B4DC44CC94E386E8">
    <w:name w:val="85C1FE1E7C9343D18B4DC44CC94E386E8"/>
    <w:rsid w:val="006F0BFC"/>
    <w:pPr>
      <w:ind w:left="720"/>
      <w:contextualSpacing/>
    </w:pPr>
    <w:rPr>
      <w:rFonts w:eastAsiaTheme="minorHAnsi"/>
      <w:lang w:eastAsia="en-US"/>
    </w:rPr>
  </w:style>
  <w:style w:type="paragraph" w:customStyle="1" w:styleId="7D4138CFFB724D849B373761E2364C628">
    <w:name w:val="7D4138CFFB724D849B373761E2364C628"/>
    <w:rsid w:val="006F0BFC"/>
    <w:pPr>
      <w:ind w:left="720"/>
      <w:contextualSpacing/>
    </w:pPr>
    <w:rPr>
      <w:rFonts w:eastAsiaTheme="minorHAnsi"/>
      <w:lang w:eastAsia="en-US"/>
    </w:rPr>
  </w:style>
  <w:style w:type="paragraph" w:customStyle="1" w:styleId="8F790067EA234645B9A10A35C792DE968">
    <w:name w:val="8F790067EA234645B9A10A35C792DE968"/>
    <w:rsid w:val="006F0BFC"/>
    <w:pPr>
      <w:ind w:left="720"/>
      <w:contextualSpacing/>
    </w:pPr>
    <w:rPr>
      <w:rFonts w:eastAsiaTheme="minorHAnsi"/>
      <w:lang w:eastAsia="en-US"/>
    </w:rPr>
  </w:style>
  <w:style w:type="paragraph" w:customStyle="1" w:styleId="52BD049903A94BCA83A285E337EC58568">
    <w:name w:val="52BD049903A94BCA83A285E337EC58568"/>
    <w:rsid w:val="006F0BFC"/>
    <w:pPr>
      <w:ind w:left="720"/>
      <w:contextualSpacing/>
    </w:pPr>
    <w:rPr>
      <w:rFonts w:eastAsiaTheme="minorHAnsi"/>
      <w:lang w:eastAsia="en-US"/>
    </w:rPr>
  </w:style>
  <w:style w:type="paragraph" w:customStyle="1" w:styleId="E73387C548B04C27B83166CF090D930B8">
    <w:name w:val="E73387C548B04C27B83166CF090D930B8"/>
    <w:rsid w:val="006F0BFC"/>
    <w:pPr>
      <w:ind w:left="720"/>
      <w:contextualSpacing/>
    </w:pPr>
    <w:rPr>
      <w:rFonts w:eastAsiaTheme="minorHAnsi"/>
      <w:lang w:eastAsia="en-US"/>
    </w:rPr>
  </w:style>
  <w:style w:type="paragraph" w:customStyle="1" w:styleId="04151E5E16984D7294E905D9F790C4E88">
    <w:name w:val="04151E5E16984D7294E905D9F790C4E88"/>
    <w:rsid w:val="006F0BFC"/>
    <w:pPr>
      <w:ind w:left="720"/>
      <w:contextualSpacing/>
    </w:pPr>
    <w:rPr>
      <w:rFonts w:eastAsiaTheme="minorHAnsi"/>
      <w:lang w:eastAsia="en-US"/>
    </w:rPr>
  </w:style>
  <w:style w:type="paragraph" w:customStyle="1" w:styleId="1C7443459B2A4C028356231C99D1C36713">
    <w:name w:val="1C7443459B2A4C028356231C99D1C36713"/>
    <w:rsid w:val="006F0BFC"/>
    <w:pPr>
      <w:ind w:left="720"/>
      <w:contextualSpacing/>
    </w:pPr>
    <w:rPr>
      <w:rFonts w:eastAsiaTheme="minorHAnsi"/>
      <w:lang w:eastAsia="en-US"/>
    </w:rPr>
  </w:style>
  <w:style w:type="paragraph" w:customStyle="1" w:styleId="D03BD28AB391447DB1BE8988D959409814">
    <w:name w:val="D03BD28AB391447DB1BE8988D959409814"/>
    <w:rsid w:val="006F0BFC"/>
    <w:pPr>
      <w:ind w:left="720"/>
      <w:contextualSpacing/>
    </w:pPr>
    <w:rPr>
      <w:rFonts w:eastAsiaTheme="minorHAnsi"/>
      <w:lang w:eastAsia="en-US"/>
    </w:rPr>
  </w:style>
  <w:style w:type="paragraph" w:customStyle="1" w:styleId="A5BA1B206A4243DF9FE96EAB53032D0D14">
    <w:name w:val="A5BA1B206A4243DF9FE96EAB53032D0D14"/>
    <w:rsid w:val="006F0BFC"/>
    <w:pPr>
      <w:ind w:left="720"/>
      <w:contextualSpacing/>
    </w:pPr>
    <w:rPr>
      <w:rFonts w:eastAsiaTheme="minorHAnsi"/>
      <w:lang w:eastAsia="en-US"/>
    </w:rPr>
  </w:style>
  <w:style w:type="paragraph" w:customStyle="1" w:styleId="ACF3A2EF621A464D8137B2F364D59E0B14">
    <w:name w:val="ACF3A2EF621A464D8137B2F364D59E0B14"/>
    <w:rsid w:val="006F0BFC"/>
    <w:pPr>
      <w:ind w:left="720"/>
      <w:contextualSpacing/>
    </w:pPr>
    <w:rPr>
      <w:rFonts w:eastAsiaTheme="minorHAnsi"/>
      <w:lang w:eastAsia="en-US"/>
    </w:rPr>
  </w:style>
  <w:style w:type="paragraph" w:customStyle="1" w:styleId="F28E38A21A8C40278F8CC20A5F1C170414">
    <w:name w:val="F28E38A21A8C40278F8CC20A5F1C170414"/>
    <w:rsid w:val="006F0BFC"/>
    <w:pPr>
      <w:ind w:left="720"/>
      <w:contextualSpacing/>
    </w:pPr>
    <w:rPr>
      <w:rFonts w:eastAsiaTheme="minorHAnsi"/>
      <w:lang w:eastAsia="en-US"/>
    </w:rPr>
  </w:style>
  <w:style w:type="paragraph" w:customStyle="1" w:styleId="A157750435C7416AB16EC360419AF60F14">
    <w:name w:val="A157750435C7416AB16EC360419AF60F14"/>
    <w:rsid w:val="006F0BFC"/>
    <w:pPr>
      <w:ind w:left="720"/>
      <w:contextualSpacing/>
    </w:pPr>
    <w:rPr>
      <w:rFonts w:eastAsiaTheme="minorHAnsi"/>
      <w:lang w:eastAsia="en-US"/>
    </w:rPr>
  </w:style>
  <w:style w:type="paragraph" w:customStyle="1" w:styleId="C8AE109285FD414DAE86641D68352DDD14">
    <w:name w:val="C8AE109285FD414DAE86641D68352DDD14"/>
    <w:rsid w:val="006F0BFC"/>
    <w:pPr>
      <w:ind w:left="720"/>
      <w:contextualSpacing/>
    </w:pPr>
    <w:rPr>
      <w:rFonts w:eastAsiaTheme="minorHAnsi"/>
      <w:lang w:eastAsia="en-US"/>
    </w:rPr>
  </w:style>
  <w:style w:type="paragraph" w:customStyle="1" w:styleId="A5BFAB18CD524C00BB83A05AB97C394714">
    <w:name w:val="A5BFAB18CD524C00BB83A05AB97C394714"/>
    <w:rsid w:val="006F0BFC"/>
    <w:pPr>
      <w:ind w:left="720"/>
      <w:contextualSpacing/>
    </w:pPr>
    <w:rPr>
      <w:rFonts w:eastAsiaTheme="minorHAnsi"/>
      <w:lang w:eastAsia="en-US"/>
    </w:rPr>
  </w:style>
  <w:style w:type="paragraph" w:customStyle="1" w:styleId="D52B20F7E4A4412893DEF8B83B09E13410">
    <w:name w:val="D52B20F7E4A4412893DEF8B83B09E13410"/>
    <w:rsid w:val="006F0BFC"/>
    <w:pPr>
      <w:ind w:left="720"/>
      <w:contextualSpacing/>
    </w:pPr>
    <w:rPr>
      <w:rFonts w:eastAsiaTheme="minorHAnsi"/>
      <w:lang w:eastAsia="en-US"/>
    </w:rPr>
  </w:style>
  <w:style w:type="paragraph" w:customStyle="1" w:styleId="0C78FB721B234963817BCAB9DA5D79D110">
    <w:name w:val="0C78FB721B234963817BCAB9DA5D79D110"/>
    <w:rsid w:val="006F0BFC"/>
    <w:pPr>
      <w:ind w:left="720"/>
      <w:contextualSpacing/>
    </w:pPr>
    <w:rPr>
      <w:rFonts w:eastAsiaTheme="minorHAnsi"/>
      <w:lang w:eastAsia="en-US"/>
    </w:rPr>
  </w:style>
  <w:style w:type="paragraph" w:customStyle="1" w:styleId="AAC3A4577D9147428352003B1714445210">
    <w:name w:val="AAC3A4577D9147428352003B1714445210"/>
    <w:rsid w:val="006F0BFC"/>
    <w:pPr>
      <w:ind w:left="720"/>
      <w:contextualSpacing/>
    </w:pPr>
    <w:rPr>
      <w:rFonts w:eastAsiaTheme="minorHAnsi"/>
      <w:lang w:eastAsia="en-US"/>
    </w:rPr>
  </w:style>
  <w:style w:type="paragraph" w:customStyle="1" w:styleId="2956DFAB57544345ABF7DEA4A520D18110">
    <w:name w:val="2956DFAB57544345ABF7DEA4A520D18110"/>
    <w:rsid w:val="006F0BFC"/>
    <w:pPr>
      <w:ind w:left="720"/>
      <w:contextualSpacing/>
    </w:pPr>
    <w:rPr>
      <w:rFonts w:eastAsiaTheme="minorHAnsi"/>
      <w:lang w:eastAsia="en-US"/>
    </w:rPr>
  </w:style>
  <w:style w:type="paragraph" w:customStyle="1" w:styleId="3E5E2BB3EDD143279632F86E73B36D1110">
    <w:name w:val="3E5E2BB3EDD143279632F86E73B36D1110"/>
    <w:rsid w:val="006F0BFC"/>
    <w:pPr>
      <w:ind w:left="720"/>
      <w:contextualSpacing/>
    </w:pPr>
    <w:rPr>
      <w:rFonts w:eastAsiaTheme="minorHAnsi"/>
      <w:lang w:eastAsia="en-US"/>
    </w:rPr>
  </w:style>
  <w:style w:type="paragraph" w:customStyle="1" w:styleId="427B582F8EDC44BDB3AF668A9443D74710">
    <w:name w:val="427B582F8EDC44BDB3AF668A9443D74710"/>
    <w:rsid w:val="006F0BFC"/>
    <w:pPr>
      <w:ind w:left="720"/>
      <w:contextualSpacing/>
    </w:pPr>
    <w:rPr>
      <w:rFonts w:eastAsiaTheme="minorHAnsi"/>
      <w:lang w:eastAsia="en-US"/>
    </w:rPr>
  </w:style>
  <w:style w:type="paragraph" w:customStyle="1" w:styleId="EE786003367449F8AE652B9BEB8B4BAC10">
    <w:name w:val="EE786003367449F8AE652B9BEB8B4BAC10"/>
    <w:rsid w:val="006F0BFC"/>
    <w:pPr>
      <w:ind w:left="720"/>
      <w:contextualSpacing/>
    </w:pPr>
    <w:rPr>
      <w:rFonts w:eastAsiaTheme="minorHAnsi"/>
      <w:lang w:eastAsia="en-US"/>
    </w:rPr>
  </w:style>
  <w:style w:type="paragraph" w:customStyle="1" w:styleId="DE5B1295F22C4AF58C3BB6F2C10D4E6D10">
    <w:name w:val="DE5B1295F22C4AF58C3BB6F2C10D4E6D10"/>
    <w:rsid w:val="006F0BFC"/>
    <w:pPr>
      <w:ind w:left="720"/>
      <w:contextualSpacing/>
    </w:pPr>
    <w:rPr>
      <w:rFonts w:eastAsiaTheme="minorHAnsi"/>
      <w:lang w:eastAsia="en-US"/>
    </w:rPr>
  </w:style>
  <w:style w:type="paragraph" w:customStyle="1" w:styleId="FC3DF22DF53643BFB4812D3CDE30891510">
    <w:name w:val="FC3DF22DF53643BFB4812D3CDE30891510"/>
    <w:rsid w:val="006F0BFC"/>
    <w:pPr>
      <w:ind w:left="720"/>
      <w:contextualSpacing/>
    </w:pPr>
    <w:rPr>
      <w:rFonts w:eastAsiaTheme="minorHAnsi"/>
      <w:lang w:eastAsia="en-US"/>
    </w:rPr>
  </w:style>
  <w:style w:type="paragraph" w:customStyle="1" w:styleId="E99D99B3D7A0482C9D3298736B4324C710">
    <w:name w:val="E99D99B3D7A0482C9D3298736B4324C710"/>
    <w:rsid w:val="006F0BFC"/>
    <w:pPr>
      <w:ind w:left="720"/>
      <w:contextualSpacing/>
    </w:pPr>
    <w:rPr>
      <w:rFonts w:eastAsiaTheme="minorHAnsi"/>
      <w:lang w:eastAsia="en-US"/>
    </w:rPr>
  </w:style>
  <w:style w:type="paragraph" w:customStyle="1" w:styleId="8178F6C088C64431B236B2AA92DEE12E10">
    <w:name w:val="8178F6C088C64431B236B2AA92DEE12E10"/>
    <w:rsid w:val="006F0BFC"/>
    <w:pPr>
      <w:ind w:left="720"/>
      <w:contextualSpacing/>
    </w:pPr>
    <w:rPr>
      <w:rFonts w:eastAsiaTheme="minorHAnsi"/>
      <w:lang w:eastAsia="en-US"/>
    </w:rPr>
  </w:style>
  <w:style w:type="paragraph" w:customStyle="1" w:styleId="4252BED6338344AFA2FD84D673D1F31D10">
    <w:name w:val="4252BED6338344AFA2FD84D673D1F31D10"/>
    <w:rsid w:val="006F0BFC"/>
    <w:pPr>
      <w:ind w:left="720"/>
      <w:contextualSpacing/>
    </w:pPr>
    <w:rPr>
      <w:rFonts w:eastAsiaTheme="minorHAnsi"/>
      <w:lang w:eastAsia="en-US"/>
    </w:rPr>
  </w:style>
  <w:style w:type="paragraph" w:customStyle="1" w:styleId="DD264ED893D34BF791743A686CF6EBB010">
    <w:name w:val="DD264ED893D34BF791743A686CF6EBB010"/>
    <w:rsid w:val="006F0BFC"/>
    <w:pPr>
      <w:ind w:left="720"/>
      <w:contextualSpacing/>
    </w:pPr>
    <w:rPr>
      <w:rFonts w:eastAsiaTheme="minorHAnsi"/>
      <w:lang w:eastAsia="en-US"/>
    </w:rPr>
  </w:style>
  <w:style w:type="paragraph" w:customStyle="1" w:styleId="76A40C6AF5DA4E848D689A6C0F97908D10">
    <w:name w:val="76A40C6AF5DA4E848D689A6C0F97908D10"/>
    <w:rsid w:val="006F0BFC"/>
    <w:rPr>
      <w:rFonts w:eastAsiaTheme="minorHAnsi"/>
      <w:lang w:eastAsia="en-US"/>
    </w:rPr>
  </w:style>
  <w:style w:type="paragraph" w:customStyle="1" w:styleId="75B288946AAD4D28AF5B9C90BE92F78A10">
    <w:name w:val="75B288946AAD4D28AF5B9C90BE92F78A10"/>
    <w:rsid w:val="006F0BFC"/>
    <w:rPr>
      <w:rFonts w:eastAsiaTheme="minorHAnsi"/>
      <w:lang w:eastAsia="en-US"/>
    </w:rPr>
  </w:style>
  <w:style w:type="paragraph" w:customStyle="1" w:styleId="8DD8A64FA94D49F6BB68B5E57A30E55C10">
    <w:name w:val="8DD8A64FA94D49F6BB68B5E57A30E55C10"/>
    <w:rsid w:val="006F0BFC"/>
    <w:rPr>
      <w:rFonts w:eastAsiaTheme="minorHAnsi"/>
      <w:lang w:eastAsia="en-US"/>
    </w:rPr>
  </w:style>
  <w:style w:type="paragraph" w:customStyle="1" w:styleId="90C75F2C35084285A11E70CC28B5988310">
    <w:name w:val="90C75F2C35084285A11E70CC28B5988310"/>
    <w:rsid w:val="006F0BFC"/>
    <w:rPr>
      <w:rFonts w:eastAsiaTheme="minorHAnsi"/>
      <w:lang w:eastAsia="en-US"/>
    </w:rPr>
  </w:style>
  <w:style w:type="paragraph" w:customStyle="1" w:styleId="E7B4BD87F94E496E88060EF935E1DF8410">
    <w:name w:val="E7B4BD87F94E496E88060EF935E1DF8410"/>
    <w:rsid w:val="006F0BFC"/>
    <w:rPr>
      <w:rFonts w:eastAsiaTheme="minorHAnsi"/>
      <w:lang w:eastAsia="en-US"/>
    </w:rPr>
  </w:style>
  <w:style w:type="paragraph" w:customStyle="1" w:styleId="EB5E397C373F4F63A10897E9AC43A9B210">
    <w:name w:val="EB5E397C373F4F63A10897E9AC43A9B210"/>
    <w:rsid w:val="006F0BFC"/>
    <w:rPr>
      <w:rFonts w:eastAsiaTheme="minorHAnsi"/>
      <w:lang w:eastAsia="en-US"/>
    </w:rPr>
  </w:style>
  <w:style w:type="paragraph" w:customStyle="1" w:styleId="66A4328571B44A0CB17B1376CE914B1010">
    <w:name w:val="66A4328571B44A0CB17B1376CE914B1010"/>
    <w:rsid w:val="006F0BFC"/>
    <w:rPr>
      <w:rFonts w:eastAsiaTheme="minorHAnsi"/>
      <w:lang w:eastAsia="en-US"/>
    </w:rPr>
  </w:style>
  <w:style w:type="paragraph" w:customStyle="1" w:styleId="440312E4644344049C4766BB7DBCF6C310">
    <w:name w:val="440312E4644344049C4766BB7DBCF6C310"/>
    <w:rsid w:val="006F0BFC"/>
    <w:pPr>
      <w:ind w:left="720"/>
      <w:contextualSpacing/>
    </w:pPr>
    <w:rPr>
      <w:rFonts w:eastAsiaTheme="minorHAnsi"/>
      <w:lang w:eastAsia="en-US"/>
    </w:rPr>
  </w:style>
  <w:style w:type="paragraph" w:customStyle="1" w:styleId="B44DD86E453045D58E9C1063726A71FB10">
    <w:name w:val="B44DD86E453045D58E9C1063726A71FB10"/>
    <w:rsid w:val="006F0BFC"/>
    <w:pPr>
      <w:ind w:left="720"/>
      <w:contextualSpacing/>
    </w:pPr>
    <w:rPr>
      <w:rFonts w:eastAsiaTheme="minorHAnsi"/>
      <w:lang w:eastAsia="en-US"/>
    </w:rPr>
  </w:style>
  <w:style w:type="paragraph" w:customStyle="1" w:styleId="4A93F0FF811643339FF100603F5219F110">
    <w:name w:val="4A93F0FF811643339FF100603F5219F110"/>
    <w:rsid w:val="006F0BFC"/>
    <w:pPr>
      <w:ind w:left="720"/>
      <w:contextualSpacing/>
    </w:pPr>
    <w:rPr>
      <w:rFonts w:eastAsiaTheme="minorHAnsi"/>
      <w:lang w:eastAsia="en-US"/>
    </w:rPr>
  </w:style>
  <w:style w:type="paragraph" w:customStyle="1" w:styleId="BC0BAE280ED0449C8AB5EBC0A4EA4DC910">
    <w:name w:val="BC0BAE280ED0449C8AB5EBC0A4EA4DC910"/>
    <w:rsid w:val="006F0BFC"/>
    <w:pPr>
      <w:ind w:left="720"/>
      <w:contextualSpacing/>
    </w:pPr>
    <w:rPr>
      <w:rFonts w:eastAsiaTheme="minorHAnsi"/>
      <w:lang w:eastAsia="en-US"/>
    </w:rPr>
  </w:style>
  <w:style w:type="paragraph" w:customStyle="1" w:styleId="2C375DA3F9F54062AE628D6801A09FA610">
    <w:name w:val="2C375DA3F9F54062AE628D6801A09FA610"/>
    <w:rsid w:val="006F0BFC"/>
    <w:rPr>
      <w:rFonts w:eastAsiaTheme="minorHAnsi"/>
      <w:lang w:eastAsia="en-US"/>
    </w:rPr>
  </w:style>
  <w:style w:type="paragraph" w:customStyle="1" w:styleId="9B265806171A4ECCB2F2222F3758BD0D10">
    <w:name w:val="9B265806171A4ECCB2F2222F3758BD0D10"/>
    <w:rsid w:val="006F0BFC"/>
    <w:pPr>
      <w:ind w:left="720"/>
      <w:contextualSpacing/>
    </w:pPr>
    <w:rPr>
      <w:rFonts w:eastAsiaTheme="minorHAnsi"/>
      <w:lang w:eastAsia="en-US"/>
    </w:rPr>
  </w:style>
  <w:style w:type="paragraph" w:customStyle="1" w:styleId="DFBD64EA9FAB4FF594A99D2C3AA7471410">
    <w:name w:val="DFBD64EA9FAB4FF594A99D2C3AA7471410"/>
    <w:rsid w:val="006F0BFC"/>
    <w:rPr>
      <w:rFonts w:eastAsiaTheme="minorHAnsi"/>
      <w:lang w:eastAsia="en-US"/>
    </w:rPr>
  </w:style>
  <w:style w:type="paragraph" w:customStyle="1" w:styleId="18420944EB784F7D8EC112E232727D3310">
    <w:name w:val="18420944EB784F7D8EC112E232727D3310"/>
    <w:rsid w:val="006F0BFC"/>
    <w:rPr>
      <w:rFonts w:eastAsiaTheme="minorHAnsi"/>
      <w:lang w:eastAsia="en-US"/>
    </w:rPr>
  </w:style>
  <w:style w:type="paragraph" w:customStyle="1" w:styleId="1908AD5FD11948BD93512AC3E6A5C52B10">
    <w:name w:val="1908AD5FD11948BD93512AC3E6A5C52B10"/>
    <w:rsid w:val="006F0BFC"/>
    <w:rPr>
      <w:rFonts w:eastAsiaTheme="minorHAnsi"/>
      <w:lang w:eastAsia="en-US"/>
    </w:rPr>
  </w:style>
  <w:style w:type="paragraph" w:customStyle="1" w:styleId="800A5D7BB3D94CE0A94E32DE70FC2D7310">
    <w:name w:val="800A5D7BB3D94CE0A94E32DE70FC2D7310"/>
    <w:rsid w:val="006F0BFC"/>
    <w:rPr>
      <w:rFonts w:eastAsiaTheme="minorHAnsi"/>
      <w:lang w:eastAsia="en-US"/>
    </w:rPr>
  </w:style>
  <w:style w:type="paragraph" w:customStyle="1" w:styleId="7D4BE828041A4F6B917B7542697FE15310">
    <w:name w:val="7D4BE828041A4F6B917B7542697FE15310"/>
    <w:rsid w:val="006F0BFC"/>
    <w:rPr>
      <w:rFonts w:eastAsiaTheme="minorHAnsi"/>
      <w:lang w:eastAsia="en-US"/>
    </w:rPr>
  </w:style>
  <w:style w:type="paragraph" w:customStyle="1" w:styleId="92FE416AB6F4459697ED16AE3AA6D2FA10">
    <w:name w:val="92FE416AB6F4459697ED16AE3AA6D2FA10"/>
    <w:rsid w:val="006F0BFC"/>
    <w:rPr>
      <w:rFonts w:eastAsiaTheme="minorHAnsi"/>
      <w:lang w:eastAsia="en-US"/>
    </w:rPr>
  </w:style>
  <w:style w:type="paragraph" w:customStyle="1" w:styleId="C20C1E596C4D415EB6721421851C77C210">
    <w:name w:val="C20C1E596C4D415EB6721421851C77C210"/>
    <w:rsid w:val="006F0BFC"/>
    <w:rPr>
      <w:rFonts w:eastAsiaTheme="minorHAnsi"/>
      <w:lang w:eastAsia="en-US"/>
    </w:rPr>
  </w:style>
  <w:style w:type="paragraph" w:customStyle="1" w:styleId="FBC1EC85929E43B1AE152E29CEA2DE9C10">
    <w:name w:val="FBC1EC85929E43B1AE152E29CEA2DE9C10"/>
    <w:rsid w:val="006F0BFC"/>
    <w:rPr>
      <w:rFonts w:eastAsiaTheme="minorHAnsi"/>
      <w:lang w:eastAsia="en-US"/>
    </w:rPr>
  </w:style>
  <w:style w:type="paragraph" w:customStyle="1" w:styleId="A1027A16669D40BD8126AA5C079F4B4210">
    <w:name w:val="A1027A16669D40BD8126AA5C079F4B4210"/>
    <w:rsid w:val="006F0BFC"/>
    <w:rPr>
      <w:rFonts w:eastAsiaTheme="minorHAnsi"/>
      <w:lang w:eastAsia="en-US"/>
    </w:rPr>
  </w:style>
  <w:style w:type="paragraph" w:customStyle="1" w:styleId="E27F3547ED91458DBCCE9542E1FBE3F510">
    <w:name w:val="E27F3547ED91458DBCCE9542E1FBE3F510"/>
    <w:rsid w:val="006F0BFC"/>
    <w:rPr>
      <w:rFonts w:eastAsiaTheme="minorHAnsi"/>
      <w:lang w:eastAsia="en-US"/>
    </w:rPr>
  </w:style>
  <w:style w:type="paragraph" w:customStyle="1" w:styleId="70DADDF417D9491B948D90C3C3211CD110">
    <w:name w:val="70DADDF417D9491B948D90C3C3211CD110"/>
    <w:rsid w:val="006F0BFC"/>
    <w:pPr>
      <w:ind w:left="720"/>
      <w:contextualSpacing/>
    </w:pPr>
    <w:rPr>
      <w:rFonts w:eastAsiaTheme="minorHAnsi"/>
      <w:lang w:eastAsia="en-US"/>
    </w:rPr>
  </w:style>
  <w:style w:type="paragraph" w:customStyle="1" w:styleId="4EAE63C3CFDC48119144A47D3E10A3159">
    <w:name w:val="4EAE63C3CFDC48119144A47D3E10A3159"/>
    <w:rsid w:val="006F0BFC"/>
    <w:rPr>
      <w:rFonts w:eastAsiaTheme="minorHAnsi"/>
      <w:lang w:eastAsia="en-US"/>
    </w:rPr>
  </w:style>
  <w:style w:type="paragraph" w:customStyle="1" w:styleId="12E90DF9E2DD40F29EBB1FE3216AFFD89">
    <w:name w:val="12E90DF9E2DD40F29EBB1FE3216AFFD89"/>
    <w:rsid w:val="006F0BFC"/>
    <w:rPr>
      <w:rFonts w:eastAsiaTheme="minorHAnsi"/>
      <w:lang w:eastAsia="en-US"/>
    </w:rPr>
  </w:style>
  <w:style w:type="paragraph" w:customStyle="1" w:styleId="4397A0BBEF244F8B99287EBB387268BE9">
    <w:name w:val="4397A0BBEF244F8B99287EBB387268BE9"/>
    <w:rsid w:val="006F0BFC"/>
    <w:rPr>
      <w:rFonts w:eastAsiaTheme="minorHAnsi"/>
      <w:lang w:eastAsia="en-US"/>
    </w:rPr>
  </w:style>
  <w:style w:type="paragraph" w:customStyle="1" w:styleId="C6D62D29C20746B982650B35920F5FC39">
    <w:name w:val="C6D62D29C20746B982650B35920F5FC39"/>
    <w:rsid w:val="006F0BFC"/>
    <w:rPr>
      <w:rFonts w:eastAsiaTheme="minorHAnsi"/>
      <w:lang w:eastAsia="en-US"/>
    </w:rPr>
  </w:style>
  <w:style w:type="paragraph" w:customStyle="1" w:styleId="33E85AAE1D3C4333A89928C519EF6B6510">
    <w:name w:val="33E85AAE1D3C4333A89928C519EF6B6510"/>
    <w:rsid w:val="006F0BFC"/>
    <w:pPr>
      <w:ind w:left="720"/>
      <w:contextualSpacing/>
    </w:pPr>
    <w:rPr>
      <w:rFonts w:eastAsiaTheme="minorHAnsi"/>
      <w:lang w:eastAsia="en-US"/>
    </w:rPr>
  </w:style>
  <w:style w:type="paragraph" w:customStyle="1" w:styleId="BC2B9D3506014F11BC292AF233E96DB45">
    <w:name w:val="BC2B9D3506014F11BC292AF233E96DB45"/>
    <w:rsid w:val="006F0BFC"/>
    <w:rPr>
      <w:rFonts w:eastAsiaTheme="minorHAnsi"/>
      <w:lang w:eastAsia="en-US"/>
    </w:rPr>
  </w:style>
  <w:style w:type="paragraph" w:customStyle="1" w:styleId="FCF72D6C67F84A9687ED1B216212E8175">
    <w:name w:val="FCF72D6C67F84A9687ED1B216212E8175"/>
    <w:rsid w:val="006F0BFC"/>
    <w:rPr>
      <w:rFonts w:eastAsiaTheme="minorHAnsi"/>
      <w:lang w:eastAsia="en-US"/>
    </w:rPr>
  </w:style>
  <w:style w:type="paragraph" w:customStyle="1" w:styleId="1C50A63521714C688EB92F089C8643595">
    <w:name w:val="1C50A63521714C688EB92F089C8643595"/>
    <w:rsid w:val="006F0BFC"/>
    <w:rPr>
      <w:rFonts w:eastAsiaTheme="minorHAnsi"/>
      <w:lang w:eastAsia="en-US"/>
    </w:rPr>
  </w:style>
  <w:style w:type="paragraph" w:customStyle="1" w:styleId="E82A4EF6B0D14AF8ACC87DD7D12D5F4D5">
    <w:name w:val="E82A4EF6B0D14AF8ACC87DD7D12D5F4D5"/>
    <w:rsid w:val="006F0BFC"/>
    <w:rPr>
      <w:rFonts w:eastAsiaTheme="minorHAnsi"/>
      <w:lang w:eastAsia="en-US"/>
    </w:rPr>
  </w:style>
  <w:style w:type="paragraph" w:customStyle="1" w:styleId="F18915C4577843C198D2191312C3ED5F5">
    <w:name w:val="F18915C4577843C198D2191312C3ED5F5"/>
    <w:rsid w:val="006F0BFC"/>
    <w:rPr>
      <w:rFonts w:eastAsiaTheme="minorHAnsi"/>
      <w:lang w:eastAsia="en-US"/>
    </w:rPr>
  </w:style>
  <w:style w:type="paragraph" w:customStyle="1" w:styleId="8BFE984F5C8D41F4A3C75F723E75B1555">
    <w:name w:val="8BFE984F5C8D41F4A3C75F723E75B1555"/>
    <w:rsid w:val="006F0BFC"/>
    <w:rPr>
      <w:rFonts w:eastAsiaTheme="minorHAnsi"/>
      <w:lang w:eastAsia="en-US"/>
    </w:rPr>
  </w:style>
  <w:style w:type="paragraph" w:customStyle="1" w:styleId="DFE2DCC67A8946298E6FB817E89C715F10">
    <w:name w:val="DFE2DCC67A8946298E6FB817E89C715F10"/>
    <w:rsid w:val="006F0BFC"/>
    <w:pPr>
      <w:ind w:left="720"/>
      <w:contextualSpacing/>
    </w:pPr>
    <w:rPr>
      <w:rFonts w:eastAsiaTheme="minorHAnsi"/>
      <w:lang w:eastAsia="en-US"/>
    </w:rPr>
  </w:style>
  <w:style w:type="paragraph" w:customStyle="1" w:styleId="674D83613D2346A0ACC30533BCDDFDB910">
    <w:name w:val="674D83613D2346A0ACC30533BCDDFDB910"/>
    <w:rsid w:val="006F0BFC"/>
    <w:pPr>
      <w:ind w:left="720"/>
      <w:contextualSpacing/>
    </w:pPr>
    <w:rPr>
      <w:rFonts w:eastAsiaTheme="minorHAnsi"/>
      <w:lang w:eastAsia="en-US"/>
    </w:rPr>
  </w:style>
  <w:style w:type="paragraph" w:customStyle="1" w:styleId="61E7EC7A933E46FD9C603AFBD10365A210">
    <w:name w:val="61E7EC7A933E46FD9C603AFBD10365A210"/>
    <w:rsid w:val="006F0BFC"/>
    <w:pPr>
      <w:ind w:left="720"/>
      <w:contextualSpacing/>
    </w:pPr>
    <w:rPr>
      <w:rFonts w:eastAsiaTheme="minorHAnsi"/>
      <w:lang w:eastAsia="en-US"/>
    </w:rPr>
  </w:style>
  <w:style w:type="paragraph" w:customStyle="1" w:styleId="61823690CD3B4E059B1F9CE7B2ABB77A10">
    <w:name w:val="61823690CD3B4E059B1F9CE7B2ABB77A10"/>
    <w:rsid w:val="006F0BFC"/>
    <w:pPr>
      <w:ind w:left="720"/>
      <w:contextualSpacing/>
    </w:pPr>
    <w:rPr>
      <w:rFonts w:eastAsiaTheme="minorHAnsi"/>
      <w:lang w:eastAsia="en-US"/>
    </w:rPr>
  </w:style>
  <w:style w:type="paragraph" w:customStyle="1" w:styleId="D02AF10C75094A2CBF6AAF9DAF53068D10">
    <w:name w:val="D02AF10C75094A2CBF6AAF9DAF53068D10"/>
    <w:rsid w:val="006F0BFC"/>
    <w:pPr>
      <w:ind w:left="720"/>
      <w:contextualSpacing/>
    </w:pPr>
    <w:rPr>
      <w:rFonts w:eastAsiaTheme="minorHAnsi"/>
      <w:lang w:eastAsia="en-US"/>
    </w:rPr>
  </w:style>
  <w:style w:type="paragraph" w:customStyle="1" w:styleId="4B9D33A3BA294CD88C929991BF5A4EB94">
    <w:name w:val="4B9D33A3BA294CD88C929991BF5A4EB94"/>
    <w:rsid w:val="006F0BFC"/>
    <w:pPr>
      <w:ind w:left="720"/>
      <w:contextualSpacing/>
    </w:pPr>
    <w:rPr>
      <w:rFonts w:eastAsiaTheme="minorHAnsi"/>
      <w:lang w:eastAsia="en-US"/>
    </w:rPr>
  </w:style>
  <w:style w:type="paragraph" w:customStyle="1" w:styleId="639CFAC55A8C46428D1F0C61202DBF0D4">
    <w:name w:val="639CFAC55A8C46428D1F0C61202DBF0D4"/>
    <w:rsid w:val="006F0BFC"/>
    <w:pPr>
      <w:ind w:left="720"/>
      <w:contextualSpacing/>
    </w:pPr>
    <w:rPr>
      <w:rFonts w:eastAsiaTheme="minorHAnsi"/>
      <w:lang w:eastAsia="en-US"/>
    </w:rPr>
  </w:style>
  <w:style w:type="paragraph" w:customStyle="1" w:styleId="FD840CBFBF0E4F4190699E15AA639E8E4">
    <w:name w:val="FD840CBFBF0E4F4190699E15AA639E8E4"/>
    <w:rsid w:val="006F0BFC"/>
    <w:pPr>
      <w:ind w:left="720"/>
      <w:contextualSpacing/>
    </w:pPr>
    <w:rPr>
      <w:rFonts w:eastAsiaTheme="minorHAnsi"/>
      <w:lang w:eastAsia="en-US"/>
    </w:rPr>
  </w:style>
  <w:style w:type="paragraph" w:customStyle="1" w:styleId="6C24A1F05B7E42D29CFC0847F820A6484">
    <w:name w:val="6C24A1F05B7E42D29CFC0847F820A6484"/>
    <w:rsid w:val="006F0BFC"/>
    <w:rPr>
      <w:rFonts w:eastAsiaTheme="minorHAnsi"/>
      <w:lang w:eastAsia="en-US"/>
    </w:rPr>
  </w:style>
  <w:style w:type="paragraph" w:customStyle="1" w:styleId="9F429BA1DCFB4D248D6915542A4DAD294">
    <w:name w:val="9F429BA1DCFB4D248D6915542A4DAD294"/>
    <w:rsid w:val="006F0BFC"/>
    <w:rPr>
      <w:rFonts w:eastAsiaTheme="minorHAnsi"/>
      <w:lang w:eastAsia="en-US"/>
    </w:rPr>
  </w:style>
  <w:style w:type="paragraph" w:customStyle="1" w:styleId="7FDF7D3C1FCE409AA5034FAD7207B1234">
    <w:name w:val="7FDF7D3C1FCE409AA5034FAD7207B1234"/>
    <w:rsid w:val="006F0BFC"/>
    <w:rPr>
      <w:rFonts w:eastAsiaTheme="minorHAnsi"/>
      <w:lang w:eastAsia="en-US"/>
    </w:rPr>
  </w:style>
  <w:style w:type="paragraph" w:customStyle="1" w:styleId="10B2E8BF51014E5383344A8F6A41C3E24">
    <w:name w:val="10B2E8BF51014E5383344A8F6A41C3E24"/>
    <w:rsid w:val="006F0BFC"/>
    <w:rPr>
      <w:rFonts w:eastAsiaTheme="minorHAnsi"/>
      <w:lang w:eastAsia="en-US"/>
    </w:rPr>
  </w:style>
  <w:style w:type="paragraph" w:customStyle="1" w:styleId="83EDA2EF8862496B8F91E820185A2F8B4">
    <w:name w:val="83EDA2EF8862496B8F91E820185A2F8B4"/>
    <w:rsid w:val="006F0BFC"/>
    <w:rPr>
      <w:rFonts w:eastAsiaTheme="minorHAnsi"/>
      <w:lang w:eastAsia="en-US"/>
    </w:rPr>
  </w:style>
  <w:style w:type="paragraph" w:customStyle="1" w:styleId="85C09AE7B528405A80A8184D4D5BFDD34">
    <w:name w:val="85C09AE7B528405A80A8184D4D5BFDD34"/>
    <w:rsid w:val="006F0BFC"/>
    <w:rPr>
      <w:rFonts w:eastAsiaTheme="minorHAnsi"/>
      <w:lang w:eastAsia="en-US"/>
    </w:rPr>
  </w:style>
  <w:style w:type="paragraph" w:customStyle="1" w:styleId="F0057FF5D4AF4345BF8FFC70DABB240C4">
    <w:name w:val="F0057FF5D4AF4345BF8FFC70DABB240C4"/>
    <w:rsid w:val="006F0BFC"/>
    <w:rPr>
      <w:rFonts w:eastAsiaTheme="minorHAnsi"/>
      <w:lang w:eastAsia="en-US"/>
    </w:rPr>
  </w:style>
  <w:style w:type="paragraph" w:customStyle="1" w:styleId="71AA50C3A2B54B1FBA7B1763B11781C83">
    <w:name w:val="71AA50C3A2B54B1FBA7B1763B11781C83"/>
    <w:rsid w:val="006F0BFC"/>
    <w:pPr>
      <w:ind w:left="720"/>
      <w:contextualSpacing/>
    </w:pPr>
    <w:rPr>
      <w:rFonts w:eastAsiaTheme="minorHAnsi"/>
      <w:lang w:eastAsia="en-US"/>
    </w:rPr>
  </w:style>
  <w:style w:type="paragraph" w:customStyle="1" w:styleId="2FF087E1F8E1476E9D0A74BE098F9C013">
    <w:name w:val="2FF087E1F8E1476E9D0A74BE098F9C013"/>
    <w:rsid w:val="006F0BFC"/>
    <w:rPr>
      <w:rFonts w:eastAsiaTheme="minorHAnsi"/>
      <w:lang w:eastAsia="en-US"/>
    </w:rPr>
  </w:style>
  <w:style w:type="paragraph" w:customStyle="1" w:styleId="C8B133395D894097A38F2555CBC9BF533">
    <w:name w:val="C8B133395D894097A38F2555CBC9BF533"/>
    <w:rsid w:val="006F0BFC"/>
    <w:rPr>
      <w:rFonts w:eastAsiaTheme="minorHAnsi"/>
      <w:lang w:eastAsia="en-US"/>
    </w:rPr>
  </w:style>
  <w:style w:type="paragraph" w:customStyle="1" w:styleId="869999EA3AAE47EE9302AE8EA25544C43">
    <w:name w:val="869999EA3AAE47EE9302AE8EA25544C43"/>
    <w:rsid w:val="006F0BFC"/>
    <w:rPr>
      <w:rFonts w:eastAsiaTheme="minorHAnsi"/>
      <w:lang w:eastAsia="en-US"/>
    </w:rPr>
  </w:style>
  <w:style w:type="paragraph" w:customStyle="1" w:styleId="8396AFC8C10045408FD4CD045326118E3">
    <w:name w:val="8396AFC8C10045408FD4CD045326118E3"/>
    <w:rsid w:val="006F0BFC"/>
    <w:rPr>
      <w:rFonts w:eastAsiaTheme="minorHAnsi"/>
      <w:lang w:eastAsia="en-US"/>
    </w:rPr>
  </w:style>
  <w:style w:type="paragraph" w:customStyle="1" w:styleId="8D3A36AA440346E08FA4FF12735C05B53">
    <w:name w:val="8D3A36AA440346E08FA4FF12735C05B53"/>
    <w:rsid w:val="006F0BFC"/>
    <w:rPr>
      <w:rFonts w:eastAsiaTheme="minorHAnsi"/>
      <w:lang w:eastAsia="en-US"/>
    </w:rPr>
  </w:style>
  <w:style w:type="paragraph" w:customStyle="1" w:styleId="1A537476986347D19971B18F0D2C26EC3">
    <w:name w:val="1A537476986347D19971B18F0D2C26EC3"/>
    <w:rsid w:val="006F0BFC"/>
    <w:rPr>
      <w:rFonts w:eastAsiaTheme="minorHAnsi"/>
      <w:lang w:eastAsia="en-US"/>
    </w:rPr>
  </w:style>
  <w:style w:type="paragraph" w:customStyle="1" w:styleId="561FC080E2464CC9A74DA346F8F959003">
    <w:name w:val="561FC080E2464CC9A74DA346F8F959003"/>
    <w:rsid w:val="006F0BFC"/>
    <w:rPr>
      <w:rFonts w:eastAsiaTheme="minorHAnsi"/>
      <w:lang w:eastAsia="en-US"/>
    </w:rPr>
  </w:style>
  <w:style w:type="paragraph" w:customStyle="1" w:styleId="57561C5CD7984144BAB32EF8EF193D2E3">
    <w:name w:val="57561C5CD7984144BAB32EF8EF193D2E3"/>
    <w:rsid w:val="006F0BFC"/>
    <w:rPr>
      <w:rFonts w:eastAsiaTheme="minorHAnsi"/>
      <w:lang w:eastAsia="en-US"/>
    </w:rPr>
  </w:style>
  <w:style w:type="paragraph" w:customStyle="1" w:styleId="249C0A58B2964D8DAEAD2C12A42076993">
    <w:name w:val="249C0A58B2964D8DAEAD2C12A42076993"/>
    <w:rsid w:val="006F0BFC"/>
    <w:rPr>
      <w:rFonts w:eastAsiaTheme="minorHAnsi"/>
      <w:lang w:eastAsia="en-US"/>
    </w:rPr>
  </w:style>
  <w:style w:type="paragraph" w:customStyle="1" w:styleId="844A7C427C7E41A48842FB987F4298203">
    <w:name w:val="844A7C427C7E41A48842FB987F4298203"/>
    <w:rsid w:val="006F0BFC"/>
    <w:rPr>
      <w:rFonts w:eastAsiaTheme="minorHAnsi"/>
      <w:lang w:eastAsia="en-US"/>
    </w:rPr>
  </w:style>
  <w:style w:type="paragraph" w:customStyle="1" w:styleId="3BC855DB9AA5422F88C8E5787A2AF3983">
    <w:name w:val="3BC855DB9AA5422F88C8E5787A2AF3983"/>
    <w:rsid w:val="006F0BFC"/>
    <w:rPr>
      <w:rFonts w:eastAsiaTheme="minorHAnsi"/>
      <w:lang w:eastAsia="en-US"/>
    </w:rPr>
  </w:style>
  <w:style w:type="paragraph" w:customStyle="1" w:styleId="1B8D6EF0814549D184307AF6FE0495623">
    <w:name w:val="1B8D6EF0814549D184307AF6FE0495623"/>
    <w:rsid w:val="006F0BFC"/>
    <w:rPr>
      <w:rFonts w:eastAsiaTheme="minorHAnsi"/>
      <w:lang w:eastAsia="en-US"/>
    </w:rPr>
  </w:style>
  <w:style w:type="paragraph" w:customStyle="1" w:styleId="217D43604A5C45718A3D56C11A79240D3">
    <w:name w:val="217D43604A5C45718A3D56C11A79240D3"/>
    <w:rsid w:val="006F0BFC"/>
    <w:rPr>
      <w:rFonts w:eastAsiaTheme="minorHAnsi"/>
      <w:lang w:eastAsia="en-US"/>
    </w:rPr>
  </w:style>
  <w:style w:type="paragraph" w:customStyle="1" w:styleId="66CFDE4B65EC419692137D8103FDFAC53">
    <w:name w:val="66CFDE4B65EC419692137D8103FDFAC53"/>
    <w:rsid w:val="006F0BFC"/>
    <w:rPr>
      <w:rFonts w:eastAsiaTheme="minorHAnsi"/>
      <w:lang w:eastAsia="en-US"/>
    </w:rPr>
  </w:style>
  <w:style w:type="paragraph" w:customStyle="1" w:styleId="51EC7ECF71704F3DB813EDD436D77FA43">
    <w:name w:val="51EC7ECF71704F3DB813EDD436D77FA43"/>
    <w:rsid w:val="006F0BFC"/>
    <w:rPr>
      <w:rFonts w:eastAsiaTheme="minorHAnsi"/>
      <w:lang w:eastAsia="en-US"/>
    </w:rPr>
  </w:style>
  <w:style w:type="paragraph" w:customStyle="1" w:styleId="9ABC988733EA4855B8603FA339D8A9013">
    <w:name w:val="9ABC988733EA4855B8603FA339D8A9013"/>
    <w:rsid w:val="006F0BFC"/>
    <w:rPr>
      <w:rFonts w:eastAsiaTheme="minorHAnsi"/>
      <w:lang w:eastAsia="en-US"/>
    </w:rPr>
  </w:style>
  <w:style w:type="paragraph" w:customStyle="1" w:styleId="91FEA67A24CB49E9A348071506B4E6253">
    <w:name w:val="91FEA67A24CB49E9A348071506B4E6253"/>
    <w:rsid w:val="006F0BFC"/>
    <w:rPr>
      <w:rFonts w:eastAsiaTheme="minorHAnsi"/>
      <w:lang w:eastAsia="en-US"/>
    </w:rPr>
  </w:style>
  <w:style w:type="paragraph" w:customStyle="1" w:styleId="A94D1C6673414320AF532C0B0259ACDE3">
    <w:name w:val="A94D1C6673414320AF532C0B0259ACDE3"/>
    <w:rsid w:val="006F0BFC"/>
    <w:pPr>
      <w:ind w:left="720"/>
      <w:contextualSpacing/>
    </w:pPr>
    <w:rPr>
      <w:rFonts w:eastAsiaTheme="minorHAnsi"/>
      <w:lang w:eastAsia="en-US"/>
    </w:rPr>
  </w:style>
  <w:style w:type="paragraph" w:customStyle="1" w:styleId="E75E5D01567F40938126B773C05861F33">
    <w:name w:val="E75E5D01567F40938126B773C05861F33"/>
    <w:rsid w:val="006F0BFC"/>
    <w:pPr>
      <w:ind w:left="720"/>
      <w:contextualSpacing/>
    </w:pPr>
    <w:rPr>
      <w:rFonts w:eastAsiaTheme="minorHAnsi"/>
      <w:lang w:eastAsia="en-US"/>
    </w:rPr>
  </w:style>
  <w:style w:type="paragraph" w:customStyle="1" w:styleId="F5AC215445694B6CB5F4055B4743413E3">
    <w:name w:val="F5AC215445694B6CB5F4055B4743413E3"/>
    <w:rsid w:val="006F0BFC"/>
    <w:pPr>
      <w:ind w:left="720"/>
      <w:contextualSpacing/>
    </w:pPr>
    <w:rPr>
      <w:rFonts w:eastAsiaTheme="minorHAnsi"/>
      <w:lang w:eastAsia="en-US"/>
    </w:rPr>
  </w:style>
  <w:style w:type="paragraph" w:customStyle="1" w:styleId="1AA425CBE642407DBA66A754724685BE3">
    <w:name w:val="1AA425CBE642407DBA66A754724685BE3"/>
    <w:rsid w:val="006F0BFC"/>
    <w:pPr>
      <w:ind w:left="720"/>
      <w:contextualSpacing/>
    </w:pPr>
    <w:rPr>
      <w:rFonts w:eastAsiaTheme="minorHAnsi"/>
      <w:lang w:eastAsia="en-US"/>
    </w:rPr>
  </w:style>
  <w:style w:type="paragraph" w:customStyle="1" w:styleId="32FD5A36DD9E4390AA2097EEB1A0C65C3">
    <w:name w:val="32FD5A36DD9E4390AA2097EEB1A0C65C3"/>
    <w:rsid w:val="006F0BFC"/>
    <w:pPr>
      <w:ind w:left="720"/>
      <w:contextualSpacing/>
    </w:pPr>
    <w:rPr>
      <w:rFonts w:eastAsiaTheme="minorHAnsi"/>
      <w:lang w:eastAsia="en-US"/>
    </w:rPr>
  </w:style>
  <w:style w:type="paragraph" w:customStyle="1" w:styleId="F9ADF1C9A13D430AB8B64F0D88B17E3B3">
    <w:name w:val="F9ADF1C9A13D430AB8B64F0D88B17E3B3"/>
    <w:rsid w:val="006F0BFC"/>
    <w:pPr>
      <w:ind w:left="720"/>
      <w:contextualSpacing/>
    </w:pPr>
    <w:rPr>
      <w:rFonts w:eastAsiaTheme="minorHAnsi"/>
      <w:lang w:eastAsia="en-US"/>
    </w:rPr>
  </w:style>
  <w:style w:type="paragraph" w:customStyle="1" w:styleId="D1C148CDD6FA4474BA392E3F8CFDB2123">
    <w:name w:val="D1C148CDD6FA4474BA392E3F8CFDB2123"/>
    <w:rsid w:val="006F0BFC"/>
    <w:rPr>
      <w:rFonts w:eastAsiaTheme="minorHAnsi"/>
      <w:lang w:eastAsia="en-US"/>
    </w:rPr>
  </w:style>
  <w:style w:type="paragraph" w:customStyle="1" w:styleId="04F4A57B202E4258B978EE976054A4873">
    <w:name w:val="04F4A57B202E4258B978EE976054A4873"/>
    <w:rsid w:val="006F0BFC"/>
    <w:rPr>
      <w:rFonts w:eastAsiaTheme="minorHAnsi"/>
      <w:lang w:eastAsia="en-US"/>
    </w:rPr>
  </w:style>
  <w:style w:type="paragraph" w:customStyle="1" w:styleId="85B07908A42947BC8AC5B47C447B58CB3">
    <w:name w:val="85B07908A42947BC8AC5B47C447B58CB3"/>
    <w:rsid w:val="006F0BFC"/>
    <w:rPr>
      <w:rFonts w:eastAsiaTheme="minorHAnsi"/>
      <w:lang w:eastAsia="en-US"/>
    </w:rPr>
  </w:style>
  <w:style w:type="paragraph" w:customStyle="1" w:styleId="12C6E17854954A99B2E7764C801197873">
    <w:name w:val="12C6E17854954A99B2E7764C801197873"/>
    <w:rsid w:val="006F0BFC"/>
    <w:rPr>
      <w:rFonts w:eastAsiaTheme="minorHAnsi"/>
      <w:lang w:eastAsia="en-US"/>
    </w:rPr>
  </w:style>
  <w:style w:type="paragraph" w:customStyle="1" w:styleId="080D57E2FD1B42EAB9407145B9CA6CBA3">
    <w:name w:val="080D57E2FD1B42EAB9407145B9CA6CBA3"/>
    <w:rsid w:val="006F0BFC"/>
    <w:rPr>
      <w:rFonts w:eastAsiaTheme="minorHAnsi"/>
      <w:lang w:eastAsia="en-US"/>
    </w:rPr>
  </w:style>
  <w:style w:type="paragraph" w:customStyle="1" w:styleId="D9657B1F068F459AB722DCD492929E543">
    <w:name w:val="D9657B1F068F459AB722DCD492929E543"/>
    <w:rsid w:val="006F0BFC"/>
    <w:rPr>
      <w:rFonts w:eastAsiaTheme="minorHAnsi"/>
      <w:lang w:eastAsia="en-US"/>
    </w:rPr>
  </w:style>
  <w:style w:type="paragraph" w:customStyle="1" w:styleId="939248A2380E4AE5A4CACC5701EFBBE43">
    <w:name w:val="939248A2380E4AE5A4CACC5701EFBBE43"/>
    <w:rsid w:val="006F0BFC"/>
    <w:rPr>
      <w:rFonts w:eastAsiaTheme="minorHAnsi"/>
      <w:lang w:eastAsia="en-US"/>
    </w:rPr>
  </w:style>
  <w:style w:type="paragraph" w:customStyle="1" w:styleId="497ECADED4974B07AA9B16101C5A78DA3">
    <w:name w:val="497ECADED4974B07AA9B16101C5A78DA3"/>
    <w:rsid w:val="006F0BFC"/>
    <w:rPr>
      <w:rFonts w:eastAsiaTheme="minorHAnsi"/>
      <w:lang w:eastAsia="en-US"/>
    </w:rPr>
  </w:style>
  <w:style w:type="paragraph" w:customStyle="1" w:styleId="D46833EAC1054A889C049208FD55FC343">
    <w:name w:val="D46833EAC1054A889C049208FD55FC343"/>
    <w:rsid w:val="006F0BFC"/>
    <w:rPr>
      <w:rFonts w:eastAsiaTheme="minorHAnsi"/>
      <w:lang w:eastAsia="en-US"/>
    </w:rPr>
  </w:style>
  <w:style w:type="paragraph" w:customStyle="1" w:styleId="936B777BACCB4A8EBF36F590A42A83A83">
    <w:name w:val="936B777BACCB4A8EBF36F590A42A83A83"/>
    <w:rsid w:val="006F0BFC"/>
    <w:pPr>
      <w:ind w:left="720"/>
      <w:contextualSpacing/>
    </w:pPr>
    <w:rPr>
      <w:rFonts w:eastAsiaTheme="minorHAnsi"/>
      <w:lang w:eastAsia="en-US"/>
    </w:rPr>
  </w:style>
  <w:style w:type="paragraph" w:customStyle="1" w:styleId="8851C041B4464CA287D3658BE469725B3">
    <w:name w:val="8851C041B4464CA287D3658BE469725B3"/>
    <w:rsid w:val="006F0BFC"/>
    <w:pPr>
      <w:ind w:left="720"/>
      <w:contextualSpacing/>
    </w:pPr>
    <w:rPr>
      <w:rFonts w:eastAsiaTheme="minorHAnsi"/>
      <w:lang w:eastAsia="en-US"/>
    </w:rPr>
  </w:style>
  <w:style w:type="paragraph" w:customStyle="1" w:styleId="8CB9D74D48A9402091BFAAC791D3FB933">
    <w:name w:val="8CB9D74D48A9402091BFAAC791D3FB933"/>
    <w:rsid w:val="006F0BFC"/>
    <w:pPr>
      <w:ind w:left="720"/>
      <w:contextualSpacing/>
    </w:pPr>
    <w:rPr>
      <w:rFonts w:eastAsiaTheme="minorHAnsi"/>
      <w:lang w:eastAsia="en-US"/>
    </w:rPr>
  </w:style>
  <w:style w:type="paragraph" w:customStyle="1" w:styleId="547A9212DBFD45FC8007E1112C4B11853">
    <w:name w:val="547A9212DBFD45FC8007E1112C4B11853"/>
    <w:rsid w:val="006F0BFC"/>
    <w:pPr>
      <w:ind w:left="720"/>
      <w:contextualSpacing/>
    </w:pPr>
    <w:rPr>
      <w:rFonts w:eastAsiaTheme="minorHAnsi"/>
      <w:lang w:eastAsia="en-US"/>
    </w:rPr>
  </w:style>
  <w:style w:type="paragraph" w:customStyle="1" w:styleId="07BF1B06609542E3B1290C379A3340A43">
    <w:name w:val="07BF1B06609542E3B1290C379A3340A43"/>
    <w:rsid w:val="006F0BFC"/>
    <w:pPr>
      <w:ind w:left="720"/>
      <w:contextualSpacing/>
    </w:pPr>
    <w:rPr>
      <w:rFonts w:eastAsiaTheme="minorHAnsi"/>
      <w:lang w:eastAsia="en-US"/>
    </w:rPr>
  </w:style>
  <w:style w:type="paragraph" w:customStyle="1" w:styleId="6616BC086C2745CB98D1F01A8235EFB63">
    <w:name w:val="6616BC086C2745CB98D1F01A8235EFB63"/>
    <w:rsid w:val="006F0BFC"/>
    <w:rPr>
      <w:rFonts w:eastAsiaTheme="minorHAnsi"/>
      <w:lang w:eastAsia="en-US"/>
    </w:rPr>
  </w:style>
  <w:style w:type="paragraph" w:customStyle="1" w:styleId="8F9D02849D2E4FCC85EA0844CBB72E5C3">
    <w:name w:val="8F9D02849D2E4FCC85EA0844CBB72E5C3"/>
    <w:rsid w:val="006F0BFC"/>
    <w:rPr>
      <w:rFonts w:eastAsiaTheme="minorHAnsi"/>
      <w:lang w:eastAsia="en-US"/>
    </w:rPr>
  </w:style>
  <w:style w:type="paragraph" w:customStyle="1" w:styleId="9C294B5C69AD4C37B9ACF9F9F344F5583">
    <w:name w:val="9C294B5C69AD4C37B9ACF9F9F344F5583"/>
    <w:rsid w:val="006F0BFC"/>
    <w:rPr>
      <w:rFonts w:eastAsiaTheme="minorHAnsi"/>
      <w:lang w:eastAsia="en-US"/>
    </w:rPr>
  </w:style>
  <w:style w:type="paragraph" w:customStyle="1" w:styleId="3FA0E4FBE0ED488995B8BDEB70D58F513">
    <w:name w:val="3FA0E4FBE0ED488995B8BDEB70D58F513"/>
    <w:rsid w:val="006F0BFC"/>
    <w:rPr>
      <w:rFonts w:eastAsiaTheme="minorHAnsi"/>
      <w:lang w:eastAsia="en-US"/>
    </w:rPr>
  </w:style>
  <w:style w:type="paragraph" w:customStyle="1" w:styleId="524CEF5C170A494D88776C55551206363">
    <w:name w:val="524CEF5C170A494D88776C55551206363"/>
    <w:rsid w:val="006F0BFC"/>
    <w:rPr>
      <w:rFonts w:eastAsiaTheme="minorHAnsi"/>
      <w:lang w:eastAsia="en-US"/>
    </w:rPr>
  </w:style>
  <w:style w:type="paragraph" w:customStyle="1" w:styleId="2B33099087334C9C9039CEF575F1EABB3">
    <w:name w:val="2B33099087334C9C9039CEF575F1EABB3"/>
    <w:rsid w:val="006F0BFC"/>
    <w:pPr>
      <w:ind w:left="720"/>
      <w:contextualSpacing/>
    </w:pPr>
    <w:rPr>
      <w:rFonts w:eastAsiaTheme="minorHAnsi"/>
      <w:lang w:eastAsia="en-US"/>
    </w:rPr>
  </w:style>
  <w:style w:type="paragraph" w:customStyle="1" w:styleId="2E57FF1D4CC64BC0AA61F924D640165C3">
    <w:name w:val="2E57FF1D4CC64BC0AA61F924D640165C3"/>
    <w:rsid w:val="006F0BFC"/>
    <w:rPr>
      <w:rFonts w:eastAsiaTheme="minorHAnsi"/>
      <w:lang w:eastAsia="en-US"/>
    </w:rPr>
  </w:style>
  <w:style w:type="paragraph" w:customStyle="1" w:styleId="C75129BE4C16426DB1F5DDE227FCC86A3">
    <w:name w:val="C75129BE4C16426DB1F5DDE227FCC86A3"/>
    <w:rsid w:val="006F0BFC"/>
    <w:rPr>
      <w:rFonts w:eastAsiaTheme="minorHAnsi"/>
      <w:lang w:eastAsia="en-US"/>
    </w:rPr>
  </w:style>
  <w:style w:type="paragraph" w:customStyle="1" w:styleId="DC44A657F1EA4A83A0FBFD7747B849283">
    <w:name w:val="DC44A657F1EA4A83A0FBFD7747B849283"/>
    <w:rsid w:val="006F0BFC"/>
    <w:rPr>
      <w:rFonts w:eastAsiaTheme="minorHAnsi"/>
      <w:lang w:eastAsia="en-US"/>
    </w:rPr>
  </w:style>
  <w:style w:type="paragraph" w:customStyle="1" w:styleId="6A9FD1D8D3C242F7A38AE795F700F2D33">
    <w:name w:val="6A9FD1D8D3C242F7A38AE795F700F2D33"/>
    <w:rsid w:val="006F0BFC"/>
    <w:rPr>
      <w:rFonts w:eastAsiaTheme="minorHAnsi"/>
      <w:lang w:eastAsia="en-US"/>
    </w:rPr>
  </w:style>
  <w:style w:type="paragraph" w:customStyle="1" w:styleId="9D4B97E475464E5BB66FF22FCC1EDDE93">
    <w:name w:val="9D4B97E475464E5BB66FF22FCC1EDDE93"/>
    <w:rsid w:val="006F0BFC"/>
    <w:rPr>
      <w:rFonts w:eastAsiaTheme="minorHAnsi"/>
      <w:lang w:eastAsia="en-US"/>
    </w:rPr>
  </w:style>
  <w:style w:type="paragraph" w:customStyle="1" w:styleId="425AE615F8984E579EDAD9A00BF6E84B3">
    <w:name w:val="425AE615F8984E579EDAD9A00BF6E84B3"/>
    <w:rsid w:val="006F0BFC"/>
    <w:pPr>
      <w:ind w:left="720"/>
      <w:contextualSpacing/>
    </w:pPr>
    <w:rPr>
      <w:rFonts w:eastAsiaTheme="minorHAnsi"/>
      <w:lang w:eastAsia="en-US"/>
    </w:rPr>
  </w:style>
  <w:style w:type="paragraph" w:customStyle="1" w:styleId="7A68FCE53C2D41AC8FEF7BFF1BC9C0573">
    <w:name w:val="7A68FCE53C2D41AC8FEF7BFF1BC9C0573"/>
    <w:rsid w:val="006F0BFC"/>
    <w:pPr>
      <w:ind w:left="720"/>
      <w:contextualSpacing/>
    </w:pPr>
    <w:rPr>
      <w:rFonts w:eastAsiaTheme="minorHAnsi"/>
      <w:lang w:eastAsia="en-US"/>
    </w:rPr>
  </w:style>
  <w:style w:type="paragraph" w:customStyle="1" w:styleId="A57820CA0CA041B099660C738D313F943">
    <w:name w:val="A57820CA0CA041B099660C738D313F943"/>
    <w:rsid w:val="006F0BFC"/>
    <w:pPr>
      <w:ind w:left="720"/>
      <w:contextualSpacing/>
    </w:pPr>
    <w:rPr>
      <w:rFonts w:eastAsiaTheme="minorHAnsi"/>
      <w:lang w:eastAsia="en-US"/>
    </w:rPr>
  </w:style>
  <w:style w:type="paragraph" w:customStyle="1" w:styleId="92172CC258A949CF9ED995DC1D64C3F43">
    <w:name w:val="92172CC258A949CF9ED995DC1D64C3F43"/>
    <w:rsid w:val="006F0BFC"/>
    <w:pPr>
      <w:ind w:left="720"/>
      <w:contextualSpacing/>
    </w:pPr>
    <w:rPr>
      <w:rFonts w:eastAsiaTheme="minorHAnsi"/>
      <w:lang w:eastAsia="en-US"/>
    </w:rPr>
  </w:style>
  <w:style w:type="paragraph" w:customStyle="1" w:styleId="0A388CFA1D2F4FBB91F187EF5E400AD43">
    <w:name w:val="0A388CFA1D2F4FBB91F187EF5E400AD43"/>
    <w:rsid w:val="006F0BFC"/>
    <w:rPr>
      <w:rFonts w:eastAsiaTheme="minorHAnsi"/>
      <w:lang w:eastAsia="en-US"/>
    </w:rPr>
  </w:style>
  <w:style w:type="paragraph" w:customStyle="1" w:styleId="69BBA6ED9C504D87B6B687838EB343DD3">
    <w:name w:val="69BBA6ED9C504D87B6B687838EB343DD3"/>
    <w:rsid w:val="006F0BFC"/>
    <w:rPr>
      <w:rFonts w:eastAsiaTheme="minorHAnsi"/>
      <w:lang w:eastAsia="en-US"/>
    </w:rPr>
  </w:style>
  <w:style w:type="paragraph" w:customStyle="1" w:styleId="35088330C30745928D225F5543FF0DBC3">
    <w:name w:val="35088330C30745928D225F5543FF0DBC3"/>
    <w:rsid w:val="006F0BFC"/>
    <w:rPr>
      <w:rFonts w:eastAsiaTheme="minorHAnsi"/>
      <w:lang w:eastAsia="en-US"/>
    </w:rPr>
  </w:style>
  <w:style w:type="paragraph" w:customStyle="1" w:styleId="181DADEB8CB0423A9307F03C67D54DE53">
    <w:name w:val="181DADEB8CB0423A9307F03C67D54DE53"/>
    <w:rsid w:val="006F0BFC"/>
    <w:rPr>
      <w:rFonts w:eastAsiaTheme="minorHAnsi"/>
      <w:lang w:eastAsia="en-US"/>
    </w:rPr>
  </w:style>
  <w:style w:type="paragraph" w:customStyle="1" w:styleId="D03C0FFF72324FF39DF523AF9BB645283">
    <w:name w:val="D03C0FFF72324FF39DF523AF9BB645283"/>
    <w:rsid w:val="006F0BFC"/>
    <w:rPr>
      <w:rFonts w:eastAsiaTheme="minorHAnsi"/>
      <w:lang w:eastAsia="en-US"/>
    </w:rPr>
  </w:style>
  <w:style w:type="paragraph" w:customStyle="1" w:styleId="7467B282895E4AD7A7BABBA22CDCD4003">
    <w:name w:val="7467B282895E4AD7A7BABBA22CDCD4003"/>
    <w:rsid w:val="006F0BFC"/>
    <w:rPr>
      <w:rFonts w:eastAsiaTheme="minorHAnsi"/>
      <w:lang w:eastAsia="en-US"/>
    </w:rPr>
  </w:style>
  <w:style w:type="paragraph" w:customStyle="1" w:styleId="A8B68E759B854910871DF5D80B2C08A23">
    <w:name w:val="A8B68E759B854910871DF5D80B2C08A23"/>
    <w:rsid w:val="006F0BFC"/>
    <w:rPr>
      <w:rFonts w:eastAsiaTheme="minorHAnsi"/>
      <w:lang w:eastAsia="en-US"/>
    </w:rPr>
  </w:style>
  <w:style w:type="paragraph" w:customStyle="1" w:styleId="6C7336B44A2A4AE6BD158A79FBAD5D6C3">
    <w:name w:val="6C7336B44A2A4AE6BD158A79FBAD5D6C3"/>
    <w:rsid w:val="006F0BFC"/>
    <w:rPr>
      <w:rFonts w:eastAsiaTheme="minorHAnsi"/>
      <w:lang w:eastAsia="en-US"/>
    </w:rPr>
  </w:style>
  <w:style w:type="paragraph" w:customStyle="1" w:styleId="BC9AF00226534CC6B2CD336E2ABDA3CD3">
    <w:name w:val="BC9AF00226534CC6B2CD336E2ABDA3CD3"/>
    <w:rsid w:val="006F0BFC"/>
    <w:rPr>
      <w:rFonts w:eastAsiaTheme="minorHAnsi"/>
      <w:lang w:eastAsia="en-US"/>
    </w:rPr>
  </w:style>
  <w:style w:type="paragraph" w:customStyle="1" w:styleId="16AEC1CCAC9245468710831716BC495B3">
    <w:name w:val="16AEC1CCAC9245468710831716BC495B3"/>
    <w:rsid w:val="006F0BFC"/>
    <w:rPr>
      <w:rFonts w:eastAsiaTheme="minorHAnsi"/>
      <w:lang w:eastAsia="en-US"/>
    </w:rPr>
  </w:style>
  <w:style w:type="paragraph" w:customStyle="1" w:styleId="63935CB63D204ADDB62DB2492DBB0DE73">
    <w:name w:val="63935CB63D204ADDB62DB2492DBB0DE73"/>
    <w:rsid w:val="006F0BFC"/>
    <w:rPr>
      <w:rFonts w:eastAsiaTheme="minorHAnsi"/>
      <w:lang w:eastAsia="en-US"/>
    </w:rPr>
  </w:style>
  <w:style w:type="paragraph" w:customStyle="1" w:styleId="0D216F7DC3F94956B3235E5DB41610863">
    <w:name w:val="0D216F7DC3F94956B3235E5DB41610863"/>
    <w:rsid w:val="006F0BFC"/>
    <w:rPr>
      <w:rFonts w:eastAsiaTheme="minorHAnsi"/>
      <w:lang w:eastAsia="en-US"/>
    </w:rPr>
  </w:style>
  <w:style w:type="paragraph" w:customStyle="1" w:styleId="BF9CF14194744C5E976800C66C23A9693">
    <w:name w:val="BF9CF14194744C5E976800C66C23A9693"/>
    <w:rsid w:val="006F0BFC"/>
    <w:pPr>
      <w:ind w:left="720"/>
      <w:contextualSpacing/>
    </w:pPr>
    <w:rPr>
      <w:rFonts w:eastAsiaTheme="minorHAnsi"/>
      <w:lang w:eastAsia="en-US"/>
    </w:rPr>
  </w:style>
  <w:style w:type="paragraph" w:customStyle="1" w:styleId="7D40ECA83B4E4DE2A57438B5AA0FA1803">
    <w:name w:val="7D40ECA83B4E4DE2A57438B5AA0FA1803"/>
    <w:rsid w:val="006F0BFC"/>
    <w:pPr>
      <w:ind w:left="720"/>
      <w:contextualSpacing/>
    </w:pPr>
    <w:rPr>
      <w:rFonts w:eastAsiaTheme="minorHAnsi"/>
      <w:lang w:eastAsia="en-US"/>
    </w:rPr>
  </w:style>
  <w:style w:type="paragraph" w:customStyle="1" w:styleId="1798DF2F5A55476CB8F7D46356FC2CB43">
    <w:name w:val="1798DF2F5A55476CB8F7D46356FC2CB43"/>
    <w:rsid w:val="006F0BFC"/>
    <w:pPr>
      <w:ind w:left="720"/>
      <w:contextualSpacing/>
    </w:pPr>
    <w:rPr>
      <w:rFonts w:eastAsiaTheme="minorHAnsi"/>
      <w:lang w:eastAsia="en-US"/>
    </w:rPr>
  </w:style>
  <w:style w:type="paragraph" w:customStyle="1" w:styleId="A3232776A4E44B3D8C57C8C539CB79BE3">
    <w:name w:val="A3232776A4E44B3D8C57C8C539CB79BE3"/>
    <w:rsid w:val="006F0BFC"/>
    <w:pPr>
      <w:ind w:left="720"/>
      <w:contextualSpacing/>
    </w:pPr>
    <w:rPr>
      <w:rFonts w:eastAsiaTheme="minorHAnsi"/>
      <w:lang w:eastAsia="en-US"/>
    </w:rPr>
  </w:style>
  <w:style w:type="paragraph" w:customStyle="1" w:styleId="784113E014334CAF8F20AF55ED15F04B3">
    <w:name w:val="784113E014334CAF8F20AF55ED15F04B3"/>
    <w:rsid w:val="006F0BFC"/>
    <w:pPr>
      <w:ind w:left="720"/>
      <w:contextualSpacing/>
    </w:pPr>
    <w:rPr>
      <w:rFonts w:eastAsiaTheme="minorHAnsi"/>
      <w:lang w:eastAsia="en-US"/>
    </w:rPr>
  </w:style>
  <w:style w:type="paragraph" w:customStyle="1" w:styleId="E93E53AB7F3D41F3A58469A95AE8B11C3">
    <w:name w:val="E93E53AB7F3D41F3A58469A95AE8B11C3"/>
    <w:rsid w:val="006F0BFC"/>
    <w:rPr>
      <w:rFonts w:eastAsiaTheme="minorHAnsi"/>
      <w:lang w:eastAsia="en-US"/>
    </w:rPr>
  </w:style>
  <w:style w:type="paragraph" w:customStyle="1" w:styleId="315D69A0E64D4E5E81C5A087A7C3EE3C3">
    <w:name w:val="315D69A0E64D4E5E81C5A087A7C3EE3C3"/>
    <w:rsid w:val="006F0BFC"/>
    <w:rPr>
      <w:rFonts w:eastAsiaTheme="minorHAnsi"/>
      <w:lang w:eastAsia="en-US"/>
    </w:rPr>
  </w:style>
  <w:style w:type="paragraph" w:customStyle="1" w:styleId="558D5B4BEE0546CD80216B4CA96B445F3">
    <w:name w:val="558D5B4BEE0546CD80216B4CA96B445F3"/>
    <w:rsid w:val="006F0BFC"/>
    <w:rPr>
      <w:rFonts w:eastAsiaTheme="minorHAnsi"/>
      <w:lang w:eastAsia="en-US"/>
    </w:rPr>
  </w:style>
  <w:style w:type="paragraph" w:customStyle="1" w:styleId="5297E8904B974AAAAD20CDABD376ABEC3">
    <w:name w:val="5297E8904B974AAAAD20CDABD376ABEC3"/>
    <w:rsid w:val="006F0BFC"/>
    <w:rPr>
      <w:rFonts w:eastAsiaTheme="minorHAnsi"/>
      <w:lang w:eastAsia="en-US"/>
    </w:rPr>
  </w:style>
  <w:style w:type="paragraph" w:customStyle="1" w:styleId="CBE3387822DC43FB80379523A009E73A3">
    <w:name w:val="CBE3387822DC43FB80379523A009E73A3"/>
    <w:rsid w:val="006F0BFC"/>
    <w:rPr>
      <w:rFonts w:eastAsiaTheme="minorHAnsi"/>
      <w:lang w:eastAsia="en-US"/>
    </w:rPr>
  </w:style>
  <w:style w:type="paragraph" w:customStyle="1" w:styleId="8443B22C665E493EB021E4AFF23E475E3">
    <w:name w:val="8443B22C665E493EB021E4AFF23E475E3"/>
    <w:rsid w:val="006F0BFC"/>
    <w:rPr>
      <w:rFonts w:eastAsiaTheme="minorHAnsi"/>
      <w:lang w:eastAsia="en-US"/>
    </w:rPr>
  </w:style>
  <w:style w:type="paragraph" w:customStyle="1" w:styleId="A31ADE5B651E4DC4AAE8EF9EDAE9D32F3">
    <w:name w:val="A31ADE5B651E4DC4AAE8EF9EDAE9D32F3"/>
    <w:rsid w:val="006F0BFC"/>
    <w:rPr>
      <w:rFonts w:eastAsiaTheme="minorHAnsi"/>
      <w:lang w:eastAsia="en-US"/>
    </w:rPr>
  </w:style>
  <w:style w:type="paragraph" w:customStyle="1" w:styleId="3AC803607EF748C88528830A1DB571D03">
    <w:name w:val="3AC803607EF748C88528830A1DB571D03"/>
    <w:rsid w:val="006F0BFC"/>
    <w:rPr>
      <w:rFonts w:eastAsiaTheme="minorHAnsi"/>
      <w:lang w:eastAsia="en-US"/>
    </w:rPr>
  </w:style>
  <w:style w:type="paragraph" w:customStyle="1" w:styleId="86B0366EF10D47E3AB76CAC4FF940D7B3">
    <w:name w:val="86B0366EF10D47E3AB76CAC4FF940D7B3"/>
    <w:rsid w:val="006F0BFC"/>
    <w:rPr>
      <w:rFonts w:eastAsiaTheme="minorHAnsi"/>
      <w:lang w:eastAsia="en-US"/>
    </w:rPr>
  </w:style>
  <w:style w:type="paragraph" w:customStyle="1" w:styleId="0676E259C3A14A86924B66AA3C79A7D43">
    <w:name w:val="0676E259C3A14A86924B66AA3C79A7D43"/>
    <w:rsid w:val="006F0BFC"/>
    <w:rPr>
      <w:rFonts w:eastAsiaTheme="minorHAnsi"/>
      <w:lang w:eastAsia="en-US"/>
    </w:rPr>
  </w:style>
  <w:style w:type="paragraph" w:customStyle="1" w:styleId="1B81F659ED5D4C738D3D3FBE5F34DB393">
    <w:name w:val="1B81F659ED5D4C738D3D3FBE5F34DB393"/>
    <w:rsid w:val="006F0BFC"/>
    <w:rPr>
      <w:rFonts w:eastAsiaTheme="minorHAnsi"/>
      <w:lang w:eastAsia="en-US"/>
    </w:rPr>
  </w:style>
  <w:style w:type="paragraph" w:customStyle="1" w:styleId="79CE1F4A1D5D44AC88811296EFF287D23">
    <w:name w:val="79CE1F4A1D5D44AC88811296EFF287D23"/>
    <w:rsid w:val="006F0BFC"/>
    <w:rPr>
      <w:rFonts w:eastAsiaTheme="minorHAnsi"/>
      <w:lang w:eastAsia="en-US"/>
    </w:rPr>
  </w:style>
  <w:style w:type="paragraph" w:customStyle="1" w:styleId="FF2C2D178DBB41F0A444B6E13998447A3">
    <w:name w:val="FF2C2D178DBB41F0A444B6E13998447A3"/>
    <w:rsid w:val="006F0BFC"/>
    <w:pPr>
      <w:ind w:left="720"/>
      <w:contextualSpacing/>
    </w:pPr>
    <w:rPr>
      <w:rFonts w:eastAsiaTheme="minorHAnsi"/>
      <w:lang w:eastAsia="en-US"/>
    </w:rPr>
  </w:style>
  <w:style w:type="paragraph" w:customStyle="1" w:styleId="90C17A38BC84446AA3A8B00BEF46E2BD3">
    <w:name w:val="90C17A38BC84446AA3A8B00BEF46E2BD3"/>
    <w:rsid w:val="006F0BFC"/>
    <w:pPr>
      <w:ind w:left="720"/>
      <w:contextualSpacing/>
    </w:pPr>
    <w:rPr>
      <w:rFonts w:eastAsiaTheme="minorHAnsi"/>
      <w:lang w:eastAsia="en-US"/>
    </w:rPr>
  </w:style>
  <w:style w:type="paragraph" w:customStyle="1" w:styleId="2511845371A74E5B83537AD924772D633">
    <w:name w:val="2511845371A74E5B83537AD924772D633"/>
    <w:rsid w:val="006F0BFC"/>
    <w:pPr>
      <w:ind w:left="720"/>
      <w:contextualSpacing/>
    </w:pPr>
    <w:rPr>
      <w:rFonts w:eastAsiaTheme="minorHAnsi"/>
      <w:lang w:eastAsia="en-US"/>
    </w:rPr>
  </w:style>
  <w:style w:type="paragraph" w:customStyle="1" w:styleId="2A92937824064728AACFBFA5C2FBAD303">
    <w:name w:val="2A92937824064728AACFBFA5C2FBAD303"/>
    <w:rsid w:val="006F0BFC"/>
    <w:pPr>
      <w:ind w:left="720"/>
      <w:contextualSpacing/>
    </w:pPr>
    <w:rPr>
      <w:rFonts w:eastAsiaTheme="minorHAnsi"/>
      <w:lang w:eastAsia="en-US"/>
    </w:rPr>
  </w:style>
  <w:style w:type="paragraph" w:customStyle="1" w:styleId="FADC456C466C48BAA0EF7CCC10EF33E43">
    <w:name w:val="FADC456C466C48BAA0EF7CCC10EF33E43"/>
    <w:rsid w:val="006F0BFC"/>
    <w:pPr>
      <w:ind w:left="720"/>
      <w:contextualSpacing/>
    </w:pPr>
    <w:rPr>
      <w:rFonts w:eastAsiaTheme="minorHAnsi"/>
      <w:lang w:eastAsia="en-US"/>
    </w:rPr>
  </w:style>
  <w:style w:type="paragraph" w:customStyle="1" w:styleId="3FAA7E48454940F7A5407564337236D73">
    <w:name w:val="3FAA7E48454940F7A5407564337236D73"/>
    <w:rsid w:val="006F0BFC"/>
    <w:rPr>
      <w:rFonts w:eastAsiaTheme="minorHAnsi"/>
      <w:lang w:eastAsia="en-US"/>
    </w:rPr>
  </w:style>
  <w:style w:type="paragraph" w:customStyle="1" w:styleId="198575ADD62C4DABB7490A41CD280F223">
    <w:name w:val="198575ADD62C4DABB7490A41CD280F223"/>
    <w:rsid w:val="006F0BFC"/>
    <w:rPr>
      <w:rFonts w:eastAsiaTheme="minorHAnsi"/>
      <w:lang w:eastAsia="en-US"/>
    </w:rPr>
  </w:style>
  <w:style w:type="paragraph" w:customStyle="1" w:styleId="223BF4FC70714039BBE6627F613203073">
    <w:name w:val="223BF4FC70714039BBE6627F613203073"/>
    <w:rsid w:val="006F0BFC"/>
    <w:rPr>
      <w:rFonts w:eastAsiaTheme="minorHAnsi"/>
      <w:lang w:eastAsia="en-US"/>
    </w:rPr>
  </w:style>
  <w:style w:type="paragraph" w:customStyle="1" w:styleId="39C53AE6F04A4292AD77C403AAF34E413">
    <w:name w:val="39C53AE6F04A4292AD77C403AAF34E413"/>
    <w:rsid w:val="006F0BFC"/>
    <w:rPr>
      <w:rFonts w:eastAsiaTheme="minorHAnsi"/>
      <w:lang w:eastAsia="en-US"/>
    </w:rPr>
  </w:style>
  <w:style w:type="paragraph" w:customStyle="1" w:styleId="8DFB278CC678493CA8E65F3E03DCE4933">
    <w:name w:val="8DFB278CC678493CA8E65F3E03DCE4933"/>
    <w:rsid w:val="006F0BFC"/>
    <w:rPr>
      <w:rFonts w:eastAsiaTheme="minorHAnsi"/>
      <w:lang w:eastAsia="en-US"/>
    </w:rPr>
  </w:style>
  <w:style w:type="paragraph" w:customStyle="1" w:styleId="DD36B29E8E214F61A39993F8C5BEDD103">
    <w:name w:val="DD36B29E8E214F61A39993F8C5BEDD103"/>
    <w:rsid w:val="006F0BFC"/>
    <w:rPr>
      <w:rFonts w:eastAsiaTheme="minorHAnsi"/>
      <w:lang w:eastAsia="en-US"/>
    </w:rPr>
  </w:style>
  <w:style w:type="paragraph" w:customStyle="1" w:styleId="5650CD57F1374C15826651358F9297993">
    <w:name w:val="5650CD57F1374C15826651358F9297993"/>
    <w:rsid w:val="006F0BFC"/>
    <w:pPr>
      <w:ind w:left="720"/>
      <w:contextualSpacing/>
    </w:pPr>
    <w:rPr>
      <w:rFonts w:eastAsiaTheme="minorHAnsi"/>
      <w:lang w:eastAsia="en-US"/>
    </w:rPr>
  </w:style>
  <w:style w:type="paragraph" w:customStyle="1" w:styleId="B11F5C497B3546599D563B9210FFEDE13">
    <w:name w:val="B11F5C497B3546599D563B9210FFEDE13"/>
    <w:rsid w:val="006F0BFC"/>
    <w:pPr>
      <w:ind w:left="720"/>
      <w:contextualSpacing/>
    </w:pPr>
    <w:rPr>
      <w:rFonts w:eastAsiaTheme="minorHAnsi"/>
      <w:lang w:eastAsia="en-US"/>
    </w:rPr>
  </w:style>
  <w:style w:type="paragraph" w:customStyle="1" w:styleId="61AA74E7275240FCBE58748C306167C03">
    <w:name w:val="61AA74E7275240FCBE58748C306167C03"/>
    <w:rsid w:val="006F0BFC"/>
    <w:pPr>
      <w:ind w:left="720"/>
      <w:contextualSpacing/>
    </w:pPr>
    <w:rPr>
      <w:rFonts w:eastAsiaTheme="minorHAnsi"/>
      <w:lang w:eastAsia="en-US"/>
    </w:rPr>
  </w:style>
  <w:style w:type="paragraph" w:customStyle="1" w:styleId="CF80F40841C54089A92A50A5C2646DAF3">
    <w:name w:val="CF80F40841C54089A92A50A5C2646DAF3"/>
    <w:rsid w:val="006F0BFC"/>
    <w:pPr>
      <w:ind w:left="720"/>
      <w:contextualSpacing/>
    </w:pPr>
    <w:rPr>
      <w:rFonts w:eastAsiaTheme="minorHAnsi"/>
      <w:lang w:eastAsia="en-US"/>
    </w:rPr>
  </w:style>
  <w:style w:type="paragraph" w:customStyle="1" w:styleId="334CA090138E4E01B8ADFD8EBBC078683">
    <w:name w:val="334CA090138E4E01B8ADFD8EBBC078683"/>
    <w:rsid w:val="006F0BFC"/>
    <w:rPr>
      <w:rFonts w:eastAsiaTheme="minorHAnsi"/>
      <w:lang w:eastAsia="en-US"/>
    </w:rPr>
  </w:style>
  <w:style w:type="paragraph" w:customStyle="1" w:styleId="2E7D0BA0237B4EC996AC96F6DF8D82A61">
    <w:name w:val="2E7D0BA0237B4EC996AC96F6DF8D82A61"/>
    <w:rsid w:val="006F0BFC"/>
    <w:pPr>
      <w:ind w:left="720"/>
      <w:contextualSpacing/>
    </w:pPr>
    <w:rPr>
      <w:rFonts w:eastAsiaTheme="minorHAnsi"/>
      <w:lang w:eastAsia="en-US"/>
    </w:rPr>
  </w:style>
  <w:style w:type="paragraph" w:customStyle="1" w:styleId="E513774F8D5445068EFCE055801C99BF1">
    <w:name w:val="E513774F8D5445068EFCE055801C99BF1"/>
    <w:rsid w:val="006F0BFC"/>
    <w:pPr>
      <w:ind w:left="720"/>
      <w:contextualSpacing/>
    </w:pPr>
    <w:rPr>
      <w:rFonts w:eastAsiaTheme="minorHAnsi"/>
      <w:lang w:eastAsia="en-US"/>
    </w:rPr>
  </w:style>
  <w:style w:type="paragraph" w:customStyle="1" w:styleId="AF502B11088146A0BDF2FA13293B513C1">
    <w:name w:val="AF502B11088146A0BDF2FA13293B513C1"/>
    <w:rsid w:val="006F0BFC"/>
    <w:pPr>
      <w:ind w:left="720"/>
      <w:contextualSpacing/>
    </w:pPr>
    <w:rPr>
      <w:rFonts w:eastAsiaTheme="minorHAnsi"/>
      <w:lang w:eastAsia="en-US"/>
    </w:rPr>
  </w:style>
  <w:style w:type="paragraph" w:customStyle="1" w:styleId="01BC97E67F4E49989441088C3D8D46B61">
    <w:name w:val="01BC97E67F4E49989441088C3D8D46B61"/>
    <w:rsid w:val="006F0BFC"/>
    <w:pPr>
      <w:ind w:left="720"/>
      <w:contextualSpacing/>
    </w:pPr>
    <w:rPr>
      <w:rFonts w:eastAsiaTheme="minorHAnsi"/>
      <w:lang w:eastAsia="en-US"/>
    </w:rPr>
  </w:style>
  <w:style w:type="paragraph" w:customStyle="1" w:styleId="ED442D452EF149EC8B55B4EC769E65B81">
    <w:name w:val="ED442D452EF149EC8B55B4EC769E65B81"/>
    <w:rsid w:val="006F0BFC"/>
    <w:pPr>
      <w:ind w:left="720"/>
      <w:contextualSpacing/>
    </w:pPr>
    <w:rPr>
      <w:rFonts w:eastAsiaTheme="minorHAnsi"/>
      <w:lang w:eastAsia="en-US"/>
    </w:rPr>
  </w:style>
  <w:style w:type="paragraph" w:customStyle="1" w:styleId="BE689EC4FE834B34863445FD0AA668B51">
    <w:name w:val="BE689EC4FE834B34863445FD0AA668B51"/>
    <w:rsid w:val="006F0BFC"/>
    <w:pPr>
      <w:ind w:left="720"/>
      <w:contextualSpacing/>
    </w:pPr>
    <w:rPr>
      <w:rFonts w:eastAsiaTheme="minorHAnsi"/>
      <w:lang w:eastAsia="en-US"/>
    </w:rPr>
  </w:style>
  <w:style w:type="paragraph" w:customStyle="1" w:styleId="BC44567BFA954E9DBD8CA241C5949EC0">
    <w:name w:val="BC44567BFA954E9DBD8CA241C5949EC0"/>
    <w:rsid w:val="006F0BFC"/>
  </w:style>
  <w:style w:type="paragraph" w:customStyle="1" w:styleId="95183FBE33F54EB6969F872388A155D3">
    <w:name w:val="95183FBE33F54EB6969F872388A155D3"/>
    <w:rsid w:val="006F0BFC"/>
  </w:style>
  <w:style w:type="paragraph" w:customStyle="1" w:styleId="57B0A80A12434A7280620130831D0B03">
    <w:name w:val="57B0A80A12434A7280620130831D0B03"/>
    <w:rsid w:val="006F0BFC"/>
  </w:style>
  <w:style w:type="paragraph" w:customStyle="1" w:styleId="1EC164A4218A4BEBB43009F10CEE5AAE">
    <w:name w:val="1EC164A4218A4BEBB43009F10CEE5AAE"/>
    <w:rsid w:val="006F0BFC"/>
  </w:style>
  <w:style w:type="paragraph" w:customStyle="1" w:styleId="348AC9B691A94824B1AFBB12D2B36813">
    <w:name w:val="348AC9B691A94824B1AFBB12D2B36813"/>
    <w:rsid w:val="006F0BFC"/>
  </w:style>
  <w:style w:type="paragraph" w:customStyle="1" w:styleId="B490FD0AAE7D46F6B4A1DC70DD21EE1A">
    <w:name w:val="B490FD0AAE7D46F6B4A1DC70DD21EE1A"/>
    <w:rsid w:val="006F0BFC"/>
  </w:style>
  <w:style w:type="paragraph" w:customStyle="1" w:styleId="FAD7D01AC83A4CB6A13E8C2FEF08AB95">
    <w:name w:val="FAD7D01AC83A4CB6A13E8C2FEF08AB95"/>
    <w:rsid w:val="006F0BFC"/>
  </w:style>
  <w:style w:type="paragraph" w:customStyle="1" w:styleId="2A2E3721FD534A1B98839D9F6321EC1A">
    <w:name w:val="2A2E3721FD534A1B98839D9F6321EC1A"/>
    <w:rsid w:val="006F0BFC"/>
  </w:style>
  <w:style w:type="paragraph" w:customStyle="1" w:styleId="4DDFB534947F40A2916CBD7B7A52B517">
    <w:name w:val="4DDFB534947F40A2916CBD7B7A52B517"/>
    <w:rsid w:val="006F0BFC"/>
  </w:style>
  <w:style w:type="paragraph" w:customStyle="1" w:styleId="4E575D25FD8B475CB68A00956412BAB1">
    <w:name w:val="4E575D25FD8B475CB68A00956412BAB1"/>
    <w:rsid w:val="006F0BFC"/>
  </w:style>
  <w:style w:type="paragraph" w:customStyle="1" w:styleId="46E4ED6FCCD14527B6179F59F12527D5">
    <w:name w:val="46E4ED6FCCD14527B6179F59F12527D5"/>
    <w:rsid w:val="006F0BFC"/>
  </w:style>
  <w:style w:type="paragraph" w:customStyle="1" w:styleId="8F803984AC59406BB9F030B0FD4E2B52">
    <w:name w:val="8F803984AC59406BB9F030B0FD4E2B52"/>
    <w:rsid w:val="006F0BFC"/>
  </w:style>
  <w:style w:type="paragraph" w:customStyle="1" w:styleId="E3F86BFE080B48D7BD61AD2C1A02251C">
    <w:name w:val="E3F86BFE080B48D7BD61AD2C1A02251C"/>
    <w:rsid w:val="006F0BFC"/>
  </w:style>
  <w:style w:type="paragraph" w:customStyle="1" w:styleId="80FCF1A458D44C42BC6C1F8267729937">
    <w:name w:val="80FCF1A458D44C42BC6C1F8267729937"/>
    <w:rsid w:val="006F0BFC"/>
  </w:style>
  <w:style w:type="paragraph" w:customStyle="1" w:styleId="2BFC90CBCE4F4FA5A8C3F4EA1E686082">
    <w:name w:val="2BFC90CBCE4F4FA5A8C3F4EA1E686082"/>
    <w:rsid w:val="006F0BFC"/>
  </w:style>
  <w:style w:type="paragraph" w:customStyle="1" w:styleId="A9193BAE057B4DD295F5906F88D98D37">
    <w:name w:val="A9193BAE057B4DD295F5906F88D98D37"/>
    <w:rsid w:val="006F0BFC"/>
  </w:style>
  <w:style w:type="paragraph" w:customStyle="1" w:styleId="722D8291DBF045669E03D6E74E9C5E24">
    <w:name w:val="722D8291DBF045669E03D6E74E9C5E24"/>
    <w:rsid w:val="006F0BFC"/>
  </w:style>
  <w:style w:type="paragraph" w:customStyle="1" w:styleId="A40C8D3AD2394F4286C04659F63F970B">
    <w:name w:val="A40C8D3AD2394F4286C04659F63F970B"/>
    <w:rsid w:val="006F0BFC"/>
  </w:style>
  <w:style w:type="paragraph" w:customStyle="1" w:styleId="ECCA3EFC46274A5DA8C2223E878FA1EC">
    <w:name w:val="ECCA3EFC46274A5DA8C2223E878FA1EC"/>
    <w:rsid w:val="006F0BFC"/>
  </w:style>
  <w:style w:type="paragraph" w:customStyle="1" w:styleId="110AAE755D71436E8D6F2F5B278030B1">
    <w:name w:val="110AAE755D71436E8D6F2F5B278030B1"/>
    <w:rsid w:val="006F0BFC"/>
  </w:style>
  <w:style w:type="paragraph" w:customStyle="1" w:styleId="B728D61F475D439DBAD7161237FB3CE3">
    <w:name w:val="B728D61F475D439DBAD7161237FB3CE3"/>
    <w:rsid w:val="006F0BFC"/>
  </w:style>
  <w:style w:type="paragraph" w:customStyle="1" w:styleId="241FBD3D7E424229BC4B77B951853F5C">
    <w:name w:val="241FBD3D7E424229BC4B77B951853F5C"/>
    <w:rsid w:val="006F0BFC"/>
  </w:style>
  <w:style w:type="paragraph" w:customStyle="1" w:styleId="1EB7831A5F5043D388EC385F06FF31B6">
    <w:name w:val="1EB7831A5F5043D388EC385F06FF31B6"/>
    <w:rsid w:val="006F0BFC"/>
  </w:style>
  <w:style w:type="paragraph" w:customStyle="1" w:styleId="FF374A1B985F4340BD083D1CEAC3F2A5">
    <w:name w:val="FF374A1B985F4340BD083D1CEAC3F2A5"/>
    <w:rsid w:val="006F0BFC"/>
  </w:style>
  <w:style w:type="paragraph" w:customStyle="1" w:styleId="9BD7A7C74958469EABEB5182F216F2D7">
    <w:name w:val="9BD7A7C74958469EABEB5182F216F2D7"/>
    <w:rsid w:val="006F0BFC"/>
  </w:style>
  <w:style w:type="paragraph" w:customStyle="1" w:styleId="8E017C1CD30341FF9B568D68494D786F">
    <w:name w:val="8E017C1CD30341FF9B568D68494D786F"/>
    <w:rsid w:val="006F0BFC"/>
  </w:style>
  <w:style w:type="paragraph" w:customStyle="1" w:styleId="8B225E003D734453999C1FDA2D8607BE">
    <w:name w:val="8B225E003D734453999C1FDA2D8607BE"/>
    <w:rsid w:val="006F0BFC"/>
  </w:style>
  <w:style w:type="paragraph" w:customStyle="1" w:styleId="5EFB73EB8A3A46A2BD4711703C86642B">
    <w:name w:val="5EFB73EB8A3A46A2BD4711703C86642B"/>
    <w:rsid w:val="006F0BFC"/>
  </w:style>
  <w:style w:type="paragraph" w:customStyle="1" w:styleId="0F2DA6AED52041C09BA3C4CA653562E6">
    <w:name w:val="0F2DA6AED52041C09BA3C4CA653562E6"/>
    <w:rsid w:val="00863D05"/>
  </w:style>
  <w:style w:type="paragraph" w:customStyle="1" w:styleId="C98A01A4C63B45518D400B39B58583EC">
    <w:name w:val="C98A01A4C63B45518D400B39B58583EC"/>
    <w:rsid w:val="00ED54C1"/>
  </w:style>
  <w:style w:type="paragraph" w:customStyle="1" w:styleId="925783EFFDBE4A3A82DB0BA3378E6F7A15">
    <w:name w:val="925783EFFDBE4A3A82DB0BA3378E6F7A15"/>
    <w:rsid w:val="001409AA"/>
    <w:rPr>
      <w:rFonts w:eastAsiaTheme="minorHAnsi"/>
      <w:lang w:eastAsia="en-US"/>
    </w:rPr>
  </w:style>
  <w:style w:type="paragraph" w:customStyle="1" w:styleId="B84A89F2E9284F05B7BF5FF8AC0F2B1915">
    <w:name w:val="B84A89F2E9284F05B7BF5FF8AC0F2B1915"/>
    <w:rsid w:val="001409AA"/>
    <w:pPr>
      <w:ind w:left="720"/>
      <w:contextualSpacing/>
    </w:pPr>
    <w:rPr>
      <w:rFonts w:eastAsiaTheme="minorHAnsi"/>
      <w:lang w:eastAsia="en-US"/>
    </w:rPr>
  </w:style>
  <w:style w:type="paragraph" w:customStyle="1" w:styleId="1E3F1ED8B3E8431683BD31F4E054343915">
    <w:name w:val="1E3F1ED8B3E8431683BD31F4E054343915"/>
    <w:rsid w:val="001409AA"/>
    <w:pPr>
      <w:ind w:left="720"/>
      <w:contextualSpacing/>
    </w:pPr>
    <w:rPr>
      <w:rFonts w:eastAsiaTheme="minorHAnsi"/>
      <w:lang w:eastAsia="en-US"/>
    </w:rPr>
  </w:style>
  <w:style w:type="paragraph" w:customStyle="1" w:styleId="6DE38F22835E4D3F89F7F5778C7DA05515">
    <w:name w:val="6DE38F22835E4D3F89F7F5778C7DA05515"/>
    <w:rsid w:val="001409AA"/>
    <w:pPr>
      <w:ind w:left="720"/>
      <w:contextualSpacing/>
    </w:pPr>
    <w:rPr>
      <w:rFonts w:eastAsiaTheme="minorHAnsi"/>
      <w:lang w:eastAsia="en-US"/>
    </w:rPr>
  </w:style>
  <w:style w:type="paragraph" w:customStyle="1" w:styleId="29C7AB79C3D846299B1F7B2B7691060D10">
    <w:name w:val="29C7AB79C3D846299B1F7B2B7691060D10"/>
    <w:rsid w:val="001409AA"/>
    <w:pPr>
      <w:ind w:left="720"/>
      <w:contextualSpacing/>
    </w:pPr>
    <w:rPr>
      <w:rFonts w:eastAsiaTheme="minorHAnsi"/>
      <w:lang w:eastAsia="en-US"/>
    </w:rPr>
  </w:style>
  <w:style w:type="paragraph" w:customStyle="1" w:styleId="46E4ED6FCCD14527B6179F59F12527D51">
    <w:name w:val="46E4ED6FCCD14527B6179F59F12527D51"/>
    <w:rsid w:val="001409AA"/>
    <w:pPr>
      <w:ind w:left="720"/>
      <w:contextualSpacing/>
    </w:pPr>
    <w:rPr>
      <w:rFonts w:eastAsiaTheme="minorHAnsi"/>
      <w:lang w:eastAsia="en-US"/>
    </w:rPr>
  </w:style>
  <w:style w:type="paragraph" w:customStyle="1" w:styleId="8F803984AC59406BB9F030B0FD4E2B521">
    <w:name w:val="8F803984AC59406BB9F030B0FD4E2B521"/>
    <w:rsid w:val="001409AA"/>
    <w:pPr>
      <w:ind w:left="720"/>
      <w:contextualSpacing/>
    </w:pPr>
    <w:rPr>
      <w:rFonts w:eastAsiaTheme="minorHAnsi"/>
      <w:lang w:eastAsia="en-US"/>
    </w:rPr>
  </w:style>
  <w:style w:type="paragraph" w:customStyle="1" w:styleId="E3F86BFE080B48D7BD61AD2C1A02251C1">
    <w:name w:val="E3F86BFE080B48D7BD61AD2C1A02251C1"/>
    <w:rsid w:val="001409AA"/>
    <w:pPr>
      <w:ind w:left="720"/>
      <w:contextualSpacing/>
    </w:pPr>
    <w:rPr>
      <w:rFonts w:eastAsiaTheme="minorHAnsi"/>
      <w:lang w:eastAsia="en-US"/>
    </w:rPr>
  </w:style>
  <w:style w:type="paragraph" w:customStyle="1" w:styleId="80FCF1A458D44C42BC6C1F82677299371">
    <w:name w:val="80FCF1A458D44C42BC6C1F82677299371"/>
    <w:rsid w:val="001409AA"/>
    <w:pPr>
      <w:ind w:left="720"/>
      <w:contextualSpacing/>
    </w:pPr>
    <w:rPr>
      <w:rFonts w:eastAsiaTheme="minorHAnsi"/>
      <w:lang w:eastAsia="en-US"/>
    </w:rPr>
  </w:style>
  <w:style w:type="paragraph" w:customStyle="1" w:styleId="2BFC90CBCE4F4FA5A8C3F4EA1E6860821">
    <w:name w:val="2BFC90CBCE4F4FA5A8C3F4EA1E6860821"/>
    <w:rsid w:val="001409AA"/>
    <w:pPr>
      <w:ind w:left="720"/>
      <w:contextualSpacing/>
    </w:pPr>
    <w:rPr>
      <w:rFonts w:eastAsiaTheme="minorHAnsi"/>
      <w:lang w:eastAsia="en-US"/>
    </w:rPr>
  </w:style>
  <w:style w:type="paragraph" w:customStyle="1" w:styleId="A9193BAE057B4DD295F5906F88D98D371">
    <w:name w:val="A9193BAE057B4DD295F5906F88D98D371"/>
    <w:rsid w:val="001409AA"/>
    <w:pPr>
      <w:ind w:left="720"/>
      <w:contextualSpacing/>
    </w:pPr>
    <w:rPr>
      <w:rFonts w:eastAsiaTheme="minorHAnsi"/>
      <w:lang w:eastAsia="en-US"/>
    </w:rPr>
  </w:style>
  <w:style w:type="paragraph" w:customStyle="1" w:styleId="722D8291DBF045669E03D6E74E9C5E241">
    <w:name w:val="722D8291DBF045669E03D6E74E9C5E241"/>
    <w:rsid w:val="001409AA"/>
    <w:pPr>
      <w:ind w:left="720"/>
      <w:contextualSpacing/>
    </w:pPr>
    <w:rPr>
      <w:rFonts w:eastAsiaTheme="minorHAnsi"/>
      <w:lang w:eastAsia="en-US"/>
    </w:rPr>
  </w:style>
  <w:style w:type="paragraph" w:customStyle="1" w:styleId="A40C8D3AD2394F4286C04659F63F970B1">
    <w:name w:val="A40C8D3AD2394F4286C04659F63F970B1"/>
    <w:rsid w:val="001409AA"/>
    <w:pPr>
      <w:ind w:left="720"/>
      <w:contextualSpacing/>
    </w:pPr>
    <w:rPr>
      <w:rFonts w:eastAsiaTheme="minorHAnsi"/>
      <w:lang w:eastAsia="en-US"/>
    </w:rPr>
  </w:style>
  <w:style w:type="paragraph" w:customStyle="1" w:styleId="ECCA3EFC46274A5DA8C2223E878FA1EC1">
    <w:name w:val="ECCA3EFC46274A5DA8C2223E878FA1EC1"/>
    <w:rsid w:val="001409AA"/>
    <w:pPr>
      <w:ind w:left="720"/>
      <w:contextualSpacing/>
    </w:pPr>
    <w:rPr>
      <w:rFonts w:eastAsiaTheme="minorHAnsi"/>
      <w:lang w:eastAsia="en-US"/>
    </w:rPr>
  </w:style>
  <w:style w:type="paragraph" w:customStyle="1" w:styleId="110AAE755D71436E8D6F2F5B278030B11">
    <w:name w:val="110AAE755D71436E8D6F2F5B278030B11"/>
    <w:rsid w:val="001409AA"/>
    <w:pPr>
      <w:ind w:left="720"/>
      <w:contextualSpacing/>
    </w:pPr>
    <w:rPr>
      <w:rFonts w:eastAsiaTheme="minorHAnsi"/>
      <w:lang w:eastAsia="en-US"/>
    </w:rPr>
  </w:style>
  <w:style w:type="paragraph" w:customStyle="1" w:styleId="B728D61F475D439DBAD7161237FB3CE31">
    <w:name w:val="B728D61F475D439DBAD7161237FB3CE31"/>
    <w:rsid w:val="001409AA"/>
    <w:pPr>
      <w:ind w:left="720"/>
      <w:contextualSpacing/>
    </w:pPr>
    <w:rPr>
      <w:rFonts w:eastAsiaTheme="minorHAnsi"/>
      <w:lang w:eastAsia="en-US"/>
    </w:rPr>
  </w:style>
  <w:style w:type="paragraph" w:customStyle="1" w:styleId="241FBD3D7E424229BC4B77B951853F5C1">
    <w:name w:val="241FBD3D7E424229BC4B77B951853F5C1"/>
    <w:rsid w:val="001409AA"/>
    <w:pPr>
      <w:ind w:left="720"/>
      <w:contextualSpacing/>
    </w:pPr>
    <w:rPr>
      <w:rFonts w:eastAsiaTheme="minorHAnsi"/>
      <w:lang w:eastAsia="en-US"/>
    </w:rPr>
  </w:style>
  <w:style w:type="paragraph" w:customStyle="1" w:styleId="1EB7831A5F5043D388EC385F06FF31B61">
    <w:name w:val="1EB7831A5F5043D388EC385F06FF31B61"/>
    <w:rsid w:val="001409AA"/>
    <w:pPr>
      <w:ind w:left="720"/>
      <w:contextualSpacing/>
    </w:pPr>
    <w:rPr>
      <w:rFonts w:eastAsiaTheme="minorHAnsi"/>
      <w:lang w:eastAsia="en-US"/>
    </w:rPr>
  </w:style>
  <w:style w:type="paragraph" w:customStyle="1" w:styleId="FF374A1B985F4340BD083D1CEAC3F2A51">
    <w:name w:val="FF374A1B985F4340BD083D1CEAC3F2A51"/>
    <w:rsid w:val="001409AA"/>
    <w:pPr>
      <w:ind w:left="720"/>
      <w:contextualSpacing/>
    </w:pPr>
    <w:rPr>
      <w:rFonts w:eastAsiaTheme="minorHAnsi"/>
      <w:lang w:eastAsia="en-US"/>
    </w:rPr>
  </w:style>
  <w:style w:type="paragraph" w:customStyle="1" w:styleId="9BD7A7C74958469EABEB5182F216F2D71">
    <w:name w:val="9BD7A7C74958469EABEB5182F216F2D71"/>
    <w:rsid w:val="001409AA"/>
    <w:pPr>
      <w:ind w:left="720"/>
      <w:contextualSpacing/>
    </w:pPr>
    <w:rPr>
      <w:rFonts w:eastAsiaTheme="minorHAnsi"/>
      <w:lang w:eastAsia="en-US"/>
    </w:rPr>
  </w:style>
  <w:style w:type="paragraph" w:customStyle="1" w:styleId="8E017C1CD30341FF9B568D68494D786F1">
    <w:name w:val="8E017C1CD30341FF9B568D68494D786F1"/>
    <w:rsid w:val="001409AA"/>
    <w:pPr>
      <w:ind w:left="720"/>
      <w:contextualSpacing/>
    </w:pPr>
    <w:rPr>
      <w:rFonts w:eastAsiaTheme="minorHAnsi"/>
      <w:lang w:eastAsia="en-US"/>
    </w:rPr>
  </w:style>
  <w:style w:type="paragraph" w:customStyle="1" w:styleId="8B225E003D734453999C1FDA2D8607BE1">
    <w:name w:val="8B225E003D734453999C1FDA2D8607BE1"/>
    <w:rsid w:val="001409AA"/>
    <w:pPr>
      <w:ind w:left="720"/>
      <w:contextualSpacing/>
    </w:pPr>
    <w:rPr>
      <w:rFonts w:eastAsiaTheme="minorHAnsi"/>
      <w:lang w:eastAsia="en-US"/>
    </w:rPr>
  </w:style>
  <w:style w:type="paragraph" w:customStyle="1" w:styleId="5EFB73EB8A3A46A2BD4711703C86642B1">
    <w:name w:val="5EFB73EB8A3A46A2BD4711703C86642B1"/>
    <w:rsid w:val="001409AA"/>
    <w:pPr>
      <w:ind w:left="720"/>
      <w:contextualSpacing/>
    </w:pPr>
    <w:rPr>
      <w:rFonts w:eastAsiaTheme="minorHAnsi"/>
      <w:lang w:eastAsia="en-US"/>
    </w:rPr>
  </w:style>
  <w:style w:type="paragraph" w:customStyle="1" w:styleId="1C7443459B2A4C028356231C99D1C36714">
    <w:name w:val="1C7443459B2A4C028356231C99D1C36714"/>
    <w:rsid w:val="001409AA"/>
    <w:pPr>
      <w:ind w:left="720"/>
      <w:contextualSpacing/>
    </w:pPr>
    <w:rPr>
      <w:rFonts w:eastAsiaTheme="minorHAnsi"/>
      <w:lang w:eastAsia="en-US"/>
    </w:rPr>
  </w:style>
  <w:style w:type="paragraph" w:customStyle="1" w:styleId="D03BD28AB391447DB1BE8988D959409815">
    <w:name w:val="D03BD28AB391447DB1BE8988D959409815"/>
    <w:rsid w:val="001409AA"/>
    <w:pPr>
      <w:ind w:left="720"/>
      <w:contextualSpacing/>
    </w:pPr>
    <w:rPr>
      <w:rFonts w:eastAsiaTheme="minorHAnsi"/>
      <w:lang w:eastAsia="en-US"/>
    </w:rPr>
  </w:style>
  <w:style w:type="paragraph" w:customStyle="1" w:styleId="A5BA1B206A4243DF9FE96EAB53032D0D15">
    <w:name w:val="A5BA1B206A4243DF9FE96EAB53032D0D15"/>
    <w:rsid w:val="001409AA"/>
    <w:pPr>
      <w:ind w:left="720"/>
      <w:contextualSpacing/>
    </w:pPr>
    <w:rPr>
      <w:rFonts w:eastAsiaTheme="minorHAnsi"/>
      <w:lang w:eastAsia="en-US"/>
    </w:rPr>
  </w:style>
  <w:style w:type="paragraph" w:customStyle="1" w:styleId="ACF3A2EF621A464D8137B2F364D59E0B15">
    <w:name w:val="ACF3A2EF621A464D8137B2F364D59E0B15"/>
    <w:rsid w:val="001409AA"/>
    <w:pPr>
      <w:ind w:left="720"/>
      <w:contextualSpacing/>
    </w:pPr>
    <w:rPr>
      <w:rFonts w:eastAsiaTheme="minorHAnsi"/>
      <w:lang w:eastAsia="en-US"/>
    </w:rPr>
  </w:style>
  <w:style w:type="paragraph" w:customStyle="1" w:styleId="F28E38A21A8C40278F8CC20A5F1C170415">
    <w:name w:val="F28E38A21A8C40278F8CC20A5F1C170415"/>
    <w:rsid w:val="001409AA"/>
    <w:pPr>
      <w:ind w:left="720"/>
      <w:contextualSpacing/>
    </w:pPr>
    <w:rPr>
      <w:rFonts w:eastAsiaTheme="minorHAnsi"/>
      <w:lang w:eastAsia="en-US"/>
    </w:rPr>
  </w:style>
  <w:style w:type="paragraph" w:customStyle="1" w:styleId="A157750435C7416AB16EC360419AF60F15">
    <w:name w:val="A157750435C7416AB16EC360419AF60F15"/>
    <w:rsid w:val="001409AA"/>
    <w:pPr>
      <w:ind w:left="720"/>
      <w:contextualSpacing/>
    </w:pPr>
    <w:rPr>
      <w:rFonts w:eastAsiaTheme="minorHAnsi"/>
      <w:lang w:eastAsia="en-US"/>
    </w:rPr>
  </w:style>
  <w:style w:type="paragraph" w:customStyle="1" w:styleId="C8AE109285FD414DAE86641D68352DDD15">
    <w:name w:val="C8AE109285FD414DAE86641D68352DDD15"/>
    <w:rsid w:val="001409AA"/>
    <w:pPr>
      <w:ind w:left="720"/>
      <w:contextualSpacing/>
    </w:pPr>
    <w:rPr>
      <w:rFonts w:eastAsiaTheme="minorHAnsi"/>
      <w:lang w:eastAsia="en-US"/>
    </w:rPr>
  </w:style>
  <w:style w:type="paragraph" w:customStyle="1" w:styleId="A5BFAB18CD524C00BB83A05AB97C394715">
    <w:name w:val="A5BFAB18CD524C00BB83A05AB97C394715"/>
    <w:rsid w:val="001409AA"/>
    <w:pPr>
      <w:ind w:left="720"/>
      <w:contextualSpacing/>
    </w:pPr>
    <w:rPr>
      <w:rFonts w:eastAsiaTheme="minorHAnsi"/>
      <w:lang w:eastAsia="en-US"/>
    </w:rPr>
  </w:style>
  <w:style w:type="paragraph" w:customStyle="1" w:styleId="D52B20F7E4A4412893DEF8B83B09E13411">
    <w:name w:val="D52B20F7E4A4412893DEF8B83B09E13411"/>
    <w:rsid w:val="001409AA"/>
    <w:pPr>
      <w:ind w:left="720"/>
      <w:contextualSpacing/>
    </w:pPr>
    <w:rPr>
      <w:rFonts w:eastAsiaTheme="minorHAnsi"/>
      <w:lang w:eastAsia="en-US"/>
    </w:rPr>
  </w:style>
  <w:style w:type="paragraph" w:customStyle="1" w:styleId="0C78FB721B234963817BCAB9DA5D79D111">
    <w:name w:val="0C78FB721B234963817BCAB9DA5D79D111"/>
    <w:rsid w:val="001409AA"/>
    <w:pPr>
      <w:ind w:left="720"/>
      <w:contextualSpacing/>
    </w:pPr>
    <w:rPr>
      <w:rFonts w:eastAsiaTheme="minorHAnsi"/>
      <w:lang w:eastAsia="en-US"/>
    </w:rPr>
  </w:style>
  <w:style w:type="paragraph" w:customStyle="1" w:styleId="AAC3A4577D9147428352003B1714445211">
    <w:name w:val="AAC3A4577D9147428352003B1714445211"/>
    <w:rsid w:val="001409AA"/>
    <w:pPr>
      <w:ind w:left="720"/>
      <w:contextualSpacing/>
    </w:pPr>
    <w:rPr>
      <w:rFonts w:eastAsiaTheme="minorHAnsi"/>
      <w:lang w:eastAsia="en-US"/>
    </w:rPr>
  </w:style>
  <w:style w:type="paragraph" w:customStyle="1" w:styleId="2956DFAB57544345ABF7DEA4A520D18111">
    <w:name w:val="2956DFAB57544345ABF7DEA4A520D18111"/>
    <w:rsid w:val="001409AA"/>
    <w:pPr>
      <w:ind w:left="720"/>
      <w:contextualSpacing/>
    </w:pPr>
    <w:rPr>
      <w:rFonts w:eastAsiaTheme="minorHAnsi"/>
      <w:lang w:eastAsia="en-US"/>
    </w:rPr>
  </w:style>
  <w:style w:type="paragraph" w:customStyle="1" w:styleId="3E5E2BB3EDD143279632F86E73B36D1111">
    <w:name w:val="3E5E2BB3EDD143279632F86E73B36D1111"/>
    <w:rsid w:val="001409AA"/>
    <w:pPr>
      <w:ind w:left="720"/>
      <w:contextualSpacing/>
    </w:pPr>
    <w:rPr>
      <w:rFonts w:eastAsiaTheme="minorHAnsi"/>
      <w:lang w:eastAsia="en-US"/>
    </w:rPr>
  </w:style>
  <w:style w:type="paragraph" w:customStyle="1" w:styleId="427B582F8EDC44BDB3AF668A9443D74711">
    <w:name w:val="427B582F8EDC44BDB3AF668A9443D74711"/>
    <w:rsid w:val="001409AA"/>
    <w:pPr>
      <w:ind w:left="720"/>
      <w:contextualSpacing/>
    </w:pPr>
    <w:rPr>
      <w:rFonts w:eastAsiaTheme="minorHAnsi"/>
      <w:lang w:eastAsia="en-US"/>
    </w:rPr>
  </w:style>
  <w:style w:type="paragraph" w:customStyle="1" w:styleId="EE786003367449F8AE652B9BEB8B4BAC11">
    <w:name w:val="EE786003367449F8AE652B9BEB8B4BAC11"/>
    <w:rsid w:val="001409AA"/>
    <w:pPr>
      <w:ind w:left="720"/>
      <w:contextualSpacing/>
    </w:pPr>
    <w:rPr>
      <w:rFonts w:eastAsiaTheme="minorHAnsi"/>
      <w:lang w:eastAsia="en-US"/>
    </w:rPr>
  </w:style>
  <w:style w:type="paragraph" w:customStyle="1" w:styleId="DE5B1295F22C4AF58C3BB6F2C10D4E6D11">
    <w:name w:val="DE5B1295F22C4AF58C3BB6F2C10D4E6D11"/>
    <w:rsid w:val="001409AA"/>
    <w:pPr>
      <w:ind w:left="720"/>
      <w:contextualSpacing/>
    </w:pPr>
    <w:rPr>
      <w:rFonts w:eastAsiaTheme="minorHAnsi"/>
      <w:lang w:eastAsia="en-US"/>
    </w:rPr>
  </w:style>
  <w:style w:type="paragraph" w:customStyle="1" w:styleId="FC3DF22DF53643BFB4812D3CDE30891511">
    <w:name w:val="FC3DF22DF53643BFB4812D3CDE30891511"/>
    <w:rsid w:val="001409AA"/>
    <w:pPr>
      <w:ind w:left="720"/>
      <w:contextualSpacing/>
    </w:pPr>
    <w:rPr>
      <w:rFonts w:eastAsiaTheme="minorHAnsi"/>
      <w:lang w:eastAsia="en-US"/>
    </w:rPr>
  </w:style>
  <w:style w:type="paragraph" w:customStyle="1" w:styleId="E99D99B3D7A0482C9D3298736B4324C711">
    <w:name w:val="E99D99B3D7A0482C9D3298736B4324C711"/>
    <w:rsid w:val="001409AA"/>
    <w:pPr>
      <w:ind w:left="720"/>
      <w:contextualSpacing/>
    </w:pPr>
    <w:rPr>
      <w:rFonts w:eastAsiaTheme="minorHAnsi"/>
      <w:lang w:eastAsia="en-US"/>
    </w:rPr>
  </w:style>
  <w:style w:type="paragraph" w:customStyle="1" w:styleId="8178F6C088C64431B236B2AA92DEE12E11">
    <w:name w:val="8178F6C088C64431B236B2AA92DEE12E11"/>
    <w:rsid w:val="001409AA"/>
    <w:pPr>
      <w:ind w:left="720"/>
      <w:contextualSpacing/>
    </w:pPr>
    <w:rPr>
      <w:rFonts w:eastAsiaTheme="minorHAnsi"/>
      <w:lang w:eastAsia="en-US"/>
    </w:rPr>
  </w:style>
  <w:style w:type="paragraph" w:customStyle="1" w:styleId="4252BED6338344AFA2FD84D673D1F31D11">
    <w:name w:val="4252BED6338344AFA2FD84D673D1F31D11"/>
    <w:rsid w:val="001409AA"/>
    <w:pPr>
      <w:ind w:left="720"/>
      <w:contextualSpacing/>
    </w:pPr>
    <w:rPr>
      <w:rFonts w:eastAsiaTheme="minorHAnsi"/>
      <w:lang w:eastAsia="en-US"/>
    </w:rPr>
  </w:style>
  <w:style w:type="paragraph" w:customStyle="1" w:styleId="DD264ED893D34BF791743A686CF6EBB011">
    <w:name w:val="DD264ED893D34BF791743A686CF6EBB011"/>
    <w:rsid w:val="001409AA"/>
    <w:pPr>
      <w:ind w:left="720"/>
      <w:contextualSpacing/>
    </w:pPr>
    <w:rPr>
      <w:rFonts w:eastAsiaTheme="minorHAnsi"/>
      <w:lang w:eastAsia="en-US"/>
    </w:rPr>
  </w:style>
  <w:style w:type="paragraph" w:customStyle="1" w:styleId="76A40C6AF5DA4E848D689A6C0F97908D11">
    <w:name w:val="76A40C6AF5DA4E848D689A6C0F97908D11"/>
    <w:rsid w:val="001409AA"/>
    <w:rPr>
      <w:rFonts w:eastAsiaTheme="minorHAnsi"/>
      <w:lang w:eastAsia="en-US"/>
    </w:rPr>
  </w:style>
  <w:style w:type="paragraph" w:customStyle="1" w:styleId="75B288946AAD4D28AF5B9C90BE92F78A11">
    <w:name w:val="75B288946AAD4D28AF5B9C90BE92F78A11"/>
    <w:rsid w:val="001409AA"/>
    <w:rPr>
      <w:rFonts w:eastAsiaTheme="minorHAnsi"/>
      <w:lang w:eastAsia="en-US"/>
    </w:rPr>
  </w:style>
  <w:style w:type="paragraph" w:customStyle="1" w:styleId="8DD8A64FA94D49F6BB68B5E57A30E55C11">
    <w:name w:val="8DD8A64FA94D49F6BB68B5E57A30E55C11"/>
    <w:rsid w:val="001409AA"/>
    <w:rPr>
      <w:rFonts w:eastAsiaTheme="minorHAnsi"/>
      <w:lang w:eastAsia="en-US"/>
    </w:rPr>
  </w:style>
  <w:style w:type="paragraph" w:customStyle="1" w:styleId="90C75F2C35084285A11E70CC28B5988311">
    <w:name w:val="90C75F2C35084285A11E70CC28B5988311"/>
    <w:rsid w:val="001409AA"/>
    <w:rPr>
      <w:rFonts w:eastAsiaTheme="minorHAnsi"/>
      <w:lang w:eastAsia="en-US"/>
    </w:rPr>
  </w:style>
  <w:style w:type="paragraph" w:customStyle="1" w:styleId="E7B4BD87F94E496E88060EF935E1DF8411">
    <w:name w:val="E7B4BD87F94E496E88060EF935E1DF8411"/>
    <w:rsid w:val="001409AA"/>
    <w:rPr>
      <w:rFonts w:eastAsiaTheme="minorHAnsi"/>
      <w:lang w:eastAsia="en-US"/>
    </w:rPr>
  </w:style>
  <w:style w:type="paragraph" w:customStyle="1" w:styleId="EB5E397C373F4F63A10897E9AC43A9B211">
    <w:name w:val="EB5E397C373F4F63A10897E9AC43A9B211"/>
    <w:rsid w:val="001409AA"/>
    <w:rPr>
      <w:rFonts w:eastAsiaTheme="minorHAnsi"/>
      <w:lang w:eastAsia="en-US"/>
    </w:rPr>
  </w:style>
  <w:style w:type="paragraph" w:customStyle="1" w:styleId="66A4328571B44A0CB17B1376CE914B1011">
    <w:name w:val="66A4328571B44A0CB17B1376CE914B1011"/>
    <w:rsid w:val="001409AA"/>
    <w:rPr>
      <w:rFonts w:eastAsiaTheme="minorHAnsi"/>
      <w:lang w:eastAsia="en-US"/>
    </w:rPr>
  </w:style>
  <w:style w:type="paragraph" w:customStyle="1" w:styleId="440312E4644344049C4766BB7DBCF6C311">
    <w:name w:val="440312E4644344049C4766BB7DBCF6C311"/>
    <w:rsid w:val="001409AA"/>
    <w:pPr>
      <w:ind w:left="720"/>
      <w:contextualSpacing/>
    </w:pPr>
    <w:rPr>
      <w:rFonts w:eastAsiaTheme="minorHAnsi"/>
      <w:lang w:eastAsia="en-US"/>
    </w:rPr>
  </w:style>
  <w:style w:type="paragraph" w:customStyle="1" w:styleId="B44DD86E453045D58E9C1063726A71FB11">
    <w:name w:val="B44DD86E453045D58E9C1063726A71FB11"/>
    <w:rsid w:val="001409AA"/>
    <w:pPr>
      <w:ind w:left="720"/>
      <w:contextualSpacing/>
    </w:pPr>
    <w:rPr>
      <w:rFonts w:eastAsiaTheme="minorHAnsi"/>
      <w:lang w:eastAsia="en-US"/>
    </w:rPr>
  </w:style>
  <w:style w:type="paragraph" w:customStyle="1" w:styleId="4A93F0FF811643339FF100603F5219F111">
    <w:name w:val="4A93F0FF811643339FF100603F5219F111"/>
    <w:rsid w:val="001409AA"/>
    <w:pPr>
      <w:ind w:left="720"/>
      <w:contextualSpacing/>
    </w:pPr>
    <w:rPr>
      <w:rFonts w:eastAsiaTheme="minorHAnsi"/>
      <w:lang w:eastAsia="en-US"/>
    </w:rPr>
  </w:style>
  <w:style w:type="paragraph" w:customStyle="1" w:styleId="BC0BAE280ED0449C8AB5EBC0A4EA4DC911">
    <w:name w:val="BC0BAE280ED0449C8AB5EBC0A4EA4DC911"/>
    <w:rsid w:val="001409AA"/>
    <w:pPr>
      <w:ind w:left="720"/>
      <w:contextualSpacing/>
    </w:pPr>
    <w:rPr>
      <w:rFonts w:eastAsiaTheme="minorHAnsi"/>
      <w:lang w:eastAsia="en-US"/>
    </w:rPr>
  </w:style>
  <w:style w:type="paragraph" w:customStyle="1" w:styleId="2C375DA3F9F54062AE628D6801A09FA611">
    <w:name w:val="2C375DA3F9F54062AE628D6801A09FA611"/>
    <w:rsid w:val="001409AA"/>
    <w:rPr>
      <w:rFonts w:eastAsiaTheme="minorHAnsi"/>
      <w:lang w:eastAsia="en-US"/>
    </w:rPr>
  </w:style>
  <w:style w:type="paragraph" w:customStyle="1" w:styleId="9B265806171A4ECCB2F2222F3758BD0D11">
    <w:name w:val="9B265806171A4ECCB2F2222F3758BD0D11"/>
    <w:rsid w:val="001409AA"/>
    <w:pPr>
      <w:ind w:left="720"/>
      <w:contextualSpacing/>
    </w:pPr>
    <w:rPr>
      <w:rFonts w:eastAsiaTheme="minorHAnsi"/>
      <w:lang w:eastAsia="en-US"/>
    </w:rPr>
  </w:style>
  <w:style w:type="paragraph" w:customStyle="1" w:styleId="DFBD64EA9FAB4FF594A99D2C3AA7471411">
    <w:name w:val="DFBD64EA9FAB4FF594A99D2C3AA7471411"/>
    <w:rsid w:val="001409AA"/>
    <w:rPr>
      <w:rFonts w:eastAsiaTheme="minorHAnsi"/>
      <w:lang w:eastAsia="en-US"/>
    </w:rPr>
  </w:style>
  <w:style w:type="paragraph" w:customStyle="1" w:styleId="18420944EB784F7D8EC112E232727D3311">
    <w:name w:val="18420944EB784F7D8EC112E232727D3311"/>
    <w:rsid w:val="001409AA"/>
    <w:rPr>
      <w:rFonts w:eastAsiaTheme="minorHAnsi"/>
      <w:lang w:eastAsia="en-US"/>
    </w:rPr>
  </w:style>
  <w:style w:type="paragraph" w:customStyle="1" w:styleId="1908AD5FD11948BD93512AC3E6A5C52B11">
    <w:name w:val="1908AD5FD11948BD93512AC3E6A5C52B11"/>
    <w:rsid w:val="001409AA"/>
    <w:rPr>
      <w:rFonts w:eastAsiaTheme="minorHAnsi"/>
      <w:lang w:eastAsia="en-US"/>
    </w:rPr>
  </w:style>
  <w:style w:type="paragraph" w:customStyle="1" w:styleId="800A5D7BB3D94CE0A94E32DE70FC2D7311">
    <w:name w:val="800A5D7BB3D94CE0A94E32DE70FC2D7311"/>
    <w:rsid w:val="001409AA"/>
    <w:rPr>
      <w:rFonts w:eastAsiaTheme="minorHAnsi"/>
      <w:lang w:eastAsia="en-US"/>
    </w:rPr>
  </w:style>
  <w:style w:type="paragraph" w:customStyle="1" w:styleId="7D4BE828041A4F6B917B7542697FE15311">
    <w:name w:val="7D4BE828041A4F6B917B7542697FE15311"/>
    <w:rsid w:val="001409AA"/>
    <w:rPr>
      <w:rFonts w:eastAsiaTheme="minorHAnsi"/>
      <w:lang w:eastAsia="en-US"/>
    </w:rPr>
  </w:style>
  <w:style w:type="paragraph" w:customStyle="1" w:styleId="92FE416AB6F4459697ED16AE3AA6D2FA11">
    <w:name w:val="92FE416AB6F4459697ED16AE3AA6D2FA11"/>
    <w:rsid w:val="001409AA"/>
    <w:rPr>
      <w:rFonts w:eastAsiaTheme="minorHAnsi"/>
      <w:lang w:eastAsia="en-US"/>
    </w:rPr>
  </w:style>
  <w:style w:type="paragraph" w:customStyle="1" w:styleId="C20C1E596C4D415EB6721421851C77C211">
    <w:name w:val="C20C1E596C4D415EB6721421851C77C211"/>
    <w:rsid w:val="001409AA"/>
    <w:rPr>
      <w:rFonts w:eastAsiaTheme="minorHAnsi"/>
      <w:lang w:eastAsia="en-US"/>
    </w:rPr>
  </w:style>
  <w:style w:type="paragraph" w:customStyle="1" w:styleId="FBC1EC85929E43B1AE152E29CEA2DE9C11">
    <w:name w:val="FBC1EC85929E43B1AE152E29CEA2DE9C11"/>
    <w:rsid w:val="001409AA"/>
    <w:rPr>
      <w:rFonts w:eastAsiaTheme="minorHAnsi"/>
      <w:lang w:eastAsia="en-US"/>
    </w:rPr>
  </w:style>
  <w:style w:type="paragraph" w:customStyle="1" w:styleId="A1027A16669D40BD8126AA5C079F4B4211">
    <w:name w:val="A1027A16669D40BD8126AA5C079F4B4211"/>
    <w:rsid w:val="001409AA"/>
    <w:rPr>
      <w:rFonts w:eastAsiaTheme="minorHAnsi"/>
      <w:lang w:eastAsia="en-US"/>
    </w:rPr>
  </w:style>
  <w:style w:type="paragraph" w:customStyle="1" w:styleId="E27F3547ED91458DBCCE9542E1FBE3F511">
    <w:name w:val="E27F3547ED91458DBCCE9542E1FBE3F511"/>
    <w:rsid w:val="001409AA"/>
    <w:rPr>
      <w:rFonts w:eastAsiaTheme="minorHAnsi"/>
      <w:lang w:eastAsia="en-US"/>
    </w:rPr>
  </w:style>
  <w:style w:type="paragraph" w:customStyle="1" w:styleId="70DADDF417D9491B948D90C3C3211CD111">
    <w:name w:val="70DADDF417D9491B948D90C3C3211CD111"/>
    <w:rsid w:val="001409AA"/>
    <w:pPr>
      <w:ind w:left="720"/>
      <w:contextualSpacing/>
    </w:pPr>
    <w:rPr>
      <w:rFonts w:eastAsiaTheme="minorHAnsi"/>
      <w:lang w:eastAsia="en-US"/>
    </w:rPr>
  </w:style>
  <w:style w:type="paragraph" w:customStyle="1" w:styleId="4EAE63C3CFDC48119144A47D3E10A31510">
    <w:name w:val="4EAE63C3CFDC48119144A47D3E10A31510"/>
    <w:rsid w:val="001409AA"/>
    <w:rPr>
      <w:rFonts w:eastAsiaTheme="minorHAnsi"/>
      <w:lang w:eastAsia="en-US"/>
    </w:rPr>
  </w:style>
  <w:style w:type="paragraph" w:customStyle="1" w:styleId="12E90DF9E2DD40F29EBB1FE3216AFFD810">
    <w:name w:val="12E90DF9E2DD40F29EBB1FE3216AFFD810"/>
    <w:rsid w:val="001409AA"/>
    <w:rPr>
      <w:rFonts w:eastAsiaTheme="minorHAnsi"/>
      <w:lang w:eastAsia="en-US"/>
    </w:rPr>
  </w:style>
  <w:style w:type="paragraph" w:customStyle="1" w:styleId="4397A0BBEF244F8B99287EBB387268BE10">
    <w:name w:val="4397A0BBEF244F8B99287EBB387268BE10"/>
    <w:rsid w:val="001409AA"/>
    <w:rPr>
      <w:rFonts w:eastAsiaTheme="minorHAnsi"/>
      <w:lang w:eastAsia="en-US"/>
    </w:rPr>
  </w:style>
  <w:style w:type="paragraph" w:customStyle="1" w:styleId="C6D62D29C20746B982650B35920F5FC310">
    <w:name w:val="C6D62D29C20746B982650B35920F5FC310"/>
    <w:rsid w:val="001409AA"/>
    <w:rPr>
      <w:rFonts w:eastAsiaTheme="minorHAnsi"/>
      <w:lang w:eastAsia="en-US"/>
    </w:rPr>
  </w:style>
  <w:style w:type="paragraph" w:customStyle="1" w:styleId="33E85AAE1D3C4333A89928C519EF6B6511">
    <w:name w:val="33E85AAE1D3C4333A89928C519EF6B6511"/>
    <w:rsid w:val="001409AA"/>
    <w:pPr>
      <w:ind w:left="720"/>
      <w:contextualSpacing/>
    </w:pPr>
    <w:rPr>
      <w:rFonts w:eastAsiaTheme="minorHAnsi"/>
      <w:lang w:eastAsia="en-US"/>
    </w:rPr>
  </w:style>
  <w:style w:type="paragraph" w:customStyle="1" w:styleId="BC2B9D3506014F11BC292AF233E96DB46">
    <w:name w:val="BC2B9D3506014F11BC292AF233E96DB46"/>
    <w:rsid w:val="001409AA"/>
    <w:rPr>
      <w:rFonts w:eastAsiaTheme="minorHAnsi"/>
      <w:lang w:eastAsia="en-US"/>
    </w:rPr>
  </w:style>
  <w:style w:type="paragraph" w:customStyle="1" w:styleId="FCF72D6C67F84A9687ED1B216212E8176">
    <w:name w:val="FCF72D6C67F84A9687ED1B216212E8176"/>
    <w:rsid w:val="001409AA"/>
    <w:rPr>
      <w:rFonts w:eastAsiaTheme="minorHAnsi"/>
      <w:lang w:eastAsia="en-US"/>
    </w:rPr>
  </w:style>
  <w:style w:type="paragraph" w:customStyle="1" w:styleId="1C50A63521714C688EB92F089C8643596">
    <w:name w:val="1C50A63521714C688EB92F089C8643596"/>
    <w:rsid w:val="001409AA"/>
    <w:rPr>
      <w:rFonts w:eastAsiaTheme="minorHAnsi"/>
      <w:lang w:eastAsia="en-US"/>
    </w:rPr>
  </w:style>
  <w:style w:type="paragraph" w:customStyle="1" w:styleId="E82A4EF6B0D14AF8ACC87DD7D12D5F4D6">
    <w:name w:val="E82A4EF6B0D14AF8ACC87DD7D12D5F4D6"/>
    <w:rsid w:val="001409AA"/>
    <w:rPr>
      <w:rFonts w:eastAsiaTheme="minorHAnsi"/>
      <w:lang w:eastAsia="en-US"/>
    </w:rPr>
  </w:style>
  <w:style w:type="paragraph" w:customStyle="1" w:styleId="F18915C4577843C198D2191312C3ED5F6">
    <w:name w:val="F18915C4577843C198D2191312C3ED5F6"/>
    <w:rsid w:val="001409AA"/>
    <w:rPr>
      <w:rFonts w:eastAsiaTheme="minorHAnsi"/>
      <w:lang w:eastAsia="en-US"/>
    </w:rPr>
  </w:style>
  <w:style w:type="paragraph" w:customStyle="1" w:styleId="8BFE984F5C8D41F4A3C75F723E75B1556">
    <w:name w:val="8BFE984F5C8D41F4A3C75F723E75B1556"/>
    <w:rsid w:val="001409AA"/>
    <w:rPr>
      <w:rFonts w:eastAsiaTheme="minorHAnsi"/>
      <w:lang w:eastAsia="en-US"/>
    </w:rPr>
  </w:style>
  <w:style w:type="paragraph" w:customStyle="1" w:styleId="DFE2DCC67A8946298E6FB817E89C715F11">
    <w:name w:val="DFE2DCC67A8946298E6FB817E89C715F11"/>
    <w:rsid w:val="001409AA"/>
    <w:pPr>
      <w:ind w:left="720"/>
      <w:contextualSpacing/>
    </w:pPr>
    <w:rPr>
      <w:rFonts w:eastAsiaTheme="minorHAnsi"/>
      <w:lang w:eastAsia="en-US"/>
    </w:rPr>
  </w:style>
  <w:style w:type="paragraph" w:customStyle="1" w:styleId="674D83613D2346A0ACC30533BCDDFDB911">
    <w:name w:val="674D83613D2346A0ACC30533BCDDFDB911"/>
    <w:rsid w:val="001409AA"/>
    <w:pPr>
      <w:ind w:left="720"/>
      <w:contextualSpacing/>
    </w:pPr>
    <w:rPr>
      <w:rFonts w:eastAsiaTheme="minorHAnsi"/>
      <w:lang w:eastAsia="en-US"/>
    </w:rPr>
  </w:style>
  <w:style w:type="paragraph" w:customStyle="1" w:styleId="61E7EC7A933E46FD9C603AFBD10365A211">
    <w:name w:val="61E7EC7A933E46FD9C603AFBD10365A211"/>
    <w:rsid w:val="001409AA"/>
    <w:pPr>
      <w:ind w:left="720"/>
      <w:contextualSpacing/>
    </w:pPr>
    <w:rPr>
      <w:rFonts w:eastAsiaTheme="minorHAnsi"/>
      <w:lang w:eastAsia="en-US"/>
    </w:rPr>
  </w:style>
  <w:style w:type="paragraph" w:customStyle="1" w:styleId="61823690CD3B4E059B1F9CE7B2ABB77A11">
    <w:name w:val="61823690CD3B4E059B1F9CE7B2ABB77A11"/>
    <w:rsid w:val="001409AA"/>
    <w:pPr>
      <w:ind w:left="720"/>
      <w:contextualSpacing/>
    </w:pPr>
    <w:rPr>
      <w:rFonts w:eastAsiaTheme="minorHAnsi"/>
      <w:lang w:eastAsia="en-US"/>
    </w:rPr>
  </w:style>
  <w:style w:type="paragraph" w:customStyle="1" w:styleId="D02AF10C75094A2CBF6AAF9DAF53068D11">
    <w:name w:val="D02AF10C75094A2CBF6AAF9DAF53068D11"/>
    <w:rsid w:val="001409AA"/>
    <w:pPr>
      <w:ind w:left="720"/>
      <w:contextualSpacing/>
    </w:pPr>
    <w:rPr>
      <w:rFonts w:eastAsiaTheme="minorHAnsi"/>
      <w:lang w:eastAsia="en-US"/>
    </w:rPr>
  </w:style>
  <w:style w:type="paragraph" w:customStyle="1" w:styleId="4B9D33A3BA294CD88C929991BF5A4EB95">
    <w:name w:val="4B9D33A3BA294CD88C929991BF5A4EB95"/>
    <w:rsid w:val="001409AA"/>
    <w:pPr>
      <w:ind w:left="720"/>
      <w:contextualSpacing/>
    </w:pPr>
    <w:rPr>
      <w:rFonts w:eastAsiaTheme="minorHAnsi"/>
      <w:lang w:eastAsia="en-US"/>
    </w:rPr>
  </w:style>
  <w:style w:type="paragraph" w:customStyle="1" w:styleId="639CFAC55A8C46428D1F0C61202DBF0D5">
    <w:name w:val="639CFAC55A8C46428D1F0C61202DBF0D5"/>
    <w:rsid w:val="001409AA"/>
    <w:pPr>
      <w:ind w:left="720"/>
      <w:contextualSpacing/>
    </w:pPr>
    <w:rPr>
      <w:rFonts w:eastAsiaTheme="minorHAnsi"/>
      <w:lang w:eastAsia="en-US"/>
    </w:rPr>
  </w:style>
  <w:style w:type="paragraph" w:customStyle="1" w:styleId="FD840CBFBF0E4F4190699E15AA639E8E5">
    <w:name w:val="FD840CBFBF0E4F4190699E15AA639E8E5"/>
    <w:rsid w:val="001409AA"/>
    <w:pPr>
      <w:ind w:left="720"/>
      <w:contextualSpacing/>
    </w:pPr>
    <w:rPr>
      <w:rFonts w:eastAsiaTheme="minorHAnsi"/>
      <w:lang w:eastAsia="en-US"/>
    </w:rPr>
  </w:style>
  <w:style w:type="paragraph" w:customStyle="1" w:styleId="6C24A1F05B7E42D29CFC0847F820A6485">
    <w:name w:val="6C24A1F05B7E42D29CFC0847F820A6485"/>
    <w:rsid w:val="001409AA"/>
    <w:rPr>
      <w:rFonts w:eastAsiaTheme="minorHAnsi"/>
      <w:lang w:eastAsia="en-US"/>
    </w:rPr>
  </w:style>
  <w:style w:type="paragraph" w:customStyle="1" w:styleId="9F429BA1DCFB4D248D6915542A4DAD295">
    <w:name w:val="9F429BA1DCFB4D248D6915542A4DAD295"/>
    <w:rsid w:val="001409AA"/>
    <w:rPr>
      <w:rFonts w:eastAsiaTheme="minorHAnsi"/>
      <w:lang w:eastAsia="en-US"/>
    </w:rPr>
  </w:style>
  <w:style w:type="paragraph" w:customStyle="1" w:styleId="7FDF7D3C1FCE409AA5034FAD7207B1235">
    <w:name w:val="7FDF7D3C1FCE409AA5034FAD7207B1235"/>
    <w:rsid w:val="001409AA"/>
    <w:rPr>
      <w:rFonts w:eastAsiaTheme="minorHAnsi"/>
      <w:lang w:eastAsia="en-US"/>
    </w:rPr>
  </w:style>
  <w:style w:type="paragraph" w:customStyle="1" w:styleId="10B2E8BF51014E5383344A8F6A41C3E25">
    <w:name w:val="10B2E8BF51014E5383344A8F6A41C3E25"/>
    <w:rsid w:val="001409AA"/>
    <w:rPr>
      <w:rFonts w:eastAsiaTheme="minorHAnsi"/>
      <w:lang w:eastAsia="en-US"/>
    </w:rPr>
  </w:style>
  <w:style w:type="paragraph" w:customStyle="1" w:styleId="83EDA2EF8862496B8F91E820185A2F8B5">
    <w:name w:val="83EDA2EF8862496B8F91E820185A2F8B5"/>
    <w:rsid w:val="001409AA"/>
    <w:rPr>
      <w:rFonts w:eastAsiaTheme="minorHAnsi"/>
      <w:lang w:eastAsia="en-US"/>
    </w:rPr>
  </w:style>
  <w:style w:type="paragraph" w:customStyle="1" w:styleId="85C09AE7B528405A80A8184D4D5BFDD35">
    <w:name w:val="85C09AE7B528405A80A8184D4D5BFDD35"/>
    <w:rsid w:val="001409AA"/>
    <w:rPr>
      <w:rFonts w:eastAsiaTheme="minorHAnsi"/>
      <w:lang w:eastAsia="en-US"/>
    </w:rPr>
  </w:style>
  <w:style w:type="paragraph" w:customStyle="1" w:styleId="F0057FF5D4AF4345BF8FFC70DABB240C5">
    <w:name w:val="F0057FF5D4AF4345BF8FFC70DABB240C5"/>
    <w:rsid w:val="001409AA"/>
    <w:rPr>
      <w:rFonts w:eastAsiaTheme="minorHAnsi"/>
      <w:lang w:eastAsia="en-US"/>
    </w:rPr>
  </w:style>
  <w:style w:type="paragraph" w:customStyle="1" w:styleId="71AA50C3A2B54B1FBA7B1763B11781C84">
    <w:name w:val="71AA50C3A2B54B1FBA7B1763B11781C84"/>
    <w:rsid w:val="001409AA"/>
    <w:pPr>
      <w:ind w:left="720"/>
      <w:contextualSpacing/>
    </w:pPr>
    <w:rPr>
      <w:rFonts w:eastAsiaTheme="minorHAnsi"/>
      <w:lang w:eastAsia="en-US"/>
    </w:rPr>
  </w:style>
  <w:style w:type="paragraph" w:customStyle="1" w:styleId="2FF087E1F8E1476E9D0A74BE098F9C014">
    <w:name w:val="2FF087E1F8E1476E9D0A74BE098F9C014"/>
    <w:rsid w:val="001409AA"/>
    <w:rPr>
      <w:rFonts w:eastAsiaTheme="minorHAnsi"/>
      <w:lang w:eastAsia="en-US"/>
    </w:rPr>
  </w:style>
  <w:style w:type="paragraph" w:customStyle="1" w:styleId="C8B133395D894097A38F2555CBC9BF534">
    <w:name w:val="C8B133395D894097A38F2555CBC9BF534"/>
    <w:rsid w:val="001409AA"/>
    <w:rPr>
      <w:rFonts w:eastAsiaTheme="minorHAnsi"/>
      <w:lang w:eastAsia="en-US"/>
    </w:rPr>
  </w:style>
  <w:style w:type="paragraph" w:customStyle="1" w:styleId="869999EA3AAE47EE9302AE8EA25544C44">
    <w:name w:val="869999EA3AAE47EE9302AE8EA25544C44"/>
    <w:rsid w:val="001409AA"/>
    <w:rPr>
      <w:rFonts w:eastAsiaTheme="minorHAnsi"/>
      <w:lang w:eastAsia="en-US"/>
    </w:rPr>
  </w:style>
  <w:style w:type="paragraph" w:customStyle="1" w:styleId="8396AFC8C10045408FD4CD045326118E4">
    <w:name w:val="8396AFC8C10045408FD4CD045326118E4"/>
    <w:rsid w:val="001409AA"/>
    <w:rPr>
      <w:rFonts w:eastAsiaTheme="minorHAnsi"/>
      <w:lang w:eastAsia="en-US"/>
    </w:rPr>
  </w:style>
  <w:style w:type="paragraph" w:customStyle="1" w:styleId="8D3A36AA440346E08FA4FF12735C05B54">
    <w:name w:val="8D3A36AA440346E08FA4FF12735C05B54"/>
    <w:rsid w:val="001409AA"/>
    <w:rPr>
      <w:rFonts w:eastAsiaTheme="minorHAnsi"/>
      <w:lang w:eastAsia="en-US"/>
    </w:rPr>
  </w:style>
  <w:style w:type="paragraph" w:customStyle="1" w:styleId="1A537476986347D19971B18F0D2C26EC4">
    <w:name w:val="1A537476986347D19971B18F0D2C26EC4"/>
    <w:rsid w:val="001409AA"/>
    <w:rPr>
      <w:rFonts w:eastAsiaTheme="minorHAnsi"/>
      <w:lang w:eastAsia="en-US"/>
    </w:rPr>
  </w:style>
  <w:style w:type="paragraph" w:customStyle="1" w:styleId="561FC080E2464CC9A74DA346F8F959004">
    <w:name w:val="561FC080E2464CC9A74DA346F8F959004"/>
    <w:rsid w:val="001409AA"/>
    <w:rPr>
      <w:rFonts w:eastAsiaTheme="minorHAnsi"/>
      <w:lang w:eastAsia="en-US"/>
    </w:rPr>
  </w:style>
  <w:style w:type="paragraph" w:customStyle="1" w:styleId="57561C5CD7984144BAB32EF8EF193D2E4">
    <w:name w:val="57561C5CD7984144BAB32EF8EF193D2E4"/>
    <w:rsid w:val="001409AA"/>
    <w:rPr>
      <w:rFonts w:eastAsiaTheme="minorHAnsi"/>
      <w:lang w:eastAsia="en-US"/>
    </w:rPr>
  </w:style>
  <w:style w:type="paragraph" w:customStyle="1" w:styleId="249C0A58B2964D8DAEAD2C12A42076994">
    <w:name w:val="249C0A58B2964D8DAEAD2C12A42076994"/>
    <w:rsid w:val="001409AA"/>
    <w:rPr>
      <w:rFonts w:eastAsiaTheme="minorHAnsi"/>
      <w:lang w:eastAsia="en-US"/>
    </w:rPr>
  </w:style>
  <w:style w:type="paragraph" w:customStyle="1" w:styleId="844A7C427C7E41A48842FB987F4298204">
    <w:name w:val="844A7C427C7E41A48842FB987F4298204"/>
    <w:rsid w:val="001409AA"/>
    <w:rPr>
      <w:rFonts w:eastAsiaTheme="minorHAnsi"/>
      <w:lang w:eastAsia="en-US"/>
    </w:rPr>
  </w:style>
  <w:style w:type="paragraph" w:customStyle="1" w:styleId="3BC855DB9AA5422F88C8E5787A2AF3984">
    <w:name w:val="3BC855DB9AA5422F88C8E5787A2AF3984"/>
    <w:rsid w:val="001409AA"/>
    <w:rPr>
      <w:rFonts w:eastAsiaTheme="minorHAnsi"/>
      <w:lang w:eastAsia="en-US"/>
    </w:rPr>
  </w:style>
  <w:style w:type="paragraph" w:customStyle="1" w:styleId="1B8D6EF0814549D184307AF6FE0495624">
    <w:name w:val="1B8D6EF0814549D184307AF6FE0495624"/>
    <w:rsid w:val="001409AA"/>
    <w:rPr>
      <w:rFonts w:eastAsiaTheme="minorHAnsi"/>
      <w:lang w:eastAsia="en-US"/>
    </w:rPr>
  </w:style>
  <w:style w:type="paragraph" w:customStyle="1" w:styleId="217D43604A5C45718A3D56C11A79240D4">
    <w:name w:val="217D43604A5C45718A3D56C11A79240D4"/>
    <w:rsid w:val="001409AA"/>
    <w:rPr>
      <w:rFonts w:eastAsiaTheme="minorHAnsi"/>
      <w:lang w:eastAsia="en-US"/>
    </w:rPr>
  </w:style>
  <w:style w:type="paragraph" w:customStyle="1" w:styleId="66CFDE4B65EC419692137D8103FDFAC54">
    <w:name w:val="66CFDE4B65EC419692137D8103FDFAC54"/>
    <w:rsid w:val="001409AA"/>
    <w:rPr>
      <w:rFonts w:eastAsiaTheme="minorHAnsi"/>
      <w:lang w:eastAsia="en-US"/>
    </w:rPr>
  </w:style>
  <w:style w:type="paragraph" w:customStyle="1" w:styleId="51EC7ECF71704F3DB813EDD436D77FA44">
    <w:name w:val="51EC7ECF71704F3DB813EDD436D77FA44"/>
    <w:rsid w:val="001409AA"/>
    <w:rPr>
      <w:rFonts w:eastAsiaTheme="minorHAnsi"/>
      <w:lang w:eastAsia="en-US"/>
    </w:rPr>
  </w:style>
  <w:style w:type="paragraph" w:customStyle="1" w:styleId="9ABC988733EA4855B8603FA339D8A9014">
    <w:name w:val="9ABC988733EA4855B8603FA339D8A9014"/>
    <w:rsid w:val="001409AA"/>
    <w:rPr>
      <w:rFonts w:eastAsiaTheme="minorHAnsi"/>
      <w:lang w:eastAsia="en-US"/>
    </w:rPr>
  </w:style>
  <w:style w:type="paragraph" w:customStyle="1" w:styleId="91FEA67A24CB49E9A348071506B4E6254">
    <w:name w:val="91FEA67A24CB49E9A348071506B4E6254"/>
    <w:rsid w:val="001409AA"/>
    <w:rPr>
      <w:rFonts w:eastAsiaTheme="minorHAnsi"/>
      <w:lang w:eastAsia="en-US"/>
    </w:rPr>
  </w:style>
  <w:style w:type="paragraph" w:customStyle="1" w:styleId="A94D1C6673414320AF532C0B0259ACDE4">
    <w:name w:val="A94D1C6673414320AF532C0B0259ACDE4"/>
    <w:rsid w:val="001409AA"/>
    <w:pPr>
      <w:ind w:left="720"/>
      <w:contextualSpacing/>
    </w:pPr>
    <w:rPr>
      <w:rFonts w:eastAsiaTheme="minorHAnsi"/>
      <w:lang w:eastAsia="en-US"/>
    </w:rPr>
  </w:style>
  <w:style w:type="paragraph" w:customStyle="1" w:styleId="E75E5D01567F40938126B773C05861F34">
    <w:name w:val="E75E5D01567F40938126B773C05861F34"/>
    <w:rsid w:val="001409AA"/>
    <w:pPr>
      <w:ind w:left="720"/>
      <w:contextualSpacing/>
    </w:pPr>
    <w:rPr>
      <w:rFonts w:eastAsiaTheme="minorHAnsi"/>
      <w:lang w:eastAsia="en-US"/>
    </w:rPr>
  </w:style>
  <w:style w:type="paragraph" w:customStyle="1" w:styleId="F5AC215445694B6CB5F4055B4743413E4">
    <w:name w:val="F5AC215445694B6CB5F4055B4743413E4"/>
    <w:rsid w:val="001409AA"/>
    <w:pPr>
      <w:ind w:left="720"/>
      <w:contextualSpacing/>
    </w:pPr>
    <w:rPr>
      <w:rFonts w:eastAsiaTheme="minorHAnsi"/>
      <w:lang w:eastAsia="en-US"/>
    </w:rPr>
  </w:style>
  <w:style w:type="paragraph" w:customStyle="1" w:styleId="1AA425CBE642407DBA66A754724685BE4">
    <w:name w:val="1AA425CBE642407DBA66A754724685BE4"/>
    <w:rsid w:val="001409AA"/>
    <w:pPr>
      <w:ind w:left="720"/>
      <w:contextualSpacing/>
    </w:pPr>
    <w:rPr>
      <w:rFonts w:eastAsiaTheme="minorHAnsi"/>
      <w:lang w:eastAsia="en-US"/>
    </w:rPr>
  </w:style>
  <w:style w:type="paragraph" w:customStyle="1" w:styleId="32FD5A36DD9E4390AA2097EEB1A0C65C4">
    <w:name w:val="32FD5A36DD9E4390AA2097EEB1A0C65C4"/>
    <w:rsid w:val="001409AA"/>
    <w:pPr>
      <w:ind w:left="720"/>
      <w:contextualSpacing/>
    </w:pPr>
    <w:rPr>
      <w:rFonts w:eastAsiaTheme="minorHAnsi"/>
      <w:lang w:eastAsia="en-US"/>
    </w:rPr>
  </w:style>
  <w:style w:type="paragraph" w:customStyle="1" w:styleId="F9ADF1C9A13D430AB8B64F0D88B17E3B4">
    <w:name w:val="F9ADF1C9A13D430AB8B64F0D88B17E3B4"/>
    <w:rsid w:val="001409AA"/>
    <w:pPr>
      <w:ind w:left="720"/>
      <w:contextualSpacing/>
    </w:pPr>
    <w:rPr>
      <w:rFonts w:eastAsiaTheme="minorHAnsi"/>
      <w:lang w:eastAsia="en-US"/>
    </w:rPr>
  </w:style>
  <w:style w:type="paragraph" w:customStyle="1" w:styleId="D1C148CDD6FA4474BA392E3F8CFDB2124">
    <w:name w:val="D1C148CDD6FA4474BA392E3F8CFDB2124"/>
    <w:rsid w:val="001409AA"/>
    <w:rPr>
      <w:rFonts w:eastAsiaTheme="minorHAnsi"/>
      <w:lang w:eastAsia="en-US"/>
    </w:rPr>
  </w:style>
  <w:style w:type="paragraph" w:customStyle="1" w:styleId="04F4A57B202E4258B978EE976054A4874">
    <w:name w:val="04F4A57B202E4258B978EE976054A4874"/>
    <w:rsid w:val="001409AA"/>
    <w:rPr>
      <w:rFonts w:eastAsiaTheme="minorHAnsi"/>
      <w:lang w:eastAsia="en-US"/>
    </w:rPr>
  </w:style>
  <w:style w:type="paragraph" w:customStyle="1" w:styleId="85B07908A42947BC8AC5B47C447B58CB4">
    <w:name w:val="85B07908A42947BC8AC5B47C447B58CB4"/>
    <w:rsid w:val="001409AA"/>
    <w:rPr>
      <w:rFonts w:eastAsiaTheme="minorHAnsi"/>
      <w:lang w:eastAsia="en-US"/>
    </w:rPr>
  </w:style>
  <w:style w:type="paragraph" w:customStyle="1" w:styleId="12C6E17854954A99B2E7764C801197874">
    <w:name w:val="12C6E17854954A99B2E7764C801197874"/>
    <w:rsid w:val="001409AA"/>
    <w:rPr>
      <w:rFonts w:eastAsiaTheme="minorHAnsi"/>
      <w:lang w:eastAsia="en-US"/>
    </w:rPr>
  </w:style>
  <w:style w:type="paragraph" w:customStyle="1" w:styleId="080D57E2FD1B42EAB9407145B9CA6CBA4">
    <w:name w:val="080D57E2FD1B42EAB9407145B9CA6CBA4"/>
    <w:rsid w:val="001409AA"/>
    <w:rPr>
      <w:rFonts w:eastAsiaTheme="minorHAnsi"/>
      <w:lang w:eastAsia="en-US"/>
    </w:rPr>
  </w:style>
  <w:style w:type="paragraph" w:customStyle="1" w:styleId="D9657B1F068F459AB722DCD492929E544">
    <w:name w:val="D9657B1F068F459AB722DCD492929E544"/>
    <w:rsid w:val="001409AA"/>
    <w:rPr>
      <w:rFonts w:eastAsiaTheme="minorHAnsi"/>
      <w:lang w:eastAsia="en-US"/>
    </w:rPr>
  </w:style>
  <w:style w:type="paragraph" w:customStyle="1" w:styleId="939248A2380E4AE5A4CACC5701EFBBE44">
    <w:name w:val="939248A2380E4AE5A4CACC5701EFBBE44"/>
    <w:rsid w:val="001409AA"/>
    <w:rPr>
      <w:rFonts w:eastAsiaTheme="minorHAnsi"/>
      <w:lang w:eastAsia="en-US"/>
    </w:rPr>
  </w:style>
  <w:style w:type="paragraph" w:customStyle="1" w:styleId="497ECADED4974B07AA9B16101C5A78DA4">
    <w:name w:val="497ECADED4974B07AA9B16101C5A78DA4"/>
    <w:rsid w:val="001409AA"/>
    <w:rPr>
      <w:rFonts w:eastAsiaTheme="minorHAnsi"/>
      <w:lang w:eastAsia="en-US"/>
    </w:rPr>
  </w:style>
  <w:style w:type="paragraph" w:customStyle="1" w:styleId="D46833EAC1054A889C049208FD55FC344">
    <w:name w:val="D46833EAC1054A889C049208FD55FC344"/>
    <w:rsid w:val="001409AA"/>
    <w:rPr>
      <w:rFonts w:eastAsiaTheme="minorHAnsi"/>
      <w:lang w:eastAsia="en-US"/>
    </w:rPr>
  </w:style>
  <w:style w:type="paragraph" w:customStyle="1" w:styleId="936B777BACCB4A8EBF36F590A42A83A84">
    <w:name w:val="936B777BACCB4A8EBF36F590A42A83A84"/>
    <w:rsid w:val="001409AA"/>
    <w:pPr>
      <w:ind w:left="720"/>
      <w:contextualSpacing/>
    </w:pPr>
    <w:rPr>
      <w:rFonts w:eastAsiaTheme="minorHAnsi"/>
      <w:lang w:eastAsia="en-US"/>
    </w:rPr>
  </w:style>
  <w:style w:type="paragraph" w:customStyle="1" w:styleId="8851C041B4464CA287D3658BE469725B4">
    <w:name w:val="8851C041B4464CA287D3658BE469725B4"/>
    <w:rsid w:val="001409AA"/>
    <w:pPr>
      <w:ind w:left="720"/>
      <w:contextualSpacing/>
    </w:pPr>
    <w:rPr>
      <w:rFonts w:eastAsiaTheme="minorHAnsi"/>
      <w:lang w:eastAsia="en-US"/>
    </w:rPr>
  </w:style>
  <w:style w:type="paragraph" w:customStyle="1" w:styleId="8CB9D74D48A9402091BFAAC791D3FB934">
    <w:name w:val="8CB9D74D48A9402091BFAAC791D3FB934"/>
    <w:rsid w:val="001409AA"/>
    <w:pPr>
      <w:ind w:left="720"/>
      <w:contextualSpacing/>
    </w:pPr>
    <w:rPr>
      <w:rFonts w:eastAsiaTheme="minorHAnsi"/>
      <w:lang w:eastAsia="en-US"/>
    </w:rPr>
  </w:style>
  <w:style w:type="paragraph" w:customStyle="1" w:styleId="547A9212DBFD45FC8007E1112C4B11854">
    <w:name w:val="547A9212DBFD45FC8007E1112C4B11854"/>
    <w:rsid w:val="001409AA"/>
    <w:pPr>
      <w:ind w:left="720"/>
      <w:contextualSpacing/>
    </w:pPr>
    <w:rPr>
      <w:rFonts w:eastAsiaTheme="minorHAnsi"/>
      <w:lang w:eastAsia="en-US"/>
    </w:rPr>
  </w:style>
  <w:style w:type="paragraph" w:customStyle="1" w:styleId="07BF1B06609542E3B1290C379A3340A44">
    <w:name w:val="07BF1B06609542E3B1290C379A3340A44"/>
    <w:rsid w:val="001409AA"/>
    <w:pPr>
      <w:ind w:left="720"/>
      <w:contextualSpacing/>
    </w:pPr>
    <w:rPr>
      <w:rFonts w:eastAsiaTheme="minorHAnsi"/>
      <w:lang w:eastAsia="en-US"/>
    </w:rPr>
  </w:style>
  <w:style w:type="paragraph" w:customStyle="1" w:styleId="6616BC086C2745CB98D1F01A8235EFB64">
    <w:name w:val="6616BC086C2745CB98D1F01A8235EFB64"/>
    <w:rsid w:val="001409AA"/>
    <w:rPr>
      <w:rFonts w:eastAsiaTheme="minorHAnsi"/>
      <w:lang w:eastAsia="en-US"/>
    </w:rPr>
  </w:style>
  <w:style w:type="paragraph" w:customStyle="1" w:styleId="8F9D02849D2E4FCC85EA0844CBB72E5C4">
    <w:name w:val="8F9D02849D2E4FCC85EA0844CBB72E5C4"/>
    <w:rsid w:val="001409AA"/>
    <w:rPr>
      <w:rFonts w:eastAsiaTheme="minorHAnsi"/>
      <w:lang w:eastAsia="en-US"/>
    </w:rPr>
  </w:style>
  <w:style w:type="paragraph" w:customStyle="1" w:styleId="9C294B5C69AD4C37B9ACF9F9F344F5584">
    <w:name w:val="9C294B5C69AD4C37B9ACF9F9F344F5584"/>
    <w:rsid w:val="001409AA"/>
    <w:rPr>
      <w:rFonts w:eastAsiaTheme="minorHAnsi"/>
      <w:lang w:eastAsia="en-US"/>
    </w:rPr>
  </w:style>
  <w:style w:type="paragraph" w:customStyle="1" w:styleId="3FA0E4FBE0ED488995B8BDEB70D58F514">
    <w:name w:val="3FA0E4FBE0ED488995B8BDEB70D58F514"/>
    <w:rsid w:val="001409AA"/>
    <w:rPr>
      <w:rFonts w:eastAsiaTheme="minorHAnsi"/>
      <w:lang w:eastAsia="en-US"/>
    </w:rPr>
  </w:style>
  <w:style w:type="paragraph" w:customStyle="1" w:styleId="524CEF5C170A494D88776C55551206364">
    <w:name w:val="524CEF5C170A494D88776C55551206364"/>
    <w:rsid w:val="001409AA"/>
    <w:rPr>
      <w:rFonts w:eastAsiaTheme="minorHAnsi"/>
      <w:lang w:eastAsia="en-US"/>
    </w:rPr>
  </w:style>
  <w:style w:type="paragraph" w:customStyle="1" w:styleId="2B33099087334C9C9039CEF575F1EABB4">
    <w:name w:val="2B33099087334C9C9039CEF575F1EABB4"/>
    <w:rsid w:val="001409AA"/>
    <w:pPr>
      <w:ind w:left="720"/>
      <w:contextualSpacing/>
    </w:pPr>
    <w:rPr>
      <w:rFonts w:eastAsiaTheme="minorHAnsi"/>
      <w:lang w:eastAsia="en-US"/>
    </w:rPr>
  </w:style>
  <w:style w:type="paragraph" w:customStyle="1" w:styleId="2E57FF1D4CC64BC0AA61F924D640165C4">
    <w:name w:val="2E57FF1D4CC64BC0AA61F924D640165C4"/>
    <w:rsid w:val="001409AA"/>
    <w:rPr>
      <w:rFonts w:eastAsiaTheme="minorHAnsi"/>
      <w:lang w:eastAsia="en-US"/>
    </w:rPr>
  </w:style>
  <w:style w:type="paragraph" w:customStyle="1" w:styleId="C75129BE4C16426DB1F5DDE227FCC86A4">
    <w:name w:val="C75129BE4C16426DB1F5DDE227FCC86A4"/>
    <w:rsid w:val="001409AA"/>
    <w:rPr>
      <w:rFonts w:eastAsiaTheme="minorHAnsi"/>
      <w:lang w:eastAsia="en-US"/>
    </w:rPr>
  </w:style>
  <w:style w:type="paragraph" w:customStyle="1" w:styleId="DC44A657F1EA4A83A0FBFD7747B849284">
    <w:name w:val="DC44A657F1EA4A83A0FBFD7747B849284"/>
    <w:rsid w:val="001409AA"/>
    <w:rPr>
      <w:rFonts w:eastAsiaTheme="minorHAnsi"/>
      <w:lang w:eastAsia="en-US"/>
    </w:rPr>
  </w:style>
  <w:style w:type="paragraph" w:customStyle="1" w:styleId="6A9FD1D8D3C242F7A38AE795F700F2D34">
    <w:name w:val="6A9FD1D8D3C242F7A38AE795F700F2D34"/>
    <w:rsid w:val="001409AA"/>
    <w:rPr>
      <w:rFonts w:eastAsiaTheme="minorHAnsi"/>
      <w:lang w:eastAsia="en-US"/>
    </w:rPr>
  </w:style>
  <w:style w:type="paragraph" w:customStyle="1" w:styleId="9D4B97E475464E5BB66FF22FCC1EDDE94">
    <w:name w:val="9D4B97E475464E5BB66FF22FCC1EDDE94"/>
    <w:rsid w:val="001409AA"/>
    <w:rPr>
      <w:rFonts w:eastAsiaTheme="minorHAnsi"/>
      <w:lang w:eastAsia="en-US"/>
    </w:rPr>
  </w:style>
  <w:style w:type="paragraph" w:customStyle="1" w:styleId="425AE615F8984E579EDAD9A00BF6E84B4">
    <w:name w:val="425AE615F8984E579EDAD9A00BF6E84B4"/>
    <w:rsid w:val="001409AA"/>
    <w:pPr>
      <w:ind w:left="720"/>
      <w:contextualSpacing/>
    </w:pPr>
    <w:rPr>
      <w:rFonts w:eastAsiaTheme="minorHAnsi"/>
      <w:lang w:eastAsia="en-US"/>
    </w:rPr>
  </w:style>
  <w:style w:type="paragraph" w:customStyle="1" w:styleId="7A68FCE53C2D41AC8FEF7BFF1BC9C0574">
    <w:name w:val="7A68FCE53C2D41AC8FEF7BFF1BC9C0574"/>
    <w:rsid w:val="001409AA"/>
    <w:pPr>
      <w:ind w:left="720"/>
      <w:contextualSpacing/>
    </w:pPr>
    <w:rPr>
      <w:rFonts w:eastAsiaTheme="minorHAnsi"/>
      <w:lang w:eastAsia="en-US"/>
    </w:rPr>
  </w:style>
  <w:style w:type="paragraph" w:customStyle="1" w:styleId="A57820CA0CA041B099660C738D313F944">
    <w:name w:val="A57820CA0CA041B099660C738D313F944"/>
    <w:rsid w:val="001409AA"/>
    <w:pPr>
      <w:ind w:left="720"/>
      <w:contextualSpacing/>
    </w:pPr>
    <w:rPr>
      <w:rFonts w:eastAsiaTheme="minorHAnsi"/>
      <w:lang w:eastAsia="en-US"/>
    </w:rPr>
  </w:style>
  <w:style w:type="paragraph" w:customStyle="1" w:styleId="92172CC258A949CF9ED995DC1D64C3F44">
    <w:name w:val="92172CC258A949CF9ED995DC1D64C3F44"/>
    <w:rsid w:val="001409AA"/>
    <w:pPr>
      <w:ind w:left="720"/>
      <w:contextualSpacing/>
    </w:pPr>
    <w:rPr>
      <w:rFonts w:eastAsiaTheme="minorHAnsi"/>
      <w:lang w:eastAsia="en-US"/>
    </w:rPr>
  </w:style>
  <w:style w:type="paragraph" w:customStyle="1" w:styleId="0A388CFA1D2F4FBB91F187EF5E400AD44">
    <w:name w:val="0A388CFA1D2F4FBB91F187EF5E400AD44"/>
    <w:rsid w:val="001409AA"/>
    <w:rPr>
      <w:rFonts w:eastAsiaTheme="minorHAnsi"/>
      <w:lang w:eastAsia="en-US"/>
    </w:rPr>
  </w:style>
  <w:style w:type="paragraph" w:customStyle="1" w:styleId="69BBA6ED9C504D87B6B687838EB343DD4">
    <w:name w:val="69BBA6ED9C504D87B6B687838EB343DD4"/>
    <w:rsid w:val="001409AA"/>
    <w:rPr>
      <w:rFonts w:eastAsiaTheme="minorHAnsi"/>
      <w:lang w:eastAsia="en-US"/>
    </w:rPr>
  </w:style>
  <w:style w:type="paragraph" w:customStyle="1" w:styleId="35088330C30745928D225F5543FF0DBC4">
    <w:name w:val="35088330C30745928D225F5543FF0DBC4"/>
    <w:rsid w:val="001409AA"/>
    <w:rPr>
      <w:rFonts w:eastAsiaTheme="minorHAnsi"/>
      <w:lang w:eastAsia="en-US"/>
    </w:rPr>
  </w:style>
  <w:style w:type="paragraph" w:customStyle="1" w:styleId="181DADEB8CB0423A9307F03C67D54DE54">
    <w:name w:val="181DADEB8CB0423A9307F03C67D54DE54"/>
    <w:rsid w:val="001409AA"/>
    <w:rPr>
      <w:rFonts w:eastAsiaTheme="minorHAnsi"/>
      <w:lang w:eastAsia="en-US"/>
    </w:rPr>
  </w:style>
  <w:style w:type="paragraph" w:customStyle="1" w:styleId="D03C0FFF72324FF39DF523AF9BB645284">
    <w:name w:val="D03C0FFF72324FF39DF523AF9BB645284"/>
    <w:rsid w:val="001409AA"/>
    <w:rPr>
      <w:rFonts w:eastAsiaTheme="minorHAnsi"/>
      <w:lang w:eastAsia="en-US"/>
    </w:rPr>
  </w:style>
  <w:style w:type="paragraph" w:customStyle="1" w:styleId="7467B282895E4AD7A7BABBA22CDCD4004">
    <w:name w:val="7467B282895E4AD7A7BABBA22CDCD4004"/>
    <w:rsid w:val="001409AA"/>
    <w:rPr>
      <w:rFonts w:eastAsiaTheme="minorHAnsi"/>
      <w:lang w:eastAsia="en-US"/>
    </w:rPr>
  </w:style>
  <w:style w:type="paragraph" w:customStyle="1" w:styleId="A8B68E759B854910871DF5D80B2C08A24">
    <w:name w:val="A8B68E759B854910871DF5D80B2C08A24"/>
    <w:rsid w:val="001409AA"/>
    <w:rPr>
      <w:rFonts w:eastAsiaTheme="minorHAnsi"/>
      <w:lang w:eastAsia="en-US"/>
    </w:rPr>
  </w:style>
  <w:style w:type="paragraph" w:customStyle="1" w:styleId="6C7336B44A2A4AE6BD158A79FBAD5D6C4">
    <w:name w:val="6C7336B44A2A4AE6BD158A79FBAD5D6C4"/>
    <w:rsid w:val="001409AA"/>
    <w:rPr>
      <w:rFonts w:eastAsiaTheme="minorHAnsi"/>
      <w:lang w:eastAsia="en-US"/>
    </w:rPr>
  </w:style>
  <w:style w:type="paragraph" w:customStyle="1" w:styleId="BC9AF00226534CC6B2CD336E2ABDA3CD4">
    <w:name w:val="BC9AF00226534CC6B2CD336E2ABDA3CD4"/>
    <w:rsid w:val="001409AA"/>
    <w:rPr>
      <w:rFonts w:eastAsiaTheme="minorHAnsi"/>
      <w:lang w:eastAsia="en-US"/>
    </w:rPr>
  </w:style>
  <w:style w:type="paragraph" w:customStyle="1" w:styleId="16AEC1CCAC9245468710831716BC495B4">
    <w:name w:val="16AEC1CCAC9245468710831716BC495B4"/>
    <w:rsid w:val="001409AA"/>
    <w:rPr>
      <w:rFonts w:eastAsiaTheme="minorHAnsi"/>
      <w:lang w:eastAsia="en-US"/>
    </w:rPr>
  </w:style>
  <w:style w:type="paragraph" w:customStyle="1" w:styleId="63935CB63D204ADDB62DB2492DBB0DE74">
    <w:name w:val="63935CB63D204ADDB62DB2492DBB0DE74"/>
    <w:rsid w:val="001409AA"/>
    <w:rPr>
      <w:rFonts w:eastAsiaTheme="minorHAnsi"/>
      <w:lang w:eastAsia="en-US"/>
    </w:rPr>
  </w:style>
  <w:style w:type="paragraph" w:customStyle="1" w:styleId="0D216F7DC3F94956B3235E5DB41610864">
    <w:name w:val="0D216F7DC3F94956B3235E5DB41610864"/>
    <w:rsid w:val="001409AA"/>
    <w:rPr>
      <w:rFonts w:eastAsiaTheme="minorHAnsi"/>
      <w:lang w:eastAsia="en-US"/>
    </w:rPr>
  </w:style>
  <w:style w:type="paragraph" w:customStyle="1" w:styleId="BF9CF14194744C5E976800C66C23A9694">
    <w:name w:val="BF9CF14194744C5E976800C66C23A9694"/>
    <w:rsid w:val="001409AA"/>
    <w:pPr>
      <w:ind w:left="720"/>
      <w:contextualSpacing/>
    </w:pPr>
    <w:rPr>
      <w:rFonts w:eastAsiaTheme="minorHAnsi"/>
      <w:lang w:eastAsia="en-US"/>
    </w:rPr>
  </w:style>
  <w:style w:type="paragraph" w:customStyle="1" w:styleId="7D40ECA83B4E4DE2A57438B5AA0FA1804">
    <w:name w:val="7D40ECA83B4E4DE2A57438B5AA0FA1804"/>
    <w:rsid w:val="001409AA"/>
    <w:pPr>
      <w:ind w:left="720"/>
      <w:contextualSpacing/>
    </w:pPr>
    <w:rPr>
      <w:rFonts w:eastAsiaTheme="minorHAnsi"/>
      <w:lang w:eastAsia="en-US"/>
    </w:rPr>
  </w:style>
  <w:style w:type="paragraph" w:customStyle="1" w:styleId="1798DF2F5A55476CB8F7D46356FC2CB44">
    <w:name w:val="1798DF2F5A55476CB8F7D46356FC2CB44"/>
    <w:rsid w:val="001409AA"/>
    <w:pPr>
      <w:ind w:left="720"/>
      <w:contextualSpacing/>
    </w:pPr>
    <w:rPr>
      <w:rFonts w:eastAsiaTheme="minorHAnsi"/>
      <w:lang w:eastAsia="en-US"/>
    </w:rPr>
  </w:style>
  <w:style w:type="paragraph" w:customStyle="1" w:styleId="A3232776A4E44B3D8C57C8C539CB79BE4">
    <w:name w:val="A3232776A4E44B3D8C57C8C539CB79BE4"/>
    <w:rsid w:val="001409AA"/>
    <w:pPr>
      <w:ind w:left="720"/>
      <w:contextualSpacing/>
    </w:pPr>
    <w:rPr>
      <w:rFonts w:eastAsiaTheme="minorHAnsi"/>
      <w:lang w:eastAsia="en-US"/>
    </w:rPr>
  </w:style>
  <w:style w:type="paragraph" w:customStyle="1" w:styleId="784113E014334CAF8F20AF55ED15F04B4">
    <w:name w:val="784113E014334CAF8F20AF55ED15F04B4"/>
    <w:rsid w:val="001409AA"/>
    <w:pPr>
      <w:ind w:left="720"/>
      <w:contextualSpacing/>
    </w:pPr>
    <w:rPr>
      <w:rFonts w:eastAsiaTheme="minorHAnsi"/>
      <w:lang w:eastAsia="en-US"/>
    </w:rPr>
  </w:style>
  <w:style w:type="paragraph" w:customStyle="1" w:styleId="E93E53AB7F3D41F3A58469A95AE8B11C4">
    <w:name w:val="E93E53AB7F3D41F3A58469A95AE8B11C4"/>
    <w:rsid w:val="001409AA"/>
    <w:rPr>
      <w:rFonts w:eastAsiaTheme="minorHAnsi"/>
      <w:lang w:eastAsia="en-US"/>
    </w:rPr>
  </w:style>
  <w:style w:type="paragraph" w:customStyle="1" w:styleId="315D69A0E64D4E5E81C5A087A7C3EE3C4">
    <w:name w:val="315D69A0E64D4E5E81C5A087A7C3EE3C4"/>
    <w:rsid w:val="001409AA"/>
    <w:rPr>
      <w:rFonts w:eastAsiaTheme="minorHAnsi"/>
      <w:lang w:eastAsia="en-US"/>
    </w:rPr>
  </w:style>
  <w:style w:type="paragraph" w:customStyle="1" w:styleId="558D5B4BEE0546CD80216B4CA96B445F4">
    <w:name w:val="558D5B4BEE0546CD80216B4CA96B445F4"/>
    <w:rsid w:val="001409AA"/>
    <w:rPr>
      <w:rFonts w:eastAsiaTheme="minorHAnsi"/>
      <w:lang w:eastAsia="en-US"/>
    </w:rPr>
  </w:style>
  <w:style w:type="paragraph" w:customStyle="1" w:styleId="5297E8904B974AAAAD20CDABD376ABEC4">
    <w:name w:val="5297E8904B974AAAAD20CDABD376ABEC4"/>
    <w:rsid w:val="001409AA"/>
    <w:rPr>
      <w:rFonts w:eastAsiaTheme="minorHAnsi"/>
      <w:lang w:eastAsia="en-US"/>
    </w:rPr>
  </w:style>
  <w:style w:type="paragraph" w:customStyle="1" w:styleId="CBE3387822DC43FB80379523A009E73A4">
    <w:name w:val="CBE3387822DC43FB80379523A009E73A4"/>
    <w:rsid w:val="001409AA"/>
    <w:rPr>
      <w:rFonts w:eastAsiaTheme="minorHAnsi"/>
      <w:lang w:eastAsia="en-US"/>
    </w:rPr>
  </w:style>
  <w:style w:type="paragraph" w:customStyle="1" w:styleId="8443B22C665E493EB021E4AFF23E475E4">
    <w:name w:val="8443B22C665E493EB021E4AFF23E475E4"/>
    <w:rsid w:val="001409AA"/>
    <w:rPr>
      <w:rFonts w:eastAsiaTheme="minorHAnsi"/>
      <w:lang w:eastAsia="en-US"/>
    </w:rPr>
  </w:style>
  <w:style w:type="paragraph" w:customStyle="1" w:styleId="A31ADE5B651E4DC4AAE8EF9EDAE9D32F4">
    <w:name w:val="A31ADE5B651E4DC4AAE8EF9EDAE9D32F4"/>
    <w:rsid w:val="001409AA"/>
    <w:rPr>
      <w:rFonts w:eastAsiaTheme="minorHAnsi"/>
      <w:lang w:eastAsia="en-US"/>
    </w:rPr>
  </w:style>
  <w:style w:type="paragraph" w:customStyle="1" w:styleId="3AC803607EF748C88528830A1DB571D04">
    <w:name w:val="3AC803607EF748C88528830A1DB571D04"/>
    <w:rsid w:val="001409AA"/>
    <w:rPr>
      <w:rFonts w:eastAsiaTheme="minorHAnsi"/>
      <w:lang w:eastAsia="en-US"/>
    </w:rPr>
  </w:style>
  <w:style w:type="paragraph" w:customStyle="1" w:styleId="86B0366EF10D47E3AB76CAC4FF940D7B4">
    <w:name w:val="86B0366EF10D47E3AB76CAC4FF940D7B4"/>
    <w:rsid w:val="001409AA"/>
    <w:rPr>
      <w:rFonts w:eastAsiaTheme="minorHAnsi"/>
      <w:lang w:eastAsia="en-US"/>
    </w:rPr>
  </w:style>
  <w:style w:type="paragraph" w:customStyle="1" w:styleId="0676E259C3A14A86924B66AA3C79A7D44">
    <w:name w:val="0676E259C3A14A86924B66AA3C79A7D44"/>
    <w:rsid w:val="001409AA"/>
    <w:rPr>
      <w:rFonts w:eastAsiaTheme="minorHAnsi"/>
      <w:lang w:eastAsia="en-US"/>
    </w:rPr>
  </w:style>
  <w:style w:type="paragraph" w:customStyle="1" w:styleId="1B81F659ED5D4C738D3D3FBE5F34DB394">
    <w:name w:val="1B81F659ED5D4C738D3D3FBE5F34DB394"/>
    <w:rsid w:val="001409AA"/>
    <w:rPr>
      <w:rFonts w:eastAsiaTheme="minorHAnsi"/>
      <w:lang w:eastAsia="en-US"/>
    </w:rPr>
  </w:style>
  <w:style w:type="paragraph" w:customStyle="1" w:styleId="79CE1F4A1D5D44AC88811296EFF287D24">
    <w:name w:val="79CE1F4A1D5D44AC88811296EFF287D24"/>
    <w:rsid w:val="001409AA"/>
    <w:rPr>
      <w:rFonts w:eastAsiaTheme="minorHAnsi"/>
      <w:lang w:eastAsia="en-US"/>
    </w:rPr>
  </w:style>
  <w:style w:type="paragraph" w:customStyle="1" w:styleId="FF2C2D178DBB41F0A444B6E13998447A4">
    <w:name w:val="FF2C2D178DBB41F0A444B6E13998447A4"/>
    <w:rsid w:val="001409AA"/>
    <w:pPr>
      <w:ind w:left="720"/>
      <w:contextualSpacing/>
    </w:pPr>
    <w:rPr>
      <w:rFonts w:eastAsiaTheme="minorHAnsi"/>
      <w:lang w:eastAsia="en-US"/>
    </w:rPr>
  </w:style>
  <w:style w:type="paragraph" w:customStyle="1" w:styleId="90C17A38BC84446AA3A8B00BEF46E2BD4">
    <w:name w:val="90C17A38BC84446AA3A8B00BEF46E2BD4"/>
    <w:rsid w:val="001409AA"/>
    <w:pPr>
      <w:ind w:left="720"/>
      <w:contextualSpacing/>
    </w:pPr>
    <w:rPr>
      <w:rFonts w:eastAsiaTheme="minorHAnsi"/>
      <w:lang w:eastAsia="en-US"/>
    </w:rPr>
  </w:style>
  <w:style w:type="paragraph" w:customStyle="1" w:styleId="2511845371A74E5B83537AD924772D634">
    <w:name w:val="2511845371A74E5B83537AD924772D634"/>
    <w:rsid w:val="001409AA"/>
    <w:pPr>
      <w:ind w:left="720"/>
      <w:contextualSpacing/>
    </w:pPr>
    <w:rPr>
      <w:rFonts w:eastAsiaTheme="minorHAnsi"/>
      <w:lang w:eastAsia="en-US"/>
    </w:rPr>
  </w:style>
  <w:style w:type="paragraph" w:customStyle="1" w:styleId="2A92937824064728AACFBFA5C2FBAD304">
    <w:name w:val="2A92937824064728AACFBFA5C2FBAD304"/>
    <w:rsid w:val="001409AA"/>
    <w:pPr>
      <w:ind w:left="720"/>
      <w:contextualSpacing/>
    </w:pPr>
    <w:rPr>
      <w:rFonts w:eastAsiaTheme="minorHAnsi"/>
      <w:lang w:eastAsia="en-US"/>
    </w:rPr>
  </w:style>
  <w:style w:type="paragraph" w:customStyle="1" w:styleId="FADC456C466C48BAA0EF7CCC10EF33E44">
    <w:name w:val="FADC456C466C48BAA0EF7CCC10EF33E44"/>
    <w:rsid w:val="001409AA"/>
    <w:pPr>
      <w:ind w:left="720"/>
      <w:contextualSpacing/>
    </w:pPr>
    <w:rPr>
      <w:rFonts w:eastAsiaTheme="minorHAnsi"/>
      <w:lang w:eastAsia="en-US"/>
    </w:rPr>
  </w:style>
  <w:style w:type="paragraph" w:customStyle="1" w:styleId="3FAA7E48454940F7A5407564337236D74">
    <w:name w:val="3FAA7E48454940F7A5407564337236D74"/>
    <w:rsid w:val="001409AA"/>
    <w:rPr>
      <w:rFonts w:eastAsiaTheme="minorHAnsi"/>
      <w:lang w:eastAsia="en-US"/>
    </w:rPr>
  </w:style>
  <w:style w:type="paragraph" w:customStyle="1" w:styleId="198575ADD62C4DABB7490A41CD280F224">
    <w:name w:val="198575ADD62C4DABB7490A41CD280F224"/>
    <w:rsid w:val="001409AA"/>
    <w:rPr>
      <w:rFonts w:eastAsiaTheme="minorHAnsi"/>
      <w:lang w:eastAsia="en-US"/>
    </w:rPr>
  </w:style>
  <w:style w:type="paragraph" w:customStyle="1" w:styleId="223BF4FC70714039BBE6627F613203074">
    <w:name w:val="223BF4FC70714039BBE6627F613203074"/>
    <w:rsid w:val="001409AA"/>
    <w:rPr>
      <w:rFonts w:eastAsiaTheme="minorHAnsi"/>
      <w:lang w:eastAsia="en-US"/>
    </w:rPr>
  </w:style>
  <w:style w:type="paragraph" w:customStyle="1" w:styleId="39C53AE6F04A4292AD77C403AAF34E414">
    <w:name w:val="39C53AE6F04A4292AD77C403AAF34E414"/>
    <w:rsid w:val="001409AA"/>
    <w:rPr>
      <w:rFonts w:eastAsiaTheme="minorHAnsi"/>
      <w:lang w:eastAsia="en-US"/>
    </w:rPr>
  </w:style>
  <w:style w:type="paragraph" w:customStyle="1" w:styleId="8DFB278CC678493CA8E65F3E03DCE4934">
    <w:name w:val="8DFB278CC678493CA8E65F3E03DCE4934"/>
    <w:rsid w:val="001409AA"/>
    <w:rPr>
      <w:rFonts w:eastAsiaTheme="minorHAnsi"/>
      <w:lang w:eastAsia="en-US"/>
    </w:rPr>
  </w:style>
  <w:style w:type="paragraph" w:customStyle="1" w:styleId="DD36B29E8E214F61A39993F8C5BEDD104">
    <w:name w:val="DD36B29E8E214F61A39993F8C5BEDD104"/>
    <w:rsid w:val="001409AA"/>
    <w:rPr>
      <w:rFonts w:eastAsiaTheme="minorHAnsi"/>
      <w:lang w:eastAsia="en-US"/>
    </w:rPr>
  </w:style>
  <w:style w:type="paragraph" w:customStyle="1" w:styleId="5650CD57F1374C15826651358F9297994">
    <w:name w:val="5650CD57F1374C15826651358F9297994"/>
    <w:rsid w:val="001409AA"/>
    <w:pPr>
      <w:ind w:left="720"/>
      <w:contextualSpacing/>
    </w:pPr>
    <w:rPr>
      <w:rFonts w:eastAsiaTheme="minorHAnsi"/>
      <w:lang w:eastAsia="en-US"/>
    </w:rPr>
  </w:style>
  <w:style w:type="paragraph" w:customStyle="1" w:styleId="B11F5C497B3546599D563B9210FFEDE14">
    <w:name w:val="B11F5C497B3546599D563B9210FFEDE14"/>
    <w:rsid w:val="001409AA"/>
    <w:pPr>
      <w:ind w:left="720"/>
      <w:contextualSpacing/>
    </w:pPr>
    <w:rPr>
      <w:rFonts w:eastAsiaTheme="minorHAnsi"/>
      <w:lang w:eastAsia="en-US"/>
    </w:rPr>
  </w:style>
  <w:style w:type="paragraph" w:customStyle="1" w:styleId="61AA74E7275240FCBE58748C306167C04">
    <w:name w:val="61AA74E7275240FCBE58748C306167C04"/>
    <w:rsid w:val="001409AA"/>
    <w:pPr>
      <w:ind w:left="720"/>
      <w:contextualSpacing/>
    </w:pPr>
    <w:rPr>
      <w:rFonts w:eastAsiaTheme="minorHAnsi"/>
      <w:lang w:eastAsia="en-US"/>
    </w:rPr>
  </w:style>
  <w:style w:type="paragraph" w:customStyle="1" w:styleId="CF80F40841C54089A92A50A5C2646DAF4">
    <w:name w:val="CF80F40841C54089A92A50A5C2646DAF4"/>
    <w:rsid w:val="001409AA"/>
    <w:pPr>
      <w:ind w:left="720"/>
      <w:contextualSpacing/>
    </w:pPr>
    <w:rPr>
      <w:rFonts w:eastAsiaTheme="minorHAnsi"/>
      <w:lang w:eastAsia="en-US"/>
    </w:rPr>
  </w:style>
  <w:style w:type="paragraph" w:customStyle="1" w:styleId="334CA090138E4E01B8ADFD8EBBC078684">
    <w:name w:val="334CA090138E4E01B8ADFD8EBBC078684"/>
    <w:rsid w:val="001409AA"/>
    <w:rPr>
      <w:rFonts w:eastAsiaTheme="minorHAnsi"/>
      <w:lang w:eastAsia="en-US"/>
    </w:rPr>
  </w:style>
  <w:style w:type="paragraph" w:customStyle="1" w:styleId="C98A01A4C63B45518D400B39B58583EC1">
    <w:name w:val="C98A01A4C63B45518D400B39B58583EC1"/>
    <w:rsid w:val="001409AA"/>
    <w:pPr>
      <w:ind w:left="720"/>
      <w:contextualSpacing/>
    </w:pPr>
    <w:rPr>
      <w:rFonts w:eastAsiaTheme="minorHAnsi"/>
      <w:lang w:eastAsia="en-US"/>
    </w:rPr>
  </w:style>
  <w:style w:type="paragraph" w:customStyle="1" w:styleId="348AC9B691A94824B1AFBB12D2B368131">
    <w:name w:val="348AC9B691A94824B1AFBB12D2B368131"/>
    <w:rsid w:val="001409AA"/>
    <w:pPr>
      <w:ind w:left="720"/>
      <w:contextualSpacing/>
    </w:pPr>
    <w:rPr>
      <w:rFonts w:eastAsiaTheme="minorHAnsi"/>
      <w:lang w:eastAsia="en-US"/>
    </w:rPr>
  </w:style>
  <w:style w:type="paragraph" w:customStyle="1" w:styleId="B490FD0AAE7D46F6B4A1DC70DD21EE1A1">
    <w:name w:val="B490FD0AAE7D46F6B4A1DC70DD21EE1A1"/>
    <w:rsid w:val="001409AA"/>
    <w:pPr>
      <w:ind w:left="720"/>
      <w:contextualSpacing/>
    </w:pPr>
    <w:rPr>
      <w:rFonts w:eastAsiaTheme="minorHAnsi"/>
      <w:lang w:eastAsia="en-US"/>
    </w:rPr>
  </w:style>
  <w:style w:type="paragraph" w:customStyle="1" w:styleId="FAD7D01AC83A4CB6A13E8C2FEF08AB951">
    <w:name w:val="FAD7D01AC83A4CB6A13E8C2FEF08AB951"/>
    <w:rsid w:val="001409AA"/>
    <w:pPr>
      <w:ind w:left="720"/>
      <w:contextualSpacing/>
    </w:pPr>
    <w:rPr>
      <w:rFonts w:eastAsiaTheme="minorHAnsi"/>
      <w:lang w:eastAsia="en-US"/>
    </w:rPr>
  </w:style>
  <w:style w:type="paragraph" w:customStyle="1" w:styleId="2A2E3721FD534A1B98839D9F6321EC1A1">
    <w:name w:val="2A2E3721FD534A1B98839D9F6321EC1A1"/>
    <w:rsid w:val="001409AA"/>
    <w:pPr>
      <w:ind w:left="720"/>
      <w:contextualSpacing/>
    </w:pPr>
    <w:rPr>
      <w:rFonts w:eastAsiaTheme="minorHAnsi"/>
      <w:lang w:eastAsia="en-US"/>
    </w:rPr>
  </w:style>
  <w:style w:type="paragraph" w:customStyle="1" w:styleId="4DDFB534947F40A2916CBD7B7A52B5171">
    <w:name w:val="4DDFB534947F40A2916CBD7B7A52B5171"/>
    <w:rsid w:val="001409AA"/>
    <w:pPr>
      <w:ind w:left="720"/>
      <w:contextualSpacing/>
    </w:pPr>
    <w:rPr>
      <w:rFonts w:eastAsiaTheme="minorHAnsi"/>
      <w:lang w:eastAsia="en-US"/>
    </w:rPr>
  </w:style>
  <w:style w:type="paragraph" w:customStyle="1" w:styleId="4E575D25FD8B475CB68A00956412BAB11">
    <w:name w:val="4E575D25FD8B475CB68A00956412BAB11"/>
    <w:rsid w:val="001409AA"/>
    <w:pPr>
      <w:ind w:left="720"/>
      <w:contextualSpacing/>
    </w:pPr>
    <w:rPr>
      <w:rFonts w:eastAsiaTheme="minorHAnsi"/>
      <w:lang w:eastAsia="en-US"/>
    </w:rPr>
  </w:style>
  <w:style w:type="paragraph" w:customStyle="1" w:styleId="0F2DA6AED52041C09BA3C4CA653562E61">
    <w:name w:val="0F2DA6AED52041C09BA3C4CA653562E61"/>
    <w:rsid w:val="001409AA"/>
    <w:rPr>
      <w:rFonts w:eastAsiaTheme="minorHAnsi"/>
      <w:lang w:eastAsia="en-US"/>
    </w:rPr>
  </w:style>
  <w:style w:type="paragraph" w:customStyle="1" w:styleId="5D03E29323B544ACBE7A7B096CF4D90A">
    <w:name w:val="5D03E29323B544ACBE7A7B096CF4D90A"/>
    <w:rsid w:val="00463987"/>
  </w:style>
  <w:style w:type="paragraph" w:customStyle="1" w:styleId="EA3D476A9AD04E159B783D3F98B60485">
    <w:name w:val="EA3D476A9AD04E159B783D3F98B60485"/>
    <w:rsid w:val="00463987"/>
  </w:style>
  <w:style w:type="paragraph" w:customStyle="1" w:styleId="19DAA33C22BB4C41A22CE9DB3FDB2950">
    <w:name w:val="19DAA33C22BB4C41A22CE9DB3FDB2950"/>
    <w:rsid w:val="00463987"/>
  </w:style>
  <w:style w:type="paragraph" w:customStyle="1" w:styleId="11062A8DB1194F6C9A8195D5EE991E44">
    <w:name w:val="11062A8DB1194F6C9A8195D5EE991E44"/>
    <w:rsid w:val="00463987"/>
  </w:style>
  <w:style w:type="paragraph" w:customStyle="1" w:styleId="329D25B982AB45DEA5225C99F535AB1F">
    <w:name w:val="329D25B982AB45DEA5225C99F535AB1F"/>
    <w:rsid w:val="00463987"/>
  </w:style>
  <w:style w:type="paragraph" w:customStyle="1" w:styleId="817B920790844B059A0DF405A3AE055A">
    <w:name w:val="817B920790844B059A0DF405A3AE055A"/>
    <w:rsid w:val="00463987"/>
  </w:style>
  <w:style w:type="paragraph" w:customStyle="1" w:styleId="927B93AB53334EAF9DE186A5BCF85106">
    <w:name w:val="927B93AB53334EAF9DE186A5BCF85106"/>
    <w:rsid w:val="00C94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93EAAB-CE74-4EFD-831B-7C91FB10D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0</Pages>
  <Words>4484</Words>
  <Characters>25563</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Highr education institution]</vt:lpstr>
    </vt:vector>
  </TitlesOfParts>
  <Company>CYQAA κλπ</Company>
  <LinksUpToDate>false</LinksUpToDate>
  <CharactersWithSpaces>2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r education institution]</dc:title>
  <dc:subject>[Program of stud]</dc:subject>
  <dc:creator>ΚΥΠΡΙΑΚΗ ΔΗΜΟΚΡΑΤΙΑ</dc:creator>
  <cp:lastModifiedBy>CYQAA-DIPAE</cp:lastModifiedBy>
  <cp:revision>23</cp:revision>
  <cp:lastPrinted>2019-09-05T09:34:00Z</cp:lastPrinted>
  <dcterms:created xsi:type="dcterms:W3CDTF">2020-02-03T10:56:00Z</dcterms:created>
  <dcterms:modified xsi:type="dcterms:W3CDTF">2021-10-27T12:34:00Z</dcterms:modified>
</cp:coreProperties>
</file>